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738" w:type="dxa"/>
        <w:tblInd w:w="-29" w:type="dxa"/>
        <w:tblLook w:val="04A0" w:firstRow="1" w:lastRow="0" w:firstColumn="1" w:lastColumn="0" w:noHBand="0" w:noVBand="1"/>
      </w:tblPr>
      <w:tblGrid>
        <w:gridCol w:w="4164"/>
        <w:gridCol w:w="5574"/>
      </w:tblGrid>
      <w:tr w:rsidR="00A858CB" w:rsidRPr="00CF47EC" w14:paraId="237C7134" w14:textId="77777777" w:rsidTr="00F833C7">
        <w:trPr>
          <w:cantSplit/>
          <w:trHeight w:val="80"/>
        </w:trPr>
        <w:tc>
          <w:tcPr>
            <w:tcW w:w="4164" w:type="dxa"/>
          </w:tcPr>
          <w:p w14:paraId="6C865717" w14:textId="2AB02378" w:rsidR="00A858CB" w:rsidRPr="00CF47EC" w:rsidRDefault="00A858CB" w:rsidP="00A40F4A">
            <w:pPr>
              <w:keepNext/>
              <w:autoSpaceDE w:val="0"/>
              <w:autoSpaceDN w:val="0"/>
              <w:spacing w:before="120"/>
              <w:jc w:val="center"/>
              <w:outlineLvl w:val="0"/>
              <w:rPr>
                <w:b/>
                <w:sz w:val="22"/>
                <w:lang w:val="en-GB"/>
              </w:rPr>
            </w:pPr>
          </w:p>
        </w:tc>
        <w:tc>
          <w:tcPr>
            <w:tcW w:w="5574" w:type="dxa"/>
          </w:tcPr>
          <w:p w14:paraId="1DFD8FA5" w14:textId="09C3380F" w:rsidR="00A858CB" w:rsidRPr="00CF47EC" w:rsidRDefault="00A858CB" w:rsidP="001466A3">
            <w:pPr>
              <w:keepNext/>
              <w:jc w:val="center"/>
              <w:outlineLvl w:val="3"/>
              <w:rPr>
                <w:b/>
                <w:bCs/>
                <w:sz w:val="12"/>
                <w:szCs w:val="12"/>
                <w:vertAlign w:val="superscript"/>
              </w:rPr>
            </w:pPr>
          </w:p>
        </w:tc>
      </w:tr>
    </w:tbl>
    <w:p w14:paraId="68610CBA" w14:textId="06F34BC5" w:rsidR="004C3FFA" w:rsidRPr="00CF47EC" w:rsidRDefault="004C3FFA" w:rsidP="00A66762">
      <w:pPr>
        <w:pStyle w:val="Heading2"/>
        <w:rPr>
          <w:rStyle w:val="Strong"/>
          <w:b/>
          <w:color w:val="auto"/>
        </w:rPr>
      </w:pPr>
      <w:bookmarkStart w:id="0" w:name="loai_4"/>
      <w:r w:rsidRPr="00CF47EC">
        <w:rPr>
          <w:rStyle w:val="Strong"/>
          <w:b/>
          <w:color w:val="auto"/>
        </w:rPr>
        <w:t>PHỤ LỤC</w:t>
      </w:r>
      <w:bookmarkEnd w:id="0"/>
      <w:r w:rsidR="00DE0DAC" w:rsidRPr="00CF47EC">
        <w:rPr>
          <w:rStyle w:val="Strong"/>
          <w:b/>
          <w:color w:val="auto"/>
        </w:rPr>
        <w:t xml:space="preserve"> I</w:t>
      </w:r>
    </w:p>
    <w:p w14:paraId="6E32254B" w14:textId="400E5190" w:rsidR="00805C9B" w:rsidRPr="00CF47EC" w:rsidRDefault="001B5430" w:rsidP="004C3FFA">
      <w:pPr>
        <w:spacing w:before="120"/>
        <w:jc w:val="center"/>
        <w:rPr>
          <w:lang w:val="da-DK"/>
        </w:rPr>
      </w:pPr>
      <w:bookmarkStart w:id="1" w:name="loai_4_name"/>
      <w:r w:rsidRPr="00CF47EC">
        <w:rPr>
          <w:lang w:val="da-DK"/>
        </w:rPr>
        <w:t>Bảng tham chiếu quy đổi một số văn bằng</w:t>
      </w:r>
      <w:r w:rsidR="0009212D" w:rsidRPr="00CF47EC">
        <w:rPr>
          <w:lang w:val="da-DK"/>
        </w:rPr>
        <w:t xml:space="preserve"> hoặc chứng chỉ</w:t>
      </w:r>
      <w:r w:rsidRPr="00CF47EC">
        <w:rPr>
          <w:lang w:val="da-DK"/>
        </w:rPr>
        <w:t xml:space="preserve"> ngoại ngữ tương đương </w:t>
      </w:r>
      <w:r w:rsidR="000A05F4" w:rsidRPr="00CF47EC">
        <w:rPr>
          <w:lang w:val="da-DK"/>
        </w:rPr>
        <w:t>Bậc 3</w:t>
      </w:r>
      <w:r w:rsidRPr="00CF47EC">
        <w:rPr>
          <w:lang w:val="da-DK"/>
        </w:rPr>
        <w:t xml:space="preserve"> và </w:t>
      </w:r>
      <w:r w:rsidR="000A05F4" w:rsidRPr="00CF47EC">
        <w:rPr>
          <w:lang w:val="da-DK"/>
        </w:rPr>
        <w:t>Bậc 4</w:t>
      </w:r>
      <w:r w:rsidRPr="00CF47EC">
        <w:rPr>
          <w:lang w:val="da-DK"/>
        </w:rPr>
        <w:t xml:space="preserve"> Khung năng lực ngoại ngữ 6 bậc dùng cho Việt Nam áp dụng trong tuyển sinh và đào tạo trình độ thạc sĩ</w:t>
      </w:r>
    </w:p>
    <w:bookmarkEnd w:id="1"/>
    <w:p w14:paraId="14CD9367" w14:textId="379663F5" w:rsidR="00C77032" w:rsidRPr="00CF47EC" w:rsidRDefault="004C3FFA" w:rsidP="007E64C3">
      <w:pPr>
        <w:jc w:val="center"/>
        <w:rPr>
          <w:i/>
          <w:iCs/>
          <w:lang w:val="da-DK"/>
        </w:rPr>
      </w:pPr>
      <w:r w:rsidRPr="00CF47EC">
        <w:rPr>
          <w:i/>
          <w:iCs/>
          <w:lang w:val="vi-VN"/>
        </w:rPr>
        <w:t>(Kèm theo Thông tư số:</w:t>
      </w:r>
      <w:r w:rsidR="000615FA" w:rsidRPr="00CF47EC">
        <w:rPr>
          <w:i/>
          <w:iCs/>
        </w:rPr>
        <w:t xml:space="preserve"> 23</w:t>
      </w:r>
      <w:r w:rsidRPr="00CF47EC">
        <w:rPr>
          <w:i/>
          <w:iCs/>
          <w:lang w:val="vi-VN"/>
        </w:rPr>
        <w:t>/20</w:t>
      </w:r>
      <w:r w:rsidRPr="00CF47EC">
        <w:rPr>
          <w:i/>
          <w:iCs/>
        </w:rPr>
        <w:t>2</w:t>
      </w:r>
      <w:r w:rsidR="0085117B" w:rsidRPr="00CF47EC">
        <w:rPr>
          <w:i/>
          <w:iCs/>
        </w:rPr>
        <w:t>1</w:t>
      </w:r>
      <w:r w:rsidRPr="00CF47EC">
        <w:rPr>
          <w:i/>
          <w:iCs/>
          <w:lang w:val="vi-VN"/>
        </w:rPr>
        <w:t>/TT-BGDĐT ngày</w:t>
      </w:r>
      <w:r w:rsidR="000615FA" w:rsidRPr="00CF47EC">
        <w:rPr>
          <w:i/>
          <w:iCs/>
        </w:rPr>
        <w:t xml:space="preserve"> 30 </w:t>
      </w:r>
      <w:r w:rsidRPr="00CF47EC">
        <w:rPr>
          <w:i/>
          <w:iCs/>
          <w:lang w:val="da-DK"/>
        </w:rPr>
        <w:t>tháng</w:t>
      </w:r>
      <w:r w:rsidR="000615FA" w:rsidRPr="00CF47EC">
        <w:rPr>
          <w:i/>
          <w:iCs/>
          <w:lang w:val="da-DK"/>
        </w:rPr>
        <w:t xml:space="preserve"> 8 </w:t>
      </w:r>
      <w:r w:rsidRPr="00CF47EC">
        <w:rPr>
          <w:i/>
          <w:iCs/>
          <w:lang w:val="da-DK"/>
        </w:rPr>
        <w:t>năm 202</w:t>
      </w:r>
      <w:r w:rsidR="0085117B" w:rsidRPr="00CF47EC">
        <w:rPr>
          <w:i/>
          <w:iCs/>
          <w:lang w:val="da-DK"/>
        </w:rPr>
        <w:t>1</w:t>
      </w:r>
      <w:r w:rsidRPr="00CF47EC">
        <w:rPr>
          <w:i/>
          <w:iCs/>
          <w:lang w:val="da-DK"/>
        </w:rPr>
        <w:t xml:space="preserve"> </w:t>
      </w:r>
    </w:p>
    <w:p w14:paraId="2D9C924A" w14:textId="77777777" w:rsidR="004C3FFA" w:rsidRPr="00CF47EC" w:rsidRDefault="004C3FFA" w:rsidP="007E64C3">
      <w:pPr>
        <w:jc w:val="center"/>
        <w:rPr>
          <w:i/>
          <w:iCs/>
          <w:lang w:val="vi-VN"/>
        </w:rPr>
      </w:pPr>
      <w:r w:rsidRPr="00CF47EC">
        <w:rPr>
          <w:i/>
          <w:iCs/>
          <w:lang w:val="vi-VN"/>
        </w:rPr>
        <w:t>của Bộ trưởng Bộ Giáo dục và Đào tạo)</w:t>
      </w:r>
    </w:p>
    <w:p w14:paraId="5134366E" w14:textId="7A6B77AF" w:rsidR="00EE027D" w:rsidRPr="00CF47EC" w:rsidRDefault="00EE027D" w:rsidP="007E64C3">
      <w:pPr>
        <w:jc w:val="center"/>
        <w:rPr>
          <w:b/>
          <w:bCs/>
          <w:iCs/>
        </w:rPr>
      </w:pPr>
    </w:p>
    <w:tbl>
      <w:tblPr>
        <w:tblW w:w="5461" w:type="pct"/>
        <w:tblCellSpacing w:w="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26"/>
        <w:gridCol w:w="1737"/>
        <w:gridCol w:w="2253"/>
        <w:gridCol w:w="2699"/>
        <w:gridCol w:w="2683"/>
      </w:tblGrid>
      <w:tr w:rsidR="00E41D22" w:rsidRPr="00CF47EC" w14:paraId="5CB0CF94" w14:textId="51D692D3" w:rsidTr="004C6861">
        <w:trPr>
          <w:tblCellSpacing w:w="0" w:type="dxa"/>
        </w:trPr>
        <w:tc>
          <w:tcPr>
            <w:tcW w:w="273" w:type="pct"/>
            <w:vMerge w:val="restart"/>
            <w:shd w:val="clear" w:color="auto" w:fill="FFFFFF"/>
            <w:vAlign w:val="center"/>
            <w:hideMark/>
          </w:tcPr>
          <w:p w14:paraId="5B18EBC8" w14:textId="6DD1F2AA" w:rsidR="001B5430" w:rsidRPr="00CF47EC" w:rsidRDefault="001B5430" w:rsidP="009C77E4">
            <w:pPr>
              <w:spacing w:line="264" w:lineRule="auto"/>
              <w:jc w:val="center"/>
              <w:rPr>
                <w:b/>
                <w:bCs/>
              </w:rPr>
            </w:pPr>
            <w:r w:rsidRPr="00CF47EC">
              <w:rPr>
                <w:b/>
                <w:bCs/>
              </w:rPr>
              <w:t>TT</w:t>
            </w:r>
          </w:p>
        </w:tc>
        <w:tc>
          <w:tcPr>
            <w:tcW w:w="884" w:type="pct"/>
            <w:vMerge w:val="restart"/>
            <w:shd w:val="clear" w:color="auto" w:fill="FFFFFF"/>
            <w:vAlign w:val="center"/>
          </w:tcPr>
          <w:p w14:paraId="661A3EFB" w14:textId="77777777" w:rsidR="001B5430" w:rsidRPr="00CF47EC" w:rsidRDefault="001B5430" w:rsidP="009C77E4">
            <w:pPr>
              <w:spacing w:line="264" w:lineRule="auto"/>
              <w:jc w:val="center"/>
              <w:rPr>
                <w:b/>
                <w:bCs/>
              </w:rPr>
            </w:pPr>
            <w:r w:rsidRPr="00CF47EC">
              <w:rPr>
                <w:b/>
                <w:bCs/>
              </w:rPr>
              <w:t>Ngôn ngữ</w:t>
            </w:r>
          </w:p>
        </w:tc>
        <w:tc>
          <w:tcPr>
            <w:tcW w:w="1111" w:type="pct"/>
            <w:vMerge w:val="restart"/>
            <w:shd w:val="clear" w:color="auto" w:fill="FFFFFF"/>
            <w:vAlign w:val="center"/>
            <w:hideMark/>
          </w:tcPr>
          <w:p w14:paraId="5036956E" w14:textId="77777777" w:rsidR="00D401D4" w:rsidRPr="00CF47EC" w:rsidRDefault="001B5430" w:rsidP="009C77E4">
            <w:pPr>
              <w:spacing w:line="264" w:lineRule="auto"/>
              <w:jc w:val="center"/>
              <w:rPr>
                <w:b/>
                <w:bCs/>
              </w:rPr>
            </w:pPr>
            <w:r w:rsidRPr="00CF47EC">
              <w:rPr>
                <w:b/>
                <w:bCs/>
              </w:rPr>
              <w:t>Chứng chỉ</w:t>
            </w:r>
          </w:p>
          <w:p w14:paraId="17EF0F88" w14:textId="201E9493" w:rsidR="001B5430" w:rsidRPr="00CF47EC" w:rsidRDefault="001B5430" w:rsidP="009C77E4">
            <w:pPr>
              <w:spacing w:line="264" w:lineRule="auto"/>
              <w:jc w:val="center"/>
              <w:rPr>
                <w:b/>
                <w:bCs/>
              </w:rPr>
            </w:pPr>
            <w:r w:rsidRPr="00CF47EC">
              <w:rPr>
                <w:b/>
                <w:bCs/>
              </w:rPr>
              <w:t>/Văn bằng</w:t>
            </w:r>
          </w:p>
        </w:tc>
        <w:tc>
          <w:tcPr>
            <w:tcW w:w="2733" w:type="pct"/>
            <w:gridSpan w:val="2"/>
            <w:shd w:val="clear" w:color="auto" w:fill="FFFFFF"/>
            <w:vAlign w:val="center"/>
            <w:hideMark/>
          </w:tcPr>
          <w:p w14:paraId="2FCB9048" w14:textId="64FAC87F" w:rsidR="001B5430" w:rsidRPr="00CF47EC" w:rsidRDefault="001B5430" w:rsidP="009C77E4">
            <w:pPr>
              <w:spacing w:line="264" w:lineRule="auto"/>
              <w:jc w:val="center"/>
              <w:rPr>
                <w:b/>
                <w:bCs/>
              </w:rPr>
            </w:pPr>
            <w:r w:rsidRPr="00CF47EC">
              <w:rPr>
                <w:b/>
                <w:bCs/>
              </w:rPr>
              <w:t>Trình độ/Thang điểm</w:t>
            </w:r>
          </w:p>
        </w:tc>
      </w:tr>
      <w:tr w:rsidR="00E41D22" w:rsidRPr="00CF47EC" w14:paraId="55F7CE68" w14:textId="2F6AD5A7" w:rsidTr="004C6861">
        <w:trPr>
          <w:tblCellSpacing w:w="0" w:type="dxa"/>
        </w:trPr>
        <w:tc>
          <w:tcPr>
            <w:tcW w:w="273" w:type="pct"/>
            <w:vMerge/>
            <w:shd w:val="clear" w:color="auto" w:fill="FFFFFF"/>
            <w:vAlign w:val="center"/>
          </w:tcPr>
          <w:p w14:paraId="2CF4241C" w14:textId="77777777" w:rsidR="001B5430" w:rsidRPr="00CF47EC" w:rsidRDefault="001B5430" w:rsidP="009C77E4">
            <w:pPr>
              <w:spacing w:line="264" w:lineRule="auto"/>
              <w:jc w:val="center"/>
              <w:rPr>
                <w:b/>
                <w:bCs/>
              </w:rPr>
            </w:pPr>
          </w:p>
        </w:tc>
        <w:tc>
          <w:tcPr>
            <w:tcW w:w="884" w:type="pct"/>
            <w:vMerge/>
            <w:shd w:val="clear" w:color="auto" w:fill="FFFFFF"/>
            <w:vAlign w:val="center"/>
          </w:tcPr>
          <w:p w14:paraId="2D1A23FC" w14:textId="77777777" w:rsidR="001B5430" w:rsidRPr="00CF47EC" w:rsidRDefault="001B5430" w:rsidP="009C77E4">
            <w:pPr>
              <w:spacing w:line="264" w:lineRule="auto"/>
              <w:jc w:val="center"/>
              <w:rPr>
                <w:b/>
                <w:bCs/>
              </w:rPr>
            </w:pPr>
          </w:p>
        </w:tc>
        <w:tc>
          <w:tcPr>
            <w:tcW w:w="1111" w:type="pct"/>
            <w:vMerge/>
            <w:shd w:val="clear" w:color="auto" w:fill="FFFFFF"/>
            <w:vAlign w:val="center"/>
          </w:tcPr>
          <w:p w14:paraId="5EE33DE8" w14:textId="77777777" w:rsidR="001B5430" w:rsidRPr="00CF47EC" w:rsidRDefault="001B5430" w:rsidP="009C77E4">
            <w:pPr>
              <w:spacing w:line="264" w:lineRule="auto"/>
              <w:jc w:val="center"/>
              <w:rPr>
                <w:b/>
                <w:bCs/>
              </w:rPr>
            </w:pPr>
          </w:p>
        </w:tc>
        <w:tc>
          <w:tcPr>
            <w:tcW w:w="1370" w:type="pct"/>
            <w:shd w:val="clear" w:color="auto" w:fill="FFFFFF"/>
            <w:vAlign w:val="center"/>
          </w:tcPr>
          <w:p w14:paraId="4ECAD26F" w14:textId="03567040" w:rsidR="001B5430" w:rsidRPr="00CF47EC" w:rsidRDefault="001B5430" w:rsidP="009C77E4">
            <w:pPr>
              <w:spacing w:line="264" w:lineRule="auto"/>
              <w:jc w:val="center"/>
              <w:rPr>
                <w:b/>
                <w:bCs/>
              </w:rPr>
            </w:pPr>
            <w:r w:rsidRPr="00CF47EC">
              <w:rPr>
                <w:b/>
                <w:bCs/>
              </w:rPr>
              <w:t xml:space="preserve">Tương đương </w:t>
            </w:r>
            <w:r w:rsidR="000A05F4" w:rsidRPr="00CF47EC">
              <w:rPr>
                <w:b/>
                <w:bCs/>
              </w:rPr>
              <w:t>Bậc 3</w:t>
            </w:r>
          </w:p>
        </w:tc>
        <w:tc>
          <w:tcPr>
            <w:tcW w:w="1363" w:type="pct"/>
            <w:shd w:val="clear" w:color="auto" w:fill="FFFFFF"/>
            <w:vAlign w:val="center"/>
          </w:tcPr>
          <w:p w14:paraId="309323B0" w14:textId="3EFCB810" w:rsidR="001B5430" w:rsidRPr="00CF47EC" w:rsidRDefault="001B5430" w:rsidP="009C77E4">
            <w:pPr>
              <w:spacing w:line="264" w:lineRule="auto"/>
              <w:jc w:val="center"/>
              <w:rPr>
                <w:b/>
                <w:bCs/>
              </w:rPr>
            </w:pPr>
            <w:r w:rsidRPr="00CF47EC">
              <w:rPr>
                <w:b/>
                <w:bCs/>
              </w:rPr>
              <w:t xml:space="preserve">Tương đương </w:t>
            </w:r>
            <w:r w:rsidR="000A05F4" w:rsidRPr="00CF47EC">
              <w:rPr>
                <w:b/>
                <w:bCs/>
              </w:rPr>
              <w:t>Bậc 4</w:t>
            </w:r>
          </w:p>
        </w:tc>
      </w:tr>
      <w:tr w:rsidR="00E41D22" w:rsidRPr="00CF47EC" w14:paraId="3160AD7F" w14:textId="77777777" w:rsidTr="004C6861">
        <w:trPr>
          <w:tblCellSpacing w:w="0" w:type="dxa"/>
        </w:trPr>
        <w:tc>
          <w:tcPr>
            <w:tcW w:w="273" w:type="pct"/>
            <w:vMerge w:val="restart"/>
            <w:shd w:val="clear" w:color="auto" w:fill="FFFFFF"/>
            <w:vAlign w:val="center"/>
          </w:tcPr>
          <w:p w14:paraId="3552F7F0" w14:textId="70A32100" w:rsidR="004C6861" w:rsidRPr="00CF47EC" w:rsidRDefault="004C6861" w:rsidP="004C6861">
            <w:pPr>
              <w:spacing w:line="264" w:lineRule="auto"/>
              <w:jc w:val="center"/>
            </w:pPr>
            <w:r w:rsidRPr="00CF47EC">
              <w:t>1</w:t>
            </w:r>
          </w:p>
        </w:tc>
        <w:tc>
          <w:tcPr>
            <w:tcW w:w="884" w:type="pct"/>
            <w:vMerge w:val="restart"/>
            <w:shd w:val="clear" w:color="auto" w:fill="FFFFFF"/>
            <w:vAlign w:val="center"/>
          </w:tcPr>
          <w:p w14:paraId="4AFE7B64" w14:textId="44642F77" w:rsidR="004C6861" w:rsidRPr="00CF47EC" w:rsidRDefault="004C6861" w:rsidP="004C6861">
            <w:pPr>
              <w:spacing w:line="264" w:lineRule="auto"/>
              <w:jc w:val="center"/>
              <w:rPr>
                <w:bCs/>
              </w:rPr>
            </w:pPr>
            <w:r w:rsidRPr="00CF47EC">
              <w:rPr>
                <w:bCs/>
              </w:rPr>
              <w:t>Tiếng Anh</w:t>
            </w:r>
          </w:p>
        </w:tc>
        <w:tc>
          <w:tcPr>
            <w:tcW w:w="1111" w:type="pct"/>
            <w:shd w:val="clear" w:color="auto" w:fill="FFFFFF"/>
            <w:vAlign w:val="center"/>
          </w:tcPr>
          <w:p w14:paraId="1FD096ED" w14:textId="048CFB24" w:rsidR="004C6861" w:rsidRPr="00CF47EC" w:rsidRDefault="004C6861" w:rsidP="004C6861">
            <w:pPr>
              <w:spacing w:line="264" w:lineRule="auto"/>
              <w:ind w:left="64"/>
              <w:jc w:val="left"/>
              <w:rPr>
                <w:bCs/>
              </w:rPr>
            </w:pPr>
            <w:r w:rsidRPr="00CF47EC">
              <w:rPr>
                <w:bCs/>
              </w:rPr>
              <w:t>TOEFL iBT</w:t>
            </w:r>
          </w:p>
        </w:tc>
        <w:tc>
          <w:tcPr>
            <w:tcW w:w="1370" w:type="pct"/>
            <w:shd w:val="clear" w:color="auto" w:fill="FFFFFF"/>
          </w:tcPr>
          <w:p w14:paraId="203AD5A5" w14:textId="2F8B599D" w:rsidR="004C6861" w:rsidRPr="00CF47EC" w:rsidRDefault="004C6861" w:rsidP="004C6861">
            <w:pPr>
              <w:spacing w:line="264" w:lineRule="auto"/>
              <w:ind w:left="136"/>
              <w:jc w:val="left"/>
              <w:rPr>
                <w:bCs/>
              </w:rPr>
            </w:pPr>
            <w:r w:rsidRPr="00CF47EC">
              <w:rPr>
                <w:bCs/>
              </w:rPr>
              <w:t>30 - 45</w:t>
            </w:r>
          </w:p>
        </w:tc>
        <w:tc>
          <w:tcPr>
            <w:tcW w:w="1363" w:type="pct"/>
            <w:shd w:val="clear" w:color="auto" w:fill="FFFFFF"/>
          </w:tcPr>
          <w:p w14:paraId="0C22E2BA" w14:textId="0FF9A518" w:rsidR="004C6861" w:rsidRPr="00CF47EC" w:rsidRDefault="004C6861" w:rsidP="004C6861">
            <w:pPr>
              <w:spacing w:line="264" w:lineRule="auto"/>
              <w:ind w:left="136"/>
              <w:jc w:val="left"/>
              <w:rPr>
                <w:bCs/>
              </w:rPr>
            </w:pPr>
            <w:r w:rsidRPr="00CF47EC">
              <w:rPr>
                <w:bCs/>
              </w:rPr>
              <w:t>46 - 93</w:t>
            </w:r>
          </w:p>
        </w:tc>
      </w:tr>
      <w:tr w:rsidR="00E41D22" w:rsidRPr="00CF47EC" w14:paraId="75C280C6" w14:textId="17CCDD5F" w:rsidTr="004C6861">
        <w:trPr>
          <w:tblCellSpacing w:w="0" w:type="dxa"/>
        </w:trPr>
        <w:tc>
          <w:tcPr>
            <w:tcW w:w="273" w:type="pct"/>
            <w:vMerge/>
            <w:shd w:val="clear" w:color="auto" w:fill="FFFFFF"/>
            <w:vAlign w:val="center"/>
            <w:hideMark/>
          </w:tcPr>
          <w:p w14:paraId="06183ECE" w14:textId="64962F58" w:rsidR="004C6861" w:rsidRPr="00CF47EC" w:rsidRDefault="004C6861" w:rsidP="004C6861">
            <w:pPr>
              <w:spacing w:line="264" w:lineRule="auto"/>
              <w:jc w:val="center"/>
            </w:pPr>
          </w:p>
        </w:tc>
        <w:tc>
          <w:tcPr>
            <w:tcW w:w="884" w:type="pct"/>
            <w:vMerge/>
            <w:shd w:val="clear" w:color="auto" w:fill="FFFFFF"/>
            <w:vAlign w:val="center"/>
          </w:tcPr>
          <w:p w14:paraId="6B2E16BC" w14:textId="77EFC4F7" w:rsidR="004C6861" w:rsidRPr="00CF47EC" w:rsidRDefault="004C6861" w:rsidP="004C6861">
            <w:pPr>
              <w:spacing w:line="264" w:lineRule="auto"/>
              <w:jc w:val="center"/>
              <w:rPr>
                <w:bCs/>
              </w:rPr>
            </w:pPr>
          </w:p>
        </w:tc>
        <w:tc>
          <w:tcPr>
            <w:tcW w:w="1111" w:type="pct"/>
            <w:shd w:val="clear" w:color="auto" w:fill="FFFFFF"/>
            <w:vAlign w:val="center"/>
          </w:tcPr>
          <w:p w14:paraId="622B2973" w14:textId="151E8A54" w:rsidR="004C6861" w:rsidRPr="00CF47EC" w:rsidRDefault="004C6861" w:rsidP="004C6861">
            <w:pPr>
              <w:spacing w:line="264" w:lineRule="auto"/>
              <w:ind w:left="64"/>
              <w:jc w:val="left"/>
              <w:rPr>
                <w:bCs/>
              </w:rPr>
            </w:pPr>
            <w:r w:rsidRPr="00CF47EC">
              <w:rPr>
                <w:bCs/>
              </w:rPr>
              <w:t>TOEFL ITP</w:t>
            </w:r>
          </w:p>
        </w:tc>
        <w:tc>
          <w:tcPr>
            <w:tcW w:w="1370" w:type="pct"/>
            <w:shd w:val="clear" w:color="auto" w:fill="FFFFFF"/>
          </w:tcPr>
          <w:p w14:paraId="2CE2040F" w14:textId="2A66E0F5" w:rsidR="004C6861" w:rsidRPr="00CF47EC" w:rsidRDefault="004C6861" w:rsidP="004C6861">
            <w:pPr>
              <w:spacing w:line="264" w:lineRule="auto"/>
              <w:ind w:left="136"/>
              <w:jc w:val="left"/>
              <w:rPr>
                <w:bCs/>
              </w:rPr>
            </w:pPr>
            <w:r w:rsidRPr="00CF47EC">
              <w:rPr>
                <w:bCs/>
              </w:rPr>
              <w:t>450-499</w:t>
            </w:r>
          </w:p>
        </w:tc>
        <w:tc>
          <w:tcPr>
            <w:tcW w:w="1363" w:type="pct"/>
            <w:shd w:val="clear" w:color="auto" w:fill="FFFFFF"/>
          </w:tcPr>
          <w:p w14:paraId="29555576" w14:textId="3111358E" w:rsidR="004C6861" w:rsidRPr="00CF47EC" w:rsidRDefault="004C6861" w:rsidP="004C6861">
            <w:pPr>
              <w:spacing w:line="264" w:lineRule="auto"/>
              <w:ind w:left="136"/>
              <w:jc w:val="left"/>
              <w:rPr>
                <w:bCs/>
              </w:rPr>
            </w:pPr>
          </w:p>
        </w:tc>
      </w:tr>
      <w:tr w:rsidR="00E41D22" w:rsidRPr="00CF47EC" w14:paraId="5D1DC557" w14:textId="49BC6270" w:rsidTr="004C6861">
        <w:trPr>
          <w:tblCellSpacing w:w="0" w:type="dxa"/>
        </w:trPr>
        <w:tc>
          <w:tcPr>
            <w:tcW w:w="273" w:type="pct"/>
            <w:vMerge/>
            <w:shd w:val="clear" w:color="auto" w:fill="FFFFFF"/>
            <w:vAlign w:val="center"/>
            <w:hideMark/>
          </w:tcPr>
          <w:p w14:paraId="41D31727" w14:textId="77777777" w:rsidR="004C6861" w:rsidRPr="00CF47EC" w:rsidRDefault="004C6861" w:rsidP="004C6861">
            <w:pPr>
              <w:spacing w:line="264" w:lineRule="auto"/>
              <w:jc w:val="center"/>
            </w:pPr>
          </w:p>
        </w:tc>
        <w:tc>
          <w:tcPr>
            <w:tcW w:w="884" w:type="pct"/>
            <w:vMerge/>
            <w:shd w:val="clear" w:color="auto" w:fill="FFFFFF"/>
            <w:vAlign w:val="center"/>
          </w:tcPr>
          <w:p w14:paraId="5A2C0A4F" w14:textId="77777777" w:rsidR="004C6861" w:rsidRPr="00CF47EC" w:rsidRDefault="004C6861" w:rsidP="004C6861">
            <w:pPr>
              <w:spacing w:line="264" w:lineRule="auto"/>
              <w:jc w:val="center"/>
              <w:rPr>
                <w:bCs/>
              </w:rPr>
            </w:pPr>
          </w:p>
        </w:tc>
        <w:tc>
          <w:tcPr>
            <w:tcW w:w="1111" w:type="pct"/>
            <w:shd w:val="clear" w:color="auto" w:fill="FFFFFF"/>
            <w:vAlign w:val="center"/>
            <w:hideMark/>
          </w:tcPr>
          <w:p w14:paraId="66945C0D" w14:textId="77777777" w:rsidR="004C6861" w:rsidRPr="00CF47EC" w:rsidRDefault="004C6861" w:rsidP="004C6861">
            <w:pPr>
              <w:spacing w:line="264" w:lineRule="auto"/>
              <w:ind w:left="64"/>
              <w:jc w:val="left"/>
              <w:rPr>
                <w:bCs/>
              </w:rPr>
            </w:pPr>
            <w:r w:rsidRPr="00CF47EC">
              <w:rPr>
                <w:bCs/>
              </w:rPr>
              <w:t>IELTS</w:t>
            </w:r>
          </w:p>
        </w:tc>
        <w:tc>
          <w:tcPr>
            <w:tcW w:w="1370" w:type="pct"/>
            <w:shd w:val="clear" w:color="auto" w:fill="FFFFFF"/>
            <w:hideMark/>
          </w:tcPr>
          <w:p w14:paraId="649C5961" w14:textId="77777777" w:rsidR="004C6861" w:rsidRPr="00CF47EC" w:rsidRDefault="004C6861" w:rsidP="004C6861">
            <w:pPr>
              <w:spacing w:line="264" w:lineRule="auto"/>
              <w:ind w:left="136"/>
              <w:jc w:val="left"/>
              <w:rPr>
                <w:bCs/>
              </w:rPr>
            </w:pPr>
            <w:r w:rsidRPr="00CF47EC">
              <w:rPr>
                <w:bCs/>
              </w:rPr>
              <w:t>4.0 - 5.0</w:t>
            </w:r>
          </w:p>
        </w:tc>
        <w:tc>
          <w:tcPr>
            <w:tcW w:w="1363" w:type="pct"/>
            <w:shd w:val="clear" w:color="auto" w:fill="FFFFFF"/>
          </w:tcPr>
          <w:p w14:paraId="5B1942F8" w14:textId="59B4AD1B" w:rsidR="004C6861" w:rsidRPr="00CF47EC" w:rsidRDefault="004C6861" w:rsidP="004C6861">
            <w:pPr>
              <w:spacing w:line="264" w:lineRule="auto"/>
              <w:ind w:left="136"/>
              <w:jc w:val="left"/>
              <w:rPr>
                <w:bCs/>
              </w:rPr>
            </w:pPr>
            <w:r w:rsidRPr="00CF47EC">
              <w:rPr>
                <w:bCs/>
              </w:rPr>
              <w:t>5.5 - 6.5</w:t>
            </w:r>
          </w:p>
        </w:tc>
      </w:tr>
      <w:tr w:rsidR="00E41D22" w:rsidRPr="00CF47EC" w14:paraId="15071D8A" w14:textId="732B0D97" w:rsidTr="004C6861">
        <w:trPr>
          <w:tblCellSpacing w:w="0" w:type="dxa"/>
        </w:trPr>
        <w:tc>
          <w:tcPr>
            <w:tcW w:w="273" w:type="pct"/>
            <w:vMerge/>
            <w:shd w:val="clear" w:color="auto" w:fill="FFFFFF"/>
            <w:vAlign w:val="center"/>
          </w:tcPr>
          <w:p w14:paraId="5A28720C" w14:textId="77777777" w:rsidR="004C6861" w:rsidRPr="00CF47EC" w:rsidRDefault="004C6861" w:rsidP="004C6861">
            <w:pPr>
              <w:spacing w:line="264" w:lineRule="auto"/>
              <w:jc w:val="center"/>
            </w:pPr>
          </w:p>
        </w:tc>
        <w:tc>
          <w:tcPr>
            <w:tcW w:w="884" w:type="pct"/>
            <w:vMerge/>
            <w:shd w:val="clear" w:color="auto" w:fill="FFFFFF"/>
            <w:vAlign w:val="center"/>
          </w:tcPr>
          <w:p w14:paraId="5CAC0F39" w14:textId="77777777" w:rsidR="004C6861" w:rsidRPr="00CF47EC" w:rsidRDefault="004C6861" w:rsidP="004C6861">
            <w:pPr>
              <w:spacing w:line="264" w:lineRule="auto"/>
              <w:jc w:val="center"/>
              <w:rPr>
                <w:bCs/>
              </w:rPr>
            </w:pPr>
          </w:p>
        </w:tc>
        <w:tc>
          <w:tcPr>
            <w:tcW w:w="1111" w:type="pct"/>
            <w:shd w:val="clear" w:color="auto" w:fill="FFFFFF"/>
            <w:vAlign w:val="center"/>
          </w:tcPr>
          <w:p w14:paraId="4FD0E7E1" w14:textId="77777777" w:rsidR="004C6861" w:rsidRPr="00CF47EC" w:rsidRDefault="004C6861" w:rsidP="004C6861">
            <w:pPr>
              <w:spacing w:line="264" w:lineRule="auto"/>
              <w:ind w:left="64"/>
              <w:jc w:val="left"/>
              <w:rPr>
                <w:bCs/>
              </w:rPr>
            </w:pPr>
            <w:r w:rsidRPr="00CF47EC">
              <w:rPr>
                <w:bCs/>
              </w:rPr>
              <w:t>Cambridge Assessment English</w:t>
            </w:r>
          </w:p>
        </w:tc>
        <w:tc>
          <w:tcPr>
            <w:tcW w:w="1370" w:type="pct"/>
            <w:shd w:val="clear" w:color="auto" w:fill="FFFFFF"/>
          </w:tcPr>
          <w:p w14:paraId="1C5C8B57" w14:textId="77777777" w:rsidR="004C6861" w:rsidRPr="00CF47EC" w:rsidRDefault="004C6861" w:rsidP="004C6861">
            <w:pPr>
              <w:spacing w:line="264" w:lineRule="auto"/>
              <w:ind w:left="136"/>
              <w:jc w:val="left"/>
              <w:rPr>
                <w:bCs/>
                <w:lang w:val="fr-FR"/>
              </w:rPr>
            </w:pPr>
            <w:r w:rsidRPr="00CF47EC">
              <w:rPr>
                <w:bCs/>
                <w:lang w:val="fr-FR"/>
              </w:rPr>
              <w:t xml:space="preserve">B1 Preliminary/B1 Business Preliminary/ Linguaskill. </w:t>
            </w:r>
          </w:p>
          <w:p w14:paraId="255A51F6" w14:textId="00D0E737" w:rsidR="004C6861" w:rsidRPr="00CF47EC" w:rsidRDefault="004C6861" w:rsidP="00200F89">
            <w:pPr>
              <w:spacing w:line="264" w:lineRule="auto"/>
              <w:ind w:left="136"/>
              <w:jc w:val="left"/>
              <w:rPr>
                <w:bCs/>
                <w:lang w:val="fr-FR"/>
              </w:rPr>
            </w:pPr>
            <w:r w:rsidRPr="00CF47EC">
              <w:rPr>
                <w:bCs/>
                <w:lang w:val="fr-FR"/>
              </w:rPr>
              <w:t>Thang điểm: 140-159</w:t>
            </w:r>
          </w:p>
        </w:tc>
        <w:tc>
          <w:tcPr>
            <w:tcW w:w="1363" w:type="pct"/>
            <w:shd w:val="clear" w:color="auto" w:fill="FFFFFF"/>
          </w:tcPr>
          <w:p w14:paraId="7FD7CF17" w14:textId="77777777" w:rsidR="004C6861" w:rsidRPr="00CF47EC" w:rsidRDefault="004C6861" w:rsidP="004C6861">
            <w:pPr>
              <w:spacing w:line="264" w:lineRule="auto"/>
              <w:ind w:left="136"/>
              <w:jc w:val="left"/>
              <w:rPr>
                <w:bCs/>
                <w:lang w:val="fr-FR"/>
              </w:rPr>
            </w:pPr>
            <w:r w:rsidRPr="00CF47EC">
              <w:rPr>
                <w:bCs/>
                <w:lang w:val="fr-FR"/>
              </w:rPr>
              <w:t>B2 First/B2 Business Vantage/</w:t>
            </w:r>
          </w:p>
          <w:p w14:paraId="55B55077" w14:textId="6942E12D" w:rsidR="004C6861" w:rsidRPr="00CF47EC" w:rsidRDefault="004C6861" w:rsidP="00200F89">
            <w:pPr>
              <w:spacing w:line="264" w:lineRule="auto"/>
              <w:ind w:left="136"/>
              <w:jc w:val="left"/>
              <w:rPr>
                <w:bCs/>
                <w:lang w:val="fr-FR"/>
              </w:rPr>
            </w:pPr>
            <w:r w:rsidRPr="00CF47EC">
              <w:rPr>
                <w:bCs/>
                <w:lang w:val="fr-FR"/>
              </w:rPr>
              <w:t>Linguaskill. Thang điểm: 160-179</w:t>
            </w:r>
          </w:p>
        </w:tc>
      </w:tr>
      <w:tr w:rsidR="00E41D22" w:rsidRPr="00CF47EC" w14:paraId="75AA3A0D" w14:textId="27DCD3C0" w:rsidTr="004C6861">
        <w:trPr>
          <w:tblCellSpacing w:w="0" w:type="dxa"/>
        </w:trPr>
        <w:tc>
          <w:tcPr>
            <w:tcW w:w="273" w:type="pct"/>
            <w:vMerge/>
            <w:shd w:val="clear" w:color="auto" w:fill="FFFFFF"/>
            <w:vAlign w:val="center"/>
          </w:tcPr>
          <w:p w14:paraId="4D05026F" w14:textId="77777777" w:rsidR="004C6861" w:rsidRPr="00CF47EC" w:rsidRDefault="004C6861" w:rsidP="004C6861">
            <w:pPr>
              <w:spacing w:line="264" w:lineRule="auto"/>
              <w:jc w:val="center"/>
            </w:pPr>
          </w:p>
        </w:tc>
        <w:tc>
          <w:tcPr>
            <w:tcW w:w="884" w:type="pct"/>
            <w:vMerge/>
            <w:shd w:val="clear" w:color="auto" w:fill="FFFFFF"/>
            <w:vAlign w:val="center"/>
          </w:tcPr>
          <w:p w14:paraId="543B4B38" w14:textId="77777777" w:rsidR="004C6861" w:rsidRPr="00CF47EC" w:rsidRDefault="004C6861" w:rsidP="004C6861">
            <w:pPr>
              <w:spacing w:line="264" w:lineRule="auto"/>
              <w:jc w:val="center"/>
              <w:rPr>
                <w:bCs/>
              </w:rPr>
            </w:pPr>
          </w:p>
        </w:tc>
        <w:tc>
          <w:tcPr>
            <w:tcW w:w="1111" w:type="pct"/>
            <w:shd w:val="clear" w:color="auto" w:fill="FFFFFF"/>
            <w:vAlign w:val="center"/>
          </w:tcPr>
          <w:p w14:paraId="648482B7" w14:textId="77777777" w:rsidR="004C6861" w:rsidRPr="00CF47EC" w:rsidRDefault="004C6861" w:rsidP="004C6861">
            <w:pPr>
              <w:spacing w:line="264" w:lineRule="auto"/>
              <w:ind w:left="64"/>
              <w:jc w:val="left"/>
              <w:rPr>
                <w:bCs/>
              </w:rPr>
            </w:pPr>
            <w:r w:rsidRPr="00CF47EC">
              <w:rPr>
                <w:bCs/>
              </w:rPr>
              <w:t xml:space="preserve">TOEIC </w:t>
            </w:r>
          </w:p>
          <w:p w14:paraId="01C17698" w14:textId="66D3C048" w:rsidR="004C6861" w:rsidRPr="00CF47EC" w:rsidRDefault="004C6861" w:rsidP="004C6861">
            <w:pPr>
              <w:spacing w:line="264" w:lineRule="auto"/>
              <w:ind w:left="64"/>
              <w:jc w:val="left"/>
              <w:rPr>
                <w:bCs/>
              </w:rPr>
            </w:pPr>
            <w:r w:rsidRPr="00CF47EC">
              <w:rPr>
                <w:bCs/>
              </w:rPr>
              <w:t>(4 kỹ năng)</w:t>
            </w:r>
          </w:p>
        </w:tc>
        <w:tc>
          <w:tcPr>
            <w:tcW w:w="1370" w:type="pct"/>
            <w:shd w:val="clear" w:color="auto" w:fill="FFFFFF"/>
          </w:tcPr>
          <w:p w14:paraId="75EF5120" w14:textId="77777777" w:rsidR="004C6861" w:rsidRPr="00CF47EC" w:rsidRDefault="004C6861" w:rsidP="004C6861">
            <w:pPr>
              <w:spacing w:line="264" w:lineRule="auto"/>
              <w:ind w:left="136"/>
              <w:jc w:val="left"/>
              <w:rPr>
                <w:bCs/>
                <w:lang w:val="fr-FR"/>
              </w:rPr>
            </w:pPr>
            <w:r w:rsidRPr="00CF47EC">
              <w:rPr>
                <w:bCs/>
                <w:lang w:val="fr-FR"/>
              </w:rPr>
              <w:t>Nghe: 275-399</w:t>
            </w:r>
          </w:p>
          <w:p w14:paraId="79082366" w14:textId="77777777" w:rsidR="004C6861" w:rsidRPr="00CF47EC" w:rsidRDefault="004C6861" w:rsidP="004C6861">
            <w:pPr>
              <w:spacing w:line="264" w:lineRule="auto"/>
              <w:ind w:left="136"/>
              <w:jc w:val="left"/>
              <w:rPr>
                <w:bCs/>
                <w:lang w:val="fr-FR"/>
              </w:rPr>
            </w:pPr>
            <w:r w:rsidRPr="00CF47EC">
              <w:rPr>
                <w:bCs/>
                <w:lang w:val="fr-FR"/>
              </w:rPr>
              <w:t>Đọc: 275-384</w:t>
            </w:r>
          </w:p>
          <w:p w14:paraId="4842EAAD" w14:textId="77777777" w:rsidR="004C6861" w:rsidRPr="00CF47EC" w:rsidRDefault="004C6861" w:rsidP="004C6861">
            <w:pPr>
              <w:spacing w:line="264" w:lineRule="auto"/>
              <w:ind w:left="136"/>
              <w:jc w:val="left"/>
              <w:rPr>
                <w:bCs/>
                <w:lang w:val="fr-FR"/>
              </w:rPr>
            </w:pPr>
            <w:r w:rsidRPr="00CF47EC">
              <w:rPr>
                <w:bCs/>
                <w:lang w:val="fr-FR"/>
              </w:rPr>
              <w:t>Nói: 120-159</w:t>
            </w:r>
          </w:p>
          <w:p w14:paraId="4A31DAF8" w14:textId="77777777" w:rsidR="004C6861" w:rsidRPr="00CF47EC" w:rsidRDefault="004C6861" w:rsidP="004C6861">
            <w:pPr>
              <w:spacing w:line="264" w:lineRule="auto"/>
              <w:ind w:left="136"/>
              <w:jc w:val="left"/>
              <w:rPr>
                <w:bCs/>
                <w:lang w:val="fr-FR"/>
              </w:rPr>
            </w:pPr>
            <w:r w:rsidRPr="00CF47EC">
              <w:rPr>
                <w:bCs/>
                <w:lang w:val="fr-FR"/>
              </w:rPr>
              <w:t>Viết: 120-149</w:t>
            </w:r>
          </w:p>
        </w:tc>
        <w:tc>
          <w:tcPr>
            <w:tcW w:w="1363" w:type="pct"/>
            <w:shd w:val="clear" w:color="auto" w:fill="FFFFFF"/>
          </w:tcPr>
          <w:p w14:paraId="59D88116" w14:textId="77777777" w:rsidR="004C6861" w:rsidRPr="00CF47EC" w:rsidRDefault="004C6861" w:rsidP="004C6861">
            <w:pPr>
              <w:spacing w:line="264" w:lineRule="auto"/>
              <w:ind w:left="136"/>
              <w:jc w:val="left"/>
              <w:rPr>
                <w:bCs/>
                <w:lang w:val="fr-FR"/>
              </w:rPr>
            </w:pPr>
            <w:r w:rsidRPr="00CF47EC">
              <w:rPr>
                <w:bCs/>
                <w:lang w:val="fr-FR"/>
              </w:rPr>
              <w:t>Nghe: 400-489</w:t>
            </w:r>
          </w:p>
          <w:p w14:paraId="61DD01DB" w14:textId="77777777" w:rsidR="004C6861" w:rsidRPr="00CF47EC" w:rsidRDefault="004C6861" w:rsidP="004C6861">
            <w:pPr>
              <w:spacing w:line="264" w:lineRule="auto"/>
              <w:ind w:left="136"/>
              <w:jc w:val="left"/>
              <w:rPr>
                <w:bCs/>
                <w:lang w:val="fr-FR"/>
              </w:rPr>
            </w:pPr>
            <w:r w:rsidRPr="00CF47EC">
              <w:rPr>
                <w:bCs/>
                <w:lang w:val="fr-FR"/>
              </w:rPr>
              <w:t>Đọc: 385-454</w:t>
            </w:r>
          </w:p>
          <w:p w14:paraId="769D18BB" w14:textId="77777777" w:rsidR="004C6861" w:rsidRPr="00CF47EC" w:rsidRDefault="004C6861" w:rsidP="004C6861">
            <w:pPr>
              <w:spacing w:line="264" w:lineRule="auto"/>
              <w:ind w:left="136"/>
              <w:jc w:val="left"/>
              <w:rPr>
                <w:bCs/>
                <w:lang w:val="fr-FR"/>
              </w:rPr>
            </w:pPr>
            <w:r w:rsidRPr="00CF47EC">
              <w:rPr>
                <w:bCs/>
                <w:lang w:val="fr-FR"/>
              </w:rPr>
              <w:t>Nói: 160-179</w:t>
            </w:r>
          </w:p>
          <w:p w14:paraId="5DB44384" w14:textId="03CAA68A" w:rsidR="004C6861" w:rsidRPr="00CF47EC" w:rsidRDefault="004C6861" w:rsidP="004C6861">
            <w:pPr>
              <w:spacing w:line="264" w:lineRule="auto"/>
              <w:ind w:left="136"/>
              <w:jc w:val="left"/>
              <w:rPr>
                <w:bCs/>
                <w:lang w:val="fr-FR"/>
              </w:rPr>
            </w:pPr>
            <w:r w:rsidRPr="00CF47EC">
              <w:rPr>
                <w:bCs/>
                <w:lang w:val="fr-FR"/>
              </w:rPr>
              <w:t>Viết: 150-179</w:t>
            </w:r>
          </w:p>
        </w:tc>
      </w:tr>
      <w:tr w:rsidR="00E41D22" w:rsidRPr="00CF47EC" w14:paraId="1D162E95" w14:textId="678F05D4" w:rsidTr="004C6861">
        <w:trPr>
          <w:tblCellSpacing w:w="0" w:type="dxa"/>
        </w:trPr>
        <w:tc>
          <w:tcPr>
            <w:tcW w:w="273" w:type="pct"/>
            <w:shd w:val="clear" w:color="auto" w:fill="FFFFFF"/>
            <w:vAlign w:val="center"/>
            <w:hideMark/>
          </w:tcPr>
          <w:p w14:paraId="1E81FC63" w14:textId="77777777" w:rsidR="004C6861" w:rsidRPr="00CF47EC" w:rsidRDefault="004C6861" w:rsidP="004C6861">
            <w:pPr>
              <w:spacing w:line="264" w:lineRule="auto"/>
              <w:jc w:val="center"/>
            </w:pPr>
            <w:r w:rsidRPr="00CF47EC">
              <w:t>2</w:t>
            </w:r>
          </w:p>
        </w:tc>
        <w:tc>
          <w:tcPr>
            <w:tcW w:w="884" w:type="pct"/>
            <w:shd w:val="clear" w:color="auto" w:fill="FFFFFF"/>
            <w:vAlign w:val="center"/>
          </w:tcPr>
          <w:p w14:paraId="7BBC1896" w14:textId="77777777" w:rsidR="004C6861" w:rsidRPr="00CF47EC" w:rsidRDefault="004C6861" w:rsidP="004C6861">
            <w:pPr>
              <w:spacing w:line="264" w:lineRule="auto"/>
              <w:jc w:val="center"/>
              <w:rPr>
                <w:bCs/>
              </w:rPr>
            </w:pPr>
            <w:r w:rsidRPr="00CF47EC">
              <w:rPr>
                <w:bCs/>
              </w:rPr>
              <w:t>Tiếng Pháp</w:t>
            </w:r>
          </w:p>
        </w:tc>
        <w:tc>
          <w:tcPr>
            <w:tcW w:w="1111" w:type="pct"/>
            <w:shd w:val="clear" w:color="auto" w:fill="FFFFFF"/>
            <w:vAlign w:val="center"/>
            <w:hideMark/>
          </w:tcPr>
          <w:p w14:paraId="7A081C4A" w14:textId="77777777" w:rsidR="004C6861" w:rsidRPr="00CF47EC" w:rsidRDefault="004C6861" w:rsidP="004C6861">
            <w:pPr>
              <w:spacing w:line="264" w:lineRule="auto"/>
              <w:ind w:left="64"/>
              <w:jc w:val="left"/>
              <w:rPr>
                <w:bCs/>
              </w:rPr>
            </w:pPr>
            <w:r w:rsidRPr="00CF47EC">
              <w:rPr>
                <w:bCs/>
              </w:rPr>
              <w:t>CIEP/Alliance française diplomas </w:t>
            </w:r>
          </w:p>
        </w:tc>
        <w:tc>
          <w:tcPr>
            <w:tcW w:w="1370" w:type="pct"/>
            <w:shd w:val="clear" w:color="auto" w:fill="FFFFFF"/>
            <w:hideMark/>
          </w:tcPr>
          <w:p w14:paraId="24322F02" w14:textId="77777777" w:rsidR="004C6861" w:rsidRPr="00CF47EC" w:rsidRDefault="004C6861" w:rsidP="004C6861">
            <w:pPr>
              <w:spacing w:line="264" w:lineRule="auto"/>
              <w:ind w:left="136"/>
              <w:jc w:val="left"/>
              <w:rPr>
                <w:bCs/>
              </w:rPr>
            </w:pPr>
            <w:r w:rsidRPr="00CF47EC">
              <w:rPr>
                <w:bCs/>
                <w:lang w:val="fr-FR"/>
              </w:rPr>
              <w:t>TCF: 300-399</w:t>
            </w:r>
          </w:p>
          <w:p w14:paraId="34421766" w14:textId="3B035447" w:rsidR="004C6861" w:rsidRPr="00CF47EC" w:rsidRDefault="004C6861" w:rsidP="004C6861">
            <w:pPr>
              <w:spacing w:line="264" w:lineRule="auto"/>
              <w:ind w:left="136"/>
              <w:jc w:val="left"/>
              <w:rPr>
                <w:bCs/>
              </w:rPr>
            </w:pPr>
            <w:r w:rsidRPr="00CF47EC">
              <w:rPr>
                <w:bCs/>
                <w:lang w:val="fr-FR"/>
              </w:rPr>
              <w:t>Văn bằng DELF B1</w:t>
            </w:r>
          </w:p>
          <w:p w14:paraId="66887C51" w14:textId="77777777" w:rsidR="004C6861" w:rsidRPr="00CF47EC" w:rsidRDefault="004C6861" w:rsidP="004C6861">
            <w:pPr>
              <w:spacing w:line="264" w:lineRule="auto"/>
              <w:ind w:left="136"/>
              <w:jc w:val="left"/>
              <w:rPr>
                <w:bCs/>
              </w:rPr>
            </w:pPr>
            <w:r w:rsidRPr="00CF47EC">
              <w:rPr>
                <w:bCs/>
                <w:lang w:val="fr-FR"/>
              </w:rPr>
              <w:t>Diplôme de Langue</w:t>
            </w:r>
          </w:p>
        </w:tc>
        <w:tc>
          <w:tcPr>
            <w:tcW w:w="1363" w:type="pct"/>
            <w:shd w:val="clear" w:color="auto" w:fill="FFFFFF"/>
          </w:tcPr>
          <w:p w14:paraId="10639F21" w14:textId="77777777" w:rsidR="004C6861" w:rsidRPr="00CF47EC" w:rsidRDefault="004C6861" w:rsidP="004C6861">
            <w:pPr>
              <w:spacing w:line="264" w:lineRule="auto"/>
              <w:ind w:left="136"/>
              <w:rPr>
                <w:bCs/>
              </w:rPr>
            </w:pPr>
            <w:r w:rsidRPr="00CF47EC">
              <w:rPr>
                <w:bCs/>
                <w:lang w:val="fr-FR"/>
              </w:rPr>
              <w:t>TCF: 400-499</w:t>
            </w:r>
          </w:p>
          <w:p w14:paraId="58DC61CB" w14:textId="77777777" w:rsidR="004C6861" w:rsidRPr="00CF47EC" w:rsidRDefault="004C6861" w:rsidP="004C6861">
            <w:pPr>
              <w:spacing w:line="264" w:lineRule="auto"/>
              <w:ind w:left="136"/>
              <w:rPr>
                <w:bCs/>
              </w:rPr>
            </w:pPr>
            <w:r w:rsidRPr="00CF47EC">
              <w:rPr>
                <w:bCs/>
                <w:lang w:val="fr-FR"/>
              </w:rPr>
              <w:t>Văn bằng DELF B2</w:t>
            </w:r>
          </w:p>
          <w:p w14:paraId="74DF7EEA" w14:textId="19A09A6A" w:rsidR="004C6861" w:rsidRPr="00CF47EC" w:rsidRDefault="004C6861" w:rsidP="004C6861">
            <w:pPr>
              <w:spacing w:line="264" w:lineRule="auto"/>
              <w:ind w:left="136"/>
              <w:jc w:val="left"/>
              <w:rPr>
                <w:bCs/>
                <w:lang w:val="fr-FR"/>
              </w:rPr>
            </w:pPr>
            <w:r w:rsidRPr="00CF47EC">
              <w:rPr>
                <w:bCs/>
                <w:lang w:val="fr-FR"/>
              </w:rPr>
              <w:t>Diplôme de Langue</w:t>
            </w:r>
          </w:p>
        </w:tc>
      </w:tr>
      <w:tr w:rsidR="00E41D22" w:rsidRPr="00CF47EC" w14:paraId="4EFD0A41" w14:textId="3D14BC3D" w:rsidTr="004C6861">
        <w:trPr>
          <w:trHeight w:val="261"/>
          <w:tblCellSpacing w:w="0" w:type="dxa"/>
        </w:trPr>
        <w:tc>
          <w:tcPr>
            <w:tcW w:w="273" w:type="pct"/>
            <w:vMerge w:val="restart"/>
            <w:shd w:val="clear" w:color="auto" w:fill="FFFFFF"/>
            <w:vAlign w:val="center"/>
            <w:hideMark/>
          </w:tcPr>
          <w:p w14:paraId="7705C6F8" w14:textId="77777777" w:rsidR="004C6861" w:rsidRPr="00CF47EC" w:rsidRDefault="004C6861" w:rsidP="004C6861">
            <w:pPr>
              <w:spacing w:line="264" w:lineRule="auto"/>
              <w:jc w:val="center"/>
            </w:pPr>
            <w:r w:rsidRPr="00CF47EC">
              <w:t>3</w:t>
            </w:r>
          </w:p>
        </w:tc>
        <w:tc>
          <w:tcPr>
            <w:tcW w:w="884" w:type="pct"/>
            <w:vMerge w:val="restart"/>
            <w:shd w:val="clear" w:color="auto" w:fill="FFFFFF"/>
            <w:vAlign w:val="center"/>
          </w:tcPr>
          <w:p w14:paraId="33AF04D1" w14:textId="77777777" w:rsidR="004C6861" w:rsidRPr="00CF47EC" w:rsidRDefault="004C6861" w:rsidP="004C6861">
            <w:pPr>
              <w:spacing w:line="264" w:lineRule="auto"/>
              <w:jc w:val="center"/>
              <w:rPr>
                <w:bCs/>
              </w:rPr>
            </w:pPr>
            <w:r w:rsidRPr="00CF47EC">
              <w:rPr>
                <w:bCs/>
              </w:rPr>
              <w:t>Tiếng Đức</w:t>
            </w:r>
          </w:p>
        </w:tc>
        <w:tc>
          <w:tcPr>
            <w:tcW w:w="1111" w:type="pct"/>
            <w:shd w:val="clear" w:color="auto" w:fill="FFFFFF"/>
            <w:vAlign w:val="center"/>
            <w:hideMark/>
          </w:tcPr>
          <w:p w14:paraId="5C588EFB" w14:textId="77777777" w:rsidR="004C6861" w:rsidRPr="00CF47EC" w:rsidRDefault="004C6861" w:rsidP="004C6861">
            <w:pPr>
              <w:spacing w:line="264" w:lineRule="auto"/>
              <w:ind w:left="64"/>
              <w:jc w:val="left"/>
              <w:rPr>
                <w:bCs/>
              </w:rPr>
            </w:pPr>
            <w:r w:rsidRPr="00CF47EC">
              <w:rPr>
                <w:bCs/>
              </w:rPr>
              <w:t xml:space="preserve">Goethe - Institut </w:t>
            </w:r>
          </w:p>
        </w:tc>
        <w:tc>
          <w:tcPr>
            <w:tcW w:w="1370" w:type="pct"/>
            <w:shd w:val="clear" w:color="auto" w:fill="FFFFFF"/>
            <w:hideMark/>
          </w:tcPr>
          <w:p w14:paraId="4C7210D8" w14:textId="77777777" w:rsidR="004C6861" w:rsidRPr="00CF47EC" w:rsidRDefault="004C6861" w:rsidP="004C6861">
            <w:pPr>
              <w:spacing w:line="264" w:lineRule="auto"/>
              <w:ind w:left="136"/>
              <w:jc w:val="left"/>
              <w:rPr>
                <w:bCs/>
              </w:rPr>
            </w:pPr>
            <w:r w:rsidRPr="00CF47EC">
              <w:rPr>
                <w:bCs/>
                <w:lang w:val="de-DE"/>
              </w:rPr>
              <w:t>Goethe-Zertifikat B1</w:t>
            </w:r>
          </w:p>
        </w:tc>
        <w:tc>
          <w:tcPr>
            <w:tcW w:w="1363" w:type="pct"/>
            <w:shd w:val="clear" w:color="auto" w:fill="FFFFFF"/>
          </w:tcPr>
          <w:p w14:paraId="5F8632EB" w14:textId="41509D0A" w:rsidR="004C6861" w:rsidRPr="00CF47EC" w:rsidRDefault="004C6861" w:rsidP="004C6861">
            <w:pPr>
              <w:spacing w:line="264" w:lineRule="auto"/>
              <w:ind w:left="136"/>
              <w:jc w:val="left"/>
              <w:rPr>
                <w:bCs/>
                <w:lang w:val="de-DE"/>
              </w:rPr>
            </w:pPr>
            <w:r w:rsidRPr="00CF47EC">
              <w:rPr>
                <w:bCs/>
                <w:lang w:val="de-DE"/>
              </w:rPr>
              <w:t>Goethe-Zertifikat B2</w:t>
            </w:r>
          </w:p>
        </w:tc>
      </w:tr>
      <w:tr w:rsidR="00E41D22" w:rsidRPr="00CF47EC" w14:paraId="5ECB75C8" w14:textId="3A5C5B81" w:rsidTr="004C6861">
        <w:trPr>
          <w:trHeight w:val="260"/>
          <w:tblCellSpacing w:w="0" w:type="dxa"/>
        </w:trPr>
        <w:tc>
          <w:tcPr>
            <w:tcW w:w="273" w:type="pct"/>
            <w:vMerge/>
            <w:shd w:val="clear" w:color="auto" w:fill="FFFFFF"/>
            <w:vAlign w:val="center"/>
          </w:tcPr>
          <w:p w14:paraId="5C7F4D02" w14:textId="77777777" w:rsidR="004C6861" w:rsidRPr="00CF47EC" w:rsidRDefault="004C6861" w:rsidP="004C6861">
            <w:pPr>
              <w:spacing w:line="264" w:lineRule="auto"/>
              <w:jc w:val="center"/>
            </w:pPr>
          </w:p>
        </w:tc>
        <w:tc>
          <w:tcPr>
            <w:tcW w:w="884" w:type="pct"/>
            <w:vMerge/>
            <w:shd w:val="clear" w:color="auto" w:fill="FFFFFF"/>
            <w:vAlign w:val="center"/>
          </w:tcPr>
          <w:p w14:paraId="1ABA2710" w14:textId="77777777" w:rsidR="004C6861" w:rsidRPr="00CF47EC" w:rsidRDefault="004C6861" w:rsidP="004C6861">
            <w:pPr>
              <w:spacing w:line="264" w:lineRule="auto"/>
              <w:jc w:val="center"/>
              <w:rPr>
                <w:bCs/>
              </w:rPr>
            </w:pPr>
          </w:p>
        </w:tc>
        <w:tc>
          <w:tcPr>
            <w:tcW w:w="1111" w:type="pct"/>
            <w:shd w:val="clear" w:color="auto" w:fill="FFFFFF"/>
            <w:vAlign w:val="center"/>
          </w:tcPr>
          <w:p w14:paraId="7279426A" w14:textId="77777777" w:rsidR="004C6861" w:rsidRPr="00CF47EC" w:rsidRDefault="004C6861" w:rsidP="004C6861">
            <w:pPr>
              <w:spacing w:line="264" w:lineRule="auto"/>
              <w:ind w:left="64"/>
              <w:jc w:val="left"/>
              <w:rPr>
                <w:bCs/>
              </w:rPr>
            </w:pPr>
            <w:r w:rsidRPr="00CF47EC">
              <w:rPr>
                <w:bCs/>
              </w:rPr>
              <w:t>The German TestDaF language certificate</w:t>
            </w:r>
          </w:p>
        </w:tc>
        <w:tc>
          <w:tcPr>
            <w:tcW w:w="1370" w:type="pct"/>
            <w:shd w:val="clear" w:color="auto" w:fill="FFFFFF"/>
          </w:tcPr>
          <w:p w14:paraId="06D915D4" w14:textId="0BE769D4" w:rsidR="004C6861" w:rsidRPr="00CF47EC" w:rsidRDefault="004C6861" w:rsidP="004C6861">
            <w:pPr>
              <w:spacing w:line="264" w:lineRule="auto"/>
              <w:ind w:left="136"/>
              <w:jc w:val="left"/>
              <w:rPr>
                <w:bCs/>
              </w:rPr>
            </w:pPr>
            <w:r w:rsidRPr="00CF47EC">
              <w:rPr>
                <w:bCs/>
              </w:rPr>
              <w:t xml:space="preserve">TestDaF </w:t>
            </w:r>
            <w:r w:rsidR="00331BCD" w:rsidRPr="00CF47EC">
              <w:rPr>
                <w:bCs/>
              </w:rPr>
              <w:t>Bậc</w:t>
            </w:r>
            <w:r w:rsidRPr="00CF47EC">
              <w:rPr>
                <w:bCs/>
              </w:rPr>
              <w:t xml:space="preserve"> 3 </w:t>
            </w:r>
          </w:p>
          <w:p w14:paraId="30F5BFCA" w14:textId="1530A93C" w:rsidR="004C6861" w:rsidRPr="00CF47EC" w:rsidRDefault="004C6861" w:rsidP="004C6861">
            <w:pPr>
              <w:spacing w:line="264" w:lineRule="auto"/>
              <w:ind w:left="136"/>
              <w:jc w:val="left"/>
              <w:rPr>
                <w:bCs/>
                <w:lang w:val="de-DE"/>
              </w:rPr>
            </w:pPr>
            <w:r w:rsidRPr="00CF47EC">
              <w:rPr>
                <w:bCs/>
              </w:rPr>
              <w:t>(TDN 3)</w:t>
            </w:r>
          </w:p>
        </w:tc>
        <w:tc>
          <w:tcPr>
            <w:tcW w:w="1363" w:type="pct"/>
            <w:shd w:val="clear" w:color="auto" w:fill="FFFFFF"/>
          </w:tcPr>
          <w:p w14:paraId="624C3C7D" w14:textId="439EEDF7" w:rsidR="004C6861" w:rsidRPr="00CF47EC" w:rsidRDefault="00331BCD" w:rsidP="004C6861">
            <w:pPr>
              <w:spacing w:line="264" w:lineRule="auto"/>
              <w:ind w:left="136"/>
              <w:jc w:val="left"/>
              <w:rPr>
                <w:bCs/>
              </w:rPr>
            </w:pPr>
            <w:r w:rsidRPr="00CF47EC">
              <w:rPr>
                <w:bCs/>
              </w:rPr>
              <w:t>TestDaF Bậc</w:t>
            </w:r>
            <w:r w:rsidR="004C6861" w:rsidRPr="00CF47EC">
              <w:rPr>
                <w:bCs/>
              </w:rPr>
              <w:t xml:space="preserve"> 4 </w:t>
            </w:r>
          </w:p>
          <w:p w14:paraId="042F408E" w14:textId="51270DE0" w:rsidR="004C6861" w:rsidRPr="00CF47EC" w:rsidRDefault="004C6861" w:rsidP="004C6861">
            <w:pPr>
              <w:spacing w:line="264" w:lineRule="auto"/>
              <w:ind w:left="136"/>
              <w:jc w:val="left"/>
              <w:rPr>
                <w:bCs/>
              </w:rPr>
            </w:pPr>
            <w:r w:rsidRPr="00CF47EC">
              <w:rPr>
                <w:bCs/>
              </w:rPr>
              <w:t>(TDN 4)</w:t>
            </w:r>
          </w:p>
        </w:tc>
      </w:tr>
      <w:tr w:rsidR="00E41D22" w:rsidRPr="00CF47EC" w14:paraId="1CD3FD4F" w14:textId="23CC2F26" w:rsidTr="004C6861">
        <w:trPr>
          <w:tblCellSpacing w:w="0" w:type="dxa"/>
        </w:trPr>
        <w:tc>
          <w:tcPr>
            <w:tcW w:w="273" w:type="pct"/>
            <w:shd w:val="clear" w:color="auto" w:fill="FFFFFF"/>
            <w:vAlign w:val="center"/>
            <w:hideMark/>
          </w:tcPr>
          <w:p w14:paraId="3E726BD9" w14:textId="77777777" w:rsidR="004C6861" w:rsidRPr="00CF47EC" w:rsidRDefault="004C6861" w:rsidP="004C6861">
            <w:pPr>
              <w:spacing w:line="264" w:lineRule="auto"/>
              <w:jc w:val="center"/>
            </w:pPr>
            <w:r w:rsidRPr="00CF47EC">
              <w:t>4</w:t>
            </w:r>
          </w:p>
        </w:tc>
        <w:tc>
          <w:tcPr>
            <w:tcW w:w="884" w:type="pct"/>
            <w:shd w:val="clear" w:color="auto" w:fill="FFFFFF"/>
            <w:vAlign w:val="center"/>
          </w:tcPr>
          <w:p w14:paraId="46A036C7" w14:textId="77777777" w:rsidR="004C6861" w:rsidRPr="00CF47EC" w:rsidRDefault="004C6861" w:rsidP="004C6861">
            <w:pPr>
              <w:spacing w:line="264" w:lineRule="auto"/>
              <w:jc w:val="center"/>
              <w:rPr>
                <w:bCs/>
              </w:rPr>
            </w:pPr>
            <w:r w:rsidRPr="00CF47EC">
              <w:rPr>
                <w:bCs/>
              </w:rPr>
              <w:t>Tiếng Trung Quốc</w:t>
            </w:r>
          </w:p>
        </w:tc>
        <w:tc>
          <w:tcPr>
            <w:tcW w:w="1111" w:type="pct"/>
            <w:shd w:val="clear" w:color="auto" w:fill="FFFFFF"/>
            <w:vAlign w:val="center"/>
            <w:hideMark/>
          </w:tcPr>
          <w:p w14:paraId="0B624D0F" w14:textId="77777777" w:rsidR="004C6861" w:rsidRPr="00CF47EC" w:rsidRDefault="004C6861" w:rsidP="004C6861">
            <w:pPr>
              <w:spacing w:line="264" w:lineRule="auto"/>
              <w:ind w:left="64"/>
              <w:jc w:val="left"/>
              <w:rPr>
                <w:bCs/>
              </w:rPr>
            </w:pPr>
            <w:r w:rsidRPr="00CF47EC">
              <w:rPr>
                <w:bCs/>
              </w:rPr>
              <w:t>Hanyu Shuiping Kaoshi (HSK)</w:t>
            </w:r>
          </w:p>
        </w:tc>
        <w:tc>
          <w:tcPr>
            <w:tcW w:w="1370" w:type="pct"/>
            <w:shd w:val="clear" w:color="auto" w:fill="FFFFFF"/>
            <w:hideMark/>
          </w:tcPr>
          <w:p w14:paraId="5532E6FB" w14:textId="3800C31D" w:rsidR="004C6861" w:rsidRPr="00CF47EC" w:rsidRDefault="004C6861" w:rsidP="004C6861">
            <w:pPr>
              <w:spacing w:line="264" w:lineRule="auto"/>
              <w:ind w:left="136"/>
              <w:jc w:val="left"/>
              <w:rPr>
                <w:bCs/>
              </w:rPr>
            </w:pPr>
            <w:r w:rsidRPr="00CF47EC">
              <w:rPr>
                <w:bCs/>
              </w:rPr>
              <w:t xml:space="preserve">HSK </w:t>
            </w:r>
            <w:r w:rsidR="000A05F4" w:rsidRPr="00CF47EC">
              <w:rPr>
                <w:bCs/>
              </w:rPr>
              <w:t>Bậc 3</w:t>
            </w:r>
          </w:p>
        </w:tc>
        <w:tc>
          <w:tcPr>
            <w:tcW w:w="1363" w:type="pct"/>
            <w:shd w:val="clear" w:color="auto" w:fill="FFFFFF"/>
          </w:tcPr>
          <w:p w14:paraId="6B399B0B" w14:textId="104A0675" w:rsidR="004C6861" w:rsidRPr="00CF47EC" w:rsidRDefault="004C6861" w:rsidP="004C6861">
            <w:pPr>
              <w:spacing w:line="264" w:lineRule="auto"/>
              <w:ind w:left="136"/>
              <w:jc w:val="left"/>
              <w:rPr>
                <w:bCs/>
              </w:rPr>
            </w:pPr>
            <w:r w:rsidRPr="00CF47EC">
              <w:rPr>
                <w:bCs/>
              </w:rPr>
              <w:t xml:space="preserve">HSK </w:t>
            </w:r>
            <w:r w:rsidR="000A05F4" w:rsidRPr="00CF47EC">
              <w:rPr>
                <w:bCs/>
              </w:rPr>
              <w:t>Bậc 4</w:t>
            </w:r>
          </w:p>
        </w:tc>
      </w:tr>
      <w:tr w:rsidR="00E41D22" w:rsidRPr="00CF47EC" w14:paraId="1046F812" w14:textId="1BFDF7D3" w:rsidTr="004C6861">
        <w:trPr>
          <w:tblCellSpacing w:w="0" w:type="dxa"/>
        </w:trPr>
        <w:tc>
          <w:tcPr>
            <w:tcW w:w="273" w:type="pct"/>
            <w:shd w:val="clear" w:color="auto" w:fill="FFFFFF"/>
            <w:vAlign w:val="center"/>
            <w:hideMark/>
          </w:tcPr>
          <w:p w14:paraId="0BA9762D" w14:textId="77777777" w:rsidR="004C6861" w:rsidRPr="00CF47EC" w:rsidRDefault="004C6861" w:rsidP="004C6861">
            <w:pPr>
              <w:spacing w:line="264" w:lineRule="auto"/>
              <w:jc w:val="center"/>
            </w:pPr>
            <w:r w:rsidRPr="00CF47EC">
              <w:t>5</w:t>
            </w:r>
          </w:p>
        </w:tc>
        <w:tc>
          <w:tcPr>
            <w:tcW w:w="884" w:type="pct"/>
            <w:shd w:val="clear" w:color="auto" w:fill="FFFFFF"/>
            <w:vAlign w:val="center"/>
          </w:tcPr>
          <w:p w14:paraId="7F2751D8" w14:textId="77777777" w:rsidR="004C6861" w:rsidRPr="00CF47EC" w:rsidRDefault="004C6861" w:rsidP="004C6861">
            <w:pPr>
              <w:spacing w:line="264" w:lineRule="auto"/>
              <w:jc w:val="center"/>
              <w:rPr>
                <w:bCs/>
              </w:rPr>
            </w:pPr>
            <w:r w:rsidRPr="00CF47EC">
              <w:rPr>
                <w:bCs/>
              </w:rPr>
              <w:t>Tiếng Nhật</w:t>
            </w:r>
          </w:p>
        </w:tc>
        <w:tc>
          <w:tcPr>
            <w:tcW w:w="1111" w:type="pct"/>
            <w:shd w:val="clear" w:color="auto" w:fill="FFFFFF"/>
            <w:vAlign w:val="center"/>
            <w:hideMark/>
          </w:tcPr>
          <w:p w14:paraId="227BBFD6" w14:textId="77777777" w:rsidR="004C6861" w:rsidRPr="00CF47EC" w:rsidRDefault="004C6861" w:rsidP="004C6861">
            <w:pPr>
              <w:spacing w:line="264" w:lineRule="auto"/>
              <w:ind w:left="64"/>
              <w:jc w:val="left"/>
              <w:rPr>
                <w:bCs/>
              </w:rPr>
            </w:pPr>
            <w:r w:rsidRPr="00CF47EC">
              <w:rPr>
                <w:bCs/>
              </w:rPr>
              <w:t>Japanese Language Proficiency Test (JLPT)</w:t>
            </w:r>
          </w:p>
        </w:tc>
        <w:tc>
          <w:tcPr>
            <w:tcW w:w="1370" w:type="pct"/>
            <w:shd w:val="clear" w:color="auto" w:fill="FFFFFF"/>
            <w:hideMark/>
          </w:tcPr>
          <w:p w14:paraId="007B2BAB" w14:textId="77777777" w:rsidR="004C6861" w:rsidRPr="00CF47EC" w:rsidRDefault="004C6861" w:rsidP="004C6861">
            <w:pPr>
              <w:spacing w:line="264" w:lineRule="auto"/>
              <w:ind w:left="136"/>
              <w:jc w:val="left"/>
              <w:rPr>
                <w:bCs/>
              </w:rPr>
            </w:pPr>
            <w:r w:rsidRPr="00CF47EC">
              <w:rPr>
                <w:bCs/>
              </w:rPr>
              <w:t>N4</w:t>
            </w:r>
          </w:p>
        </w:tc>
        <w:tc>
          <w:tcPr>
            <w:tcW w:w="1363" w:type="pct"/>
            <w:shd w:val="clear" w:color="auto" w:fill="FFFFFF"/>
          </w:tcPr>
          <w:p w14:paraId="791912D2" w14:textId="0A74CC81" w:rsidR="004C6861" w:rsidRPr="00CF47EC" w:rsidRDefault="004C6861" w:rsidP="004C6861">
            <w:pPr>
              <w:spacing w:line="264" w:lineRule="auto"/>
              <w:ind w:left="136"/>
              <w:jc w:val="left"/>
              <w:rPr>
                <w:bCs/>
              </w:rPr>
            </w:pPr>
            <w:r w:rsidRPr="00CF47EC">
              <w:rPr>
                <w:bCs/>
              </w:rPr>
              <w:t>N3</w:t>
            </w:r>
          </w:p>
        </w:tc>
      </w:tr>
      <w:tr w:rsidR="00E41D22" w:rsidRPr="00CF47EC" w14:paraId="25A063C0" w14:textId="51F3F2D5" w:rsidTr="004C6861">
        <w:trPr>
          <w:tblCellSpacing w:w="0" w:type="dxa"/>
        </w:trPr>
        <w:tc>
          <w:tcPr>
            <w:tcW w:w="273" w:type="pct"/>
            <w:shd w:val="clear" w:color="auto" w:fill="FFFFFF"/>
            <w:vAlign w:val="center"/>
            <w:hideMark/>
          </w:tcPr>
          <w:p w14:paraId="0DA77FD1" w14:textId="77777777" w:rsidR="004C6861" w:rsidRPr="00CF47EC" w:rsidRDefault="004C6861" w:rsidP="004C6861">
            <w:pPr>
              <w:spacing w:line="264" w:lineRule="auto"/>
              <w:jc w:val="center"/>
            </w:pPr>
            <w:r w:rsidRPr="00CF47EC">
              <w:t>6</w:t>
            </w:r>
          </w:p>
        </w:tc>
        <w:tc>
          <w:tcPr>
            <w:tcW w:w="884" w:type="pct"/>
            <w:shd w:val="clear" w:color="auto" w:fill="FFFFFF"/>
            <w:vAlign w:val="center"/>
          </w:tcPr>
          <w:p w14:paraId="6DDF3985" w14:textId="77777777" w:rsidR="004C6861" w:rsidRPr="00CF47EC" w:rsidRDefault="004C6861" w:rsidP="004C6861">
            <w:pPr>
              <w:spacing w:line="264" w:lineRule="auto"/>
              <w:jc w:val="center"/>
              <w:rPr>
                <w:bCs/>
              </w:rPr>
            </w:pPr>
            <w:r w:rsidRPr="00CF47EC">
              <w:rPr>
                <w:bCs/>
              </w:rPr>
              <w:t>Tiếng Nga</w:t>
            </w:r>
          </w:p>
        </w:tc>
        <w:tc>
          <w:tcPr>
            <w:tcW w:w="1111" w:type="pct"/>
            <w:shd w:val="clear" w:color="auto" w:fill="FFFFFF"/>
            <w:vAlign w:val="center"/>
            <w:hideMark/>
          </w:tcPr>
          <w:p w14:paraId="27AE9B8A" w14:textId="77777777" w:rsidR="004C6861" w:rsidRPr="00CF47EC" w:rsidRDefault="004C6861" w:rsidP="004C6861">
            <w:pPr>
              <w:spacing w:line="264" w:lineRule="auto"/>
              <w:ind w:left="64"/>
              <w:jc w:val="left"/>
              <w:rPr>
                <w:bCs/>
              </w:rPr>
            </w:pPr>
            <w:r w:rsidRPr="00CF47EC">
              <w:rPr>
                <w:bCs/>
              </w:rPr>
              <w:t>ТРКИ - Тест по русскому языку как иностранному</w:t>
            </w:r>
          </w:p>
        </w:tc>
        <w:tc>
          <w:tcPr>
            <w:tcW w:w="1370" w:type="pct"/>
            <w:shd w:val="clear" w:color="auto" w:fill="FFFFFF"/>
            <w:hideMark/>
          </w:tcPr>
          <w:p w14:paraId="7091D4DF" w14:textId="77777777" w:rsidR="004C6861" w:rsidRPr="00CF47EC" w:rsidRDefault="004C6861" w:rsidP="004C6861">
            <w:pPr>
              <w:spacing w:line="264" w:lineRule="auto"/>
              <w:ind w:left="136"/>
              <w:jc w:val="left"/>
              <w:rPr>
                <w:bCs/>
              </w:rPr>
            </w:pPr>
            <w:r w:rsidRPr="00CF47EC">
              <w:rPr>
                <w:bCs/>
              </w:rPr>
              <w:t>ТРКИ-1</w:t>
            </w:r>
          </w:p>
        </w:tc>
        <w:tc>
          <w:tcPr>
            <w:tcW w:w="1363" w:type="pct"/>
            <w:shd w:val="clear" w:color="auto" w:fill="FFFFFF"/>
          </w:tcPr>
          <w:p w14:paraId="16B7A8A1" w14:textId="3DD61E32" w:rsidR="004C6861" w:rsidRPr="00CF47EC" w:rsidRDefault="004C6861" w:rsidP="004C6861">
            <w:pPr>
              <w:spacing w:line="264" w:lineRule="auto"/>
              <w:ind w:left="136"/>
              <w:jc w:val="left"/>
              <w:rPr>
                <w:bCs/>
              </w:rPr>
            </w:pPr>
            <w:r w:rsidRPr="00CF47EC">
              <w:rPr>
                <w:bCs/>
              </w:rPr>
              <w:t>ТРКИ-2</w:t>
            </w:r>
          </w:p>
        </w:tc>
      </w:tr>
    </w:tbl>
    <w:p w14:paraId="151F9698" w14:textId="77777777" w:rsidR="00045F74" w:rsidRPr="00CF47EC" w:rsidRDefault="00045F74" w:rsidP="004C3FFA">
      <w:pPr>
        <w:spacing w:before="120"/>
        <w:jc w:val="center"/>
      </w:pPr>
    </w:p>
    <w:p w14:paraId="793D389B" w14:textId="4D55A56B" w:rsidR="00DE0DAC" w:rsidRPr="00CF47EC" w:rsidRDefault="00DE0DAC">
      <w:pPr>
        <w:jc w:val="left"/>
        <w:rPr>
          <w:b/>
          <w:bCs/>
          <w:lang w:val="en-GB"/>
        </w:rPr>
      </w:pPr>
      <w:r w:rsidRPr="00CF47EC">
        <w:rPr>
          <w:b/>
          <w:bCs/>
          <w:lang w:val="en-GB"/>
        </w:rPr>
        <w:br w:type="page"/>
      </w:r>
    </w:p>
    <w:p w14:paraId="76096389" w14:textId="613C760E" w:rsidR="00893E5A" w:rsidRPr="00CF47EC" w:rsidRDefault="00893E5A" w:rsidP="00893E5A">
      <w:pPr>
        <w:jc w:val="center"/>
        <w:rPr>
          <w:b/>
          <w:bCs/>
          <w:lang w:val="en-GB"/>
        </w:rPr>
      </w:pPr>
      <w:r w:rsidRPr="00CF47EC">
        <w:rPr>
          <w:b/>
          <w:bCs/>
          <w:lang w:val="en-GB"/>
        </w:rPr>
        <w:lastRenderedPageBreak/>
        <w:t>PHỤ LỤC II</w:t>
      </w:r>
    </w:p>
    <w:p w14:paraId="6789D784" w14:textId="77777777" w:rsidR="00893E5A" w:rsidRPr="00CF47EC" w:rsidRDefault="00893E5A" w:rsidP="00893E5A">
      <w:pPr>
        <w:jc w:val="center"/>
        <w:rPr>
          <w:b/>
          <w:bCs/>
          <w:lang w:val="en-GB"/>
        </w:rPr>
      </w:pPr>
    </w:p>
    <w:p w14:paraId="20113BEF" w14:textId="463EE5F9" w:rsidR="00893E5A" w:rsidRPr="00CF47EC" w:rsidRDefault="00893E5A" w:rsidP="00893E5A">
      <w:pPr>
        <w:rPr>
          <w:b/>
          <w:sz w:val="24"/>
          <w:szCs w:val="24"/>
        </w:rPr>
      </w:pPr>
      <w:r w:rsidRPr="00CF47EC">
        <w:rPr>
          <w:i/>
        </w:rPr>
        <w:t xml:space="preserve">  </w:t>
      </w:r>
      <w:r w:rsidRPr="00CF47EC">
        <w:rPr>
          <w:sz w:val="24"/>
          <w:szCs w:val="24"/>
        </w:rPr>
        <w:t xml:space="preserve">BÔ GIÁO DỤC VÀ ĐÀO TẠO        </w:t>
      </w:r>
      <w:r w:rsidRPr="00CF47EC">
        <w:rPr>
          <w:b/>
          <w:sz w:val="24"/>
          <w:szCs w:val="24"/>
        </w:rPr>
        <w:t xml:space="preserve">CỘNG HÒA XÃ HỘI CHỦ NGHĨA VIỆT NAM                     </w:t>
      </w:r>
    </w:p>
    <w:p w14:paraId="50351624" w14:textId="4DD089A0" w:rsidR="00893E5A" w:rsidRPr="00CF47EC" w:rsidRDefault="00893E5A" w:rsidP="00893E5A">
      <w:pPr>
        <w:rPr>
          <w:b/>
          <w:sz w:val="24"/>
          <w:szCs w:val="24"/>
        </w:rPr>
      </w:pPr>
      <w:r w:rsidRPr="00CF47EC">
        <w:rPr>
          <w:b/>
          <w:sz w:val="24"/>
          <w:szCs w:val="24"/>
        </w:rPr>
        <w:t xml:space="preserve">TRƯỜNG ĐẠI HỌC CẦN THƠ          </w:t>
      </w:r>
      <w:r w:rsidRPr="00CF47EC">
        <w:rPr>
          <w:b/>
          <w:sz w:val="24"/>
          <w:szCs w:val="24"/>
        </w:rPr>
        <w:tab/>
        <w:t xml:space="preserve">        </w:t>
      </w:r>
      <w:r w:rsidRPr="00CF47EC">
        <w:rPr>
          <w:b/>
          <w:sz w:val="26"/>
          <w:szCs w:val="26"/>
        </w:rPr>
        <w:t>Độc lập - Tự do - Hạnh phúc</w:t>
      </w:r>
      <w:r w:rsidRPr="00CF47EC">
        <w:rPr>
          <w:b/>
          <w:sz w:val="24"/>
          <w:szCs w:val="24"/>
        </w:rPr>
        <w:t xml:space="preserve">   </w:t>
      </w:r>
    </w:p>
    <w:p w14:paraId="1F9F4683" w14:textId="079CBF82" w:rsidR="00893E5A" w:rsidRPr="00CF47EC" w:rsidRDefault="00893E5A" w:rsidP="00893E5A">
      <w:pPr>
        <w:rPr>
          <w:b/>
        </w:rPr>
      </w:pPr>
      <w:r w:rsidRPr="00CF47EC">
        <w:rPr>
          <w:b/>
          <w:noProof/>
        </w:rPr>
        <mc:AlternateContent>
          <mc:Choice Requires="wps">
            <w:drawing>
              <wp:anchor distT="0" distB="0" distL="114300" distR="114300" simplePos="0" relativeHeight="251666432" behindDoc="0" locked="0" layoutInCell="1" allowOverlap="1" wp14:anchorId="1920F2D9" wp14:editId="0B8F3E8B">
                <wp:simplePos x="0" y="0"/>
                <wp:positionH relativeFrom="column">
                  <wp:posOffset>3215640</wp:posOffset>
                </wp:positionH>
                <wp:positionV relativeFrom="paragraph">
                  <wp:posOffset>73660</wp:posOffset>
                </wp:positionV>
                <wp:extent cx="1714500" cy="0"/>
                <wp:effectExtent l="5715" t="7620" r="13335" b="1143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309036" id="_x0000_t32" coordsize="21600,21600" o:spt="32" o:oned="t" path="m,l21600,21600e" filled="f">
                <v:path arrowok="t" fillok="f" o:connecttype="none"/>
                <o:lock v:ext="edit" shapetype="t"/>
              </v:shapetype>
              <v:shape id="Straight Arrow Connector 9" o:spid="_x0000_s1026" type="#_x0000_t32" style="position:absolute;margin-left:253.2pt;margin-top:5.8pt;width:13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"/>
            </w:pict>
          </mc:Fallback>
        </mc:AlternateContent>
      </w:r>
      <w:r w:rsidRPr="00CF47EC">
        <w:rPr>
          <w:b/>
          <w:noProof/>
        </w:rPr>
        <mc:AlternateContent>
          <mc:Choice Requires="wps">
            <w:drawing>
              <wp:anchor distT="0" distB="0" distL="114300" distR="114300" simplePos="0" relativeHeight="251665408" behindDoc="0" locked="0" layoutInCell="1" allowOverlap="1" wp14:anchorId="42963FF8" wp14:editId="236BA5B6">
                <wp:simplePos x="0" y="0"/>
                <wp:positionH relativeFrom="column">
                  <wp:posOffset>379730</wp:posOffset>
                </wp:positionH>
                <wp:positionV relativeFrom="paragraph">
                  <wp:posOffset>73660</wp:posOffset>
                </wp:positionV>
                <wp:extent cx="1390650" cy="0"/>
                <wp:effectExtent l="8255" t="7620" r="10795" b="1143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6E5F6E" id="Straight Arrow Connector 10" o:spid="_x0000_s1026" type="#_x0000_t32" style="position:absolute;margin-left:29.9pt;margin-top:5.8pt;width:109.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"/>
            </w:pict>
          </mc:Fallback>
        </mc:AlternateContent>
      </w:r>
    </w:p>
    <w:p w14:paraId="3C60C47D" w14:textId="77777777" w:rsidR="00893E5A" w:rsidRPr="00CF47EC" w:rsidRDefault="00893E5A" w:rsidP="00893E5A">
      <w:pPr>
        <w:spacing w:before="120"/>
        <w:jc w:val="center"/>
        <w:rPr>
          <w:b/>
        </w:rPr>
      </w:pPr>
      <w:r w:rsidRPr="00CF47EC">
        <w:rPr>
          <w:b/>
        </w:rPr>
        <w:t>LÝ LỊCH KHOA HỌC</w:t>
      </w:r>
    </w:p>
    <w:p w14:paraId="675ED263" w14:textId="77777777" w:rsidR="00893E5A" w:rsidRPr="00CF47EC" w:rsidRDefault="00893E5A" w:rsidP="00893E5A">
      <w:pPr>
        <w:spacing w:before="120"/>
        <w:jc w:val="center"/>
        <w:rPr>
          <w:szCs w:val="24"/>
        </w:rPr>
      </w:pPr>
    </w:p>
    <w:p w14:paraId="3BBA1E25" w14:textId="77777777" w:rsidR="00893E5A" w:rsidRPr="00CF47EC" w:rsidRDefault="00893E5A" w:rsidP="00893E5A">
      <w:pPr>
        <w:ind w:left="284" w:hanging="284"/>
        <w:rPr>
          <w:b/>
          <w:szCs w:val="24"/>
          <w:lang w:val="vi-VN"/>
        </w:rPr>
      </w:pPr>
      <w:r w:rsidRPr="00CF47EC">
        <w:rPr>
          <w:b/>
          <w:szCs w:val="24"/>
        </w:rPr>
        <w:t>I.</w:t>
      </w:r>
      <w:r w:rsidRPr="00CF47EC">
        <w:rPr>
          <w:b/>
          <w:szCs w:val="24"/>
        </w:rPr>
        <w:tab/>
      </w:r>
      <w:r w:rsidRPr="00CF47EC">
        <w:rPr>
          <w:b/>
          <w:szCs w:val="24"/>
          <w:lang w:val="vi-VN"/>
        </w:rPr>
        <w:t>LÝ LỊCH SƠ LƯỢC</w:t>
      </w:r>
    </w:p>
    <w:p w14:paraId="6E2346C8" w14:textId="77777777" w:rsidR="00893E5A" w:rsidRPr="00CF47EC" w:rsidRDefault="00893E5A" w:rsidP="009408F4">
      <w:pPr>
        <w:spacing w:before="120"/>
        <w:ind w:firstLine="288"/>
        <w:rPr>
          <w:szCs w:val="24"/>
        </w:rPr>
      </w:pPr>
      <w:r w:rsidRPr="00CF47EC">
        <w:rPr>
          <w:szCs w:val="24"/>
        </w:rPr>
        <w:t xml:space="preserve">Họ và tên: </w:t>
      </w:r>
      <w:r w:rsidRPr="00CF47EC">
        <w:rPr>
          <w:szCs w:val="24"/>
        </w:rPr>
        <w:tab/>
      </w:r>
      <w:r w:rsidRPr="00CF47EC">
        <w:rPr>
          <w:szCs w:val="24"/>
        </w:rPr>
        <w:tab/>
      </w:r>
      <w:r w:rsidRPr="00CF47EC">
        <w:rPr>
          <w:szCs w:val="24"/>
        </w:rPr>
        <w:tab/>
      </w:r>
      <w:r w:rsidRPr="00CF47EC">
        <w:rPr>
          <w:szCs w:val="24"/>
        </w:rPr>
        <w:tab/>
      </w:r>
      <w:r w:rsidRPr="00CF47EC">
        <w:rPr>
          <w:szCs w:val="24"/>
        </w:rPr>
        <w:tab/>
      </w:r>
      <w:r w:rsidRPr="00CF47EC">
        <w:rPr>
          <w:szCs w:val="24"/>
        </w:rPr>
        <w:tab/>
        <w:t xml:space="preserve">Giới tính: </w:t>
      </w:r>
    </w:p>
    <w:p w14:paraId="5A5F6296" w14:textId="77777777" w:rsidR="00893E5A" w:rsidRPr="00CF47EC" w:rsidRDefault="00893E5A" w:rsidP="009408F4">
      <w:pPr>
        <w:spacing w:before="120"/>
        <w:ind w:firstLine="288"/>
        <w:rPr>
          <w:szCs w:val="24"/>
        </w:rPr>
      </w:pPr>
      <w:r w:rsidRPr="00CF47EC">
        <w:rPr>
          <w:szCs w:val="24"/>
        </w:rPr>
        <w:t xml:space="preserve">Ngày, tháng, năm sinh: </w:t>
      </w:r>
      <w:r w:rsidRPr="00CF47EC">
        <w:rPr>
          <w:szCs w:val="24"/>
        </w:rPr>
        <w:tab/>
      </w:r>
      <w:r w:rsidRPr="00CF47EC">
        <w:rPr>
          <w:szCs w:val="24"/>
        </w:rPr>
        <w:tab/>
      </w:r>
      <w:r w:rsidRPr="00CF47EC">
        <w:rPr>
          <w:szCs w:val="24"/>
        </w:rPr>
        <w:tab/>
      </w:r>
      <w:r w:rsidRPr="00CF47EC">
        <w:rPr>
          <w:szCs w:val="24"/>
        </w:rPr>
        <w:tab/>
        <w:t xml:space="preserve">Nơi sinh: </w:t>
      </w:r>
    </w:p>
    <w:p w14:paraId="1855FF1E" w14:textId="77777777" w:rsidR="00893E5A" w:rsidRPr="00CF47EC" w:rsidRDefault="00893E5A" w:rsidP="009408F4">
      <w:pPr>
        <w:spacing w:before="120"/>
        <w:ind w:firstLine="288"/>
        <w:rPr>
          <w:szCs w:val="24"/>
        </w:rPr>
      </w:pPr>
      <w:r w:rsidRPr="00CF47EC">
        <w:rPr>
          <w:szCs w:val="24"/>
        </w:rPr>
        <w:t xml:space="preserve">Quê quán: </w:t>
      </w:r>
      <w:r w:rsidRPr="00CF47EC">
        <w:rPr>
          <w:szCs w:val="24"/>
        </w:rPr>
        <w:tab/>
      </w:r>
      <w:r w:rsidRPr="00CF47EC">
        <w:rPr>
          <w:szCs w:val="24"/>
        </w:rPr>
        <w:tab/>
      </w:r>
      <w:r w:rsidRPr="00CF47EC">
        <w:rPr>
          <w:szCs w:val="24"/>
        </w:rPr>
        <w:tab/>
      </w:r>
      <w:r w:rsidRPr="00CF47EC">
        <w:rPr>
          <w:szCs w:val="24"/>
        </w:rPr>
        <w:tab/>
      </w:r>
      <w:r w:rsidRPr="00CF47EC">
        <w:rPr>
          <w:szCs w:val="24"/>
        </w:rPr>
        <w:tab/>
      </w:r>
      <w:r w:rsidRPr="00CF47EC">
        <w:rPr>
          <w:szCs w:val="24"/>
        </w:rPr>
        <w:tab/>
        <w:t xml:space="preserve">Dân tộc: </w:t>
      </w:r>
    </w:p>
    <w:p w14:paraId="304C1412" w14:textId="1A6BEA3E" w:rsidR="003F372A" w:rsidRPr="00CF47EC" w:rsidRDefault="003F372A" w:rsidP="009408F4">
      <w:pPr>
        <w:spacing w:before="120"/>
        <w:ind w:right="-709" w:firstLine="288"/>
        <w:rPr>
          <w:szCs w:val="24"/>
          <w:lang w:val="fr-FR"/>
        </w:rPr>
      </w:pPr>
      <w:r w:rsidRPr="00CF47EC">
        <w:rPr>
          <w:szCs w:val="24"/>
          <w:lang w:val="fr-FR"/>
        </w:rPr>
        <w:t>Mã số học viên:</w:t>
      </w:r>
    </w:p>
    <w:p w14:paraId="71AABE78" w14:textId="390614E8" w:rsidR="003F372A" w:rsidRPr="00CF47EC" w:rsidRDefault="003F372A" w:rsidP="009408F4">
      <w:pPr>
        <w:spacing w:before="120"/>
        <w:ind w:right="-709" w:firstLine="288"/>
        <w:rPr>
          <w:szCs w:val="24"/>
          <w:lang w:val="fr-FR"/>
        </w:rPr>
      </w:pPr>
      <w:r w:rsidRPr="00CF47EC">
        <w:rPr>
          <w:szCs w:val="24"/>
          <w:lang w:val="fr-FR"/>
        </w:rPr>
        <w:t>Ngành học:</w:t>
      </w:r>
    </w:p>
    <w:p w14:paraId="3E59E9D2" w14:textId="395CCD97" w:rsidR="003F372A" w:rsidRPr="00CF47EC" w:rsidRDefault="003F372A" w:rsidP="009408F4">
      <w:pPr>
        <w:spacing w:before="120"/>
        <w:ind w:right="-709" w:firstLine="288"/>
        <w:rPr>
          <w:szCs w:val="24"/>
          <w:lang w:val="fr-FR"/>
        </w:rPr>
      </w:pPr>
      <w:r w:rsidRPr="00CF47EC">
        <w:rPr>
          <w:szCs w:val="24"/>
          <w:lang w:val="fr-FR"/>
        </w:rPr>
        <w:t>Khóa:</w:t>
      </w:r>
    </w:p>
    <w:p w14:paraId="3628E795" w14:textId="77777777" w:rsidR="00893E5A" w:rsidRPr="00CF47EC" w:rsidRDefault="00893E5A" w:rsidP="009408F4">
      <w:pPr>
        <w:spacing w:before="120"/>
        <w:ind w:right="-709" w:firstLine="288"/>
        <w:rPr>
          <w:szCs w:val="24"/>
        </w:rPr>
      </w:pPr>
      <w:r w:rsidRPr="00CF47EC">
        <w:rPr>
          <w:szCs w:val="24"/>
        </w:rPr>
        <w:t xml:space="preserve">Địa chỉ liên lạc: </w:t>
      </w:r>
    </w:p>
    <w:p w14:paraId="41E7719E" w14:textId="77777777" w:rsidR="00893E5A" w:rsidRPr="00CF47EC" w:rsidRDefault="00893E5A" w:rsidP="009408F4">
      <w:pPr>
        <w:spacing w:before="120"/>
        <w:ind w:right="-709" w:firstLine="288"/>
        <w:rPr>
          <w:szCs w:val="24"/>
        </w:rPr>
      </w:pPr>
      <w:r w:rsidRPr="00CF47EC">
        <w:rPr>
          <w:szCs w:val="24"/>
        </w:rPr>
        <w:t xml:space="preserve">Điện thoại: </w:t>
      </w:r>
      <w:r w:rsidRPr="00CF47EC">
        <w:rPr>
          <w:szCs w:val="24"/>
        </w:rPr>
        <w:tab/>
      </w:r>
      <w:r w:rsidRPr="00CF47EC">
        <w:rPr>
          <w:szCs w:val="24"/>
        </w:rPr>
        <w:tab/>
      </w:r>
      <w:r w:rsidRPr="00CF47EC">
        <w:rPr>
          <w:szCs w:val="24"/>
        </w:rPr>
        <w:tab/>
      </w:r>
      <w:r w:rsidRPr="00CF47EC">
        <w:rPr>
          <w:szCs w:val="24"/>
        </w:rPr>
        <w:tab/>
      </w:r>
      <w:r w:rsidRPr="00CF47EC">
        <w:rPr>
          <w:szCs w:val="24"/>
        </w:rPr>
        <w:tab/>
      </w:r>
      <w:r w:rsidRPr="00CF47EC">
        <w:rPr>
          <w:szCs w:val="24"/>
        </w:rPr>
        <w:tab/>
      </w:r>
    </w:p>
    <w:p w14:paraId="5A49161F" w14:textId="66FE9835" w:rsidR="00893E5A" w:rsidRPr="00CF47EC" w:rsidRDefault="00893E5A" w:rsidP="009408F4">
      <w:pPr>
        <w:spacing w:before="120"/>
        <w:ind w:right="-709" w:firstLine="288"/>
        <w:rPr>
          <w:szCs w:val="24"/>
          <w:lang w:val="fr-FR"/>
        </w:rPr>
      </w:pPr>
      <w:r w:rsidRPr="00CF47EC">
        <w:rPr>
          <w:szCs w:val="24"/>
          <w:lang w:val="fr-FR"/>
        </w:rPr>
        <w:t xml:space="preserve">E-mail: </w:t>
      </w:r>
    </w:p>
    <w:p w14:paraId="40E278AE" w14:textId="77777777" w:rsidR="00893E5A" w:rsidRPr="00CF47EC" w:rsidRDefault="00893E5A" w:rsidP="00AF1CBD">
      <w:pPr>
        <w:pStyle w:val="Heading5"/>
      </w:pPr>
      <w:r w:rsidRPr="00CF47EC">
        <w:t>II. QUÁ TRÌNH ĐÀO TẠO</w:t>
      </w:r>
    </w:p>
    <w:p w14:paraId="4B3C87BF" w14:textId="2F83A2F4" w:rsidR="00893E5A" w:rsidRPr="00CF47EC" w:rsidRDefault="00893E5A" w:rsidP="00893E5A">
      <w:pPr>
        <w:spacing w:before="120"/>
        <w:rPr>
          <w:b/>
          <w:szCs w:val="24"/>
        </w:rPr>
      </w:pPr>
      <w:r w:rsidRPr="00CF47EC">
        <w:rPr>
          <w:b/>
          <w:szCs w:val="24"/>
          <w:lang w:val="vi-VN"/>
        </w:rPr>
        <w:t xml:space="preserve">1. </w:t>
      </w:r>
      <w:r w:rsidRPr="00CF47EC">
        <w:rPr>
          <w:b/>
          <w:szCs w:val="24"/>
        </w:rPr>
        <w:t xml:space="preserve"> </w:t>
      </w:r>
      <w:r w:rsidRPr="00CF47EC">
        <w:rPr>
          <w:b/>
          <w:szCs w:val="24"/>
          <w:lang w:val="vi-VN"/>
        </w:rPr>
        <w:t>Đại học</w:t>
      </w:r>
    </w:p>
    <w:p w14:paraId="680F3604" w14:textId="060188A0" w:rsidR="003F372A" w:rsidRPr="00CF47EC" w:rsidRDefault="003F372A" w:rsidP="009408F4">
      <w:pPr>
        <w:spacing w:before="120"/>
        <w:ind w:left="274"/>
        <w:rPr>
          <w:szCs w:val="24"/>
        </w:rPr>
      </w:pPr>
      <w:r w:rsidRPr="00CF47EC">
        <w:rPr>
          <w:szCs w:val="24"/>
        </w:rPr>
        <w:t>Ngành học:</w:t>
      </w:r>
    </w:p>
    <w:p w14:paraId="03E31D19" w14:textId="085B055A" w:rsidR="003F372A" w:rsidRPr="00CF47EC" w:rsidRDefault="003F372A" w:rsidP="009408F4">
      <w:pPr>
        <w:spacing w:before="120"/>
        <w:ind w:left="274"/>
        <w:rPr>
          <w:szCs w:val="24"/>
        </w:rPr>
      </w:pPr>
      <w:r w:rsidRPr="00CF47EC">
        <w:rPr>
          <w:szCs w:val="24"/>
        </w:rPr>
        <w:t>Hệ đào tạo:</w:t>
      </w:r>
    </w:p>
    <w:p w14:paraId="26E90E10" w14:textId="602E8455" w:rsidR="003F372A" w:rsidRPr="00CF47EC" w:rsidRDefault="003F372A" w:rsidP="009408F4">
      <w:pPr>
        <w:spacing w:before="120"/>
        <w:ind w:left="274"/>
        <w:rPr>
          <w:szCs w:val="24"/>
        </w:rPr>
      </w:pPr>
      <w:r w:rsidRPr="00CF47EC">
        <w:rPr>
          <w:szCs w:val="24"/>
        </w:rPr>
        <w:t>Trường đào tạo:</w:t>
      </w:r>
    </w:p>
    <w:p w14:paraId="7397AB16" w14:textId="02F7C889" w:rsidR="003F372A" w:rsidRPr="00CF47EC" w:rsidRDefault="003F372A" w:rsidP="009408F4">
      <w:pPr>
        <w:spacing w:before="120"/>
        <w:ind w:left="274"/>
        <w:rPr>
          <w:szCs w:val="24"/>
        </w:rPr>
      </w:pPr>
      <w:r w:rsidRPr="00CF47EC">
        <w:rPr>
          <w:szCs w:val="24"/>
        </w:rPr>
        <w:t>Người hướng dẫn:</w:t>
      </w:r>
    </w:p>
    <w:p w14:paraId="76D4DA1A" w14:textId="57975923" w:rsidR="003F372A" w:rsidRPr="00CF47EC" w:rsidRDefault="003F372A" w:rsidP="009408F4">
      <w:pPr>
        <w:spacing w:before="120"/>
        <w:ind w:left="274"/>
        <w:rPr>
          <w:szCs w:val="24"/>
        </w:rPr>
      </w:pPr>
      <w:r w:rsidRPr="00CF47EC">
        <w:rPr>
          <w:szCs w:val="24"/>
        </w:rPr>
        <w:t>Thời gian đào tạo: từ        /       đến          /</w:t>
      </w:r>
    </w:p>
    <w:p w14:paraId="35065277" w14:textId="3B76A42C" w:rsidR="00893E5A" w:rsidRPr="00CF47EC" w:rsidRDefault="003F372A" w:rsidP="00893E5A">
      <w:pPr>
        <w:spacing w:before="120"/>
        <w:ind w:left="284" w:hanging="284"/>
        <w:rPr>
          <w:b/>
          <w:szCs w:val="24"/>
        </w:rPr>
      </w:pPr>
      <w:r w:rsidRPr="00CF47EC">
        <w:rPr>
          <w:b/>
          <w:szCs w:val="24"/>
          <w:lang w:val="vi-VN"/>
        </w:rPr>
        <w:t>2</w:t>
      </w:r>
      <w:r w:rsidR="00893E5A" w:rsidRPr="00CF47EC">
        <w:rPr>
          <w:b/>
          <w:szCs w:val="24"/>
          <w:lang w:val="vi-VN"/>
        </w:rPr>
        <w:t>.  Ngoại ngữ:</w:t>
      </w:r>
      <w:r w:rsidR="00893E5A" w:rsidRPr="00CF47EC">
        <w:rPr>
          <w:b/>
          <w:szCs w:val="24"/>
        </w:rPr>
        <w:t xml:space="preserve"> </w:t>
      </w:r>
      <w:r w:rsidR="00893E5A" w:rsidRPr="00CF47EC">
        <w:rPr>
          <w:i/>
          <w:szCs w:val="24"/>
        </w:rPr>
        <w:t>(ghi tên ngoại ngữ chính và chứng chỉ - nếu có)</w:t>
      </w:r>
    </w:p>
    <w:p w14:paraId="4E968090" w14:textId="77777777" w:rsidR="00893E5A" w:rsidRPr="00CF47EC" w:rsidRDefault="00893E5A" w:rsidP="00893E5A">
      <w:pPr>
        <w:rPr>
          <w:b/>
          <w:szCs w:val="24"/>
        </w:rPr>
      </w:pPr>
    </w:p>
    <w:p w14:paraId="7ECEEC46" w14:textId="77777777" w:rsidR="00893E5A" w:rsidRPr="00CF47EC" w:rsidRDefault="00893E5A" w:rsidP="00893E5A">
      <w:pPr>
        <w:ind w:left="284" w:hanging="284"/>
        <w:rPr>
          <w:b/>
          <w:szCs w:val="24"/>
          <w:lang w:val="vi-VN"/>
        </w:rPr>
      </w:pPr>
      <w:r w:rsidRPr="00CF47EC">
        <w:rPr>
          <w:b/>
          <w:szCs w:val="24"/>
          <w:lang w:val="vi-VN"/>
        </w:rPr>
        <w:t>III.</w:t>
      </w:r>
      <w:r w:rsidRPr="00CF47EC">
        <w:rPr>
          <w:b/>
          <w:szCs w:val="24"/>
        </w:rPr>
        <w:t xml:space="preserve"> </w:t>
      </w:r>
      <w:r w:rsidRPr="00CF47EC">
        <w:rPr>
          <w:b/>
          <w:szCs w:val="24"/>
          <w:lang w:val="vi-VN"/>
        </w:rPr>
        <w:t>QUÁ TRÌNH CÔNG TÁC CHUYÊN MÔN</w:t>
      </w:r>
    </w:p>
    <w:p w14:paraId="634B4312" w14:textId="77777777" w:rsidR="00893E5A" w:rsidRPr="00CF47EC" w:rsidRDefault="00893E5A" w:rsidP="00893E5A">
      <w:pPr>
        <w:spacing w:before="120"/>
        <w:ind w:left="284" w:hanging="284"/>
        <w:rPr>
          <w:b/>
          <w:szCs w:val="24"/>
        </w:rPr>
      </w:pPr>
      <w:r w:rsidRPr="00CF47EC">
        <w:rPr>
          <w:b/>
          <w:szCs w:val="24"/>
        </w:rPr>
        <w:t>1</w:t>
      </w:r>
      <w:r w:rsidRPr="00CF47EC">
        <w:rPr>
          <w:b/>
          <w:szCs w:val="24"/>
        </w:rPr>
        <w:tab/>
        <w:t>Quá trình công tác</w:t>
      </w: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3633"/>
        <w:gridCol w:w="3886"/>
      </w:tblGrid>
      <w:tr w:rsidR="00E41D22" w:rsidRPr="00CF47EC" w14:paraId="7F650D8F" w14:textId="77777777" w:rsidTr="003F372A">
        <w:tc>
          <w:tcPr>
            <w:tcW w:w="1908" w:type="dxa"/>
            <w:shd w:val="pct5" w:color="FFFFFF" w:fill="E6E6E6"/>
          </w:tcPr>
          <w:p w14:paraId="5958FD4D" w14:textId="77777777" w:rsidR="00893E5A" w:rsidRPr="00CF47EC" w:rsidRDefault="00893E5A" w:rsidP="00392C2B">
            <w:pPr>
              <w:jc w:val="center"/>
              <w:rPr>
                <w:b/>
                <w:szCs w:val="24"/>
              </w:rPr>
            </w:pPr>
            <w:r w:rsidRPr="00CF47EC">
              <w:rPr>
                <w:b/>
                <w:szCs w:val="24"/>
                <w:lang w:val="vi-VN"/>
              </w:rPr>
              <w:t>Thời gian</w:t>
            </w:r>
          </w:p>
          <w:p w14:paraId="45FA652A" w14:textId="77777777" w:rsidR="00893E5A" w:rsidRPr="00CF47EC" w:rsidRDefault="00893E5A" w:rsidP="00392C2B">
            <w:pPr>
              <w:jc w:val="center"/>
              <w:rPr>
                <w:b/>
                <w:i/>
                <w:szCs w:val="24"/>
              </w:rPr>
            </w:pPr>
            <w:r w:rsidRPr="00CF47EC">
              <w:rPr>
                <w:b/>
                <w:i/>
                <w:szCs w:val="24"/>
              </w:rPr>
              <w:t>(từ ….. đến …)</w:t>
            </w:r>
          </w:p>
        </w:tc>
        <w:tc>
          <w:tcPr>
            <w:tcW w:w="3633" w:type="dxa"/>
            <w:shd w:val="pct5" w:color="FFFFFF" w:fill="E6E6E6"/>
          </w:tcPr>
          <w:p w14:paraId="3207CF34" w14:textId="77777777" w:rsidR="00893E5A" w:rsidRPr="00CF47EC" w:rsidRDefault="00893E5A" w:rsidP="00392C2B">
            <w:pPr>
              <w:jc w:val="center"/>
              <w:rPr>
                <w:b/>
                <w:szCs w:val="24"/>
                <w:lang w:val="vi-VN"/>
              </w:rPr>
            </w:pPr>
            <w:r w:rsidRPr="00CF47EC">
              <w:rPr>
                <w:b/>
                <w:szCs w:val="24"/>
                <w:lang w:val="vi-VN"/>
              </w:rPr>
              <w:t>Nơi công tác</w:t>
            </w:r>
          </w:p>
        </w:tc>
        <w:tc>
          <w:tcPr>
            <w:tcW w:w="3886" w:type="dxa"/>
            <w:shd w:val="pct5" w:color="FFFFFF" w:fill="E6E6E6"/>
          </w:tcPr>
          <w:p w14:paraId="70A4DAA6" w14:textId="7765FA01" w:rsidR="00893E5A" w:rsidRPr="00CF47EC" w:rsidRDefault="00893E5A" w:rsidP="00392C2B">
            <w:pPr>
              <w:jc w:val="center"/>
              <w:rPr>
                <w:b/>
                <w:szCs w:val="24"/>
              </w:rPr>
            </w:pPr>
            <w:r w:rsidRPr="00CF47EC">
              <w:rPr>
                <w:b/>
                <w:szCs w:val="24"/>
                <w:lang w:val="vi-VN"/>
              </w:rPr>
              <w:t>Công việc đảm trách</w:t>
            </w:r>
            <w:r w:rsidR="003F372A" w:rsidRPr="00CF47EC">
              <w:rPr>
                <w:b/>
                <w:szCs w:val="24"/>
              </w:rPr>
              <w:t>/chức vụ</w:t>
            </w:r>
          </w:p>
        </w:tc>
      </w:tr>
      <w:tr w:rsidR="00E41D22" w:rsidRPr="00CF47EC" w14:paraId="49A5EC92" w14:textId="77777777" w:rsidTr="003F372A">
        <w:tc>
          <w:tcPr>
            <w:tcW w:w="1908" w:type="dxa"/>
            <w:shd w:val="clear" w:color="auto" w:fill="auto"/>
          </w:tcPr>
          <w:p w14:paraId="62C61F82" w14:textId="77777777" w:rsidR="00893E5A" w:rsidRPr="00CF47EC" w:rsidRDefault="00893E5A" w:rsidP="00392C2B">
            <w:pPr>
              <w:rPr>
                <w:szCs w:val="24"/>
              </w:rPr>
            </w:pPr>
          </w:p>
        </w:tc>
        <w:tc>
          <w:tcPr>
            <w:tcW w:w="3633" w:type="dxa"/>
            <w:shd w:val="clear" w:color="auto" w:fill="auto"/>
          </w:tcPr>
          <w:p w14:paraId="65B3A21B" w14:textId="77777777" w:rsidR="00893E5A" w:rsidRPr="00CF47EC" w:rsidRDefault="00893E5A" w:rsidP="00392C2B">
            <w:pPr>
              <w:rPr>
                <w:szCs w:val="24"/>
              </w:rPr>
            </w:pPr>
          </w:p>
        </w:tc>
        <w:tc>
          <w:tcPr>
            <w:tcW w:w="3886" w:type="dxa"/>
            <w:shd w:val="clear" w:color="auto" w:fill="auto"/>
          </w:tcPr>
          <w:p w14:paraId="375EC485" w14:textId="77777777" w:rsidR="00893E5A" w:rsidRPr="00CF47EC" w:rsidRDefault="00893E5A" w:rsidP="00392C2B">
            <w:pPr>
              <w:rPr>
                <w:szCs w:val="24"/>
              </w:rPr>
            </w:pPr>
          </w:p>
        </w:tc>
      </w:tr>
      <w:tr w:rsidR="00E41D22" w:rsidRPr="00CF47EC" w14:paraId="7F9F2678" w14:textId="77777777" w:rsidTr="003F372A">
        <w:tc>
          <w:tcPr>
            <w:tcW w:w="1908" w:type="dxa"/>
            <w:shd w:val="clear" w:color="auto" w:fill="auto"/>
          </w:tcPr>
          <w:p w14:paraId="7D717719" w14:textId="77777777" w:rsidR="00893E5A" w:rsidRPr="00CF47EC" w:rsidRDefault="00893E5A" w:rsidP="00392C2B">
            <w:pPr>
              <w:rPr>
                <w:szCs w:val="24"/>
              </w:rPr>
            </w:pPr>
          </w:p>
        </w:tc>
        <w:tc>
          <w:tcPr>
            <w:tcW w:w="3633" w:type="dxa"/>
            <w:shd w:val="clear" w:color="auto" w:fill="auto"/>
          </w:tcPr>
          <w:p w14:paraId="04F30707" w14:textId="77777777" w:rsidR="00893E5A" w:rsidRPr="00CF47EC" w:rsidRDefault="00893E5A" w:rsidP="00392C2B">
            <w:pPr>
              <w:rPr>
                <w:szCs w:val="24"/>
              </w:rPr>
            </w:pPr>
          </w:p>
        </w:tc>
        <w:tc>
          <w:tcPr>
            <w:tcW w:w="3886" w:type="dxa"/>
            <w:shd w:val="clear" w:color="auto" w:fill="auto"/>
          </w:tcPr>
          <w:p w14:paraId="7A613E47" w14:textId="77777777" w:rsidR="00893E5A" w:rsidRPr="00CF47EC" w:rsidRDefault="00893E5A" w:rsidP="00392C2B">
            <w:pPr>
              <w:rPr>
                <w:szCs w:val="24"/>
              </w:rPr>
            </w:pPr>
          </w:p>
        </w:tc>
      </w:tr>
      <w:tr w:rsidR="00E41D22" w:rsidRPr="00CF47EC" w14:paraId="394A106E" w14:textId="77777777" w:rsidTr="003F372A">
        <w:tc>
          <w:tcPr>
            <w:tcW w:w="1908" w:type="dxa"/>
            <w:shd w:val="clear" w:color="auto" w:fill="auto"/>
          </w:tcPr>
          <w:p w14:paraId="1793D364" w14:textId="77777777" w:rsidR="00893E5A" w:rsidRPr="00CF47EC" w:rsidRDefault="00893E5A" w:rsidP="00392C2B">
            <w:pPr>
              <w:rPr>
                <w:szCs w:val="24"/>
              </w:rPr>
            </w:pPr>
          </w:p>
        </w:tc>
        <w:tc>
          <w:tcPr>
            <w:tcW w:w="3633" w:type="dxa"/>
            <w:shd w:val="clear" w:color="auto" w:fill="auto"/>
          </w:tcPr>
          <w:p w14:paraId="1D21584E" w14:textId="77777777" w:rsidR="00893E5A" w:rsidRPr="00CF47EC" w:rsidRDefault="00893E5A" w:rsidP="00392C2B">
            <w:pPr>
              <w:rPr>
                <w:szCs w:val="24"/>
              </w:rPr>
            </w:pPr>
          </w:p>
        </w:tc>
        <w:tc>
          <w:tcPr>
            <w:tcW w:w="3886" w:type="dxa"/>
            <w:shd w:val="clear" w:color="auto" w:fill="auto"/>
          </w:tcPr>
          <w:p w14:paraId="23456BEC" w14:textId="77777777" w:rsidR="00893E5A" w:rsidRPr="00CF47EC" w:rsidRDefault="00893E5A" w:rsidP="00392C2B">
            <w:pPr>
              <w:rPr>
                <w:szCs w:val="24"/>
                <w:lang w:val="fr-FR"/>
              </w:rPr>
            </w:pPr>
          </w:p>
        </w:tc>
      </w:tr>
      <w:tr w:rsidR="00E41D22" w:rsidRPr="00CF47EC" w14:paraId="7940E573" w14:textId="77777777" w:rsidTr="003F372A">
        <w:tc>
          <w:tcPr>
            <w:tcW w:w="1908" w:type="dxa"/>
            <w:shd w:val="clear" w:color="auto" w:fill="auto"/>
          </w:tcPr>
          <w:p w14:paraId="696521AD" w14:textId="77777777" w:rsidR="00893E5A" w:rsidRPr="00CF47EC" w:rsidRDefault="00893E5A" w:rsidP="00392C2B">
            <w:pPr>
              <w:rPr>
                <w:szCs w:val="24"/>
              </w:rPr>
            </w:pPr>
          </w:p>
        </w:tc>
        <w:tc>
          <w:tcPr>
            <w:tcW w:w="3633" w:type="dxa"/>
            <w:shd w:val="clear" w:color="auto" w:fill="auto"/>
          </w:tcPr>
          <w:p w14:paraId="67C9E241" w14:textId="77777777" w:rsidR="00893E5A" w:rsidRPr="00CF47EC" w:rsidRDefault="00893E5A" w:rsidP="00392C2B">
            <w:pPr>
              <w:rPr>
                <w:szCs w:val="24"/>
              </w:rPr>
            </w:pPr>
          </w:p>
        </w:tc>
        <w:tc>
          <w:tcPr>
            <w:tcW w:w="3886" w:type="dxa"/>
            <w:shd w:val="clear" w:color="auto" w:fill="auto"/>
          </w:tcPr>
          <w:p w14:paraId="46F9D3D8" w14:textId="77777777" w:rsidR="00893E5A" w:rsidRPr="00CF47EC" w:rsidRDefault="00893E5A" w:rsidP="00392C2B">
            <w:pPr>
              <w:rPr>
                <w:szCs w:val="24"/>
              </w:rPr>
            </w:pPr>
          </w:p>
        </w:tc>
      </w:tr>
    </w:tbl>
    <w:p w14:paraId="49AF60C4" w14:textId="77777777" w:rsidR="00893E5A" w:rsidRPr="00CF47EC" w:rsidRDefault="00893E5A" w:rsidP="00893E5A">
      <w:pPr>
        <w:rPr>
          <w:b/>
          <w:szCs w:val="24"/>
        </w:rPr>
      </w:pPr>
    </w:p>
    <w:p w14:paraId="30713733" w14:textId="77777777" w:rsidR="009408F4" w:rsidRPr="00CF47EC" w:rsidRDefault="009408F4" w:rsidP="00893E5A">
      <w:pPr>
        <w:ind w:left="284" w:hanging="284"/>
        <w:rPr>
          <w:b/>
          <w:szCs w:val="24"/>
          <w:lang w:val="vi-VN"/>
        </w:rPr>
      </w:pPr>
    </w:p>
    <w:p w14:paraId="68201FEF" w14:textId="77777777" w:rsidR="00893E5A" w:rsidRPr="00CF47EC" w:rsidRDefault="00893E5A" w:rsidP="00893E5A">
      <w:pPr>
        <w:ind w:left="284" w:hanging="284"/>
        <w:rPr>
          <w:b/>
          <w:szCs w:val="24"/>
        </w:rPr>
      </w:pPr>
      <w:r w:rsidRPr="00CF47EC">
        <w:rPr>
          <w:b/>
          <w:szCs w:val="24"/>
          <w:lang w:val="vi-VN"/>
        </w:rPr>
        <w:lastRenderedPageBreak/>
        <w:t>IV.</w:t>
      </w:r>
      <w:r w:rsidRPr="00CF47EC">
        <w:rPr>
          <w:b/>
          <w:szCs w:val="24"/>
        </w:rPr>
        <w:t xml:space="preserve"> </w:t>
      </w:r>
      <w:r w:rsidRPr="00CF47EC">
        <w:rPr>
          <w:b/>
          <w:szCs w:val="24"/>
          <w:lang w:val="vi-VN"/>
        </w:rPr>
        <w:t xml:space="preserve">QUÁ TRÌNH </w:t>
      </w:r>
      <w:r w:rsidRPr="00CF47EC">
        <w:rPr>
          <w:b/>
          <w:szCs w:val="24"/>
        </w:rPr>
        <w:t xml:space="preserve">THAM GIA  </w:t>
      </w:r>
      <w:r w:rsidRPr="00CF47EC">
        <w:rPr>
          <w:b/>
          <w:szCs w:val="24"/>
          <w:lang w:val="vi-VN"/>
        </w:rPr>
        <w:t>NGHIÊN CỨU KHOA HỌC</w:t>
      </w:r>
      <w:r w:rsidRPr="00CF47EC">
        <w:rPr>
          <w:b/>
          <w:szCs w:val="24"/>
        </w:rPr>
        <w:t xml:space="preserve"> </w:t>
      </w:r>
      <w:r w:rsidRPr="00CF47EC">
        <w:rPr>
          <w:i/>
          <w:szCs w:val="24"/>
        </w:rPr>
        <w:t>(nếu có)</w:t>
      </w:r>
    </w:p>
    <w:p w14:paraId="337600C5" w14:textId="77777777" w:rsidR="00893E5A" w:rsidRPr="00CF47EC" w:rsidRDefault="00893E5A" w:rsidP="00893E5A">
      <w:pPr>
        <w:spacing w:before="120"/>
        <w:ind w:left="284" w:hanging="284"/>
        <w:rPr>
          <w:b/>
          <w:szCs w:val="24"/>
        </w:rPr>
      </w:pPr>
      <w:r w:rsidRPr="00CF47EC">
        <w:rPr>
          <w:b/>
          <w:szCs w:val="24"/>
        </w:rPr>
        <w:t>1.</w:t>
      </w:r>
      <w:r w:rsidRPr="00CF47EC">
        <w:rPr>
          <w:b/>
          <w:szCs w:val="24"/>
        </w:rPr>
        <w:tab/>
        <w:t xml:space="preserve">Tham gia nghiên cứu khoa học </w:t>
      </w:r>
      <w:r w:rsidRPr="00CF47EC">
        <w:rPr>
          <w:i/>
          <w:szCs w:val="24"/>
        </w:rPr>
        <w:t>(liệt kê các đề tài đã thực hiện/tham gia)</w:t>
      </w: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0"/>
        <w:gridCol w:w="2380"/>
        <w:gridCol w:w="1765"/>
        <w:gridCol w:w="1992"/>
        <w:gridCol w:w="2700"/>
      </w:tblGrid>
      <w:tr w:rsidR="00E41D22" w:rsidRPr="00CF47EC" w14:paraId="4A9161BE" w14:textId="77777777" w:rsidTr="00F30188">
        <w:tc>
          <w:tcPr>
            <w:tcW w:w="590" w:type="dxa"/>
            <w:shd w:val="pct5" w:color="auto" w:fill="auto"/>
          </w:tcPr>
          <w:p w14:paraId="51086373" w14:textId="77777777" w:rsidR="00893E5A" w:rsidRPr="00CF47EC" w:rsidRDefault="00893E5A" w:rsidP="00392C2B">
            <w:pPr>
              <w:jc w:val="center"/>
              <w:rPr>
                <w:b/>
                <w:szCs w:val="24"/>
                <w:lang w:val="vi-VN"/>
              </w:rPr>
            </w:pPr>
            <w:r w:rsidRPr="00CF47EC">
              <w:rPr>
                <w:b/>
                <w:szCs w:val="24"/>
                <w:lang w:val="vi-VN"/>
              </w:rPr>
              <w:t>TT</w:t>
            </w:r>
          </w:p>
        </w:tc>
        <w:tc>
          <w:tcPr>
            <w:tcW w:w="2380" w:type="dxa"/>
            <w:shd w:val="pct5" w:color="auto" w:fill="auto"/>
          </w:tcPr>
          <w:p w14:paraId="49DC2378" w14:textId="77777777" w:rsidR="00893E5A" w:rsidRPr="00CF47EC" w:rsidRDefault="00893E5A" w:rsidP="00392C2B">
            <w:pPr>
              <w:ind w:right="-250"/>
              <w:rPr>
                <w:b/>
                <w:szCs w:val="24"/>
                <w:lang w:val="vi-VN"/>
              </w:rPr>
            </w:pPr>
            <w:r w:rsidRPr="00CF47EC">
              <w:rPr>
                <w:b/>
                <w:szCs w:val="24"/>
                <w:lang w:val="vi-VN"/>
              </w:rPr>
              <w:t xml:space="preserve">Tên đề tài </w:t>
            </w:r>
          </w:p>
        </w:tc>
        <w:tc>
          <w:tcPr>
            <w:tcW w:w="1765" w:type="dxa"/>
            <w:shd w:val="pct5" w:color="auto" w:fill="auto"/>
          </w:tcPr>
          <w:p w14:paraId="1D4993A1" w14:textId="77777777" w:rsidR="00893E5A" w:rsidRPr="00CF47EC" w:rsidRDefault="00893E5A" w:rsidP="003C5E13">
            <w:pPr>
              <w:jc w:val="center"/>
              <w:rPr>
                <w:b/>
                <w:szCs w:val="24"/>
                <w:lang w:val="vi-VN"/>
              </w:rPr>
            </w:pPr>
            <w:r w:rsidRPr="00CF47EC">
              <w:rPr>
                <w:b/>
                <w:szCs w:val="24"/>
                <w:lang w:val="vi-VN"/>
              </w:rPr>
              <w:t xml:space="preserve">Tình trạng </w:t>
            </w:r>
            <w:r w:rsidRPr="00CF47EC">
              <w:rPr>
                <w:i/>
                <w:szCs w:val="24"/>
                <w:lang w:val="vi-VN"/>
              </w:rPr>
              <w:t>(hoàn thành/ đang thực hiện)</w:t>
            </w:r>
          </w:p>
        </w:tc>
        <w:tc>
          <w:tcPr>
            <w:tcW w:w="1992" w:type="dxa"/>
            <w:shd w:val="pct5" w:color="auto" w:fill="auto"/>
          </w:tcPr>
          <w:p w14:paraId="2AB14395" w14:textId="77777777" w:rsidR="00893E5A" w:rsidRPr="00CF47EC" w:rsidRDefault="00893E5A" w:rsidP="003C5E13">
            <w:pPr>
              <w:jc w:val="center"/>
              <w:rPr>
                <w:b/>
                <w:szCs w:val="24"/>
                <w:lang w:val="vi-VN"/>
              </w:rPr>
            </w:pPr>
            <w:r w:rsidRPr="00CF47EC">
              <w:rPr>
                <w:b/>
                <w:szCs w:val="24"/>
                <w:lang w:val="vi-VN"/>
              </w:rPr>
              <w:t>Đề tài cấp</w:t>
            </w:r>
          </w:p>
          <w:p w14:paraId="6D7A7887" w14:textId="77777777" w:rsidR="00893E5A" w:rsidRPr="00CF47EC" w:rsidRDefault="00893E5A" w:rsidP="003C5E13">
            <w:pPr>
              <w:ind w:left="33" w:hanging="33"/>
              <w:jc w:val="center"/>
              <w:rPr>
                <w:b/>
                <w:szCs w:val="24"/>
                <w:lang w:val="vi-VN"/>
              </w:rPr>
            </w:pPr>
            <w:r w:rsidRPr="00CF47EC">
              <w:rPr>
                <w:i/>
                <w:szCs w:val="24"/>
                <w:lang w:val="vi-VN"/>
              </w:rPr>
              <w:t xml:space="preserve">(Cơ sở, </w:t>
            </w:r>
            <w:r w:rsidRPr="00CF47EC">
              <w:rPr>
                <w:i/>
                <w:szCs w:val="24"/>
              </w:rPr>
              <w:t xml:space="preserve">tỉnh, </w:t>
            </w:r>
            <w:r w:rsidRPr="00CF47EC">
              <w:rPr>
                <w:i/>
                <w:szCs w:val="24"/>
                <w:lang w:val="vi-VN"/>
              </w:rPr>
              <w:t>bộ</w:t>
            </w:r>
            <w:r w:rsidRPr="00CF47EC">
              <w:rPr>
                <w:i/>
                <w:szCs w:val="24"/>
              </w:rPr>
              <w:t>,</w:t>
            </w:r>
            <w:r w:rsidRPr="00CF47EC">
              <w:rPr>
                <w:i/>
                <w:szCs w:val="24"/>
                <w:lang w:val="vi-VN"/>
              </w:rPr>
              <w:t xml:space="preserve"> </w:t>
            </w:r>
            <w:r w:rsidRPr="00CF47EC">
              <w:rPr>
                <w:i/>
                <w:szCs w:val="24"/>
              </w:rPr>
              <w:t xml:space="preserve">        hợp tác quốc tế</w:t>
            </w:r>
            <w:r w:rsidRPr="00CF47EC">
              <w:rPr>
                <w:i/>
                <w:szCs w:val="24"/>
                <w:lang w:val="vi-VN"/>
              </w:rPr>
              <w:t>)</w:t>
            </w:r>
          </w:p>
        </w:tc>
        <w:tc>
          <w:tcPr>
            <w:tcW w:w="2700" w:type="dxa"/>
            <w:shd w:val="pct5" w:color="auto" w:fill="auto"/>
          </w:tcPr>
          <w:p w14:paraId="0FA702C1" w14:textId="77777777" w:rsidR="003C5E13" w:rsidRPr="00CF47EC" w:rsidRDefault="00893E5A" w:rsidP="003C5E13">
            <w:pPr>
              <w:ind w:left="34" w:hanging="34"/>
              <w:jc w:val="center"/>
              <w:rPr>
                <w:b/>
                <w:szCs w:val="24"/>
                <w:lang w:val="vi-VN"/>
              </w:rPr>
            </w:pPr>
            <w:r w:rsidRPr="00CF47EC">
              <w:rPr>
                <w:b/>
                <w:szCs w:val="24"/>
                <w:lang w:val="vi-VN"/>
              </w:rPr>
              <w:t xml:space="preserve">Trách nhiệm </w:t>
            </w:r>
          </w:p>
          <w:p w14:paraId="3E6A7CB0" w14:textId="15216E6C" w:rsidR="003C5E13" w:rsidRPr="00CF47EC" w:rsidRDefault="00893E5A" w:rsidP="003C5E13">
            <w:pPr>
              <w:ind w:left="34" w:hanging="34"/>
              <w:jc w:val="center"/>
              <w:rPr>
                <w:b/>
                <w:szCs w:val="24"/>
              </w:rPr>
            </w:pPr>
            <w:r w:rsidRPr="00CF47EC">
              <w:rPr>
                <w:b/>
                <w:szCs w:val="24"/>
                <w:lang w:val="vi-VN"/>
              </w:rPr>
              <w:t>trong đề tài</w:t>
            </w:r>
          </w:p>
          <w:p w14:paraId="0E6EC53D" w14:textId="163E34FF" w:rsidR="00893E5A" w:rsidRPr="00CF47EC" w:rsidRDefault="00893E5A" w:rsidP="003C5E13">
            <w:pPr>
              <w:ind w:left="34" w:hanging="34"/>
              <w:jc w:val="center"/>
              <w:rPr>
                <w:b/>
                <w:szCs w:val="24"/>
              </w:rPr>
            </w:pPr>
            <w:r w:rsidRPr="00CF47EC">
              <w:rPr>
                <w:i/>
                <w:szCs w:val="24"/>
              </w:rPr>
              <w:t>(chủ nhiệm/tham gia)</w:t>
            </w:r>
          </w:p>
        </w:tc>
      </w:tr>
      <w:tr w:rsidR="00E41D22" w:rsidRPr="00CF47EC" w14:paraId="1E44A1F5" w14:textId="77777777" w:rsidTr="00F30188">
        <w:tc>
          <w:tcPr>
            <w:tcW w:w="590" w:type="dxa"/>
            <w:shd w:val="clear" w:color="auto" w:fill="auto"/>
          </w:tcPr>
          <w:p w14:paraId="465F92C9" w14:textId="77777777" w:rsidR="00893E5A" w:rsidRPr="00CF47EC" w:rsidRDefault="00893E5A" w:rsidP="00392C2B">
            <w:pPr>
              <w:jc w:val="center"/>
              <w:rPr>
                <w:szCs w:val="24"/>
              </w:rPr>
            </w:pPr>
            <w:r w:rsidRPr="00CF47EC">
              <w:rPr>
                <w:szCs w:val="24"/>
              </w:rPr>
              <w:t>1</w:t>
            </w:r>
          </w:p>
        </w:tc>
        <w:tc>
          <w:tcPr>
            <w:tcW w:w="2380" w:type="dxa"/>
            <w:shd w:val="clear" w:color="auto" w:fill="auto"/>
          </w:tcPr>
          <w:p w14:paraId="5B8EFDE9" w14:textId="77777777" w:rsidR="00893E5A" w:rsidRPr="00CF47EC" w:rsidRDefault="00893E5A" w:rsidP="00392C2B">
            <w:pPr>
              <w:jc w:val="center"/>
              <w:rPr>
                <w:b/>
                <w:szCs w:val="24"/>
                <w:lang w:val="vi-VN"/>
              </w:rPr>
            </w:pPr>
          </w:p>
        </w:tc>
        <w:tc>
          <w:tcPr>
            <w:tcW w:w="1765" w:type="dxa"/>
            <w:shd w:val="clear" w:color="auto" w:fill="auto"/>
          </w:tcPr>
          <w:p w14:paraId="17AFCC22" w14:textId="77777777" w:rsidR="00893E5A" w:rsidRPr="00CF47EC" w:rsidRDefault="00893E5A" w:rsidP="00392C2B">
            <w:pPr>
              <w:jc w:val="center"/>
              <w:rPr>
                <w:b/>
                <w:szCs w:val="24"/>
                <w:lang w:val="vi-VN"/>
              </w:rPr>
            </w:pPr>
          </w:p>
        </w:tc>
        <w:tc>
          <w:tcPr>
            <w:tcW w:w="1992" w:type="dxa"/>
            <w:shd w:val="clear" w:color="auto" w:fill="auto"/>
          </w:tcPr>
          <w:p w14:paraId="4E36EAD3" w14:textId="77777777" w:rsidR="00893E5A" w:rsidRPr="00CF47EC" w:rsidRDefault="00893E5A" w:rsidP="00392C2B">
            <w:pPr>
              <w:jc w:val="center"/>
              <w:rPr>
                <w:b/>
                <w:szCs w:val="24"/>
                <w:lang w:val="vi-VN"/>
              </w:rPr>
            </w:pPr>
          </w:p>
        </w:tc>
        <w:tc>
          <w:tcPr>
            <w:tcW w:w="2700" w:type="dxa"/>
            <w:shd w:val="clear" w:color="auto" w:fill="auto"/>
          </w:tcPr>
          <w:p w14:paraId="2BDB7C84" w14:textId="77777777" w:rsidR="00893E5A" w:rsidRPr="00CF47EC" w:rsidRDefault="00893E5A" w:rsidP="00392C2B">
            <w:pPr>
              <w:jc w:val="center"/>
              <w:rPr>
                <w:b/>
                <w:szCs w:val="24"/>
                <w:lang w:val="vi-VN"/>
              </w:rPr>
            </w:pPr>
          </w:p>
        </w:tc>
      </w:tr>
      <w:tr w:rsidR="00E41D22" w:rsidRPr="00CF47EC" w14:paraId="056558AB" w14:textId="77777777" w:rsidTr="00F30188">
        <w:tc>
          <w:tcPr>
            <w:tcW w:w="590" w:type="dxa"/>
            <w:shd w:val="clear" w:color="auto" w:fill="auto"/>
          </w:tcPr>
          <w:p w14:paraId="4A05EADA" w14:textId="77777777" w:rsidR="00893E5A" w:rsidRPr="00CF47EC" w:rsidRDefault="00893E5A" w:rsidP="00392C2B">
            <w:pPr>
              <w:jc w:val="center"/>
              <w:rPr>
                <w:szCs w:val="24"/>
              </w:rPr>
            </w:pPr>
            <w:r w:rsidRPr="00CF47EC">
              <w:rPr>
                <w:szCs w:val="24"/>
              </w:rPr>
              <w:t>2</w:t>
            </w:r>
          </w:p>
        </w:tc>
        <w:tc>
          <w:tcPr>
            <w:tcW w:w="2380" w:type="dxa"/>
            <w:shd w:val="clear" w:color="auto" w:fill="auto"/>
          </w:tcPr>
          <w:p w14:paraId="600F8589" w14:textId="77777777" w:rsidR="00893E5A" w:rsidRPr="00CF47EC" w:rsidRDefault="00893E5A" w:rsidP="00392C2B">
            <w:pPr>
              <w:jc w:val="center"/>
              <w:rPr>
                <w:b/>
                <w:szCs w:val="24"/>
                <w:lang w:val="vi-VN"/>
              </w:rPr>
            </w:pPr>
          </w:p>
        </w:tc>
        <w:tc>
          <w:tcPr>
            <w:tcW w:w="1765" w:type="dxa"/>
            <w:shd w:val="clear" w:color="auto" w:fill="auto"/>
          </w:tcPr>
          <w:p w14:paraId="4E82B887" w14:textId="77777777" w:rsidR="00893E5A" w:rsidRPr="00CF47EC" w:rsidRDefault="00893E5A" w:rsidP="00392C2B">
            <w:pPr>
              <w:jc w:val="center"/>
              <w:rPr>
                <w:b/>
                <w:szCs w:val="24"/>
                <w:lang w:val="vi-VN"/>
              </w:rPr>
            </w:pPr>
          </w:p>
        </w:tc>
        <w:tc>
          <w:tcPr>
            <w:tcW w:w="1992" w:type="dxa"/>
            <w:shd w:val="clear" w:color="auto" w:fill="auto"/>
          </w:tcPr>
          <w:p w14:paraId="07EDF221" w14:textId="77777777" w:rsidR="00893E5A" w:rsidRPr="00CF47EC" w:rsidRDefault="00893E5A" w:rsidP="00392C2B">
            <w:pPr>
              <w:jc w:val="center"/>
              <w:rPr>
                <w:b/>
                <w:szCs w:val="24"/>
                <w:lang w:val="vi-VN"/>
              </w:rPr>
            </w:pPr>
          </w:p>
        </w:tc>
        <w:tc>
          <w:tcPr>
            <w:tcW w:w="2700" w:type="dxa"/>
            <w:shd w:val="clear" w:color="auto" w:fill="auto"/>
          </w:tcPr>
          <w:p w14:paraId="4E6EA2B8" w14:textId="77777777" w:rsidR="00893E5A" w:rsidRPr="00CF47EC" w:rsidRDefault="00893E5A" w:rsidP="00392C2B">
            <w:pPr>
              <w:jc w:val="center"/>
              <w:rPr>
                <w:b/>
                <w:szCs w:val="24"/>
                <w:lang w:val="vi-VN"/>
              </w:rPr>
            </w:pPr>
          </w:p>
        </w:tc>
      </w:tr>
    </w:tbl>
    <w:p w14:paraId="1C075A36" w14:textId="43B3E3D6" w:rsidR="00893E5A" w:rsidRPr="00CF47EC" w:rsidRDefault="00893E5A" w:rsidP="00F431EB">
      <w:pPr>
        <w:pStyle w:val="ListParagraph"/>
        <w:numPr>
          <w:ilvl w:val="0"/>
          <w:numId w:val="41"/>
        </w:numPr>
        <w:spacing w:before="120"/>
        <w:rPr>
          <w:i/>
        </w:rPr>
      </w:pPr>
      <w:r w:rsidRPr="00CF47EC">
        <w:rPr>
          <w:b/>
          <w:szCs w:val="24"/>
        </w:rPr>
        <w:t>Các công trình nghiên cứu khoa học</w:t>
      </w:r>
      <w:r w:rsidR="009408F4" w:rsidRPr="00CF47EC">
        <w:rPr>
          <w:b/>
          <w:szCs w:val="24"/>
        </w:rPr>
        <w:t xml:space="preserve"> (bài báo/sách,…) đã công bố: </w:t>
      </w:r>
      <w:r w:rsidR="003618C0" w:rsidRPr="00CF47EC">
        <w:rPr>
          <w:b/>
          <w:szCs w:val="24"/>
        </w:rPr>
        <w:t xml:space="preserve">liệt kê đầy đủ các công trình </w:t>
      </w:r>
      <w:r w:rsidR="009408F4" w:rsidRPr="00CF47EC">
        <w:rPr>
          <w:i/>
        </w:rPr>
        <w:t>(nếu là bài báo thì ghi tên tác giả, đồng tác giả, tên bài báo, tên tạp chí, năm xuất bản, số hiệu, trang in</w:t>
      </w:r>
      <w:r w:rsidRPr="00CF47EC">
        <w:rPr>
          <w:i/>
          <w:lang w:val="vi-VN"/>
        </w:rPr>
        <w:t xml:space="preserve">; </w:t>
      </w:r>
      <w:r w:rsidRPr="00CF47EC">
        <w:rPr>
          <w:i/>
        </w:rPr>
        <w:t xml:space="preserve">nếu là sách thì ghi </w:t>
      </w:r>
      <w:r w:rsidRPr="00CF47EC">
        <w:rPr>
          <w:i/>
          <w:lang w:val="vi-VN"/>
        </w:rPr>
        <w:t xml:space="preserve">nhà xuất bản </w:t>
      </w:r>
      <w:r w:rsidRPr="00CF47EC">
        <w:rPr>
          <w:i/>
        </w:rPr>
        <w:t>và số trang</w:t>
      </w:r>
      <w:r w:rsidRPr="00CF47EC">
        <w:rPr>
          <w:i/>
          <w:lang w:val="vi-VN"/>
        </w:rPr>
        <w:t>)</w:t>
      </w:r>
      <w:r w:rsidR="009408F4" w:rsidRPr="00CF47EC">
        <w:rPr>
          <w:i/>
        </w:rPr>
        <w:t>.</w:t>
      </w: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0"/>
        <w:gridCol w:w="2380"/>
        <w:gridCol w:w="1765"/>
        <w:gridCol w:w="1992"/>
        <w:gridCol w:w="2700"/>
      </w:tblGrid>
      <w:tr w:rsidR="00E41D22" w:rsidRPr="00CF47EC" w14:paraId="040A1AF6" w14:textId="77777777" w:rsidTr="00F30188">
        <w:tc>
          <w:tcPr>
            <w:tcW w:w="590" w:type="dxa"/>
            <w:shd w:val="pct5" w:color="auto" w:fill="auto"/>
          </w:tcPr>
          <w:p w14:paraId="2422FBB7" w14:textId="77777777" w:rsidR="00F30188" w:rsidRPr="00CF47EC" w:rsidRDefault="00F30188" w:rsidP="00392C2B">
            <w:pPr>
              <w:jc w:val="center"/>
              <w:rPr>
                <w:b/>
                <w:szCs w:val="24"/>
                <w:lang w:val="vi-VN"/>
              </w:rPr>
            </w:pPr>
            <w:r w:rsidRPr="00CF47EC">
              <w:rPr>
                <w:b/>
                <w:szCs w:val="24"/>
                <w:lang w:val="vi-VN"/>
              </w:rPr>
              <w:t>TT</w:t>
            </w:r>
          </w:p>
        </w:tc>
        <w:tc>
          <w:tcPr>
            <w:tcW w:w="2380" w:type="dxa"/>
            <w:shd w:val="pct5" w:color="auto" w:fill="auto"/>
          </w:tcPr>
          <w:p w14:paraId="6D1F67C1" w14:textId="76BC6438" w:rsidR="00F30188" w:rsidRPr="00CF47EC" w:rsidRDefault="00F30188" w:rsidP="00392C2B">
            <w:pPr>
              <w:ind w:right="-250"/>
              <w:rPr>
                <w:b/>
                <w:szCs w:val="24"/>
                <w:lang w:val="vi-VN"/>
              </w:rPr>
            </w:pPr>
            <w:r w:rsidRPr="00CF47EC">
              <w:rPr>
                <w:b/>
                <w:szCs w:val="24"/>
                <w:lang w:val="vi-VN"/>
              </w:rPr>
              <w:t xml:space="preserve">Tên bài </w:t>
            </w:r>
            <w:r w:rsidRPr="00CF47EC">
              <w:rPr>
                <w:b/>
                <w:szCs w:val="24"/>
              </w:rPr>
              <w:t>b</w:t>
            </w:r>
            <w:r w:rsidRPr="00CF47EC">
              <w:rPr>
                <w:b/>
                <w:szCs w:val="24"/>
                <w:lang w:val="vi-VN"/>
              </w:rPr>
              <w:t>áo</w:t>
            </w:r>
          </w:p>
        </w:tc>
        <w:tc>
          <w:tcPr>
            <w:tcW w:w="1765" w:type="dxa"/>
            <w:shd w:val="pct5" w:color="auto" w:fill="auto"/>
          </w:tcPr>
          <w:p w14:paraId="68DC53DE" w14:textId="091C1471" w:rsidR="00F30188" w:rsidRPr="00CF47EC" w:rsidRDefault="00F30188" w:rsidP="00392C2B">
            <w:pPr>
              <w:jc w:val="center"/>
              <w:rPr>
                <w:b/>
                <w:szCs w:val="24"/>
              </w:rPr>
            </w:pPr>
            <w:r w:rsidRPr="00CF47EC">
              <w:rPr>
                <w:b/>
                <w:szCs w:val="24"/>
                <w:lang w:val="vi-VN"/>
              </w:rPr>
              <w:t>Tên tác giả, đồng tác giả</w:t>
            </w:r>
          </w:p>
        </w:tc>
        <w:tc>
          <w:tcPr>
            <w:tcW w:w="1992" w:type="dxa"/>
            <w:shd w:val="pct5" w:color="auto" w:fill="auto"/>
          </w:tcPr>
          <w:p w14:paraId="4116C15F" w14:textId="389100A9" w:rsidR="00F30188" w:rsidRPr="00CF47EC" w:rsidRDefault="00F30188" w:rsidP="00F30188">
            <w:pPr>
              <w:jc w:val="center"/>
              <w:rPr>
                <w:b/>
                <w:szCs w:val="24"/>
                <w:lang w:val="vi-VN"/>
              </w:rPr>
            </w:pPr>
            <w:r w:rsidRPr="00CF47EC">
              <w:rPr>
                <w:b/>
                <w:szCs w:val="24"/>
              </w:rPr>
              <w:t>Tên tạp chí, năm xuất bản</w:t>
            </w:r>
          </w:p>
        </w:tc>
        <w:tc>
          <w:tcPr>
            <w:tcW w:w="2700" w:type="dxa"/>
            <w:shd w:val="pct5" w:color="auto" w:fill="auto"/>
          </w:tcPr>
          <w:p w14:paraId="2FC718AB" w14:textId="026A06BC" w:rsidR="00F30188" w:rsidRPr="00CF47EC" w:rsidRDefault="00F30188" w:rsidP="00F30188">
            <w:pPr>
              <w:ind w:left="34" w:hanging="34"/>
              <w:jc w:val="center"/>
              <w:rPr>
                <w:b/>
                <w:szCs w:val="24"/>
              </w:rPr>
            </w:pPr>
            <w:r w:rsidRPr="00CF47EC">
              <w:rPr>
                <w:b/>
                <w:szCs w:val="24"/>
              </w:rPr>
              <w:t>Số hiệu, trang in</w:t>
            </w:r>
          </w:p>
        </w:tc>
      </w:tr>
      <w:tr w:rsidR="00E41D22" w:rsidRPr="00CF47EC" w14:paraId="3C5559DA" w14:textId="77777777" w:rsidTr="00F30188">
        <w:tc>
          <w:tcPr>
            <w:tcW w:w="590" w:type="dxa"/>
            <w:shd w:val="clear" w:color="auto" w:fill="auto"/>
          </w:tcPr>
          <w:p w14:paraId="12B903BF" w14:textId="77777777" w:rsidR="00F30188" w:rsidRPr="00CF47EC" w:rsidRDefault="00F30188" w:rsidP="00392C2B">
            <w:pPr>
              <w:jc w:val="center"/>
              <w:rPr>
                <w:szCs w:val="24"/>
              </w:rPr>
            </w:pPr>
            <w:r w:rsidRPr="00CF47EC">
              <w:rPr>
                <w:szCs w:val="24"/>
              </w:rPr>
              <w:t>1</w:t>
            </w:r>
          </w:p>
        </w:tc>
        <w:tc>
          <w:tcPr>
            <w:tcW w:w="2380" w:type="dxa"/>
            <w:shd w:val="clear" w:color="auto" w:fill="auto"/>
          </w:tcPr>
          <w:p w14:paraId="5ED16896" w14:textId="77777777" w:rsidR="00F30188" w:rsidRPr="00CF47EC" w:rsidRDefault="00F30188" w:rsidP="00392C2B">
            <w:pPr>
              <w:jc w:val="center"/>
              <w:rPr>
                <w:b/>
                <w:szCs w:val="24"/>
                <w:lang w:val="vi-VN"/>
              </w:rPr>
            </w:pPr>
          </w:p>
        </w:tc>
        <w:tc>
          <w:tcPr>
            <w:tcW w:w="1765" w:type="dxa"/>
            <w:shd w:val="clear" w:color="auto" w:fill="auto"/>
          </w:tcPr>
          <w:p w14:paraId="22A63728" w14:textId="77777777" w:rsidR="00F30188" w:rsidRPr="00CF47EC" w:rsidRDefault="00F30188" w:rsidP="00392C2B">
            <w:pPr>
              <w:jc w:val="center"/>
              <w:rPr>
                <w:b/>
                <w:szCs w:val="24"/>
                <w:lang w:val="vi-VN"/>
              </w:rPr>
            </w:pPr>
          </w:p>
        </w:tc>
        <w:tc>
          <w:tcPr>
            <w:tcW w:w="1992" w:type="dxa"/>
            <w:shd w:val="clear" w:color="auto" w:fill="auto"/>
          </w:tcPr>
          <w:p w14:paraId="5D9ECC40" w14:textId="77777777" w:rsidR="00F30188" w:rsidRPr="00CF47EC" w:rsidRDefault="00F30188" w:rsidP="00392C2B">
            <w:pPr>
              <w:jc w:val="center"/>
              <w:rPr>
                <w:b/>
                <w:szCs w:val="24"/>
                <w:lang w:val="vi-VN"/>
              </w:rPr>
            </w:pPr>
          </w:p>
        </w:tc>
        <w:tc>
          <w:tcPr>
            <w:tcW w:w="2700" w:type="dxa"/>
            <w:shd w:val="clear" w:color="auto" w:fill="auto"/>
          </w:tcPr>
          <w:p w14:paraId="300EA179" w14:textId="77777777" w:rsidR="00F30188" w:rsidRPr="00CF47EC" w:rsidRDefault="00F30188" w:rsidP="00392C2B">
            <w:pPr>
              <w:jc w:val="center"/>
              <w:rPr>
                <w:b/>
                <w:szCs w:val="24"/>
                <w:lang w:val="vi-VN"/>
              </w:rPr>
            </w:pPr>
          </w:p>
        </w:tc>
      </w:tr>
      <w:tr w:rsidR="00E41D22" w:rsidRPr="00CF47EC" w14:paraId="43D39460" w14:textId="77777777" w:rsidTr="00F30188">
        <w:tc>
          <w:tcPr>
            <w:tcW w:w="590" w:type="dxa"/>
            <w:shd w:val="clear" w:color="auto" w:fill="auto"/>
          </w:tcPr>
          <w:p w14:paraId="3164D132" w14:textId="77777777" w:rsidR="00F30188" w:rsidRPr="00CF47EC" w:rsidRDefault="00F30188" w:rsidP="00392C2B">
            <w:pPr>
              <w:jc w:val="center"/>
              <w:rPr>
                <w:szCs w:val="24"/>
              </w:rPr>
            </w:pPr>
            <w:r w:rsidRPr="00CF47EC">
              <w:rPr>
                <w:szCs w:val="24"/>
              </w:rPr>
              <w:t>2</w:t>
            </w:r>
          </w:p>
        </w:tc>
        <w:tc>
          <w:tcPr>
            <w:tcW w:w="2380" w:type="dxa"/>
            <w:shd w:val="clear" w:color="auto" w:fill="auto"/>
          </w:tcPr>
          <w:p w14:paraId="03BA2C35" w14:textId="77777777" w:rsidR="00F30188" w:rsidRPr="00CF47EC" w:rsidRDefault="00F30188" w:rsidP="00392C2B">
            <w:pPr>
              <w:jc w:val="center"/>
              <w:rPr>
                <w:b/>
                <w:szCs w:val="24"/>
                <w:lang w:val="vi-VN"/>
              </w:rPr>
            </w:pPr>
          </w:p>
        </w:tc>
        <w:tc>
          <w:tcPr>
            <w:tcW w:w="1765" w:type="dxa"/>
            <w:shd w:val="clear" w:color="auto" w:fill="auto"/>
          </w:tcPr>
          <w:p w14:paraId="183E93D8" w14:textId="77777777" w:rsidR="00F30188" w:rsidRPr="00CF47EC" w:rsidRDefault="00F30188" w:rsidP="00392C2B">
            <w:pPr>
              <w:jc w:val="center"/>
              <w:rPr>
                <w:b/>
                <w:szCs w:val="24"/>
                <w:lang w:val="vi-VN"/>
              </w:rPr>
            </w:pPr>
          </w:p>
        </w:tc>
        <w:tc>
          <w:tcPr>
            <w:tcW w:w="1992" w:type="dxa"/>
            <w:shd w:val="clear" w:color="auto" w:fill="auto"/>
          </w:tcPr>
          <w:p w14:paraId="33BA8DDA" w14:textId="77777777" w:rsidR="00F30188" w:rsidRPr="00CF47EC" w:rsidRDefault="00F30188" w:rsidP="00392C2B">
            <w:pPr>
              <w:jc w:val="center"/>
              <w:rPr>
                <w:b/>
                <w:szCs w:val="24"/>
                <w:lang w:val="vi-VN"/>
              </w:rPr>
            </w:pPr>
          </w:p>
        </w:tc>
        <w:tc>
          <w:tcPr>
            <w:tcW w:w="2700" w:type="dxa"/>
            <w:shd w:val="clear" w:color="auto" w:fill="auto"/>
          </w:tcPr>
          <w:p w14:paraId="16E0A982" w14:textId="77777777" w:rsidR="00F30188" w:rsidRPr="00CF47EC" w:rsidRDefault="00F30188" w:rsidP="00392C2B">
            <w:pPr>
              <w:jc w:val="center"/>
              <w:rPr>
                <w:b/>
                <w:szCs w:val="24"/>
                <w:lang w:val="vi-VN"/>
              </w:rPr>
            </w:pPr>
          </w:p>
        </w:tc>
      </w:tr>
    </w:tbl>
    <w:p w14:paraId="62BAFC6A" w14:textId="77777777" w:rsidR="009408F4" w:rsidRPr="00CF47EC" w:rsidRDefault="009408F4" w:rsidP="009408F4">
      <w:pPr>
        <w:pStyle w:val="ListParagraph"/>
        <w:spacing w:before="120"/>
        <w:ind w:left="232"/>
        <w:rPr>
          <w:b/>
          <w:szCs w:val="24"/>
        </w:rPr>
      </w:pPr>
    </w:p>
    <w:p w14:paraId="554D8D65" w14:textId="377F4C07" w:rsidR="009408F4" w:rsidRPr="00CF47EC" w:rsidRDefault="009408F4" w:rsidP="009408F4">
      <w:pPr>
        <w:pStyle w:val="ListParagraph"/>
        <w:spacing w:before="120"/>
        <w:ind w:left="230"/>
        <w:contextualSpacing w:val="0"/>
        <w:rPr>
          <w:b/>
          <w:szCs w:val="24"/>
        </w:rPr>
      </w:pPr>
      <w:r w:rsidRPr="00CF47EC">
        <w:rPr>
          <w:b/>
          <w:szCs w:val="24"/>
          <w:lang w:val="vi-VN"/>
        </w:rPr>
        <w:t>V.</w:t>
      </w:r>
      <w:r w:rsidRPr="00CF47EC">
        <w:rPr>
          <w:b/>
          <w:szCs w:val="24"/>
        </w:rPr>
        <w:t xml:space="preserve"> LUẬN VĂN THẠC SĨ</w:t>
      </w:r>
    </w:p>
    <w:p w14:paraId="2D51D5AE" w14:textId="7295B490" w:rsidR="009408F4" w:rsidRPr="00CF47EC" w:rsidRDefault="009408F4" w:rsidP="009408F4">
      <w:pPr>
        <w:pStyle w:val="ListParagraph"/>
        <w:spacing w:before="120"/>
        <w:ind w:left="230"/>
        <w:contextualSpacing w:val="0"/>
        <w:rPr>
          <w:szCs w:val="24"/>
        </w:rPr>
      </w:pPr>
      <w:r w:rsidRPr="00CF47EC">
        <w:rPr>
          <w:szCs w:val="24"/>
        </w:rPr>
        <w:t>Tên luận văn thạc sĩ:</w:t>
      </w:r>
    </w:p>
    <w:p w14:paraId="743CF36B" w14:textId="50553227" w:rsidR="009408F4" w:rsidRPr="00CF47EC" w:rsidRDefault="009408F4" w:rsidP="009408F4">
      <w:pPr>
        <w:pStyle w:val="ListParagraph"/>
        <w:spacing w:before="120"/>
        <w:ind w:left="230"/>
        <w:contextualSpacing w:val="0"/>
        <w:rPr>
          <w:szCs w:val="24"/>
        </w:rPr>
      </w:pPr>
      <w:r w:rsidRPr="00CF47EC">
        <w:rPr>
          <w:szCs w:val="24"/>
        </w:rPr>
        <w:t>Người hướng dẫn:</w:t>
      </w:r>
    </w:p>
    <w:p w14:paraId="6F71D376" w14:textId="6CF26099" w:rsidR="009408F4" w:rsidRPr="00CF47EC" w:rsidRDefault="009408F4" w:rsidP="009408F4">
      <w:pPr>
        <w:pStyle w:val="ListParagraph"/>
        <w:spacing w:before="120"/>
        <w:ind w:left="230"/>
        <w:contextualSpacing w:val="0"/>
        <w:rPr>
          <w:szCs w:val="24"/>
        </w:rPr>
      </w:pPr>
      <w:r w:rsidRPr="00CF47EC">
        <w:rPr>
          <w:szCs w:val="24"/>
        </w:rPr>
        <w:t>Quyết định phân giao luận văn thạc sĩ:</w:t>
      </w:r>
    </w:p>
    <w:p w14:paraId="2970B236" w14:textId="49EEE735" w:rsidR="009408F4" w:rsidRPr="00CF47EC" w:rsidRDefault="009408F4" w:rsidP="009408F4">
      <w:pPr>
        <w:pStyle w:val="ListParagraph"/>
        <w:spacing w:before="120"/>
        <w:ind w:left="230"/>
        <w:contextualSpacing w:val="0"/>
        <w:rPr>
          <w:i/>
        </w:rPr>
      </w:pPr>
      <w:r w:rsidRPr="00CF47EC">
        <w:rPr>
          <w:szCs w:val="24"/>
        </w:rPr>
        <w:t>Thời gian thực hiện luận văn: từ       /         đến          /</w:t>
      </w:r>
    </w:p>
    <w:p w14:paraId="611C8509" w14:textId="77777777" w:rsidR="00893E5A" w:rsidRPr="00CF47EC" w:rsidRDefault="00893E5A" w:rsidP="00893E5A">
      <w:pPr>
        <w:rPr>
          <w:i/>
          <w:szCs w:val="24"/>
        </w:rPr>
      </w:pPr>
    </w:p>
    <w:p w14:paraId="25FE9070" w14:textId="77777777" w:rsidR="009408F4" w:rsidRPr="00CF47EC" w:rsidRDefault="003F372A" w:rsidP="003F372A">
      <w:pPr>
        <w:ind w:left="5040"/>
        <w:rPr>
          <w:i/>
          <w:szCs w:val="24"/>
        </w:rPr>
      </w:pPr>
      <w:r w:rsidRPr="00CF47EC">
        <w:rPr>
          <w:i/>
          <w:szCs w:val="24"/>
        </w:rPr>
        <w:t xml:space="preserve">        </w:t>
      </w:r>
    </w:p>
    <w:p w14:paraId="1E2885AF" w14:textId="5A3E9018" w:rsidR="00893E5A" w:rsidRPr="00CF47EC" w:rsidRDefault="003618C0" w:rsidP="003F372A">
      <w:pPr>
        <w:ind w:left="5040"/>
        <w:rPr>
          <w:b/>
          <w:szCs w:val="24"/>
          <w:lang w:val="vi-VN"/>
        </w:rPr>
      </w:pPr>
      <w:r w:rsidRPr="00CF47EC">
        <w:rPr>
          <w:i/>
          <w:szCs w:val="24"/>
        </w:rPr>
        <w:t>,n</w:t>
      </w:r>
      <w:r w:rsidR="00893E5A" w:rsidRPr="00CF47EC">
        <w:rPr>
          <w:i/>
          <w:szCs w:val="24"/>
          <w:lang w:val="vi-VN"/>
        </w:rPr>
        <w:t xml:space="preserve">gày </w:t>
      </w:r>
      <w:r w:rsidR="00893E5A" w:rsidRPr="00CF47EC">
        <w:rPr>
          <w:i/>
          <w:szCs w:val="24"/>
        </w:rPr>
        <w:t xml:space="preserve">    </w:t>
      </w:r>
      <w:r w:rsidR="00893E5A" w:rsidRPr="00CF47EC">
        <w:rPr>
          <w:i/>
          <w:szCs w:val="24"/>
          <w:lang w:val="vi-VN"/>
        </w:rPr>
        <w:t xml:space="preserve">tháng  </w:t>
      </w:r>
      <w:r w:rsidR="00893E5A" w:rsidRPr="00CF47EC">
        <w:rPr>
          <w:i/>
          <w:szCs w:val="24"/>
        </w:rPr>
        <w:t xml:space="preserve">     </w:t>
      </w:r>
      <w:r w:rsidR="00893E5A" w:rsidRPr="00CF47EC">
        <w:rPr>
          <w:i/>
          <w:szCs w:val="24"/>
          <w:lang w:val="vi-VN"/>
        </w:rPr>
        <w:t xml:space="preserve">năm </w:t>
      </w:r>
      <w:r w:rsidR="003F372A" w:rsidRPr="00CF47EC">
        <w:rPr>
          <w:i/>
          <w:szCs w:val="24"/>
        </w:rPr>
        <w:t>20</w:t>
      </w:r>
    </w:p>
    <w:p w14:paraId="139D5522" w14:textId="76B81BFE" w:rsidR="00893E5A" w:rsidRPr="00CF47EC" w:rsidRDefault="00893E5A" w:rsidP="00893E5A">
      <w:pPr>
        <w:rPr>
          <w:szCs w:val="24"/>
        </w:rPr>
      </w:pPr>
      <w:r w:rsidRPr="00CF47EC">
        <w:rPr>
          <w:szCs w:val="24"/>
        </w:rPr>
        <w:tab/>
      </w:r>
      <w:r w:rsidRPr="00CF47EC">
        <w:rPr>
          <w:szCs w:val="24"/>
        </w:rPr>
        <w:tab/>
      </w:r>
      <w:r w:rsidRPr="00CF47EC">
        <w:rPr>
          <w:szCs w:val="24"/>
          <w:lang w:val="vi-VN"/>
        </w:rPr>
        <w:tab/>
      </w:r>
      <w:r w:rsidRPr="00CF47EC">
        <w:rPr>
          <w:szCs w:val="24"/>
          <w:lang w:val="vi-VN"/>
        </w:rPr>
        <w:tab/>
      </w:r>
      <w:r w:rsidRPr="00CF47EC">
        <w:rPr>
          <w:szCs w:val="24"/>
          <w:lang w:val="vi-VN"/>
        </w:rPr>
        <w:tab/>
      </w:r>
      <w:r w:rsidRPr="00CF47EC">
        <w:rPr>
          <w:szCs w:val="24"/>
          <w:lang w:val="vi-VN"/>
        </w:rPr>
        <w:tab/>
      </w:r>
      <w:r w:rsidRPr="00CF47EC">
        <w:rPr>
          <w:szCs w:val="24"/>
          <w:lang w:val="vi-VN"/>
        </w:rPr>
        <w:tab/>
      </w:r>
      <w:r w:rsidRPr="00CF47EC">
        <w:rPr>
          <w:szCs w:val="24"/>
        </w:rPr>
        <w:tab/>
      </w:r>
      <w:r w:rsidR="003618C0" w:rsidRPr="00CF47EC">
        <w:rPr>
          <w:szCs w:val="24"/>
        </w:rPr>
        <w:t xml:space="preserve">    </w:t>
      </w:r>
      <w:r w:rsidRPr="00CF47EC">
        <w:rPr>
          <w:szCs w:val="24"/>
        </w:rPr>
        <w:t>Người viết</w:t>
      </w:r>
    </w:p>
    <w:p w14:paraId="15D7A291" w14:textId="1016C8B3" w:rsidR="00893E5A" w:rsidRPr="00CF47EC" w:rsidRDefault="00893E5A" w:rsidP="00893E5A">
      <w:pPr>
        <w:ind w:left="5301" w:firstLine="459"/>
        <w:rPr>
          <w:sz w:val="24"/>
          <w:szCs w:val="24"/>
        </w:rPr>
      </w:pPr>
      <w:r w:rsidRPr="00CF47EC">
        <w:rPr>
          <w:i/>
          <w:sz w:val="24"/>
          <w:szCs w:val="24"/>
        </w:rPr>
        <w:t>(Ký và ghi rõ họ tên)</w:t>
      </w:r>
      <w:r w:rsidRPr="00CF47EC">
        <w:rPr>
          <w:sz w:val="24"/>
          <w:szCs w:val="24"/>
          <w:lang w:val="vi-VN"/>
        </w:rPr>
        <w:tab/>
      </w:r>
    </w:p>
    <w:p w14:paraId="0C844469" w14:textId="77777777" w:rsidR="00893E5A" w:rsidRPr="00CF47EC" w:rsidRDefault="00893E5A" w:rsidP="00893E5A">
      <w:pPr>
        <w:pStyle w:val="ListParagraph"/>
        <w:ind w:left="360"/>
        <w:rPr>
          <w:i/>
        </w:rPr>
      </w:pPr>
    </w:p>
    <w:p w14:paraId="4941184E" w14:textId="77777777" w:rsidR="00893E5A" w:rsidRPr="00CF47EC" w:rsidRDefault="00893E5A" w:rsidP="00893E5A">
      <w:pPr>
        <w:spacing w:before="120"/>
        <w:rPr>
          <w:szCs w:val="24"/>
          <w:lang w:val="vi-VN"/>
        </w:rPr>
      </w:pPr>
    </w:p>
    <w:p w14:paraId="69B7CCE4" w14:textId="0DCFC1E3" w:rsidR="00136F1D" w:rsidRPr="00CF47EC" w:rsidRDefault="00136F1D">
      <w:pPr>
        <w:jc w:val="left"/>
        <w:rPr>
          <w:b/>
          <w:bCs/>
          <w:lang w:val="en-GB"/>
        </w:rPr>
      </w:pPr>
      <w:r w:rsidRPr="00CF47EC">
        <w:rPr>
          <w:b/>
          <w:bCs/>
          <w:lang w:val="en-GB"/>
        </w:rPr>
        <w:br w:type="page"/>
      </w:r>
    </w:p>
    <w:p w14:paraId="764DDBD5" w14:textId="0CC5481E" w:rsidR="005C23EE" w:rsidRPr="00CF47EC" w:rsidRDefault="00136F1D" w:rsidP="004C3FFA">
      <w:pPr>
        <w:spacing w:before="120"/>
        <w:jc w:val="center"/>
        <w:rPr>
          <w:b/>
          <w:bCs/>
          <w:lang w:val="en-GB"/>
        </w:rPr>
      </w:pPr>
      <w:r w:rsidRPr="00CF47EC">
        <w:rPr>
          <w:b/>
          <w:bCs/>
          <w:lang w:val="en-GB"/>
        </w:rPr>
        <w:lastRenderedPageBreak/>
        <w:t>PHỤ LỤC III</w:t>
      </w:r>
    </w:p>
    <w:p w14:paraId="61137AB8" w14:textId="10158716" w:rsidR="00136F1D" w:rsidRPr="00CF47EC" w:rsidRDefault="00136F1D" w:rsidP="00136F1D">
      <w:pPr>
        <w:rPr>
          <w:rFonts w:eastAsia="Batang"/>
          <w:sz w:val="26"/>
          <w:szCs w:val="26"/>
          <w:lang w:val="en" w:eastAsia="ko-KR"/>
        </w:rPr>
      </w:pPr>
      <w:r w:rsidRPr="00CF47EC">
        <w:rPr>
          <w:rFonts w:eastAsia="Batang"/>
          <w:sz w:val="26"/>
          <w:szCs w:val="26"/>
          <w:lang w:val="en" w:eastAsia="ko-KR"/>
        </w:rPr>
        <w:t xml:space="preserve">  BỘ GIÁO DỤC VÀ ĐÀO TẠO</w:t>
      </w:r>
    </w:p>
    <w:p w14:paraId="4357DB4E" w14:textId="77777777" w:rsidR="00136F1D" w:rsidRPr="00CF47EC" w:rsidRDefault="00136F1D" w:rsidP="00136F1D">
      <w:pPr>
        <w:autoSpaceDE w:val="0"/>
        <w:autoSpaceDN w:val="0"/>
        <w:adjustRightInd w:val="0"/>
        <w:rPr>
          <w:rFonts w:eastAsia="Batang"/>
          <w:b/>
          <w:sz w:val="26"/>
          <w:szCs w:val="26"/>
          <w:lang w:val="vi-VN" w:eastAsia="ko-KR"/>
        </w:rPr>
      </w:pPr>
      <w:r w:rsidRPr="00CF47EC">
        <w:rPr>
          <w:rFonts w:eastAsia="Batang"/>
          <w:b/>
          <w:sz w:val="26"/>
          <w:szCs w:val="26"/>
          <w:lang w:val="en" w:eastAsia="ko-KR"/>
        </w:rPr>
        <w:t>TR</w:t>
      </w:r>
      <w:r w:rsidRPr="00CF47EC">
        <w:rPr>
          <w:rFonts w:eastAsia="Batang"/>
          <w:b/>
          <w:sz w:val="26"/>
          <w:szCs w:val="26"/>
          <w:lang w:val="vi-VN" w:eastAsia="ko-KR"/>
        </w:rPr>
        <w:t>ƯỜNG ĐẠI HỌC CẦN THƠ</w:t>
      </w:r>
    </w:p>
    <w:p w14:paraId="1C851FD9" w14:textId="77777777" w:rsidR="00136F1D" w:rsidRPr="00CF47EC" w:rsidRDefault="00136F1D" w:rsidP="00136F1D">
      <w:pPr>
        <w:autoSpaceDE w:val="0"/>
        <w:autoSpaceDN w:val="0"/>
        <w:adjustRightInd w:val="0"/>
        <w:rPr>
          <w:rFonts w:eastAsia="Batang"/>
          <w:b/>
          <w:bCs/>
          <w:lang w:val="en" w:eastAsia="ko-KR"/>
        </w:rPr>
      </w:pPr>
      <w:r w:rsidRPr="00CF47EC">
        <w:rPr>
          <w:rFonts w:eastAsia="Batang"/>
          <w:b/>
          <w:bCs/>
          <w:noProof/>
        </w:rPr>
        <mc:AlternateContent>
          <mc:Choice Requires="wps">
            <w:drawing>
              <wp:anchor distT="0" distB="0" distL="114300" distR="114300" simplePos="0" relativeHeight="251668480" behindDoc="0" locked="0" layoutInCell="1" allowOverlap="1" wp14:anchorId="34A6AC32" wp14:editId="7928C0BE">
                <wp:simplePos x="0" y="0"/>
                <wp:positionH relativeFrom="column">
                  <wp:posOffset>100965</wp:posOffset>
                </wp:positionH>
                <wp:positionV relativeFrom="paragraph">
                  <wp:posOffset>38735</wp:posOffset>
                </wp:positionV>
                <wp:extent cx="2076450" cy="0"/>
                <wp:effectExtent l="9525" t="5080" r="9525"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76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22EBE1" id="Straight Arrow Connector 11" o:spid="_x0000_s1026" type="#_x0000_t32" style="position:absolute;margin-left:7.95pt;margin-top:3.05pt;width:163.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"/>
            </w:pict>
          </mc:Fallback>
        </mc:AlternateContent>
      </w:r>
      <w:r w:rsidRPr="00CF47EC">
        <w:rPr>
          <w:rFonts w:eastAsia="Batang"/>
          <w:b/>
          <w:bCs/>
          <w:lang w:val="en" w:eastAsia="ko-KR"/>
        </w:rPr>
        <w:t xml:space="preserve"> </w:t>
      </w:r>
    </w:p>
    <w:p w14:paraId="3A237983" w14:textId="77777777" w:rsidR="00136F1D" w:rsidRPr="00CF47EC" w:rsidRDefault="00136F1D" w:rsidP="00136F1D">
      <w:pPr>
        <w:autoSpaceDE w:val="0"/>
        <w:autoSpaceDN w:val="0"/>
        <w:adjustRightInd w:val="0"/>
        <w:jc w:val="center"/>
        <w:rPr>
          <w:rFonts w:eastAsia="Batang"/>
          <w:b/>
          <w:bCs/>
          <w:sz w:val="32"/>
          <w:szCs w:val="32"/>
          <w:lang w:val="en" w:eastAsia="ko-KR"/>
        </w:rPr>
      </w:pPr>
      <w:r w:rsidRPr="00CF47EC">
        <w:rPr>
          <w:rFonts w:eastAsia="Batang"/>
          <w:b/>
          <w:bCs/>
          <w:sz w:val="32"/>
          <w:szCs w:val="32"/>
          <w:lang w:val="en" w:eastAsia="ko-KR"/>
        </w:rPr>
        <w:t>PHIẾU CHẤM ĐIỂM LUẬN VĂN THẠC SĨ</w:t>
      </w:r>
    </w:p>
    <w:p w14:paraId="7DF95A79" w14:textId="074BAB42" w:rsidR="00136F1D" w:rsidRPr="00CF47EC" w:rsidRDefault="00136F1D" w:rsidP="00136F1D">
      <w:pPr>
        <w:tabs>
          <w:tab w:val="right" w:leader="dot" w:pos="9356"/>
        </w:tabs>
        <w:autoSpaceDE w:val="0"/>
        <w:autoSpaceDN w:val="0"/>
        <w:adjustRightInd w:val="0"/>
        <w:spacing w:before="120"/>
        <w:rPr>
          <w:rFonts w:eastAsia="Batang"/>
          <w:sz w:val="26"/>
          <w:szCs w:val="26"/>
          <w:lang w:val="en" w:eastAsia="ko-KR"/>
        </w:rPr>
      </w:pPr>
      <w:r w:rsidRPr="00CF47EC">
        <w:rPr>
          <w:rFonts w:eastAsia="Batang"/>
          <w:sz w:val="26"/>
          <w:szCs w:val="26"/>
          <w:lang w:val="en" w:eastAsia="ko-KR"/>
        </w:rPr>
        <w:t xml:space="preserve">Tên luận văn thạc sĩ: </w:t>
      </w:r>
    </w:p>
    <w:p w14:paraId="6210C386" w14:textId="77777777" w:rsidR="00136F1D" w:rsidRPr="00CF47EC" w:rsidRDefault="00136F1D" w:rsidP="00136F1D">
      <w:pPr>
        <w:autoSpaceDE w:val="0"/>
        <w:autoSpaceDN w:val="0"/>
        <w:adjustRightInd w:val="0"/>
        <w:spacing w:before="120"/>
        <w:rPr>
          <w:rFonts w:eastAsia="Batang"/>
          <w:sz w:val="26"/>
          <w:szCs w:val="26"/>
          <w:lang w:val="en" w:eastAsia="ko-KR"/>
        </w:rPr>
      </w:pPr>
      <w:r w:rsidRPr="00CF47EC">
        <w:rPr>
          <w:rFonts w:eastAsia="Batang"/>
          <w:sz w:val="26"/>
          <w:szCs w:val="26"/>
          <w:lang w:val="en" w:eastAsia="ko-KR"/>
        </w:rPr>
        <w:t>Tên ngành:</w:t>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t xml:space="preserve">Mã ngành: </w:t>
      </w:r>
    </w:p>
    <w:p w14:paraId="3829D75A" w14:textId="77777777" w:rsidR="00136F1D" w:rsidRPr="00CF47EC" w:rsidRDefault="00136F1D" w:rsidP="00136F1D">
      <w:pPr>
        <w:autoSpaceDE w:val="0"/>
        <w:autoSpaceDN w:val="0"/>
        <w:adjustRightInd w:val="0"/>
        <w:spacing w:before="120"/>
        <w:rPr>
          <w:rFonts w:eastAsia="Batang"/>
          <w:sz w:val="26"/>
          <w:szCs w:val="26"/>
          <w:lang w:val="en" w:eastAsia="ko-KR"/>
        </w:rPr>
      </w:pPr>
      <w:r w:rsidRPr="00CF47EC">
        <w:rPr>
          <w:rFonts w:eastAsia="Batang"/>
          <w:sz w:val="26"/>
          <w:szCs w:val="26"/>
          <w:lang w:val="en" w:eastAsia="ko-KR"/>
        </w:rPr>
        <w:t>Khóa học:</w:t>
      </w:r>
    </w:p>
    <w:p w14:paraId="38377236" w14:textId="77777777" w:rsidR="00136F1D" w:rsidRPr="00CF47EC" w:rsidRDefault="00136F1D" w:rsidP="00136F1D">
      <w:pPr>
        <w:autoSpaceDE w:val="0"/>
        <w:autoSpaceDN w:val="0"/>
        <w:adjustRightInd w:val="0"/>
        <w:spacing w:before="120"/>
        <w:rPr>
          <w:rFonts w:eastAsia="Batang"/>
          <w:sz w:val="26"/>
          <w:szCs w:val="26"/>
          <w:lang w:val="en" w:eastAsia="ko-KR"/>
        </w:rPr>
      </w:pPr>
      <w:r w:rsidRPr="00CF47EC">
        <w:rPr>
          <w:rFonts w:eastAsia="Batang"/>
          <w:sz w:val="26"/>
          <w:szCs w:val="26"/>
          <w:lang w:val="en" w:eastAsia="ko-KR"/>
        </w:rPr>
        <w:t xml:space="preserve">Họ và tên học viên: </w:t>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t>MSHV:</w:t>
      </w:r>
    </w:p>
    <w:p w14:paraId="42254547" w14:textId="4F9AF8E8" w:rsidR="00136F1D" w:rsidRPr="00CF47EC" w:rsidRDefault="00136F1D" w:rsidP="00136F1D">
      <w:pPr>
        <w:autoSpaceDE w:val="0"/>
        <w:autoSpaceDN w:val="0"/>
        <w:adjustRightInd w:val="0"/>
        <w:spacing w:before="120"/>
        <w:rPr>
          <w:rFonts w:eastAsia="Batang"/>
          <w:sz w:val="26"/>
          <w:szCs w:val="26"/>
          <w:lang w:eastAsia="ko-KR"/>
        </w:rPr>
      </w:pPr>
      <w:r w:rsidRPr="00CF47EC">
        <w:rPr>
          <w:rFonts w:eastAsia="Batang"/>
          <w:sz w:val="26"/>
          <w:szCs w:val="26"/>
          <w:lang w:val="en" w:eastAsia="ko-KR"/>
        </w:rPr>
        <w:t>Người h</w:t>
      </w:r>
      <w:r w:rsidRPr="00CF47EC">
        <w:rPr>
          <w:rFonts w:eastAsia="Batang"/>
          <w:sz w:val="26"/>
          <w:szCs w:val="26"/>
          <w:lang w:val="vi-VN" w:eastAsia="ko-KR"/>
        </w:rPr>
        <w:t xml:space="preserve">ướng dẫn: </w:t>
      </w:r>
      <w:r w:rsidRPr="00CF47EC">
        <w:rPr>
          <w:rFonts w:eastAsia="Batang"/>
          <w:sz w:val="26"/>
          <w:szCs w:val="26"/>
          <w:lang w:eastAsia="ko-KR"/>
        </w:rPr>
        <w:tab/>
      </w:r>
      <w:r w:rsidRPr="00CF47EC">
        <w:rPr>
          <w:rFonts w:eastAsia="Batang"/>
          <w:sz w:val="26"/>
          <w:szCs w:val="26"/>
          <w:lang w:eastAsia="ko-KR"/>
        </w:rPr>
        <w:tab/>
      </w:r>
      <w:r w:rsidRPr="00CF47EC">
        <w:rPr>
          <w:rFonts w:eastAsia="Batang"/>
          <w:sz w:val="26"/>
          <w:szCs w:val="26"/>
          <w:lang w:eastAsia="ko-KR"/>
        </w:rPr>
        <w:tab/>
      </w:r>
      <w:r w:rsidRPr="00CF47EC">
        <w:rPr>
          <w:rFonts w:eastAsia="Batang"/>
          <w:sz w:val="26"/>
          <w:szCs w:val="26"/>
          <w:lang w:eastAsia="ko-KR"/>
        </w:rPr>
        <w:tab/>
      </w:r>
      <w:r w:rsidRPr="00CF47EC">
        <w:rPr>
          <w:rFonts w:eastAsia="Batang"/>
          <w:sz w:val="26"/>
          <w:szCs w:val="26"/>
          <w:lang w:eastAsia="ko-KR"/>
        </w:rPr>
        <w:tab/>
        <w:t>Đơn vị công tác:</w:t>
      </w:r>
    </w:p>
    <w:p w14:paraId="5D8F4D19" w14:textId="77777777" w:rsidR="00136F1D" w:rsidRPr="00CF47EC" w:rsidRDefault="00136F1D" w:rsidP="00136F1D">
      <w:pPr>
        <w:autoSpaceDE w:val="0"/>
        <w:autoSpaceDN w:val="0"/>
        <w:adjustRightInd w:val="0"/>
        <w:spacing w:before="120"/>
        <w:rPr>
          <w:rFonts w:eastAsia="Batang"/>
          <w:sz w:val="26"/>
          <w:szCs w:val="26"/>
          <w:lang w:val="en" w:eastAsia="ko-KR"/>
        </w:rPr>
      </w:pPr>
      <w:r w:rsidRPr="00CF47EC">
        <w:rPr>
          <w:rFonts w:eastAsia="Batang"/>
          <w:sz w:val="26"/>
          <w:szCs w:val="26"/>
          <w:lang w:val="en" w:eastAsia="ko-KR"/>
        </w:rPr>
        <w:t xml:space="preserve">Kết quả: </w:t>
      </w:r>
    </w:p>
    <w:p w14:paraId="5D8DB0DD" w14:textId="77777777" w:rsidR="00136F1D" w:rsidRPr="00CF47EC" w:rsidRDefault="00136F1D" w:rsidP="00136F1D">
      <w:pPr>
        <w:autoSpaceDE w:val="0"/>
        <w:autoSpaceDN w:val="0"/>
        <w:adjustRightInd w:val="0"/>
        <w:rPr>
          <w:rFonts w:eastAsia="Batang"/>
          <w:sz w:val="26"/>
          <w:szCs w:val="26"/>
          <w:lang w:val="en" w:eastAsia="ko-KR"/>
        </w:rPr>
      </w:pPr>
    </w:p>
    <w:tbl>
      <w:tblPr>
        <w:tblW w:w="9990" w:type="dxa"/>
        <w:tblInd w:w="-252" w:type="dxa"/>
        <w:tblLayout w:type="fixed"/>
        <w:tblLook w:val="0000" w:firstRow="0" w:lastRow="0" w:firstColumn="0" w:lastColumn="0" w:noHBand="0" w:noVBand="0"/>
      </w:tblPr>
      <w:tblGrid>
        <w:gridCol w:w="630"/>
        <w:gridCol w:w="6300"/>
        <w:gridCol w:w="1620"/>
        <w:gridCol w:w="1440"/>
      </w:tblGrid>
      <w:tr w:rsidR="00E41D22" w:rsidRPr="00CF47EC" w14:paraId="57F74CD9" w14:textId="77777777" w:rsidTr="00392C2B">
        <w:trPr>
          <w:trHeight w:val="325"/>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14:paraId="1FC706FF"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r w:rsidRPr="00CF47EC">
              <w:rPr>
                <w:rFonts w:eastAsia="Batang"/>
                <w:b/>
                <w:bCs/>
                <w:sz w:val="26"/>
                <w:szCs w:val="26"/>
                <w:lang w:val="en" w:eastAsia="ko-KR"/>
              </w:rPr>
              <w:t>TT</w:t>
            </w:r>
          </w:p>
        </w:tc>
        <w:tc>
          <w:tcPr>
            <w:tcW w:w="6300" w:type="dxa"/>
            <w:tcBorders>
              <w:top w:val="single" w:sz="3" w:space="0" w:color="000000"/>
              <w:left w:val="single" w:sz="3" w:space="0" w:color="000000"/>
              <w:bottom w:val="single" w:sz="3" w:space="0" w:color="000000"/>
              <w:right w:val="single" w:sz="3" w:space="0" w:color="000000"/>
            </w:tcBorders>
            <w:shd w:val="clear" w:color="000000" w:fill="FFFFFF"/>
          </w:tcPr>
          <w:p w14:paraId="31643004"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r w:rsidRPr="00CF47EC">
              <w:rPr>
                <w:rFonts w:eastAsia="Batang"/>
                <w:b/>
                <w:bCs/>
                <w:sz w:val="26"/>
                <w:szCs w:val="26"/>
                <w:lang w:val="en" w:eastAsia="ko-KR"/>
              </w:rPr>
              <w:t>Tiêu chí chấm điểm</w:t>
            </w:r>
          </w:p>
        </w:tc>
        <w:tc>
          <w:tcPr>
            <w:tcW w:w="1620" w:type="dxa"/>
            <w:tcBorders>
              <w:top w:val="single" w:sz="3" w:space="0" w:color="000000"/>
              <w:left w:val="single" w:sz="3" w:space="0" w:color="000000"/>
              <w:bottom w:val="single" w:sz="3" w:space="0" w:color="000000"/>
              <w:right w:val="single" w:sz="3" w:space="0" w:color="000000"/>
            </w:tcBorders>
            <w:shd w:val="clear" w:color="000000" w:fill="FFFFFF"/>
          </w:tcPr>
          <w:p w14:paraId="6B92D8F3"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r w:rsidRPr="00CF47EC">
              <w:rPr>
                <w:rFonts w:eastAsia="Batang"/>
                <w:b/>
                <w:bCs/>
                <w:sz w:val="26"/>
                <w:szCs w:val="26"/>
                <w:lang w:val="en" w:eastAsia="ko-KR"/>
              </w:rPr>
              <w:t>Điểm tối đa</w:t>
            </w:r>
          </w:p>
        </w:tc>
        <w:tc>
          <w:tcPr>
            <w:tcW w:w="1440" w:type="dxa"/>
            <w:tcBorders>
              <w:top w:val="single" w:sz="3" w:space="0" w:color="000000"/>
              <w:left w:val="single" w:sz="3" w:space="0" w:color="000000"/>
              <w:bottom w:val="single" w:sz="3" w:space="0" w:color="000000"/>
              <w:right w:val="single" w:sz="3" w:space="0" w:color="000000"/>
            </w:tcBorders>
            <w:shd w:val="clear" w:color="000000" w:fill="FFFFFF"/>
          </w:tcPr>
          <w:p w14:paraId="7B99D7C3"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r w:rsidRPr="00CF47EC">
              <w:rPr>
                <w:rFonts w:eastAsia="Batang"/>
                <w:b/>
                <w:bCs/>
                <w:sz w:val="26"/>
                <w:szCs w:val="26"/>
                <w:lang w:val="en" w:eastAsia="ko-KR"/>
              </w:rPr>
              <w:t>Kết quả</w:t>
            </w:r>
          </w:p>
        </w:tc>
      </w:tr>
      <w:tr w:rsidR="00E41D22" w:rsidRPr="00CF47EC" w14:paraId="3FB621B2" w14:textId="77777777" w:rsidTr="00392C2B">
        <w:trPr>
          <w:trHeight w:val="1847"/>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14:paraId="454C0828"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r w:rsidRPr="00CF47EC">
              <w:rPr>
                <w:rFonts w:eastAsia="Batang"/>
                <w:b/>
                <w:bCs/>
                <w:sz w:val="26"/>
                <w:szCs w:val="26"/>
                <w:lang w:val="en" w:eastAsia="ko-KR"/>
              </w:rPr>
              <w:t>1</w:t>
            </w:r>
          </w:p>
        </w:tc>
        <w:tc>
          <w:tcPr>
            <w:tcW w:w="6300" w:type="dxa"/>
            <w:tcBorders>
              <w:top w:val="single" w:sz="3" w:space="0" w:color="000000"/>
              <w:left w:val="single" w:sz="3" w:space="0" w:color="000000"/>
              <w:bottom w:val="single" w:sz="3" w:space="0" w:color="000000"/>
              <w:right w:val="single" w:sz="3" w:space="0" w:color="000000"/>
            </w:tcBorders>
            <w:shd w:val="clear" w:color="000000" w:fill="FFFFFF"/>
          </w:tcPr>
          <w:p w14:paraId="10E1D2E1" w14:textId="77777777" w:rsidR="00136F1D" w:rsidRPr="00CF47EC" w:rsidRDefault="00136F1D" w:rsidP="00392C2B">
            <w:pPr>
              <w:keepNext/>
              <w:autoSpaceDE w:val="0"/>
              <w:autoSpaceDN w:val="0"/>
              <w:adjustRightInd w:val="0"/>
              <w:jc w:val="center"/>
              <w:rPr>
                <w:rFonts w:eastAsia="Batang"/>
                <w:b/>
                <w:bCs/>
                <w:sz w:val="26"/>
                <w:szCs w:val="26"/>
                <w:lang w:val="en" w:eastAsia="ko-KR"/>
              </w:rPr>
            </w:pPr>
            <w:r w:rsidRPr="00CF47EC">
              <w:rPr>
                <w:rFonts w:eastAsia="Batang"/>
                <w:b/>
                <w:bCs/>
                <w:sz w:val="26"/>
                <w:szCs w:val="26"/>
                <w:lang w:val="en" w:eastAsia="ko-KR"/>
              </w:rPr>
              <w:t>Nội dung luận văn</w:t>
            </w:r>
          </w:p>
          <w:p w14:paraId="4263CE3E" w14:textId="6E7D0169" w:rsidR="00136F1D" w:rsidRPr="00CF47EC" w:rsidRDefault="005E4717" w:rsidP="00F431EB">
            <w:pPr>
              <w:keepNext/>
              <w:numPr>
                <w:ilvl w:val="0"/>
                <w:numId w:val="42"/>
              </w:numPr>
              <w:autoSpaceDE w:val="0"/>
              <w:autoSpaceDN w:val="0"/>
              <w:adjustRightInd w:val="0"/>
              <w:ind w:left="432" w:hanging="270"/>
              <w:rPr>
                <w:rFonts w:eastAsia="Batang"/>
                <w:b/>
                <w:bCs/>
                <w:sz w:val="26"/>
                <w:szCs w:val="26"/>
                <w:lang w:val="en" w:eastAsia="ko-KR"/>
              </w:rPr>
            </w:pPr>
            <w:r w:rsidRPr="00CF47EC">
              <w:rPr>
                <w:rFonts w:eastAsia="Batang"/>
                <w:sz w:val="26"/>
                <w:szCs w:val="26"/>
                <w:lang w:val="en" w:eastAsia="ko-KR"/>
              </w:rPr>
              <w:t xml:space="preserve">Giá trị </w:t>
            </w:r>
            <w:r w:rsidR="00136F1D" w:rsidRPr="00CF47EC">
              <w:rPr>
                <w:rFonts w:eastAsia="Batang"/>
                <w:sz w:val="26"/>
                <w:szCs w:val="26"/>
                <w:lang w:val="en" w:eastAsia="ko-KR"/>
              </w:rPr>
              <w:t>khoa học</w:t>
            </w:r>
            <w:r w:rsidRPr="00CF47EC">
              <w:rPr>
                <w:rFonts w:eastAsia="Batang"/>
                <w:sz w:val="26"/>
                <w:szCs w:val="26"/>
                <w:lang w:val="en" w:eastAsia="ko-KR"/>
              </w:rPr>
              <w:t xml:space="preserve"> và thực tiễn</w:t>
            </w:r>
            <w:r w:rsidR="00136F1D" w:rsidRPr="00CF47EC">
              <w:rPr>
                <w:rFonts w:eastAsia="Batang"/>
                <w:sz w:val="26"/>
                <w:szCs w:val="26"/>
                <w:lang w:val="en" w:eastAsia="ko-KR"/>
              </w:rPr>
              <w:t xml:space="preserve"> củ</w:t>
            </w:r>
            <w:r w:rsidRPr="00CF47EC">
              <w:rPr>
                <w:rFonts w:eastAsia="Batang"/>
                <w:sz w:val="26"/>
                <w:szCs w:val="26"/>
                <w:lang w:val="en" w:eastAsia="ko-KR"/>
              </w:rPr>
              <w:t>a luận văn</w:t>
            </w:r>
            <w:r w:rsidR="00136F1D" w:rsidRPr="00CF47EC">
              <w:rPr>
                <w:rFonts w:eastAsia="Batang"/>
                <w:sz w:val="26"/>
                <w:szCs w:val="26"/>
                <w:lang w:val="en" w:eastAsia="ko-KR"/>
              </w:rPr>
              <w:t>.</w:t>
            </w:r>
          </w:p>
          <w:p w14:paraId="09EBE576" w14:textId="3E9E2BFA" w:rsidR="00136F1D" w:rsidRPr="00CF47EC" w:rsidRDefault="00136F1D" w:rsidP="00F431EB">
            <w:pPr>
              <w:numPr>
                <w:ilvl w:val="0"/>
                <w:numId w:val="42"/>
              </w:numPr>
              <w:autoSpaceDE w:val="0"/>
              <w:autoSpaceDN w:val="0"/>
              <w:adjustRightInd w:val="0"/>
              <w:ind w:left="432" w:hanging="270"/>
              <w:rPr>
                <w:rFonts w:eastAsia="Batang"/>
                <w:sz w:val="26"/>
                <w:szCs w:val="26"/>
                <w:lang w:val="en" w:eastAsia="ko-KR"/>
              </w:rPr>
            </w:pPr>
            <w:r w:rsidRPr="00CF47EC">
              <w:rPr>
                <w:rFonts w:eastAsia="Batang"/>
                <w:sz w:val="26"/>
                <w:szCs w:val="26"/>
                <w:lang w:val="en" w:eastAsia="ko-KR"/>
              </w:rPr>
              <w:t>Nội dung</w:t>
            </w:r>
            <w:r w:rsidR="005E4717" w:rsidRPr="00CF47EC">
              <w:rPr>
                <w:rFonts w:eastAsia="Batang"/>
                <w:sz w:val="26"/>
                <w:szCs w:val="26"/>
                <w:lang w:val="en" w:eastAsia="ko-KR"/>
              </w:rPr>
              <w:t>, kết cấu</w:t>
            </w:r>
            <w:r w:rsidRPr="00CF47EC">
              <w:rPr>
                <w:rFonts w:eastAsia="Batang"/>
                <w:sz w:val="26"/>
                <w:szCs w:val="26"/>
                <w:lang w:val="en" w:eastAsia="ko-KR"/>
              </w:rPr>
              <w:t xml:space="preserve"> củ</w:t>
            </w:r>
            <w:r w:rsidR="005E4717" w:rsidRPr="00CF47EC">
              <w:rPr>
                <w:rFonts w:eastAsia="Batang"/>
                <w:sz w:val="26"/>
                <w:szCs w:val="26"/>
                <w:lang w:val="en" w:eastAsia="ko-KR"/>
              </w:rPr>
              <w:t>a luận văn</w:t>
            </w:r>
            <w:r w:rsidRPr="00CF47EC">
              <w:rPr>
                <w:rFonts w:eastAsia="Batang"/>
                <w:sz w:val="26"/>
                <w:szCs w:val="26"/>
                <w:lang w:val="en" w:eastAsia="ko-KR"/>
              </w:rPr>
              <w:t xml:space="preserve"> phù hợp với mục tiêu, phạ</w:t>
            </w:r>
            <w:r w:rsidR="005E4717" w:rsidRPr="00CF47EC">
              <w:rPr>
                <w:rFonts w:eastAsia="Batang"/>
                <w:sz w:val="26"/>
                <w:szCs w:val="26"/>
                <w:lang w:val="en" w:eastAsia="ko-KR"/>
              </w:rPr>
              <w:t>m vi tên luận văn. Sự phù hợp của luận văn với ngành đào tạo thạc sĩ.</w:t>
            </w:r>
          </w:p>
          <w:p w14:paraId="39CE978A" w14:textId="05399B47" w:rsidR="00136F1D" w:rsidRPr="00CF47EC" w:rsidRDefault="00136F1D" w:rsidP="00F431EB">
            <w:pPr>
              <w:numPr>
                <w:ilvl w:val="0"/>
                <w:numId w:val="42"/>
              </w:numPr>
              <w:autoSpaceDE w:val="0"/>
              <w:autoSpaceDN w:val="0"/>
              <w:adjustRightInd w:val="0"/>
              <w:ind w:left="432" w:hanging="270"/>
              <w:rPr>
                <w:rFonts w:ascii="Calibri" w:eastAsia="Batang" w:hAnsi="Calibri" w:cs="Calibri"/>
                <w:sz w:val="26"/>
                <w:szCs w:val="26"/>
                <w:lang w:val="en" w:eastAsia="ko-KR"/>
              </w:rPr>
            </w:pPr>
            <w:r w:rsidRPr="00CF47EC">
              <w:rPr>
                <w:rFonts w:eastAsia="Batang"/>
                <w:sz w:val="26"/>
                <w:szCs w:val="26"/>
                <w:lang w:val="en" w:eastAsia="ko-KR"/>
              </w:rPr>
              <w:t>Bố cục luận văn hợp lý, đầy đủ nội dung yêu cầu của một luậ</w:t>
            </w:r>
            <w:r w:rsidR="005E4717" w:rsidRPr="00CF47EC">
              <w:rPr>
                <w:rFonts w:eastAsia="Batang"/>
                <w:sz w:val="26"/>
                <w:szCs w:val="26"/>
                <w:lang w:val="en" w:eastAsia="ko-KR"/>
              </w:rPr>
              <w:t>n văn t</w:t>
            </w:r>
            <w:r w:rsidRPr="00CF47EC">
              <w:rPr>
                <w:rFonts w:eastAsia="Batang"/>
                <w:sz w:val="26"/>
                <w:szCs w:val="26"/>
                <w:lang w:val="en" w:eastAsia="ko-KR"/>
              </w:rPr>
              <w:t xml:space="preserve">hạc sĩ. </w:t>
            </w:r>
          </w:p>
        </w:tc>
        <w:tc>
          <w:tcPr>
            <w:tcW w:w="1620" w:type="dxa"/>
            <w:tcBorders>
              <w:top w:val="single" w:sz="3" w:space="0" w:color="000000"/>
              <w:left w:val="single" w:sz="3" w:space="0" w:color="000000"/>
              <w:bottom w:val="single" w:sz="3" w:space="0" w:color="000000"/>
              <w:right w:val="single" w:sz="3" w:space="0" w:color="000000"/>
            </w:tcBorders>
            <w:shd w:val="clear" w:color="000000" w:fill="FFFFFF"/>
          </w:tcPr>
          <w:p w14:paraId="45986166" w14:textId="53B9D079" w:rsidR="00136F1D" w:rsidRPr="00CF47EC" w:rsidRDefault="00AE743D" w:rsidP="00392C2B">
            <w:pPr>
              <w:autoSpaceDE w:val="0"/>
              <w:autoSpaceDN w:val="0"/>
              <w:adjustRightInd w:val="0"/>
              <w:jc w:val="center"/>
              <w:rPr>
                <w:rFonts w:eastAsia="Batang"/>
                <w:b/>
                <w:bCs/>
                <w:sz w:val="26"/>
                <w:szCs w:val="26"/>
                <w:lang w:val="en" w:eastAsia="ko-KR"/>
              </w:rPr>
            </w:pPr>
            <w:r w:rsidRPr="00CF47EC">
              <w:rPr>
                <w:rFonts w:eastAsia="Batang"/>
                <w:b/>
                <w:bCs/>
                <w:sz w:val="26"/>
                <w:szCs w:val="26"/>
                <w:lang w:val="en" w:eastAsia="ko-KR"/>
              </w:rPr>
              <w:t>5,5</w:t>
            </w:r>
            <w:r w:rsidR="00136F1D" w:rsidRPr="00CF47EC">
              <w:rPr>
                <w:rFonts w:eastAsia="Batang"/>
                <w:b/>
                <w:bCs/>
                <w:sz w:val="26"/>
                <w:szCs w:val="26"/>
                <w:lang w:val="en" w:eastAsia="ko-KR"/>
              </w:rPr>
              <w:t xml:space="preserve"> đ</w:t>
            </w:r>
          </w:p>
          <w:p w14:paraId="01DD5ED9" w14:textId="77777777" w:rsidR="00136F1D" w:rsidRPr="00CF47EC" w:rsidRDefault="00136F1D" w:rsidP="00392C2B">
            <w:pPr>
              <w:autoSpaceDE w:val="0"/>
              <w:autoSpaceDN w:val="0"/>
              <w:adjustRightInd w:val="0"/>
              <w:jc w:val="center"/>
              <w:rPr>
                <w:rFonts w:eastAsia="Batang"/>
                <w:sz w:val="26"/>
                <w:szCs w:val="26"/>
                <w:lang w:val="en" w:eastAsia="ko-KR"/>
              </w:rPr>
            </w:pPr>
            <w:r w:rsidRPr="00CF47EC">
              <w:rPr>
                <w:rFonts w:eastAsia="Batang"/>
                <w:sz w:val="26"/>
                <w:szCs w:val="26"/>
                <w:lang w:val="en" w:eastAsia="ko-KR"/>
              </w:rPr>
              <w:t>1,0 đ</w:t>
            </w:r>
          </w:p>
          <w:p w14:paraId="248C67AD" w14:textId="142A074D" w:rsidR="00136F1D" w:rsidRPr="00CF47EC" w:rsidRDefault="00AE743D" w:rsidP="00392C2B">
            <w:pPr>
              <w:autoSpaceDE w:val="0"/>
              <w:autoSpaceDN w:val="0"/>
              <w:adjustRightInd w:val="0"/>
              <w:jc w:val="center"/>
              <w:rPr>
                <w:rFonts w:eastAsia="Batang"/>
                <w:sz w:val="26"/>
                <w:szCs w:val="26"/>
                <w:lang w:val="en" w:eastAsia="ko-KR"/>
              </w:rPr>
            </w:pPr>
            <w:r w:rsidRPr="00CF47EC">
              <w:rPr>
                <w:rFonts w:eastAsia="Batang"/>
                <w:sz w:val="26"/>
                <w:szCs w:val="26"/>
                <w:lang w:val="en" w:eastAsia="ko-KR"/>
              </w:rPr>
              <w:t>3,</w:t>
            </w:r>
            <w:r w:rsidR="00D42D47" w:rsidRPr="00CF47EC">
              <w:rPr>
                <w:rFonts w:eastAsia="Batang"/>
                <w:sz w:val="26"/>
                <w:szCs w:val="26"/>
                <w:lang w:val="en" w:eastAsia="ko-KR"/>
              </w:rPr>
              <w:t>0</w:t>
            </w:r>
            <w:r w:rsidR="00136F1D" w:rsidRPr="00CF47EC">
              <w:rPr>
                <w:rFonts w:eastAsia="Batang"/>
                <w:sz w:val="26"/>
                <w:szCs w:val="26"/>
                <w:lang w:val="en" w:eastAsia="ko-KR"/>
              </w:rPr>
              <w:t xml:space="preserve"> đ</w:t>
            </w:r>
          </w:p>
          <w:p w14:paraId="39721E35" w14:textId="77777777" w:rsidR="00136F1D" w:rsidRPr="00CF47EC" w:rsidRDefault="00136F1D" w:rsidP="00392C2B">
            <w:pPr>
              <w:autoSpaceDE w:val="0"/>
              <w:autoSpaceDN w:val="0"/>
              <w:adjustRightInd w:val="0"/>
              <w:jc w:val="center"/>
              <w:rPr>
                <w:rFonts w:eastAsia="Batang"/>
                <w:b/>
                <w:bCs/>
                <w:sz w:val="26"/>
                <w:szCs w:val="26"/>
                <w:lang w:val="en" w:eastAsia="ko-KR"/>
              </w:rPr>
            </w:pPr>
          </w:p>
          <w:p w14:paraId="5509F055" w14:textId="77777777" w:rsidR="005E4717" w:rsidRPr="00CF47EC" w:rsidRDefault="005E4717" w:rsidP="00392C2B">
            <w:pPr>
              <w:autoSpaceDE w:val="0"/>
              <w:autoSpaceDN w:val="0"/>
              <w:adjustRightInd w:val="0"/>
              <w:jc w:val="center"/>
              <w:rPr>
                <w:rFonts w:eastAsia="Batang"/>
                <w:sz w:val="26"/>
                <w:szCs w:val="26"/>
                <w:lang w:val="en" w:eastAsia="ko-KR"/>
              </w:rPr>
            </w:pPr>
          </w:p>
          <w:p w14:paraId="69FDB73C" w14:textId="6A2B48CE" w:rsidR="00136F1D" w:rsidRPr="00CF47EC" w:rsidRDefault="005E4717" w:rsidP="00392C2B">
            <w:pPr>
              <w:autoSpaceDE w:val="0"/>
              <w:autoSpaceDN w:val="0"/>
              <w:adjustRightInd w:val="0"/>
              <w:jc w:val="center"/>
              <w:rPr>
                <w:rFonts w:eastAsia="Batang"/>
                <w:sz w:val="26"/>
                <w:szCs w:val="26"/>
                <w:lang w:val="en" w:eastAsia="ko-KR"/>
              </w:rPr>
            </w:pPr>
            <w:r w:rsidRPr="00CF47EC">
              <w:rPr>
                <w:rFonts w:eastAsia="Batang"/>
                <w:sz w:val="26"/>
                <w:szCs w:val="26"/>
                <w:lang w:val="en" w:eastAsia="ko-KR"/>
              </w:rPr>
              <w:t>1,5</w:t>
            </w:r>
            <w:r w:rsidR="00136F1D" w:rsidRPr="00CF47EC">
              <w:rPr>
                <w:rFonts w:eastAsia="Batang"/>
                <w:sz w:val="26"/>
                <w:szCs w:val="26"/>
                <w:lang w:val="en" w:eastAsia="ko-KR"/>
              </w:rPr>
              <w:t xml:space="preserve"> đ</w:t>
            </w:r>
          </w:p>
          <w:p w14:paraId="456B6CC9"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p>
        </w:tc>
        <w:tc>
          <w:tcPr>
            <w:tcW w:w="1440" w:type="dxa"/>
            <w:tcBorders>
              <w:top w:val="single" w:sz="3" w:space="0" w:color="000000"/>
              <w:left w:val="single" w:sz="3" w:space="0" w:color="000000"/>
              <w:bottom w:val="single" w:sz="3" w:space="0" w:color="000000"/>
              <w:right w:val="single" w:sz="3" w:space="0" w:color="000000"/>
            </w:tcBorders>
            <w:shd w:val="clear" w:color="000000" w:fill="FFFFFF"/>
          </w:tcPr>
          <w:p w14:paraId="45393BC1"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p>
        </w:tc>
      </w:tr>
      <w:tr w:rsidR="00E41D22" w:rsidRPr="00CF47EC" w14:paraId="30A067FE" w14:textId="77777777" w:rsidTr="00392C2B">
        <w:trPr>
          <w:trHeight w:val="929"/>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14:paraId="4937878D" w14:textId="77777777" w:rsidR="00136F1D" w:rsidRPr="00CF47EC" w:rsidRDefault="00136F1D" w:rsidP="00392C2B">
            <w:pPr>
              <w:autoSpaceDE w:val="0"/>
              <w:autoSpaceDN w:val="0"/>
              <w:adjustRightInd w:val="0"/>
              <w:spacing w:before="120"/>
              <w:jc w:val="center"/>
              <w:rPr>
                <w:rFonts w:eastAsia="Batang"/>
                <w:b/>
                <w:bCs/>
                <w:sz w:val="26"/>
                <w:szCs w:val="26"/>
                <w:lang w:val="en" w:eastAsia="ko-KR"/>
              </w:rPr>
            </w:pPr>
            <w:r w:rsidRPr="00CF47EC">
              <w:rPr>
                <w:rFonts w:eastAsia="Batang"/>
                <w:b/>
                <w:bCs/>
                <w:sz w:val="26"/>
                <w:szCs w:val="26"/>
                <w:lang w:val="en" w:eastAsia="ko-KR"/>
              </w:rPr>
              <w:t>2</w:t>
            </w:r>
          </w:p>
          <w:p w14:paraId="7257F68C"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p>
        </w:tc>
        <w:tc>
          <w:tcPr>
            <w:tcW w:w="6300" w:type="dxa"/>
            <w:tcBorders>
              <w:top w:val="single" w:sz="3" w:space="0" w:color="000000"/>
              <w:left w:val="single" w:sz="3" w:space="0" w:color="000000"/>
              <w:bottom w:val="single" w:sz="3" w:space="0" w:color="000000"/>
              <w:right w:val="single" w:sz="3" w:space="0" w:color="000000"/>
            </w:tcBorders>
            <w:shd w:val="clear" w:color="000000" w:fill="FFFFFF"/>
          </w:tcPr>
          <w:p w14:paraId="339A6042" w14:textId="77777777" w:rsidR="00136F1D" w:rsidRPr="00CF47EC" w:rsidRDefault="00136F1D" w:rsidP="00392C2B">
            <w:pPr>
              <w:keepNext/>
              <w:autoSpaceDE w:val="0"/>
              <w:autoSpaceDN w:val="0"/>
              <w:adjustRightInd w:val="0"/>
              <w:jc w:val="center"/>
              <w:rPr>
                <w:rFonts w:eastAsia="Batang"/>
                <w:b/>
                <w:bCs/>
                <w:sz w:val="26"/>
                <w:szCs w:val="26"/>
                <w:lang w:val="en" w:eastAsia="ko-KR"/>
              </w:rPr>
            </w:pPr>
            <w:r w:rsidRPr="00CF47EC">
              <w:rPr>
                <w:rFonts w:eastAsia="Batang"/>
                <w:b/>
                <w:bCs/>
                <w:sz w:val="26"/>
                <w:szCs w:val="26"/>
                <w:lang w:val="en" w:eastAsia="ko-KR"/>
              </w:rPr>
              <w:t>Hình thức luận văn</w:t>
            </w:r>
          </w:p>
          <w:p w14:paraId="446B8025" w14:textId="77777777" w:rsidR="00136F1D" w:rsidRPr="00CF47EC" w:rsidRDefault="00136F1D" w:rsidP="00F431EB">
            <w:pPr>
              <w:keepNext/>
              <w:numPr>
                <w:ilvl w:val="0"/>
                <w:numId w:val="43"/>
              </w:numPr>
              <w:autoSpaceDE w:val="0"/>
              <w:autoSpaceDN w:val="0"/>
              <w:adjustRightInd w:val="0"/>
              <w:ind w:left="432" w:hanging="270"/>
              <w:jc w:val="left"/>
              <w:rPr>
                <w:rFonts w:eastAsia="Batang"/>
                <w:b/>
                <w:bCs/>
                <w:sz w:val="26"/>
                <w:szCs w:val="26"/>
                <w:lang w:val="en" w:eastAsia="ko-KR"/>
              </w:rPr>
            </w:pPr>
            <w:r w:rsidRPr="00CF47EC">
              <w:rPr>
                <w:rFonts w:eastAsia="Batang"/>
                <w:sz w:val="26"/>
                <w:szCs w:val="26"/>
                <w:lang w:val="en" w:eastAsia="ko-KR"/>
              </w:rPr>
              <w:t xml:space="preserve">Hình thức trình bày (in ấn, format, hình ảnh..) </w:t>
            </w:r>
          </w:p>
          <w:p w14:paraId="6B1FDFCF" w14:textId="77777777" w:rsidR="00136F1D" w:rsidRPr="00CF47EC" w:rsidRDefault="00136F1D" w:rsidP="00F431EB">
            <w:pPr>
              <w:numPr>
                <w:ilvl w:val="0"/>
                <w:numId w:val="43"/>
              </w:numPr>
              <w:autoSpaceDE w:val="0"/>
              <w:autoSpaceDN w:val="0"/>
              <w:adjustRightInd w:val="0"/>
              <w:ind w:left="432" w:hanging="270"/>
              <w:jc w:val="left"/>
              <w:rPr>
                <w:rFonts w:eastAsia="Batang"/>
                <w:sz w:val="26"/>
                <w:szCs w:val="26"/>
                <w:lang w:val="en" w:eastAsia="ko-KR"/>
              </w:rPr>
            </w:pPr>
            <w:r w:rsidRPr="00CF47EC">
              <w:rPr>
                <w:rFonts w:eastAsia="Batang"/>
                <w:sz w:val="26"/>
                <w:szCs w:val="26"/>
                <w:lang w:val="en" w:eastAsia="ko-KR"/>
              </w:rPr>
              <w:t>Cách hành văn.</w:t>
            </w:r>
          </w:p>
          <w:p w14:paraId="04C98877" w14:textId="5197A853" w:rsidR="00136F1D" w:rsidRPr="00CF47EC" w:rsidRDefault="00136F1D" w:rsidP="00F431EB">
            <w:pPr>
              <w:numPr>
                <w:ilvl w:val="0"/>
                <w:numId w:val="43"/>
              </w:numPr>
              <w:autoSpaceDE w:val="0"/>
              <w:autoSpaceDN w:val="0"/>
              <w:adjustRightInd w:val="0"/>
              <w:ind w:left="432" w:hanging="270"/>
              <w:jc w:val="left"/>
              <w:rPr>
                <w:rFonts w:ascii="Calibri" w:eastAsia="Batang" w:hAnsi="Calibri" w:cs="Calibri"/>
                <w:sz w:val="26"/>
                <w:szCs w:val="26"/>
                <w:lang w:val="en" w:eastAsia="ko-KR"/>
              </w:rPr>
            </w:pPr>
            <w:r w:rsidRPr="00CF47EC">
              <w:rPr>
                <w:rFonts w:eastAsia="Batang"/>
                <w:sz w:val="26"/>
                <w:szCs w:val="26"/>
                <w:lang w:val="en" w:eastAsia="ko-KR"/>
              </w:rPr>
              <w:t>Đúng chính tả.</w:t>
            </w:r>
          </w:p>
        </w:tc>
        <w:tc>
          <w:tcPr>
            <w:tcW w:w="1620" w:type="dxa"/>
            <w:tcBorders>
              <w:top w:val="single" w:sz="3" w:space="0" w:color="000000"/>
              <w:left w:val="single" w:sz="3" w:space="0" w:color="000000"/>
              <w:bottom w:val="single" w:sz="3" w:space="0" w:color="000000"/>
              <w:right w:val="single" w:sz="3" w:space="0" w:color="000000"/>
            </w:tcBorders>
            <w:shd w:val="clear" w:color="000000" w:fill="FFFFFF"/>
          </w:tcPr>
          <w:p w14:paraId="4284F713" w14:textId="77777777" w:rsidR="00136F1D" w:rsidRPr="00CF47EC" w:rsidRDefault="00136F1D" w:rsidP="00392C2B">
            <w:pPr>
              <w:autoSpaceDE w:val="0"/>
              <w:autoSpaceDN w:val="0"/>
              <w:adjustRightInd w:val="0"/>
              <w:jc w:val="center"/>
              <w:rPr>
                <w:rFonts w:eastAsia="Batang"/>
                <w:b/>
                <w:bCs/>
                <w:sz w:val="26"/>
                <w:szCs w:val="26"/>
                <w:lang w:val="en" w:eastAsia="ko-KR"/>
              </w:rPr>
            </w:pPr>
            <w:r w:rsidRPr="00CF47EC">
              <w:rPr>
                <w:rFonts w:eastAsia="Batang"/>
                <w:b/>
                <w:bCs/>
                <w:sz w:val="26"/>
                <w:szCs w:val="26"/>
                <w:lang w:val="en" w:eastAsia="ko-KR"/>
              </w:rPr>
              <w:t>2,0 đ</w:t>
            </w:r>
          </w:p>
          <w:p w14:paraId="02077670" w14:textId="77777777" w:rsidR="00136F1D" w:rsidRPr="00CF47EC" w:rsidRDefault="00136F1D" w:rsidP="00392C2B">
            <w:pPr>
              <w:autoSpaceDE w:val="0"/>
              <w:autoSpaceDN w:val="0"/>
              <w:adjustRightInd w:val="0"/>
              <w:jc w:val="center"/>
              <w:rPr>
                <w:rFonts w:eastAsia="Batang"/>
                <w:sz w:val="26"/>
                <w:szCs w:val="26"/>
                <w:lang w:val="en" w:eastAsia="ko-KR"/>
              </w:rPr>
            </w:pPr>
            <w:r w:rsidRPr="00CF47EC">
              <w:rPr>
                <w:rFonts w:eastAsia="Batang"/>
                <w:sz w:val="26"/>
                <w:szCs w:val="26"/>
                <w:lang w:val="en" w:eastAsia="ko-KR"/>
              </w:rPr>
              <w:t>0,5 đ</w:t>
            </w:r>
          </w:p>
          <w:p w14:paraId="735754B1" w14:textId="77777777" w:rsidR="00136F1D" w:rsidRPr="00CF47EC" w:rsidRDefault="00136F1D" w:rsidP="00392C2B">
            <w:pPr>
              <w:autoSpaceDE w:val="0"/>
              <w:autoSpaceDN w:val="0"/>
              <w:adjustRightInd w:val="0"/>
              <w:jc w:val="center"/>
              <w:rPr>
                <w:rFonts w:eastAsia="Batang"/>
                <w:sz w:val="26"/>
                <w:szCs w:val="26"/>
                <w:lang w:val="en" w:eastAsia="ko-KR"/>
              </w:rPr>
            </w:pPr>
            <w:r w:rsidRPr="00CF47EC">
              <w:rPr>
                <w:rFonts w:eastAsia="Batang"/>
                <w:sz w:val="26"/>
                <w:szCs w:val="26"/>
                <w:lang w:val="en" w:eastAsia="ko-KR"/>
              </w:rPr>
              <w:t>1,0 đ</w:t>
            </w:r>
          </w:p>
          <w:p w14:paraId="7858F85F"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r w:rsidRPr="00CF47EC">
              <w:rPr>
                <w:rFonts w:eastAsia="Batang"/>
                <w:sz w:val="26"/>
                <w:szCs w:val="26"/>
                <w:lang w:val="en" w:eastAsia="ko-KR"/>
              </w:rPr>
              <w:t>0,5 đ</w:t>
            </w:r>
          </w:p>
        </w:tc>
        <w:tc>
          <w:tcPr>
            <w:tcW w:w="1440" w:type="dxa"/>
            <w:tcBorders>
              <w:top w:val="single" w:sz="3" w:space="0" w:color="000000"/>
              <w:left w:val="single" w:sz="3" w:space="0" w:color="000000"/>
              <w:bottom w:val="single" w:sz="3" w:space="0" w:color="000000"/>
              <w:right w:val="single" w:sz="3" w:space="0" w:color="000000"/>
            </w:tcBorders>
            <w:shd w:val="clear" w:color="000000" w:fill="FFFFFF"/>
          </w:tcPr>
          <w:p w14:paraId="083D3ED7"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p>
        </w:tc>
      </w:tr>
      <w:tr w:rsidR="00E41D22" w:rsidRPr="00CF47EC" w14:paraId="0CE74E04" w14:textId="77777777" w:rsidTr="00392C2B">
        <w:trPr>
          <w:trHeight w:val="1262"/>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14:paraId="14C2435B" w14:textId="77777777" w:rsidR="00136F1D" w:rsidRPr="00CF47EC" w:rsidRDefault="00136F1D" w:rsidP="00392C2B">
            <w:pPr>
              <w:autoSpaceDE w:val="0"/>
              <w:autoSpaceDN w:val="0"/>
              <w:adjustRightInd w:val="0"/>
              <w:spacing w:before="120"/>
              <w:jc w:val="center"/>
              <w:rPr>
                <w:rFonts w:eastAsia="Batang"/>
                <w:b/>
                <w:bCs/>
                <w:sz w:val="26"/>
                <w:szCs w:val="26"/>
                <w:lang w:val="en" w:eastAsia="ko-KR"/>
              </w:rPr>
            </w:pPr>
            <w:r w:rsidRPr="00CF47EC">
              <w:rPr>
                <w:rFonts w:eastAsia="Batang"/>
                <w:b/>
                <w:bCs/>
                <w:sz w:val="26"/>
                <w:szCs w:val="26"/>
                <w:lang w:val="en" w:eastAsia="ko-KR"/>
              </w:rPr>
              <w:t>3</w:t>
            </w:r>
          </w:p>
          <w:p w14:paraId="7B9EC9DB"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p>
        </w:tc>
        <w:tc>
          <w:tcPr>
            <w:tcW w:w="6300" w:type="dxa"/>
            <w:tcBorders>
              <w:top w:val="single" w:sz="3" w:space="0" w:color="000000"/>
              <w:left w:val="single" w:sz="3" w:space="0" w:color="000000"/>
              <w:bottom w:val="single" w:sz="3" w:space="0" w:color="000000"/>
              <w:right w:val="single" w:sz="3" w:space="0" w:color="000000"/>
            </w:tcBorders>
            <w:shd w:val="clear" w:color="000000" w:fill="FFFFFF"/>
          </w:tcPr>
          <w:p w14:paraId="15B2C18F" w14:textId="77777777" w:rsidR="00136F1D" w:rsidRPr="00CF47EC" w:rsidRDefault="00136F1D" w:rsidP="00392C2B">
            <w:pPr>
              <w:keepNext/>
              <w:autoSpaceDE w:val="0"/>
              <w:autoSpaceDN w:val="0"/>
              <w:adjustRightInd w:val="0"/>
              <w:jc w:val="center"/>
              <w:rPr>
                <w:rFonts w:eastAsia="Batang"/>
                <w:b/>
                <w:bCs/>
                <w:sz w:val="26"/>
                <w:szCs w:val="26"/>
                <w:lang w:eastAsia="ko-KR"/>
              </w:rPr>
            </w:pPr>
            <w:r w:rsidRPr="00CF47EC">
              <w:rPr>
                <w:rFonts w:eastAsia="Batang"/>
                <w:b/>
                <w:bCs/>
                <w:sz w:val="26"/>
                <w:szCs w:val="26"/>
                <w:lang w:val="en" w:eastAsia="ko-KR"/>
              </w:rPr>
              <w:t>Báo cáo tr</w:t>
            </w:r>
            <w:r w:rsidRPr="00CF47EC">
              <w:rPr>
                <w:rFonts w:eastAsia="Batang"/>
                <w:b/>
                <w:bCs/>
                <w:sz w:val="26"/>
                <w:szCs w:val="26"/>
                <w:lang w:val="vi-VN" w:eastAsia="ko-KR"/>
              </w:rPr>
              <w:t>ước Hội đồng</w:t>
            </w:r>
          </w:p>
          <w:p w14:paraId="05B84D1D" w14:textId="77777777" w:rsidR="00136F1D" w:rsidRPr="00CF47EC" w:rsidRDefault="00136F1D" w:rsidP="00F431EB">
            <w:pPr>
              <w:numPr>
                <w:ilvl w:val="0"/>
                <w:numId w:val="44"/>
              </w:numPr>
              <w:autoSpaceDE w:val="0"/>
              <w:autoSpaceDN w:val="0"/>
              <w:adjustRightInd w:val="0"/>
              <w:ind w:left="432" w:hanging="270"/>
              <w:jc w:val="left"/>
              <w:rPr>
                <w:rFonts w:eastAsia="Batang"/>
                <w:sz w:val="26"/>
                <w:szCs w:val="26"/>
                <w:lang w:val="en" w:eastAsia="ko-KR"/>
              </w:rPr>
            </w:pPr>
            <w:r w:rsidRPr="00CF47EC">
              <w:rPr>
                <w:rFonts w:eastAsia="Batang"/>
                <w:sz w:val="26"/>
                <w:szCs w:val="26"/>
                <w:lang w:val="en" w:eastAsia="ko-KR"/>
              </w:rPr>
              <w:t>Bài báo cáo (hình thức, cấu trúc..)</w:t>
            </w:r>
          </w:p>
          <w:p w14:paraId="0A7313ED" w14:textId="77777777" w:rsidR="00136F1D" w:rsidRPr="00CF47EC" w:rsidRDefault="00136F1D" w:rsidP="00F431EB">
            <w:pPr>
              <w:numPr>
                <w:ilvl w:val="0"/>
                <w:numId w:val="44"/>
              </w:numPr>
              <w:autoSpaceDE w:val="0"/>
              <w:autoSpaceDN w:val="0"/>
              <w:adjustRightInd w:val="0"/>
              <w:ind w:left="432" w:hanging="270"/>
              <w:jc w:val="left"/>
              <w:rPr>
                <w:rFonts w:eastAsia="Batang"/>
                <w:sz w:val="26"/>
                <w:szCs w:val="26"/>
                <w:lang w:val="en" w:eastAsia="ko-KR"/>
              </w:rPr>
            </w:pPr>
            <w:r w:rsidRPr="00CF47EC">
              <w:rPr>
                <w:rFonts w:eastAsia="Batang"/>
                <w:sz w:val="26"/>
                <w:szCs w:val="26"/>
                <w:lang w:val="en" w:eastAsia="ko-KR"/>
              </w:rPr>
              <w:t>Tác phong trình bày (tự tin, rõ ràng, mạch lạc..)</w:t>
            </w:r>
          </w:p>
          <w:p w14:paraId="7BD01C06" w14:textId="77777777" w:rsidR="00136F1D" w:rsidRPr="00CF47EC" w:rsidRDefault="00136F1D" w:rsidP="00F431EB">
            <w:pPr>
              <w:numPr>
                <w:ilvl w:val="0"/>
                <w:numId w:val="44"/>
              </w:numPr>
              <w:autoSpaceDE w:val="0"/>
              <w:autoSpaceDN w:val="0"/>
              <w:adjustRightInd w:val="0"/>
              <w:ind w:left="432" w:hanging="270"/>
              <w:jc w:val="left"/>
              <w:rPr>
                <w:rFonts w:ascii="Calibri" w:eastAsia="Batang" w:hAnsi="Calibri" w:cs="Calibri"/>
                <w:sz w:val="26"/>
                <w:szCs w:val="26"/>
                <w:lang w:val="en" w:eastAsia="ko-KR"/>
              </w:rPr>
            </w:pPr>
            <w:r w:rsidRPr="00CF47EC">
              <w:rPr>
                <w:rFonts w:eastAsia="Batang"/>
                <w:sz w:val="26"/>
                <w:szCs w:val="26"/>
                <w:lang w:val="en" w:eastAsia="ko-KR"/>
              </w:rPr>
              <w:t>Trả lời câu hỏi của Hội đồng.</w:t>
            </w:r>
          </w:p>
        </w:tc>
        <w:tc>
          <w:tcPr>
            <w:tcW w:w="1620" w:type="dxa"/>
            <w:tcBorders>
              <w:top w:val="single" w:sz="3" w:space="0" w:color="000000"/>
              <w:left w:val="single" w:sz="3" w:space="0" w:color="000000"/>
              <w:bottom w:val="single" w:sz="3" w:space="0" w:color="000000"/>
              <w:right w:val="single" w:sz="3" w:space="0" w:color="000000"/>
            </w:tcBorders>
            <w:shd w:val="clear" w:color="000000" w:fill="FFFFFF"/>
          </w:tcPr>
          <w:p w14:paraId="79D00378" w14:textId="77777777" w:rsidR="00136F1D" w:rsidRPr="00CF47EC" w:rsidRDefault="00136F1D" w:rsidP="00392C2B">
            <w:pPr>
              <w:autoSpaceDE w:val="0"/>
              <w:autoSpaceDN w:val="0"/>
              <w:adjustRightInd w:val="0"/>
              <w:jc w:val="center"/>
              <w:rPr>
                <w:rFonts w:eastAsia="Batang"/>
                <w:b/>
                <w:bCs/>
                <w:sz w:val="26"/>
                <w:szCs w:val="26"/>
                <w:lang w:val="en" w:eastAsia="ko-KR"/>
              </w:rPr>
            </w:pPr>
            <w:r w:rsidRPr="00CF47EC">
              <w:rPr>
                <w:rFonts w:eastAsia="Batang"/>
                <w:b/>
                <w:bCs/>
                <w:sz w:val="26"/>
                <w:szCs w:val="26"/>
                <w:lang w:val="en" w:eastAsia="ko-KR"/>
              </w:rPr>
              <w:t>2,0 đ</w:t>
            </w:r>
          </w:p>
          <w:p w14:paraId="3C220503" w14:textId="77777777" w:rsidR="00136F1D" w:rsidRPr="00CF47EC" w:rsidRDefault="00136F1D" w:rsidP="00392C2B">
            <w:pPr>
              <w:autoSpaceDE w:val="0"/>
              <w:autoSpaceDN w:val="0"/>
              <w:adjustRightInd w:val="0"/>
              <w:jc w:val="center"/>
              <w:rPr>
                <w:rFonts w:eastAsia="Batang"/>
                <w:sz w:val="26"/>
                <w:szCs w:val="26"/>
                <w:lang w:val="en" w:eastAsia="ko-KR"/>
              </w:rPr>
            </w:pPr>
            <w:r w:rsidRPr="00CF47EC">
              <w:rPr>
                <w:rFonts w:eastAsia="Batang"/>
                <w:sz w:val="26"/>
                <w:szCs w:val="26"/>
                <w:lang w:val="en" w:eastAsia="ko-KR"/>
              </w:rPr>
              <w:t>0,5 đ</w:t>
            </w:r>
          </w:p>
          <w:p w14:paraId="002705A8" w14:textId="77777777" w:rsidR="00136F1D" w:rsidRPr="00CF47EC" w:rsidRDefault="00136F1D" w:rsidP="00392C2B">
            <w:pPr>
              <w:autoSpaceDE w:val="0"/>
              <w:autoSpaceDN w:val="0"/>
              <w:adjustRightInd w:val="0"/>
              <w:jc w:val="center"/>
              <w:rPr>
                <w:rFonts w:eastAsia="Batang"/>
                <w:sz w:val="26"/>
                <w:szCs w:val="26"/>
                <w:lang w:val="en" w:eastAsia="ko-KR"/>
              </w:rPr>
            </w:pPr>
            <w:r w:rsidRPr="00CF47EC">
              <w:rPr>
                <w:rFonts w:eastAsia="Batang"/>
                <w:sz w:val="26"/>
                <w:szCs w:val="26"/>
                <w:lang w:val="en" w:eastAsia="ko-KR"/>
              </w:rPr>
              <w:t>0,5 đ</w:t>
            </w:r>
          </w:p>
          <w:p w14:paraId="7410AF08"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r w:rsidRPr="00CF47EC">
              <w:rPr>
                <w:rFonts w:eastAsia="Batang"/>
                <w:sz w:val="26"/>
                <w:szCs w:val="26"/>
                <w:lang w:val="en" w:eastAsia="ko-KR"/>
              </w:rPr>
              <w:t>1,0 đ</w:t>
            </w:r>
          </w:p>
        </w:tc>
        <w:tc>
          <w:tcPr>
            <w:tcW w:w="1440" w:type="dxa"/>
            <w:tcBorders>
              <w:top w:val="single" w:sz="3" w:space="0" w:color="000000"/>
              <w:left w:val="single" w:sz="3" w:space="0" w:color="000000"/>
              <w:bottom w:val="single" w:sz="3" w:space="0" w:color="000000"/>
              <w:right w:val="single" w:sz="3" w:space="0" w:color="000000"/>
            </w:tcBorders>
            <w:shd w:val="clear" w:color="000000" w:fill="FFFFFF"/>
          </w:tcPr>
          <w:p w14:paraId="3F17BE2B"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p>
        </w:tc>
      </w:tr>
      <w:tr w:rsidR="00E41D22" w:rsidRPr="00CF47EC" w14:paraId="5F3FD54A" w14:textId="77777777" w:rsidTr="00392C2B">
        <w:trPr>
          <w:trHeight w:val="913"/>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14:paraId="20A8B37E" w14:textId="77777777" w:rsidR="00136F1D" w:rsidRPr="00CF47EC" w:rsidRDefault="00136F1D" w:rsidP="00392C2B">
            <w:pPr>
              <w:autoSpaceDE w:val="0"/>
              <w:autoSpaceDN w:val="0"/>
              <w:adjustRightInd w:val="0"/>
              <w:spacing w:before="120"/>
              <w:jc w:val="center"/>
              <w:rPr>
                <w:rFonts w:eastAsia="Batang"/>
                <w:b/>
                <w:bCs/>
                <w:sz w:val="26"/>
                <w:szCs w:val="26"/>
                <w:lang w:val="en" w:eastAsia="ko-KR"/>
              </w:rPr>
            </w:pPr>
            <w:r w:rsidRPr="00CF47EC">
              <w:rPr>
                <w:rFonts w:eastAsia="Batang"/>
                <w:b/>
                <w:bCs/>
                <w:sz w:val="26"/>
                <w:szCs w:val="26"/>
                <w:lang w:val="en" w:eastAsia="ko-KR"/>
              </w:rPr>
              <w:t>4</w:t>
            </w:r>
          </w:p>
        </w:tc>
        <w:tc>
          <w:tcPr>
            <w:tcW w:w="6300" w:type="dxa"/>
            <w:tcBorders>
              <w:top w:val="single" w:sz="3" w:space="0" w:color="000000"/>
              <w:left w:val="single" w:sz="3" w:space="0" w:color="000000"/>
              <w:bottom w:val="single" w:sz="3" w:space="0" w:color="000000"/>
              <w:right w:val="single" w:sz="3" w:space="0" w:color="000000"/>
            </w:tcBorders>
            <w:shd w:val="clear" w:color="000000" w:fill="FFFFFF"/>
          </w:tcPr>
          <w:p w14:paraId="02FA998E" w14:textId="77777777" w:rsidR="00136F1D" w:rsidRPr="00CF47EC" w:rsidRDefault="00136F1D" w:rsidP="00392C2B">
            <w:pPr>
              <w:keepNext/>
              <w:autoSpaceDE w:val="0"/>
              <w:autoSpaceDN w:val="0"/>
              <w:adjustRightInd w:val="0"/>
              <w:jc w:val="center"/>
              <w:rPr>
                <w:rFonts w:eastAsia="Batang"/>
                <w:sz w:val="26"/>
                <w:szCs w:val="26"/>
                <w:lang w:val="en" w:eastAsia="ko-KR"/>
              </w:rPr>
            </w:pPr>
            <w:r w:rsidRPr="00CF47EC">
              <w:rPr>
                <w:rFonts w:eastAsia="Batang"/>
                <w:b/>
                <w:bCs/>
                <w:sz w:val="26"/>
                <w:szCs w:val="26"/>
                <w:lang w:val="en" w:eastAsia="ko-KR"/>
              </w:rPr>
              <w:t>Điểm thành tích nghiên cứu khoa học</w:t>
            </w:r>
          </w:p>
          <w:p w14:paraId="62E19993" w14:textId="27184A7C" w:rsidR="00136F1D" w:rsidRPr="00CF47EC" w:rsidRDefault="00136F1D" w:rsidP="00F431EB">
            <w:pPr>
              <w:numPr>
                <w:ilvl w:val="0"/>
                <w:numId w:val="44"/>
              </w:numPr>
              <w:autoSpaceDE w:val="0"/>
              <w:autoSpaceDN w:val="0"/>
              <w:adjustRightInd w:val="0"/>
              <w:ind w:left="432" w:hanging="270"/>
              <w:rPr>
                <w:rFonts w:eastAsia="Batang"/>
                <w:sz w:val="26"/>
                <w:szCs w:val="26"/>
                <w:lang w:val="en" w:eastAsia="ko-KR"/>
              </w:rPr>
            </w:pPr>
            <w:r w:rsidRPr="00CF47EC">
              <w:rPr>
                <w:rFonts w:eastAsia="Batang"/>
                <w:sz w:val="26"/>
                <w:szCs w:val="26"/>
                <w:lang w:val="en" w:eastAsia="ko-KR"/>
              </w:rPr>
              <w:t xml:space="preserve">Có ít nhất 01 bài báo </w:t>
            </w:r>
            <w:r w:rsidRPr="00CF47EC">
              <w:rPr>
                <w:sz w:val="26"/>
                <w:szCs w:val="26"/>
              </w:rPr>
              <w:t>trên các tạp chí chuyên ngành được tính điểm của Hội đồng Chức danh Giáo sư Nhà nước</w:t>
            </w:r>
            <w:r w:rsidRPr="00CF47EC">
              <w:rPr>
                <w:rFonts w:eastAsia="Batang"/>
                <w:sz w:val="26"/>
                <w:szCs w:val="26"/>
                <w:lang w:val="en" w:eastAsia="ko-KR"/>
              </w:rPr>
              <w:t xml:space="preserve"> mà HV đứng ở vị trí thứ 1.</w:t>
            </w:r>
          </w:p>
          <w:p w14:paraId="03CD9711" w14:textId="4CF0EB2C" w:rsidR="00136F1D" w:rsidRPr="00CF47EC" w:rsidRDefault="00136F1D" w:rsidP="00F431EB">
            <w:pPr>
              <w:numPr>
                <w:ilvl w:val="0"/>
                <w:numId w:val="44"/>
              </w:numPr>
              <w:autoSpaceDE w:val="0"/>
              <w:autoSpaceDN w:val="0"/>
              <w:adjustRightInd w:val="0"/>
              <w:ind w:left="432" w:hanging="270"/>
              <w:rPr>
                <w:rFonts w:eastAsia="Batang"/>
                <w:b/>
                <w:bCs/>
                <w:sz w:val="26"/>
                <w:szCs w:val="26"/>
                <w:lang w:val="en" w:eastAsia="ko-KR"/>
              </w:rPr>
            </w:pPr>
            <w:r w:rsidRPr="00CF47EC">
              <w:rPr>
                <w:rFonts w:eastAsia="Batang"/>
                <w:sz w:val="26"/>
                <w:szCs w:val="26"/>
                <w:lang w:val="en" w:eastAsia="ko-KR"/>
              </w:rPr>
              <w:t xml:space="preserve">Có ít nhất 01 bài báo </w:t>
            </w:r>
            <w:r w:rsidRPr="00CF47EC">
              <w:rPr>
                <w:sz w:val="26"/>
                <w:szCs w:val="26"/>
              </w:rPr>
              <w:t>trên các tạp chí chuyên ngành được tính điểm của Hội đồng Chức danh Giáo sư Nhà nước</w:t>
            </w:r>
            <w:r w:rsidRPr="00CF47EC">
              <w:rPr>
                <w:rFonts w:eastAsia="Batang"/>
                <w:sz w:val="26"/>
                <w:szCs w:val="26"/>
                <w:lang w:val="en" w:eastAsia="ko-KR"/>
              </w:rPr>
              <w:t xml:space="preserve"> mà HV đứng ở vị trí thứ 2 hoặc thứ 3</w:t>
            </w:r>
            <w:r w:rsidR="00187AF4" w:rsidRPr="00CF47EC">
              <w:rPr>
                <w:rFonts w:eastAsia="Batang"/>
                <w:sz w:val="26"/>
                <w:szCs w:val="26"/>
                <w:lang w:val="en" w:eastAsia="ko-KR"/>
              </w:rPr>
              <w:t>…</w:t>
            </w:r>
          </w:p>
        </w:tc>
        <w:tc>
          <w:tcPr>
            <w:tcW w:w="1620" w:type="dxa"/>
            <w:tcBorders>
              <w:top w:val="single" w:sz="3" w:space="0" w:color="000000"/>
              <w:left w:val="single" w:sz="3" w:space="0" w:color="000000"/>
              <w:bottom w:val="single" w:sz="3" w:space="0" w:color="000000"/>
              <w:right w:val="single" w:sz="3" w:space="0" w:color="000000"/>
            </w:tcBorders>
            <w:shd w:val="clear" w:color="000000" w:fill="FFFFFF"/>
          </w:tcPr>
          <w:p w14:paraId="0129188F" w14:textId="11F1D504" w:rsidR="00136F1D" w:rsidRPr="00CF47EC" w:rsidRDefault="00AE743D" w:rsidP="00392C2B">
            <w:pPr>
              <w:autoSpaceDE w:val="0"/>
              <w:autoSpaceDN w:val="0"/>
              <w:adjustRightInd w:val="0"/>
              <w:jc w:val="center"/>
              <w:rPr>
                <w:rFonts w:eastAsia="Batang"/>
                <w:b/>
                <w:bCs/>
                <w:sz w:val="26"/>
                <w:szCs w:val="26"/>
                <w:lang w:val="en" w:eastAsia="ko-KR"/>
              </w:rPr>
            </w:pPr>
            <w:r w:rsidRPr="00CF47EC">
              <w:rPr>
                <w:rFonts w:eastAsia="Batang"/>
                <w:b/>
                <w:bCs/>
                <w:sz w:val="26"/>
                <w:szCs w:val="26"/>
                <w:lang w:val="en" w:eastAsia="ko-KR"/>
              </w:rPr>
              <w:t>0,5</w:t>
            </w:r>
            <w:r w:rsidR="00136F1D" w:rsidRPr="00CF47EC">
              <w:rPr>
                <w:rFonts w:eastAsia="Batang"/>
                <w:b/>
                <w:bCs/>
                <w:sz w:val="26"/>
                <w:szCs w:val="26"/>
                <w:lang w:val="en" w:eastAsia="ko-KR"/>
              </w:rPr>
              <w:t>đ</w:t>
            </w:r>
            <w:r w:rsidR="0071067D" w:rsidRPr="00CF47EC">
              <w:rPr>
                <w:rFonts w:eastAsia="Batang"/>
                <w:b/>
                <w:bCs/>
                <w:sz w:val="26"/>
                <w:szCs w:val="26"/>
                <w:lang w:val="en" w:eastAsia="ko-KR"/>
              </w:rPr>
              <w:t>*</w:t>
            </w:r>
          </w:p>
          <w:p w14:paraId="209FCDF7" w14:textId="18FB70EB" w:rsidR="00136F1D" w:rsidRPr="00CF47EC" w:rsidRDefault="00AE743D" w:rsidP="00392C2B">
            <w:pPr>
              <w:autoSpaceDE w:val="0"/>
              <w:autoSpaceDN w:val="0"/>
              <w:adjustRightInd w:val="0"/>
              <w:jc w:val="center"/>
              <w:rPr>
                <w:rFonts w:eastAsia="Batang"/>
                <w:bCs/>
                <w:sz w:val="26"/>
                <w:szCs w:val="26"/>
                <w:lang w:val="en" w:eastAsia="ko-KR"/>
              </w:rPr>
            </w:pPr>
            <w:r w:rsidRPr="00CF47EC">
              <w:rPr>
                <w:rFonts w:eastAsia="Batang"/>
                <w:bCs/>
                <w:sz w:val="26"/>
                <w:szCs w:val="26"/>
                <w:lang w:val="en" w:eastAsia="ko-KR"/>
              </w:rPr>
              <w:t>0,5</w:t>
            </w:r>
            <w:r w:rsidR="00136F1D" w:rsidRPr="00CF47EC">
              <w:rPr>
                <w:rFonts w:eastAsia="Batang"/>
                <w:bCs/>
                <w:sz w:val="26"/>
                <w:szCs w:val="26"/>
                <w:lang w:val="en" w:eastAsia="ko-KR"/>
              </w:rPr>
              <w:t>đ</w:t>
            </w:r>
          </w:p>
          <w:p w14:paraId="2DAD300F" w14:textId="77777777" w:rsidR="00136F1D" w:rsidRPr="00CF47EC" w:rsidRDefault="00136F1D" w:rsidP="00392C2B">
            <w:pPr>
              <w:autoSpaceDE w:val="0"/>
              <w:autoSpaceDN w:val="0"/>
              <w:adjustRightInd w:val="0"/>
              <w:jc w:val="center"/>
              <w:rPr>
                <w:rFonts w:eastAsia="Batang"/>
                <w:bCs/>
                <w:sz w:val="26"/>
                <w:szCs w:val="26"/>
                <w:lang w:val="en" w:eastAsia="ko-KR"/>
              </w:rPr>
            </w:pPr>
          </w:p>
          <w:p w14:paraId="1A25902B" w14:textId="77777777" w:rsidR="00E36D47" w:rsidRPr="00CF47EC" w:rsidRDefault="00E36D47" w:rsidP="00392C2B">
            <w:pPr>
              <w:autoSpaceDE w:val="0"/>
              <w:autoSpaceDN w:val="0"/>
              <w:adjustRightInd w:val="0"/>
              <w:jc w:val="center"/>
              <w:rPr>
                <w:rFonts w:eastAsia="Batang"/>
                <w:bCs/>
                <w:sz w:val="26"/>
                <w:szCs w:val="26"/>
                <w:lang w:val="en" w:eastAsia="ko-KR"/>
              </w:rPr>
            </w:pPr>
          </w:p>
          <w:p w14:paraId="68197EAF" w14:textId="68ED772C" w:rsidR="00136F1D" w:rsidRPr="00CF47EC" w:rsidRDefault="00242230" w:rsidP="00392C2B">
            <w:pPr>
              <w:autoSpaceDE w:val="0"/>
              <w:autoSpaceDN w:val="0"/>
              <w:adjustRightInd w:val="0"/>
              <w:jc w:val="center"/>
              <w:rPr>
                <w:rFonts w:eastAsia="Batang"/>
                <w:bCs/>
                <w:sz w:val="26"/>
                <w:szCs w:val="26"/>
                <w:lang w:val="en" w:eastAsia="ko-KR"/>
              </w:rPr>
            </w:pPr>
            <w:r w:rsidRPr="00CF47EC">
              <w:rPr>
                <w:rFonts w:eastAsia="Batang"/>
                <w:bCs/>
                <w:sz w:val="26"/>
                <w:szCs w:val="26"/>
                <w:lang w:val="en" w:eastAsia="ko-KR"/>
              </w:rPr>
              <w:t>0,</w:t>
            </w:r>
            <w:r w:rsidR="00AE743D" w:rsidRPr="00CF47EC">
              <w:rPr>
                <w:rFonts w:eastAsia="Batang"/>
                <w:bCs/>
                <w:sz w:val="26"/>
                <w:szCs w:val="26"/>
                <w:lang w:val="en" w:eastAsia="ko-KR"/>
              </w:rPr>
              <w:t>25</w:t>
            </w:r>
            <w:r w:rsidR="00136F1D" w:rsidRPr="00CF47EC">
              <w:rPr>
                <w:rFonts w:eastAsia="Batang"/>
                <w:bCs/>
                <w:sz w:val="26"/>
                <w:szCs w:val="26"/>
                <w:lang w:val="en" w:eastAsia="ko-KR"/>
              </w:rPr>
              <w:t>đ</w:t>
            </w:r>
          </w:p>
          <w:p w14:paraId="351DEFDB" w14:textId="77777777" w:rsidR="00136F1D" w:rsidRPr="00CF47EC" w:rsidRDefault="00136F1D" w:rsidP="00392C2B">
            <w:pPr>
              <w:autoSpaceDE w:val="0"/>
              <w:autoSpaceDN w:val="0"/>
              <w:adjustRightInd w:val="0"/>
              <w:jc w:val="center"/>
              <w:rPr>
                <w:rFonts w:eastAsia="Batang"/>
                <w:b/>
                <w:bCs/>
                <w:sz w:val="26"/>
                <w:szCs w:val="26"/>
                <w:lang w:val="en" w:eastAsia="ko-KR"/>
              </w:rPr>
            </w:pPr>
          </w:p>
        </w:tc>
        <w:tc>
          <w:tcPr>
            <w:tcW w:w="1440" w:type="dxa"/>
            <w:tcBorders>
              <w:top w:val="single" w:sz="3" w:space="0" w:color="000000"/>
              <w:left w:val="single" w:sz="3" w:space="0" w:color="000000"/>
              <w:bottom w:val="single" w:sz="3" w:space="0" w:color="000000"/>
              <w:right w:val="single" w:sz="3" w:space="0" w:color="000000"/>
            </w:tcBorders>
            <w:shd w:val="clear" w:color="000000" w:fill="FFFFFF"/>
          </w:tcPr>
          <w:p w14:paraId="5887727C"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p>
        </w:tc>
      </w:tr>
      <w:tr w:rsidR="00E41D22" w:rsidRPr="00CF47EC" w14:paraId="57529F00" w14:textId="77777777" w:rsidTr="00392C2B">
        <w:trPr>
          <w:trHeight w:val="340"/>
        </w:trPr>
        <w:tc>
          <w:tcPr>
            <w:tcW w:w="630" w:type="dxa"/>
            <w:tcBorders>
              <w:top w:val="single" w:sz="3" w:space="0" w:color="000000"/>
              <w:left w:val="single" w:sz="3" w:space="0" w:color="000000"/>
              <w:bottom w:val="single" w:sz="3" w:space="0" w:color="000000"/>
              <w:right w:val="single" w:sz="3" w:space="0" w:color="000000"/>
            </w:tcBorders>
            <w:shd w:val="clear" w:color="000000" w:fill="FFFFFF"/>
          </w:tcPr>
          <w:p w14:paraId="2EE65458" w14:textId="77777777" w:rsidR="00136F1D" w:rsidRPr="00CF47EC" w:rsidRDefault="00136F1D" w:rsidP="00392C2B">
            <w:pPr>
              <w:autoSpaceDE w:val="0"/>
              <w:autoSpaceDN w:val="0"/>
              <w:adjustRightInd w:val="0"/>
              <w:spacing w:before="120"/>
              <w:jc w:val="center"/>
              <w:rPr>
                <w:rFonts w:ascii="Calibri" w:eastAsia="Batang" w:hAnsi="Calibri" w:cs="Calibri"/>
                <w:sz w:val="26"/>
                <w:szCs w:val="26"/>
                <w:lang w:val="en" w:eastAsia="ko-KR"/>
              </w:rPr>
            </w:pPr>
          </w:p>
        </w:tc>
        <w:tc>
          <w:tcPr>
            <w:tcW w:w="6300" w:type="dxa"/>
            <w:tcBorders>
              <w:top w:val="single" w:sz="3" w:space="0" w:color="000000"/>
              <w:left w:val="single" w:sz="3" w:space="0" w:color="000000"/>
              <w:bottom w:val="single" w:sz="3" w:space="0" w:color="000000"/>
              <w:right w:val="single" w:sz="3" w:space="0" w:color="000000"/>
            </w:tcBorders>
            <w:shd w:val="clear" w:color="000000" w:fill="FFFFFF"/>
          </w:tcPr>
          <w:p w14:paraId="553E935A" w14:textId="4791A5C4" w:rsidR="00136F1D" w:rsidRPr="00CF47EC" w:rsidRDefault="00136F1D" w:rsidP="005E4717">
            <w:pPr>
              <w:autoSpaceDE w:val="0"/>
              <w:autoSpaceDN w:val="0"/>
              <w:adjustRightInd w:val="0"/>
              <w:jc w:val="center"/>
              <w:rPr>
                <w:rFonts w:eastAsia="Batang"/>
                <w:b/>
                <w:bCs/>
                <w:sz w:val="26"/>
                <w:szCs w:val="26"/>
                <w:lang w:val="en" w:eastAsia="ko-KR"/>
              </w:rPr>
            </w:pPr>
            <w:r w:rsidRPr="00CF47EC">
              <w:rPr>
                <w:rFonts w:eastAsia="Batang"/>
                <w:b/>
                <w:bCs/>
                <w:sz w:val="26"/>
                <w:szCs w:val="26"/>
                <w:lang w:val="en" w:eastAsia="ko-KR"/>
              </w:rPr>
              <w:t>Tổ</w:t>
            </w:r>
            <w:r w:rsidR="005E4717" w:rsidRPr="00CF47EC">
              <w:rPr>
                <w:rFonts w:eastAsia="Batang"/>
                <w:b/>
                <w:bCs/>
                <w:sz w:val="26"/>
                <w:szCs w:val="26"/>
                <w:lang w:val="en" w:eastAsia="ko-KR"/>
              </w:rPr>
              <w:t>ng cộng</w:t>
            </w:r>
          </w:p>
          <w:p w14:paraId="5CA7C64D" w14:textId="7E511084" w:rsidR="00136F1D" w:rsidRPr="00CF47EC" w:rsidRDefault="00136F1D" w:rsidP="00392C2B">
            <w:pPr>
              <w:autoSpaceDE w:val="0"/>
              <w:autoSpaceDN w:val="0"/>
              <w:adjustRightInd w:val="0"/>
              <w:rPr>
                <w:rFonts w:ascii="Calibri" w:eastAsia="Batang" w:hAnsi="Calibri" w:cs="Calibri"/>
                <w:sz w:val="26"/>
                <w:szCs w:val="26"/>
                <w:lang w:val="en" w:eastAsia="ko-KR"/>
              </w:rPr>
            </w:pPr>
          </w:p>
        </w:tc>
        <w:tc>
          <w:tcPr>
            <w:tcW w:w="1620" w:type="dxa"/>
            <w:tcBorders>
              <w:top w:val="single" w:sz="3" w:space="0" w:color="000000"/>
              <w:left w:val="single" w:sz="3" w:space="0" w:color="000000"/>
              <w:bottom w:val="single" w:sz="3" w:space="0" w:color="000000"/>
              <w:right w:val="single" w:sz="3" w:space="0" w:color="000000"/>
            </w:tcBorders>
            <w:shd w:val="clear" w:color="000000" w:fill="FFFFFF"/>
          </w:tcPr>
          <w:p w14:paraId="2B6F5350" w14:textId="77777777" w:rsidR="00136F1D" w:rsidRPr="00CF47EC" w:rsidRDefault="00136F1D" w:rsidP="00392C2B">
            <w:pPr>
              <w:autoSpaceDE w:val="0"/>
              <w:autoSpaceDN w:val="0"/>
              <w:adjustRightInd w:val="0"/>
              <w:jc w:val="center"/>
              <w:rPr>
                <w:rFonts w:ascii="Calibri" w:eastAsia="Batang" w:hAnsi="Calibri" w:cs="Calibri"/>
                <w:sz w:val="26"/>
                <w:szCs w:val="26"/>
                <w:lang w:val="en" w:eastAsia="ko-KR"/>
              </w:rPr>
            </w:pPr>
            <w:r w:rsidRPr="00CF47EC">
              <w:rPr>
                <w:rFonts w:eastAsia="Batang"/>
                <w:b/>
                <w:bCs/>
                <w:sz w:val="26"/>
                <w:szCs w:val="26"/>
                <w:lang w:val="en" w:eastAsia="ko-KR"/>
              </w:rPr>
              <w:t>10,0 điểm</w:t>
            </w:r>
          </w:p>
        </w:tc>
        <w:tc>
          <w:tcPr>
            <w:tcW w:w="1440" w:type="dxa"/>
            <w:tcBorders>
              <w:top w:val="single" w:sz="3" w:space="0" w:color="000000"/>
              <w:left w:val="single" w:sz="3" w:space="0" w:color="000000"/>
              <w:bottom w:val="single" w:sz="3" w:space="0" w:color="000000"/>
              <w:right w:val="single" w:sz="3" w:space="0" w:color="000000"/>
            </w:tcBorders>
            <w:shd w:val="clear" w:color="000000" w:fill="FFFFFF"/>
          </w:tcPr>
          <w:p w14:paraId="68DBE7A5" w14:textId="5484E83D" w:rsidR="00136F1D" w:rsidRPr="00CF47EC" w:rsidRDefault="00136F1D" w:rsidP="00392C2B">
            <w:pPr>
              <w:autoSpaceDE w:val="0"/>
              <w:autoSpaceDN w:val="0"/>
              <w:adjustRightInd w:val="0"/>
              <w:jc w:val="center"/>
              <w:rPr>
                <w:rFonts w:eastAsia="Batang"/>
                <w:b/>
                <w:sz w:val="26"/>
                <w:szCs w:val="26"/>
                <w:lang w:val="en" w:eastAsia="ko-KR"/>
              </w:rPr>
            </w:pPr>
          </w:p>
        </w:tc>
      </w:tr>
    </w:tbl>
    <w:p w14:paraId="17AA98B9" w14:textId="77C9CE76" w:rsidR="00136F1D" w:rsidRPr="00CF47EC" w:rsidRDefault="0071067D" w:rsidP="0071067D">
      <w:pPr>
        <w:autoSpaceDE w:val="0"/>
        <w:autoSpaceDN w:val="0"/>
        <w:adjustRightInd w:val="0"/>
        <w:jc w:val="left"/>
        <w:rPr>
          <w:rFonts w:eastAsia="Batang"/>
          <w:sz w:val="26"/>
          <w:szCs w:val="26"/>
          <w:lang w:val="en" w:eastAsia="ko-KR"/>
        </w:rPr>
      </w:pPr>
      <w:r w:rsidRPr="00CF47EC">
        <w:rPr>
          <w:rFonts w:eastAsia="Batang"/>
          <w:sz w:val="26"/>
          <w:szCs w:val="26"/>
          <w:lang w:val="en" w:eastAsia="ko-KR"/>
        </w:rPr>
        <w:t xml:space="preserve">*: </w:t>
      </w:r>
      <w:r w:rsidRPr="00CF47EC">
        <w:rPr>
          <w:rFonts w:eastAsia="Batang"/>
          <w:i/>
          <w:sz w:val="26"/>
          <w:szCs w:val="26"/>
          <w:lang w:val="en" w:eastAsia="ko-KR"/>
        </w:rPr>
        <w:t>Mức điểm thành phần do Hội đồng chấm luận văn thạc sĩ quyết định</w:t>
      </w:r>
      <w:r w:rsidRPr="00CF47EC">
        <w:rPr>
          <w:rFonts w:eastAsia="Batang"/>
          <w:sz w:val="26"/>
          <w:szCs w:val="26"/>
          <w:lang w:val="en" w:eastAsia="ko-KR"/>
        </w:rPr>
        <w:t>.</w:t>
      </w:r>
    </w:p>
    <w:p w14:paraId="06B19CE5" w14:textId="4F5A72BC" w:rsidR="00136F1D" w:rsidRPr="00CF47EC" w:rsidRDefault="00136F1D" w:rsidP="00136F1D">
      <w:pPr>
        <w:autoSpaceDE w:val="0"/>
        <w:autoSpaceDN w:val="0"/>
        <w:adjustRightInd w:val="0"/>
        <w:rPr>
          <w:rFonts w:eastAsia="Batang"/>
          <w:i/>
          <w:sz w:val="26"/>
          <w:szCs w:val="26"/>
          <w:lang w:val="vi-VN" w:eastAsia="ko-KR"/>
        </w:rPr>
      </w:pPr>
      <w:r w:rsidRPr="00CF47EC">
        <w:rPr>
          <w:rFonts w:eastAsia="Batang"/>
          <w:sz w:val="26"/>
          <w:szCs w:val="26"/>
          <w:lang w:val="en" w:eastAsia="ko-KR"/>
        </w:rPr>
        <w:t xml:space="preserve">        </w:t>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sz w:val="26"/>
          <w:szCs w:val="26"/>
          <w:lang w:val="en" w:eastAsia="ko-KR"/>
        </w:rPr>
        <w:tab/>
      </w:r>
      <w:r w:rsidRPr="00CF47EC">
        <w:rPr>
          <w:rFonts w:eastAsia="Batang"/>
          <w:i/>
          <w:sz w:val="26"/>
          <w:szCs w:val="26"/>
          <w:lang w:val="en" w:eastAsia="ko-KR"/>
        </w:rPr>
        <w:t xml:space="preserve">    </w:t>
      </w:r>
      <w:r w:rsidRPr="00CF47EC">
        <w:rPr>
          <w:rFonts w:eastAsia="Batang"/>
          <w:i/>
          <w:iCs/>
          <w:sz w:val="26"/>
          <w:szCs w:val="26"/>
          <w:lang w:val="en" w:eastAsia="ko-KR"/>
        </w:rPr>
        <w:t>Cần Th</w:t>
      </w:r>
      <w:r w:rsidRPr="00CF47EC">
        <w:rPr>
          <w:rFonts w:eastAsia="Batang"/>
          <w:i/>
          <w:iCs/>
          <w:sz w:val="26"/>
          <w:szCs w:val="26"/>
          <w:lang w:val="vi-VN" w:eastAsia="ko-KR"/>
        </w:rPr>
        <w:t>ơ</w:t>
      </w:r>
      <w:r w:rsidR="005E4717" w:rsidRPr="00CF47EC">
        <w:rPr>
          <w:rFonts w:eastAsia="Batang"/>
          <w:i/>
          <w:sz w:val="26"/>
          <w:szCs w:val="26"/>
          <w:lang w:val="vi-VN" w:eastAsia="ko-KR"/>
        </w:rPr>
        <w:t>, ngày…tháng…</w:t>
      </w:r>
      <w:r w:rsidRPr="00CF47EC">
        <w:rPr>
          <w:rFonts w:eastAsia="Batang"/>
          <w:i/>
          <w:sz w:val="26"/>
          <w:szCs w:val="26"/>
          <w:lang w:val="vi-VN" w:eastAsia="ko-KR"/>
        </w:rPr>
        <w:t>năm 20</w:t>
      </w:r>
    </w:p>
    <w:p w14:paraId="66DCACB2" w14:textId="77777777" w:rsidR="00136F1D" w:rsidRPr="00CF47EC" w:rsidRDefault="00136F1D" w:rsidP="00136F1D">
      <w:pPr>
        <w:keepNext/>
        <w:autoSpaceDE w:val="0"/>
        <w:autoSpaceDN w:val="0"/>
        <w:adjustRightInd w:val="0"/>
        <w:spacing w:before="120"/>
        <w:ind w:left="2244" w:hanging="1870"/>
        <w:rPr>
          <w:rFonts w:eastAsia="Batang"/>
          <w:lang w:val="vi-VN" w:eastAsia="ko-KR"/>
        </w:rPr>
      </w:pPr>
      <w:r w:rsidRPr="00CF47EC">
        <w:rPr>
          <w:rFonts w:eastAsia="Batang"/>
          <w:lang w:val="vi-VN" w:eastAsia="ko-KR"/>
        </w:rPr>
        <w:t xml:space="preserve">                                            Thành viên Hội đồng chấm luận văn Thạc sĩ</w:t>
      </w:r>
    </w:p>
    <w:p w14:paraId="3ADA08A6" w14:textId="77777777" w:rsidR="00136F1D" w:rsidRPr="00CF47EC" w:rsidRDefault="00136F1D" w:rsidP="00136F1D">
      <w:pPr>
        <w:autoSpaceDE w:val="0"/>
        <w:autoSpaceDN w:val="0"/>
        <w:adjustRightInd w:val="0"/>
        <w:rPr>
          <w:lang w:val="vi-VN"/>
        </w:rPr>
      </w:pPr>
      <w:r w:rsidRPr="00CF47EC">
        <w:rPr>
          <w:rFonts w:eastAsia="Batang"/>
          <w:lang w:val="vi-VN" w:eastAsia="ko-KR"/>
        </w:rPr>
        <w:tab/>
      </w:r>
      <w:r w:rsidRPr="00CF47EC">
        <w:rPr>
          <w:rFonts w:eastAsia="Batang"/>
          <w:lang w:val="vi-VN" w:eastAsia="ko-KR"/>
        </w:rPr>
        <w:tab/>
      </w:r>
      <w:r w:rsidRPr="00CF47EC">
        <w:rPr>
          <w:rFonts w:eastAsia="Batang"/>
          <w:lang w:val="vi-VN" w:eastAsia="ko-KR"/>
        </w:rPr>
        <w:tab/>
      </w:r>
      <w:r w:rsidRPr="00CF47EC">
        <w:rPr>
          <w:rFonts w:eastAsia="Batang"/>
          <w:lang w:val="vi-VN" w:eastAsia="ko-KR"/>
        </w:rPr>
        <w:tab/>
      </w:r>
      <w:r w:rsidRPr="00CF47EC">
        <w:rPr>
          <w:rFonts w:eastAsia="Batang"/>
          <w:lang w:val="vi-VN" w:eastAsia="ko-KR"/>
        </w:rPr>
        <w:tab/>
      </w:r>
      <w:r w:rsidRPr="00CF47EC">
        <w:rPr>
          <w:rFonts w:eastAsia="Batang"/>
          <w:lang w:val="vi-VN" w:eastAsia="ko-KR"/>
        </w:rPr>
        <w:tab/>
      </w:r>
      <w:r w:rsidRPr="00CF47EC">
        <w:rPr>
          <w:rFonts w:eastAsia="Batang"/>
          <w:lang w:val="vi-VN" w:eastAsia="ko-KR"/>
        </w:rPr>
        <w:tab/>
      </w:r>
      <w:r w:rsidRPr="00CF47EC">
        <w:rPr>
          <w:rFonts w:eastAsia="Batang"/>
          <w:i/>
          <w:sz w:val="26"/>
          <w:szCs w:val="26"/>
          <w:lang w:val="vi-VN" w:eastAsia="ko-KR"/>
        </w:rPr>
        <w:t>(ký tên và ghi rõ họ tên)</w:t>
      </w:r>
    </w:p>
    <w:p w14:paraId="598A95EE" w14:textId="77777777" w:rsidR="00136F1D" w:rsidRPr="00CF47EC" w:rsidRDefault="00136F1D" w:rsidP="00136F1D"/>
    <w:p w14:paraId="1B2A11DB" w14:textId="77777777" w:rsidR="00642B65" w:rsidRPr="00CF47EC" w:rsidRDefault="00642B65">
      <w:pPr>
        <w:jc w:val="left"/>
        <w:rPr>
          <w:b/>
          <w:bCs/>
          <w:lang w:val="en-GB"/>
        </w:rPr>
      </w:pPr>
      <w:r w:rsidRPr="00CF47EC">
        <w:rPr>
          <w:b/>
          <w:bCs/>
          <w:lang w:val="en-GB"/>
        </w:rPr>
        <w:br w:type="page"/>
      </w:r>
    </w:p>
    <w:p w14:paraId="076C4EB0" w14:textId="7F026D5A" w:rsidR="00136F1D" w:rsidRPr="00CF47EC" w:rsidRDefault="00C8614C" w:rsidP="004C3FFA">
      <w:pPr>
        <w:spacing w:before="120"/>
        <w:jc w:val="center"/>
        <w:rPr>
          <w:b/>
          <w:bCs/>
          <w:lang w:val="en-GB"/>
        </w:rPr>
      </w:pPr>
      <w:r w:rsidRPr="00CF47EC">
        <w:rPr>
          <w:b/>
          <w:bCs/>
          <w:lang w:val="en-GB"/>
        </w:rPr>
        <w:lastRenderedPageBreak/>
        <w:t>PHỤ LỤC IV</w:t>
      </w:r>
    </w:p>
    <w:p w14:paraId="3341A0F6" w14:textId="77777777" w:rsidR="00642B65" w:rsidRPr="00CF47EC" w:rsidRDefault="00642B65" w:rsidP="004C3FFA">
      <w:pPr>
        <w:spacing w:before="120"/>
        <w:jc w:val="center"/>
        <w:rPr>
          <w:b/>
          <w:bCs/>
          <w:lang w:val="en-GB"/>
        </w:rPr>
      </w:pPr>
    </w:p>
    <w:p w14:paraId="48A38616" w14:textId="63182802" w:rsidR="00642B65" w:rsidRPr="00CF47EC" w:rsidRDefault="00642B65" w:rsidP="00642B65">
      <w:pPr>
        <w:tabs>
          <w:tab w:val="center" w:pos="1309"/>
          <w:tab w:val="center" w:pos="6171"/>
        </w:tabs>
        <w:ind w:left="-561"/>
        <w:rPr>
          <w:b/>
          <w:bCs/>
          <w:sz w:val="24"/>
          <w:szCs w:val="24"/>
        </w:rPr>
      </w:pPr>
      <w:r w:rsidRPr="00CF47EC">
        <w:rPr>
          <w:sz w:val="24"/>
          <w:szCs w:val="24"/>
        </w:rPr>
        <w:t xml:space="preserve">      BỘ GIÁO DỤC VÀ ĐÀO TẠO</w:t>
      </w:r>
      <w:r w:rsidRPr="00CF47EC">
        <w:rPr>
          <w:sz w:val="24"/>
          <w:szCs w:val="24"/>
        </w:rPr>
        <w:tab/>
      </w:r>
      <w:r w:rsidRPr="00CF47EC">
        <w:rPr>
          <w:b/>
          <w:bCs/>
          <w:sz w:val="24"/>
          <w:szCs w:val="24"/>
        </w:rPr>
        <w:t>CỘNG HÒA XÃ HỘI CHỦ NGHĨA VIỆT NAM</w:t>
      </w:r>
    </w:p>
    <w:p w14:paraId="445BE18B" w14:textId="77777777" w:rsidR="00642B65" w:rsidRPr="00CF47EC" w:rsidRDefault="00642B65" w:rsidP="00642B65">
      <w:pPr>
        <w:tabs>
          <w:tab w:val="center" w:pos="1309"/>
          <w:tab w:val="center" w:pos="6171"/>
        </w:tabs>
        <w:ind w:left="-561"/>
        <w:rPr>
          <w:b/>
          <w:bCs/>
          <w:sz w:val="26"/>
          <w:szCs w:val="26"/>
        </w:rPr>
      </w:pPr>
      <w:r w:rsidRPr="00CF47EC">
        <w:rPr>
          <w:b/>
          <w:bCs/>
          <w:sz w:val="24"/>
          <w:szCs w:val="24"/>
        </w:rPr>
        <w:tab/>
        <w:t>TRƯỜNG ĐẠI HỌC CẦN THƠ</w:t>
      </w:r>
      <w:r w:rsidRPr="00CF47EC">
        <w:rPr>
          <w:b/>
          <w:bCs/>
          <w:sz w:val="24"/>
          <w:szCs w:val="24"/>
        </w:rPr>
        <w:tab/>
      </w:r>
      <w:r w:rsidRPr="00CF47EC">
        <w:rPr>
          <w:b/>
          <w:bCs/>
          <w:sz w:val="26"/>
          <w:szCs w:val="26"/>
        </w:rPr>
        <w:t>Độc lập – Tự do – Hạnh phúc</w:t>
      </w:r>
    </w:p>
    <w:p w14:paraId="13E86C63" w14:textId="3AFEFC0C" w:rsidR="00642B65" w:rsidRPr="00CF47EC" w:rsidRDefault="00642B65" w:rsidP="00642B65">
      <w:pPr>
        <w:tabs>
          <w:tab w:val="center" w:pos="1309"/>
          <w:tab w:val="center" w:pos="6171"/>
        </w:tabs>
        <w:ind w:left="-561"/>
        <w:rPr>
          <w:sz w:val="24"/>
          <w:szCs w:val="24"/>
        </w:rPr>
      </w:pPr>
      <w:r w:rsidRPr="00CF47EC">
        <w:rPr>
          <w:b/>
          <w:bCs/>
          <w:noProof/>
          <w:sz w:val="24"/>
          <w:szCs w:val="24"/>
        </w:rPr>
        <mc:AlternateContent>
          <mc:Choice Requires="wps">
            <w:drawing>
              <wp:anchor distT="0" distB="0" distL="114300" distR="114300" simplePos="0" relativeHeight="251671552" behindDoc="0" locked="0" layoutInCell="1" allowOverlap="1" wp14:anchorId="6B5467B2" wp14:editId="246B1485">
                <wp:simplePos x="0" y="0"/>
                <wp:positionH relativeFrom="column">
                  <wp:posOffset>431165</wp:posOffset>
                </wp:positionH>
                <wp:positionV relativeFrom="paragraph">
                  <wp:posOffset>39370</wp:posOffset>
                </wp:positionV>
                <wp:extent cx="792480" cy="0"/>
                <wp:effectExtent l="12065" t="10795" r="5080" b="825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2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7F7ED4" id="Straight Connector 1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95pt,3.1pt" to="96.3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"/>
            </w:pict>
          </mc:Fallback>
        </mc:AlternateContent>
      </w:r>
      <w:r w:rsidRPr="00CF47EC">
        <w:rPr>
          <w:b/>
          <w:bCs/>
          <w:noProof/>
          <w:sz w:val="24"/>
          <w:szCs w:val="24"/>
        </w:rPr>
        <mc:AlternateContent>
          <mc:Choice Requires="wps">
            <w:drawing>
              <wp:anchor distT="0" distB="0" distL="114300" distR="114300" simplePos="0" relativeHeight="251670528" behindDoc="0" locked="0" layoutInCell="1" allowOverlap="1" wp14:anchorId="201B0BE1" wp14:editId="775075EB">
                <wp:simplePos x="0" y="0"/>
                <wp:positionH relativeFrom="column">
                  <wp:posOffset>2849880</wp:posOffset>
                </wp:positionH>
                <wp:positionV relativeFrom="paragraph">
                  <wp:posOffset>39370</wp:posOffset>
                </wp:positionV>
                <wp:extent cx="2137410" cy="0"/>
                <wp:effectExtent l="11430" t="10795" r="13335" b="825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A14B9" id="Straight Connector 12"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4pt,3.1pt" to="392.7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"/>
            </w:pict>
          </mc:Fallback>
        </mc:AlternateContent>
      </w:r>
      <w:r w:rsidRPr="00CF47EC">
        <w:rPr>
          <w:sz w:val="24"/>
          <w:szCs w:val="24"/>
        </w:rPr>
        <w:tab/>
      </w:r>
      <w:r w:rsidRPr="00CF47EC">
        <w:rPr>
          <w:sz w:val="24"/>
          <w:szCs w:val="24"/>
        </w:rPr>
        <w:tab/>
      </w:r>
    </w:p>
    <w:p w14:paraId="5692D21A" w14:textId="77777777" w:rsidR="00642B65" w:rsidRPr="00CF47EC" w:rsidRDefault="00642B65" w:rsidP="00642B65"/>
    <w:p w14:paraId="59931BDE" w14:textId="77777777" w:rsidR="00642B65" w:rsidRPr="00CF47EC" w:rsidRDefault="00642B65" w:rsidP="00642B65">
      <w:pPr>
        <w:jc w:val="center"/>
        <w:rPr>
          <w:b/>
          <w:bCs/>
          <w:sz w:val="30"/>
        </w:rPr>
      </w:pPr>
      <w:r w:rsidRPr="00CF47EC">
        <w:rPr>
          <w:b/>
          <w:bCs/>
          <w:sz w:val="30"/>
        </w:rPr>
        <w:t>NHẬN XÉT LUẬN VĂN THẠC SĨ</w:t>
      </w:r>
    </w:p>
    <w:p w14:paraId="7BA0E71E" w14:textId="77777777" w:rsidR="00642B65" w:rsidRPr="00CF47EC" w:rsidRDefault="00642B65" w:rsidP="00642B65">
      <w:pPr>
        <w:jc w:val="center"/>
        <w:rPr>
          <w:i/>
        </w:rPr>
      </w:pPr>
      <w:r w:rsidRPr="00CF47EC">
        <w:rPr>
          <w:i/>
        </w:rPr>
        <w:t>(Dành cho cán bộ hướng dẫn)</w:t>
      </w:r>
    </w:p>
    <w:p w14:paraId="66CF5113" w14:textId="77777777" w:rsidR="00642B65" w:rsidRPr="00CF47EC" w:rsidRDefault="00642B65" w:rsidP="00642B65">
      <w:pPr>
        <w:jc w:val="center"/>
      </w:pPr>
    </w:p>
    <w:p w14:paraId="3A662463" w14:textId="77777777" w:rsidR="00642B65" w:rsidRPr="00CF47EC" w:rsidRDefault="00642B65" w:rsidP="00642B65">
      <w:pPr>
        <w:tabs>
          <w:tab w:val="right" w:leader="dot" w:pos="8789"/>
        </w:tabs>
        <w:spacing w:line="360" w:lineRule="auto"/>
        <w:ind w:left="1247" w:hanging="1247"/>
      </w:pPr>
      <w:r w:rsidRPr="00CF47EC">
        <w:t>Họ và tên người nhận xét:</w:t>
      </w:r>
      <w:r w:rsidRPr="00CF47EC">
        <w:tab/>
      </w:r>
    </w:p>
    <w:p w14:paraId="7B8EC5AC" w14:textId="77777777" w:rsidR="00642B65" w:rsidRPr="00CF47EC" w:rsidRDefault="00642B65" w:rsidP="00642B65">
      <w:pPr>
        <w:tabs>
          <w:tab w:val="right" w:leader="dot" w:pos="8789"/>
        </w:tabs>
        <w:spacing w:line="360" w:lineRule="auto"/>
        <w:ind w:left="1247" w:hanging="1247"/>
      </w:pPr>
      <w:r w:rsidRPr="00CF47EC">
        <w:t>Học hàm: ................................. Năm phong: ................... Học vị</w:t>
      </w:r>
      <w:r w:rsidRPr="00CF47EC">
        <w:tab/>
      </w:r>
    </w:p>
    <w:p w14:paraId="2F426447" w14:textId="77777777" w:rsidR="00642B65" w:rsidRPr="00CF47EC" w:rsidRDefault="00642B65" w:rsidP="00642B65">
      <w:pPr>
        <w:tabs>
          <w:tab w:val="right" w:leader="dot" w:pos="8789"/>
        </w:tabs>
        <w:spacing w:line="360" w:lineRule="auto"/>
        <w:ind w:left="1247" w:hanging="1247"/>
      </w:pPr>
      <w:r w:rsidRPr="00CF47EC">
        <w:t>Chuyên ngành:</w:t>
      </w:r>
      <w:r w:rsidRPr="00CF47EC">
        <w:tab/>
      </w:r>
    </w:p>
    <w:p w14:paraId="210DB6F6" w14:textId="77777777" w:rsidR="00642B65" w:rsidRPr="00CF47EC" w:rsidRDefault="00642B65" w:rsidP="00642B65">
      <w:pPr>
        <w:tabs>
          <w:tab w:val="right" w:leader="dot" w:pos="8789"/>
        </w:tabs>
        <w:spacing w:line="360" w:lineRule="auto"/>
        <w:ind w:left="1247" w:hanging="1247"/>
      </w:pPr>
      <w:r w:rsidRPr="00CF47EC">
        <w:t>Cơ quan công tác:</w:t>
      </w:r>
      <w:r w:rsidRPr="00CF47EC">
        <w:tab/>
      </w:r>
    </w:p>
    <w:p w14:paraId="2630B391" w14:textId="20AC8182" w:rsidR="00642B65" w:rsidRPr="00CF47EC" w:rsidRDefault="0095106D" w:rsidP="00642B65">
      <w:pPr>
        <w:tabs>
          <w:tab w:val="left" w:leader="dot" w:pos="8789"/>
        </w:tabs>
        <w:spacing w:line="360" w:lineRule="auto"/>
      </w:pPr>
      <w:r w:rsidRPr="00CF47EC">
        <w:t>Tên luận văn</w:t>
      </w:r>
      <w:r w:rsidR="00642B65" w:rsidRPr="00CF47EC">
        <w:t>:</w:t>
      </w:r>
      <w:r w:rsidR="00642B65" w:rsidRPr="00CF47EC">
        <w:tab/>
      </w:r>
      <w:r w:rsidR="00642B65" w:rsidRPr="00CF47EC">
        <w:tab/>
      </w:r>
      <w:r w:rsidR="00642B65" w:rsidRPr="00CF47EC">
        <w:tab/>
      </w:r>
    </w:p>
    <w:p w14:paraId="35657DFE" w14:textId="77777777" w:rsidR="00642B65" w:rsidRPr="00CF47EC" w:rsidRDefault="00642B65" w:rsidP="00642B65">
      <w:pPr>
        <w:tabs>
          <w:tab w:val="left" w:leader="dot" w:pos="8789"/>
        </w:tabs>
        <w:spacing w:line="360" w:lineRule="auto"/>
      </w:pPr>
      <w:r w:rsidRPr="00CF47EC">
        <w:t>Tên học viên:</w:t>
      </w:r>
      <w:r w:rsidRPr="00CF47EC">
        <w:tab/>
      </w:r>
    </w:p>
    <w:p w14:paraId="119F5B95" w14:textId="77777777" w:rsidR="00642B65" w:rsidRPr="00CF47EC" w:rsidRDefault="00642B65" w:rsidP="00642B65">
      <w:pPr>
        <w:tabs>
          <w:tab w:val="left" w:leader="dot" w:pos="5984"/>
          <w:tab w:val="left" w:leader="dot" w:pos="8789"/>
        </w:tabs>
        <w:spacing w:line="360" w:lineRule="auto"/>
      </w:pPr>
      <w:r w:rsidRPr="00CF47EC">
        <w:t>Ngành:</w:t>
      </w:r>
      <w:r w:rsidRPr="00CF47EC">
        <w:tab/>
      </w:r>
      <w:r w:rsidRPr="00CF47EC">
        <w:rPr>
          <w:b/>
          <w:bCs/>
        </w:rPr>
        <w:t xml:space="preserve">, </w:t>
      </w:r>
      <w:r w:rsidRPr="00CF47EC">
        <w:t>Mã ngành:</w:t>
      </w:r>
      <w:r w:rsidRPr="00CF47EC">
        <w:tab/>
        <w:t xml:space="preserve"> </w:t>
      </w:r>
    </w:p>
    <w:p w14:paraId="29892298" w14:textId="77777777" w:rsidR="00642B65" w:rsidRPr="00CF47EC" w:rsidRDefault="00642B65" w:rsidP="00642B65">
      <w:pPr>
        <w:tabs>
          <w:tab w:val="right" w:leader="dot" w:pos="9072"/>
        </w:tabs>
      </w:pPr>
    </w:p>
    <w:p w14:paraId="0D00F54B" w14:textId="77777777" w:rsidR="00642B65" w:rsidRPr="00CF47EC" w:rsidRDefault="00642B65" w:rsidP="00642B65">
      <w:pPr>
        <w:tabs>
          <w:tab w:val="right" w:leader="dot" w:pos="9072"/>
        </w:tabs>
        <w:rPr>
          <w:b/>
        </w:rPr>
      </w:pPr>
      <w:r w:rsidRPr="00CF47EC">
        <w:rPr>
          <w:b/>
        </w:rPr>
        <w:t>NỘI DUNG ĐÁNH GIÁ</w:t>
      </w:r>
    </w:p>
    <w:p w14:paraId="3588CA71" w14:textId="0584805A" w:rsidR="00BD1CD5" w:rsidRPr="00CF47EC" w:rsidRDefault="00BD1CD5" w:rsidP="00F431EB">
      <w:pPr>
        <w:pStyle w:val="ListParagraph"/>
        <w:numPr>
          <w:ilvl w:val="0"/>
          <w:numId w:val="45"/>
        </w:numPr>
        <w:tabs>
          <w:tab w:val="right" w:leader="dot" w:pos="9072"/>
        </w:tabs>
        <w:spacing w:before="120"/>
      </w:pPr>
      <w:r w:rsidRPr="00CF47EC">
        <w:t>Tinh</w:t>
      </w:r>
      <w:r w:rsidRPr="00CF47EC">
        <w:rPr>
          <w:spacing w:val="-3"/>
        </w:rPr>
        <w:t xml:space="preserve"> </w:t>
      </w:r>
      <w:r w:rsidRPr="00CF47EC">
        <w:t>thần, thái</w:t>
      </w:r>
      <w:r w:rsidRPr="00CF47EC">
        <w:rPr>
          <w:spacing w:val="-2"/>
        </w:rPr>
        <w:t xml:space="preserve"> </w:t>
      </w:r>
      <w:r w:rsidRPr="00CF47EC">
        <w:t>độ</w:t>
      </w:r>
      <w:r w:rsidRPr="00CF47EC">
        <w:rPr>
          <w:spacing w:val="1"/>
        </w:rPr>
        <w:t xml:space="preserve"> </w:t>
      </w:r>
      <w:r w:rsidRPr="00CF47EC">
        <w:t>học</w:t>
      </w:r>
      <w:r w:rsidRPr="00CF47EC">
        <w:rPr>
          <w:spacing w:val="1"/>
        </w:rPr>
        <w:t xml:space="preserve"> </w:t>
      </w:r>
      <w:r w:rsidRPr="00CF47EC">
        <w:t>tập,</w:t>
      </w:r>
      <w:r w:rsidRPr="00CF47EC">
        <w:rPr>
          <w:spacing w:val="-2"/>
        </w:rPr>
        <w:t xml:space="preserve"> </w:t>
      </w:r>
      <w:r w:rsidRPr="00CF47EC">
        <w:t>nghiên cứu</w:t>
      </w:r>
      <w:r w:rsidRPr="00CF47EC">
        <w:rPr>
          <w:spacing w:val="-2"/>
        </w:rPr>
        <w:t xml:space="preserve"> </w:t>
      </w:r>
      <w:r w:rsidRPr="00CF47EC">
        <w:t>của</w:t>
      </w:r>
      <w:r w:rsidRPr="00CF47EC">
        <w:rPr>
          <w:spacing w:val="-2"/>
        </w:rPr>
        <w:t xml:space="preserve"> </w:t>
      </w:r>
      <w:r w:rsidRPr="00CF47EC">
        <w:t>học</w:t>
      </w:r>
      <w:r w:rsidRPr="00CF47EC">
        <w:rPr>
          <w:spacing w:val="-1"/>
        </w:rPr>
        <w:t xml:space="preserve"> </w:t>
      </w:r>
      <w:r w:rsidRPr="00CF47EC">
        <w:t>viên:</w:t>
      </w:r>
    </w:p>
    <w:p w14:paraId="2455CDE0" w14:textId="5D1DF83D" w:rsidR="00BD1CD5" w:rsidRPr="00CF47EC" w:rsidRDefault="00BD1CD5" w:rsidP="00F431EB">
      <w:pPr>
        <w:pStyle w:val="ListParagraph"/>
        <w:widowControl w:val="0"/>
        <w:numPr>
          <w:ilvl w:val="0"/>
          <w:numId w:val="45"/>
        </w:numPr>
        <w:tabs>
          <w:tab w:val="left" w:pos="1025"/>
          <w:tab w:val="left" w:pos="1026"/>
        </w:tabs>
        <w:autoSpaceDE w:val="0"/>
        <w:autoSpaceDN w:val="0"/>
        <w:spacing w:before="118"/>
        <w:contextualSpacing w:val="0"/>
      </w:pPr>
      <w:r w:rsidRPr="00CF47EC">
        <w:t>Tính</w:t>
      </w:r>
      <w:r w:rsidRPr="00CF47EC">
        <w:rPr>
          <w:spacing w:val="-2"/>
        </w:rPr>
        <w:t xml:space="preserve"> </w:t>
      </w:r>
      <w:r w:rsidRPr="00CF47EC">
        <w:t>cấp</w:t>
      </w:r>
      <w:r w:rsidRPr="00CF47EC">
        <w:rPr>
          <w:spacing w:val="-2"/>
        </w:rPr>
        <w:t xml:space="preserve"> </w:t>
      </w:r>
      <w:r w:rsidRPr="00CF47EC">
        <w:t>thiết</w:t>
      </w:r>
      <w:r w:rsidRPr="00CF47EC">
        <w:rPr>
          <w:spacing w:val="-2"/>
        </w:rPr>
        <w:t xml:space="preserve"> </w:t>
      </w:r>
      <w:r w:rsidRPr="00CF47EC">
        <w:t>của</w:t>
      </w:r>
      <w:r w:rsidRPr="00CF47EC">
        <w:rPr>
          <w:spacing w:val="-1"/>
        </w:rPr>
        <w:t xml:space="preserve"> </w:t>
      </w:r>
      <w:r w:rsidR="0095106D" w:rsidRPr="00CF47EC">
        <w:t>luận văn</w:t>
      </w:r>
      <w:r w:rsidRPr="00CF47EC">
        <w:rPr>
          <w:spacing w:val="-2"/>
        </w:rPr>
        <w:t xml:space="preserve"> </w:t>
      </w:r>
      <w:r w:rsidRPr="00CF47EC">
        <w:t>và</w:t>
      </w:r>
      <w:r w:rsidRPr="00CF47EC">
        <w:rPr>
          <w:spacing w:val="-2"/>
        </w:rPr>
        <w:t xml:space="preserve"> </w:t>
      </w:r>
      <w:r w:rsidRPr="00CF47EC">
        <w:t>sự</w:t>
      </w:r>
      <w:r w:rsidRPr="00CF47EC">
        <w:rPr>
          <w:spacing w:val="-1"/>
        </w:rPr>
        <w:t xml:space="preserve"> </w:t>
      </w:r>
      <w:r w:rsidRPr="00CF47EC">
        <w:t>trùng</w:t>
      </w:r>
      <w:r w:rsidRPr="00CF47EC">
        <w:rPr>
          <w:spacing w:val="-1"/>
        </w:rPr>
        <w:t xml:space="preserve"> </w:t>
      </w:r>
      <w:r w:rsidRPr="00CF47EC">
        <w:t>lặp</w:t>
      </w:r>
      <w:r w:rsidRPr="00CF47EC">
        <w:rPr>
          <w:spacing w:val="-2"/>
        </w:rPr>
        <w:t xml:space="preserve"> </w:t>
      </w:r>
      <w:r w:rsidRPr="00CF47EC">
        <w:t>với luận</w:t>
      </w:r>
      <w:r w:rsidRPr="00CF47EC">
        <w:rPr>
          <w:spacing w:val="-2"/>
        </w:rPr>
        <w:t xml:space="preserve"> </w:t>
      </w:r>
      <w:r w:rsidRPr="00CF47EC">
        <w:t>văn,</w:t>
      </w:r>
      <w:r w:rsidRPr="00CF47EC">
        <w:rPr>
          <w:spacing w:val="-1"/>
        </w:rPr>
        <w:t xml:space="preserve"> </w:t>
      </w:r>
      <w:r w:rsidRPr="00CF47EC">
        <w:t>công</w:t>
      </w:r>
      <w:r w:rsidRPr="00CF47EC">
        <w:rPr>
          <w:spacing w:val="-2"/>
        </w:rPr>
        <w:t xml:space="preserve"> </w:t>
      </w:r>
      <w:r w:rsidRPr="00CF47EC">
        <w:t>trình đã</w:t>
      </w:r>
      <w:r w:rsidRPr="00CF47EC">
        <w:rPr>
          <w:spacing w:val="1"/>
        </w:rPr>
        <w:t xml:space="preserve"> </w:t>
      </w:r>
      <w:r w:rsidRPr="00CF47EC">
        <w:t>công</w:t>
      </w:r>
      <w:r w:rsidRPr="00CF47EC">
        <w:rPr>
          <w:spacing w:val="-2"/>
        </w:rPr>
        <w:t xml:space="preserve"> </w:t>
      </w:r>
      <w:r w:rsidRPr="00CF47EC">
        <w:t>bố:</w:t>
      </w:r>
      <w:r w:rsidRPr="00CF47EC">
        <w:tab/>
      </w:r>
      <w:r w:rsidRPr="00CF47EC">
        <w:tab/>
      </w:r>
      <w:r w:rsidRPr="00CF47EC">
        <w:tab/>
      </w:r>
    </w:p>
    <w:p w14:paraId="0AC7E1BF" w14:textId="428FF1E6" w:rsidR="00BD1CD5" w:rsidRPr="00CF47EC" w:rsidRDefault="00BD1CD5" w:rsidP="00F431EB">
      <w:pPr>
        <w:pStyle w:val="ListParagraph"/>
        <w:widowControl w:val="0"/>
        <w:numPr>
          <w:ilvl w:val="0"/>
          <w:numId w:val="45"/>
        </w:numPr>
        <w:tabs>
          <w:tab w:val="left" w:pos="1025"/>
          <w:tab w:val="left" w:pos="1026"/>
        </w:tabs>
        <w:autoSpaceDE w:val="0"/>
        <w:autoSpaceDN w:val="0"/>
        <w:spacing w:before="122"/>
        <w:contextualSpacing w:val="0"/>
      </w:pPr>
      <w:r w:rsidRPr="00CF47EC">
        <w:t>Giá</w:t>
      </w:r>
      <w:r w:rsidRPr="00CF47EC">
        <w:rPr>
          <w:spacing w:val="-2"/>
        </w:rPr>
        <w:t xml:space="preserve"> </w:t>
      </w:r>
      <w:r w:rsidRPr="00CF47EC">
        <w:t>trị</w:t>
      </w:r>
      <w:r w:rsidRPr="00CF47EC">
        <w:rPr>
          <w:spacing w:val="-2"/>
        </w:rPr>
        <w:t xml:space="preserve"> </w:t>
      </w:r>
      <w:r w:rsidRPr="00CF47EC">
        <w:t>khoa</w:t>
      </w:r>
      <w:r w:rsidRPr="00CF47EC">
        <w:rPr>
          <w:spacing w:val="-1"/>
        </w:rPr>
        <w:t xml:space="preserve"> </w:t>
      </w:r>
      <w:r w:rsidRPr="00CF47EC">
        <w:t>học</w:t>
      </w:r>
      <w:r w:rsidRPr="00CF47EC">
        <w:rPr>
          <w:spacing w:val="-2"/>
        </w:rPr>
        <w:t xml:space="preserve"> </w:t>
      </w:r>
      <w:r w:rsidRPr="00CF47EC">
        <w:t>và</w:t>
      </w:r>
      <w:r w:rsidRPr="00CF47EC">
        <w:rPr>
          <w:spacing w:val="2"/>
        </w:rPr>
        <w:t xml:space="preserve"> </w:t>
      </w:r>
      <w:r w:rsidRPr="00CF47EC">
        <w:t>thực</w:t>
      </w:r>
      <w:r w:rsidRPr="00CF47EC">
        <w:rPr>
          <w:spacing w:val="-1"/>
        </w:rPr>
        <w:t xml:space="preserve"> </w:t>
      </w:r>
      <w:r w:rsidRPr="00CF47EC">
        <w:t>tiễn</w:t>
      </w:r>
      <w:r w:rsidRPr="00CF47EC">
        <w:rPr>
          <w:spacing w:val="-1"/>
        </w:rPr>
        <w:t xml:space="preserve"> </w:t>
      </w:r>
      <w:r w:rsidRPr="00CF47EC">
        <w:t>của</w:t>
      </w:r>
      <w:r w:rsidRPr="00CF47EC">
        <w:rPr>
          <w:spacing w:val="-1"/>
        </w:rPr>
        <w:t xml:space="preserve"> </w:t>
      </w:r>
      <w:r w:rsidRPr="00CF47EC">
        <w:t>đề</w:t>
      </w:r>
      <w:r w:rsidRPr="00CF47EC">
        <w:rPr>
          <w:spacing w:val="-2"/>
        </w:rPr>
        <w:t xml:space="preserve"> </w:t>
      </w:r>
      <w:r w:rsidRPr="00CF47EC">
        <w:t xml:space="preserve">tài: </w:t>
      </w:r>
    </w:p>
    <w:p w14:paraId="312C07EC" w14:textId="120D76AF" w:rsidR="00BD1CD5" w:rsidRPr="00CF47EC" w:rsidRDefault="00BD1CD5" w:rsidP="00F431EB">
      <w:pPr>
        <w:pStyle w:val="ListParagraph"/>
        <w:widowControl w:val="0"/>
        <w:numPr>
          <w:ilvl w:val="0"/>
          <w:numId w:val="45"/>
        </w:numPr>
        <w:tabs>
          <w:tab w:val="left" w:pos="1025"/>
          <w:tab w:val="left" w:pos="1026"/>
        </w:tabs>
        <w:autoSpaceDE w:val="0"/>
        <w:autoSpaceDN w:val="0"/>
        <w:spacing w:before="118"/>
        <w:contextualSpacing w:val="0"/>
      </w:pPr>
      <w:r w:rsidRPr="00CF47EC">
        <w:t>Phương</w:t>
      </w:r>
      <w:r w:rsidRPr="00CF47EC">
        <w:rPr>
          <w:spacing w:val="-2"/>
        </w:rPr>
        <w:t xml:space="preserve"> </w:t>
      </w:r>
      <w:r w:rsidRPr="00CF47EC">
        <w:t>pháp</w:t>
      </w:r>
      <w:r w:rsidRPr="00CF47EC">
        <w:rPr>
          <w:spacing w:val="-2"/>
        </w:rPr>
        <w:t xml:space="preserve"> </w:t>
      </w:r>
      <w:r w:rsidRPr="00CF47EC">
        <w:t>và</w:t>
      </w:r>
      <w:r w:rsidRPr="00CF47EC">
        <w:rPr>
          <w:spacing w:val="-2"/>
        </w:rPr>
        <w:t xml:space="preserve"> </w:t>
      </w:r>
      <w:r w:rsidRPr="00CF47EC">
        <w:t>kết quả</w:t>
      </w:r>
      <w:r w:rsidRPr="00CF47EC">
        <w:rPr>
          <w:spacing w:val="-2"/>
        </w:rPr>
        <w:t xml:space="preserve"> </w:t>
      </w:r>
      <w:r w:rsidRPr="00CF47EC">
        <w:t>nghiên</w:t>
      </w:r>
      <w:r w:rsidRPr="00CF47EC">
        <w:rPr>
          <w:spacing w:val="-2"/>
        </w:rPr>
        <w:t xml:space="preserve"> </w:t>
      </w:r>
      <w:r w:rsidRPr="00CF47EC">
        <w:t>cứu đã</w:t>
      </w:r>
      <w:r w:rsidRPr="00CF47EC">
        <w:rPr>
          <w:spacing w:val="-1"/>
        </w:rPr>
        <w:t xml:space="preserve"> </w:t>
      </w:r>
      <w:r w:rsidRPr="00CF47EC">
        <w:t>đạt</w:t>
      </w:r>
      <w:r w:rsidRPr="00CF47EC">
        <w:rPr>
          <w:spacing w:val="-2"/>
        </w:rPr>
        <w:t xml:space="preserve"> </w:t>
      </w:r>
      <w:r w:rsidRPr="00CF47EC">
        <w:t>được:</w:t>
      </w:r>
      <w:r w:rsidRPr="00CF47EC">
        <w:tab/>
      </w:r>
      <w:r w:rsidRPr="00CF47EC">
        <w:tab/>
      </w:r>
    </w:p>
    <w:p w14:paraId="0138B0AB" w14:textId="31342A08" w:rsidR="00BD1CD5" w:rsidRPr="00CF47EC" w:rsidRDefault="00BD1CD5" w:rsidP="00F431EB">
      <w:pPr>
        <w:pStyle w:val="ListParagraph"/>
        <w:widowControl w:val="0"/>
        <w:numPr>
          <w:ilvl w:val="0"/>
          <w:numId w:val="45"/>
        </w:numPr>
        <w:tabs>
          <w:tab w:val="left" w:pos="1025"/>
          <w:tab w:val="left" w:pos="1026"/>
        </w:tabs>
        <w:autoSpaceDE w:val="0"/>
        <w:autoSpaceDN w:val="0"/>
        <w:spacing w:before="121"/>
        <w:contextualSpacing w:val="0"/>
      </w:pPr>
      <w:r w:rsidRPr="00CF47EC">
        <w:t>Nội</w:t>
      </w:r>
      <w:r w:rsidRPr="00CF47EC">
        <w:rPr>
          <w:spacing w:val="-3"/>
        </w:rPr>
        <w:t xml:space="preserve"> </w:t>
      </w:r>
      <w:r w:rsidRPr="00CF47EC">
        <w:t>dung, kết</w:t>
      </w:r>
      <w:r w:rsidRPr="00CF47EC">
        <w:rPr>
          <w:spacing w:val="-2"/>
        </w:rPr>
        <w:t xml:space="preserve"> </w:t>
      </w:r>
      <w:r w:rsidRPr="00CF47EC">
        <w:t>cấu</w:t>
      </w:r>
      <w:r w:rsidRPr="00CF47EC">
        <w:rPr>
          <w:spacing w:val="1"/>
        </w:rPr>
        <w:t xml:space="preserve"> </w:t>
      </w:r>
      <w:r w:rsidRPr="00CF47EC">
        <w:t>của luận</w:t>
      </w:r>
      <w:r w:rsidRPr="00CF47EC">
        <w:rPr>
          <w:spacing w:val="-2"/>
        </w:rPr>
        <w:t xml:space="preserve"> </w:t>
      </w:r>
      <w:r w:rsidRPr="00CF47EC">
        <w:t>văn:</w:t>
      </w:r>
    </w:p>
    <w:p w14:paraId="76DE51FB" w14:textId="615FBF20" w:rsidR="00BD1CD5" w:rsidRPr="00CF47EC" w:rsidRDefault="00BD1CD5" w:rsidP="00F431EB">
      <w:pPr>
        <w:pStyle w:val="ListParagraph"/>
        <w:widowControl w:val="0"/>
        <w:numPr>
          <w:ilvl w:val="0"/>
          <w:numId w:val="45"/>
        </w:numPr>
        <w:tabs>
          <w:tab w:val="left" w:pos="1025"/>
          <w:tab w:val="left" w:pos="1026"/>
        </w:tabs>
        <w:autoSpaceDE w:val="0"/>
        <w:autoSpaceDN w:val="0"/>
        <w:spacing w:before="121" w:line="336" w:lineRule="auto"/>
        <w:ind w:right="72"/>
        <w:contextualSpacing w:val="0"/>
      </w:pPr>
      <w:r w:rsidRPr="00CF47EC">
        <w:t>Ưu điểm, hạn chế tồn tại của luận văn:</w:t>
      </w:r>
    </w:p>
    <w:p w14:paraId="68069E56" w14:textId="2247487B" w:rsidR="00642B65" w:rsidRPr="00CF47EC" w:rsidRDefault="00642B65" w:rsidP="00F431EB">
      <w:pPr>
        <w:pStyle w:val="ListParagraph"/>
        <w:numPr>
          <w:ilvl w:val="0"/>
          <w:numId w:val="45"/>
        </w:numPr>
        <w:tabs>
          <w:tab w:val="right" w:leader="dot" w:pos="8789"/>
        </w:tabs>
      </w:pPr>
      <w:r w:rsidRPr="00CF47EC">
        <w:t xml:space="preserve">Kết luận chung: </w:t>
      </w:r>
    </w:p>
    <w:p w14:paraId="3B994BC4" w14:textId="77777777" w:rsidR="00642B65" w:rsidRPr="00CF47EC" w:rsidRDefault="00642B65" w:rsidP="00642B65">
      <w:pPr>
        <w:tabs>
          <w:tab w:val="right" w:leader="dot" w:pos="8789"/>
        </w:tabs>
      </w:pPr>
    </w:p>
    <w:p w14:paraId="02FC7F04" w14:textId="77777777" w:rsidR="00642B65" w:rsidRPr="00CF47EC" w:rsidRDefault="00642B65" w:rsidP="00642B65">
      <w:pPr>
        <w:spacing w:before="120"/>
        <w:ind w:firstLine="3844"/>
        <w:jc w:val="center"/>
        <w:rPr>
          <w:i/>
          <w:iCs/>
        </w:rPr>
      </w:pPr>
      <w:r w:rsidRPr="00CF47EC">
        <w:rPr>
          <w:i/>
          <w:iCs/>
        </w:rPr>
        <w:t xml:space="preserve">          , ngày       tháng     năm 20</w:t>
      </w:r>
    </w:p>
    <w:p w14:paraId="2BA163A4" w14:textId="393D54F7" w:rsidR="00642B65" w:rsidRPr="00CF47EC" w:rsidRDefault="00BD1CD5" w:rsidP="00642B65">
      <w:pPr>
        <w:ind w:firstLine="3844"/>
        <w:jc w:val="center"/>
        <w:rPr>
          <w:b/>
          <w:bCs/>
        </w:rPr>
      </w:pPr>
      <w:r w:rsidRPr="00CF47EC">
        <w:rPr>
          <w:b/>
          <w:bCs/>
        </w:rPr>
        <w:t xml:space="preserve">         </w:t>
      </w:r>
      <w:r w:rsidR="00642B65" w:rsidRPr="00CF47EC">
        <w:rPr>
          <w:b/>
          <w:bCs/>
        </w:rPr>
        <w:t>Người nhận xét</w:t>
      </w:r>
    </w:p>
    <w:p w14:paraId="00F15C54" w14:textId="15C1508B" w:rsidR="00BD1CD5" w:rsidRPr="00CF47EC" w:rsidRDefault="00BD1CD5" w:rsidP="00BD1CD5">
      <w:pPr>
        <w:ind w:left="1916" w:firstLine="3844"/>
        <w:rPr>
          <w:bCs/>
          <w:i/>
          <w:sz w:val="24"/>
          <w:szCs w:val="24"/>
        </w:rPr>
      </w:pPr>
      <w:r w:rsidRPr="00CF47EC">
        <w:rPr>
          <w:bCs/>
          <w:i/>
          <w:sz w:val="24"/>
          <w:szCs w:val="24"/>
        </w:rPr>
        <w:t>(Ký và ghi rõ họ tên)</w:t>
      </w:r>
    </w:p>
    <w:p w14:paraId="77C8BF00" w14:textId="28E41E92" w:rsidR="00865B16" w:rsidRPr="00CF47EC" w:rsidRDefault="00865B16">
      <w:pPr>
        <w:jc w:val="left"/>
        <w:rPr>
          <w:b/>
          <w:bCs/>
          <w:lang w:val="en-GB"/>
        </w:rPr>
      </w:pPr>
      <w:r w:rsidRPr="00CF47EC">
        <w:rPr>
          <w:b/>
          <w:bCs/>
          <w:lang w:val="en-GB"/>
        </w:rPr>
        <w:br w:type="page"/>
      </w:r>
    </w:p>
    <w:p w14:paraId="21AA37F4" w14:textId="16F24387" w:rsidR="00865B16" w:rsidRPr="00CF47EC" w:rsidRDefault="00865B16" w:rsidP="00865B16">
      <w:pPr>
        <w:spacing w:before="120"/>
        <w:jc w:val="center"/>
        <w:rPr>
          <w:b/>
          <w:bCs/>
          <w:lang w:val="en-GB"/>
        </w:rPr>
      </w:pPr>
      <w:r w:rsidRPr="00CF47EC">
        <w:rPr>
          <w:b/>
          <w:bCs/>
          <w:lang w:val="en-GB"/>
        </w:rPr>
        <w:lastRenderedPageBreak/>
        <w:t>PHỤ LỤC V</w:t>
      </w:r>
    </w:p>
    <w:p w14:paraId="1A314710" w14:textId="77777777" w:rsidR="00865B16" w:rsidRPr="00CF47EC" w:rsidRDefault="00865B16" w:rsidP="00865B16">
      <w:pPr>
        <w:spacing w:before="120"/>
        <w:jc w:val="center"/>
        <w:rPr>
          <w:b/>
          <w:bCs/>
          <w:lang w:val="en-GB"/>
        </w:rPr>
      </w:pPr>
    </w:p>
    <w:p w14:paraId="6F7FFCDD" w14:textId="77777777" w:rsidR="00865B16" w:rsidRPr="00CF47EC" w:rsidRDefault="00865B16" w:rsidP="00865B16">
      <w:pPr>
        <w:tabs>
          <w:tab w:val="center" w:pos="1309"/>
          <w:tab w:val="center" w:pos="6171"/>
        </w:tabs>
        <w:ind w:left="-561"/>
        <w:rPr>
          <w:b/>
          <w:bCs/>
          <w:sz w:val="24"/>
          <w:szCs w:val="24"/>
        </w:rPr>
      </w:pPr>
      <w:r w:rsidRPr="00CF47EC">
        <w:rPr>
          <w:sz w:val="24"/>
          <w:szCs w:val="24"/>
        </w:rPr>
        <w:t xml:space="preserve">      BỘ GIÁO DỤC VÀ ĐÀO TẠO</w:t>
      </w:r>
      <w:r w:rsidRPr="00CF47EC">
        <w:rPr>
          <w:sz w:val="24"/>
          <w:szCs w:val="24"/>
        </w:rPr>
        <w:tab/>
      </w:r>
      <w:r w:rsidRPr="00CF47EC">
        <w:rPr>
          <w:b/>
          <w:bCs/>
          <w:sz w:val="24"/>
          <w:szCs w:val="24"/>
        </w:rPr>
        <w:t>CỘNG HÒA XÃ HỘI CHỦ NGHĨA VIỆT NAM</w:t>
      </w:r>
    </w:p>
    <w:p w14:paraId="1C149223" w14:textId="77777777" w:rsidR="00865B16" w:rsidRPr="00CF47EC" w:rsidRDefault="00865B16" w:rsidP="00865B16">
      <w:pPr>
        <w:tabs>
          <w:tab w:val="center" w:pos="1309"/>
          <w:tab w:val="center" w:pos="6171"/>
        </w:tabs>
        <w:ind w:left="-561"/>
        <w:rPr>
          <w:b/>
          <w:bCs/>
          <w:sz w:val="26"/>
          <w:szCs w:val="26"/>
        </w:rPr>
      </w:pPr>
      <w:r w:rsidRPr="00CF47EC">
        <w:rPr>
          <w:b/>
          <w:bCs/>
          <w:sz w:val="24"/>
          <w:szCs w:val="24"/>
        </w:rPr>
        <w:tab/>
        <w:t>TRƯỜNG ĐẠI HỌC CẦN THƠ</w:t>
      </w:r>
      <w:r w:rsidRPr="00CF47EC">
        <w:rPr>
          <w:b/>
          <w:bCs/>
          <w:sz w:val="24"/>
          <w:szCs w:val="24"/>
        </w:rPr>
        <w:tab/>
      </w:r>
      <w:r w:rsidRPr="00CF47EC">
        <w:rPr>
          <w:b/>
          <w:bCs/>
          <w:sz w:val="26"/>
          <w:szCs w:val="26"/>
        </w:rPr>
        <w:t>Độc lập – Tự do – Hạnh phúc</w:t>
      </w:r>
    </w:p>
    <w:p w14:paraId="5C371943" w14:textId="77777777" w:rsidR="00865B16" w:rsidRPr="00CF47EC" w:rsidRDefault="00865B16" w:rsidP="00865B16">
      <w:pPr>
        <w:tabs>
          <w:tab w:val="center" w:pos="1309"/>
          <w:tab w:val="center" w:pos="6171"/>
        </w:tabs>
        <w:ind w:left="-561"/>
        <w:rPr>
          <w:sz w:val="24"/>
          <w:szCs w:val="24"/>
        </w:rPr>
      </w:pPr>
      <w:r w:rsidRPr="00CF47EC">
        <w:rPr>
          <w:b/>
          <w:bCs/>
          <w:noProof/>
          <w:sz w:val="24"/>
          <w:szCs w:val="24"/>
        </w:rPr>
        <mc:AlternateContent>
          <mc:Choice Requires="wps">
            <w:drawing>
              <wp:anchor distT="0" distB="0" distL="114300" distR="114300" simplePos="0" relativeHeight="251674624" behindDoc="0" locked="0" layoutInCell="1" allowOverlap="1" wp14:anchorId="53470084" wp14:editId="65EBA10A">
                <wp:simplePos x="0" y="0"/>
                <wp:positionH relativeFrom="column">
                  <wp:posOffset>431165</wp:posOffset>
                </wp:positionH>
                <wp:positionV relativeFrom="paragraph">
                  <wp:posOffset>39370</wp:posOffset>
                </wp:positionV>
                <wp:extent cx="792480" cy="0"/>
                <wp:effectExtent l="12065" t="10795" r="5080" b="825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2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FCEB5" id="Straight Connector 14"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95pt,3.1pt" to="96.3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"/>
            </w:pict>
          </mc:Fallback>
        </mc:AlternateContent>
      </w:r>
      <w:r w:rsidRPr="00CF47EC">
        <w:rPr>
          <w:b/>
          <w:bCs/>
          <w:noProof/>
          <w:sz w:val="24"/>
          <w:szCs w:val="24"/>
        </w:rPr>
        <mc:AlternateContent>
          <mc:Choice Requires="wps">
            <w:drawing>
              <wp:anchor distT="0" distB="0" distL="114300" distR="114300" simplePos="0" relativeHeight="251673600" behindDoc="0" locked="0" layoutInCell="1" allowOverlap="1" wp14:anchorId="1B8DFBB7" wp14:editId="30FE515B">
                <wp:simplePos x="0" y="0"/>
                <wp:positionH relativeFrom="column">
                  <wp:posOffset>2849880</wp:posOffset>
                </wp:positionH>
                <wp:positionV relativeFrom="paragraph">
                  <wp:posOffset>39370</wp:posOffset>
                </wp:positionV>
                <wp:extent cx="2137410" cy="0"/>
                <wp:effectExtent l="11430" t="10795" r="13335" b="825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D7CE5A" id="Straight Connector 1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4pt,3.1pt" to="392.7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"/>
            </w:pict>
          </mc:Fallback>
        </mc:AlternateContent>
      </w:r>
      <w:r w:rsidRPr="00CF47EC">
        <w:rPr>
          <w:sz w:val="24"/>
          <w:szCs w:val="24"/>
        </w:rPr>
        <w:tab/>
      </w:r>
      <w:r w:rsidRPr="00CF47EC">
        <w:rPr>
          <w:sz w:val="24"/>
          <w:szCs w:val="24"/>
        </w:rPr>
        <w:tab/>
      </w:r>
    </w:p>
    <w:p w14:paraId="48D1034B" w14:textId="77777777" w:rsidR="00865B16" w:rsidRPr="00CF47EC" w:rsidRDefault="00865B16" w:rsidP="00865B16"/>
    <w:p w14:paraId="157839ED" w14:textId="77777777" w:rsidR="00865B16" w:rsidRPr="00CF47EC" w:rsidRDefault="00865B16" w:rsidP="00865B16">
      <w:pPr>
        <w:jc w:val="center"/>
        <w:rPr>
          <w:b/>
          <w:bCs/>
          <w:sz w:val="30"/>
        </w:rPr>
      </w:pPr>
      <w:r w:rsidRPr="00CF47EC">
        <w:rPr>
          <w:b/>
          <w:bCs/>
          <w:sz w:val="30"/>
        </w:rPr>
        <w:t>NHẬN XÉT LUẬN VĂN THẠC SĨ</w:t>
      </w:r>
    </w:p>
    <w:p w14:paraId="4052FF3B" w14:textId="7DAF2E3C" w:rsidR="00865B16" w:rsidRPr="00CF47EC" w:rsidRDefault="00865B16" w:rsidP="00865B16">
      <w:pPr>
        <w:jc w:val="center"/>
        <w:rPr>
          <w:i/>
        </w:rPr>
      </w:pPr>
      <w:r w:rsidRPr="00CF47EC">
        <w:rPr>
          <w:i/>
        </w:rPr>
        <w:t>(Dành cho thành viên hội đồng chấm luận văn thạc sĩ)</w:t>
      </w:r>
    </w:p>
    <w:p w14:paraId="4B1654DF" w14:textId="77777777" w:rsidR="00865B16" w:rsidRPr="00CF47EC" w:rsidRDefault="00865B16" w:rsidP="00865B16">
      <w:pPr>
        <w:jc w:val="center"/>
      </w:pPr>
    </w:p>
    <w:p w14:paraId="32C2D211" w14:textId="0D2D9F82" w:rsidR="00865B16" w:rsidRPr="00CF47EC" w:rsidRDefault="00865B16" w:rsidP="00865B16">
      <w:pPr>
        <w:tabs>
          <w:tab w:val="right" w:leader="dot" w:pos="8789"/>
        </w:tabs>
        <w:spacing w:line="360" w:lineRule="auto"/>
        <w:ind w:left="1247" w:hanging="1247"/>
      </w:pPr>
      <w:r w:rsidRPr="00CF47EC">
        <w:t>Họ và tên thành viên hội đồng:</w:t>
      </w:r>
      <w:r w:rsidRPr="00CF47EC">
        <w:tab/>
      </w:r>
    </w:p>
    <w:p w14:paraId="7701B4F5" w14:textId="77777777" w:rsidR="00865B16" w:rsidRPr="00CF47EC" w:rsidRDefault="00865B16" w:rsidP="00865B16">
      <w:pPr>
        <w:tabs>
          <w:tab w:val="right" w:leader="dot" w:pos="8789"/>
        </w:tabs>
        <w:spacing w:line="360" w:lineRule="auto"/>
        <w:ind w:left="1247" w:hanging="1247"/>
      </w:pPr>
      <w:r w:rsidRPr="00CF47EC">
        <w:t>Học hàm: ................................. Năm phong: ................... Học vị</w:t>
      </w:r>
      <w:r w:rsidRPr="00CF47EC">
        <w:tab/>
      </w:r>
    </w:p>
    <w:p w14:paraId="17881298" w14:textId="77777777" w:rsidR="00865B16" w:rsidRPr="00CF47EC" w:rsidRDefault="00865B16" w:rsidP="00865B16">
      <w:pPr>
        <w:tabs>
          <w:tab w:val="right" w:leader="dot" w:pos="8789"/>
        </w:tabs>
        <w:spacing w:line="360" w:lineRule="auto"/>
        <w:ind w:left="1247" w:hanging="1247"/>
      </w:pPr>
      <w:r w:rsidRPr="00CF47EC">
        <w:t>Chuyên ngành:</w:t>
      </w:r>
      <w:r w:rsidRPr="00CF47EC">
        <w:tab/>
      </w:r>
    </w:p>
    <w:p w14:paraId="5A3E00CC" w14:textId="77777777" w:rsidR="00865B16" w:rsidRPr="00CF47EC" w:rsidRDefault="00865B16" w:rsidP="00865B16">
      <w:pPr>
        <w:tabs>
          <w:tab w:val="right" w:leader="dot" w:pos="8789"/>
        </w:tabs>
        <w:spacing w:line="360" w:lineRule="auto"/>
        <w:ind w:left="1247" w:hanging="1247"/>
      </w:pPr>
      <w:r w:rsidRPr="00CF47EC">
        <w:t>Cơ quan công tác:</w:t>
      </w:r>
      <w:r w:rsidRPr="00CF47EC">
        <w:tab/>
      </w:r>
    </w:p>
    <w:p w14:paraId="17B17910" w14:textId="11B1026B" w:rsidR="00865B16" w:rsidRPr="00CF47EC" w:rsidRDefault="0095106D" w:rsidP="00865B16">
      <w:pPr>
        <w:tabs>
          <w:tab w:val="left" w:leader="dot" w:pos="8789"/>
        </w:tabs>
        <w:spacing w:line="360" w:lineRule="auto"/>
      </w:pPr>
      <w:r w:rsidRPr="00CF47EC">
        <w:t>Tên luận văn thạc sĩ</w:t>
      </w:r>
      <w:r w:rsidR="00865B16" w:rsidRPr="00CF47EC">
        <w:t>:</w:t>
      </w:r>
      <w:r w:rsidR="00865B16" w:rsidRPr="00CF47EC">
        <w:tab/>
      </w:r>
      <w:r w:rsidR="00865B16" w:rsidRPr="00CF47EC">
        <w:tab/>
      </w:r>
      <w:r w:rsidR="00865B16" w:rsidRPr="00CF47EC">
        <w:tab/>
      </w:r>
    </w:p>
    <w:p w14:paraId="0E7E2452" w14:textId="77777777" w:rsidR="00865B16" w:rsidRPr="00CF47EC" w:rsidRDefault="00865B16" w:rsidP="00865B16">
      <w:pPr>
        <w:tabs>
          <w:tab w:val="left" w:leader="dot" w:pos="8789"/>
        </w:tabs>
        <w:spacing w:line="360" w:lineRule="auto"/>
      </w:pPr>
      <w:r w:rsidRPr="00CF47EC">
        <w:t>Tên học viên:</w:t>
      </w:r>
      <w:r w:rsidRPr="00CF47EC">
        <w:tab/>
      </w:r>
    </w:p>
    <w:p w14:paraId="18441889" w14:textId="77777777" w:rsidR="00865B16" w:rsidRPr="00CF47EC" w:rsidRDefault="00865B16" w:rsidP="00865B16">
      <w:pPr>
        <w:tabs>
          <w:tab w:val="left" w:leader="dot" w:pos="5984"/>
          <w:tab w:val="left" w:leader="dot" w:pos="8789"/>
        </w:tabs>
        <w:spacing w:line="360" w:lineRule="auto"/>
      </w:pPr>
      <w:r w:rsidRPr="00CF47EC">
        <w:t>Ngành:</w:t>
      </w:r>
      <w:r w:rsidRPr="00CF47EC">
        <w:tab/>
      </w:r>
      <w:r w:rsidRPr="00CF47EC">
        <w:rPr>
          <w:b/>
          <w:bCs/>
        </w:rPr>
        <w:t xml:space="preserve">, </w:t>
      </w:r>
      <w:r w:rsidRPr="00CF47EC">
        <w:t>Mã ngành:</w:t>
      </w:r>
      <w:r w:rsidRPr="00CF47EC">
        <w:tab/>
        <w:t xml:space="preserve"> </w:t>
      </w:r>
    </w:p>
    <w:p w14:paraId="076E02D6" w14:textId="77777777" w:rsidR="00865B16" w:rsidRPr="00CF47EC" w:rsidRDefault="00865B16" w:rsidP="00865B16">
      <w:pPr>
        <w:tabs>
          <w:tab w:val="right" w:leader="dot" w:pos="9072"/>
        </w:tabs>
      </w:pPr>
    </w:p>
    <w:p w14:paraId="226F6EA9" w14:textId="77777777" w:rsidR="00865B16" w:rsidRPr="00CF47EC" w:rsidRDefault="00865B16" w:rsidP="00865B16">
      <w:pPr>
        <w:tabs>
          <w:tab w:val="right" w:leader="dot" w:pos="9072"/>
        </w:tabs>
        <w:rPr>
          <w:b/>
        </w:rPr>
      </w:pPr>
      <w:r w:rsidRPr="00CF47EC">
        <w:rPr>
          <w:b/>
        </w:rPr>
        <w:t>NỘI DUNG ĐÁNH GIÁ</w:t>
      </w:r>
    </w:p>
    <w:p w14:paraId="486F2321" w14:textId="2D67508B" w:rsidR="00865B16" w:rsidRPr="00CF47EC" w:rsidRDefault="00865B16" w:rsidP="00F431EB">
      <w:pPr>
        <w:pStyle w:val="ListParagraph"/>
        <w:widowControl w:val="0"/>
        <w:numPr>
          <w:ilvl w:val="0"/>
          <w:numId w:val="46"/>
        </w:numPr>
        <w:autoSpaceDE w:val="0"/>
        <w:autoSpaceDN w:val="0"/>
        <w:spacing w:before="120"/>
        <w:ind w:left="446" w:hanging="446"/>
        <w:contextualSpacing w:val="0"/>
      </w:pPr>
      <w:r w:rsidRPr="00CF47EC">
        <w:t>Sự</w:t>
      </w:r>
      <w:r w:rsidRPr="00CF47EC">
        <w:rPr>
          <w:spacing w:val="-4"/>
        </w:rPr>
        <w:t xml:space="preserve"> </w:t>
      </w:r>
      <w:r w:rsidRPr="00CF47EC">
        <w:t>cần thiết của</w:t>
      </w:r>
      <w:r w:rsidRPr="00CF47EC">
        <w:rPr>
          <w:spacing w:val="-1"/>
        </w:rPr>
        <w:t xml:space="preserve"> </w:t>
      </w:r>
      <w:r w:rsidR="0095106D" w:rsidRPr="00CF47EC">
        <w:t>luận văn</w:t>
      </w:r>
      <w:r w:rsidRPr="00CF47EC">
        <w:t xml:space="preserve"> nghiên cứu: </w:t>
      </w:r>
    </w:p>
    <w:p w14:paraId="2652234D" w14:textId="358104FC" w:rsidR="00865B16" w:rsidRPr="00CF47EC" w:rsidRDefault="00865B16" w:rsidP="00F431EB">
      <w:pPr>
        <w:pStyle w:val="ListParagraph"/>
        <w:widowControl w:val="0"/>
        <w:numPr>
          <w:ilvl w:val="0"/>
          <w:numId w:val="46"/>
        </w:numPr>
        <w:autoSpaceDE w:val="0"/>
        <w:autoSpaceDN w:val="0"/>
        <w:spacing w:before="120"/>
        <w:ind w:left="446" w:right="524" w:hanging="446"/>
        <w:contextualSpacing w:val="0"/>
      </w:pPr>
      <w:r w:rsidRPr="00CF47EC">
        <w:t>Sự</w:t>
      </w:r>
      <w:r w:rsidRPr="00CF47EC">
        <w:rPr>
          <w:spacing w:val="16"/>
        </w:rPr>
        <w:t xml:space="preserve"> </w:t>
      </w:r>
      <w:r w:rsidRPr="00CF47EC">
        <w:t>phù</w:t>
      </w:r>
      <w:r w:rsidRPr="00CF47EC">
        <w:rPr>
          <w:spacing w:val="17"/>
        </w:rPr>
        <w:t xml:space="preserve"> </w:t>
      </w:r>
      <w:r w:rsidRPr="00CF47EC">
        <w:t>hợp</w:t>
      </w:r>
      <w:r w:rsidRPr="00CF47EC">
        <w:rPr>
          <w:spacing w:val="18"/>
        </w:rPr>
        <w:t xml:space="preserve"> </w:t>
      </w:r>
      <w:r w:rsidRPr="00CF47EC">
        <w:t>của</w:t>
      </w:r>
      <w:r w:rsidRPr="00CF47EC">
        <w:rPr>
          <w:spacing w:val="16"/>
        </w:rPr>
        <w:t xml:space="preserve"> </w:t>
      </w:r>
      <w:r w:rsidR="0095106D" w:rsidRPr="00CF47EC">
        <w:t xml:space="preserve">luận văn </w:t>
      </w:r>
      <w:r w:rsidRPr="00CF47EC">
        <w:t>với</w:t>
      </w:r>
      <w:r w:rsidRPr="00CF47EC">
        <w:rPr>
          <w:spacing w:val="16"/>
        </w:rPr>
        <w:t xml:space="preserve"> </w:t>
      </w:r>
      <w:r w:rsidRPr="00CF47EC">
        <w:t>ngành</w:t>
      </w:r>
      <w:r w:rsidRPr="00CF47EC">
        <w:rPr>
          <w:spacing w:val="17"/>
        </w:rPr>
        <w:t xml:space="preserve"> </w:t>
      </w:r>
      <w:r w:rsidRPr="00CF47EC">
        <w:t>đào</w:t>
      </w:r>
      <w:r w:rsidRPr="00CF47EC">
        <w:rPr>
          <w:spacing w:val="16"/>
        </w:rPr>
        <w:t xml:space="preserve"> </w:t>
      </w:r>
      <w:r w:rsidRPr="00CF47EC">
        <w:t>tạo</w:t>
      </w:r>
      <w:r w:rsidRPr="00CF47EC">
        <w:rPr>
          <w:spacing w:val="15"/>
        </w:rPr>
        <w:t xml:space="preserve"> </w:t>
      </w:r>
      <w:r w:rsidRPr="00CF47EC">
        <w:t>thạc</w:t>
      </w:r>
      <w:r w:rsidRPr="00CF47EC">
        <w:rPr>
          <w:spacing w:val="16"/>
        </w:rPr>
        <w:t xml:space="preserve"> </w:t>
      </w:r>
      <w:r w:rsidRPr="00CF47EC">
        <w:t xml:space="preserve">sĩ: </w:t>
      </w:r>
    </w:p>
    <w:p w14:paraId="6AA38B11" w14:textId="0BA867D1" w:rsidR="00865B16" w:rsidRPr="00CF47EC" w:rsidRDefault="00865B16" w:rsidP="00F431EB">
      <w:pPr>
        <w:pStyle w:val="ListParagraph"/>
        <w:widowControl w:val="0"/>
        <w:numPr>
          <w:ilvl w:val="0"/>
          <w:numId w:val="46"/>
        </w:numPr>
        <w:autoSpaceDE w:val="0"/>
        <w:autoSpaceDN w:val="0"/>
        <w:spacing w:before="120"/>
        <w:ind w:left="446" w:right="524" w:hanging="446"/>
        <w:contextualSpacing w:val="0"/>
      </w:pPr>
      <w:r w:rsidRPr="00CF47EC">
        <w:t>Sự</w:t>
      </w:r>
      <w:r w:rsidRPr="00CF47EC">
        <w:rPr>
          <w:spacing w:val="15"/>
        </w:rPr>
        <w:t xml:space="preserve"> </w:t>
      </w:r>
      <w:r w:rsidRPr="00CF47EC">
        <w:t>trùng</w:t>
      </w:r>
      <w:r w:rsidRPr="00CF47EC">
        <w:rPr>
          <w:spacing w:val="16"/>
        </w:rPr>
        <w:t xml:space="preserve"> </w:t>
      </w:r>
      <w:r w:rsidRPr="00CF47EC">
        <w:t>lặp</w:t>
      </w:r>
      <w:r w:rsidRPr="00CF47EC">
        <w:rPr>
          <w:spacing w:val="17"/>
        </w:rPr>
        <w:t xml:space="preserve"> </w:t>
      </w:r>
      <w:r w:rsidRPr="00CF47EC">
        <w:t>với</w:t>
      </w:r>
      <w:r w:rsidRPr="00CF47EC">
        <w:rPr>
          <w:spacing w:val="16"/>
        </w:rPr>
        <w:t xml:space="preserve"> </w:t>
      </w:r>
      <w:r w:rsidRPr="00CF47EC">
        <w:t>những</w:t>
      </w:r>
      <w:r w:rsidRPr="00CF47EC">
        <w:rPr>
          <w:spacing w:val="17"/>
        </w:rPr>
        <w:t xml:space="preserve"> </w:t>
      </w:r>
      <w:r w:rsidRPr="00CF47EC">
        <w:t>luận</w:t>
      </w:r>
      <w:r w:rsidRPr="00CF47EC">
        <w:rPr>
          <w:spacing w:val="-67"/>
        </w:rPr>
        <w:t xml:space="preserve">             </w:t>
      </w:r>
      <w:r w:rsidRPr="00CF47EC">
        <w:t>văn</w:t>
      </w:r>
      <w:r w:rsidR="0095106D" w:rsidRPr="00CF47EC">
        <w:t xml:space="preserve"> và các </w:t>
      </w:r>
      <w:r w:rsidRPr="00CF47EC">
        <w:t>công</w:t>
      </w:r>
      <w:r w:rsidRPr="00CF47EC">
        <w:rPr>
          <w:spacing w:val="1"/>
        </w:rPr>
        <w:t xml:space="preserve"> </w:t>
      </w:r>
      <w:r w:rsidRPr="00CF47EC">
        <w:t>trình</w:t>
      </w:r>
      <w:r w:rsidRPr="00CF47EC">
        <w:rPr>
          <w:spacing w:val="-3"/>
        </w:rPr>
        <w:t xml:space="preserve"> </w:t>
      </w:r>
      <w:r w:rsidRPr="00CF47EC">
        <w:t>đã công</w:t>
      </w:r>
      <w:r w:rsidRPr="00CF47EC">
        <w:rPr>
          <w:spacing w:val="1"/>
        </w:rPr>
        <w:t xml:space="preserve"> </w:t>
      </w:r>
      <w:r w:rsidRPr="00CF47EC">
        <w:t>bố:</w:t>
      </w:r>
    </w:p>
    <w:p w14:paraId="1F1B0277" w14:textId="72F68F33" w:rsidR="00865B16" w:rsidRPr="00CF47EC" w:rsidRDefault="00865B16" w:rsidP="00F431EB">
      <w:pPr>
        <w:pStyle w:val="ListParagraph"/>
        <w:widowControl w:val="0"/>
        <w:numPr>
          <w:ilvl w:val="0"/>
          <w:numId w:val="46"/>
        </w:numPr>
        <w:autoSpaceDE w:val="0"/>
        <w:autoSpaceDN w:val="0"/>
        <w:spacing w:before="120"/>
        <w:ind w:left="446" w:hanging="446"/>
        <w:contextualSpacing w:val="0"/>
      </w:pPr>
      <w:r w:rsidRPr="00CF47EC">
        <w:t>Phương</w:t>
      </w:r>
      <w:r w:rsidRPr="00CF47EC">
        <w:rPr>
          <w:spacing w:val="-1"/>
        </w:rPr>
        <w:t xml:space="preserve"> </w:t>
      </w:r>
      <w:r w:rsidRPr="00CF47EC">
        <w:t>pháp</w:t>
      </w:r>
      <w:r w:rsidRPr="00CF47EC">
        <w:rPr>
          <w:spacing w:val="-4"/>
        </w:rPr>
        <w:t xml:space="preserve"> </w:t>
      </w:r>
      <w:r w:rsidRPr="00CF47EC">
        <w:t>nghiên</w:t>
      </w:r>
      <w:r w:rsidRPr="00CF47EC">
        <w:rPr>
          <w:spacing w:val="-2"/>
        </w:rPr>
        <w:t xml:space="preserve"> </w:t>
      </w:r>
      <w:r w:rsidRPr="00CF47EC">
        <w:t>cứu và độ</w:t>
      </w:r>
      <w:r w:rsidRPr="00CF47EC">
        <w:rPr>
          <w:spacing w:val="-1"/>
        </w:rPr>
        <w:t xml:space="preserve"> </w:t>
      </w:r>
      <w:r w:rsidRPr="00CF47EC">
        <w:t>tin cậy của</w:t>
      </w:r>
      <w:r w:rsidRPr="00CF47EC">
        <w:rPr>
          <w:spacing w:val="-4"/>
        </w:rPr>
        <w:t xml:space="preserve"> </w:t>
      </w:r>
      <w:r w:rsidRPr="00CF47EC">
        <w:t>kết</w:t>
      </w:r>
      <w:r w:rsidRPr="00CF47EC">
        <w:rPr>
          <w:spacing w:val="-4"/>
        </w:rPr>
        <w:t xml:space="preserve"> </w:t>
      </w:r>
      <w:r w:rsidRPr="00CF47EC">
        <w:t>quả</w:t>
      </w:r>
      <w:r w:rsidRPr="00CF47EC">
        <w:rPr>
          <w:spacing w:val="-2"/>
        </w:rPr>
        <w:t xml:space="preserve"> </w:t>
      </w:r>
      <w:r w:rsidRPr="00CF47EC">
        <w:t>nghiên cứu đã</w:t>
      </w:r>
      <w:r w:rsidRPr="00CF47EC">
        <w:rPr>
          <w:spacing w:val="-1"/>
        </w:rPr>
        <w:t xml:space="preserve"> </w:t>
      </w:r>
      <w:r w:rsidRPr="00CF47EC">
        <w:t xml:space="preserve">đạt được: </w:t>
      </w:r>
    </w:p>
    <w:p w14:paraId="77E08E10" w14:textId="671C7306" w:rsidR="00865B16" w:rsidRPr="00CF47EC" w:rsidRDefault="00865B16" w:rsidP="00F431EB">
      <w:pPr>
        <w:pStyle w:val="ListParagraph"/>
        <w:widowControl w:val="0"/>
        <w:numPr>
          <w:ilvl w:val="0"/>
          <w:numId w:val="46"/>
        </w:numPr>
        <w:autoSpaceDE w:val="0"/>
        <w:autoSpaceDN w:val="0"/>
        <w:spacing w:before="120"/>
        <w:ind w:left="446" w:hanging="446"/>
        <w:contextualSpacing w:val="0"/>
      </w:pPr>
      <w:r w:rsidRPr="00CF47EC">
        <w:t>Nội dung</w:t>
      </w:r>
      <w:r w:rsidRPr="00CF47EC">
        <w:rPr>
          <w:spacing w:val="-3"/>
        </w:rPr>
        <w:t xml:space="preserve"> </w:t>
      </w:r>
      <w:r w:rsidRPr="00CF47EC">
        <w:t>và kết</w:t>
      </w:r>
      <w:r w:rsidRPr="00CF47EC">
        <w:rPr>
          <w:spacing w:val="1"/>
        </w:rPr>
        <w:t xml:space="preserve"> </w:t>
      </w:r>
      <w:r w:rsidRPr="00CF47EC">
        <w:t>cấu</w:t>
      </w:r>
      <w:r w:rsidRPr="00CF47EC">
        <w:rPr>
          <w:spacing w:val="-3"/>
        </w:rPr>
        <w:t xml:space="preserve"> </w:t>
      </w:r>
      <w:r w:rsidRPr="00CF47EC">
        <w:t>của</w:t>
      </w:r>
      <w:r w:rsidRPr="00CF47EC">
        <w:rPr>
          <w:spacing w:val="-3"/>
        </w:rPr>
        <w:t xml:space="preserve"> </w:t>
      </w:r>
      <w:r w:rsidRPr="00CF47EC">
        <w:t>luận</w:t>
      </w:r>
      <w:r w:rsidRPr="00CF47EC">
        <w:rPr>
          <w:spacing w:val="-3"/>
        </w:rPr>
        <w:t xml:space="preserve"> </w:t>
      </w:r>
      <w:r w:rsidRPr="00CF47EC">
        <w:t>văn:</w:t>
      </w:r>
    </w:p>
    <w:p w14:paraId="6A3A494C" w14:textId="587913FA" w:rsidR="00865B16" w:rsidRPr="00CF47EC" w:rsidRDefault="00865B16" w:rsidP="00F431EB">
      <w:pPr>
        <w:pStyle w:val="ListParagraph"/>
        <w:widowControl w:val="0"/>
        <w:numPr>
          <w:ilvl w:val="0"/>
          <w:numId w:val="46"/>
        </w:numPr>
        <w:autoSpaceDE w:val="0"/>
        <w:autoSpaceDN w:val="0"/>
        <w:spacing w:before="120"/>
        <w:ind w:left="446" w:hanging="446"/>
        <w:contextualSpacing w:val="0"/>
      </w:pPr>
      <w:r w:rsidRPr="00CF47EC">
        <w:t>Giá</w:t>
      </w:r>
      <w:r w:rsidRPr="00CF47EC">
        <w:rPr>
          <w:spacing w:val="1"/>
        </w:rPr>
        <w:t xml:space="preserve"> </w:t>
      </w:r>
      <w:r w:rsidRPr="00CF47EC">
        <w:t>trị</w:t>
      </w:r>
      <w:r w:rsidRPr="00CF47EC">
        <w:rPr>
          <w:spacing w:val="-2"/>
        </w:rPr>
        <w:t xml:space="preserve"> </w:t>
      </w:r>
      <w:r w:rsidRPr="00CF47EC">
        <w:t>khoa</w:t>
      </w:r>
      <w:r w:rsidRPr="00CF47EC">
        <w:rPr>
          <w:spacing w:val="-3"/>
        </w:rPr>
        <w:t xml:space="preserve"> </w:t>
      </w:r>
      <w:r w:rsidRPr="00CF47EC">
        <w:t>học và</w:t>
      </w:r>
      <w:r w:rsidRPr="00CF47EC">
        <w:rPr>
          <w:spacing w:val="-3"/>
        </w:rPr>
        <w:t xml:space="preserve"> </w:t>
      </w:r>
      <w:r w:rsidRPr="00CF47EC">
        <w:t>thực</w:t>
      </w:r>
      <w:r w:rsidRPr="00CF47EC">
        <w:rPr>
          <w:spacing w:val="-3"/>
        </w:rPr>
        <w:t xml:space="preserve"> </w:t>
      </w:r>
      <w:r w:rsidRPr="00CF47EC">
        <w:t>tiễn</w:t>
      </w:r>
      <w:r w:rsidRPr="00CF47EC">
        <w:rPr>
          <w:spacing w:val="-1"/>
        </w:rPr>
        <w:t xml:space="preserve"> </w:t>
      </w:r>
      <w:r w:rsidR="0095106D" w:rsidRPr="00CF47EC">
        <w:t>của luận văn</w:t>
      </w:r>
      <w:r w:rsidRPr="00CF47EC">
        <w:t>:</w:t>
      </w:r>
    </w:p>
    <w:p w14:paraId="41E42772" w14:textId="03EB49DD" w:rsidR="00865B16" w:rsidRPr="00CF47EC" w:rsidRDefault="00865B16" w:rsidP="00F431EB">
      <w:pPr>
        <w:pStyle w:val="ListParagraph"/>
        <w:widowControl w:val="0"/>
        <w:numPr>
          <w:ilvl w:val="0"/>
          <w:numId w:val="46"/>
        </w:numPr>
        <w:autoSpaceDE w:val="0"/>
        <w:autoSpaceDN w:val="0"/>
        <w:spacing w:before="120"/>
        <w:ind w:left="446" w:right="72" w:hanging="446"/>
        <w:contextualSpacing w:val="0"/>
      </w:pPr>
      <w:r w:rsidRPr="00CF47EC">
        <w:t>Ưu điểm, hạn chế tồn tại của luận văn:</w:t>
      </w:r>
    </w:p>
    <w:p w14:paraId="591AE00B" w14:textId="066DD46A" w:rsidR="00865B16" w:rsidRPr="00CF47EC" w:rsidRDefault="00865B16" w:rsidP="00F431EB">
      <w:pPr>
        <w:pStyle w:val="ListParagraph"/>
        <w:widowControl w:val="0"/>
        <w:numPr>
          <w:ilvl w:val="0"/>
          <w:numId w:val="46"/>
        </w:numPr>
        <w:autoSpaceDE w:val="0"/>
        <w:autoSpaceDN w:val="0"/>
        <w:spacing w:before="120"/>
        <w:ind w:left="446" w:right="5108" w:hanging="446"/>
        <w:contextualSpacing w:val="0"/>
      </w:pPr>
      <w:r w:rsidRPr="00CF47EC">
        <w:t>Kết luận:</w:t>
      </w:r>
    </w:p>
    <w:p w14:paraId="1D02CC42" w14:textId="77777777" w:rsidR="00865B16" w:rsidRPr="00CF47EC" w:rsidRDefault="00865B16" w:rsidP="00865B16">
      <w:pPr>
        <w:tabs>
          <w:tab w:val="right" w:leader="dot" w:pos="8789"/>
        </w:tabs>
      </w:pPr>
    </w:p>
    <w:p w14:paraId="0F62B4CE" w14:textId="77777777" w:rsidR="00865B16" w:rsidRPr="00CF47EC" w:rsidRDefault="00865B16" w:rsidP="00865B16">
      <w:pPr>
        <w:spacing w:before="120"/>
        <w:ind w:firstLine="3844"/>
        <w:jc w:val="center"/>
        <w:rPr>
          <w:i/>
          <w:iCs/>
        </w:rPr>
      </w:pPr>
      <w:r w:rsidRPr="00CF47EC">
        <w:rPr>
          <w:i/>
          <w:iCs/>
        </w:rPr>
        <w:t xml:space="preserve">          , ngày       tháng     năm 20</w:t>
      </w:r>
    </w:p>
    <w:p w14:paraId="58BEF87C" w14:textId="77777777" w:rsidR="00865B16" w:rsidRPr="00CF47EC" w:rsidRDefault="00865B16" w:rsidP="00865B16">
      <w:pPr>
        <w:ind w:firstLine="3844"/>
        <w:jc w:val="center"/>
        <w:rPr>
          <w:b/>
          <w:bCs/>
        </w:rPr>
      </w:pPr>
      <w:r w:rsidRPr="00CF47EC">
        <w:rPr>
          <w:b/>
          <w:bCs/>
        </w:rPr>
        <w:t xml:space="preserve">         Người nhận xét</w:t>
      </w:r>
    </w:p>
    <w:p w14:paraId="314F88FC" w14:textId="77777777" w:rsidR="00865B16" w:rsidRPr="00CF47EC" w:rsidRDefault="00865B16" w:rsidP="00865B16">
      <w:pPr>
        <w:ind w:left="1916" w:firstLine="3844"/>
        <w:rPr>
          <w:bCs/>
          <w:i/>
          <w:sz w:val="24"/>
          <w:szCs w:val="24"/>
        </w:rPr>
      </w:pPr>
      <w:r w:rsidRPr="00CF47EC">
        <w:rPr>
          <w:bCs/>
          <w:i/>
          <w:sz w:val="24"/>
          <w:szCs w:val="24"/>
        </w:rPr>
        <w:t>(Ký và ghi rõ họ tên)</w:t>
      </w:r>
    </w:p>
    <w:p w14:paraId="5275A034" w14:textId="5AD5F440" w:rsidR="00392C2B" w:rsidRPr="00CF47EC" w:rsidRDefault="00392C2B">
      <w:pPr>
        <w:jc w:val="left"/>
        <w:rPr>
          <w:b/>
          <w:bCs/>
          <w:lang w:val="en-GB"/>
        </w:rPr>
      </w:pPr>
      <w:r w:rsidRPr="00CF47EC">
        <w:rPr>
          <w:b/>
          <w:bCs/>
          <w:lang w:val="en-GB"/>
        </w:rPr>
        <w:br w:type="page"/>
      </w:r>
    </w:p>
    <w:p w14:paraId="5D081649" w14:textId="79F680F5" w:rsidR="00642B65" w:rsidRPr="00CF47EC" w:rsidRDefault="00392C2B" w:rsidP="00865B16">
      <w:pPr>
        <w:spacing w:before="120"/>
        <w:jc w:val="center"/>
        <w:rPr>
          <w:b/>
          <w:bCs/>
          <w:lang w:val="en-GB"/>
        </w:rPr>
      </w:pPr>
      <w:r w:rsidRPr="00CF47EC">
        <w:rPr>
          <w:b/>
          <w:bCs/>
          <w:lang w:val="en-GB"/>
        </w:rPr>
        <w:lastRenderedPageBreak/>
        <w:t>PHỤ LỤC VI</w:t>
      </w:r>
    </w:p>
    <w:p w14:paraId="4046DF6F" w14:textId="77777777" w:rsidR="00392C2B" w:rsidRPr="00CF47EC" w:rsidRDefault="00392C2B" w:rsidP="00865B16">
      <w:pPr>
        <w:spacing w:before="120"/>
        <w:jc w:val="center"/>
        <w:rPr>
          <w:b/>
          <w:bCs/>
          <w:lang w:val="en-GB"/>
        </w:rPr>
      </w:pPr>
    </w:p>
    <w:p w14:paraId="2289A04C" w14:textId="77777777" w:rsidR="00392C2B" w:rsidRPr="00CF47EC" w:rsidRDefault="00392C2B" w:rsidP="00392C2B">
      <w:pPr>
        <w:jc w:val="center"/>
        <w:rPr>
          <w:b/>
          <w:bCs/>
        </w:rPr>
      </w:pPr>
      <w:r w:rsidRPr="00CF47EC">
        <w:rPr>
          <w:b/>
          <w:bCs/>
        </w:rPr>
        <w:t>CỘNG HÒA XÃ HỘI CHỦ NGHĨA VIỆT NAM</w:t>
      </w:r>
    </w:p>
    <w:p w14:paraId="14D73D62" w14:textId="77777777" w:rsidR="00392C2B" w:rsidRPr="00CF47EC" w:rsidRDefault="00392C2B" w:rsidP="00392C2B">
      <w:pPr>
        <w:jc w:val="center"/>
        <w:rPr>
          <w:b/>
          <w:bCs/>
        </w:rPr>
      </w:pPr>
      <w:r w:rsidRPr="00CF47EC">
        <w:rPr>
          <w:b/>
          <w:bCs/>
        </w:rPr>
        <w:t>Độc lập- Tự do – Hạnh phúc</w:t>
      </w:r>
    </w:p>
    <w:p w14:paraId="205A8DCE" w14:textId="2EBDBEA0" w:rsidR="00392C2B" w:rsidRPr="00CF47EC" w:rsidRDefault="00392C2B" w:rsidP="00392C2B">
      <w:pPr>
        <w:jc w:val="center"/>
        <w:rPr>
          <w:b/>
          <w:bCs/>
        </w:rPr>
      </w:pPr>
      <w:r w:rsidRPr="00CF47EC">
        <w:rPr>
          <w:b/>
          <w:bCs/>
          <w:noProof/>
        </w:rPr>
        <mc:AlternateContent>
          <mc:Choice Requires="wps">
            <w:drawing>
              <wp:anchor distT="0" distB="0" distL="114300" distR="114300" simplePos="0" relativeHeight="251676672" behindDoc="0" locked="0" layoutInCell="1" allowOverlap="1" wp14:anchorId="6C4EB52E" wp14:editId="4D46C343">
                <wp:simplePos x="0" y="0"/>
                <wp:positionH relativeFrom="column">
                  <wp:posOffset>1862455</wp:posOffset>
                </wp:positionH>
                <wp:positionV relativeFrom="paragraph">
                  <wp:posOffset>33020</wp:posOffset>
                </wp:positionV>
                <wp:extent cx="1943100" cy="0"/>
                <wp:effectExtent l="5080" t="13335" r="13970" b="571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8179B3" id="Straight Arrow Connector 16" o:spid="_x0000_s1026" type="#_x0000_t32" style="position:absolute;margin-left:146.65pt;margin-top:2.6pt;width:153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"/>
            </w:pict>
          </mc:Fallback>
        </mc:AlternateContent>
      </w:r>
    </w:p>
    <w:p w14:paraId="4CFEC9F6" w14:textId="77777777" w:rsidR="00392C2B" w:rsidRPr="00CF47EC" w:rsidRDefault="00392C2B" w:rsidP="00392C2B">
      <w:pPr>
        <w:jc w:val="center"/>
        <w:rPr>
          <w:b/>
          <w:sz w:val="32"/>
          <w:szCs w:val="32"/>
        </w:rPr>
      </w:pPr>
      <w:r w:rsidRPr="00CF47EC">
        <w:rPr>
          <w:b/>
          <w:sz w:val="32"/>
          <w:szCs w:val="32"/>
        </w:rPr>
        <w:t xml:space="preserve">BIÊN BẢN </w:t>
      </w:r>
    </w:p>
    <w:p w14:paraId="6596D00F" w14:textId="77777777" w:rsidR="00392C2B" w:rsidRPr="00CF47EC" w:rsidRDefault="00392C2B" w:rsidP="00392C2B">
      <w:pPr>
        <w:jc w:val="center"/>
        <w:rPr>
          <w:b/>
          <w:sz w:val="32"/>
          <w:szCs w:val="32"/>
        </w:rPr>
      </w:pPr>
      <w:r w:rsidRPr="00CF47EC">
        <w:rPr>
          <w:b/>
          <w:sz w:val="32"/>
          <w:szCs w:val="32"/>
        </w:rPr>
        <w:t>HỘI ĐỒNG CHẤM LUẬN VĂN THẠC SĨ</w:t>
      </w:r>
    </w:p>
    <w:p w14:paraId="65B8CCA7" w14:textId="77777777" w:rsidR="00392C2B" w:rsidRPr="00CF47EC" w:rsidRDefault="00392C2B" w:rsidP="00392C2B">
      <w:pPr>
        <w:tabs>
          <w:tab w:val="right" w:leader="dot" w:pos="8788"/>
        </w:tabs>
        <w:spacing w:before="120"/>
        <w:rPr>
          <w:sz w:val="26"/>
          <w:szCs w:val="26"/>
        </w:rPr>
      </w:pPr>
    </w:p>
    <w:p w14:paraId="7D901082" w14:textId="77777777" w:rsidR="00392C2B" w:rsidRPr="00CF47EC" w:rsidRDefault="00392C2B" w:rsidP="00392C2B">
      <w:pPr>
        <w:tabs>
          <w:tab w:val="right" w:leader="dot" w:pos="8788"/>
        </w:tabs>
        <w:spacing w:before="120"/>
        <w:rPr>
          <w:lang w:val="vi-VN"/>
        </w:rPr>
      </w:pPr>
      <w:r w:rsidRPr="00CF47EC">
        <w:t>Họ và tên học viên</w:t>
      </w:r>
      <w:r w:rsidRPr="00CF47EC">
        <w:rPr>
          <w:lang w:val="vi-VN"/>
        </w:rPr>
        <w:t xml:space="preserve">:                                                             Mã số học viên:       </w:t>
      </w:r>
    </w:p>
    <w:p w14:paraId="1AD6565F" w14:textId="77777777" w:rsidR="00392C2B" w:rsidRPr="00CF47EC" w:rsidRDefault="00392C2B" w:rsidP="00392C2B">
      <w:pPr>
        <w:tabs>
          <w:tab w:val="left" w:leader="dot" w:pos="3360"/>
          <w:tab w:val="right" w:leader="dot" w:pos="8788"/>
        </w:tabs>
        <w:spacing w:before="120"/>
      </w:pPr>
      <w:r w:rsidRPr="00CF47EC">
        <w:rPr>
          <w:lang w:val="vi-VN"/>
        </w:rPr>
        <w:t xml:space="preserve">Ngành: </w:t>
      </w:r>
      <w:r w:rsidRPr="00CF47EC">
        <w:t xml:space="preserve">                                                                                Mã ngành:</w:t>
      </w:r>
    </w:p>
    <w:p w14:paraId="2BBC39D4" w14:textId="77777777" w:rsidR="00392C2B" w:rsidRPr="00CF47EC" w:rsidRDefault="00392C2B" w:rsidP="00392C2B">
      <w:pPr>
        <w:tabs>
          <w:tab w:val="left" w:leader="dot" w:pos="3360"/>
          <w:tab w:val="right" w:leader="dot" w:pos="8788"/>
        </w:tabs>
        <w:spacing w:before="120"/>
      </w:pPr>
      <w:r w:rsidRPr="00CF47EC">
        <w:t xml:space="preserve">Khóa: </w:t>
      </w:r>
    </w:p>
    <w:p w14:paraId="6F034025" w14:textId="77777777" w:rsidR="00392C2B" w:rsidRPr="00CF47EC" w:rsidRDefault="00392C2B" w:rsidP="00392C2B">
      <w:pPr>
        <w:tabs>
          <w:tab w:val="right" w:leader="dot" w:pos="8788"/>
        </w:tabs>
        <w:spacing w:before="120"/>
      </w:pPr>
      <w:r w:rsidRPr="00CF47EC">
        <w:rPr>
          <w:lang w:val="vi-VN"/>
        </w:rPr>
        <w:t xml:space="preserve">Tên đề tài luận văn Thạc sĩ: </w:t>
      </w:r>
    </w:p>
    <w:p w14:paraId="6AC0CC3E" w14:textId="77777777" w:rsidR="00392C2B" w:rsidRPr="00CF47EC" w:rsidRDefault="00392C2B" w:rsidP="00392C2B">
      <w:pPr>
        <w:tabs>
          <w:tab w:val="right" w:leader="dot" w:pos="8788"/>
        </w:tabs>
        <w:spacing w:before="120"/>
      </w:pPr>
      <w:r w:rsidRPr="00CF47EC">
        <w:rPr>
          <w:lang w:val="vi-VN"/>
        </w:rPr>
        <w:t xml:space="preserve">Người hướng dẫn: </w:t>
      </w:r>
      <w:r w:rsidRPr="00CF47EC">
        <w:t>Học hàm học vị họ tên người hướng dẫn, đơn vị công tác.</w:t>
      </w:r>
    </w:p>
    <w:p w14:paraId="016849A8" w14:textId="77777777" w:rsidR="00392C2B" w:rsidRPr="00CF47EC" w:rsidRDefault="00392C2B" w:rsidP="00392C2B">
      <w:pPr>
        <w:spacing w:before="120"/>
        <w:rPr>
          <w:bCs/>
          <w:noProof/>
        </w:rPr>
      </w:pPr>
      <w:r w:rsidRPr="00CF47EC">
        <w:rPr>
          <w:bCs/>
          <w:noProof/>
        </w:rPr>
        <w:t xml:space="preserve">Địa điểm bảo vệ: </w:t>
      </w:r>
      <w:r w:rsidRPr="00CF47EC">
        <w:rPr>
          <w:bCs/>
          <w:noProof/>
        </w:rPr>
        <w:tab/>
      </w:r>
    </w:p>
    <w:p w14:paraId="18DE716C" w14:textId="77777777" w:rsidR="00392C2B" w:rsidRPr="00CF47EC" w:rsidRDefault="00392C2B" w:rsidP="00392C2B">
      <w:pPr>
        <w:spacing w:before="120"/>
        <w:rPr>
          <w:bCs/>
          <w:noProof/>
        </w:rPr>
      </w:pPr>
      <w:r w:rsidRPr="00CF47EC">
        <w:rPr>
          <w:bCs/>
          <w:noProof/>
        </w:rPr>
        <w:t>Thời gian lúc:</w:t>
      </w:r>
      <w:r w:rsidRPr="00CF47EC">
        <w:rPr>
          <w:bCs/>
          <w:noProof/>
        </w:rPr>
        <w:tab/>
        <w:t>………</w:t>
      </w:r>
      <w:r w:rsidRPr="00CF47EC">
        <w:rPr>
          <w:bCs/>
          <w:noProof/>
        </w:rPr>
        <w:fldChar w:fldCharType="begin"/>
      </w:r>
      <w:r w:rsidRPr="00CF47EC">
        <w:rPr>
          <w:bCs/>
          <w:noProof/>
        </w:rPr>
        <w:instrText xml:space="preserve"> MERGEFIELD Giờ_2bv </w:instrText>
      </w:r>
      <w:r w:rsidRPr="00CF47EC">
        <w:rPr>
          <w:bCs/>
          <w:noProof/>
        </w:rPr>
        <w:fldChar w:fldCharType="end"/>
      </w:r>
      <w:r w:rsidRPr="00CF47EC">
        <w:rPr>
          <w:bCs/>
          <w:noProof/>
        </w:rPr>
        <w:t>, ngày ……. tháng …….. năm 20….</w:t>
      </w:r>
    </w:p>
    <w:p w14:paraId="28B20957" w14:textId="77777777" w:rsidR="00392C2B" w:rsidRPr="00CF47EC" w:rsidRDefault="00392C2B" w:rsidP="00392C2B">
      <w:pPr>
        <w:spacing w:before="120"/>
        <w:rPr>
          <w:bCs/>
          <w:noProof/>
        </w:rPr>
      </w:pPr>
      <w:r w:rsidRPr="00CF47EC">
        <w:rPr>
          <w:bCs/>
          <w:noProof/>
        </w:rPr>
        <w:t>Đối với hình thức tổ chức Hội đồng trực tuyến thêm nội dung:</w:t>
      </w:r>
    </w:p>
    <w:p w14:paraId="511D0A0F" w14:textId="77777777" w:rsidR="00392C2B" w:rsidRPr="00CF47EC" w:rsidRDefault="00392C2B" w:rsidP="00392C2B">
      <w:pPr>
        <w:spacing w:before="120"/>
        <w:rPr>
          <w:bCs/>
          <w:noProof/>
        </w:rPr>
      </w:pPr>
      <w:r w:rsidRPr="00CF47EC">
        <w:rPr>
          <w:bCs/>
          <w:noProof/>
        </w:rPr>
        <w:t xml:space="preserve">- Hình thức tổ chức: trực tuyến, có……… % thành viên tham gia trực tuyến (…../5 thành viên). </w:t>
      </w:r>
    </w:p>
    <w:p w14:paraId="6217D387" w14:textId="77777777" w:rsidR="00392C2B" w:rsidRPr="00CF47EC" w:rsidRDefault="00392C2B" w:rsidP="00392C2B">
      <w:pPr>
        <w:spacing w:before="120"/>
        <w:rPr>
          <w:b/>
          <w:bCs/>
          <w:noProof/>
        </w:rPr>
      </w:pPr>
      <w:r w:rsidRPr="00CF47EC">
        <w:rPr>
          <w:bCs/>
          <w:noProof/>
        </w:rPr>
        <w:t xml:space="preserve">- </w:t>
      </w:r>
      <w:r w:rsidRPr="00CF47EC">
        <w:t>Hội đồng có ghi âm, ghi hình theo đúng quy định.</w:t>
      </w:r>
    </w:p>
    <w:p w14:paraId="471ABDC1" w14:textId="77777777" w:rsidR="00392C2B" w:rsidRPr="00CF47EC" w:rsidRDefault="00392C2B" w:rsidP="00392C2B">
      <w:pPr>
        <w:spacing w:before="120"/>
        <w:rPr>
          <w:b/>
          <w:bCs/>
        </w:rPr>
      </w:pPr>
      <w:r w:rsidRPr="00CF47EC">
        <w:rPr>
          <w:b/>
          <w:bCs/>
        </w:rPr>
        <w:t xml:space="preserve">1. Tuyên bố lý do: </w:t>
      </w:r>
    </w:p>
    <w:p w14:paraId="67EE7B8A" w14:textId="77777777" w:rsidR="00392C2B" w:rsidRPr="00CF47EC" w:rsidRDefault="00392C2B" w:rsidP="00392C2B">
      <w:pPr>
        <w:pStyle w:val="BodyTextIndent"/>
        <w:ind w:firstLine="0"/>
        <w:rPr>
          <w:rFonts w:ascii="Times New Roman" w:hAnsi="Times New Roman"/>
          <w:color w:val="auto"/>
          <w:sz w:val="28"/>
          <w:szCs w:val="28"/>
        </w:rPr>
      </w:pPr>
      <w:r w:rsidRPr="00CF47EC">
        <w:rPr>
          <w:rFonts w:ascii="Times New Roman" w:hAnsi="Times New Roman"/>
          <w:color w:val="auto"/>
          <w:sz w:val="28"/>
          <w:szCs w:val="28"/>
        </w:rPr>
        <w:t xml:space="preserve">Công bố Quyết định số         /QĐ-ĐHCT, ngày </w:t>
      </w:r>
      <w:r w:rsidRPr="00CF47EC">
        <w:rPr>
          <w:rFonts w:ascii="Times New Roman" w:hAnsi="Times New Roman"/>
          <w:b/>
          <w:color w:val="auto"/>
          <w:sz w:val="28"/>
          <w:szCs w:val="28"/>
        </w:rPr>
        <w:t xml:space="preserve">     </w:t>
      </w:r>
      <w:r w:rsidRPr="00CF47EC">
        <w:rPr>
          <w:rFonts w:ascii="Times New Roman" w:hAnsi="Times New Roman"/>
          <w:color w:val="auto"/>
          <w:sz w:val="28"/>
          <w:szCs w:val="28"/>
        </w:rPr>
        <w:t xml:space="preserve">tháng </w:t>
      </w:r>
      <w:r w:rsidRPr="00CF47EC">
        <w:rPr>
          <w:rFonts w:ascii="Times New Roman" w:hAnsi="Times New Roman"/>
          <w:b/>
          <w:color w:val="auto"/>
          <w:sz w:val="28"/>
          <w:szCs w:val="28"/>
        </w:rPr>
        <w:t xml:space="preserve">    </w:t>
      </w:r>
      <w:r w:rsidRPr="00CF47EC">
        <w:rPr>
          <w:rFonts w:ascii="Times New Roman" w:hAnsi="Times New Roman"/>
          <w:color w:val="auto"/>
          <w:sz w:val="28"/>
          <w:szCs w:val="28"/>
        </w:rPr>
        <w:t xml:space="preserve"> năm </w:t>
      </w:r>
      <w:r w:rsidRPr="00CF47EC">
        <w:rPr>
          <w:rFonts w:ascii="Times New Roman" w:hAnsi="Times New Roman"/>
          <w:b/>
          <w:color w:val="auto"/>
          <w:sz w:val="28"/>
          <w:szCs w:val="28"/>
        </w:rPr>
        <w:t xml:space="preserve">     </w:t>
      </w:r>
      <w:r w:rsidRPr="00CF47EC">
        <w:rPr>
          <w:rFonts w:ascii="Times New Roman" w:hAnsi="Times New Roman"/>
          <w:color w:val="auto"/>
          <w:sz w:val="28"/>
          <w:szCs w:val="28"/>
        </w:rPr>
        <w:t xml:space="preserve"> của Trường Đại học Cần Thơ về việc thành lập Hội đồng chấm luận văn thạc sĩ của học viên……………………………………</w:t>
      </w:r>
    </w:p>
    <w:p w14:paraId="43064296" w14:textId="77777777" w:rsidR="00392C2B" w:rsidRPr="00CF47EC" w:rsidRDefault="00392C2B" w:rsidP="00392C2B">
      <w:pPr>
        <w:pStyle w:val="BodyTextIndent"/>
        <w:ind w:firstLine="0"/>
        <w:rPr>
          <w:rFonts w:ascii="Times New Roman" w:hAnsi="Times New Roman"/>
          <w:color w:val="auto"/>
          <w:sz w:val="28"/>
          <w:szCs w:val="28"/>
        </w:rPr>
      </w:pPr>
      <w:r w:rsidRPr="00CF47EC">
        <w:rPr>
          <w:rFonts w:ascii="Times New Roman" w:hAnsi="Times New Roman"/>
          <w:color w:val="auto"/>
          <w:sz w:val="28"/>
          <w:szCs w:val="28"/>
          <w:lang w:val="vi-VN"/>
        </w:rPr>
        <w:t xml:space="preserve">Danh sách hội đồng gồm </w:t>
      </w:r>
      <w:r w:rsidRPr="00CF47EC">
        <w:rPr>
          <w:rFonts w:ascii="Times New Roman" w:hAnsi="Times New Roman"/>
          <w:b/>
          <w:color w:val="auto"/>
          <w:sz w:val="28"/>
          <w:szCs w:val="28"/>
        </w:rPr>
        <w:t>0</w:t>
      </w:r>
      <w:r w:rsidRPr="00CF47EC">
        <w:rPr>
          <w:rFonts w:ascii="Times New Roman" w:hAnsi="Times New Roman"/>
          <w:b/>
          <w:color w:val="auto"/>
          <w:sz w:val="28"/>
          <w:szCs w:val="28"/>
          <w:lang w:val="vi-VN"/>
        </w:rPr>
        <w:t xml:space="preserve">5 </w:t>
      </w:r>
      <w:r w:rsidRPr="00CF47EC">
        <w:rPr>
          <w:rFonts w:ascii="Times New Roman" w:hAnsi="Times New Roman"/>
          <w:color w:val="auto"/>
          <w:sz w:val="28"/>
          <w:szCs w:val="28"/>
          <w:lang w:val="vi-VN"/>
        </w:rPr>
        <w:t>thành viên:</w:t>
      </w:r>
    </w:p>
    <w:tbl>
      <w:tblPr>
        <w:tblW w:w="9487"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2563"/>
        <w:gridCol w:w="2700"/>
        <w:gridCol w:w="1913"/>
        <w:gridCol w:w="1777"/>
      </w:tblGrid>
      <w:tr w:rsidR="00E41D22" w:rsidRPr="00CF47EC" w14:paraId="450BCE3F" w14:textId="16E97980" w:rsidTr="001347C3">
        <w:trPr>
          <w:cantSplit/>
        </w:trPr>
        <w:tc>
          <w:tcPr>
            <w:tcW w:w="534" w:type="dxa"/>
            <w:tcBorders>
              <w:top w:val="single" w:sz="4" w:space="0" w:color="auto"/>
              <w:left w:val="single" w:sz="4" w:space="0" w:color="auto"/>
              <w:bottom w:val="single" w:sz="4" w:space="0" w:color="auto"/>
              <w:right w:val="single" w:sz="4" w:space="0" w:color="auto"/>
            </w:tcBorders>
          </w:tcPr>
          <w:p w14:paraId="62354C15" w14:textId="77777777" w:rsidR="00BE1D30" w:rsidRPr="00CF47EC" w:rsidRDefault="00BE1D30" w:rsidP="001347C3">
            <w:pPr>
              <w:ind w:left="-57" w:right="-57"/>
              <w:jc w:val="center"/>
              <w:rPr>
                <w:b/>
                <w:bCs/>
              </w:rPr>
            </w:pPr>
            <w:r w:rsidRPr="00CF47EC">
              <w:rPr>
                <w:b/>
                <w:bCs/>
              </w:rPr>
              <w:t>TT</w:t>
            </w:r>
          </w:p>
        </w:tc>
        <w:tc>
          <w:tcPr>
            <w:tcW w:w="2563" w:type="dxa"/>
            <w:tcBorders>
              <w:top w:val="single" w:sz="4" w:space="0" w:color="auto"/>
              <w:left w:val="single" w:sz="4" w:space="0" w:color="auto"/>
              <w:bottom w:val="single" w:sz="4" w:space="0" w:color="auto"/>
              <w:right w:val="single" w:sz="4" w:space="0" w:color="auto"/>
            </w:tcBorders>
          </w:tcPr>
          <w:p w14:paraId="31B4A86F" w14:textId="77777777" w:rsidR="00BE1D30" w:rsidRPr="00CF47EC" w:rsidRDefault="00BE1D30" w:rsidP="001347C3">
            <w:pPr>
              <w:jc w:val="center"/>
              <w:rPr>
                <w:b/>
                <w:bCs/>
              </w:rPr>
            </w:pPr>
            <w:r w:rsidRPr="00CF47EC">
              <w:rPr>
                <w:b/>
                <w:bCs/>
              </w:rPr>
              <w:t>Họ và tên</w:t>
            </w:r>
          </w:p>
        </w:tc>
        <w:tc>
          <w:tcPr>
            <w:tcW w:w="2700" w:type="dxa"/>
            <w:tcBorders>
              <w:top w:val="single" w:sz="4" w:space="0" w:color="auto"/>
              <w:left w:val="single" w:sz="4" w:space="0" w:color="auto"/>
              <w:bottom w:val="single" w:sz="4" w:space="0" w:color="auto"/>
              <w:right w:val="single" w:sz="4" w:space="0" w:color="auto"/>
            </w:tcBorders>
          </w:tcPr>
          <w:p w14:paraId="7AAE65E4" w14:textId="77777777" w:rsidR="00BE1D30" w:rsidRPr="00CF47EC" w:rsidRDefault="00BE1D30" w:rsidP="001347C3">
            <w:pPr>
              <w:jc w:val="center"/>
              <w:rPr>
                <w:b/>
                <w:bCs/>
              </w:rPr>
            </w:pPr>
            <w:r w:rsidRPr="00CF47EC">
              <w:rPr>
                <w:b/>
                <w:bCs/>
              </w:rPr>
              <w:t>Đơn vị</w:t>
            </w:r>
          </w:p>
        </w:tc>
        <w:tc>
          <w:tcPr>
            <w:tcW w:w="1913" w:type="dxa"/>
            <w:tcBorders>
              <w:top w:val="single" w:sz="4" w:space="0" w:color="auto"/>
              <w:left w:val="single" w:sz="4" w:space="0" w:color="auto"/>
              <w:bottom w:val="single" w:sz="4" w:space="0" w:color="auto"/>
              <w:right w:val="single" w:sz="4" w:space="0" w:color="auto"/>
            </w:tcBorders>
          </w:tcPr>
          <w:p w14:paraId="66A4382C" w14:textId="44997841" w:rsidR="00BE1D30" w:rsidRPr="00CF47EC" w:rsidRDefault="00BE1D30" w:rsidP="00A66762">
            <w:pPr>
              <w:pStyle w:val="Heading2"/>
            </w:pPr>
            <w:r w:rsidRPr="00CF47EC">
              <w:t>Trách nhiệm</w:t>
            </w:r>
            <w:r w:rsidR="001347C3">
              <w:t xml:space="preserve"> </w:t>
            </w:r>
            <w:r w:rsidRPr="00CF47EC">
              <w:t>trong HĐ</w:t>
            </w:r>
          </w:p>
        </w:tc>
        <w:tc>
          <w:tcPr>
            <w:tcW w:w="1777" w:type="dxa"/>
            <w:tcBorders>
              <w:top w:val="single" w:sz="4" w:space="0" w:color="auto"/>
              <w:left w:val="single" w:sz="4" w:space="0" w:color="auto"/>
              <w:bottom w:val="single" w:sz="4" w:space="0" w:color="auto"/>
              <w:right w:val="single" w:sz="4" w:space="0" w:color="auto"/>
            </w:tcBorders>
          </w:tcPr>
          <w:p w14:paraId="15E6CEA9" w14:textId="0BA29D01" w:rsidR="00BE1D30" w:rsidRPr="00CF47EC" w:rsidRDefault="00BE1D30" w:rsidP="00A66762">
            <w:pPr>
              <w:pStyle w:val="Heading2"/>
            </w:pPr>
            <w:r w:rsidRPr="00CF47EC">
              <w:t>Ký tên</w:t>
            </w:r>
          </w:p>
        </w:tc>
      </w:tr>
      <w:tr w:rsidR="00E41D22" w:rsidRPr="00CF47EC" w14:paraId="61782CD3" w14:textId="5292F4D9" w:rsidTr="001347C3">
        <w:trPr>
          <w:cantSplit/>
          <w:trHeight w:val="432"/>
        </w:trPr>
        <w:tc>
          <w:tcPr>
            <w:tcW w:w="534" w:type="dxa"/>
            <w:tcBorders>
              <w:top w:val="single" w:sz="4" w:space="0" w:color="auto"/>
              <w:left w:val="single" w:sz="4" w:space="0" w:color="auto"/>
              <w:bottom w:val="dotted" w:sz="4" w:space="0" w:color="auto"/>
              <w:right w:val="single" w:sz="4" w:space="0" w:color="auto"/>
            </w:tcBorders>
          </w:tcPr>
          <w:p w14:paraId="70F40DB1" w14:textId="77777777" w:rsidR="00BE1D30" w:rsidRPr="00CF47EC" w:rsidRDefault="00BE1D30" w:rsidP="00392C2B">
            <w:pPr>
              <w:spacing w:before="120"/>
            </w:pPr>
            <w:r w:rsidRPr="00CF47EC">
              <w:t>1.</w:t>
            </w:r>
          </w:p>
        </w:tc>
        <w:tc>
          <w:tcPr>
            <w:tcW w:w="2563" w:type="dxa"/>
            <w:tcBorders>
              <w:top w:val="single" w:sz="4" w:space="0" w:color="auto"/>
              <w:left w:val="single" w:sz="4" w:space="0" w:color="auto"/>
              <w:bottom w:val="dotted" w:sz="4" w:space="0" w:color="auto"/>
              <w:right w:val="single" w:sz="4" w:space="0" w:color="auto"/>
            </w:tcBorders>
            <w:vAlign w:val="center"/>
          </w:tcPr>
          <w:p w14:paraId="5DBE3217" w14:textId="77777777" w:rsidR="00BE1D30" w:rsidRPr="00CF47EC" w:rsidRDefault="00BE1D30" w:rsidP="00392C2B">
            <w:pPr>
              <w:spacing w:before="120"/>
              <w:rPr>
                <w:spacing w:val="-16"/>
              </w:rPr>
            </w:pPr>
          </w:p>
        </w:tc>
        <w:tc>
          <w:tcPr>
            <w:tcW w:w="2700" w:type="dxa"/>
            <w:tcBorders>
              <w:top w:val="single" w:sz="4" w:space="0" w:color="auto"/>
              <w:left w:val="single" w:sz="4" w:space="0" w:color="auto"/>
              <w:bottom w:val="dotted" w:sz="4" w:space="0" w:color="auto"/>
              <w:right w:val="single" w:sz="4" w:space="0" w:color="auto"/>
            </w:tcBorders>
            <w:vAlign w:val="center"/>
          </w:tcPr>
          <w:p w14:paraId="649480AF" w14:textId="77777777" w:rsidR="00BE1D30" w:rsidRPr="00CF47EC" w:rsidRDefault="00BE1D30" w:rsidP="00392C2B">
            <w:pPr>
              <w:spacing w:before="120"/>
            </w:pPr>
          </w:p>
        </w:tc>
        <w:tc>
          <w:tcPr>
            <w:tcW w:w="1913" w:type="dxa"/>
            <w:tcBorders>
              <w:top w:val="single" w:sz="4" w:space="0" w:color="auto"/>
              <w:left w:val="single" w:sz="4" w:space="0" w:color="auto"/>
              <w:bottom w:val="dotted" w:sz="4" w:space="0" w:color="auto"/>
              <w:right w:val="single" w:sz="4" w:space="0" w:color="auto"/>
            </w:tcBorders>
            <w:vAlign w:val="center"/>
          </w:tcPr>
          <w:p w14:paraId="30199BBB" w14:textId="77777777" w:rsidR="00BE1D30" w:rsidRPr="00CF47EC" w:rsidRDefault="00BE1D30" w:rsidP="00392C2B">
            <w:pPr>
              <w:spacing w:before="120"/>
              <w:ind w:left="-57" w:right="-57"/>
            </w:pPr>
            <w:r w:rsidRPr="00CF47EC">
              <w:t>Chủ tịch</w:t>
            </w:r>
          </w:p>
        </w:tc>
        <w:tc>
          <w:tcPr>
            <w:tcW w:w="1777" w:type="dxa"/>
            <w:tcBorders>
              <w:top w:val="single" w:sz="4" w:space="0" w:color="auto"/>
              <w:left w:val="single" w:sz="4" w:space="0" w:color="auto"/>
              <w:bottom w:val="dotted" w:sz="4" w:space="0" w:color="auto"/>
              <w:right w:val="single" w:sz="4" w:space="0" w:color="auto"/>
            </w:tcBorders>
          </w:tcPr>
          <w:p w14:paraId="6AC7FF4C" w14:textId="77777777" w:rsidR="00BE1D30" w:rsidRPr="00CF47EC" w:rsidRDefault="00BE1D30" w:rsidP="00392C2B">
            <w:pPr>
              <w:spacing w:before="120"/>
              <w:ind w:left="-57" w:right="-57"/>
            </w:pPr>
          </w:p>
        </w:tc>
      </w:tr>
      <w:tr w:rsidR="00E41D22" w:rsidRPr="00CF47EC" w14:paraId="1229DEBF" w14:textId="1599F7FB" w:rsidTr="001347C3">
        <w:trPr>
          <w:cantSplit/>
          <w:trHeight w:val="432"/>
        </w:trPr>
        <w:tc>
          <w:tcPr>
            <w:tcW w:w="534" w:type="dxa"/>
            <w:tcBorders>
              <w:top w:val="dotted" w:sz="4" w:space="0" w:color="auto"/>
              <w:left w:val="single" w:sz="4" w:space="0" w:color="auto"/>
              <w:bottom w:val="dotted" w:sz="4" w:space="0" w:color="auto"/>
              <w:right w:val="single" w:sz="4" w:space="0" w:color="auto"/>
            </w:tcBorders>
          </w:tcPr>
          <w:p w14:paraId="5A5C76F6" w14:textId="77777777" w:rsidR="00BE1D30" w:rsidRPr="00CF47EC" w:rsidRDefault="00BE1D30" w:rsidP="00392C2B">
            <w:pPr>
              <w:spacing w:before="120"/>
            </w:pPr>
            <w:r w:rsidRPr="00CF47EC">
              <w:t>2.</w:t>
            </w:r>
          </w:p>
        </w:tc>
        <w:tc>
          <w:tcPr>
            <w:tcW w:w="2563" w:type="dxa"/>
            <w:tcBorders>
              <w:top w:val="dotted" w:sz="4" w:space="0" w:color="auto"/>
              <w:left w:val="single" w:sz="4" w:space="0" w:color="auto"/>
              <w:bottom w:val="dotted" w:sz="4" w:space="0" w:color="auto"/>
              <w:right w:val="single" w:sz="4" w:space="0" w:color="auto"/>
            </w:tcBorders>
            <w:vAlign w:val="center"/>
          </w:tcPr>
          <w:p w14:paraId="284CB32E" w14:textId="77777777" w:rsidR="00BE1D30" w:rsidRPr="00CF47EC" w:rsidRDefault="00BE1D30" w:rsidP="00392C2B">
            <w:pPr>
              <w:spacing w:before="120"/>
              <w:rPr>
                <w:spacing w:val="-22"/>
              </w:rPr>
            </w:pPr>
          </w:p>
        </w:tc>
        <w:tc>
          <w:tcPr>
            <w:tcW w:w="2700" w:type="dxa"/>
            <w:tcBorders>
              <w:top w:val="dotted" w:sz="4" w:space="0" w:color="auto"/>
              <w:left w:val="single" w:sz="4" w:space="0" w:color="auto"/>
              <w:bottom w:val="dotted" w:sz="4" w:space="0" w:color="auto"/>
              <w:right w:val="single" w:sz="4" w:space="0" w:color="auto"/>
            </w:tcBorders>
            <w:vAlign w:val="center"/>
          </w:tcPr>
          <w:p w14:paraId="2182B033" w14:textId="77777777" w:rsidR="00BE1D30" w:rsidRPr="00CF47EC" w:rsidRDefault="00BE1D30" w:rsidP="00392C2B">
            <w:pPr>
              <w:spacing w:before="120"/>
              <w:rPr>
                <w:noProof/>
              </w:rPr>
            </w:pPr>
          </w:p>
        </w:tc>
        <w:tc>
          <w:tcPr>
            <w:tcW w:w="1913" w:type="dxa"/>
            <w:tcBorders>
              <w:top w:val="dotted" w:sz="4" w:space="0" w:color="auto"/>
              <w:left w:val="single" w:sz="4" w:space="0" w:color="auto"/>
              <w:bottom w:val="dotted" w:sz="4" w:space="0" w:color="auto"/>
              <w:right w:val="single" w:sz="4" w:space="0" w:color="auto"/>
            </w:tcBorders>
            <w:vAlign w:val="center"/>
          </w:tcPr>
          <w:p w14:paraId="2DAE48C1" w14:textId="77777777" w:rsidR="00BE1D30" w:rsidRPr="00CF47EC" w:rsidRDefault="00BE1D30" w:rsidP="00392C2B">
            <w:pPr>
              <w:spacing w:before="120"/>
              <w:ind w:left="-57" w:right="-57"/>
            </w:pPr>
            <w:r w:rsidRPr="00CF47EC">
              <w:t>Phản biện 1</w:t>
            </w:r>
          </w:p>
        </w:tc>
        <w:tc>
          <w:tcPr>
            <w:tcW w:w="1777" w:type="dxa"/>
            <w:tcBorders>
              <w:top w:val="dotted" w:sz="4" w:space="0" w:color="auto"/>
              <w:left w:val="single" w:sz="4" w:space="0" w:color="auto"/>
              <w:bottom w:val="dotted" w:sz="4" w:space="0" w:color="auto"/>
              <w:right w:val="single" w:sz="4" w:space="0" w:color="auto"/>
            </w:tcBorders>
          </w:tcPr>
          <w:p w14:paraId="4ECB04EA" w14:textId="77777777" w:rsidR="00BE1D30" w:rsidRPr="00CF47EC" w:rsidRDefault="00BE1D30" w:rsidP="00392C2B">
            <w:pPr>
              <w:spacing w:before="120"/>
              <w:ind w:left="-57" w:right="-57"/>
            </w:pPr>
          </w:p>
        </w:tc>
      </w:tr>
      <w:tr w:rsidR="00E41D22" w:rsidRPr="00CF47EC" w14:paraId="1C3A35AC" w14:textId="5D886FB4" w:rsidTr="001347C3">
        <w:trPr>
          <w:cantSplit/>
          <w:trHeight w:val="432"/>
        </w:trPr>
        <w:tc>
          <w:tcPr>
            <w:tcW w:w="534" w:type="dxa"/>
            <w:tcBorders>
              <w:top w:val="dotted" w:sz="4" w:space="0" w:color="auto"/>
              <w:left w:val="single" w:sz="4" w:space="0" w:color="auto"/>
              <w:bottom w:val="dotted" w:sz="4" w:space="0" w:color="auto"/>
              <w:right w:val="single" w:sz="4" w:space="0" w:color="auto"/>
            </w:tcBorders>
          </w:tcPr>
          <w:p w14:paraId="6B52F590" w14:textId="77777777" w:rsidR="00BE1D30" w:rsidRPr="00CF47EC" w:rsidRDefault="00BE1D30" w:rsidP="00392C2B">
            <w:pPr>
              <w:spacing w:before="120"/>
            </w:pPr>
            <w:r w:rsidRPr="00CF47EC">
              <w:t>3.</w:t>
            </w:r>
          </w:p>
        </w:tc>
        <w:tc>
          <w:tcPr>
            <w:tcW w:w="2563" w:type="dxa"/>
            <w:tcBorders>
              <w:top w:val="dotted" w:sz="4" w:space="0" w:color="auto"/>
              <w:left w:val="single" w:sz="4" w:space="0" w:color="auto"/>
              <w:bottom w:val="dotted" w:sz="4" w:space="0" w:color="auto"/>
              <w:right w:val="single" w:sz="4" w:space="0" w:color="auto"/>
            </w:tcBorders>
            <w:vAlign w:val="center"/>
          </w:tcPr>
          <w:p w14:paraId="68A38DA5" w14:textId="77777777" w:rsidR="00BE1D30" w:rsidRPr="00CF47EC" w:rsidRDefault="00BE1D30" w:rsidP="00392C2B">
            <w:pPr>
              <w:spacing w:before="120"/>
            </w:pPr>
          </w:p>
        </w:tc>
        <w:tc>
          <w:tcPr>
            <w:tcW w:w="2700" w:type="dxa"/>
            <w:tcBorders>
              <w:top w:val="dotted" w:sz="4" w:space="0" w:color="auto"/>
              <w:left w:val="single" w:sz="4" w:space="0" w:color="auto"/>
              <w:bottom w:val="dotted" w:sz="4" w:space="0" w:color="auto"/>
              <w:right w:val="single" w:sz="4" w:space="0" w:color="auto"/>
            </w:tcBorders>
            <w:vAlign w:val="center"/>
          </w:tcPr>
          <w:p w14:paraId="657DE85A" w14:textId="77777777" w:rsidR="00BE1D30" w:rsidRPr="00CF47EC" w:rsidRDefault="00BE1D30" w:rsidP="00392C2B">
            <w:pPr>
              <w:spacing w:before="120"/>
            </w:pPr>
          </w:p>
        </w:tc>
        <w:tc>
          <w:tcPr>
            <w:tcW w:w="1913" w:type="dxa"/>
            <w:tcBorders>
              <w:top w:val="dotted" w:sz="4" w:space="0" w:color="auto"/>
              <w:left w:val="single" w:sz="4" w:space="0" w:color="auto"/>
              <w:bottom w:val="dotted" w:sz="4" w:space="0" w:color="auto"/>
              <w:right w:val="single" w:sz="4" w:space="0" w:color="auto"/>
            </w:tcBorders>
            <w:vAlign w:val="center"/>
          </w:tcPr>
          <w:p w14:paraId="2A47B6BD" w14:textId="77777777" w:rsidR="00BE1D30" w:rsidRPr="00CF47EC" w:rsidRDefault="00BE1D30" w:rsidP="00392C2B">
            <w:pPr>
              <w:spacing w:before="120"/>
              <w:ind w:left="-57" w:right="-57"/>
            </w:pPr>
            <w:r w:rsidRPr="00CF47EC">
              <w:t>Phản biện 2</w:t>
            </w:r>
          </w:p>
        </w:tc>
        <w:tc>
          <w:tcPr>
            <w:tcW w:w="1777" w:type="dxa"/>
            <w:tcBorders>
              <w:top w:val="dotted" w:sz="4" w:space="0" w:color="auto"/>
              <w:left w:val="single" w:sz="4" w:space="0" w:color="auto"/>
              <w:bottom w:val="dotted" w:sz="4" w:space="0" w:color="auto"/>
              <w:right w:val="single" w:sz="4" w:space="0" w:color="auto"/>
            </w:tcBorders>
          </w:tcPr>
          <w:p w14:paraId="56323F68" w14:textId="77777777" w:rsidR="00BE1D30" w:rsidRPr="00CF47EC" w:rsidRDefault="00BE1D30" w:rsidP="00392C2B">
            <w:pPr>
              <w:spacing w:before="120"/>
              <w:ind w:left="-57" w:right="-57"/>
            </w:pPr>
          </w:p>
        </w:tc>
      </w:tr>
      <w:tr w:rsidR="00E41D22" w:rsidRPr="00CF47EC" w14:paraId="54242CAF" w14:textId="60B74BA6" w:rsidTr="001347C3">
        <w:trPr>
          <w:cantSplit/>
          <w:trHeight w:val="432"/>
        </w:trPr>
        <w:tc>
          <w:tcPr>
            <w:tcW w:w="534" w:type="dxa"/>
            <w:tcBorders>
              <w:top w:val="dotted" w:sz="4" w:space="0" w:color="auto"/>
              <w:left w:val="single" w:sz="4" w:space="0" w:color="auto"/>
              <w:bottom w:val="dotted" w:sz="4" w:space="0" w:color="auto"/>
              <w:right w:val="single" w:sz="4" w:space="0" w:color="auto"/>
            </w:tcBorders>
          </w:tcPr>
          <w:p w14:paraId="0029C621" w14:textId="77777777" w:rsidR="00BE1D30" w:rsidRPr="00CF47EC" w:rsidRDefault="00BE1D30" w:rsidP="00392C2B">
            <w:pPr>
              <w:spacing w:before="120"/>
            </w:pPr>
            <w:r w:rsidRPr="00CF47EC">
              <w:t>4.</w:t>
            </w:r>
          </w:p>
        </w:tc>
        <w:tc>
          <w:tcPr>
            <w:tcW w:w="2563" w:type="dxa"/>
            <w:tcBorders>
              <w:top w:val="dotted" w:sz="4" w:space="0" w:color="auto"/>
              <w:left w:val="single" w:sz="4" w:space="0" w:color="auto"/>
              <w:bottom w:val="dotted" w:sz="4" w:space="0" w:color="auto"/>
              <w:right w:val="single" w:sz="4" w:space="0" w:color="auto"/>
            </w:tcBorders>
            <w:vAlign w:val="center"/>
          </w:tcPr>
          <w:p w14:paraId="5DA28DC5" w14:textId="77777777" w:rsidR="00BE1D30" w:rsidRPr="00CF47EC" w:rsidRDefault="00BE1D30" w:rsidP="00392C2B">
            <w:pPr>
              <w:spacing w:before="120"/>
              <w:rPr>
                <w:spacing w:val="-16"/>
              </w:rPr>
            </w:pPr>
          </w:p>
        </w:tc>
        <w:tc>
          <w:tcPr>
            <w:tcW w:w="2700" w:type="dxa"/>
            <w:tcBorders>
              <w:top w:val="dotted" w:sz="4" w:space="0" w:color="auto"/>
              <w:left w:val="single" w:sz="4" w:space="0" w:color="auto"/>
              <w:bottom w:val="dotted" w:sz="4" w:space="0" w:color="auto"/>
              <w:right w:val="single" w:sz="4" w:space="0" w:color="auto"/>
            </w:tcBorders>
            <w:vAlign w:val="center"/>
          </w:tcPr>
          <w:p w14:paraId="402597BC" w14:textId="77777777" w:rsidR="00BE1D30" w:rsidRPr="00CF47EC" w:rsidRDefault="00BE1D30" w:rsidP="00392C2B">
            <w:pPr>
              <w:spacing w:before="120"/>
              <w:rPr>
                <w:spacing w:val="-16"/>
              </w:rPr>
            </w:pPr>
          </w:p>
        </w:tc>
        <w:tc>
          <w:tcPr>
            <w:tcW w:w="1913" w:type="dxa"/>
            <w:tcBorders>
              <w:top w:val="dotted" w:sz="4" w:space="0" w:color="auto"/>
              <w:left w:val="single" w:sz="4" w:space="0" w:color="auto"/>
              <w:bottom w:val="dotted" w:sz="4" w:space="0" w:color="auto"/>
              <w:right w:val="single" w:sz="4" w:space="0" w:color="auto"/>
            </w:tcBorders>
            <w:vAlign w:val="center"/>
          </w:tcPr>
          <w:p w14:paraId="7D3ACF00" w14:textId="77777777" w:rsidR="00BE1D30" w:rsidRPr="00CF47EC" w:rsidRDefault="00BE1D30" w:rsidP="00392C2B">
            <w:pPr>
              <w:spacing w:before="120"/>
              <w:ind w:left="-57" w:right="-57"/>
            </w:pPr>
            <w:r w:rsidRPr="00CF47EC">
              <w:t>Ủy viên</w:t>
            </w:r>
          </w:p>
        </w:tc>
        <w:tc>
          <w:tcPr>
            <w:tcW w:w="1777" w:type="dxa"/>
            <w:tcBorders>
              <w:top w:val="dotted" w:sz="4" w:space="0" w:color="auto"/>
              <w:left w:val="single" w:sz="4" w:space="0" w:color="auto"/>
              <w:bottom w:val="dotted" w:sz="4" w:space="0" w:color="auto"/>
              <w:right w:val="single" w:sz="4" w:space="0" w:color="auto"/>
            </w:tcBorders>
          </w:tcPr>
          <w:p w14:paraId="72DE1B75" w14:textId="77777777" w:rsidR="00BE1D30" w:rsidRPr="00CF47EC" w:rsidRDefault="00BE1D30" w:rsidP="00392C2B">
            <w:pPr>
              <w:spacing w:before="120"/>
              <w:ind w:left="-57" w:right="-57"/>
            </w:pPr>
          </w:p>
        </w:tc>
      </w:tr>
      <w:tr w:rsidR="00E41D22" w:rsidRPr="00CF47EC" w14:paraId="3F10CF49" w14:textId="4DD056E2" w:rsidTr="001347C3">
        <w:trPr>
          <w:cantSplit/>
          <w:trHeight w:val="432"/>
        </w:trPr>
        <w:tc>
          <w:tcPr>
            <w:tcW w:w="534" w:type="dxa"/>
            <w:tcBorders>
              <w:top w:val="dotted" w:sz="4" w:space="0" w:color="auto"/>
              <w:left w:val="single" w:sz="4" w:space="0" w:color="auto"/>
              <w:bottom w:val="single" w:sz="4" w:space="0" w:color="auto"/>
              <w:right w:val="single" w:sz="4" w:space="0" w:color="auto"/>
            </w:tcBorders>
          </w:tcPr>
          <w:p w14:paraId="0AD30ED1" w14:textId="77777777" w:rsidR="00BE1D30" w:rsidRPr="00CF47EC" w:rsidRDefault="00BE1D30" w:rsidP="00392C2B">
            <w:pPr>
              <w:spacing w:before="120"/>
            </w:pPr>
            <w:r w:rsidRPr="00CF47EC">
              <w:t>5.</w:t>
            </w:r>
          </w:p>
        </w:tc>
        <w:tc>
          <w:tcPr>
            <w:tcW w:w="2563" w:type="dxa"/>
            <w:tcBorders>
              <w:top w:val="dotted" w:sz="4" w:space="0" w:color="auto"/>
              <w:left w:val="single" w:sz="4" w:space="0" w:color="auto"/>
              <w:bottom w:val="single" w:sz="4" w:space="0" w:color="auto"/>
              <w:right w:val="single" w:sz="4" w:space="0" w:color="auto"/>
            </w:tcBorders>
            <w:vAlign w:val="center"/>
          </w:tcPr>
          <w:p w14:paraId="5DEC2836" w14:textId="77777777" w:rsidR="00BE1D30" w:rsidRPr="00CF47EC" w:rsidRDefault="00BE1D30" w:rsidP="00392C2B">
            <w:pPr>
              <w:spacing w:before="120"/>
            </w:pPr>
          </w:p>
        </w:tc>
        <w:tc>
          <w:tcPr>
            <w:tcW w:w="2700" w:type="dxa"/>
            <w:tcBorders>
              <w:top w:val="dotted" w:sz="4" w:space="0" w:color="auto"/>
              <w:left w:val="single" w:sz="4" w:space="0" w:color="auto"/>
              <w:bottom w:val="single" w:sz="4" w:space="0" w:color="auto"/>
              <w:right w:val="single" w:sz="4" w:space="0" w:color="auto"/>
            </w:tcBorders>
            <w:vAlign w:val="center"/>
          </w:tcPr>
          <w:p w14:paraId="47CF99FA" w14:textId="77777777" w:rsidR="00BE1D30" w:rsidRPr="00CF47EC" w:rsidRDefault="00BE1D30" w:rsidP="00392C2B">
            <w:pPr>
              <w:spacing w:before="120"/>
            </w:pPr>
          </w:p>
        </w:tc>
        <w:tc>
          <w:tcPr>
            <w:tcW w:w="1913" w:type="dxa"/>
            <w:tcBorders>
              <w:top w:val="dotted" w:sz="4" w:space="0" w:color="auto"/>
              <w:left w:val="single" w:sz="4" w:space="0" w:color="auto"/>
              <w:bottom w:val="single" w:sz="4" w:space="0" w:color="auto"/>
              <w:right w:val="single" w:sz="4" w:space="0" w:color="auto"/>
            </w:tcBorders>
            <w:vAlign w:val="center"/>
          </w:tcPr>
          <w:p w14:paraId="0252D70D" w14:textId="77777777" w:rsidR="00BE1D30" w:rsidRPr="00CF47EC" w:rsidRDefault="00BE1D30" w:rsidP="00392C2B">
            <w:pPr>
              <w:spacing w:before="120"/>
              <w:ind w:left="-57" w:right="-57"/>
            </w:pPr>
            <w:r w:rsidRPr="00CF47EC">
              <w:t>Thư ký</w:t>
            </w:r>
          </w:p>
        </w:tc>
        <w:tc>
          <w:tcPr>
            <w:tcW w:w="1777" w:type="dxa"/>
            <w:tcBorders>
              <w:top w:val="dotted" w:sz="4" w:space="0" w:color="auto"/>
              <w:left w:val="single" w:sz="4" w:space="0" w:color="auto"/>
              <w:bottom w:val="single" w:sz="4" w:space="0" w:color="auto"/>
              <w:right w:val="single" w:sz="4" w:space="0" w:color="auto"/>
            </w:tcBorders>
          </w:tcPr>
          <w:p w14:paraId="4CA1EDD9" w14:textId="77777777" w:rsidR="00BE1D30" w:rsidRPr="00CF47EC" w:rsidRDefault="00BE1D30" w:rsidP="00392C2B">
            <w:pPr>
              <w:spacing w:before="120"/>
              <w:ind w:left="-57" w:right="-57"/>
            </w:pPr>
          </w:p>
        </w:tc>
      </w:tr>
    </w:tbl>
    <w:p w14:paraId="02ECFAE4" w14:textId="77777777" w:rsidR="00392C2B" w:rsidRPr="00CF47EC" w:rsidRDefault="00392C2B" w:rsidP="00392C2B">
      <w:pPr>
        <w:pStyle w:val="Caption"/>
        <w:rPr>
          <w:rFonts w:ascii="Times New Roman" w:hAnsi="Times New Roman"/>
          <w:bCs/>
          <w:sz w:val="28"/>
          <w:szCs w:val="28"/>
        </w:rPr>
      </w:pPr>
      <w:r w:rsidRPr="00CF47EC">
        <w:rPr>
          <w:rFonts w:ascii="Times New Roman" w:hAnsi="Times New Roman"/>
          <w:b w:val="0"/>
          <w:bCs/>
          <w:sz w:val="28"/>
          <w:szCs w:val="28"/>
        </w:rPr>
        <w:t>Số thành viên có mặt:…..thành viên. Vắng mặt: ……thành viên.</w:t>
      </w:r>
    </w:p>
    <w:p w14:paraId="5861BF5D" w14:textId="77777777" w:rsidR="00392C2B" w:rsidRPr="00CF47EC" w:rsidRDefault="00392C2B" w:rsidP="00392C2B">
      <w:pPr>
        <w:pStyle w:val="Caption"/>
        <w:rPr>
          <w:rFonts w:ascii="Times New Roman" w:hAnsi="Times New Roman"/>
          <w:sz w:val="28"/>
          <w:szCs w:val="28"/>
        </w:rPr>
      </w:pPr>
      <w:r w:rsidRPr="00CF47EC">
        <w:rPr>
          <w:rFonts w:ascii="Times New Roman" w:hAnsi="Times New Roman"/>
          <w:sz w:val="28"/>
          <w:szCs w:val="28"/>
        </w:rPr>
        <w:t>2. Chủ tịch Hội đồng, điều khiển buổi bảo vệ luận văn</w:t>
      </w:r>
    </w:p>
    <w:p w14:paraId="38F73804" w14:textId="77777777" w:rsidR="00392C2B" w:rsidRPr="00CF47EC" w:rsidRDefault="00392C2B" w:rsidP="00392C2B">
      <w:pPr>
        <w:spacing w:before="120"/>
      </w:pPr>
      <w:r w:rsidRPr="00CF47EC">
        <w:rPr>
          <w:b/>
          <w:bCs/>
        </w:rPr>
        <w:t xml:space="preserve">2.1 Học viên: </w:t>
      </w:r>
      <w:r w:rsidRPr="00CF47EC">
        <w:t xml:space="preserve">trình bày luận văn trong thời gian  </w:t>
      </w:r>
      <w:r w:rsidRPr="00CF47EC">
        <w:rPr>
          <w:b/>
        </w:rPr>
        <w:t xml:space="preserve">    </w:t>
      </w:r>
      <w:r w:rsidRPr="00CF47EC">
        <w:t>phút.</w:t>
      </w:r>
    </w:p>
    <w:p w14:paraId="7F2CCB24" w14:textId="77777777" w:rsidR="00392C2B" w:rsidRPr="00CF47EC" w:rsidRDefault="00392C2B" w:rsidP="00392C2B">
      <w:pPr>
        <w:spacing w:before="120"/>
        <w:rPr>
          <w:b/>
          <w:bCs/>
        </w:rPr>
      </w:pPr>
      <w:r w:rsidRPr="00CF47EC">
        <w:rPr>
          <w:b/>
          <w:bCs/>
        </w:rPr>
        <w:lastRenderedPageBreak/>
        <w:t>2.2 Đọc nhận xét của phản biện</w:t>
      </w:r>
      <w:r w:rsidRPr="00CF47EC">
        <w:rPr>
          <w:b/>
          <w:bCs/>
        </w:rPr>
        <w:tab/>
      </w:r>
    </w:p>
    <w:tbl>
      <w:tblPr>
        <w:tblW w:w="8400" w:type="dxa"/>
        <w:tblInd w:w="828" w:type="dxa"/>
        <w:tblLook w:val="01E0" w:firstRow="1" w:lastRow="1" w:firstColumn="1" w:lastColumn="1" w:noHBand="0" w:noVBand="0"/>
      </w:tblPr>
      <w:tblGrid>
        <w:gridCol w:w="2160"/>
        <w:gridCol w:w="6240"/>
      </w:tblGrid>
      <w:tr w:rsidR="00E41D22" w:rsidRPr="00CF47EC" w14:paraId="5D182BBC" w14:textId="77777777" w:rsidTr="00392C2B">
        <w:tc>
          <w:tcPr>
            <w:tcW w:w="2160" w:type="dxa"/>
            <w:shd w:val="clear" w:color="auto" w:fill="auto"/>
          </w:tcPr>
          <w:p w14:paraId="747A0E2C" w14:textId="77777777" w:rsidR="00392C2B" w:rsidRPr="00CF47EC" w:rsidRDefault="00392C2B" w:rsidP="00392C2B">
            <w:pPr>
              <w:spacing w:before="60"/>
              <w:rPr>
                <w:b/>
                <w:bCs/>
              </w:rPr>
            </w:pPr>
            <w:r w:rsidRPr="00CF47EC">
              <w:rPr>
                <w:b/>
                <w:bCs/>
              </w:rPr>
              <w:t>- Phản biện 1 :</w:t>
            </w:r>
          </w:p>
        </w:tc>
        <w:tc>
          <w:tcPr>
            <w:tcW w:w="6240" w:type="dxa"/>
            <w:shd w:val="clear" w:color="auto" w:fill="auto"/>
            <w:vAlign w:val="center"/>
          </w:tcPr>
          <w:p w14:paraId="097EB5FC" w14:textId="77777777" w:rsidR="00392C2B" w:rsidRPr="00CF47EC" w:rsidRDefault="00392C2B" w:rsidP="00392C2B">
            <w:pPr>
              <w:spacing w:before="60"/>
            </w:pPr>
          </w:p>
        </w:tc>
      </w:tr>
      <w:tr w:rsidR="00E41D22" w:rsidRPr="00CF47EC" w14:paraId="6B79A277" w14:textId="77777777" w:rsidTr="00392C2B">
        <w:tc>
          <w:tcPr>
            <w:tcW w:w="2160" w:type="dxa"/>
            <w:shd w:val="clear" w:color="auto" w:fill="auto"/>
          </w:tcPr>
          <w:p w14:paraId="0352A511" w14:textId="77777777" w:rsidR="00392C2B" w:rsidRPr="00CF47EC" w:rsidRDefault="00392C2B" w:rsidP="00392C2B">
            <w:pPr>
              <w:spacing w:before="60"/>
              <w:rPr>
                <w:b/>
                <w:bCs/>
              </w:rPr>
            </w:pPr>
            <w:r w:rsidRPr="00CF47EC">
              <w:rPr>
                <w:b/>
                <w:bCs/>
              </w:rPr>
              <w:t xml:space="preserve">- Phản biện 2 :  </w:t>
            </w:r>
          </w:p>
        </w:tc>
        <w:tc>
          <w:tcPr>
            <w:tcW w:w="6240" w:type="dxa"/>
            <w:shd w:val="clear" w:color="auto" w:fill="auto"/>
            <w:vAlign w:val="center"/>
          </w:tcPr>
          <w:p w14:paraId="14932185" w14:textId="77777777" w:rsidR="00392C2B" w:rsidRPr="00CF47EC" w:rsidRDefault="00392C2B" w:rsidP="00392C2B">
            <w:pPr>
              <w:spacing w:before="60"/>
            </w:pPr>
          </w:p>
        </w:tc>
      </w:tr>
    </w:tbl>
    <w:p w14:paraId="345A9416" w14:textId="77777777" w:rsidR="00392C2B" w:rsidRPr="00CF47EC" w:rsidRDefault="00392C2B" w:rsidP="00392C2B">
      <w:pPr>
        <w:spacing w:before="120"/>
        <w:ind w:left="426" w:firstLine="141"/>
        <w:rPr>
          <w:i/>
        </w:rPr>
      </w:pPr>
      <w:r w:rsidRPr="00CF47EC">
        <w:t xml:space="preserve"> </w:t>
      </w:r>
      <w:r w:rsidRPr="00CF47EC">
        <w:rPr>
          <w:i/>
        </w:rPr>
        <w:t>(Đính kèm theo 02 bảng nhận xét của 02 phản biện)</w:t>
      </w:r>
    </w:p>
    <w:p w14:paraId="11EFD65A" w14:textId="77777777" w:rsidR="00392C2B" w:rsidRPr="00CF47EC" w:rsidRDefault="00392C2B" w:rsidP="00392C2B">
      <w:pPr>
        <w:spacing w:before="120"/>
        <w:rPr>
          <w:b/>
          <w:bCs/>
        </w:rPr>
      </w:pPr>
      <w:r w:rsidRPr="00CF47EC">
        <w:rPr>
          <w:b/>
          <w:bCs/>
        </w:rPr>
        <w:t>2.3 Các câu hỏi của thành viên Hội đồng và trả lời của học viên:</w:t>
      </w:r>
    </w:p>
    <w:p w14:paraId="38FF03AD" w14:textId="16DB984A" w:rsidR="00392C2B" w:rsidRPr="00CF47EC" w:rsidRDefault="00392C2B" w:rsidP="00392C2B">
      <w:pPr>
        <w:tabs>
          <w:tab w:val="right" w:leader="dot" w:pos="9356"/>
        </w:tabs>
        <w:spacing w:before="120"/>
        <w:ind w:left="562" w:hanging="562"/>
      </w:pPr>
      <w:r w:rsidRPr="00CF47EC">
        <w:tab/>
      </w:r>
      <w:r w:rsidRPr="00CF47EC">
        <w:tab/>
      </w:r>
    </w:p>
    <w:p w14:paraId="2A3CDA8B" w14:textId="77777777" w:rsidR="00392C2B" w:rsidRPr="00CF47EC" w:rsidRDefault="00392C2B" w:rsidP="00392C2B">
      <w:pPr>
        <w:tabs>
          <w:tab w:val="right" w:leader="dot" w:pos="9356"/>
        </w:tabs>
        <w:spacing w:before="120"/>
        <w:ind w:left="562" w:hanging="562"/>
      </w:pPr>
      <w:r w:rsidRPr="00CF47EC">
        <w:tab/>
      </w:r>
      <w:r w:rsidRPr="00CF47EC">
        <w:tab/>
      </w:r>
    </w:p>
    <w:p w14:paraId="7B98C00A" w14:textId="77777777" w:rsidR="00392C2B" w:rsidRPr="00CF47EC" w:rsidRDefault="00392C2B" w:rsidP="00392C2B">
      <w:pPr>
        <w:tabs>
          <w:tab w:val="right" w:leader="dot" w:pos="9356"/>
        </w:tabs>
        <w:spacing w:before="120"/>
        <w:ind w:left="562" w:hanging="562"/>
      </w:pPr>
      <w:r w:rsidRPr="00CF47EC">
        <w:tab/>
      </w:r>
      <w:r w:rsidRPr="00CF47EC">
        <w:tab/>
      </w:r>
    </w:p>
    <w:p w14:paraId="2E0C2CA8" w14:textId="77777777" w:rsidR="00392C2B" w:rsidRPr="00CF47EC" w:rsidRDefault="00392C2B" w:rsidP="00392C2B">
      <w:pPr>
        <w:tabs>
          <w:tab w:val="right" w:leader="dot" w:pos="9356"/>
        </w:tabs>
        <w:spacing w:before="120"/>
        <w:ind w:left="562" w:hanging="562"/>
      </w:pPr>
      <w:r w:rsidRPr="00CF47EC">
        <w:tab/>
      </w:r>
      <w:r w:rsidRPr="00CF47EC">
        <w:tab/>
      </w:r>
    </w:p>
    <w:p w14:paraId="2419E799" w14:textId="77777777" w:rsidR="00392C2B" w:rsidRPr="00CF47EC" w:rsidRDefault="00392C2B" w:rsidP="00392C2B">
      <w:pPr>
        <w:tabs>
          <w:tab w:val="right" w:leader="dot" w:pos="9356"/>
        </w:tabs>
        <w:spacing w:before="120"/>
        <w:ind w:left="562" w:hanging="562"/>
      </w:pPr>
      <w:r w:rsidRPr="00CF47EC">
        <w:tab/>
      </w:r>
      <w:r w:rsidRPr="00CF47EC">
        <w:tab/>
      </w:r>
    </w:p>
    <w:p w14:paraId="15A1E0C4" w14:textId="1D2C0BC2" w:rsidR="00392C2B" w:rsidRPr="00CF47EC" w:rsidRDefault="00392C2B" w:rsidP="00392C2B">
      <w:pPr>
        <w:tabs>
          <w:tab w:val="right" w:leader="dot" w:pos="9356"/>
        </w:tabs>
        <w:spacing w:before="120"/>
        <w:ind w:left="562" w:hanging="562"/>
      </w:pPr>
      <w:r w:rsidRPr="00CF47EC">
        <w:tab/>
      </w:r>
      <w:r w:rsidRPr="00CF47EC">
        <w:tab/>
      </w:r>
    </w:p>
    <w:p w14:paraId="7E387825" w14:textId="77777777" w:rsidR="00392C2B" w:rsidRPr="00CF47EC" w:rsidRDefault="00392C2B" w:rsidP="00392C2B">
      <w:pPr>
        <w:tabs>
          <w:tab w:val="right" w:leader="dot" w:pos="9356"/>
        </w:tabs>
        <w:spacing w:before="120"/>
        <w:ind w:left="562" w:hanging="562"/>
      </w:pPr>
      <w:r w:rsidRPr="00CF47EC">
        <w:tab/>
      </w:r>
      <w:r w:rsidRPr="00CF47EC">
        <w:tab/>
      </w:r>
    </w:p>
    <w:p w14:paraId="57662571" w14:textId="77777777" w:rsidR="00392C2B" w:rsidRPr="00CF47EC" w:rsidRDefault="00392C2B" w:rsidP="00392C2B">
      <w:pPr>
        <w:tabs>
          <w:tab w:val="right" w:leader="dot" w:pos="9356"/>
        </w:tabs>
        <w:spacing w:before="120"/>
        <w:ind w:left="562" w:hanging="562"/>
      </w:pPr>
      <w:r w:rsidRPr="00CF47EC">
        <w:tab/>
      </w:r>
      <w:r w:rsidRPr="00CF47EC">
        <w:tab/>
      </w:r>
    </w:p>
    <w:p w14:paraId="04B73F97" w14:textId="77777777" w:rsidR="00392C2B" w:rsidRPr="00CF47EC" w:rsidRDefault="00392C2B" w:rsidP="00392C2B">
      <w:pPr>
        <w:tabs>
          <w:tab w:val="right" w:leader="dot" w:pos="9356"/>
        </w:tabs>
        <w:spacing w:before="120"/>
        <w:ind w:left="562" w:hanging="562"/>
      </w:pPr>
      <w:r w:rsidRPr="00CF47EC">
        <w:tab/>
      </w:r>
      <w:r w:rsidRPr="00CF47EC">
        <w:tab/>
      </w:r>
    </w:p>
    <w:p w14:paraId="050F27AD" w14:textId="3DCBE1CD" w:rsidR="00392C2B" w:rsidRPr="00CF47EC" w:rsidRDefault="00392C2B" w:rsidP="00392C2B">
      <w:pPr>
        <w:tabs>
          <w:tab w:val="right" w:leader="dot" w:pos="9356"/>
        </w:tabs>
        <w:spacing w:before="120"/>
        <w:ind w:left="562" w:hanging="562"/>
      </w:pPr>
      <w:r w:rsidRPr="00CF47EC">
        <w:tab/>
      </w:r>
      <w:r w:rsidRPr="00CF47EC">
        <w:tab/>
      </w:r>
    </w:p>
    <w:p w14:paraId="3171C495" w14:textId="77777777" w:rsidR="00392C2B" w:rsidRPr="00CF47EC" w:rsidRDefault="00392C2B" w:rsidP="00392C2B">
      <w:pPr>
        <w:tabs>
          <w:tab w:val="right" w:leader="dot" w:pos="9356"/>
        </w:tabs>
        <w:spacing w:before="120"/>
        <w:ind w:left="562" w:hanging="562"/>
      </w:pPr>
      <w:r w:rsidRPr="00CF47EC">
        <w:tab/>
      </w:r>
      <w:r w:rsidRPr="00CF47EC">
        <w:tab/>
      </w:r>
    </w:p>
    <w:p w14:paraId="748F4C76" w14:textId="77777777" w:rsidR="00392C2B" w:rsidRPr="00CF47EC" w:rsidRDefault="00392C2B" w:rsidP="00392C2B">
      <w:pPr>
        <w:tabs>
          <w:tab w:val="right" w:leader="dot" w:pos="9356"/>
        </w:tabs>
        <w:spacing w:before="120"/>
        <w:ind w:left="562" w:hanging="562"/>
      </w:pPr>
      <w:r w:rsidRPr="00CF47EC">
        <w:tab/>
      </w:r>
      <w:r w:rsidRPr="00CF47EC">
        <w:tab/>
      </w:r>
    </w:p>
    <w:p w14:paraId="38753DE2" w14:textId="77777777" w:rsidR="00392C2B" w:rsidRPr="00CF47EC" w:rsidRDefault="00392C2B" w:rsidP="00392C2B">
      <w:pPr>
        <w:tabs>
          <w:tab w:val="right" w:leader="dot" w:pos="9356"/>
        </w:tabs>
        <w:spacing w:before="120"/>
        <w:ind w:left="562" w:hanging="562"/>
      </w:pPr>
      <w:r w:rsidRPr="00CF47EC">
        <w:tab/>
      </w:r>
      <w:r w:rsidRPr="00CF47EC">
        <w:tab/>
      </w:r>
    </w:p>
    <w:p w14:paraId="04D3DA0D" w14:textId="77777777" w:rsidR="00392C2B" w:rsidRPr="00CF47EC" w:rsidRDefault="00392C2B" w:rsidP="00392C2B">
      <w:pPr>
        <w:tabs>
          <w:tab w:val="right" w:leader="dot" w:pos="9356"/>
        </w:tabs>
        <w:spacing w:before="120"/>
        <w:ind w:left="562" w:hanging="562"/>
      </w:pPr>
      <w:r w:rsidRPr="00CF47EC">
        <w:tab/>
      </w:r>
      <w:r w:rsidRPr="00CF47EC">
        <w:tab/>
      </w:r>
    </w:p>
    <w:p w14:paraId="4E60DB1F" w14:textId="51A24485" w:rsidR="00392C2B" w:rsidRPr="00CF47EC" w:rsidRDefault="00392C2B" w:rsidP="00392C2B">
      <w:pPr>
        <w:tabs>
          <w:tab w:val="right" w:leader="dot" w:pos="9356"/>
        </w:tabs>
        <w:spacing w:before="120"/>
        <w:ind w:left="562" w:hanging="562"/>
      </w:pPr>
      <w:r w:rsidRPr="00CF47EC">
        <w:tab/>
      </w:r>
      <w:r w:rsidRPr="00CF47EC">
        <w:tab/>
      </w:r>
    </w:p>
    <w:p w14:paraId="74C30927" w14:textId="77777777" w:rsidR="00392C2B" w:rsidRPr="00CF47EC" w:rsidRDefault="00392C2B" w:rsidP="00392C2B">
      <w:pPr>
        <w:tabs>
          <w:tab w:val="right" w:leader="dot" w:pos="9356"/>
        </w:tabs>
        <w:spacing w:before="120"/>
        <w:ind w:left="562" w:hanging="562"/>
      </w:pPr>
      <w:r w:rsidRPr="00CF47EC">
        <w:tab/>
      </w:r>
      <w:r w:rsidRPr="00CF47EC">
        <w:tab/>
      </w:r>
    </w:p>
    <w:p w14:paraId="794315A6" w14:textId="77777777" w:rsidR="00392C2B" w:rsidRPr="00CF47EC" w:rsidRDefault="00392C2B" w:rsidP="00392C2B">
      <w:pPr>
        <w:tabs>
          <w:tab w:val="right" w:leader="dot" w:pos="9356"/>
        </w:tabs>
        <w:spacing w:before="120"/>
        <w:ind w:left="562" w:hanging="562"/>
      </w:pPr>
      <w:r w:rsidRPr="00CF47EC">
        <w:tab/>
      </w:r>
      <w:r w:rsidRPr="00CF47EC">
        <w:tab/>
      </w:r>
    </w:p>
    <w:p w14:paraId="1DA28482" w14:textId="77777777" w:rsidR="00392C2B" w:rsidRPr="00CF47EC" w:rsidRDefault="00392C2B" w:rsidP="00392C2B">
      <w:pPr>
        <w:tabs>
          <w:tab w:val="right" w:leader="dot" w:pos="9356"/>
        </w:tabs>
        <w:spacing w:before="120"/>
        <w:ind w:left="562" w:hanging="562"/>
      </w:pPr>
      <w:r w:rsidRPr="00CF47EC">
        <w:tab/>
      </w:r>
      <w:r w:rsidRPr="00CF47EC">
        <w:tab/>
      </w:r>
    </w:p>
    <w:p w14:paraId="7EC224CC" w14:textId="77777777" w:rsidR="00392C2B" w:rsidRPr="00CF47EC" w:rsidRDefault="00392C2B" w:rsidP="00392C2B">
      <w:pPr>
        <w:tabs>
          <w:tab w:val="right" w:leader="dot" w:pos="9356"/>
        </w:tabs>
        <w:spacing w:before="120"/>
        <w:ind w:left="562" w:hanging="562"/>
      </w:pPr>
      <w:r w:rsidRPr="00CF47EC">
        <w:tab/>
      </w:r>
      <w:r w:rsidRPr="00CF47EC">
        <w:tab/>
      </w:r>
    </w:p>
    <w:p w14:paraId="790AA170" w14:textId="77777777" w:rsidR="00392C2B" w:rsidRPr="00CF47EC" w:rsidRDefault="00392C2B" w:rsidP="00392C2B">
      <w:pPr>
        <w:tabs>
          <w:tab w:val="right" w:leader="dot" w:pos="9356"/>
        </w:tabs>
        <w:spacing w:before="120"/>
        <w:ind w:left="562" w:hanging="562"/>
      </w:pPr>
      <w:r w:rsidRPr="00CF47EC">
        <w:tab/>
      </w:r>
      <w:r w:rsidRPr="00CF47EC">
        <w:tab/>
      </w:r>
    </w:p>
    <w:p w14:paraId="27E0454B" w14:textId="77777777" w:rsidR="00392C2B" w:rsidRPr="00CF47EC" w:rsidRDefault="00392C2B" w:rsidP="00392C2B">
      <w:pPr>
        <w:tabs>
          <w:tab w:val="right" w:leader="dot" w:pos="9356"/>
        </w:tabs>
        <w:spacing w:before="120"/>
      </w:pPr>
      <w:r w:rsidRPr="00CF47EC">
        <w:rPr>
          <w:b/>
          <w:bCs/>
        </w:rPr>
        <w:t>2.4</w:t>
      </w:r>
      <w:r w:rsidRPr="00CF47EC">
        <w:t xml:space="preserve">. </w:t>
      </w:r>
      <w:r w:rsidRPr="00CF47EC">
        <w:rPr>
          <w:b/>
        </w:rPr>
        <w:t>Góp ý của thành viên trong Hội đồng</w:t>
      </w:r>
    </w:p>
    <w:p w14:paraId="61CF0E9C" w14:textId="77777777" w:rsidR="00392C2B" w:rsidRPr="00CF47EC" w:rsidRDefault="00392C2B" w:rsidP="00392C2B">
      <w:pPr>
        <w:tabs>
          <w:tab w:val="right" w:leader="dot" w:pos="9356"/>
        </w:tabs>
        <w:spacing w:before="120"/>
        <w:ind w:left="562" w:hanging="562"/>
      </w:pPr>
      <w:r w:rsidRPr="00CF47EC">
        <w:tab/>
      </w:r>
      <w:r w:rsidRPr="00CF47EC">
        <w:tab/>
      </w:r>
    </w:p>
    <w:p w14:paraId="5F7051A2" w14:textId="77777777" w:rsidR="00392C2B" w:rsidRPr="00CF47EC" w:rsidRDefault="00392C2B" w:rsidP="00392C2B">
      <w:pPr>
        <w:tabs>
          <w:tab w:val="right" w:leader="dot" w:pos="9356"/>
        </w:tabs>
        <w:spacing w:before="120"/>
        <w:ind w:left="562" w:hanging="562"/>
      </w:pPr>
      <w:r w:rsidRPr="00CF47EC">
        <w:tab/>
      </w:r>
      <w:r w:rsidRPr="00CF47EC">
        <w:tab/>
      </w:r>
    </w:p>
    <w:p w14:paraId="72F8A152" w14:textId="77777777" w:rsidR="00392C2B" w:rsidRPr="00CF47EC" w:rsidRDefault="00392C2B" w:rsidP="00392C2B">
      <w:pPr>
        <w:tabs>
          <w:tab w:val="right" w:leader="dot" w:pos="9356"/>
        </w:tabs>
        <w:spacing w:before="120"/>
        <w:ind w:left="562" w:hanging="562"/>
      </w:pPr>
      <w:r w:rsidRPr="00CF47EC">
        <w:tab/>
      </w:r>
      <w:r w:rsidRPr="00CF47EC">
        <w:tab/>
      </w:r>
    </w:p>
    <w:p w14:paraId="4751AF17" w14:textId="77777777" w:rsidR="00392C2B" w:rsidRPr="00CF47EC" w:rsidRDefault="00392C2B" w:rsidP="00392C2B">
      <w:pPr>
        <w:tabs>
          <w:tab w:val="right" w:leader="dot" w:pos="9356"/>
        </w:tabs>
        <w:spacing w:before="120"/>
        <w:ind w:left="562" w:hanging="562"/>
      </w:pPr>
      <w:r w:rsidRPr="00CF47EC">
        <w:tab/>
      </w:r>
      <w:r w:rsidRPr="00CF47EC">
        <w:tab/>
      </w:r>
    </w:p>
    <w:p w14:paraId="23B6D934" w14:textId="77777777" w:rsidR="00392C2B" w:rsidRPr="00CF47EC" w:rsidRDefault="00392C2B" w:rsidP="00392C2B">
      <w:pPr>
        <w:tabs>
          <w:tab w:val="right" w:leader="dot" w:pos="9356"/>
        </w:tabs>
        <w:spacing w:before="120"/>
        <w:ind w:left="562" w:hanging="562"/>
      </w:pPr>
      <w:r w:rsidRPr="00CF47EC">
        <w:tab/>
      </w:r>
      <w:r w:rsidRPr="00CF47EC">
        <w:tab/>
      </w:r>
    </w:p>
    <w:p w14:paraId="38B75D2F" w14:textId="77777777" w:rsidR="00392C2B" w:rsidRPr="00CF47EC" w:rsidRDefault="00392C2B" w:rsidP="00392C2B">
      <w:pPr>
        <w:tabs>
          <w:tab w:val="right" w:leader="dot" w:pos="9356"/>
        </w:tabs>
        <w:spacing w:before="120"/>
        <w:ind w:left="562" w:hanging="562"/>
      </w:pPr>
      <w:r w:rsidRPr="00CF47EC">
        <w:tab/>
      </w:r>
      <w:r w:rsidRPr="00CF47EC">
        <w:tab/>
      </w:r>
    </w:p>
    <w:p w14:paraId="6D7E9DE0" w14:textId="77777777" w:rsidR="00392C2B" w:rsidRPr="00CF47EC" w:rsidRDefault="00392C2B" w:rsidP="00392C2B">
      <w:pPr>
        <w:tabs>
          <w:tab w:val="right" w:leader="dot" w:pos="9356"/>
        </w:tabs>
        <w:spacing w:before="120"/>
        <w:ind w:left="562" w:hanging="562"/>
      </w:pPr>
      <w:r w:rsidRPr="00CF47EC">
        <w:tab/>
      </w:r>
      <w:r w:rsidRPr="00CF47EC">
        <w:tab/>
      </w:r>
      <w:r w:rsidRPr="00CF47EC">
        <w:tab/>
      </w:r>
    </w:p>
    <w:p w14:paraId="2D7B975B" w14:textId="77777777" w:rsidR="00392C2B" w:rsidRPr="00CF47EC" w:rsidRDefault="00392C2B" w:rsidP="00392C2B">
      <w:pPr>
        <w:tabs>
          <w:tab w:val="right" w:leader="dot" w:pos="9356"/>
        </w:tabs>
        <w:spacing w:before="120"/>
        <w:ind w:left="562" w:hanging="562"/>
      </w:pPr>
      <w:r w:rsidRPr="00CF47EC">
        <w:lastRenderedPageBreak/>
        <w:tab/>
      </w:r>
      <w:r w:rsidRPr="00CF47EC">
        <w:tab/>
      </w:r>
    </w:p>
    <w:p w14:paraId="796A56FF" w14:textId="77777777" w:rsidR="00392C2B" w:rsidRPr="00CF47EC" w:rsidRDefault="00392C2B" w:rsidP="00392C2B">
      <w:pPr>
        <w:tabs>
          <w:tab w:val="right" w:leader="dot" w:pos="9356"/>
        </w:tabs>
        <w:spacing w:before="120"/>
        <w:ind w:left="562" w:hanging="562"/>
      </w:pPr>
      <w:r w:rsidRPr="00CF47EC">
        <w:tab/>
      </w:r>
      <w:r w:rsidRPr="00CF47EC">
        <w:tab/>
      </w:r>
    </w:p>
    <w:p w14:paraId="7F9865C6" w14:textId="77777777" w:rsidR="00392C2B" w:rsidRPr="00CF47EC" w:rsidRDefault="00392C2B" w:rsidP="00392C2B">
      <w:pPr>
        <w:tabs>
          <w:tab w:val="right" w:leader="dot" w:pos="9356"/>
        </w:tabs>
        <w:spacing w:before="120"/>
        <w:ind w:left="562" w:hanging="562"/>
      </w:pPr>
      <w:r w:rsidRPr="00CF47EC">
        <w:tab/>
      </w:r>
      <w:r w:rsidRPr="00CF47EC">
        <w:tab/>
      </w:r>
    </w:p>
    <w:p w14:paraId="148567ED" w14:textId="77777777" w:rsidR="00392C2B" w:rsidRPr="00CF47EC" w:rsidRDefault="00392C2B" w:rsidP="00392C2B">
      <w:pPr>
        <w:tabs>
          <w:tab w:val="right" w:leader="dot" w:pos="9356"/>
        </w:tabs>
        <w:spacing w:before="120"/>
        <w:ind w:left="562" w:hanging="562"/>
      </w:pPr>
      <w:r w:rsidRPr="00CF47EC">
        <w:tab/>
      </w:r>
      <w:r w:rsidRPr="00CF47EC">
        <w:tab/>
      </w:r>
    </w:p>
    <w:p w14:paraId="5CF0A079" w14:textId="77777777" w:rsidR="00392C2B" w:rsidRPr="00CF47EC" w:rsidRDefault="00392C2B" w:rsidP="00392C2B">
      <w:pPr>
        <w:tabs>
          <w:tab w:val="right" w:leader="dot" w:pos="9356"/>
        </w:tabs>
        <w:spacing w:before="120"/>
        <w:ind w:left="562" w:hanging="562"/>
        <w:rPr>
          <w:b/>
        </w:rPr>
      </w:pPr>
      <w:r w:rsidRPr="00CF47EC">
        <w:rPr>
          <w:b/>
          <w:bCs/>
        </w:rPr>
        <w:t>2.5</w:t>
      </w:r>
      <w:r w:rsidRPr="00CF47EC">
        <w:rPr>
          <w:b/>
        </w:rPr>
        <w:t>. Đọc ý kiến nhận xét của người hướng dẫn.</w:t>
      </w:r>
    </w:p>
    <w:p w14:paraId="164936B3" w14:textId="77777777" w:rsidR="00392C2B" w:rsidRPr="00CF47EC" w:rsidRDefault="00392C2B" w:rsidP="00392C2B">
      <w:pPr>
        <w:spacing w:before="120"/>
        <w:rPr>
          <w:b/>
          <w:bCs/>
        </w:rPr>
      </w:pPr>
      <w:r w:rsidRPr="00CF47EC">
        <w:rPr>
          <w:b/>
          <w:bCs/>
        </w:rPr>
        <w:t>2.6 Hội đồng họp riêng để bầu ban kiểm phiếu, bỏ phiếu kín và thảo luận thông qua Kết luận của Hội đồng</w:t>
      </w:r>
    </w:p>
    <w:p w14:paraId="11C4245B" w14:textId="77777777" w:rsidR="00392C2B" w:rsidRPr="00CF47EC" w:rsidRDefault="00392C2B" w:rsidP="00392C2B">
      <w:pPr>
        <w:spacing w:before="120"/>
        <w:ind w:left="426" w:right="-424"/>
      </w:pPr>
      <w:r w:rsidRPr="00CF47EC">
        <w:t>- Hội ý ngắn về nội dung và hình thức của luận văn, cách trình bày của tác giả.</w:t>
      </w:r>
    </w:p>
    <w:p w14:paraId="2CB37ACC" w14:textId="77777777" w:rsidR="00392C2B" w:rsidRPr="00CF47EC" w:rsidRDefault="00392C2B" w:rsidP="00392C2B">
      <w:pPr>
        <w:spacing w:before="120"/>
        <w:ind w:left="426"/>
      </w:pPr>
      <w:r w:rsidRPr="00CF47EC">
        <w:t>- Đề nghị thành lập ban kiểm phiếu gồm:</w:t>
      </w:r>
    </w:p>
    <w:tbl>
      <w:tblPr>
        <w:tblW w:w="8880" w:type="dxa"/>
        <w:tblInd w:w="708" w:type="dxa"/>
        <w:tblLook w:val="01E0" w:firstRow="1" w:lastRow="1" w:firstColumn="1" w:lastColumn="1" w:noHBand="0" w:noVBand="0"/>
      </w:tblPr>
      <w:tblGrid>
        <w:gridCol w:w="720"/>
        <w:gridCol w:w="1920"/>
        <w:gridCol w:w="6240"/>
      </w:tblGrid>
      <w:tr w:rsidR="00E41D22" w:rsidRPr="00CF47EC" w14:paraId="5AA7B65C" w14:textId="77777777" w:rsidTr="00392C2B">
        <w:tc>
          <w:tcPr>
            <w:tcW w:w="720" w:type="dxa"/>
            <w:shd w:val="clear" w:color="auto" w:fill="auto"/>
          </w:tcPr>
          <w:p w14:paraId="7C7A9F60" w14:textId="77777777" w:rsidR="00392C2B" w:rsidRPr="00CF47EC" w:rsidRDefault="00392C2B" w:rsidP="00392C2B">
            <w:pPr>
              <w:spacing w:before="120"/>
              <w:jc w:val="right"/>
            </w:pPr>
            <w:r w:rsidRPr="00CF47EC">
              <w:t>1)</w:t>
            </w:r>
          </w:p>
        </w:tc>
        <w:tc>
          <w:tcPr>
            <w:tcW w:w="1920" w:type="dxa"/>
            <w:shd w:val="clear" w:color="auto" w:fill="auto"/>
          </w:tcPr>
          <w:p w14:paraId="074119B8" w14:textId="77777777" w:rsidR="00392C2B" w:rsidRPr="00CF47EC" w:rsidRDefault="00392C2B" w:rsidP="00392C2B">
            <w:pPr>
              <w:spacing w:before="120"/>
            </w:pPr>
            <w:r w:rsidRPr="00CF47EC">
              <w:t>Trưởng ban:</w:t>
            </w:r>
          </w:p>
        </w:tc>
        <w:tc>
          <w:tcPr>
            <w:tcW w:w="6240" w:type="dxa"/>
            <w:shd w:val="clear" w:color="auto" w:fill="auto"/>
            <w:vAlign w:val="bottom"/>
          </w:tcPr>
          <w:p w14:paraId="6784546D" w14:textId="77777777" w:rsidR="00392C2B" w:rsidRPr="00CF47EC" w:rsidRDefault="00392C2B" w:rsidP="00392C2B">
            <w:pPr>
              <w:spacing w:before="120"/>
            </w:pPr>
          </w:p>
        </w:tc>
      </w:tr>
      <w:tr w:rsidR="00E41D22" w:rsidRPr="00CF47EC" w14:paraId="44F0AC87" w14:textId="77777777" w:rsidTr="00392C2B">
        <w:tc>
          <w:tcPr>
            <w:tcW w:w="720" w:type="dxa"/>
            <w:shd w:val="clear" w:color="auto" w:fill="auto"/>
          </w:tcPr>
          <w:p w14:paraId="6F0BBC50" w14:textId="77777777" w:rsidR="00392C2B" w:rsidRPr="00CF47EC" w:rsidRDefault="00392C2B" w:rsidP="00392C2B">
            <w:pPr>
              <w:spacing w:before="120"/>
              <w:jc w:val="right"/>
            </w:pPr>
            <w:r w:rsidRPr="00CF47EC">
              <w:t>2)</w:t>
            </w:r>
          </w:p>
        </w:tc>
        <w:tc>
          <w:tcPr>
            <w:tcW w:w="1920" w:type="dxa"/>
            <w:shd w:val="clear" w:color="auto" w:fill="auto"/>
          </w:tcPr>
          <w:p w14:paraId="3044418C" w14:textId="77777777" w:rsidR="00392C2B" w:rsidRPr="00CF47EC" w:rsidRDefault="00392C2B" w:rsidP="00392C2B">
            <w:pPr>
              <w:spacing w:before="120"/>
            </w:pPr>
            <w:r w:rsidRPr="00CF47EC">
              <w:t>Ủy viên:</w:t>
            </w:r>
          </w:p>
        </w:tc>
        <w:tc>
          <w:tcPr>
            <w:tcW w:w="6240" w:type="dxa"/>
            <w:shd w:val="clear" w:color="auto" w:fill="auto"/>
            <w:vAlign w:val="bottom"/>
          </w:tcPr>
          <w:p w14:paraId="459374B2" w14:textId="77777777" w:rsidR="00392C2B" w:rsidRPr="00CF47EC" w:rsidRDefault="00392C2B" w:rsidP="00392C2B">
            <w:pPr>
              <w:spacing w:before="120"/>
            </w:pPr>
          </w:p>
        </w:tc>
      </w:tr>
      <w:tr w:rsidR="00E41D22" w:rsidRPr="00CF47EC" w14:paraId="19001FFB" w14:textId="77777777" w:rsidTr="00392C2B">
        <w:tc>
          <w:tcPr>
            <w:tcW w:w="720" w:type="dxa"/>
            <w:shd w:val="clear" w:color="auto" w:fill="auto"/>
          </w:tcPr>
          <w:p w14:paraId="6017850B" w14:textId="77777777" w:rsidR="00392C2B" w:rsidRPr="00CF47EC" w:rsidRDefault="00392C2B" w:rsidP="00392C2B">
            <w:pPr>
              <w:spacing w:before="120"/>
              <w:jc w:val="right"/>
            </w:pPr>
            <w:r w:rsidRPr="00CF47EC">
              <w:t>3)</w:t>
            </w:r>
          </w:p>
        </w:tc>
        <w:tc>
          <w:tcPr>
            <w:tcW w:w="1920" w:type="dxa"/>
            <w:shd w:val="clear" w:color="auto" w:fill="auto"/>
          </w:tcPr>
          <w:p w14:paraId="0157D436" w14:textId="77777777" w:rsidR="00392C2B" w:rsidRPr="00CF47EC" w:rsidRDefault="00392C2B" w:rsidP="00392C2B">
            <w:pPr>
              <w:spacing w:before="120"/>
            </w:pPr>
            <w:r w:rsidRPr="00CF47EC">
              <w:t>Thư ký:</w:t>
            </w:r>
          </w:p>
        </w:tc>
        <w:tc>
          <w:tcPr>
            <w:tcW w:w="6240" w:type="dxa"/>
            <w:shd w:val="clear" w:color="auto" w:fill="auto"/>
            <w:vAlign w:val="bottom"/>
          </w:tcPr>
          <w:p w14:paraId="2174CD99" w14:textId="77777777" w:rsidR="00392C2B" w:rsidRPr="00CF47EC" w:rsidRDefault="00392C2B" w:rsidP="00392C2B">
            <w:pPr>
              <w:spacing w:before="120"/>
            </w:pPr>
          </w:p>
        </w:tc>
      </w:tr>
    </w:tbl>
    <w:p w14:paraId="34D7A468" w14:textId="77777777" w:rsidR="00392C2B" w:rsidRPr="00CF47EC" w:rsidRDefault="00392C2B" w:rsidP="00392C2B">
      <w:pPr>
        <w:spacing w:before="120"/>
        <w:ind w:left="425"/>
      </w:pPr>
      <w:r w:rsidRPr="00CF47EC">
        <w:t>- Hội đồng nhất trí với danh sách ban kiểm phiếu và tiến hành bỏ phiếu.</w:t>
      </w:r>
    </w:p>
    <w:p w14:paraId="4FCAFF29" w14:textId="77777777" w:rsidR="00392C2B" w:rsidRPr="00CF47EC" w:rsidRDefault="00392C2B" w:rsidP="00392C2B">
      <w:pPr>
        <w:spacing w:before="120"/>
        <w:ind w:left="425"/>
      </w:pPr>
      <w:r w:rsidRPr="00CF47EC">
        <w:t>- Kết quả kiểm phiếu như sau:</w:t>
      </w:r>
    </w:p>
    <w:p w14:paraId="39ABB421" w14:textId="77777777" w:rsidR="00392C2B" w:rsidRPr="00CF47EC" w:rsidRDefault="00392C2B" w:rsidP="00392C2B">
      <w:pPr>
        <w:tabs>
          <w:tab w:val="left" w:pos="3420"/>
          <w:tab w:val="left" w:pos="4140"/>
          <w:tab w:val="left" w:pos="4500"/>
          <w:tab w:val="left" w:leader="dot" w:pos="4820"/>
        </w:tabs>
        <w:spacing w:before="120"/>
        <w:ind w:left="567"/>
      </w:pPr>
      <w:r w:rsidRPr="00CF47EC">
        <w:sym w:font="Wingdings" w:char="F0B2"/>
      </w:r>
      <w:r w:rsidRPr="00CF47EC">
        <w:t xml:space="preserve"> Tổng số phiếu phát ra</w:t>
      </w:r>
      <w:r w:rsidRPr="00CF47EC">
        <w:tab/>
        <w:t>:</w:t>
      </w:r>
      <w:r w:rsidRPr="00CF47EC">
        <w:tab/>
        <w:t>5</w:t>
      </w:r>
      <w:r w:rsidRPr="00CF47EC">
        <w:tab/>
        <w:t>phiếu</w:t>
      </w:r>
    </w:p>
    <w:p w14:paraId="0B2A2B43" w14:textId="77777777" w:rsidR="00392C2B" w:rsidRPr="00CF47EC" w:rsidRDefault="00392C2B" w:rsidP="00392C2B">
      <w:pPr>
        <w:tabs>
          <w:tab w:val="left" w:pos="3402"/>
          <w:tab w:val="left" w:pos="4140"/>
          <w:tab w:val="left" w:pos="4500"/>
          <w:tab w:val="left" w:leader="dot" w:pos="4820"/>
        </w:tabs>
        <w:spacing w:before="120"/>
        <w:ind w:left="567"/>
      </w:pPr>
      <w:r w:rsidRPr="00CF47EC">
        <w:sym w:font="Wingdings" w:char="F0B2"/>
      </w:r>
      <w:r w:rsidRPr="00CF47EC">
        <w:t xml:space="preserve"> Tổng số phiếu thu vào</w:t>
      </w:r>
      <w:r w:rsidRPr="00CF47EC">
        <w:tab/>
        <w:t xml:space="preserve">: </w:t>
      </w:r>
      <w:r w:rsidRPr="00CF47EC">
        <w:tab/>
        <w:t>5</w:t>
      </w:r>
      <w:r w:rsidRPr="00CF47EC">
        <w:tab/>
        <w:t>phiếu</w:t>
      </w:r>
    </w:p>
    <w:p w14:paraId="6BCA5193" w14:textId="77777777" w:rsidR="00392C2B" w:rsidRPr="00CF47EC" w:rsidRDefault="00392C2B" w:rsidP="00392C2B">
      <w:pPr>
        <w:tabs>
          <w:tab w:val="left" w:pos="3402"/>
          <w:tab w:val="left" w:pos="4140"/>
          <w:tab w:val="left" w:pos="4500"/>
          <w:tab w:val="left" w:leader="dot" w:pos="4820"/>
        </w:tabs>
        <w:spacing w:before="120"/>
        <w:ind w:left="567"/>
      </w:pPr>
      <w:r w:rsidRPr="00CF47EC">
        <w:sym w:font="Wingdings" w:char="F0B2"/>
      </w:r>
      <w:r w:rsidRPr="00CF47EC">
        <w:t xml:space="preserve"> Số phiếu hợp lệ</w:t>
      </w:r>
      <w:r w:rsidRPr="00CF47EC">
        <w:tab/>
        <w:t xml:space="preserve">: </w:t>
      </w:r>
      <w:r w:rsidRPr="00CF47EC">
        <w:tab/>
        <w:t>5</w:t>
      </w:r>
      <w:r w:rsidRPr="00CF47EC">
        <w:tab/>
        <w:t>phiếu</w:t>
      </w:r>
    </w:p>
    <w:p w14:paraId="4BA862FF" w14:textId="77777777" w:rsidR="00392C2B" w:rsidRPr="00CF47EC" w:rsidRDefault="00392C2B" w:rsidP="00392C2B">
      <w:pPr>
        <w:tabs>
          <w:tab w:val="left" w:pos="3402"/>
          <w:tab w:val="left" w:pos="4140"/>
          <w:tab w:val="left" w:pos="4500"/>
          <w:tab w:val="left" w:leader="dot" w:pos="4820"/>
        </w:tabs>
        <w:spacing w:before="120"/>
        <w:ind w:left="567"/>
      </w:pPr>
      <w:r w:rsidRPr="00CF47EC">
        <w:sym w:font="Wingdings" w:char="F0B2"/>
      </w:r>
      <w:r w:rsidRPr="00CF47EC">
        <w:t xml:space="preserve"> Số phiếu không hợp lệ: </w:t>
      </w:r>
      <w:r w:rsidRPr="00CF47EC">
        <w:tab/>
        <w:t>0</w:t>
      </w:r>
      <w:r w:rsidRPr="00CF47EC">
        <w:tab/>
        <w:t>phiếu</w:t>
      </w:r>
    </w:p>
    <w:p w14:paraId="15EAAE60" w14:textId="77777777" w:rsidR="00392C2B" w:rsidRPr="00CF47EC" w:rsidRDefault="00392C2B" w:rsidP="00A66762">
      <w:pPr>
        <w:pStyle w:val="Heading2"/>
      </w:pPr>
      <w:r w:rsidRPr="00CF47EC">
        <w:t>.Điểm số:</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534"/>
        <w:gridCol w:w="1174"/>
        <w:gridCol w:w="1278"/>
        <w:gridCol w:w="1320"/>
        <w:gridCol w:w="1238"/>
        <w:gridCol w:w="1280"/>
      </w:tblGrid>
      <w:tr w:rsidR="00E41D22" w:rsidRPr="00CF47EC" w14:paraId="0541594F" w14:textId="77777777" w:rsidTr="00392C2B">
        <w:trPr>
          <w:trHeight w:val="288"/>
          <w:jc w:val="center"/>
        </w:trPr>
        <w:tc>
          <w:tcPr>
            <w:tcW w:w="1534" w:type="dxa"/>
            <w:tcBorders>
              <w:top w:val="single" w:sz="4" w:space="0" w:color="auto"/>
              <w:left w:val="single" w:sz="4" w:space="0" w:color="auto"/>
              <w:bottom w:val="single" w:sz="6" w:space="0" w:color="auto"/>
              <w:right w:val="single" w:sz="6" w:space="0" w:color="auto"/>
            </w:tcBorders>
            <w:vAlign w:val="center"/>
          </w:tcPr>
          <w:p w14:paraId="67305544" w14:textId="77777777" w:rsidR="00392C2B" w:rsidRPr="00CF47EC" w:rsidRDefault="00392C2B" w:rsidP="00392C2B">
            <w:pPr>
              <w:spacing w:before="120"/>
              <w:jc w:val="center"/>
            </w:pPr>
            <w:r w:rsidRPr="00CF47EC">
              <w:t>Phiếu số</w:t>
            </w:r>
          </w:p>
        </w:tc>
        <w:tc>
          <w:tcPr>
            <w:tcW w:w="1174" w:type="dxa"/>
            <w:tcBorders>
              <w:top w:val="single" w:sz="4" w:space="0" w:color="auto"/>
              <w:left w:val="single" w:sz="6" w:space="0" w:color="auto"/>
              <w:bottom w:val="single" w:sz="6" w:space="0" w:color="auto"/>
              <w:right w:val="single" w:sz="6" w:space="0" w:color="auto"/>
            </w:tcBorders>
            <w:vAlign w:val="center"/>
          </w:tcPr>
          <w:p w14:paraId="4443FAFA" w14:textId="77777777" w:rsidR="00392C2B" w:rsidRPr="00CF47EC" w:rsidRDefault="00392C2B" w:rsidP="00392C2B">
            <w:pPr>
              <w:spacing w:before="120"/>
              <w:jc w:val="center"/>
            </w:pPr>
            <w:r w:rsidRPr="00CF47EC">
              <w:t>1</w:t>
            </w:r>
          </w:p>
        </w:tc>
        <w:tc>
          <w:tcPr>
            <w:tcW w:w="1278" w:type="dxa"/>
            <w:tcBorders>
              <w:top w:val="single" w:sz="4" w:space="0" w:color="auto"/>
              <w:left w:val="single" w:sz="6" w:space="0" w:color="auto"/>
              <w:bottom w:val="single" w:sz="6" w:space="0" w:color="auto"/>
              <w:right w:val="single" w:sz="6" w:space="0" w:color="auto"/>
            </w:tcBorders>
            <w:vAlign w:val="center"/>
          </w:tcPr>
          <w:p w14:paraId="7F002A86" w14:textId="77777777" w:rsidR="00392C2B" w:rsidRPr="00CF47EC" w:rsidRDefault="00392C2B" w:rsidP="00392C2B">
            <w:pPr>
              <w:spacing w:before="120"/>
              <w:jc w:val="center"/>
            </w:pPr>
            <w:r w:rsidRPr="00CF47EC">
              <w:t>2</w:t>
            </w:r>
          </w:p>
        </w:tc>
        <w:tc>
          <w:tcPr>
            <w:tcW w:w="1320" w:type="dxa"/>
            <w:tcBorders>
              <w:top w:val="single" w:sz="4" w:space="0" w:color="auto"/>
              <w:left w:val="single" w:sz="6" w:space="0" w:color="auto"/>
              <w:bottom w:val="single" w:sz="6" w:space="0" w:color="auto"/>
              <w:right w:val="single" w:sz="6" w:space="0" w:color="auto"/>
            </w:tcBorders>
            <w:vAlign w:val="center"/>
          </w:tcPr>
          <w:p w14:paraId="446C517D" w14:textId="77777777" w:rsidR="00392C2B" w:rsidRPr="00CF47EC" w:rsidRDefault="00392C2B" w:rsidP="00392C2B">
            <w:pPr>
              <w:spacing w:before="120"/>
              <w:jc w:val="center"/>
            </w:pPr>
            <w:r w:rsidRPr="00CF47EC">
              <w:t>3</w:t>
            </w:r>
          </w:p>
        </w:tc>
        <w:tc>
          <w:tcPr>
            <w:tcW w:w="1238" w:type="dxa"/>
            <w:tcBorders>
              <w:top w:val="single" w:sz="4" w:space="0" w:color="auto"/>
              <w:left w:val="single" w:sz="6" w:space="0" w:color="auto"/>
              <w:bottom w:val="single" w:sz="6" w:space="0" w:color="auto"/>
              <w:right w:val="single" w:sz="6" w:space="0" w:color="auto"/>
            </w:tcBorders>
            <w:vAlign w:val="center"/>
          </w:tcPr>
          <w:p w14:paraId="0A7EF72A" w14:textId="77777777" w:rsidR="00392C2B" w:rsidRPr="00CF47EC" w:rsidRDefault="00392C2B" w:rsidP="00392C2B">
            <w:pPr>
              <w:spacing w:before="120"/>
              <w:jc w:val="center"/>
            </w:pPr>
            <w:r w:rsidRPr="00CF47EC">
              <w:t>4</w:t>
            </w:r>
          </w:p>
        </w:tc>
        <w:tc>
          <w:tcPr>
            <w:tcW w:w="1280" w:type="dxa"/>
            <w:tcBorders>
              <w:top w:val="single" w:sz="4" w:space="0" w:color="auto"/>
              <w:left w:val="single" w:sz="6" w:space="0" w:color="auto"/>
              <w:bottom w:val="single" w:sz="6" w:space="0" w:color="auto"/>
              <w:right w:val="single" w:sz="4" w:space="0" w:color="auto"/>
            </w:tcBorders>
            <w:vAlign w:val="center"/>
          </w:tcPr>
          <w:p w14:paraId="43DCB610" w14:textId="77777777" w:rsidR="00392C2B" w:rsidRPr="00CF47EC" w:rsidRDefault="00392C2B" w:rsidP="00392C2B">
            <w:pPr>
              <w:spacing w:before="120"/>
              <w:jc w:val="center"/>
            </w:pPr>
            <w:r w:rsidRPr="00CF47EC">
              <w:t>5</w:t>
            </w:r>
          </w:p>
        </w:tc>
      </w:tr>
      <w:tr w:rsidR="00E41D22" w:rsidRPr="00CF47EC" w14:paraId="05263792" w14:textId="77777777" w:rsidTr="00392C2B">
        <w:trPr>
          <w:trHeight w:val="288"/>
          <w:jc w:val="center"/>
        </w:trPr>
        <w:tc>
          <w:tcPr>
            <w:tcW w:w="1534" w:type="dxa"/>
            <w:tcBorders>
              <w:top w:val="single" w:sz="6" w:space="0" w:color="auto"/>
              <w:left w:val="single" w:sz="4" w:space="0" w:color="auto"/>
              <w:bottom w:val="single" w:sz="4" w:space="0" w:color="auto"/>
              <w:right w:val="single" w:sz="6" w:space="0" w:color="auto"/>
            </w:tcBorders>
            <w:vAlign w:val="center"/>
          </w:tcPr>
          <w:p w14:paraId="370BE8D7" w14:textId="77777777" w:rsidR="00392C2B" w:rsidRPr="00CF47EC" w:rsidRDefault="00392C2B" w:rsidP="00392C2B">
            <w:pPr>
              <w:spacing w:before="120"/>
              <w:jc w:val="center"/>
            </w:pPr>
            <w:r w:rsidRPr="00CF47EC">
              <w:t>Điểm/10</w:t>
            </w:r>
          </w:p>
        </w:tc>
        <w:tc>
          <w:tcPr>
            <w:tcW w:w="1174" w:type="dxa"/>
            <w:tcBorders>
              <w:top w:val="single" w:sz="6" w:space="0" w:color="auto"/>
              <w:left w:val="single" w:sz="6" w:space="0" w:color="auto"/>
              <w:bottom w:val="single" w:sz="4" w:space="0" w:color="auto"/>
              <w:right w:val="single" w:sz="6" w:space="0" w:color="auto"/>
            </w:tcBorders>
            <w:vAlign w:val="center"/>
          </w:tcPr>
          <w:p w14:paraId="5EF06256" w14:textId="77777777" w:rsidR="00392C2B" w:rsidRPr="00CF47EC" w:rsidRDefault="00392C2B" w:rsidP="00392C2B">
            <w:pPr>
              <w:spacing w:before="120"/>
            </w:pPr>
          </w:p>
        </w:tc>
        <w:tc>
          <w:tcPr>
            <w:tcW w:w="1278" w:type="dxa"/>
            <w:tcBorders>
              <w:top w:val="single" w:sz="6" w:space="0" w:color="auto"/>
              <w:left w:val="single" w:sz="6" w:space="0" w:color="auto"/>
              <w:bottom w:val="single" w:sz="4" w:space="0" w:color="auto"/>
              <w:right w:val="single" w:sz="6" w:space="0" w:color="auto"/>
            </w:tcBorders>
            <w:vAlign w:val="center"/>
          </w:tcPr>
          <w:p w14:paraId="46F95C1A" w14:textId="77777777" w:rsidR="00392C2B" w:rsidRPr="00CF47EC" w:rsidRDefault="00392C2B" w:rsidP="00392C2B">
            <w:pPr>
              <w:spacing w:before="120"/>
              <w:jc w:val="center"/>
            </w:pPr>
          </w:p>
        </w:tc>
        <w:tc>
          <w:tcPr>
            <w:tcW w:w="1320" w:type="dxa"/>
            <w:tcBorders>
              <w:top w:val="single" w:sz="6" w:space="0" w:color="auto"/>
              <w:left w:val="single" w:sz="6" w:space="0" w:color="auto"/>
              <w:bottom w:val="single" w:sz="4" w:space="0" w:color="auto"/>
              <w:right w:val="single" w:sz="6" w:space="0" w:color="auto"/>
            </w:tcBorders>
            <w:vAlign w:val="center"/>
          </w:tcPr>
          <w:p w14:paraId="674F29A2" w14:textId="77777777" w:rsidR="00392C2B" w:rsidRPr="00CF47EC" w:rsidRDefault="00392C2B" w:rsidP="00392C2B">
            <w:pPr>
              <w:spacing w:before="120"/>
              <w:jc w:val="center"/>
            </w:pPr>
          </w:p>
        </w:tc>
        <w:tc>
          <w:tcPr>
            <w:tcW w:w="1238" w:type="dxa"/>
            <w:tcBorders>
              <w:top w:val="single" w:sz="6" w:space="0" w:color="auto"/>
              <w:left w:val="single" w:sz="6" w:space="0" w:color="auto"/>
              <w:bottom w:val="single" w:sz="4" w:space="0" w:color="auto"/>
              <w:right w:val="single" w:sz="6" w:space="0" w:color="auto"/>
            </w:tcBorders>
            <w:vAlign w:val="center"/>
          </w:tcPr>
          <w:p w14:paraId="62FD2409" w14:textId="77777777" w:rsidR="00392C2B" w:rsidRPr="00CF47EC" w:rsidRDefault="00392C2B" w:rsidP="00392C2B">
            <w:pPr>
              <w:spacing w:before="120"/>
              <w:jc w:val="center"/>
            </w:pPr>
          </w:p>
        </w:tc>
        <w:tc>
          <w:tcPr>
            <w:tcW w:w="1280" w:type="dxa"/>
            <w:tcBorders>
              <w:top w:val="single" w:sz="6" w:space="0" w:color="auto"/>
              <w:left w:val="single" w:sz="6" w:space="0" w:color="auto"/>
              <w:bottom w:val="single" w:sz="4" w:space="0" w:color="auto"/>
              <w:right w:val="single" w:sz="4" w:space="0" w:color="auto"/>
            </w:tcBorders>
            <w:vAlign w:val="center"/>
          </w:tcPr>
          <w:p w14:paraId="245C5499" w14:textId="77777777" w:rsidR="00392C2B" w:rsidRPr="00CF47EC" w:rsidRDefault="00392C2B" w:rsidP="00392C2B">
            <w:pPr>
              <w:spacing w:before="120"/>
              <w:jc w:val="center"/>
            </w:pPr>
          </w:p>
        </w:tc>
      </w:tr>
    </w:tbl>
    <w:p w14:paraId="262E822E" w14:textId="77777777" w:rsidR="00392C2B" w:rsidRPr="00CF47EC" w:rsidRDefault="00392C2B" w:rsidP="00392C2B">
      <w:pPr>
        <w:spacing w:before="120"/>
      </w:pPr>
      <w:r w:rsidRPr="00CF47EC">
        <w:t xml:space="preserve">Trung bình: điểm số .........../10, điểm chữ: ........................................ </w:t>
      </w:r>
    </w:p>
    <w:p w14:paraId="6144E3A5" w14:textId="77777777" w:rsidR="00392C2B" w:rsidRPr="00CF47EC" w:rsidRDefault="00392C2B" w:rsidP="00A66762">
      <w:pPr>
        <w:pStyle w:val="Heading2"/>
      </w:pPr>
      <w:r w:rsidRPr="00CF47EC">
        <w:t>Quy ra điểm A, B+, B, C+, C, D:……………………</w:t>
      </w:r>
    </w:p>
    <w:p w14:paraId="2ADE0EFA" w14:textId="77777777" w:rsidR="00392C2B" w:rsidRPr="00CF47EC" w:rsidRDefault="00392C2B" w:rsidP="00A66762">
      <w:pPr>
        <w:pStyle w:val="Heading2"/>
      </w:pPr>
      <w:r w:rsidRPr="00CF47EC">
        <w:t>Sau khi thảo luận, Hội đồng nhất trí kết luận như sau:</w:t>
      </w:r>
    </w:p>
    <w:p w14:paraId="23F16516" w14:textId="77777777" w:rsidR="00392C2B" w:rsidRPr="00CF47EC" w:rsidRDefault="00392C2B" w:rsidP="00A66762">
      <w:pPr>
        <w:pStyle w:val="Heading2"/>
      </w:pPr>
      <w:r w:rsidRPr="00CF47EC">
        <w:t>KẾT LUẬN CỦA HỘI ĐỒNG</w:t>
      </w:r>
    </w:p>
    <w:p w14:paraId="7EBFD5C7" w14:textId="77777777" w:rsidR="00392C2B" w:rsidRPr="00CF47EC" w:rsidRDefault="00392C2B" w:rsidP="00392C2B">
      <w:pPr>
        <w:spacing w:before="120"/>
        <w:rPr>
          <w:b/>
        </w:rPr>
      </w:pPr>
      <w:r w:rsidRPr="00CF47EC">
        <w:rPr>
          <w:b/>
        </w:rPr>
        <w:t xml:space="preserve"> * Mức độ đáp ứng yêu cầu của luận văn (chọn 1 trong 3):</w:t>
      </w:r>
    </w:p>
    <w:p w14:paraId="20793CDD" w14:textId="77777777" w:rsidR="00392C2B" w:rsidRPr="00CF47EC" w:rsidRDefault="00392C2B" w:rsidP="00392C2B">
      <w:pPr>
        <w:spacing w:before="120"/>
        <w:ind w:firstLine="284"/>
      </w:pPr>
      <w:r w:rsidRPr="00CF47EC">
        <w:t>- Luận văn đạt: không cần chỉnh sửa</w:t>
      </w:r>
      <w:r w:rsidRPr="00CF47EC">
        <w:tab/>
      </w:r>
      <w:r w:rsidRPr="00CF47EC">
        <w:tab/>
      </w:r>
      <w:r w:rsidRPr="00CF47EC">
        <w:tab/>
      </w:r>
      <w:r w:rsidRPr="00CF47EC">
        <w:tab/>
      </w:r>
      <w:r w:rsidRPr="00CF47EC">
        <w:sym w:font="Webdings" w:char="F063"/>
      </w:r>
    </w:p>
    <w:p w14:paraId="6620B0A4" w14:textId="77777777" w:rsidR="00392C2B" w:rsidRPr="00CF47EC" w:rsidRDefault="00392C2B" w:rsidP="00392C2B">
      <w:pPr>
        <w:spacing w:before="120"/>
        <w:ind w:firstLine="284"/>
      </w:pPr>
      <w:r w:rsidRPr="00CF47EC">
        <w:t>- Luận văn đạt: cần chỉnh sửa theo kết luận của Hội đồng</w:t>
      </w:r>
      <w:r w:rsidRPr="00CF47EC">
        <w:tab/>
      </w:r>
      <w:r w:rsidRPr="00CF47EC">
        <w:sym w:font="Webdings" w:char="F063"/>
      </w:r>
    </w:p>
    <w:p w14:paraId="0F2572ED" w14:textId="77777777" w:rsidR="00392C2B" w:rsidRPr="00CF47EC" w:rsidRDefault="00392C2B" w:rsidP="00392C2B">
      <w:pPr>
        <w:spacing w:before="120"/>
        <w:ind w:firstLine="284"/>
      </w:pPr>
      <w:r w:rsidRPr="00CF47EC">
        <w:t>- Luận văn không đạt</w:t>
      </w:r>
      <w:r w:rsidRPr="00CF47EC">
        <w:tab/>
      </w:r>
      <w:r w:rsidRPr="00CF47EC">
        <w:tab/>
      </w:r>
      <w:r w:rsidRPr="00CF47EC">
        <w:tab/>
      </w:r>
      <w:r w:rsidRPr="00CF47EC">
        <w:tab/>
      </w:r>
      <w:r w:rsidRPr="00CF47EC">
        <w:tab/>
      </w:r>
      <w:r w:rsidRPr="00CF47EC">
        <w:tab/>
      </w:r>
      <w:r w:rsidRPr="00CF47EC">
        <w:tab/>
      </w:r>
      <w:r w:rsidRPr="00CF47EC">
        <w:sym w:font="Webdings" w:char="F063"/>
      </w:r>
    </w:p>
    <w:p w14:paraId="592B945B" w14:textId="77777777" w:rsidR="003A0341" w:rsidRPr="00CF47EC" w:rsidRDefault="003A0341" w:rsidP="00392C2B">
      <w:pPr>
        <w:tabs>
          <w:tab w:val="right" w:leader="dot" w:pos="9356"/>
        </w:tabs>
        <w:spacing w:before="120"/>
        <w:rPr>
          <w:b/>
        </w:rPr>
      </w:pPr>
    </w:p>
    <w:p w14:paraId="2AB69E6E" w14:textId="77777777" w:rsidR="00392C2B" w:rsidRPr="00CF47EC" w:rsidRDefault="00392C2B" w:rsidP="00392C2B">
      <w:pPr>
        <w:tabs>
          <w:tab w:val="right" w:leader="dot" w:pos="9356"/>
        </w:tabs>
        <w:spacing w:before="120"/>
        <w:rPr>
          <w:b/>
        </w:rPr>
      </w:pPr>
      <w:r w:rsidRPr="00CF47EC">
        <w:rPr>
          <w:b/>
        </w:rPr>
        <w:t xml:space="preserve">* Các nội dung chính cần chỉnh sửa: </w:t>
      </w:r>
    </w:p>
    <w:p w14:paraId="3AE89B82" w14:textId="77777777" w:rsidR="00392C2B" w:rsidRPr="00CF47EC" w:rsidRDefault="00392C2B" w:rsidP="00392C2B">
      <w:pPr>
        <w:tabs>
          <w:tab w:val="right" w:leader="dot" w:pos="9356"/>
        </w:tabs>
        <w:spacing w:before="120"/>
        <w:ind w:left="562" w:hanging="562"/>
      </w:pPr>
      <w:r w:rsidRPr="00CF47EC">
        <w:tab/>
      </w:r>
      <w:r w:rsidRPr="00CF47EC">
        <w:tab/>
      </w:r>
      <w:r w:rsidRPr="00CF47EC">
        <w:tab/>
      </w:r>
    </w:p>
    <w:p w14:paraId="08A290E3" w14:textId="77777777" w:rsidR="00392C2B" w:rsidRPr="00CF47EC" w:rsidRDefault="00392C2B" w:rsidP="00392C2B">
      <w:pPr>
        <w:tabs>
          <w:tab w:val="right" w:leader="dot" w:pos="9356"/>
        </w:tabs>
        <w:spacing w:before="120"/>
        <w:ind w:left="562" w:hanging="562"/>
      </w:pPr>
      <w:r w:rsidRPr="00CF47EC">
        <w:lastRenderedPageBreak/>
        <w:tab/>
      </w:r>
      <w:r w:rsidRPr="00CF47EC">
        <w:tab/>
      </w:r>
    </w:p>
    <w:p w14:paraId="5F9D12F4" w14:textId="77777777" w:rsidR="00392C2B" w:rsidRPr="00CF47EC" w:rsidRDefault="00392C2B" w:rsidP="00392C2B">
      <w:pPr>
        <w:tabs>
          <w:tab w:val="right" w:leader="dot" w:pos="9356"/>
        </w:tabs>
        <w:spacing w:before="120"/>
        <w:ind w:left="562" w:hanging="562"/>
      </w:pPr>
      <w:r w:rsidRPr="00CF47EC">
        <w:tab/>
      </w:r>
      <w:r w:rsidRPr="00CF47EC">
        <w:tab/>
      </w:r>
    </w:p>
    <w:p w14:paraId="27ED0737" w14:textId="77777777" w:rsidR="00392C2B" w:rsidRPr="00CF47EC" w:rsidRDefault="00392C2B" w:rsidP="00392C2B">
      <w:pPr>
        <w:tabs>
          <w:tab w:val="right" w:leader="dot" w:pos="9356"/>
        </w:tabs>
        <w:spacing w:before="120"/>
        <w:ind w:left="562" w:hanging="562"/>
      </w:pPr>
      <w:r w:rsidRPr="00CF47EC">
        <w:tab/>
      </w:r>
      <w:r w:rsidRPr="00CF47EC">
        <w:tab/>
      </w:r>
    </w:p>
    <w:p w14:paraId="4B3A8406" w14:textId="77777777" w:rsidR="00392C2B" w:rsidRPr="00CF47EC" w:rsidRDefault="00392C2B" w:rsidP="00392C2B">
      <w:pPr>
        <w:tabs>
          <w:tab w:val="right" w:leader="dot" w:pos="9356"/>
        </w:tabs>
        <w:spacing w:before="120"/>
        <w:ind w:left="562" w:hanging="562"/>
      </w:pPr>
      <w:r w:rsidRPr="00CF47EC">
        <w:tab/>
      </w:r>
      <w:r w:rsidRPr="00CF47EC">
        <w:tab/>
      </w:r>
    </w:p>
    <w:p w14:paraId="1EE7B91E" w14:textId="77777777" w:rsidR="00392C2B" w:rsidRPr="00CF47EC" w:rsidRDefault="00392C2B" w:rsidP="00392C2B">
      <w:pPr>
        <w:tabs>
          <w:tab w:val="right" w:leader="dot" w:pos="9356"/>
        </w:tabs>
        <w:spacing w:before="120"/>
        <w:ind w:left="562" w:hanging="562"/>
      </w:pPr>
      <w:r w:rsidRPr="00CF47EC">
        <w:tab/>
      </w:r>
      <w:r w:rsidRPr="00CF47EC">
        <w:tab/>
      </w:r>
    </w:p>
    <w:p w14:paraId="5D17B65D" w14:textId="3E01BF34" w:rsidR="00392C2B" w:rsidRPr="00CF47EC" w:rsidRDefault="00392C2B" w:rsidP="00392C2B">
      <w:pPr>
        <w:tabs>
          <w:tab w:val="right" w:leader="dot" w:pos="9356"/>
        </w:tabs>
        <w:spacing w:before="120"/>
        <w:ind w:left="562" w:hanging="562"/>
      </w:pPr>
      <w:r w:rsidRPr="00CF47EC">
        <w:tab/>
      </w:r>
      <w:r w:rsidRPr="00CF47EC">
        <w:tab/>
      </w:r>
    </w:p>
    <w:p w14:paraId="71BBF57C" w14:textId="77777777" w:rsidR="00392C2B" w:rsidRPr="00CF47EC" w:rsidRDefault="00392C2B" w:rsidP="00392C2B">
      <w:pPr>
        <w:pStyle w:val="BodyTextIndent"/>
        <w:ind w:left="432" w:hanging="426"/>
        <w:rPr>
          <w:rFonts w:ascii="Times New Roman" w:hAnsi="Times New Roman"/>
          <w:b/>
          <w:bCs/>
          <w:color w:val="auto"/>
          <w:sz w:val="28"/>
          <w:szCs w:val="28"/>
        </w:rPr>
      </w:pPr>
    </w:p>
    <w:p w14:paraId="52C57EDF" w14:textId="77777777" w:rsidR="00392C2B" w:rsidRPr="00CF47EC" w:rsidRDefault="00392C2B" w:rsidP="00392C2B">
      <w:pPr>
        <w:pStyle w:val="BodyTextIndent"/>
        <w:ind w:left="432" w:hanging="426"/>
        <w:rPr>
          <w:rFonts w:ascii="Times New Roman" w:hAnsi="Times New Roman"/>
          <w:b/>
          <w:bCs/>
          <w:color w:val="auto"/>
          <w:spacing w:val="-8"/>
          <w:sz w:val="28"/>
          <w:szCs w:val="28"/>
        </w:rPr>
      </w:pPr>
      <w:r w:rsidRPr="00CF47EC">
        <w:rPr>
          <w:rFonts w:ascii="Times New Roman" w:hAnsi="Times New Roman"/>
          <w:b/>
          <w:bCs/>
          <w:color w:val="auto"/>
          <w:sz w:val="28"/>
          <w:szCs w:val="28"/>
        </w:rPr>
        <w:t>* Đ</w:t>
      </w:r>
      <w:r w:rsidRPr="00CF47EC">
        <w:rPr>
          <w:rFonts w:ascii="Times New Roman" w:hAnsi="Times New Roman"/>
          <w:b/>
          <w:bCs/>
          <w:color w:val="auto"/>
          <w:spacing w:val="-8"/>
          <w:sz w:val="28"/>
          <w:szCs w:val="28"/>
        </w:rPr>
        <w:t>ề nghị thành viên Hội đồng xem lại luận văn sau khi học viên chỉnh sửa.</w:t>
      </w:r>
    </w:p>
    <w:p w14:paraId="7DA10F58" w14:textId="77777777" w:rsidR="00392C2B" w:rsidRPr="00CF47EC" w:rsidRDefault="00392C2B" w:rsidP="00392C2B">
      <w:pPr>
        <w:spacing w:before="120"/>
        <w:ind w:right="-334"/>
      </w:pPr>
      <w:r w:rsidRPr="00CF47EC">
        <w:t xml:space="preserve">- Hội đồng thống nhất Ủy quyền cho ........... kiểm tra và ký xác nhận vào Trang chấp thuận của Hội đồng và Bản giải trình chỉnh sửa của học viên </w:t>
      </w:r>
      <w:r w:rsidRPr="00CF47EC">
        <w:rPr>
          <w:i/>
        </w:rPr>
        <w:t>(nếu có)</w:t>
      </w:r>
      <w:r w:rsidRPr="00CF47EC">
        <w:t>.</w:t>
      </w:r>
    </w:p>
    <w:p w14:paraId="26D6971C" w14:textId="77777777" w:rsidR="00392C2B" w:rsidRPr="00CF47EC" w:rsidRDefault="00392C2B" w:rsidP="00392C2B">
      <w:pPr>
        <w:pStyle w:val="BodyTextIndent"/>
        <w:ind w:right="-424" w:firstLine="0"/>
        <w:rPr>
          <w:rFonts w:ascii="Times New Roman" w:hAnsi="Times New Roman"/>
          <w:color w:val="auto"/>
          <w:spacing w:val="-8"/>
          <w:sz w:val="28"/>
          <w:szCs w:val="28"/>
        </w:rPr>
      </w:pPr>
      <w:r w:rsidRPr="00CF47EC">
        <w:rPr>
          <w:rFonts w:ascii="Times New Roman" w:hAnsi="Times New Roman"/>
          <w:b/>
          <w:bCs/>
          <w:color w:val="auto"/>
          <w:sz w:val="28"/>
          <w:szCs w:val="28"/>
        </w:rPr>
        <w:t xml:space="preserve">2.7 </w:t>
      </w:r>
      <w:r w:rsidRPr="00CF47EC">
        <w:rPr>
          <w:rFonts w:ascii="Times New Roman" w:hAnsi="Times New Roman"/>
          <w:color w:val="auto"/>
          <w:spacing w:val="-8"/>
          <w:sz w:val="28"/>
          <w:szCs w:val="28"/>
        </w:rPr>
        <w:t xml:space="preserve">Hội đồng tuyên bố kết thúc buổi bảo vệ luận văn thạc sĩ vào lúc </w:t>
      </w:r>
      <w:r w:rsidRPr="00CF47EC">
        <w:rPr>
          <w:rFonts w:ascii="Times New Roman" w:hAnsi="Times New Roman"/>
          <w:b/>
          <w:color w:val="auto"/>
          <w:spacing w:val="-8"/>
          <w:sz w:val="28"/>
          <w:szCs w:val="28"/>
        </w:rPr>
        <w:t>…………</w:t>
      </w:r>
      <w:r w:rsidRPr="00CF47EC">
        <w:rPr>
          <w:rFonts w:ascii="Times New Roman" w:hAnsi="Times New Roman"/>
          <w:color w:val="auto"/>
          <w:spacing w:val="-8"/>
          <w:sz w:val="28"/>
          <w:szCs w:val="28"/>
        </w:rPr>
        <w:t>cùng ngày.</w:t>
      </w:r>
    </w:p>
    <w:tbl>
      <w:tblPr>
        <w:tblW w:w="9720" w:type="dxa"/>
        <w:tblInd w:w="18" w:type="dxa"/>
        <w:tblLook w:val="01E0" w:firstRow="1" w:lastRow="1" w:firstColumn="1" w:lastColumn="1" w:noHBand="0" w:noVBand="0"/>
      </w:tblPr>
      <w:tblGrid>
        <w:gridCol w:w="4558"/>
        <w:gridCol w:w="5162"/>
      </w:tblGrid>
      <w:tr w:rsidR="00E41D22" w:rsidRPr="00CF47EC" w14:paraId="0ABEEF8B" w14:textId="77777777" w:rsidTr="00392C2B">
        <w:tc>
          <w:tcPr>
            <w:tcW w:w="4558" w:type="dxa"/>
            <w:shd w:val="clear" w:color="auto" w:fill="auto"/>
          </w:tcPr>
          <w:p w14:paraId="116FD5A1" w14:textId="77777777" w:rsidR="00392C2B" w:rsidRPr="00CF47EC" w:rsidRDefault="00392C2B" w:rsidP="00392C2B">
            <w:pPr>
              <w:pStyle w:val="BodyTextIndent"/>
              <w:spacing w:before="0"/>
              <w:ind w:firstLine="0"/>
              <w:jc w:val="center"/>
              <w:rPr>
                <w:rFonts w:ascii="Times New Roman" w:hAnsi="Times New Roman"/>
                <w:color w:val="auto"/>
                <w:sz w:val="28"/>
                <w:szCs w:val="28"/>
              </w:rPr>
            </w:pPr>
          </w:p>
        </w:tc>
        <w:tc>
          <w:tcPr>
            <w:tcW w:w="5162" w:type="dxa"/>
            <w:shd w:val="clear" w:color="auto" w:fill="auto"/>
          </w:tcPr>
          <w:p w14:paraId="2827679E" w14:textId="39F574E8" w:rsidR="00392C2B" w:rsidRPr="00CF47EC" w:rsidRDefault="003A0341" w:rsidP="00940CD2">
            <w:pPr>
              <w:pStyle w:val="BodyTextIndent"/>
              <w:spacing w:before="0"/>
              <w:ind w:firstLine="0"/>
              <w:rPr>
                <w:rFonts w:ascii="Times New Roman" w:hAnsi="Times New Roman"/>
                <w:i/>
                <w:color w:val="auto"/>
                <w:sz w:val="28"/>
                <w:szCs w:val="28"/>
              </w:rPr>
            </w:pPr>
            <w:r w:rsidRPr="00CF47EC">
              <w:rPr>
                <w:rFonts w:ascii="Times New Roman" w:hAnsi="Times New Roman"/>
                <w:i/>
                <w:color w:val="auto"/>
                <w:sz w:val="28"/>
                <w:szCs w:val="28"/>
              </w:rPr>
              <w:t>Cần Thơ,</w:t>
            </w:r>
            <w:r w:rsidR="00392C2B" w:rsidRPr="00CF47EC">
              <w:rPr>
                <w:rFonts w:ascii="Times New Roman" w:hAnsi="Times New Roman"/>
                <w:i/>
                <w:color w:val="auto"/>
                <w:sz w:val="28"/>
                <w:szCs w:val="28"/>
              </w:rPr>
              <w:t xml:space="preserve">ngày………tháng </w:t>
            </w:r>
            <w:r w:rsidRPr="00CF47EC">
              <w:rPr>
                <w:rFonts w:ascii="Times New Roman" w:hAnsi="Times New Roman"/>
                <w:i/>
                <w:color w:val="auto"/>
                <w:sz w:val="28"/>
                <w:szCs w:val="28"/>
              </w:rPr>
              <w:t>……</w:t>
            </w:r>
            <w:r w:rsidR="00392C2B" w:rsidRPr="00CF47EC">
              <w:rPr>
                <w:rFonts w:ascii="Times New Roman" w:hAnsi="Times New Roman"/>
                <w:i/>
                <w:color w:val="auto"/>
                <w:sz w:val="28"/>
                <w:szCs w:val="28"/>
              </w:rPr>
              <w:t>năm 20……</w:t>
            </w:r>
          </w:p>
        </w:tc>
      </w:tr>
      <w:tr w:rsidR="00E41D22" w:rsidRPr="00CF47EC" w14:paraId="46B3577E" w14:textId="77777777" w:rsidTr="00392C2B">
        <w:tc>
          <w:tcPr>
            <w:tcW w:w="4558" w:type="dxa"/>
            <w:shd w:val="clear" w:color="auto" w:fill="auto"/>
          </w:tcPr>
          <w:p w14:paraId="59F8647D"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r w:rsidRPr="00CF47EC">
              <w:rPr>
                <w:rFonts w:ascii="Times New Roman" w:hAnsi="Times New Roman"/>
                <w:b/>
                <w:color w:val="auto"/>
                <w:sz w:val="28"/>
                <w:szCs w:val="28"/>
              </w:rPr>
              <w:t>Chủ tịch hội đồng</w:t>
            </w:r>
          </w:p>
        </w:tc>
        <w:tc>
          <w:tcPr>
            <w:tcW w:w="5162" w:type="dxa"/>
            <w:shd w:val="clear" w:color="auto" w:fill="auto"/>
          </w:tcPr>
          <w:p w14:paraId="2933E3B5"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r w:rsidRPr="00CF47EC">
              <w:rPr>
                <w:rFonts w:ascii="Times New Roman" w:hAnsi="Times New Roman"/>
                <w:b/>
                <w:color w:val="auto"/>
                <w:sz w:val="28"/>
                <w:szCs w:val="28"/>
              </w:rPr>
              <w:t>Thư ký hội đồng</w:t>
            </w:r>
          </w:p>
        </w:tc>
      </w:tr>
      <w:tr w:rsidR="00E41D22" w:rsidRPr="00CF47EC" w14:paraId="04103AA5" w14:textId="77777777" w:rsidTr="00392C2B">
        <w:trPr>
          <w:trHeight w:val="397"/>
        </w:trPr>
        <w:tc>
          <w:tcPr>
            <w:tcW w:w="4558" w:type="dxa"/>
            <w:shd w:val="clear" w:color="auto" w:fill="auto"/>
          </w:tcPr>
          <w:p w14:paraId="69305436"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p>
        </w:tc>
        <w:tc>
          <w:tcPr>
            <w:tcW w:w="5162" w:type="dxa"/>
            <w:shd w:val="clear" w:color="auto" w:fill="auto"/>
          </w:tcPr>
          <w:p w14:paraId="7E1B9AD8"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p>
        </w:tc>
      </w:tr>
      <w:tr w:rsidR="00E41D22" w:rsidRPr="00CF47EC" w14:paraId="743058E9" w14:textId="77777777" w:rsidTr="00392C2B">
        <w:tc>
          <w:tcPr>
            <w:tcW w:w="4558" w:type="dxa"/>
            <w:shd w:val="clear" w:color="auto" w:fill="auto"/>
          </w:tcPr>
          <w:p w14:paraId="7DA68E40"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p>
          <w:p w14:paraId="79AC23EF"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p>
        </w:tc>
        <w:tc>
          <w:tcPr>
            <w:tcW w:w="5162" w:type="dxa"/>
            <w:shd w:val="clear" w:color="auto" w:fill="auto"/>
          </w:tcPr>
          <w:p w14:paraId="5BEB7D3C"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p>
        </w:tc>
      </w:tr>
      <w:tr w:rsidR="00E41D22" w:rsidRPr="00CF47EC" w14:paraId="6492184B" w14:textId="77777777" w:rsidTr="00392C2B">
        <w:tc>
          <w:tcPr>
            <w:tcW w:w="4558" w:type="dxa"/>
            <w:shd w:val="clear" w:color="auto" w:fill="auto"/>
          </w:tcPr>
          <w:p w14:paraId="7DCFD4FB"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p>
        </w:tc>
        <w:tc>
          <w:tcPr>
            <w:tcW w:w="5162" w:type="dxa"/>
            <w:shd w:val="clear" w:color="auto" w:fill="auto"/>
          </w:tcPr>
          <w:p w14:paraId="292AA895" w14:textId="77777777" w:rsidR="00392C2B" w:rsidRPr="00CF47EC" w:rsidRDefault="00392C2B" w:rsidP="00392C2B">
            <w:pPr>
              <w:pStyle w:val="BodyTextIndent"/>
              <w:spacing w:before="0"/>
              <w:ind w:firstLine="0"/>
              <w:jc w:val="center"/>
              <w:rPr>
                <w:rFonts w:ascii="Times New Roman" w:hAnsi="Times New Roman"/>
                <w:b/>
                <w:color w:val="auto"/>
                <w:sz w:val="28"/>
                <w:szCs w:val="28"/>
              </w:rPr>
            </w:pPr>
          </w:p>
        </w:tc>
      </w:tr>
      <w:tr w:rsidR="00E41D22" w:rsidRPr="00CF47EC" w14:paraId="088DF927" w14:textId="77777777" w:rsidTr="00392C2B">
        <w:tc>
          <w:tcPr>
            <w:tcW w:w="4558" w:type="dxa"/>
            <w:shd w:val="clear" w:color="auto" w:fill="auto"/>
          </w:tcPr>
          <w:p w14:paraId="53BAEFFA" w14:textId="77777777" w:rsidR="00392C2B" w:rsidRPr="00CF47EC" w:rsidRDefault="00392C2B" w:rsidP="00392C2B">
            <w:pPr>
              <w:jc w:val="center"/>
              <w:rPr>
                <w:b/>
              </w:rPr>
            </w:pPr>
          </w:p>
        </w:tc>
        <w:tc>
          <w:tcPr>
            <w:tcW w:w="5162" w:type="dxa"/>
            <w:shd w:val="clear" w:color="auto" w:fill="auto"/>
          </w:tcPr>
          <w:p w14:paraId="459537E4" w14:textId="77777777" w:rsidR="00392C2B" w:rsidRPr="00CF47EC" w:rsidRDefault="00392C2B" w:rsidP="00392C2B">
            <w:pPr>
              <w:jc w:val="center"/>
              <w:rPr>
                <w:b/>
              </w:rPr>
            </w:pPr>
          </w:p>
        </w:tc>
      </w:tr>
    </w:tbl>
    <w:p w14:paraId="499C000B" w14:textId="77777777" w:rsidR="00392C2B" w:rsidRPr="00CF47EC" w:rsidRDefault="00392C2B" w:rsidP="00392C2B">
      <w:pPr>
        <w:jc w:val="center"/>
        <w:rPr>
          <w:b/>
          <w:bCs/>
          <w:caps/>
        </w:rPr>
      </w:pPr>
    </w:p>
    <w:p w14:paraId="00BA8CA7" w14:textId="77777777" w:rsidR="00392C2B" w:rsidRPr="00CF47EC" w:rsidRDefault="00392C2B" w:rsidP="00392C2B">
      <w:pPr>
        <w:jc w:val="center"/>
        <w:rPr>
          <w:b/>
          <w:bCs/>
          <w:caps/>
        </w:rPr>
      </w:pPr>
    </w:p>
    <w:p w14:paraId="0FB2904D" w14:textId="77777777" w:rsidR="00392C2B" w:rsidRPr="00CF47EC" w:rsidRDefault="00392C2B" w:rsidP="00392C2B">
      <w:pPr>
        <w:jc w:val="center"/>
        <w:rPr>
          <w:b/>
          <w:bCs/>
          <w:caps/>
        </w:rPr>
      </w:pPr>
      <w:r w:rsidRPr="00CF47EC">
        <w:rPr>
          <w:b/>
          <w:bCs/>
          <w:caps/>
        </w:rPr>
        <w:t>xác nhẬN CỦA TRƯỜNG ĐẠI HỌC CẦN THƠ</w:t>
      </w:r>
    </w:p>
    <w:p w14:paraId="5056A533" w14:textId="7BE714EB" w:rsidR="00392C2B" w:rsidRPr="00CF47EC" w:rsidRDefault="00392C2B" w:rsidP="00392C2B">
      <w:pPr>
        <w:jc w:val="center"/>
        <w:rPr>
          <w:b/>
          <w:bCs/>
          <w:caps/>
        </w:rPr>
      </w:pPr>
      <w:r w:rsidRPr="00CF47EC">
        <w:rPr>
          <w:b/>
          <w:bCs/>
          <w:caps/>
        </w:rPr>
        <w:t>TL.</w:t>
      </w:r>
      <w:r w:rsidR="003A0341" w:rsidRPr="00CF47EC">
        <w:rPr>
          <w:b/>
          <w:bCs/>
          <w:caps/>
        </w:rPr>
        <w:t xml:space="preserve"> </w:t>
      </w:r>
      <w:r w:rsidRPr="00CF47EC">
        <w:rPr>
          <w:b/>
          <w:bCs/>
          <w:caps/>
        </w:rPr>
        <w:t>HIỆU TRƯỞNG</w:t>
      </w:r>
    </w:p>
    <w:p w14:paraId="270C88F5" w14:textId="77777777" w:rsidR="00392C2B" w:rsidRPr="00CF47EC" w:rsidRDefault="00392C2B" w:rsidP="00392C2B">
      <w:pPr>
        <w:jc w:val="center"/>
        <w:rPr>
          <w:sz w:val="27"/>
          <w:szCs w:val="27"/>
        </w:rPr>
      </w:pPr>
      <w:r w:rsidRPr="00CF47EC">
        <w:rPr>
          <w:b/>
          <w:bCs/>
          <w:caps/>
        </w:rPr>
        <w:t>TrƯỞNG KHOA/viện trưởng</w:t>
      </w:r>
    </w:p>
    <w:p w14:paraId="26EEDEB2" w14:textId="77777777" w:rsidR="00392C2B" w:rsidRPr="00CF47EC" w:rsidRDefault="00392C2B" w:rsidP="00392C2B">
      <w:pPr>
        <w:rPr>
          <w:sz w:val="27"/>
          <w:szCs w:val="27"/>
        </w:rPr>
      </w:pPr>
    </w:p>
    <w:p w14:paraId="1A4BE2F6" w14:textId="5DD264D9" w:rsidR="00242EFA" w:rsidRPr="00CF47EC" w:rsidRDefault="00242EFA">
      <w:pPr>
        <w:jc w:val="left"/>
        <w:rPr>
          <w:b/>
          <w:bCs/>
          <w:lang w:val="en-GB"/>
        </w:rPr>
      </w:pPr>
      <w:r w:rsidRPr="00CF47EC">
        <w:rPr>
          <w:b/>
          <w:bCs/>
          <w:lang w:val="en-GB"/>
        </w:rPr>
        <w:br w:type="page"/>
      </w:r>
    </w:p>
    <w:p w14:paraId="6B73C40D" w14:textId="125DEA01" w:rsidR="00392C2B" w:rsidRPr="00CF47EC" w:rsidRDefault="00242EFA" w:rsidP="00865B16">
      <w:pPr>
        <w:spacing w:before="120"/>
        <w:jc w:val="center"/>
        <w:rPr>
          <w:b/>
          <w:bCs/>
          <w:lang w:val="en-GB"/>
        </w:rPr>
      </w:pPr>
      <w:r w:rsidRPr="00CF47EC">
        <w:rPr>
          <w:b/>
          <w:bCs/>
          <w:lang w:val="en-GB"/>
        </w:rPr>
        <w:lastRenderedPageBreak/>
        <w:t>PHỤ LỤC VII</w:t>
      </w:r>
    </w:p>
    <w:p w14:paraId="74AFABC7" w14:textId="77777777" w:rsidR="00242EFA" w:rsidRPr="00CF47EC" w:rsidRDefault="00242EFA" w:rsidP="00865B16">
      <w:pPr>
        <w:spacing w:before="120"/>
        <w:jc w:val="center"/>
        <w:rPr>
          <w:b/>
          <w:bCs/>
          <w:lang w:val="en-GB"/>
        </w:rPr>
      </w:pPr>
    </w:p>
    <w:p w14:paraId="38B8C8B5" w14:textId="77777777" w:rsidR="00242EFA" w:rsidRPr="00CF47EC" w:rsidRDefault="00242EFA" w:rsidP="00242EFA">
      <w:pPr>
        <w:jc w:val="center"/>
        <w:rPr>
          <w:b/>
          <w:sz w:val="26"/>
          <w:szCs w:val="26"/>
        </w:rPr>
      </w:pPr>
      <w:r w:rsidRPr="00CF47EC">
        <w:rPr>
          <w:b/>
          <w:sz w:val="26"/>
          <w:szCs w:val="26"/>
        </w:rPr>
        <w:t>CỘNG HÒA XÃ HỘI CHỦ NGHĨA VIỆT NAM</w:t>
      </w:r>
    </w:p>
    <w:p w14:paraId="23F887BF" w14:textId="77777777" w:rsidR="00242EFA" w:rsidRPr="00CF47EC" w:rsidRDefault="00242EFA" w:rsidP="00242EFA">
      <w:pPr>
        <w:jc w:val="center"/>
        <w:rPr>
          <w:b/>
          <w:sz w:val="26"/>
          <w:szCs w:val="26"/>
        </w:rPr>
      </w:pPr>
      <w:r w:rsidRPr="00CF47EC">
        <w:rPr>
          <w:b/>
          <w:sz w:val="26"/>
          <w:szCs w:val="26"/>
        </w:rPr>
        <w:t>Độc lập - Tự do - Hạnh phúc</w:t>
      </w:r>
    </w:p>
    <w:p w14:paraId="107C6283" w14:textId="77777777" w:rsidR="00242EFA" w:rsidRPr="00CF47EC" w:rsidRDefault="00242EFA" w:rsidP="00242EFA">
      <w:pPr>
        <w:jc w:val="center"/>
        <w:rPr>
          <w:b/>
          <w:sz w:val="26"/>
          <w:szCs w:val="26"/>
        </w:rPr>
      </w:pPr>
      <w:r w:rsidRPr="00CF47EC">
        <w:rPr>
          <w:noProof/>
        </w:rPr>
        <mc:AlternateContent>
          <mc:Choice Requires="wps">
            <w:drawing>
              <wp:anchor distT="0" distB="0" distL="114300" distR="114300" simplePos="0" relativeHeight="251678720" behindDoc="0" locked="0" layoutInCell="1" allowOverlap="1" wp14:anchorId="1E3BC523" wp14:editId="76068F2D">
                <wp:simplePos x="0" y="0"/>
                <wp:positionH relativeFrom="column">
                  <wp:posOffset>1996440</wp:posOffset>
                </wp:positionH>
                <wp:positionV relativeFrom="paragraph">
                  <wp:posOffset>17145</wp:posOffset>
                </wp:positionV>
                <wp:extent cx="1828800" cy="0"/>
                <wp:effectExtent l="5715" t="7620" r="13335" b="1143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C45F95" id="Straight Arrow Connector 17" o:spid="_x0000_s1026" type="#_x0000_t32" style="position:absolute;margin-left:157.2pt;margin-top:1.35pt;width:2in;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"/>
            </w:pict>
          </mc:Fallback>
        </mc:AlternateContent>
      </w:r>
    </w:p>
    <w:p w14:paraId="0EDBF0F1" w14:textId="77777777" w:rsidR="00242EFA" w:rsidRPr="00CF47EC" w:rsidRDefault="00242EFA" w:rsidP="00242EFA">
      <w:pPr>
        <w:jc w:val="center"/>
        <w:rPr>
          <w:b/>
          <w:sz w:val="26"/>
          <w:szCs w:val="26"/>
        </w:rPr>
      </w:pPr>
      <w:r w:rsidRPr="00CF47EC">
        <w:rPr>
          <w:b/>
          <w:sz w:val="26"/>
          <w:szCs w:val="26"/>
        </w:rPr>
        <w:t>QUYẾT NGHỊ CỦA HỘI ĐỒNG CHẤM LUẬN VĂN THẠC SĨ</w:t>
      </w:r>
    </w:p>
    <w:p w14:paraId="26B70D9E" w14:textId="77777777" w:rsidR="00242EFA" w:rsidRPr="00CF47EC" w:rsidRDefault="00242EFA" w:rsidP="00242EFA">
      <w:pPr>
        <w:jc w:val="center"/>
        <w:rPr>
          <w:i/>
          <w:sz w:val="26"/>
          <w:szCs w:val="26"/>
        </w:rPr>
      </w:pPr>
      <w:r w:rsidRPr="00CF47EC">
        <w:rPr>
          <w:i/>
          <w:sz w:val="26"/>
          <w:szCs w:val="26"/>
        </w:rPr>
        <w:t>(Ghi ngắn gọn các vấn đề chính của luận văn)</w:t>
      </w:r>
    </w:p>
    <w:p w14:paraId="5792257D" w14:textId="77777777" w:rsidR="00242EFA" w:rsidRPr="00CF47EC" w:rsidRDefault="00242EFA" w:rsidP="00242EFA">
      <w:pPr>
        <w:spacing w:before="120"/>
        <w:rPr>
          <w:sz w:val="26"/>
          <w:szCs w:val="26"/>
        </w:rPr>
      </w:pPr>
    </w:p>
    <w:p w14:paraId="1CB50401" w14:textId="77777777" w:rsidR="00242EFA" w:rsidRPr="00CF47EC" w:rsidRDefault="00242EFA" w:rsidP="00242EFA">
      <w:pPr>
        <w:tabs>
          <w:tab w:val="right" w:leader="dot" w:pos="8788"/>
        </w:tabs>
        <w:rPr>
          <w:lang w:val="vi-VN"/>
        </w:rPr>
      </w:pPr>
      <w:r w:rsidRPr="00CF47EC">
        <w:t>Họ và tên học viên</w:t>
      </w:r>
      <w:r w:rsidRPr="00CF47EC">
        <w:rPr>
          <w:lang w:val="vi-VN"/>
        </w:rPr>
        <w:t xml:space="preserve">:                                                             Mã số học viên:       </w:t>
      </w:r>
    </w:p>
    <w:p w14:paraId="67675ACD" w14:textId="77777777" w:rsidR="00242EFA" w:rsidRPr="00CF47EC" w:rsidRDefault="00242EFA" w:rsidP="00242EFA">
      <w:pPr>
        <w:tabs>
          <w:tab w:val="left" w:leader="dot" w:pos="3360"/>
          <w:tab w:val="right" w:leader="dot" w:pos="8788"/>
        </w:tabs>
      </w:pPr>
      <w:r w:rsidRPr="00CF47EC">
        <w:rPr>
          <w:lang w:val="vi-VN"/>
        </w:rPr>
        <w:t xml:space="preserve">Ngành: </w:t>
      </w:r>
      <w:r w:rsidRPr="00CF47EC">
        <w:t xml:space="preserve">                                                                                Mã ngành:</w:t>
      </w:r>
    </w:p>
    <w:p w14:paraId="03134C68" w14:textId="77777777" w:rsidR="00242EFA" w:rsidRPr="00CF47EC" w:rsidRDefault="00242EFA" w:rsidP="00242EFA">
      <w:pPr>
        <w:tabs>
          <w:tab w:val="left" w:leader="dot" w:pos="3360"/>
          <w:tab w:val="right" w:leader="dot" w:pos="8788"/>
        </w:tabs>
      </w:pPr>
      <w:r w:rsidRPr="00CF47EC">
        <w:t xml:space="preserve">Khóa: </w:t>
      </w:r>
    </w:p>
    <w:p w14:paraId="1666F4C5" w14:textId="77777777" w:rsidR="00242EFA" w:rsidRPr="00CF47EC" w:rsidRDefault="00242EFA" w:rsidP="00242EFA">
      <w:pPr>
        <w:tabs>
          <w:tab w:val="right" w:leader="dot" w:pos="8788"/>
        </w:tabs>
      </w:pPr>
      <w:r w:rsidRPr="00CF47EC">
        <w:rPr>
          <w:lang w:val="vi-VN"/>
        </w:rPr>
        <w:t xml:space="preserve">Tên đề tài luận văn Thạc sĩ: </w:t>
      </w:r>
    </w:p>
    <w:p w14:paraId="06C8EBE2" w14:textId="77777777" w:rsidR="00242EFA" w:rsidRPr="00CF47EC" w:rsidRDefault="00242EFA" w:rsidP="00242EFA">
      <w:pPr>
        <w:tabs>
          <w:tab w:val="right" w:leader="dot" w:pos="8788"/>
        </w:tabs>
      </w:pPr>
      <w:r w:rsidRPr="00CF47EC">
        <w:rPr>
          <w:lang w:val="vi-VN"/>
        </w:rPr>
        <w:t xml:space="preserve">Người hướng dẫn: </w:t>
      </w:r>
      <w:r w:rsidRPr="00CF47EC">
        <w:t>Học hàm học vị họ tên người hướng dẫn, đơn vị công tác.</w:t>
      </w:r>
    </w:p>
    <w:p w14:paraId="650DFE10" w14:textId="77777777" w:rsidR="00242EFA" w:rsidRPr="00CF47EC" w:rsidRDefault="00242EFA" w:rsidP="00242EFA">
      <w:pPr>
        <w:tabs>
          <w:tab w:val="right" w:leader="dot" w:pos="8788"/>
        </w:tabs>
      </w:pPr>
      <w:r w:rsidRPr="00CF47EC">
        <w:t xml:space="preserve">Địa điểm bảo vệ: </w:t>
      </w:r>
    </w:p>
    <w:p w14:paraId="64D89828" w14:textId="77777777" w:rsidR="00242EFA" w:rsidRPr="00CF47EC" w:rsidRDefault="00242EFA" w:rsidP="00242EFA">
      <w:r w:rsidRPr="00CF47EC">
        <w:t xml:space="preserve">Hình thức bảo vệ luận văn: Trực tuyến  </w:t>
      </w:r>
      <w:r w:rsidRPr="00CF47EC">
        <w:sym w:font="Webdings" w:char="F063"/>
      </w:r>
      <w:r w:rsidRPr="00CF47EC">
        <w:tab/>
        <w:t xml:space="preserve">   Trực tiếp  </w:t>
      </w:r>
      <w:r w:rsidRPr="00CF47EC">
        <w:sym w:font="Webdings" w:char="F063"/>
      </w:r>
    </w:p>
    <w:p w14:paraId="64522965" w14:textId="77777777" w:rsidR="00242EFA" w:rsidRPr="00CF47EC" w:rsidRDefault="00242EFA" w:rsidP="00242EFA">
      <w:r w:rsidRPr="00CF47EC">
        <w:t xml:space="preserve">Số lượng thành viên Hội đồng tham dự trực tuyến: </w:t>
      </w:r>
    </w:p>
    <w:p w14:paraId="3F0AF2FD" w14:textId="77777777" w:rsidR="00242EFA" w:rsidRPr="00CF47EC" w:rsidRDefault="00242EFA" w:rsidP="00242EFA">
      <w:r w:rsidRPr="00CF47EC">
        <w:t xml:space="preserve">1. Ý nghĩa về lý luận, thực tiễn của luận văn: </w:t>
      </w:r>
    </w:p>
    <w:p w14:paraId="2218B1F3" w14:textId="77777777" w:rsidR="00242EFA" w:rsidRPr="00CF47EC" w:rsidRDefault="00242EFA" w:rsidP="00242EFA">
      <w:r w:rsidRPr="00CF47EC">
        <w:t>2. Mức độ đáp ứng yêu cầu của luận văn (chọn 1 trong 3):</w:t>
      </w:r>
    </w:p>
    <w:p w14:paraId="286F692E" w14:textId="77777777" w:rsidR="00242EFA" w:rsidRPr="00CF47EC" w:rsidRDefault="00242EFA" w:rsidP="00242EFA">
      <w:pPr>
        <w:ind w:firstLine="284"/>
      </w:pPr>
      <w:r w:rsidRPr="00CF47EC">
        <w:t>- Luận văn đạt: không cần chỉnh sửa</w:t>
      </w:r>
      <w:r w:rsidRPr="00CF47EC">
        <w:tab/>
      </w:r>
      <w:r w:rsidRPr="00CF47EC">
        <w:tab/>
      </w:r>
      <w:r w:rsidRPr="00CF47EC">
        <w:tab/>
      </w:r>
      <w:r w:rsidRPr="00CF47EC">
        <w:tab/>
      </w:r>
      <w:r w:rsidRPr="00CF47EC">
        <w:sym w:font="Webdings" w:char="F063"/>
      </w:r>
    </w:p>
    <w:p w14:paraId="5522E280" w14:textId="77777777" w:rsidR="00242EFA" w:rsidRPr="00CF47EC" w:rsidRDefault="00242EFA" w:rsidP="00242EFA">
      <w:pPr>
        <w:ind w:firstLine="284"/>
      </w:pPr>
      <w:r w:rsidRPr="00CF47EC">
        <w:t>- Luận văn đạt: cần chỉnh sửa theo kết luận của Hội đồng</w:t>
      </w:r>
      <w:r w:rsidRPr="00CF47EC">
        <w:tab/>
      </w:r>
      <w:r w:rsidRPr="00CF47EC">
        <w:sym w:font="Webdings" w:char="F063"/>
      </w:r>
    </w:p>
    <w:p w14:paraId="36582BB5" w14:textId="5BD5762D" w:rsidR="00242EFA" w:rsidRPr="00CF47EC" w:rsidRDefault="00242EFA" w:rsidP="00242EFA">
      <w:pPr>
        <w:ind w:firstLine="284"/>
      </w:pPr>
      <w:r w:rsidRPr="00CF47EC">
        <w:t>- Luận văn không đạt</w:t>
      </w:r>
      <w:r w:rsidRPr="00CF47EC">
        <w:tab/>
      </w:r>
      <w:r w:rsidRPr="00CF47EC">
        <w:tab/>
      </w:r>
      <w:r w:rsidRPr="00CF47EC">
        <w:tab/>
      </w:r>
      <w:r w:rsidRPr="00CF47EC">
        <w:tab/>
      </w:r>
      <w:r w:rsidRPr="00CF47EC">
        <w:tab/>
      </w:r>
      <w:r w:rsidRPr="00CF47EC">
        <w:tab/>
      </w:r>
      <w:r w:rsidRPr="00CF47EC">
        <w:tab/>
      </w:r>
      <w:r w:rsidRPr="00CF47EC">
        <w:sym w:font="Webdings" w:char="F063"/>
      </w:r>
    </w:p>
    <w:p w14:paraId="6F91851C" w14:textId="77777777" w:rsidR="00242EFA" w:rsidRPr="00CF47EC" w:rsidRDefault="00242EFA" w:rsidP="00242EFA">
      <w:r w:rsidRPr="00CF47EC">
        <w:t xml:space="preserve">3. Kết luận của Hội đồng về việc công nhận trình độ và cấp bằng thạc sĩ cho Học viên cao học: </w:t>
      </w:r>
    </w:p>
    <w:p w14:paraId="3CAC7284" w14:textId="77777777" w:rsidR="00242EFA" w:rsidRPr="00CF47EC" w:rsidRDefault="00242EFA" w:rsidP="00242EFA">
      <w:pPr>
        <w:ind w:right="-138"/>
      </w:pPr>
      <w:r w:rsidRPr="00CF47EC">
        <w:t xml:space="preserve">- Các nội dung chính cần chỉnh sửa </w:t>
      </w:r>
      <w:r w:rsidRPr="00CF47EC">
        <w:rPr>
          <w:i/>
        </w:rPr>
        <w:t>(theo Biên bản Hội đồng chấm luận văn thạc sĩ).</w:t>
      </w:r>
    </w:p>
    <w:p w14:paraId="3EB208CC" w14:textId="77777777" w:rsidR="00242EFA" w:rsidRPr="00CF47EC" w:rsidRDefault="00242EFA" w:rsidP="00242EFA">
      <w:r w:rsidRPr="00CF47EC">
        <w:t xml:space="preserve">- Hội đồng thống nhất Ủy quyền cho ........... kiểm tra và ký xác nhận vào Trang chấp thuận của Hội đồng và Bản giải trình chỉnh sửa của học viên </w:t>
      </w:r>
      <w:r w:rsidRPr="00CF47EC">
        <w:rPr>
          <w:i/>
        </w:rPr>
        <w:t>(nếu có)</w:t>
      </w:r>
      <w:r w:rsidRPr="00CF47EC">
        <w:t>.</w:t>
      </w:r>
    </w:p>
    <w:p w14:paraId="4F084197" w14:textId="77777777" w:rsidR="00242EFA" w:rsidRPr="00CF47EC" w:rsidRDefault="00242EFA" w:rsidP="00242EFA">
      <w:r w:rsidRPr="00CF47EC">
        <w:t xml:space="preserve">- Đề nghị Nhà trường xem xét công nhận trình độ và cấp bằng thạc sĩ cho học viên ……………….nếu học viên đã hoàn thành việc chỉnh sửa các nội dung mà Hội đồng thông qua theo Quyết nghị này. </w:t>
      </w:r>
    </w:p>
    <w:p w14:paraId="0AC922A3" w14:textId="77777777" w:rsidR="00242EFA" w:rsidRPr="00CF47EC" w:rsidRDefault="00242EFA" w:rsidP="00242EFA">
      <w:r w:rsidRPr="00CF47EC">
        <w:t xml:space="preserve">- Thư ký đã đọc lại nội dung Quyết nghị này cho tất cả thành viên Hội đồng và nhất trí biểu quyết thông qua Quyết nghị với kết quả 5/5 thành viên đồng ý. </w:t>
      </w:r>
    </w:p>
    <w:p w14:paraId="61428674" w14:textId="77777777" w:rsidR="00242EFA" w:rsidRPr="00CF47EC" w:rsidRDefault="00242EFA" w:rsidP="00242EFA">
      <w:r w:rsidRPr="00CF47EC">
        <w:t xml:space="preserve">- Chủ tịch Hội đồng tuyên bố kết thúc buổi chấm bảo vệ luận văn thạc sĩ lúc ……. giờ….  phút cùng ngày. </w:t>
      </w:r>
    </w:p>
    <w:p w14:paraId="502CF5AB" w14:textId="77777777" w:rsidR="00242EFA" w:rsidRPr="00CF47EC" w:rsidRDefault="00242EFA" w:rsidP="00242EFA">
      <w:pPr>
        <w:jc w:val="right"/>
        <w:rPr>
          <w:i/>
        </w:rPr>
      </w:pPr>
      <w:r w:rsidRPr="00CF47EC">
        <w:rPr>
          <w:i/>
        </w:rPr>
        <w:t xml:space="preserve">Cần Thơ, ngày         tháng         năm 20 </w:t>
      </w:r>
    </w:p>
    <w:p w14:paraId="67D97FAE" w14:textId="5F061F64" w:rsidR="00242EFA" w:rsidRPr="00CF47EC" w:rsidRDefault="00242EFA" w:rsidP="00242EFA">
      <w:pPr>
        <w:ind w:firstLine="720"/>
      </w:pPr>
      <w:r w:rsidRPr="00CF47EC">
        <w:rPr>
          <w:b/>
        </w:rPr>
        <w:t>Chủ tịch Hội đồng</w:t>
      </w:r>
      <w:r w:rsidRPr="00CF47EC">
        <w:rPr>
          <w:b/>
        </w:rPr>
        <w:tab/>
      </w:r>
      <w:r w:rsidRPr="00CF47EC">
        <w:rPr>
          <w:b/>
        </w:rPr>
        <w:tab/>
      </w:r>
      <w:r w:rsidRPr="00CF47EC">
        <w:rPr>
          <w:b/>
        </w:rPr>
        <w:tab/>
      </w:r>
      <w:r w:rsidRPr="00CF47EC">
        <w:rPr>
          <w:b/>
        </w:rPr>
        <w:tab/>
      </w:r>
      <w:r w:rsidRPr="00CF47EC">
        <w:rPr>
          <w:b/>
        </w:rPr>
        <w:tab/>
        <w:t>Thư ký Hội đồng</w:t>
      </w:r>
    </w:p>
    <w:p w14:paraId="1E0418E5" w14:textId="77777777" w:rsidR="00242EFA" w:rsidRPr="00CF47EC" w:rsidRDefault="00242EFA" w:rsidP="00242EFA"/>
    <w:p w14:paraId="53352427" w14:textId="77777777" w:rsidR="00242EFA" w:rsidRPr="00CF47EC" w:rsidRDefault="00242EFA" w:rsidP="00865B16">
      <w:pPr>
        <w:spacing w:before="120"/>
        <w:jc w:val="center"/>
        <w:rPr>
          <w:b/>
          <w:bCs/>
          <w:lang w:val="en-GB"/>
        </w:rPr>
      </w:pPr>
    </w:p>
    <w:p w14:paraId="3396AAB6" w14:textId="77777777" w:rsidR="00242EFA" w:rsidRPr="00CF47EC" w:rsidRDefault="00242EFA" w:rsidP="00865B16">
      <w:pPr>
        <w:spacing w:before="120"/>
        <w:jc w:val="center"/>
        <w:rPr>
          <w:b/>
          <w:bCs/>
          <w:lang w:val="en-GB"/>
        </w:rPr>
      </w:pPr>
    </w:p>
    <w:p w14:paraId="361FDF1C" w14:textId="77777777" w:rsidR="00242EFA" w:rsidRPr="00CF47EC" w:rsidRDefault="00242EFA" w:rsidP="00865B16">
      <w:pPr>
        <w:spacing w:before="120"/>
        <w:jc w:val="center"/>
        <w:rPr>
          <w:b/>
          <w:bCs/>
          <w:lang w:val="en-GB"/>
        </w:rPr>
      </w:pPr>
    </w:p>
    <w:p w14:paraId="7DAE804D" w14:textId="77777777" w:rsidR="00242EFA" w:rsidRPr="00CF47EC" w:rsidRDefault="00242EFA" w:rsidP="00242EFA">
      <w:pPr>
        <w:jc w:val="center"/>
        <w:rPr>
          <w:b/>
          <w:bCs/>
          <w:caps/>
        </w:rPr>
      </w:pPr>
      <w:r w:rsidRPr="00CF47EC">
        <w:rPr>
          <w:b/>
          <w:bCs/>
          <w:caps/>
        </w:rPr>
        <w:t>xác nhẬN CỦA TRƯỜNG ĐẠI HỌC CẦN THƠ</w:t>
      </w:r>
    </w:p>
    <w:p w14:paraId="2A7D011C" w14:textId="77777777" w:rsidR="00242EFA" w:rsidRPr="00CF47EC" w:rsidRDefault="00242EFA" w:rsidP="00242EFA">
      <w:pPr>
        <w:jc w:val="center"/>
        <w:rPr>
          <w:b/>
          <w:bCs/>
          <w:caps/>
        </w:rPr>
      </w:pPr>
      <w:r w:rsidRPr="00CF47EC">
        <w:rPr>
          <w:b/>
          <w:bCs/>
          <w:caps/>
        </w:rPr>
        <w:t>TL. HIỆU TRƯỞNG</w:t>
      </w:r>
    </w:p>
    <w:p w14:paraId="18A061D2" w14:textId="77777777" w:rsidR="00242EFA" w:rsidRPr="00CF47EC" w:rsidRDefault="00242EFA" w:rsidP="00242EFA">
      <w:pPr>
        <w:jc w:val="center"/>
        <w:rPr>
          <w:sz w:val="27"/>
          <w:szCs w:val="27"/>
        </w:rPr>
      </w:pPr>
      <w:r w:rsidRPr="00CF47EC">
        <w:rPr>
          <w:b/>
          <w:bCs/>
          <w:caps/>
        </w:rPr>
        <w:t>TrƯỞNG KHOA/viện trưởng</w:t>
      </w:r>
    </w:p>
    <w:p w14:paraId="2F08BFB0" w14:textId="1AF4FF94" w:rsidR="00242EFA" w:rsidRPr="00CF47EC" w:rsidRDefault="00FD6E13" w:rsidP="00865B16">
      <w:pPr>
        <w:spacing w:before="120"/>
        <w:jc w:val="center"/>
        <w:rPr>
          <w:b/>
          <w:bCs/>
          <w:lang w:val="en-GB"/>
        </w:rPr>
      </w:pPr>
      <w:r w:rsidRPr="00CF47EC">
        <w:rPr>
          <w:b/>
          <w:bCs/>
          <w:lang w:val="en-GB"/>
        </w:rPr>
        <w:lastRenderedPageBreak/>
        <w:t>PHỤ LỤC VIII</w:t>
      </w:r>
    </w:p>
    <w:p w14:paraId="729A0D16" w14:textId="77777777" w:rsidR="00FD6E13" w:rsidRPr="00CF47EC" w:rsidRDefault="00FD6E13" w:rsidP="00865B16">
      <w:pPr>
        <w:spacing w:before="120"/>
        <w:jc w:val="center"/>
        <w:rPr>
          <w:b/>
          <w:bCs/>
          <w:lang w:val="en-GB"/>
        </w:rPr>
      </w:pPr>
    </w:p>
    <w:p w14:paraId="2A0F930C" w14:textId="77777777" w:rsidR="00FD6E13" w:rsidRPr="00CF47EC" w:rsidRDefault="00FD6E13" w:rsidP="00FD6E13">
      <w:pPr>
        <w:jc w:val="center"/>
        <w:rPr>
          <w:b/>
        </w:rPr>
      </w:pPr>
      <w:r w:rsidRPr="00CF47EC">
        <w:rPr>
          <w:b/>
        </w:rPr>
        <w:t xml:space="preserve">CỘNG HÒA XÃ HỘI CHỦ NGHĨA VIỆT </w:t>
      </w:r>
      <w:smartTag w:uri="urn:schemas-microsoft-com:office:smarttags" w:element="place">
        <w:smartTag w:uri="urn:schemas-microsoft-com:office:smarttags" w:element="country-region">
          <w:r w:rsidRPr="00CF47EC">
            <w:rPr>
              <w:b/>
            </w:rPr>
            <w:t>NAM</w:t>
          </w:r>
        </w:smartTag>
      </w:smartTag>
    </w:p>
    <w:p w14:paraId="32890482" w14:textId="77777777" w:rsidR="00FD6E13" w:rsidRPr="00CF47EC" w:rsidRDefault="00FD6E13" w:rsidP="00FD6E13">
      <w:pPr>
        <w:jc w:val="center"/>
        <w:rPr>
          <w:b/>
        </w:rPr>
      </w:pPr>
      <w:r w:rsidRPr="00CF47EC">
        <w:rPr>
          <w:b/>
        </w:rPr>
        <w:t>Độc lập - Tự do - Hạnh phúc</w:t>
      </w:r>
    </w:p>
    <w:p w14:paraId="4D7EBE33" w14:textId="0078425B" w:rsidR="00FD6E13" w:rsidRPr="00CF47EC" w:rsidRDefault="00FD6E13" w:rsidP="00FD6E13">
      <w:r w:rsidRPr="00CF47EC">
        <w:rPr>
          <w:noProof/>
        </w:rPr>
        <mc:AlternateContent>
          <mc:Choice Requires="wps">
            <w:drawing>
              <wp:anchor distT="0" distB="0" distL="114300" distR="114300" simplePos="0" relativeHeight="251680768" behindDoc="0" locked="0" layoutInCell="1" allowOverlap="1" wp14:anchorId="71998852" wp14:editId="77472C37">
                <wp:simplePos x="0" y="0"/>
                <wp:positionH relativeFrom="column">
                  <wp:posOffset>2245360</wp:posOffset>
                </wp:positionH>
                <wp:positionV relativeFrom="paragraph">
                  <wp:posOffset>12700</wp:posOffset>
                </wp:positionV>
                <wp:extent cx="1955800" cy="0"/>
                <wp:effectExtent l="6985" t="12700" r="8890" b="63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5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EECEF8" id="Straight Connector 18"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8pt,1pt" to="330.8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"/>
            </w:pict>
          </mc:Fallback>
        </mc:AlternateContent>
      </w:r>
    </w:p>
    <w:p w14:paraId="1253959A" w14:textId="02C92C78" w:rsidR="00FD6E13" w:rsidRPr="00CF47EC" w:rsidRDefault="00FD6E13" w:rsidP="00FD6E13">
      <w:pPr>
        <w:ind w:left="5040"/>
        <w:jc w:val="center"/>
        <w:rPr>
          <w:i/>
          <w:sz w:val="26"/>
          <w:szCs w:val="26"/>
        </w:rPr>
      </w:pPr>
      <w:r w:rsidRPr="00CF47EC">
        <w:rPr>
          <w:i/>
          <w:sz w:val="26"/>
          <w:szCs w:val="26"/>
        </w:rPr>
        <w:t>Cần Thơ, ngày        tháng        năm 20</w:t>
      </w:r>
    </w:p>
    <w:p w14:paraId="2B9EFE14" w14:textId="77777777" w:rsidR="00FD6E13" w:rsidRPr="00CF47EC" w:rsidRDefault="00FD6E13" w:rsidP="00FD6E13">
      <w:pPr>
        <w:rPr>
          <w:sz w:val="26"/>
          <w:szCs w:val="26"/>
        </w:rPr>
      </w:pPr>
    </w:p>
    <w:p w14:paraId="0D860389" w14:textId="77777777" w:rsidR="00FD6E13" w:rsidRPr="00CF47EC" w:rsidRDefault="00FD6E13" w:rsidP="00FD6E13">
      <w:pPr>
        <w:jc w:val="center"/>
        <w:rPr>
          <w:b/>
          <w:sz w:val="32"/>
          <w:szCs w:val="32"/>
        </w:rPr>
      </w:pPr>
      <w:r w:rsidRPr="00CF47EC">
        <w:rPr>
          <w:b/>
          <w:sz w:val="32"/>
          <w:szCs w:val="32"/>
        </w:rPr>
        <w:t>PHIẾU THANH TOÁN RA TRƯỜNG</w:t>
      </w:r>
    </w:p>
    <w:p w14:paraId="69425012" w14:textId="77777777" w:rsidR="00FD6E13" w:rsidRPr="00CF47EC" w:rsidRDefault="00FD6E13" w:rsidP="00FD6E13">
      <w:pPr>
        <w:jc w:val="center"/>
        <w:rPr>
          <w:b/>
          <w:sz w:val="36"/>
        </w:rPr>
      </w:pPr>
    </w:p>
    <w:p w14:paraId="57E87F27" w14:textId="77777777" w:rsidR="006958DF" w:rsidRPr="00CF47EC" w:rsidRDefault="006958DF" w:rsidP="006958DF">
      <w:pPr>
        <w:autoSpaceDE w:val="0"/>
        <w:autoSpaceDN w:val="0"/>
        <w:adjustRightInd w:val="0"/>
        <w:spacing w:before="120"/>
        <w:rPr>
          <w:rFonts w:eastAsia="Batang"/>
          <w:lang w:val="en" w:eastAsia="ko-KR"/>
        </w:rPr>
      </w:pPr>
      <w:r w:rsidRPr="00CF47EC">
        <w:rPr>
          <w:rFonts w:eastAsia="Batang"/>
          <w:lang w:val="en" w:eastAsia="ko-KR"/>
        </w:rPr>
        <w:t xml:space="preserve">Họ và tên học viên: </w:t>
      </w:r>
      <w:r w:rsidRPr="00CF47EC">
        <w:rPr>
          <w:rFonts w:eastAsia="Batang"/>
          <w:lang w:val="en" w:eastAsia="ko-KR"/>
        </w:rPr>
        <w:tab/>
      </w:r>
      <w:r w:rsidRPr="00CF47EC">
        <w:rPr>
          <w:rFonts w:eastAsia="Batang"/>
          <w:lang w:val="en" w:eastAsia="ko-KR"/>
        </w:rPr>
        <w:tab/>
      </w:r>
      <w:r w:rsidRPr="00CF47EC">
        <w:rPr>
          <w:rFonts w:eastAsia="Batang"/>
          <w:lang w:val="en" w:eastAsia="ko-KR"/>
        </w:rPr>
        <w:tab/>
      </w:r>
      <w:r w:rsidRPr="00CF47EC">
        <w:rPr>
          <w:rFonts w:eastAsia="Batang"/>
          <w:lang w:val="en" w:eastAsia="ko-KR"/>
        </w:rPr>
        <w:tab/>
      </w:r>
      <w:r w:rsidRPr="00CF47EC">
        <w:rPr>
          <w:rFonts w:eastAsia="Batang"/>
          <w:lang w:val="en" w:eastAsia="ko-KR"/>
        </w:rPr>
        <w:tab/>
      </w:r>
    </w:p>
    <w:p w14:paraId="581B5DD3" w14:textId="0D62E605" w:rsidR="006958DF" w:rsidRPr="00CF47EC" w:rsidRDefault="006958DF" w:rsidP="006958DF">
      <w:pPr>
        <w:autoSpaceDE w:val="0"/>
        <w:autoSpaceDN w:val="0"/>
        <w:adjustRightInd w:val="0"/>
        <w:spacing w:before="120"/>
        <w:rPr>
          <w:rFonts w:eastAsia="Batang"/>
          <w:lang w:val="en" w:eastAsia="ko-KR"/>
        </w:rPr>
      </w:pPr>
      <w:r w:rsidRPr="00CF47EC">
        <w:rPr>
          <w:rFonts w:eastAsia="Batang"/>
          <w:lang w:val="en" w:eastAsia="ko-KR"/>
        </w:rPr>
        <w:t>MSHV:</w:t>
      </w:r>
    </w:p>
    <w:p w14:paraId="261F020B" w14:textId="77777777" w:rsidR="006958DF" w:rsidRPr="00CF47EC" w:rsidRDefault="006958DF" w:rsidP="006958DF">
      <w:pPr>
        <w:autoSpaceDE w:val="0"/>
        <w:autoSpaceDN w:val="0"/>
        <w:adjustRightInd w:val="0"/>
        <w:spacing w:before="120"/>
        <w:rPr>
          <w:rFonts w:eastAsia="Batang"/>
          <w:lang w:val="en" w:eastAsia="ko-KR"/>
        </w:rPr>
      </w:pPr>
      <w:r w:rsidRPr="00CF47EC">
        <w:rPr>
          <w:rFonts w:eastAsia="Batang"/>
          <w:lang w:val="en" w:eastAsia="ko-KR"/>
        </w:rPr>
        <w:t>Tên ngành:</w:t>
      </w:r>
      <w:r w:rsidRPr="00CF47EC">
        <w:rPr>
          <w:rFonts w:eastAsia="Batang"/>
          <w:lang w:val="en" w:eastAsia="ko-KR"/>
        </w:rPr>
        <w:tab/>
      </w:r>
      <w:r w:rsidRPr="00CF47EC">
        <w:rPr>
          <w:rFonts w:eastAsia="Batang"/>
          <w:lang w:val="en" w:eastAsia="ko-KR"/>
        </w:rPr>
        <w:tab/>
      </w:r>
      <w:r w:rsidRPr="00CF47EC">
        <w:rPr>
          <w:rFonts w:eastAsia="Batang"/>
          <w:lang w:val="en" w:eastAsia="ko-KR"/>
        </w:rPr>
        <w:tab/>
      </w:r>
      <w:r w:rsidRPr="00CF47EC">
        <w:rPr>
          <w:rFonts w:eastAsia="Batang"/>
          <w:lang w:val="en" w:eastAsia="ko-KR"/>
        </w:rPr>
        <w:tab/>
      </w:r>
      <w:r w:rsidRPr="00CF47EC">
        <w:rPr>
          <w:rFonts w:eastAsia="Batang"/>
          <w:lang w:val="en" w:eastAsia="ko-KR"/>
        </w:rPr>
        <w:tab/>
      </w:r>
      <w:r w:rsidRPr="00CF47EC">
        <w:rPr>
          <w:rFonts w:eastAsia="Batang"/>
          <w:lang w:val="en" w:eastAsia="ko-KR"/>
        </w:rPr>
        <w:tab/>
      </w:r>
    </w:p>
    <w:p w14:paraId="7DB6EB45" w14:textId="0E9E2AA1" w:rsidR="006958DF" w:rsidRPr="00CF47EC" w:rsidRDefault="006958DF" w:rsidP="006958DF">
      <w:pPr>
        <w:autoSpaceDE w:val="0"/>
        <w:autoSpaceDN w:val="0"/>
        <w:adjustRightInd w:val="0"/>
        <w:spacing w:before="120"/>
        <w:rPr>
          <w:rFonts w:eastAsia="Batang"/>
          <w:lang w:val="en" w:eastAsia="ko-KR"/>
        </w:rPr>
      </w:pPr>
      <w:r w:rsidRPr="00CF47EC">
        <w:rPr>
          <w:rFonts w:eastAsia="Batang"/>
          <w:lang w:val="en" w:eastAsia="ko-KR"/>
        </w:rPr>
        <w:t xml:space="preserve">Mã ngành: </w:t>
      </w:r>
    </w:p>
    <w:p w14:paraId="6D6CBB83" w14:textId="77777777" w:rsidR="006958DF" w:rsidRPr="00CF47EC" w:rsidRDefault="006958DF" w:rsidP="006958DF">
      <w:pPr>
        <w:autoSpaceDE w:val="0"/>
        <w:autoSpaceDN w:val="0"/>
        <w:adjustRightInd w:val="0"/>
        <w:spacing w:before="120"/>
        <w:rPr>
          <w:rFonts w:eastAsia="Batang"/>
          <w:lang w:val="en" w:eastAsia="ko-KR"/>
        </w:rPr>
      </w:pPr>
      <w:r w:rsidRPr="00CF47EC">
        <w:rPr>
          <w:rFonts w:eastAsia="Batang"/>
          <w:lang w:val="en" w:eastAsia="ko-KR"/>
        </w:rPr>
        <w:t>Khóa học:</w:t>
      </w:r>
    </w:p>
    <w:p w14:paraId="3664C90B" w14:textId="23B1F955" w:rsidR="00FD6E13" w:rsidRPr="00CF47EC" w:rsidRDefault="00FD6E13" w:rsidP="00FD6E13">
      <w:r w:rsidRPr="00CF47EC">
        <w:tab/>
      </w:r>
      <w:r w:rsidRPr="00CF47EC">
        <w:tab/>
        <w:t xml:space="preserve">  </w:t>
      </w:r>
    </w:p>
    <w:tbl>
      <w:tblPr>
        <w:tblW w:w="1089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2430"/>
        <w:gridCol w:w="2250"/>
        <w:gridCol w:w="2970"/>
      </w:tblGrid>
      <w:tr w:rsidR="00E41D22" w:rsidRPr="00CF47EC" w14:paraId="6A7FBE7F" w14:textId="77777777" w:rsidTr="006958DF">
        <w:tc>
          <w:tcPr>
            <w:tcW w:w="3240" w:type="dxa"/>
          </w:tcPr>
          <w:p w14:paraId="5643803D" w14:textId="3B6320E9" w:rsidR="006958DF" w:rsidRPr="00CF47EC" w:rsidRDefault="00FD6E13" w:rsidP="006958DF">
            <w:pPr>
              <w:spacing w:before="120"/>
              <w:jc w:val="center"/>
              <w:rPr>
                <w:b/>
              </w:rPr>
            </w:pPr>
            <w:r w:rsidRPr="00CF47EC">
              <w:rPr>
                <w:b/>
              </w:rPr>
              <w:t>ĐƠN VỊ</w:t>
            </w:r>
          </w:p>
          <w:p w14:paraId="53817BEB" w14:textId="769B9958" w:rsidR="00FD6E13" w:rsidRPr="00CF47EC" w:rsidRDefault="00FD6E13" w:rsidP="006958DF">
            <w:pPr>
              <w:spacing w:before="120"/>
              <w:jc w:val="center"/>
              <w:rPr>
                <w:b/>
              </w:rPr>
            </w:pPr>
            <w:r w:rsidRPr="00CF47EC">
              <w:rPr>
                <w:b/>
              </w:rPr>
              <w:t>THANH TOÁN</w:t>
            </w:r>
          </w:p>
        </w:tc>
        <w:tc>
          <w:tcPr>
            <w:tcW w:w="2430" w:type="dxa"/>
          </w:tcPr>
          <w:p w14:paraId="2A138AB5" w14:textId="77777777" w:rsidR="00FD6E13" w:rsidRPr="00CF47EC" w:rsidRDefault="00FD6E13" w:rsidP="006958DF">
            <w:pPr>
              <w:spacing w:before="120"/>
              <w:jc w:val="center"/>
              <w:rPr>
                <w:b/>
              </w:rPr>
            </w:pPr>
            <w:r w:rsidRPr="00CF47EC">
              <w:rPr>
                <w:b/>
              </w:rPr>
              <w:t>NỘI DUNG THANH TOÁN</w:t>
            </w:r>
          </w:p>
          <w:p w14:paraId="297BC6CE" w14:textId="667F4411" w:rsidR="006958DF" w:rsidRPr="00CF47EC" w:rsidRDefault="006958DF" w:rsidP="006958DF">
            <w:pPr>
              <w:spacing w:before="120"/>
              <w:jc w:val="center"/>
              <w:rPr>
                <w:b/>
              </w:rPr>
            </w:pPr>
            <w:r w:rsidRPr="00CF47EC">
              <w:rPr>
                <w:b/>
              </w:rPr>
              <w:t>(Nợ/Không nợ)</w:t>
            </w:r>
          </w:p>
        </w:tc>
        <w:tc>
          <w:tcPr>
            <w:tcW w:w="2250" w:type="dxa"/>
          </w:tcPr>
          <w:p w14:paraId="0C869DE9" w14:textId="77777777" w:rsidR="00FD6E13" w:rsidRPr="00CF47EC" w:rsidRDefault="00FD6E13" w:rsidP="006958DF">
            <w:pPr>
              <w:spacing w:before="120"/>
              <w:jc w:val="center"/>
              <w:rPr>
                <w:b/>
              </w:rPr>
            </w:pPr>
            <w:r w:rsidRPr="00CF47EC">
              <w:rPr>
                <w:b/>
              </w:rPr>
              <w:t>NGÀY</w:t>
            </w:r>
          </w:p>
        </w:tc>
        <w:tc>
          <w:tcPr>
            <w:tcW w:w="2970" w:type="dxa"/>
          </w:tcPr>
          <w:p w14:paraId="2364BBA7" w14:textId="77777777" w:rsidR="00FD6E13" w:rsidRPr="00CF47EC" w:rsidRDefault="00FD6E13" w:rsidP="006958DF">
            <w:pPr>
              <w:spacing w:before="120"/>
              <w:jc w:val="center"/>
              <w:rPr>
                <w:b/>
              </w:rPr>
            </w:pPr>
            <w:r w:rsidRPr="00CF47EC">
              <w:rPr>
                <w:b/>
              </w:rPr>
              <w:t>KÝ XÁC NHẬN CỦA ĐƠN VỊ</w:t>
            </w:r>
          </w:p>
        </w:tc>
      </w:tr>
      <w:tr w:rsidR="00E41D22" w:rsidRPr="00CF47EC" w14:paraId="2BC13499" w14:textId="77777777" w:rsidTr="006958DF">
        <w:tc>
          <w:tcPr>
            <w:tcW w:w="3240" w:type="dxa"/>
          </w:tcPr>
          <w:p w14:paraId="41BBFD41" w14:textId="77777777" w:rsidR="00FD6E13" w:rsidRPr="00CF47EC" w:rsidRDefault="00FD6E13" w:rsidP="006958DF">
            <w:pPr>
              <w:spacing w:before="120"/>
            </w:pPr>
            <w:r w:rsidRPr="00CF47EC">
              <w:t>Phòng Tài chính</w:t>
            </w:r>
          </w:p>
        </w:tc>
        <w:tc>
          <w:tcPr>
            <w:tcW w:w="2430" w:type="dxa"/>
          </w:tcPr>
          <w:p w14:paraId="63EF8EC3" w14:textId="77777777" w:rsidR="00FD6E13" w:rsidRPr="00CF47EC" w:rsidRDefault="00FD6E13" w:rsidP="006958DF">
            <w:pPr>
              <w:spacing w:before="120"/>
            </w:pPr>
          </w:p>
        </w:tc>
        <w:tc>
          <w:tcPr>
            <w:tcW w:w="2250" w:type="dxa"/>
          </w:tcPr>
          <w:p w14:paraId="7844BB1C" w14:textId="77777777" w:rsidR="00FD6E13" w:rsidRPr="00CF47EC" w:rsidRDefault="00FD6E13" w:rsidP="006958DF">
            <w:pPr>
              <w:spacing w:before="120"/>
            </w:pPr>
          </w:p>
        </w:tc>
        <w:tc>
          <w:tcPr>
            <w:tcW w:w="2970" w:type="dxa"/>
          </w:tcPr>
          <w:p w14:paraId="7FCB0D11" w14:textId="77777777" w:rsidR="00FD6E13" w:rsidRPr="00CF47EC" w:rsidRDefault="00FD6E13" w:rsidP="006958DF">
            <w:pPr>
              <w:spacing w:before="120"/>
            </w:pPr>
          </w:p>
        </w:tc>
      </w:tr>
      <w:tr w:rsidR="00E41D22" w:rsidRPr="00CF47EC" w14:paraId="4450B822" w14:textId="77777777" w:rsidTr="006958DF">
        <w:trPr>
          <w:trHeight w:val="149"/>
        </w:trPr>
        <w:tc>
          <w:tcPr>
            <w:tcW w:w="3240" w:type="dxa"/>
          </w:tcPr>
          <w:p w14:paraId="2E0B88F5" w14:textId="77777777" w:rsidR="00FD6E13" w:rsidRPr="00CF47EC" w:rsidRDefault="00FD6E13" w:rsidP="006958DF">
            <w:pPr>
              <w:spacing w:before="120"/>
            </w:pPr>
            <w:r w:rsidRPr="00CF47EC">
              <w:t>Trung tâm Học liệu</w:t>
            </w:r>
          </w:p>
        </w:tc>
        <w:tc>
          <w:tcPr>
            <w:tcW w:w="2430" w:type="dxa"/>
            <w:vAlign w:val="center"/>
          </w:tcPr>
          <w:p w14:paraId="0B91DB66" w14:textId="77777777" w:rsidR="00FD6E13" w:rsidRPr="00CF47EC" w:rsidRDefault="00FD6E13" w:rsidP="006958DF">
            <w:pPr>
              <w:spacing w:before="120"/>
            </w:pPr>
          </w:p>
        </w:tc>
        <w:tc>
          <w:tcPr>
            <w:tcW w:w="2250" w:type="dxa"/>
          </w:tcPr>
          <w:p w14:paraId="759A9AF6" w14:textId="77777777" w:rsidR="00FD6E13" w:rsidRPr="00CF47EC" w:rsidRDefault="00FD6E13" w:rsidP="006958DF">
            <w:pPr>
              <w:spacing w:before="120"/>
            </w:pPr>
          </w:p>
        </w:tc>
        <w:tc>
          <w:tcPr>
            <w:tcW w:w="2970" w:type="dxa"/>
          </w:tcPr>
          <w:p w14:paraId="4737D770" w14:textId="77777777" w:rsidR="00FD6E13" w:rsidRPr="00CF47EC" w:rsidRDefault="00FD6E13" w:rsidP="006958DF">
            <w:pPr>
              <w:spacing w:before="120"/>
            </w:pPr>
          </w:p>
        </w:tc>
      </w:tr>
      <w:tr w:rsidR="00E41D22" w:rsidRPr="00CF47EC" w14:paraId="2349BDB9" w14:textId="77777777" w:rsidTr="006958DF">
        <w:tc>
          <w:tcPr>
            <w:tcW w:w="3240" w:type="dxa"/>
          </w:tcPr>
          <w:p w14:paraId="67B4BF06" w14:textId="3451607A" w:rsidR="00FD6E13" w:rsidRPr="00CF47EC" w:rsidRDefault="00FD6E13" w:rsidP="006958DF">
            <w:pPr>
              <w:spacing w:before="120"/>
            </w:pPr>
            <w:r w:rsidRPr="00CF47EC">
              <w:t>Phòng Công tác Sinh v</w:t>
            </w:r>
            <w:r w:rsidR="006958DF" w:rsidRPr="00CF47EC">
              <w:t xml:space="preserve">iên </w:t>
            </w:r>
            <w:r w:rsidR="006958DF" w:rsidRPr="00CF47EC">
              <w:rPr>
                <w:i/>
              </w:rPr>
              <w:t>(nếu học viên ở ký túc xá</w:t>
            </w:r>
            <w:r w:rsidRPr="00CF47EC">
              <w:rPr>
                <w:i/>
              </w:rPr>
              <w:t>)</w:t>
            </w:r>
          </w:p>
        </w:tc>
        <w:tc>
          <w:tcPr>
            <w:tcW w:w="2430" w:type="dxa"/>
          </w:tcPr>
          <w:p w14:paraId="1C113EBF" w14:textId="77777777" w:rsidR="00FD6E13" w:rsidRPr="00CF47EC" w:rsidRDefault="00FD6E13" w:rsidP="006958DF">
            <w:pPr>
              <w:spacing w:before="120"/>
            </w:pPr>
          </w:p>
        </w:tc>
        <w:tc>
          <w:tcPr>
            <w:tcW w:w="2250" w:type="dxa"/>
          </w:tcPr>
          <w:p w14:paraId="5CA0D8A3" w14:textId="77777777" w:rsidR="00FD6E13" w:rsidRPr="00CF47EC" w:rsidRDefault="00FD6E13" w:rsidP="006958DF">
            <w:pPr>
              <w:spacing w:before="120"/>
            </w:pPr>
          </w:p>
        </w:tc>
        <w:tc>
          <w:tcPr>
            <w:tcW w:w="2970" w:type="dxa"/>
          </w:tcPr>
          <w:p w14:paraId="21A3C859" w14:textId="77777777" w:rsidR="00FD6E13" w:rsidRPr="00CF47EC" w:rsidRDefault="00FD6E13" w:rsidP="006958DF">
            <w:pPr>
              <w:spacing w:before="120"/>
            </w:pPr>
          </w:p>
        </w:tc>
      </w:tr>
      <w:tr w:rsidR="00E41D22" w:rsidRPr="00CF47EC" w14:paraId="085F23C5" w14:textId="77777777" w:rsidTr="006958DF">
        <w:tc>
          <w:tcPr>
            <w:tcW w:w="3240" w:type="dxa"/>
          </w:tcPr>
          <w:p w14:paraId="5F002F4F" w14:textId="0C55D693" w:rsidR="00FD6E13" w:rsidRPr="00CF47EC" w:rsidRDefault="006958DF" w:rsidP="006958DF">
            <w:pPr>
              <w:spacing w:before="120"/>
            </w:pPr>
            <w:r w:rsidRPr="00CF47EC">
              <w:t>Đơn vị đào tạo sau đại học (Khoa/Viện)</w:t>
            </w:r>
          </w:p>
        </w:tc>
        <w:tc>
          <w:tcPr>
            <w:tcW w:w="2430" w:type="dxa"/>
          </w:tcPr>
          <w:p w14:paraId="2523C005" w14:textId="77777777" w:rsidR="00FD6E13" w:rsidRPr="00CF47EC" w:rsidRDefault="00FD6E13" w:rsidP="006958DF">
            <w:pPr>
              <w:spacing w:before="120"/>
            </w:pPr>
          </w:p>
        </w:tc>
        <w:tc>
          <w:tcPr>
            <w:tcW w:w="2250" w:type="dxa"/>
          </w:tcPr>
          <w:p w14:paraId="678A3CE2" w14:textId="77777777" w:rsidR="00FD6E13" w:rsidRPr="00CF47EC" w:rsidRDefault="00FD6E13" w:rsidP="006958DF">
            <w:pPr>
              <w:spacing w:before="120"/>
            </w:pPr>
          </w:p>
        </w:tc>
        <w:tc>
          <w:tcPr>
            <w:tcW w:w="2970" w:type="dxa"/>
          </w:tcPr>
          <w:p w14:paraId="3D4E855D" w14:textId="77777777" w:rsidR="00FD6E13" w:rsidRPr="00CF47EC" w:rsidRDefault="00FD6E13" w:rsidP="006958DF">
            <w:pPr>
              <w:spacing w:before="120"/>
            </w:pPr>
          </w:p>
        </w:tc>
      </w:tr>
    </w:tbl>
    <w:p w14:paraId="3FC234B7" w14:textId="77777777" w:rsidR="00FD6E13" w:rsidRPr="00CF47EC" w:rsidRDefault="00FD6E13" w:rsidP="00FD6E13">
      <w:pPr>
        <w:rPr>
          <w:i/>
        </w:rPr>
      </w:pPr>
    </w:p>
    <w:p w14:paraId="186D2527" w14:textId="01BB531A" w:rsidR="004104BB" w:rsidRPr="00CF47EC" w:rsidRDefault="00FD6E13" w:rsidP="00FD6E13">
      <w:pPr>
        <w:rPr>
          <w:i/>
        </w:rPr>
      </w:pPr>
      <w:r w:rsidRPr="00CF47EC">
        <w:rPr>
          <w:i/>
        </w:rPr>
        <w:tab/>
      </w:r>
    </w:p>
    <w:p w14:paraId="0A6FB0CA" w14:textId="77777777" w:rsidR="004104BB" w:rsidRPr="00CF47EC" w:rsidRDefault="004104BB">
      <w:pPr>
        <w:jc w:val="left"/>
        <w:rPr>
          <w:i/>
        </w:rPr>
      </w:pPr>
      <w:r w:rsidRPr="00CF47EC">
        <w:rPr>
          <w:i/>
        </w:rPr>
        <w:br w:type="page"/>
      </w:r>
    </w:p>
    <w:p w14:paraId="51C80240" w14:textId="0767C569" w:rsidR="004104BB" w:rsidRPr="00CF47EC" w:rsidRDefault="00BC28E5" w:rsidP="00A66762">
      <w:pPr>
        <w:pStyle w:val="Heading2"/>
      </w:pPr>
      <w:r w:rsidRPr="00CF47EC">
        <w:lastRenderedPageBreak/>
        <w:t>PHỤ LỤC</w:t>
      </w:r>
      <w:r w:rsidR="004104BB" w:rsidRPr="00CF47EC">
        <w:rPr>
          <w:spacing w:val="-2"/>
        </w:rPr>
        <w:t xml:space="preserve"> </w:t>
      </w:r>
      <w:r w:rsidR="004104BB" w:rsidRPr="00CF47EC">
        <w:t>IX</w:t>
      </w:r>
    </w:p>
    <w:p w14:paraId="250ADCD2" w14:textId="77777777" w:rsidR="004104BB" w:rsidRPr="00CF47EC" w:rsidRDefault="004104BB" w:rsidP="004104BB">
      <w:pPr>
        <w:pStyle w:val="BodyText"/>
        <w:jc w:val="left"/>
        <w:rPr>
          <w:b/>
        </w:rPr>
      </w:pPr>
    </w:p>
    <w:p w14:paraId="688BC63D" w14:textId="77777777" w:rsidR="00BC28E5" w:rsidRPr="00CF47EC" w:rsidRDefault="00BC28E5" w:rsidP="00BC28E5">
      <w:pPr>
        <w:ind w:hanging="5"/>
        <w:jc w:val="center"/>
        <w:rPr>
          <w:b/>
          <w:bCs/>
        </w:rPr>
      </w:pPr>
      <w:r w:rsidRPr="00CF47EC">
        <w:rPr>
          <w:b/>
          <w:bCs/>
        </w:rPr>
        <w:t xml:space="preserve">CỘNG HÒA XÃ HỘI CHỦ NGHĨA VIỆT </w:t>
      </w:r>
      <w:smartTag w:uri="urn:schemas-microsoft-com:office:smarttags" w:element="place">
        <w:smartTag w:uri="urn:schemas-microsoft-com:office:smarttags" w:element="country-region">
          <w:r w:rsidRPr="00CF47EC">
            <w:rPr>
              <w:b/>
              <w:bCs/>
            </w:rPr>
            <w:t>NAM</w:t>
          </w:r>
        </w:smartTag>
      </w:smartTag>
    </w:p>
    <w:p w14:paraId="55410F84" w14:textId="77777777" w:rsidR="00BC28E5" w:rsidRPr="00CF47EC" w:rsidRDefault="00BC28E5" w:rsidP="00BC28E5">
      <w:pPr>
        <w:ind w:hanging="6"/>
        <w:jc w:val="center"/>
        <w:rPr>
          <w:b/>
          <w:bCs/>
        </w:rPr>
      </w:pPr>
      <w:r w:rsidRPr="00CF47EC">
        <w:rPr>
          <w:b/>
          <w:bCs/>
        </w:rPr>
        <w:t>Độc lập – Tự do – Hạnh phúc</w:t>
      </w:r>
    </w:p>
    <w:p w14:paraId="3BFD105F" w14:textId="4BEFED25" w:rsidR="00BC28E5" w:rsidRPr="00CF47EC" w:rsidRDefault="00BC28E5" w:rsidP="00BC28E5">
      <w:pPr>
        <w:ind w:hanging="5"/>
        <w:jc w:val="center"/>
        <w:rPr>
          <w:b/>
          <w:bCs/>
        </w:rPr>
      </w:pPr>
      <w:r w:rsidRPr="00CF47EC">
        <w:rPr>
          <w:b/>
          <w:noProof/>
          <w:sz w:val="20"/>
        </w:rPr>
        <mc:AlternateContent>
          <mc:Choice Requires="wps">
            <w:drawing>
              <wp:anchor distT="0" distB="0" distL="114300" distR="114300" simplePos="0" relativeHeight="251682816" behindDoc="0" locked="0" layoutInCell="1" allowOverlap="1" wp14:anchorId="28B5FBDB" wp14:editId="17F5CE16">
                <wp:simplePos x="0" y="0"/>
                <wp:positionH relativeFrom="column">
                  <wp:posOffset>1981200</wp:posOffset>
                </wp:positionH>
                <wp:positionV relativeFrom="paragraph">
                  <wp:posOffset>7620</wp:posOffset>
                </wp:positionV>
                <wp:extent cx="1943100" cy="0"/>
                <wp:effectExtent l="13335" t="6350" r="5715" b="1270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F4D3AC" id="Straight Connector 20"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pt,.6pt" to="30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"/>
            </w:pict>
          </mc:Fallback>
        </mc:AlternateContent>
      </w:r>
    </w:p>
    <w:p w14:paraId="48698AE8" w14:textId="77777777" w:rsidR="00BC28E5" w:rsidRPr="00CF47EC" w:rsidRDefault="00BC28E5" w:rsidP="00BC28E5">
      <w:pPr>
        <w:ind w:hanging="5"/>
        <w:jc w:val="center"/>
        <w:rPr>
          <w:b/>
        </w:rPr>
      </w:pPr>
      <w:r w:rsidRPr="00CF47EC">
        <w:rPr>
          <w:b/>
          <w:bCs/>
        </w:rPr>
        <w:t xml:space="preserve">PHIẾU ĐĂNG KÝ GIA HẠN </w:t>
      </w:r>
      <w:r w:rsidRPr="00CF47EC">
        <w:rPr>
          <w:b/>
        </w:rPr>
        <w:t xml:space="preserve">THỜI GIAN </w:t>
      </w:r>
    </w:p>
    <w:p w14:paraId="581E57B6" w14:textId="1402C66B" w:rsidR="00BC28E5" w:rsidRPr="00CF47EC" w:rsidRDefault="00BC28E5" w:rsidP="00BC28E5">
      <w:pPr>
        <w:ind w:hanging="5"/>
        <w:jc w:val="center"/>
        <w:rPr>
          <w:b/>
          <w:i/>
        </w:rPr>
      </w:pPr>
      <w:r w:rsidRPr="00CF47EC">
        <w:rPr>
          <w:b/>
        </w:rPr>
        <w:t>HOÀN THÀNH CHƯƠNG TRÌNH ĐÀO TẠO</w:t>
      </w:r>
    </w:p>
    <w:p w14:paraId="1F17BFC1" w14:textId="77777777" w:rsidR="00BC28E5" w:rsidRPr="00CF47EC" w:rsidRDefault="00BC28E5" w:rsidP="00BC28E5">
      <w:pPr>
        <w:tabs>
          <w:tab w:val="right" w:leader="dot" w:pos="8789"/>
        </w:tabs>
        <w:ind w:hanging="5"/>
        <w:rPr>
          <w:bCs/>
          <w:i/>
          <w:iCs/>
        </w:rPr>
      </w:pPr>
      <w:r w:rsidRPr="00CF47EC">
        <w:rPr>
          <w:b/>
          <w:bCs/>
          <w:i/>
          <w:iCs/>
        </w:rPr>
        <w:tab/>
      </w:r>
      <w:r w:rsidRPr="00CF47EC">
        <w:rPr>
          <w:bCs/>
          <w:i/>
          <w:iCs/>
        </w:rPr>
        <w:t xml:space="preserve">   </w:t>
      </w:r>
    </w:p>
    <w:p w14:paraId="1BE2B13E" w14:textId="7BAA3913" w:rsidR="00BC28E5" w:rsidRPr="00CF47EC" w:rsidRDefault="00BC28E5" w:rsidP="00BC28E5">
      <w:pPr>
        <w:tabs>
          <w:tab w:val="right" w:leader="dot" w:pos="8789"/>
        </w:tabs>
        <w:ind w:hanging="5"/>
        <w:rPr>
          <w:bCs/>
          <w:iCs/>
        </w:rPr>
      </w:pPr>
      <w:r w:rsidRPr="00CF47EC">
        <w:rPr>
          <w:bCs/>
          <w:iCs/>
        </w:rPr>
        <w:t xml:space="preserve">                                   Kính gửi: </w:t>
      </w:r>
      <w:r w:rsidRPr="00CF47EC">
        <w:rPr>
          <w:bCs/>
          <w:i/>
          <w:iCs/>
        </w:rPr>
        <w:t xml:space="preserve"> </w:t>
      </w:r>
      <w:r w:rsidRPr="00CF47EC">
        <w:rPr>
          <w:bCs/>
          <w:iCs/>
        </w:rPr>
        <w:t>- Ban Giám hiệu Trường Đại học Cần Thơ</w:t>
      </w:r>
    </w:p>
    <w:p w14:paraId="62B6576F" w14:textId="68A591EC" w:rsidR="00BC28E5" w:rsidRPr="00CF47EC" w:rsidRDefault="00BC28E5" w:rsidP="00BC28E5">
      <w:pPr>
        <w:tabs>
          <w:tab w:val="right" w:leader="dot" w:pos="8789"/>
        </w:tabs>
        <w:ind w:hanging="6"/>
        <w:rPr>
          <w:bCs/>
        </w:rPr>
      </w:pPr>
      <w:r w:rsidRPr="00CF47EC">
        <w:rPr>
          <w:bCs/>
          <w:i/>
          <w:iCs/>
        </w:rPr>
        <w:tab/>
        <w:t xml:space="preserve">                                                        </w:t>
      </w:r>
    </w:p>
    <w:p w14:paraId="08453B35" w14:textId="77777777" w:rsidR="00BC28E5" w:rsidRPr="00CF47EC" w:rsidRDefault="00BC28E5" w:rsidP="00BC28E5">
      <w:pPr>
        <w:ind w:left="1134" w:hanging="6"/>
        <w:rPr>
          <w:b/>
          <w:bCs/>
        </w:rPr>
      </w:pPr>
      <w:r w:rsidRPr="00CF47EC">
        <w:rPr>
          <w:b/>
          <w:bCs/>
        </w:rPr>
        <w:tab/>
        <w:t xml:space="preserve">                                      </w:t>
      </w:r>
    </w:p>
    <w:p w14:paraId="62FD19B9" w14:textId="77777777" w:rsidR="00BC28E5" w:rsidRPr="00CF47EC" w:rsidRDefault="00BC28E5" w:rsidP="00BC28E5">
      <w:pPr>
        <w:tabs>
          <w:tab w:val="left" w:leader="dot" w:pos="5529"/>
          <w:tab w:val="right" w:leader="dot" w:pos="9292"/>
        </w:tabs>
        <w:spacing w:before="120"/>
        <w:ind w:hanging="6"/>
        <w:rPr>
          <w:sz w:val="26"/>
          <w:szCs w:val="26"/>
        </w:rPr>
      </w:pPr>
      <w:r w:rsidRPr="00CF47EC">
        <w:rPr>
          <w:sz w:val="26"/>
          <w:szCs w:val="26"/>
        </w:rPr>
        <w:t xml:space="preserve">- Tôi tên: </w:t>
      </w:r>
      <w:r w:rsidRPr="00CF47EC">
        <w:rPr>
          <w:sz w:val="26"/>
          <w:szCs w:val="26"/>
        </w:rPr>
        <w:tab/>
        <w:t>Ngày sinh:</w:t>
      </w:r>
      <w:r w:rsidRPr="00CF47EC">
        <w:rPr>
          <w:sz w:val="26"/>
          <w:szCs w:val="26"/>
        </w:rPr>
        <w:tab/>
      </w:r>
    </w:p>
    <w:p w14:paraId="22D0B443" w14:textId="3A064C01" w:rsidR="00BC28E5" w:rsidRPr="00CF47EC" w:rsidRDefault="00BC28E5" w:rsidP="00BC28E5">
      <w:pPr>
        <w:tabs>
          <w:tab w:val="right" w:leader="dot" w:pos="9292"/>
        </w:tabs>
        <w:spacing w:before="120"/>
        <w:ind w:hanging="6"/>
        <w:rPr>
          <w:sz w:val="26"/>
          <w:szCs w:val="26"/>
        </w:rPr>
      </w:pPr>
      <w:r w:rsidRPr="00CF47EC">
        <w:rPr>
          <w:sz w:val="26"/>
          <w:szCs w:val="26"/>
        </w:rPr>
        <w:t xml:space="preserve">- Là học viên cao học ngành </w:t>
      </w:r>
      <w:r w:rsidRPr="00CF47EC">
        <w:rPr>
          <w:sz w:val="26"/>
          <w:szCs w:val="26"/>
        </w:rPr>
        <w:tab/>
      </w:r>
    </w:p>
    <w:p w14:paraId="3BA030F4" w14:textId="431B083F" w:rsidR="00BC28E5" w:rsidRPr="00CF47EC" w:rsidRDefault="00BC28E5" w:rsidP="00BC28E5">
      <w:pPr>
        <w:tabs>
          <w:tab w:val="right" w:leader="dot" w:pos="9292"/>
        </w:tabs>
        <w:spacing w:before="120"/>
        <w:ind w:hanging="6"/>
        <w:rPr>
          <w:sz w:val="26"/>
          <w:szCs w:val="26"/>
        </w:rPr>
      </w:pPr>
      <w:r w:rsidRPr="00CF47EC">
        <w:rPr>
          <w:sz w:val="26"/>
          <w:szCs w:val="26"/>
        </w:rPr>
        <w:t>- Mã số học viên: ........................................................Khóa :  20 .....- 20</w:t>
      </w:r>
      <w:r w:rsidRPr="00CF47EC">
        <w:rPr>
          <w:sz w:val="26"/>
          <w:szCs w:val="26"/>
        </w:rPr>
        <w:tab/>
      </w:r>
    </w:p>
    <w:p w14:paraId="77684AE4" w14:textId="446068DE" w:rsidR="00EE0351" w:rsidRPr="00CF47EC" w:rsidRDefault="00EE0351" w:rsidP="00BC28E5">
      <w:pPr>
        <w:tabs>
          <w:tab w:val="right" w:leader="dot" w:pos="9292"/>
        </w:tabs>
        <w:spacing w:before="120"/>
        <w:ind w:hanging="6"/>
        <w:rPr>
          <w:sz w:val="26"/>
          <w:szCs w:val="26"/>
        </w:rPr>
      </w:pPr>
      <w:r w:rsidRPr="00CF47EC">
        <w:rPr>
          <w:sz w:val="26"/>
          <w:szCs w:val="26"/>
        </w:rPr>
        <w:t>- Điện thoại:</w:t>
      </w:r>
      <w:r w:rsidRPr="00CF47EC">
        <w:rPr>
          <w:sz w:val="26"/>
          <w:szCs w:val="26"/>
        </w:rPr>
        <w:tab/>
      </w:r>
    </w:p>
    <w:p w14:paraId="0B82C67A" w14:textId="70C30577" w:rsidR="00BC28E5" w:rsidRPr="00CF47EC" w:rsidRDefault="00EE0351" w:rsidP="00BC28E5">
      <w:pPr>
        <w:tabs>
          <w:tab w:val="right" w:leader="dot" w:pos="9292"/>
        </w:tabs>
        <w:spacing w:before="120"/>
        <w:ind w:hanging="6"/>
        <w:rPr>
          <w:sz w:val="26"/>
          <w:szCs w:val="26"/>
        </w:rPr>
      </w:pPr>
      <w:r w:rsidRPr="00CF47EC">
        <w:rPr>
          <w:sz w:val="26"/>
          <w:szCs w:val="26"/>
        </w:rPr>
        <w:t xml:space="preserve">- </w:t>
      </w:r>
      <w:r w:rsidR="00BC28E5" w:rsidRPr="00CF47EC">
        <w:rPr>
          <w:sz w:val="26"/>
          <w:szCs w:val="26"/>
        </w:rPr>
        <w:t>Email:</w:t>
      </w:r>
      <w:r w:rsidR="00BC28E5" w:rsidRPr="00CF47EC">
        <w:rPr>
          <w:sz w:val="26"/>
          <w:szCs w:val="26"/>
        </w:rPr>
        <w:tab/>
      </w:r>
    </w:p>
    <w:p w14:paraId="603375A4" w14:textId="36970C80" w:rsidR="00BC28E5" w:rsidRPr="00CF47EC" w:rsidRDefault="00BC28E5" w:rsidP="00BC28E5">
      <w:pPr>
        <w:tabs>
          <w:tab w:val="right" w:leader="dot" w:pos="9292"/>
        </w:tabs>
        <w:spacing w:before="120"/>
        <w:ind w:hanging="6"/>
        <w:rPr>
          <w:sz w:val="26"/>
          <w:szCs w:val="26"/>
        </w:rPr>
      </w:pPr>
      <w:r w:rsidRPr="00CF47EC">
        <w:rPr>
          <w:sz w:val="26"/>
          <w:szCs w:val="26"/>
        </w:rPr>
        <w:t>- Quyết định công nhận học viên cao học số ..................... ngày.............................</w:t>
      </w:r>
      <w:r w:rsidRPr="00CF47EC">
        <w:rPr>
          <w:sz w:val="26"/>
          <w:szCs w:val="26"/>
        </w:rPr>
        <w:tab/>
      </w:r>
    </w:p>
    <w:p w14:paraId="3134F1DD" w14:textId="5BADA761" w:rsidR="00BC28E5" w:rsidRPr="00CF47EC" w:rsidRDefault="00EE0351" w:rsidP="00BC28E5">
      <w:pPr>
        <w:tabs>
          <w:tab w:val="right" w:leader="dot" w:pos="9292"/>
        </w:tabs>
        <w:spacing w:before="120"/>
        <w:ind w:hanging="6"/>
        <w:rPr>
          <w:sz w:val="26"/>
          <w:szCs w:val="26"/>
        </w:rPr>
      </w:pPr>
      <w:r w:rsidRPr="00CF47EC">
        <w:rPr>
          <w:sz w:val="26"/>
          <w:szCs w:val="26"/>
        </w:rPr>
        <w:t>- Tên luận văn thạc sĩ</w:t>
      </w:r>
      <w:r w:rsidR="00BC28E5" w:rsidRPr="00CF47EC">
        <w:rPr>
          <w:sz w:val="26"/>
          <w:szCs w:val="26"/>
        </w:rPr>
        <w:t xml:space="preserve">: </w:t>
      </w:r>
      <w:r w:rsidR="00BC28E5" w:rsidRPr="00CF47EC">
        <w:rPr>
          <w:sz w:val="26"/>
          <w:szCs w:val="26"/>
        </w:rPr>
        <w:tab/>
      </w:r>
    </w:p>
    <w:p w14:paraId="572F8A98" w14:textId="77777777" w:rsidR="00BC28E5" w:rsidRPr="00CF47EC" w:rsidRDefault="00BC28E5" w:rsidP="00BC28E5">
      <w:pPr>
        <w:tabs>
          <w:tab w:val="right" w:leader="dot" w:pos="9292"/>
        </w:tabs>
        <w:spacing w:before="120"/>
        <w:ind w:hanging="6"/>
        <w:rPr>
          <w:sz w:val="26"/>
          <w:szCs w:val="26"/>
        </w:rPr>
      </w:pPr>
      <w:r w:rsidRPr="00CF47EC">
        <w:rPr>
          <w:sz w:val="26"/>
          <w:szCs w:val="26"/>
        </w:rPr>
        <w:tab/>
      </w:r>
      <w:r w:rsidRPr="00CF47EC">
        <w:rPr>
          <w:sz w:val="26"/>
          <w:szCs w:val="26"/>
        </w:rPr>
        <w:tab/>
      </w:r>
    </w:p>
    <w:p w14:paraId="55E4C4DB" w14:textId="77777777" w:rsidR="00BC28E5" w:rsidRPr="00CF47EC" w:rsidRDefault="00BC28E5" w:rsidP="00BC28E5">
      <w:pPr>
        <w:tabs>
          <w:tab w:val="right" w:leader="dot" w:pos="9292"/>
        </w:tabs>
        <w:spacing w:before="120"/>
        <w:ind w:hanging="6"/>
        <w:rPr>
          <w:sz w:val="26"/>
          <w:szCs w:val="26"/>
        </w:rPr>
      </w:pPr>
      <w:r w:rsidRPr="00CF47EC">
        <w:rPr>
          <w:sz w:val="26"/>
          <w:szCs w:val="26"/>
        </w:rPr>
        <w:t xml:space="preserve">- Người hướng dẫn: </w:t>
      </w:r>
      <w:r w:rsidRPr="00CF47EC">
        <w:rPr>
          <w:sz w:val="26"/>
          <w:szCs w:val="26"/>
        </w:rPr>
        <w:tab/>
      </w:r>
    </w:p>
    <w:p w14:paraId="4460E504" w14:textId="77777777" w:rsidR="00BC28E5" w:rsidRPr="00CF47EC" w:rsidRDefault="00BC28E5" w:rsidP="00BC28E5">
      <w:pPr>
        <w:tabs>
          <w:tab w:val="right" w:leader="dot" w:pos="9292"/>
        </w:tabs>
        <w:spacing w:before="120"/>
        <w:ind w:hanging="6"/>
        <w:rPr>
          <w:sz w:val="26"/>
          <w:szCs w:val="26"/>
        </w:rPr>
      </w:pPr>
      <w:r w:rsidRPr="00CF47EC">
        <w:rPr>
          <w:sz w:val="26"/>
          <w:szCs w:val="26"/>
        </w:rPr>
        <w:tab/>
      </w:r>
      <w:r w:rsidRPr="00CF47EC">
        <w:rPr>
          <w:sz w:val="26"/>
          <w:szCs w:val="26"/>
        </w:rPr>
        <w:tab/>
      </w:r>
    </w:p>
    <w:p w14:paraId="543EB407" w14:textId="7B726A19" w:rsidR="00BC28E5" w:rsidRPr="00CF47EC" w:rsidRDefault="00BC28E5" w:rsidP="00BC28E5">
      <w:pPr>
        <w:tabs>
          <w:tab w:val="right" w:leader="dot" w:pos="8640"/>
        </w:tabs>
        <w:spacing w:before="90"/>
        <w:ind w:hanging="5"/>
        <w:rPr>
          <w:sz w:val="26"/>
          <w:szCs w:val="26"/>
        </w:rPr>
      </w:pPr>
      <w:r w:rsidRPr="00CF47EC">
        <w:rPr>
          <w:sz w:val="26"/>
          <w:szCs w:val="26"/>
        </w:rPr>
        <w:t>Nay tôi làm đề nghị được gia hạn thời gian học tập ....... tháng (từ ngày….tháng….năm…. đến ngày…..tháng…..năm…….) để hoàn thành việc học tập tại Trường.</w:t>
      </w:r>
    </w:p>
    <w:p w14:paraId="048D47C3" w14:textId="77777777" w:rsidR="00BC28E5" w:rsidRPr="00CF47EC" w:rsidRDefault="00BC28E5" w:rsidP="00BC28E5">
      <w:pPr>
        <w:tabs>
          <w:tab w:val="right" w:leader="dot" w:pos="9356"/>
        </w:tabs>
        <w:spacing w:before="90"/>
        <w:ind w:hanging="5"/>
        <w:rPr>
          <w:sz w:val="26"/>
          <w:szCs w:val="26"/>
        </w:rPr>
      </w:pPr>
      <w:r w:rsidRPr="00CF47EC">
        <w:rPr>
          <w:sz w:val="26"/>
          <w:szCs w:val="26"/>
        </w:rPr>
        <w:t>Lý do:</w:t>
      </w:r>
      <w:r w:rsidRPr="00CF47EC">
        <w:rPr>
          <w:sz w:val="26"/>
          <w:szCs w:val="26"/>
        </w:rPr>
        <w:tab/>
      </w:r>
    </w:p>
    <w:p w14:paraId="3B06C7CD" w14:textId="77777777" w:rsidR="00BC28E5" w:rsidRPr="00CF47EC" w:rsidRDefault="00BC28E5" w:rsidP="00BC28E5">
      <w:pPr>
        <w:tabs>
          <w:tab w:val="right" w:leader="dot" w:pos="9356"/>
        </w:tabs>
        <w:spacing w:before="90"/>
        <w:ind w:hanging="5"/>
        <w:rPr>
          <w:sz w:val="26"/>
          <w:szCs w:val="26"/>
        </w:rPr>
      </w:pPr>
      <w:r w:rsidRPr="00CF47EC">
        <w:rPr>
          <w:sz w:val="26"/>
          <w:szCs w:val="26"/>
        </w:rPr>
        <w:tab/>
      </w:r>
      <w:r w:rsidRPr="00CF47EC">
        <w:rPr>
          <w:sz w:val="26"/>
          <w:szCs w:val="26"/>
        </w:rPr>
        <w:tab/>
      </w:r>
    </w:p>
    <w:p w14:paraId="0E2BD3A6" w14:textId="77777777" w:rsidR="00BC28E5" w:rsidRPr="00CF47EC" w:rsidRDefault="00BC28E5" w:rsidP="00BC28E5">
      <w:pPr>
        <w:tabs>
          <w:tab w:val="right" w:leader="dot" w:pos="9356"/>
        </w:tabs>
        <w:spacing w:before="90"/>
        <w:ind w:hanging="5"/>
        <w:rPr>
          <w:sz w:val="26"/>
          <w:szCs w:val="26"/>
        </w:rPr>
      </w:pPr>
      <w:r w:rsidRPr="00CF47EC">
        <w:rPr>
          <w:sz w:val="26"/>
          <w:szCs w:val="26"/>
        </w:rPr>
        <w:tab/>
      </w:r>
      <w:r w:rsidRPr="00CF47EC">
        <w:rPr>
          <w:sz w:val="26"/>
          <w:szCs w:val="26"/>
        </w:rPr>
        <w:tab/>
      </w:r>
    </w:p>
    <w:p w14:paraId="4263486B" w14:textId="6653CE10" w:rsidR="00BC28E5" w:rsidRPr="00CF47EC" w:rsidRDefault="00BC28E5" w:rsidP="00BC28E5">
      <w:pPr>
        <w:tabs>
          <w:tab w:val="right" w:leader="dot" w:pos="9356"/>
        </w:tabs>
        <w:spacing w:before="90"/>
        <w:ind w:hanging="5"/>
        <w:rPr>
          <w:sz w:val="26"/>
          <w:szCs w:val="26"/>
        </w:rPr>
      </w:pPr>
      <w:r w:rsidRPr="00CF47EC">
        <w:rPr>
          <w:sz w:val="26"/>
          <w:szCs w:val="26"/>
        </w:rPr>
        <w:tab/>
        <w:t>Kính trình Ban Giám hiệu xem xét giải quyết.</w:t>
      </w:r>
    </w:p>
    <w:p w14:paraId="21951DD6" w14:textId="2AE152A1" w:rsidR="00C736CD" w:rsidRPr="00CF47EC" w:rsidRDefault="00C736CD" w:rsidP="00C736CD">
      <w:pPr>
        <w:spacing w:before="90"/>
        <w:ind w:hanging="5"/>
        <w:rPr>
          <w:sz w:val="26"/>
          <w:szCs w:val="26"/>
        </w:rPr>
      </w:pPr>
      <w:r w:rsidRPr="00CF47EC">
        <w:rPr>
          <w:sz w:val="26"/>
          <w:szCs w:val="26"/>
        </w:rPr>
        <w:t>Trân trọng./.</w:t>
      </w:r>
    </w:p>
    <w:p w14:paraId="616AA401" w14:textId="778D0DC0" w:rsidR="00BC28E5" w:rsidRPr="00CF47EC" w:rsidRDefault="00C736CD" w:rsidP="00C736CD">
      <w:pPr>
        <w:spacing w:before="90"/>
        <w:ind w:hanging="5"/>
        <w:rPr>
          <w:sz w:val="26"/>
          <w:szCs w:val="26"/>
        </w:rPr>
      </w:pPr>
      <w:r w:rsidRPr="00CF47EC">
        <w:rPr>
          <w:i/>
          <w:iCs/>
          <w:sz w:val="26"/>
          <w:szCs w:val="26"/>
        </w:rPr>
        <w:tab/>
      </w:r>
      <w:r w:rsidRPr="00CF47EC">
        <w:rPr>
          <w:i/>
          <w:iCs/>
          <w:sz w:val="26"/>
          <w:szCs w:val="26"/>
        </w:rPr>
        <w:tab/>
      </w:r>
      <w:r w:rsidRPr="00CF47EC">
        <w:rPr>
          <w:i/>
          <w:iCs/>
          <w:sz w:val="26"/>
          <w:szCs w:val="26"/>
        </w:rPr>
        <w:tab/>
      </w:r>
      <w:r w:rsidRPr="00CF47EC">
        <w:rPr>
          <w:i/>
          <w:iCs/>
          <w:sz w:val="26"/>
          <w:szCs w:val="26"/>
        </w:rPr>
        <w:tab/>
      </w:r>
      <w:r w:rsidRPr="00CF47EC">
        <w:rPr>
          <w:i/>
          <w:iCs/>
          <w:sz w:val="26"/>
          <w:szCs w:val="26"/>
        </w:rPr>
        <w:tab/>
      </w:r>
      <w:r w:rsidRPr="00CF47EC">
        <w:rPr>
          <w:i/>
          <w:iCs/>
          <w:sz w:val="26"/>
          <w:szCs w:val="26"/>
        </w:rPr>
        <w:tab/>
      </w:r>
      <w:r w:rsidRPr="00CF47EC">
        <w:rPr>
          <w:i/>
          <w:iCs/>
          <w:sz w:val="26"/>
          <w:szCs w:val="26"/>
        </w:rPr>
        <w:tab/>
      </w:r>
      <w:r w:rsidRPr="00CF47EC">
        <w:rPr>
          <w:i/>
          <w:iCs/>
          <w:sz w:val="26"/>
          <w:szCs w:val="26"/>
        </w:rPr>
        <w:tab/>
      </w:r>
      <w:r w:rsidR="00BC28E5" w:rsidRPr="00CF47EC">
        <w:rPr>
          <w:i/>
          <w:iCs/>
          <w:sz w:val="26"/>
          <w:szCs w:val="26"/>
        </w:rPr>
        <w:t xml:space="preserve">Cần Thơ, ngày      tháng     năm 20  </w:t>
      </w:r>
    </w:p>
    <w:p w14:paraId="5322A67C" w14:textId="5B34BEFA" w:rsidR="00BC28E5" w:rsidRPr="00CF47EC" w:rsidRDefault="00BC28E5" w:rsidP="00BC28E5">
      <w:pPr>
        <w:tabs>
          <w:tab w:val="center" w:pos="1414"/>
          <w:tab w:val="center" w:pos="6804"/>
        </w:tabs>
        <w:ind w:hanging="5"/>
        <w:rPr>
          <w:b/>
          <w:bCs/>
          <w:sz w:val="26"/>
          <w:szCs w:val="26"/>
        </w:rPr>
      </w:pPr>
      <w:r w:rsidRPr="00CF47EC">
        <w:rPr>
          <w:b/>
          <w:bCs/>
          <w:sz w:val="26"/>
          <w:szCs w:val="26"/>
        </w:rPr>
        <w:tab/>
        <w:t>Ý kiến người hướng dẫn</w:t>
      </w:r>
      <w:r w:rsidRPr="00CF47EC">
        <w:rPr>
          <w:b/>
          <w:bCs/>
          <w:sz w:val="26"/>
          <w:szCs w:val="26"/>
        </w:rPr>
        <w:tab/>
        <w:t xml:space="preserve">     Người đăng ký</w:t>
      </w:r>
    </w:p>
    <w:p w14:paraId="2600C8BC" w14:textId="087A6848" w:rsidR="00C736CD" w:rsidRPr="00CF47EC" w:rsidRDefault="00C736CD" w:rsidP="00BC28E5">
      <w:pPr>
        <w:tabs>
          <w:tab w:val="center" w:pos="1414"/>
          <w:tab w:val="center" w:pos="6804"/>
        </w:tabs>
        <w:ind w:hanging="5"/>
        <w:rPr>
          <w:bCs/>
          <w:i/>
          <w:sz w:val="24"/>
          <w:szCs w:val="24"/>
        </w:rPr>
      </w:pPr>
      <w:r w:rsidRPr="00CF47EC">
        <w:rPr>
          <w:b/>
          <w:bCs/>
          <w:sz w:val="26"/>
          <w:szCs w:val="26"/>
        </w:rPr>
        <w:tab/>
      </w:r>
      <w:r w:rsidRPr="00CF47EC">
        <w:rPr>
          <w:b/>
          <w:bCs/>
          <w:sz w:val="26"/>
          <w:szCs w:val="26"/>
        </w:rPr>
        <w:tab/>
      </w:r>
      <w:r w:rsidRPr="00CF47EC">
        <w:rPr>
          <w:b/>
          <w:bCs/>
          <w:sz w:val="26"/>
          <w:szCs w:val="26"/>
        </w:rPr>
        <w:tab/>
        <w:t xml:space="preserve">      </w:t>
      </w:r>
      <w:r w:rsidRPr="00CF47EC">
        <w:rPr>
          <w:bCs/>
          <w:i/>
          <w:sz w:val="24"/>
          <w:szCs w:val="24"/>
        </w:rPr>
        <w:t>(Ký và ghi rõ họ tên)</w:t>
      </w:r>
    </w:p>
    <w:p w14:paraId="7359C101" w14:textId="77777777" w:rsidR="00BC28E5" w:rsidRPr="00CF47EC" w:rsidRDefault="00BC28E5" w:rsidP="00BC28E5">
      <w:pPr>
        <w:tabs>
          <w:tab w:val="center" w:pos="1414"/>
          <w:tab w:val="center" w:pos="6969"/>
        </w:tabs>
        <w:ind w:hanging="5"/>
        <w:rPr>
          <w:b/>
          <w:bCs/>
        </w:rPr>
      </w:pPr>
      <w:r w:rsidRPr="00CF47EC">
        <w:rPr>
          <w:b/>
          <w:bCs/>
        </w:rPr>
        <w:tab/>
      </w:r>
    </w:p>
    <w:p w14:paraId="554E3B06" w14:textId="77777777" w:rsidR="00BC28E5" w:rsidRPr="00CF47EC" w:rsidRDefault="00BC28E5" w:rsidP="00BC28E5">
      <w:pPr>
        <w:tabs>
          <w:tab w:val="center" w:pos="1414"/>
          <w:tab w:val="center" w:pos="6969"/>
        </w:tabs>
        <w:ind w:hanging="5"/>
        <w:rPr>
          <w:b/>
          <w:bCs/>
        </w:rPr>
      </w:pPr>
    </w:p>
    <w:p w14:paraId="353B322B" w14:textId="77777777" w:rsidR="00BC28E5" w:rsidRPr="00CF47EC" w:rsidRDefault="00BC28E5" w:rsidP="00BC28E5">
      <w:pPr>
        <w:tabs>
          <w:tab w:val="center" w:pos="1414"/>
          <w:tab w:val="center" w:pos="6969"/>
        </w:tabs>
        <w:ind w:hanging="5"/>
        <w:rPr>
          <w:b/>
          <w:bCs/>
        </w:rPr>
      </w:pPr>
    </w:p>
    <w:p w14:paraId="212BBD10" w14:textId="77777777" w:rsidR="00C736CD" w:rsidRPr="00CF47EC" w:rsidRDefault="00C736CD" w:rsidP="00BC28E5">
      <w:pPr>
        <w:tabs>
          <w:tab w:val="center" w:pos="1414"/>
          <w:tab w:val="center" w:pos="6969"/>
        </w:tabs>
        <w:ind w:hanging="5"/>
        <w:rPr>
          <w:b/>
          <w:bCs/>
        </w:rPr>
      </w:pPr>
    </w:p>
    <w:p w14:paraId="240F777C" w14:textId="77777777" w:rsidR="00BC28E5" w:rsidRPr="00CF47EC" w:rsidRDefault="00BC28E5" w:rsidP="00BC28E5">
      <w:pPr>
        <w:jc w:val="center"/>
        <w:rPr>
          <w:b/>
          <w:bCs/>
          <w:caps/>
        </w:rPr>
      </w:pPr>
    </w:p>
    <w:p w14:paraId="0067A47F" w14:textId="77777777" w:rsidR="00BC28E5" w:rsidRPr="00CF47EC" w:rsidRDefault="00BC28E5" w:rsidP="00BC28E5">
      <w:pPr>
        <w:jc w:val="center"/>
        <w:rPr>
          <w:b/>
          <w:bCs/>
          <w:caps/>
        </w:rPr>
      </w:pPr>
    </w:p>
    <w:p w14:paraId="73438E69" w14:textId="40F10798" w:rsidR="000E1EF2" w:rsidRDefault="00BC28E5" w:rsidP="008B6580">
      <w:pPr>
        <w:jc w:val="center"/>
        <w:rPr>
          <w:b/>
          <w:bCs/>
        </w:rPr>
      </w:pPr>
      <w:r w:rsidRPr="00CF47EC">
        <w:rPr>
          <w:b/>
          <w:bCs/>
          <w:caps/>
        </w:rPr>
        <w:t>TrƯỞNG KHOA/viện trưởng</w:t>
      </w:r>
      <w:r w:rsidRPr="00CF47EC">
        <w:rPr>
          <w:b/>
          <w:bCs/>
        </w:rPr>
        <w:tab/>
      </w:r>
    </w:p>
    <w:p w14:paraId="79BD398B" w14:textId="77777777" w:rsidR="000E1EF2" w:rsidRDefault="000E1EF2">
      <w:pPr>
        <w:jc w:val="left"/>
        <w:rPr>
          <w:b/>
          <w:bCs/>
        </w:rPr>
      </w:pPr>
      <w:r>
        <w:rPr>
          <w:b/>
          <w:bCs/>
        </w:rPr>
        <w:br w:type="page"/>
      </w:r>
    </w:p>
    <w:tbl>
      <w:tblPr>
        <w:tblW w:w="0" w:type="auto"/>
        <w:tblInd w:w="108" w:type="dxa"/>
        <w:tblLook w:val="0000" w:firstRow="0" w:lastRow="0" w:firstColumn="0" w:lastColumn="0" w:noHBand="0" w:noVBand="0"/>
      </w:tblPr>
      <w:tblGrid>
        <w:gridCol w:w="8964"/>
      </w:tblGrid>
      <w:tr w:rsidR="000E1EF2" w:rsidRPr="0032330A" w14:paraId="61F2E737" w14:textId="77777777" w:rsidTr="00BD5B4A">
        <w:tc>
          <w:tcPr>
            <w:tcW w:w="9134" w:type="dxa"/>
            <w:tcBorders>
              <w:top w:val="nil"/>
              <w:left w:val="nil"/>
              <w:bottom w:val="nil"/>
              <w:right w:val="nil"/>
            </w:tcBorders>
          </w:tcPr>
          <w:p w14:paraId="419D965C" w14:textId="77777777" w:rsidR="000E1EF2" w:rsidRPr="0032330A" w:rsidRDefault="000E1EF2" w:rsidP="00BD5B4A">
            <w:pPr>
              <w:jc w:val="center"/>
              <w:rPr>
                <w:b/>
                <w:bCs/>
              </w:rPr>
            </w:pPr>
          </w:p>
          <w:p w14:paraId="559E0E87" w14:textId="77777777" w:rsidR="000E1EF2" w:rsidRPr="0032330A" w:rsidRDefault="000E1EF2" w:rsidP="00BD5B4A">
            <w:pPr>
              <w:jc w:val="center"/>
              <w:rPr>
                <w:b/>
                <w:bCs/>
              </w:rPr>
            </w:pPr>
            <w:r w:rsidRPr="0032330A">
              <w:rPr>
                <w:b/>
                <w:bCs/>
              </w:rPr>
              <w:t>CỘNG HÒA XÃ HỘI CHỦ NGHĨA VIỆT NAM</w:t>
            </w:r>
          </w:p>
          <w:p w14:paraId="2BA03958" w14:textId="77777777" w:rsidR="000E1EF2" w:rsidRPr="0032330A" w:rsidRDefault="000E1EF2" w:rsidP="00BD5B4A">
            <w:pPr>
              <w:jc w:val="center"/>
              <w:rPr>
                <w:b/>
                <w:bCs/>
              </w:rPr>
            </w:pPr>
            <w:r w:rsidRPr="0032330A">
              <w:rPr>
                <w:b/>
                <w:bCs/>
              </w:rPr>
              <w:t>Độc lập - Tự do - Hạnh phúc</w:t>
            </w:r>
          </w:p>
          <w:p w14:paraId="3CC4B8D0" w14:textId="77777777" w:rsidR="000E1EF2" w:rsidRPr="0032330A" w:rsidRDefault="000E1EF2" w:rsidP="00BD5B4A">
            <w:pPr>
              <w:jc w:val="center"/>
              <w:rPr>
                <w:b/>
                <w:bCs/>
              </w:rPr>
            </w:pPr>
            <w:r w:rsidRPr="0032330A">
              <w:rPr>
                <w:noProof/>
              </w:rPr>
              <mc:AlternateContent>
                <mc:Choice Requires="wps">
                  <w:drawing>
                    <wp:anchor distT="4294967294" distB="4294967294" distL="114300" distR="114300" simplePos="0" relativeHeight="251684864" behindDoc="0" locked="0" layoutInCell="1" allowOverlap="1" wp14:anchorId="2D00EAC0" wp14:editId="173A9022">
                      <wp:simplePos x="0" y="0"/>
                      <wp:positionH relativeFrom="column">
                        <wp:posOffset>1875155</wp:posOffset>
                      </wp:positionH>
                      <wp:positionV relativeFrom="paragraph">
                        <wp:posOffset>8889</wp:posOffset>
                      </wp:positionV>
                      <wp:extent cx="1943100" cy="0"/>
                      <wp:effectExtent l="0" t="0" r="19050" b="1905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EC13D" id="Straight Connector 30" o:spid="_x0000_s1026" style="position:absolute;z-index:2516848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7.65pt,.7pt" to="300.6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"/>
                  </w:pict>
                </mc:Fallback>
              </mc:AlternateContent>
            </w:r>
          </w:p>
        </w:tc>
      </w:tr>
    </w:tbl>
    <w:p w14:paraId="3E9D1926" w14:textId="77777777" w:rsidR="000E1EF2" w:rsidRPr="0032330A" w:rsidRDefault="000E1EF2" w:rsidP="000E1EF2">
      <w:pPr>
        <w:pStyle w:val="Caption"/>
        <w:jc w:val="center"/>
        <w:rPr>
          <w:rFonts w:ascii="Times New Roman" w:hAnsi="Times New Roman"/>
          <w:sz w:val="28"/>
          <w:szCs w:val="28"/>
        </w:rPr>
      </w:pPr>
      <w:r w:rsidRPr="0032330A">
        <w:rPr>
          <w:rFonts w:ascii="Times New Roman" w:hAnsi="Times New Roman"/>
          <w:sz w:val="28"/>
          <w:szCs w:val="28"/>
        </w:rPr>
        <w:t>BIÊN BẢN HỌP BAN KIỂM PHIẾU</w:t>
      </w:r>
    </w:p>
    <w:p w14:paraId="2BDA9D6C" w14:textId="77777777" w:rsidR="000E1EF2" w:rsidRPr="0032330A" w:rsidRDefault="000E1EF2" w:rsidP="000E1EF2">
      <w:pPr>
        <w:jc w:val="center"/>
        <w:rPr>
          <w:b/>
          <w:bCs/>
        </w:rPr>
      </w:pPr>
      <w:r w:rsidRPr="0032330A">
        <w:rPr>
          <w:b/>
          <w:bCs/>
        </w:rPr>
        <w:t>CỦA HỘI ĐỒNG CHẤM LUẬN VĂN THẠC SĨ</w:t>
      </w:r>
    </w:p>
    <w:p w14:paraId="7CD6112C" w14:textId="77777777" w:rsidR="000E1EF2" w:rsidRPr="0032330A" w:rsidRDefault="000E1EF2" w:rsidP="000E1EF2">
      <w:pPr>
        <w:jc w:val="center"/>
      </w:pPr>
      <w:r w:rsidRPr="0032330A">
        <w:t>***</w:t>
      </w:r>
    </w:p>
    <w:p w14:paraId="3B5DB620" w14:textId="77777777" w:rsidR="000E1EF2" w:rsidRPr="0032330A" w:rsidRDefault="000E1EF2" w:rsidP="000E1EF2">
      <w:pPr>
        <w:spacing w:before="60"/>
        <w:ind w:firstLine="720"/>
        <w:rPr>
          <w:b/>
          <w:bCs/>
          <w:noProof/>
          <w:sz w:val="26"/>
          <w:szCs w:val="26"/>
        </w:rPr>
      </w:pPr>
      <w:r w:rsidRPr="0032330A">
        <w:rPr>
          <w:sz w:val="26"/>
          <w:szCs w:val="26"/>
        </w:rPr>
        <w:t xml:space="preserve">Căn cứ theo quyết định số </w:t>
      </w:r>
      <w:r>
        <w:rPr>
          <w:sz w:val="26"/>
          <w:szCs w:val="26"/>
        </w:rPr>
        <w:t xml:space="preserve">        </w:t>
      </w:r>
      <w:r w:rsidRPr="0032330A">
        <w:rPr>
          <w:sz w:val="26"/>
          <w:szCs w:val="26"/>
        </w:rPr>
        <w:t xml:space="preserve"> /QĐ-ĐHCT ngày </w:t>
      </w:r>
      <w:r>
        <w:rPr>
          <w:sz w:val="26"/>
          <w:szCs w:val="26"/>
        </w:rPr>
        <w:t xml:space="preserve">    </w:t>
      </w:r>
      <w:r w:rsidRPr="0032330A">
        <w:rPr>
          <w:sz w:val="26"/>
          <w:szCs w:val="26"/>
        </w:rPr>
        <w:t>tháng  năm 20</w:t>
      </w:r>
      <w:r>
        <w:rPr>
          <w:sz w:val="26"/>
          <w:szCs w:val="26"/>
        </w:rPr>
        <w:t xml:space="preserve">   </w:t>
      </w:r>
      <w:r w:rsidRPr="0032330A">
        <w:rPr>
          <w:sz w:val="26"/>
          <w:szCs w:val="26"/>
        </w:rPr>
        <w:t xml:space="preserve"> của Trường Đại học Cần Thơ về việc thành lập Hội đồng Bảo vệ Luận văn thạc sĩ, Hội đồng đã họp vào ngày </w:t>
      </w:r>
      <w:r>
        <w:rPr>
          <w:sz w:val="26"/>
          <w:szCs w:val="26"/>
        </w:rPr>
        <w:t xml:space="preserve"> </w:t>
      </w:r>
      <w:r w:rsidRPr="0032330A">
        <w:rPr>
          <w:sz w:val="26"/>
          <w:szCs w:val="26"/>
        </w:rPr>
        <w:t xml:space="preserve"> tháng</w:t>
      </w:r>
      <w:r>
        <w:rPr>
          <w:sz w:val="26"/>
          <w:szCs w:val="26"/>
        </w:rPr>
        <w:t xml:space="preserve">   </w:t>
      </w:r>
      <w:r w:rsidRPr="0032330A">
        <w:rPr>
          <w:bCs/>
          <w:sz w:val="26"/>
          <w:szCs w:val="26"/>
        </w:rPr>
        <w:t xml:space="preserve"> năm </w:t>
      </w:r>
      <w:r>
        <w:rPr>
          <w:bCs/>
          <w:sz w:val="26"/>
          <w:szCs w:val="26"/>
        </w:rPr>
        <w:t xml:space="preserve">  </w:t>
      </w:r>
      <w:r w:rsidRPr="0032330A">
        <w:rPr>
          <w:bCs/>
          <w:sz w:val="26"/>
          <w:szCs w:val="26"/>
        </w:rPr>
        <w:t xml:space="preserve"> </w:t>
      </w:r>
      <w:r w:rsidRPr="0032330A">
        <w:rPr>
          <w:sz w:val="26"/>
          <w:szCs w:val="26"/>
        </w:rPr>
        <w:t xml:space="preserve">tại Trường Đại học Cần Thơ để chấm luận văn thạc sĩ </w:t>
      </w:r>
    </w:p>
    <w:p w14:paraId="1520CE42" w14:textId="77777777" w:rsidR="000E1EF2" w:rsidRPr="0032330A" w:rsidRDefault="000E1EF2" w:rsidP="000E1EF2">
      <w:pPr>
        <w:tabs>
          <w:tab w:val="left" w:pos="1701"/>
          <w:tab w:val="left" w:pos="5103"/>
        </w:tabs>
        <w:spacing w:before="60"/>
        <w:rPr>
          <w:b/>
          <w:sz w:val="26"/>
          <w:szCs w:val="26"/>
        </w:rPr>
      </w:pPr>
      <w:r w:rsidRPr="0032330A">
        <w:rPr>
          <w:sz w:val="26"/>
          <w:szCs w:val="26"/>
        </w:rPr>
        <w:t>Cho học viên:</w:t>
      </w:r>
      <w:r w:rsidRPr="0032330A">
        <w:rPr>
          <w:sz w:val="26"/>
          <w:szCs w:val="26"/>
        </w:rPr>
        <w:tab/>
      </w:r>
    </w:p>
    <w:p w14:paraId="26956B48" w14:textId="77777777" w:rsidR="000E1EF2" w:rsidRPr="0032330A" w:rsidRDefault="000E1EF2" w:rsidP="000E1EF2">
      <w:pPr>
        <w:tabs>
          <w:tab w:val="left" w:pos="5103"/>
        </w:tabs>
        <w:spacing w:before="60"/>
        <w:rPr>
          <w:b/>
          <w:sz w:val="26"/>
          <w:szCs w:val="26"/>
        </w:rPr>
      </w:pPr>
      <w:r w:rsidRPr="0032330A">
        <w:rPr>
          <w:sz w:val="26"/>
          <w:szCs w:val="26"/>
        </w:rPr>
        <w:t xml:space="preserve">Về đề tài: </w:t>
      </w:r>
    </w:p>
    <w:p w14:paraId="4D417090" w14:textId="77777777" w:rsidR="000E1EF2" w:rsidRPr="0032330A" w:rsidRDefault="000E1EF2" w:rsidP="000E1EF2">
      <w:pPr>
        <w:tabs>
          <w:tab w:val="left" w:pos="5103"/>
        </w:tabs>
        <w:spacing w:before="60"/>
        <w:rPr>
          <w:sz w:val="26"/>
          <w:szCs w:val="26"/>
        </w:rPr>
      </w:pPr>
      <w:r w:rsidRPr="0032330A">
        <w:rPr>
          <w:sz w:val="26"/>
          <w:szCs w:val="26"/>
        </w:rPr>
        <w:t>Ngành:</w:t>
      </w:r>
      <w:r w:rsidRPr="0032330A">
        <w:rPr>
          <w:sz w:val="26"/>
          <w:szCs w:val="26"/>
        </w:rPr>
        <w:tab/>
        <w:t xml:space="preserve">Mã số: </w:t>
      </w:r>
    </w:p>
    <w:p w14:paraId="6288221F" w14:textId="77777777" w:rsidR="000E1EF2" w:rsidRPr="0032330A" w:rsidRDefault="000E1EF2" w:rsidP="000E1EF2">
      <w:pPr>
        <w:spacing w:before="60"/>
        <w:ind w:firstLine="567"/>
        <w:rPr>
          <w:sz w:val="26"/>
          <w:szCs w:val="26"/>
        </w:rPr>
      </w:pPr>
      <w:r w:rsidRPr="0032330A">
        <w:rPr>
          <w:sz w:val="26"/>
          <w:szCs w:val="26"/>
        </w:rPr>
        <w:t xml:space="preserve">Số thành viên có mặt trong hội đồng chấm luận văn là   thành viên, trong đó số người phản biện luận văn là </w:t>
      </w:r>
      <w:r>
        <w:rPr>
          <w:sz w:val="26"/>
          <w:szCs w:val="26"/>
        </w:rPr>
        <w:t xml:space="preserve">    </w:t>
      </w:r>
      <w:r w:rsidRPr="0032330A">
        <w:rPr>
          <w:sz w:val="26"/>
          <w:szCs w:val="26"/>
        </w:rPr>
        <w:t>người.</w:t>
      </w:r>
    </w:p>
    <w:p w14:paraId="1B91E8FD" w14:textId="77777777" w:rsidR="000E1EF2" w:rsidRPr="0032330A" w:rsidRDefault="000E1EF2" w:rsidP="000E1EF2">
      <w:pPr>
        <w:spacing w:before="60"/>
        <w:ind w:firstLine="567"/>
        <w:rPr>
          <w:b/>
          <w:bCs/>
          <w:sz w:val="26"/>
          <w:szCs w:val="26"/>
        </w:rPr>
      </w:pPr>
      <w:r w:rsidRPr="0032330A">
        <w:rPr>
          <w:b/>
          <w:bCs/>
          <w:sz w:val="26"/>
          <w:szCs w:val="26"/>
        </w:rPr>
        <w:t>Hội đồng đã bầu ban kiểm phiếu, gồm:</w:t>
      </w:r>
    </w:p>
    <w:tbl>
      <w:tblPr>
        <w:tblW w:w="9639" w:type="dxa"/>
        <w:tblInd w:w="108" w:type="dxa"/>
        <w:tblLook w:val="01E0" w:firstRow="1" w:lastRow="1" w:firstColumn="1" w:lastColumn="1" w:noHBand="0" w:noVBand="0"/>
      </w:tblPr>
      <w:tblGrid>
        <w:gridCol w:w="993"/>
        <w:gridCol w:w="2247"/>
        <w:gridCol w:w="6399"/>
      </w:tblGrid>
      <w:tr w:rsidR="000E1EF2" w:rsidRPr="0032330A" w14:paraId="6E325D26" w14:textId="77777777" w:rsidTr="00BD5B4A">
        <w:tc>
          <w:tcPr>
            <w:tcW w:w="993" w:type="dxa"/>
            <w:shd w:val="clear" w:color="auto" w:fill="auto"/>
          </w:tcPr>
          <w:p w14:paraId="47A3F0B3" w14:textId="77777777" w:rsidR="000E1EF2" w:rsidRPr="0032330A" w:rsidRDefault="000E1EF2" w:rsidP="00BD5B4A">
            <w:pPr>
              <w:spacing w:before="60"/>
              <w:jc w:val="right"/>
              <w:rPr>
                <w:sz w:val="26"/>
                <w:szCs w:val="26"/>
              </w:rPr>
            </w:pPr>
            <w:r w:rsidRPr="0032330A">
              <w:rPr>
                <w:sz w:val="26"/>
                <w:szCs w:val="26"/>
              </w:rPr>
              <w:t>1)</w:t>
            </w:r>
          </w:p>
        </w:tc>
        <w:tc>
          <w:tcPr>
            <w:tcW w:w="2247" w:type="dxa"/>
            <w:shd w:val="clear" w:color="auto" w:fill="auto"/>
          </w:tcPr>
          <w:p w14:paraId="7755E51B" w14:textId="77777777" w:rsidR="000E1EF2" w:rsidRPr="0032330A" w:rsidRDefault="000E1EF2" w:rsidP="00BD5B4A">
            <w:pPr>
              <w:spacing w:before="60"/>
              <w:rPr>
                <w:sz w:val="26"/>
                <w:szCs w:val="26"/>
              </w:rPr>
            </w:pPr>
            <w:r w:rsidRPr="0032330A">
              <w:rPr>
                <w:sz w:val="26"/>
                <w:szCs w:val="26"/>
              </w:rPr>
              <w:t>Trưởng ban:</w:t>
            </w:r>
          </w:p>
        </w:tc>
        <w:tc>
          <w:tcPr>
            <w:tcW w:w="6399" w:type="dxa"/>
            <w:shd w:val="clear" w:color="auto" w:fill="auto"/>
            <w:vAlign w:val="bottom"/>
          </w:tcPr>
          <w:p w14:paraId="35433418" w14:textId="77777777" w:rsidR="000E1EF2" w:rsidRPr="0032330A" w:rsidRDefault="000E1EF2" w:rsidP="00BD5B4A">
            <w:pPr>
              <w:spacing w:before="60"/>
              <w:rPr>
                <w:sz w:val="26"/>
                <w:szCs w:val="26"/>
              </w:rPr>
            </w:pPr>
          </w:p>
        </w:tc>
      </w:tr>
      <w:tr w:rsidR="000E1EF2" w:rsidRPr="0032330A" w14:paraId="7D775EB2" w14:textId="77777777" w:rsidTr="00BD5B4A">
        <w:tc>
          <w:tcPr>
            <w:tcW w:w="993" w:type="dxa"/>
            <w:shd w:val="clear" w:color="auto" w:fill="auto"/>
          </w:tcPr>
          <w:p w14:paraId="1D2C723E" w14:textId="77777777" w:rsidR="000E1EF2" w:rsidRPr="0032330A" w:rsidRDefault="000E1EF2" w:rsidP="00BD5B4A">
            <w:pPr>
              <w:spacing w:before="60"/>
              <w:jc w:val="right"/>
              <w:rPr>
                <w:sz w:val="26"/>
                <w:szCs w:val="26"/>
              </w:rPr>
            </w:pPr>
            <w:r w:rsidRPr="0032330A">
              <w:rPr>
                <w:sz w:val="26"/>
                <w:szCs w:val="26"/>
              </w:rPr>
              <w:t>2)</w:t>
            </w:r>
          </w:p>
        </w:tc>
        <w:tc>
          <w:tcPr>
            <w:tcW w:w="2247" w:type="dxa"/>
            <w:shd w:val="clear" w:color="auto" w:fill="auto"/>
          </w:tcPr>
          <w:p w14:paraId="4D277CAE" w14:textId="77777777" w:rsidR="000E1EF2" w:rsidRPr="0032330A" w:rsidRDefault="000E1EF2" w:rsidP="00BD5B4A">
            <w:pPr>
              <w:spacing w:before="60"/>
              <w:rPr>
                <w:sz w:val="26"/>
                <w:szCs w:val="26"/>
              </w:rPr>
            </w:pPr>
            <w:r w:rsidRPr="0032330A">
              <w:rPr>
                <w:sz w:val="26"/>
                <w:szCs w:val="26"/>
              </w:rPr>
              <w:t>Ủy viên:</w:t>
            </w:r>
          </w:p>
        </w:tc>
        <w:tc>
          <w:tcPr>
            <w:tcW w:w="6399" w:type="dxa"/>
            <w:shd w:val="clear" w:color="auto" w:fill="auto"/>
            <w:vAlign w:val="bottom"/>
          </w:tcPr>
          <w:p w14:paraId="7EE6F5F9" w14:textId="77777777" w:rsidR="000E1EF2" w:rsidRPr="0032330A" w:rsidRDefault="000E1EF2" w:rsidP="00BD5B4A">
            <w:pPr>
              <w:spacing w:before="60"/>
              <w:rPr>
                <w:sz w:val="26"/>
                <w:szCs w:val="26"/>
              </w:rPr>
            </w:pPr>
          </w:p>
        </w:tc>
      </w:tr>
      <w:tr w:rsidR="000E1EF2" w:rsidRPr="0032330A" w14:paraId="651E14F8" w14:textId="77777777" w:rsidTr="00BD5B4A">
        <w:tc>
          <w:tcPr>
            <w:tcW w:w="993" w:type="dxa"/>
            <w:shd w:val="clear" w:color="auto" w:fill="auto"/>
          </w:tcPr>
          <w:p w14:paraId="6778BBA3" w14:textId="77777777" w:rsidR="000E1EF2" w:rsidRPr="0032330A" w:rsidRDefault="000E1EF2" w:rsidP="00BD5B4A">
            <w:pPr>
              <w:spacing w:before="60"/>
              <w:jc w:val="right"/>
              <w:rPr>
                <w:sz w:val="26"/>
                <w:szCs w:val="26"/>
              </w:rPr>
            </w:pPr>
            <w:r w:rsidRPr="0032330A">
              <w:rPr>
                <w:sz w:val="26"/>
                <w:szCs w:val="26"/>
              </w:rPr>
              <w:t>3)</w:t>
            </w:r>
          </w:p>
        </w:tc>
        <w:tc>
          <w:tcPr>
            <w:tcW w:w="2247" w:type="dxa"/>
            <w:shd w:val="clear" w:color="auto" w:fill="auto"/>
          </w:tcPr>
          <w:p w14:paraId="1DC3487D" w14:textId="77777777" w:rsidR="000E1EF2" w:rsidRPr="0032330A" w:rsidRDefault="000E1EF2" w:rsidP="00BD5B4A">
            <w:pPr>
              <w:spacing w:before="60"/>
              <w:rPr>
                <w:sz w:val="26"/>
                <w:szCs w:val="26"/>
              </w:rPr>
            </w:pPr>
            <w:r w:rsidRPr="0032330A">
              <w:rPr>
                <w:sz w:val="26"/>
                <w:szCs w:val="26"/>
              </w:rPr>
              <w:t>Thư ký:</w:t>
            </w:r>
          </w:p>
        </w:tc>
        <w:tc>
          <w:tcPr>
            <w:tcW w:w="6399" w:type="dxa"/>
            <w:shd w:val="clear" w:color="auto" w:fill="auto"/>
            <w:vAlign w:val="bottom"/>
          </w:tcPr>
          <w:p w14:paraId="67C0A8F1" w14:textId="77777777" w:rsidR="000E1EF2" w:rsidRPr="0032330A" w:rsidRDefault="000E1EF2" w:rsidP="00BD5B4A">
            <w:pPr>
              <w:spacing w:before="60"/>
              <w:rPr>
                <w:sz w:val="26"/>
                <w:szCs w:val="26"/>
              </w:rPr>
            </w:pPr>
          </w:p>
        </w:tc>
      </w:tr>
    </w:tbl>
    <w:p w14:paraId="4E174BC1" w14:textId="77777777" w:rsidR="000E1EF2" w:rsidRPr="0032330A" w:rsidRDefault="000E1EF2" w:rsidP="000E1EF2">
      <w:pPr>
        <w:numPr>
          <w:ilvl w:val="0"/>
          <w:numId w:val="80"/>
        </w:numPr>
        <w:tabs>
          <w:tab w:val="clear" w:pos="360"/>
          <w:tab w:val="num" w:pos="928"/>
          <w:tab w:val="left" w:pos="4678"/>
          <w:tab w:val="left" w:pos="5103"/>
          <w:tab w:val="right" w:leader="dot" w:pos="6521"/>
        </w:tabs>
        <w:spacing w:before="60"/>
        <w:ind w:left="928"/>
        <w:rPr>
          <w:sz w:val="26"/>
          <w:szCs w:val="26"/>
        </w:rPr>
      </w:pPr>
      <w:r w:rsidRPr="0032330A">
        <w:rPr>
          <w:sz w:val="26"/>
          <w:szCs w:val="26"/>
        </w:rPr>
        <w:t>Số phiếu đã phát cho các thành viên</w:t>
      </w:r>
      <w:r w:rsidRPr="0032330A">
        <w:rPr>
          <w:sz w:val="26"/>
          <w:szCs w:val="26"/>
        </w:rPr>
        <w:tab/>
        <w:t xml:space="preserve">: </w:t>
      </w:r>
      <w:r w:rsidRPr="0032330A">
        <w:rPr>
          <w:sz w:val="26"/>
          <w:szCs w:val="26"/>
        </w:rPr>
        <w:tab/>
        <w:t xml:space="preserve">   phiếu</w:t>
      </w:r>
    </w:p>
    <w:p w14:paraId="6EC206E6" w14:textId="77777777" w:rsidR="000E1EF2" w:rsidRPr="0032330A" w:rsidRDefault="000E1EF2" w:rsidP="000E1EF2">
      <w:pPr>
        <w:numPr>
          <w:ilvl w:val="0"/>
          <w:numId w:val="80"/>
        </w:numPr>
        <w:tabs>
          <w:tab w:val="clear" w:pos="360"/>
          <w:tab w:val="num" w:pos="928"/>
          <w:tab w:val="left" w:pos="4678"/>
          <w:tab w:val="left" w:pos="5310"/>
          <w:tab w:val="left" w:pos="5760"/>
          <w:tab w:val="right" w:leader="dot" w:pos="6521"/>
        </w:tabs>
        <w:spacing w:before="60"/>
        <w:ind w:left="928"/>
        <w:rPr>
          <w:sz w:val="26"/>
          <w:szCs w:val="26"/>
        </w:rPr>
      </w:pPr>
      <w:r w:rsidRPr="0032330A">
        <w:rPr>
          <w:sz w:val="26"/>
          <w:szCs w:val="26"/>
        </w:rPr>
        <w:t xml:space="preserve">Số phiếu còn lại không dùng: </w:t>
      </w:r>
      <w:r w:rsidRPr="0032330A">
        <w:rPr>
          <w:sz w:val="26"/>
          <w:szCs w:val="26"/>
        </w:rPr>
        <w:tab/>
      </w:r>
      <w:r>
        <w:rPr>
          <w:sz w:val="26"/>
          <w:szCs w:val="26"/>
        </w:rPr>
        <w:tab/>
      </w:r>
      <w:r w:rsidRPr="0032330A">
        <w:rPr>
          <w:sz w:val="26"/>
          <w:szCs w:val="26"/>
        </w:rPr>
        <w:t>phiếu</w:t>
      </w:r>
    </w:p>
    <w:p w14:paraId="248F92F4" w14:textId="77777777" w:rsidR="000E1EF2" w:rsidRPr="0032330A" w:rsidRDefault="000E1EF2" w:rsidP="000E1EF2">
      <w:pPr>
        <w:spacing w:before="60"/>
        <w:ind w:firstLine="568"/>
        <w:rPr>
          <w:b/>
          <w:bCs/>
          <w:sz w:val="26"/>
          <w:szCs w:val="26"/>
        </w:rPr>
      </w:pPr>
      <w:r w:rsidRPr="0032330A">
        <w:rPr>
          <w:b/>
          <w:bCs/>
          <w:sz w:val="26"/>
          <w:szCs w:val="26"/>
        </w:rPr>
        <w:t>Kết quả bỏ phiếu đánh giá luận văn như sau:</w:t>
      </w:r>
    </w:p>
    <w:p w14:paraId="3305559C" w14:textId="77777777" w:rsidR="000E1EF2" w:rsidRPr="0032330A" w:rsidRDefault="000E1EF2" w:rsidP="000E1EF2">
      <w:pPr>
        <w:numPr>
          <w:ilvl w:val="0"/>
          <w:numId w:val="80"/>
        </w:numPr>
        <w:tabs>
          <w:tab w:val="clear" w:pos="360"/>
          <w:tab w:val="num" w:pos="928"/>
          <w:tab w:val="left" w:pos="4678"/>
          <w:tab w:val="left" w:pos="5310"/>
          <w:tab w:val="left" w:pos="5760"/>
          <w:tab w:val="right" w:leader="dot" w:pos="6521"/>
        </w:tabs>
        <w:spacing w:before="60"/>
        <w:ind w:left="928"/>
        <w:rPr>
          <w:sz w:val="26"/>
          <w:szCs w:val="26"/>
        </w:rPr>
      </w:pPr>
      <w:r w:rsidRPr="0032330A">
        <w:rPr>
          <w:sz w:val="26"/>
          <w:szCs w:val="26"/>
        </w:rPr>
        <w:t xml:space="preserve">Số phiếu hợp lệ: </w:t>
      </w:r>
      <w:r w:rsidRPr="0032330A">
        <w:rPr>
          <w:sz w:val="26"/>
          <w:szCs w:val="26"/>
        </w:rPr>
        <w:tab/>
        <w:t>phiếu</w:t>
      </w:r>
    </w:p>
    <w:p w14:paraId="6EB219A3" w14:textId="77777777" w:rsidR="000E1EF2" w:rsidRPr="0032330A" w:rsidRDefault="000E1EF2" w:rsidP="000E1EF2">
      <w:pPr>
        <w:numPr>
          <w:ilvl w:val="0"/>
          <w:numId w:val="81"/>
        </w:numPr>
        <w:tabs>
          <w:tab w:val="clear" w:pos="360"/>
          <w:tab w:val="num" w:pos="928"/>
          <w:tab w:val="left" w:pos="4678"/>
          <w:tab w:val="left" w:pos="5310"/>
          <w:tab w:val="left" w:pos="5760"/>
          <w:tab w:val="right" w:leader="dot" w:pos="6521"/>
        </w:tabs>
        <w:spacing w:before="60"/>
        <w:ind w:left="928"/>
        <w:rPr>
          <w:sz w:val="26"/>
          <w:szCs w:val="26"/>
        </w:rPr>
      </w:pPr>
      <w:r w:rsidRPr="0032330A">
        <w:rPr>
          <w:sz w:val="26"/>
          <w:szCs w:val="26"/>
        </w:rPr>
        <w:t xml:space="preserve">Số phiếu không hợp lệ: </w:t>
      </w:r>
      <w:r w:rsidRPr="0032330A">
        <w:rPr>
          <w:sz w:val="26"/>
          <w:szCs w:val="26"/>
        </w:rPr>
        <w:tab/>
        <w:t>phiếu</w:t>
      </w:r>
    </w:p>
    <w:p w14:paraId="418E657F" w14:textId="77777777" w:rsidR="000E1EF2" w:rsidRPr="0032330A" w:rsidRDefault="000E1EF2" w:rsidP="000E1EF2">
      <w:pPr>
        <w:numPr>
          <w:ilvl w:val="0"/>
          <w:numId w:val="81"/>
        </w:numPr>
        <w:tabs>
          <w:tab w:val="clear" w:pos="360"/>
          <w:tab w:val="num" w:pos="928"/>
          <w:tab w:val="left" w:pos="4678"/>
          <w:tab w:val="left" w:pos="5310"/>
          <w:tab w:val="left" w:pos="5760"/>
          <w:tab w:val="right" w:leader="dot" w:pos="6521"/>
        </w:tabs>
        <w:spacing w:before="60"/>
        <w:ind w:left="928"/>
        <w:rPr>
          <w:sz w:val="26"/>
          <w:szCs w:val="26"/>
        </w:rPr>
      </w:pPr>
      <w:r w:rsidRPr="0032330A">
        <w:rPr>
          <w:sz w:val="26"/>
          <w:szCs w:val="26"/>
        </w:rPr>
        <w:t>Số phiếu tán thành:</w:t>
      </w:r>
      <w:r w:rsidRPr="0032330A">
        <w:rPr>
          <w:sz w:val="26"/>
          <w:szCs w:val="26"/>
        </w:rPr>
        <w:tab/>
        <w:t>phiếu</w:t>
      </w:r>
    </w:p>
    <w:p w14:paraId="0ED8868A" w14:textId="77777777" w:rsidR="000E1EF2" w:rsidRPr="0032330A" w:rsidRDefault="000E1EF2" w:rsidP="000E1EF2">
      <w:pPr>
        <w:numPr>
          <w:ilvl w:val="0"/>
          <w:numId w:val="81"/>
        </w:numPr>
        <w:tabs>
          <w:tab w:val="clear" w:pos="360"/>
          <w:tab w:val="num" w:pos="928"/>
          <w:tab w:val="left" w:pos="4678"/>
          <w:tab w:val="left" w:pos="5310"/>
          <w:tab w:val="left" w:pos="5760"/>
          <w:tab w:val="right" w:leader="dot" w:pos="6521"/>
        </w:tabs>
        <w:spacing w:before="60"/>
        <w:ind w:left="928"/>
        <w:rPr>
          <w:sz w:val="26"/>
          <w:szCs w:val="26"/>
        </w:rPr>
      </w:pPr>
      <w:r w:rsidRPr="0032330A">
        <w:rPr>
          <w:sz w:val="26"/>
          <w:szCs w:val="26"/>
        </w:rPr>
        <w:t xml:space="preserve">Số phiếu không tán thành: </w:t>
      </w:r>
      <w:r w:rsidRPr="0032330A">
        <w:rPr>
          <w:sz w:val="26"/>
          <w:szCs w:val="26"/>
        </w:rPr>
        <w:tab/>
        <w:t>phiếu</w:t>
      </w:r>
    </w:p>
    <w:p w14:paraId="23AE27F6" w14:textId="77777777" w:rsidR="000E1EF2" w:rsidRPr="0032330A" w:rsidRDefault="000E1EF2" w:rsidP="000E1EF2">
      <w:pPr>
        <w:spacing w:before="60"/>
        <w:ind w:firstLine="568"/>
        <w:rPr>
          <w:sz w:val="26"/>
          <w:szCs w:val="26"/>
        </w:rPr>
      </w:pPr>
      <w:r w:rsidRPr="0032330A">
        <w:rPr>
          <w:sz w:val="26"/>
          <w:szCs w:val="26"/>
        </w:rPr>
        <w:t>Điểm số:</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1116"/>
        <w:gridCol w:w="1116"/>
        <w:gridCol w:w="1117"/>
        <w:gridCol w:w="1116"/>
        <w:gridCol w:w="1117"/>
      </w:tblGrid>
      <w:tr w:rsidR="000E1EF2" w:rsidRPr="0032330A" w14:paraId="2030CFF4" w14:textId="77777777" w:rsidTr="00BD5B4A">
        <w:trPr>
          <w:cantSplit/>
          <w:trHeight w:val="432"/>
          <w:jc w:val="center"/>
        </w:trPr>
        <w:tc>
          <w:tcPr>
            <w:tcW w:w="1614" w:type="dxa"/>
            <w:tcBorders>
              <w:top w:val="single" w:sz="4" w:space="0" w:color="auto"/>
              <w:left w:val="single" w:sz="4" w:space="0" w:color="auto"/>
              <w:bottom w:val="single" w:sz="4" w:space="0" w:color="auto"/>
              <w:right w:val="single" w:sz="4" w:space="0" w:color="auto"/>
            </w:tcBorders>
            <w:vAlign w:val="center"/>
          </w:tcPr>
          <w:p w14:paraId="6B3FDB4F" w14:textId="77777777" w:rsidR="000E1EF2" w:rsidRPr="0032330A" w:rsidRDefault="000E1EF2" w:rsidP="00BD5B4A">
            <w:pPr>
              <w:jc w:val="center"/>
              <w:rPr>
                <w:sz w:val="26"/>
                <w:szCs w:val="26"/>
              </w:rPr>
            </w:pPr>
            <w:r w:rsidRPr="0032330A">
              <w:rPr>
                <w:sz w:val="26"/>
                <w:szCs w:val="26"/>
              </w:rPr>
              <w:t>Phiếu số</w:t>
            </w:r>
          </w:p>
        </w:tc>
        <w:tc>
          <w:tcPr>
            <w:tcW w:w="1116" w:type="dxa"/>
            <w:tcBorders>
              <w:top w:val="single" w:sz="4" w:space="0" w:color="auto"/>
              <w:left w:val="single" w:sz="4" w:space="0" w:color="auto"/>
              <w:bottom w:val="single" w:sz="4" w:space="0" w:color="auto"/>
              <w:right w:val="single" w:sz="4" w:space="0" w:color="auto"/>
            </w:tcBorders>
            <w:vAlign w:val="center"/>
          </w:tcPr>
          <w:p w14:paraId="0BCD68D4" w14:textId="77777777" w:rsidR="000E1EF2" w:rsidRPr="0032330A" w:rsidRDefault="000E1EF2" w:rsidP="00BD5B4A">
            <w:pPr>
              <w:jc w:val="center"/>
              <w:rPr>
                <w:b/>
                <w:sz w:val="26"/>
                <w:szCs w:val="26"/>
              </w:rPr>
            </w:pPr>
            <w:r w:rsidRPr="0032330A">
              <w:rPr>
                <w:b/>
                <w:sz w:val="26"/>
                <w:szCs w:val="26"/>
              </w:rPr>
              <w:t>1</w:t>
            </w:r>
          </w:p>
        </w:tc>
        <w:tc>
          <w:tcPr>
            <w:tcW w:w="1116" w:type="dxa"/>
            <w:tcBorders>
              <w:top w:val="single" w:sz="4" w:space="0" w:color="auto"/>
              <w:left w:val="single" w:sz="4" w:space="0" w:color="auto"/>
              <w:bottom w:val="single" w:sz="4" w:space="0" w:color="auto"/>
              <w:right w:val="single" w:sz="4" w:space="0" w:color="auto"/>
            </w:tcBorders>
            <w:vAlign w:val="center"/>
          </w:tcPr>
          <w:p w14:paraId="623B3BB2" w14:textId="77777777" w:rsidR="000E1EF2" w:rsidRPr="0032330A" w:rsidRDefault="000E1EF2" w:rsidP="00BD5B4A">
            <w:pPr>
              <w:jc w:val="center"/>
              <w:rPr>
                <w:b/>
                <w:sz w:val="26"/>
                <w:szCs w:val="26"/>
              </w:rPr>
            </w:pPr>
            <w:r w:rsidRPr="0032330A">
              <w:rPr>
                <w:b/>
                <w:sz w:val="26"/>
                <w:szCs w:val="26"/>
              </w:rPr>
              <w:t>2</w:t>
            </w:r>
          </w:p>
        </w:tc>
        <w:tc>
          <w:tcPr>
            <w:tcW w:w="1117" w:type="dxa"/>
            <w:tcBorders>
              <w:top w:val="single" w:sz="4" w:space="0" w:color="auto"/>
              <w:left w:val="single" w:sz="4" w:space="0" w:color="auto"/>
              <w:bottom w:val="single" w:sz="4" w:space="0" w:color="auto"/>
              <w:right w:val="single" w:sz="4" w:space="0" w:color="auto"/>
            </w:tcBorders>
            <w:vAlign w:val="center"/>
          </w:tcPr>
          <w:p w14:paraId="156DFBBA" w14:textId="77777777" w:rsidR="000E1EF2" w:rsidRPr="0032330A" w:rsidRDefault="000E1EF2" w:rsidP="00BD5B4A">
            <w:pPr>
              <w:jc w:val="center"/>
              <w:rPr>
                <w:b/>
                <w:sz w:val="26"/>
                <w:szCs w:val="26"/>
              </w:rPr>
            </w:pPr>
            <w:r w:rsidRPr="0032330A">
              <w:rPr>
                <w:b/>
                <w:sz w:val="26"/>
                <w:szCs w:val="26"/>
              </w:rPr>
              <w:t>3</w:t>
            </w:r>
          </w:p>
        </w:tc>
        <w:tc>
          <w:tcPr>
            <w:tcW w:w="1116" w:type="dxa"/>
            <w:tcBorders>
              <w:top w:val="single" w:sz="4" w:space="0" w:color="auto"/>
              <w:left w:val="single" w:sz="4" w:space="0" w:color="auto"/>
              <w:bottom w:val="single" w:sz="4" w:space="0" w:color="auto"/>
              <w:right w:val="single" w:sz="4" w:space="0" w:color="auto"/>
            </w:tcBorders>
            <w:vAlign w:val="center"/>
          </w:tcPr>
          <w:p w14:paraId="375EBCCD" w14:textId="77777777" w:rsidR="000E1EF2" w:rsidRPr="0032330A" w:rsidRDefault="000E1EF2" w:rsidP="00BD5B4A">
            <w:pPr>
              <w:jc w:val="center"/>
              <w:rPr>
                <w:b/>
                <w:sz w:val="26"/>
                <w:szCs w:val="26"/>
              </w:rPr>
            </w:pPr>
            <w:r w:rsidRPr="0032330A">
              <w:rPr>
                <w:b/>
                <w:sz w:val="26"/>
                <w:szCs w:val="26"/>
              </w:rPr>
              <w:t>4</w:t>
            </w:r>
          </w:p>
        </w:tc>
        <w:tc>
          <w:tcPr>
            <w:tcW w:w="1117" w:type="dxa"/>
            <w:tcBorders>
              <w:top w:val="single" w:sz="4" w:space="0" w:color="auto"/>
              <w:left w:val="single" w:sz="4" w:space="0" w:color="auto"/>
              <w:bottom w:val="single" w:sz="4" w:space="0" w:color="auto"/>
              <w:right w:val="single" w:sz="4" w:space="0" w:color="auto"/>
            </w:tcBorders>
            <w:vAlign w:val="center"/>
          </w:tcPr>
          <w:p w14:paraId="487DE115" w14:textId="77777777" w:rsidR="000E1EF2" w:rsidRPr="0032330A" w:rsidRDefault="000E1EF2" w:rsidP="00BD5B4A">
            <w:pPr>
              <w:jc w:val="center"/>
              <w:rPr>
                <w:b/>
                <w:sz w:val="26"/>
                <w:szCs w:val="26"/>
              </w:rPr>
            </w:pPr>
            <w:r w:rsidRPr="0032330A">
              <w:rPr>
                <w:b/>
                <w:sz w:val="26"/>
                <w:szCs w:val="26"/>
              </w:rPr>
              <w:t>5</w:t>
            </w:r>
          </w:p>
        </w:tc>
      </w:tr>
      <w:tr w:rsidR="000E1EF2" w:rsidRPr="0032330A" w14:paraId="38044B42" w14:textId="77777777" w:rsidTr="00BD5B4A">
        <w:trPr>
          <w:cantSplit/>
          <w:trHeight w:val="432"/>
          <w:jc w:val="center"/>
        </w:trPr>
        <w:tc>
          <w:tcPr>
            <w:tcW w:w="1614" w:type="dxa"/>
            <w:tcBorders>
              <w:top w:val="single" w:sz="4" w:space="0" w:color="auto"/>
              <w:left w:val="single" w:sz="4" w:space="0" w:color="auto"/>
              <w:bottom w:val="single" w:sz="4" w:space="0" w:color="auto"/>
              <w:right w:val="single" w:sz="4" w:space="0" w:color="auto"/>
            </w:tcBorders>
          </w:tcPr>
          <w:p w14:paraId="0BA677A5" w14:textId="77777777" w:rsidR="000E1EF2" w:rsidRPr="0032330A" w:rsidRDefault="000E1EF2" w:rsidP="00BD5B4A">
            <w:pPr>
              <w:jc w:val="center"/>
              <w:rPr>
                <w:sz w:val="26"/>
                <w:szCs w:val="26"/>
              </w:rPr>
            </w:pPr>
            <w:r w:rsidRPr="0032330A">
              <w:rPr>
                <w:sz w:val="26"/>
                <w:szCs w:val="26"/>
              </w:rPr>
              <w:t>Điểm/10</w:t>
            </w:r>
          </w:p>
        </w:tc>
        <w:tc>
          <w:tcPr>
            <w:tcW w:w="1116" w:type="dxa"/>
            <w:tcBorders>
              <w:top w:val="single" w:sz="4" w:space="0" w:color="auto"/>
              <w:left w:val="single" w:sz="4" w:space="0" w:color="auto"/>
              <w:bottom w:val="single" w:sz="4" w:space="0" w:color="auto"/>
              <w:right w:val="single" w:sz="4" w:space="0" w:color="auto"/>
            </w:tcBorders>
          </w:tcPr>
          <w:p w14:paraId="0C48AAAB" w14:textId="77777777" w:rsidR="000E1EF2" w:rsidRPr="0032330A" w:rsidRDefault="000E1EF2" w:rsidP="00BD5B4A">
            <w:pPr>
              <w:rPr>
                <w:sz w:val="26"/>
                <w:szCs w:val="26"/>
              </w:rPr>
            </w:pPr>
          </w:p>
        </w:tc>
        <w:tc>
          <w:tcPr>
            <w:tcW w:w="1116" w:type="dxa"/>
            <w:tcBorders>
              <w:top w:val="single" w:sz="4" w:space="0" w:color="auto"/>
              <w:left w:val="single" w:sz="4" w:space="0" w:color="auto"/>
              <w:bottom w:val="single" w:sz="4" w:space="0" w:color="auto"/>
              <w:right w:val="single" w:sz="4" w:space="0" w:color="auto"/>
            </w:tcBorders>
          </w:tcPr>
          <w:p w14:paraId="5AC81EA9" w14:textId="77777777" w:rsidR="000E1EF2" w:rsidRPr="0032330A" w:rsidRDefault="000E1EF2" w:rsidP="00BD5B4A">
            <w:pPr>
              <w:rPr>
                <w:sz w:val="26"/>
                <w:szCs w:val="26"/>
              </w:rPr>
            </w:pPr>
          </w:p>
        </w:tc>
        <w:tc>
          <w:tcPr>
            <w:tcW w:w="1117" w:type="dxa"/>
            <w:tcBorders>
              <w:top w:val="single" w:sz="4" w:space="0" w:color="auto"/>
              <w:left w:val="single" w:sz="4" w:space="0" w:color="auto"/>
              <w:bottom w:val="single" w:sz="4" w:space="0" w:color="auto"/>
              <w:right w:val="single" w:sz="4" w:space="0" w:color="auto"/>
            </w:tcBorders>
          </w:tcPr>
          <w:p w14:paraId="4A4D309B" w14:textId="77777777" w:rsidR="000E1EF2" w:rsidRPr="0032330A" w:rsidRDefault="000E1EF2" w:rsidP="00BD5B4A">
            <w:pPr>
              <w:rPr>
                <w:sz w:val="26"/>
                <w:szCs w:val="26"/>
              </w:rPr>
            </w:pPr>
          </w:p>
        </w:tc>
        <w:tc>
          <w:tcPr>
            <w:tcW w:w="1116" w:type="dxa"/>
            <w:tcBorders>
              <w:top w:val="single" w:sz="4" w:space="0" w:color="auto"/>
              <w:left w:val="single" w:sz="4" w:space="0" w:color="auto"/>
              <w:bottom w:val="single" w:sz="4" w:space="0" w:color="auto"/>
              <w:right w:val="single" w:sz="4" w:space="0" w:color="auto"/>
            </w:tcBorders>
          </w:tcPr>
          <w:p w14:paraId="0E4E83C7" w14:textId="77777777" w:rsidR="000E1EF2" w:rsidRPr="0032330A" w:rsidRDefault="000E1EF2" w:rsidP="00BD5B4A">
            <w:pPr>
              <w:rPr>
                <w:sz w:val="26"/>
                <w:szCs w:val="26"/>
              </w:rPr>
            </w:pPr>
          </w:p>
        </w:tc>
        <w:tc>
          <w:tcPr>
            <w:tcW w:w="1117" w:type="dxa"/>
            <w:tcBorders>
              <w:top w:val="single" w:sz="4" w:space="0" w:color="auto"/>
              <w:left w:val="single" w:sz="4" w:space="0" w:color="auto"/>
              <w:bottom w:val="single" w:sz="4" w:space="0" w:color="auto"/>
              <w:right w:val="single" w:sz="4" w:space="0" w:color="auto"/>
            </w:tcBorders>
          </w:tcPr>
          <w:p w14:paraId="7522181F" w14:textId="77777777" w:rsidR="000E1EF2" w:rsidRPr="0032330A" w:rsidRDefault="000E1EF2" w:rsidP="00BD5B4A">
            <w:pPr>
              <w:rPr>
                <w:sz w:val="26"/>
                <w:szCs w:val="26"/>
              </w:rPr>
            </w:pPr>
          </w:p>
        </w:tc>
      </w:tr>
    </w:tbl>
    <w:p w14:paraId="17C7EF55" w14:textId="77777777" w:rsidR="000E1EF2" w:rsidRPr="0032330A" w:rsidRDefault="000E1EF2" w:rsidP="000E1EF2">
      <w:pPr>
        <w:spacing w:before="240"/>
        <w:ind w:firstLine="562"/>
        <w:rPr>
          <w:sz w:val="26"/>
          <w:szCs w:val="26"/>
        </w:rPr>
      </w:pPr>
      <w:r w:rsidRPr="0032330A">
        <w:rPr>
          <w:sz w:val="26"/>
          <w:szCs w:val="26"/>
        </w:rPr>
        <w:t xml:space="preserve">Trung bình: </w:t>
      </w:r>
      <w:r w:rsidRPr="0032330A">
        <w:rPr>
          <w:b/>
          <w:sz w:val="26"/>
          <w:szCs w:val="26"/>
        </w:rPr>
        <w:t xml:space="preserve">điểm số </w:t>
      </w:r>
      <w:r w:rsidRPr="0032330A">
        <w:rPr>
          <w:sz w:val="26"/>
          <w:szCs w:val="26"/>
        </w:rPr>
        <w:t>...................</w:t>
      </w:r>
      <w:r w:rsidRPr="0032330A">
        <w:rPr>
          <w:b/>
          <w:sz w:val="26"/>
          <w:szCs w:val="26"/>
        </w:rPr>
        <w:t>/10</w:t>
      </w:r>
      <w:r w:rsidRPr="0032330A">
        <w:rPr>
          <w:sz w:val="26"/>
          <w:szCs w:val="26"/>
        </w:rPr>
        <w:t>, điểm chữ: ………………trên mười</w:t>
      </w:r>
    </w:p>
    <w:p w14:paraId="6C3546E0" w14:textId="77777777" w:rsidR="000E1EF2" w:rsidRPr="0032330A" w:rsidRDefault="000E1EF2" w:rsidP="000E1EF2">
      <w:pPr>
        <w:ind w:firstLine="567"/>
        <w:rPr>
          <w:sz w:val="26"/>
          <w:szCs w:val="26"/>
        </w:rPr>
      </w:pPr>
      <w:r w:rsidRPr="0032330A">
        <w:rPr>
          <w:b/>
          <w:sz w:val="26"/>
          <w:szCs w:val="26"/>
        </w:rPr>
        <w:t>Điểm bằng chữ: A, B+, B, C+, C, D:</w:t>
      </w:r>
      <w:r w:rsidRPr="0032330A">
        <w:rPr>
          <w:sz w:val="26"/>
          <w:szCs w:val="26"/>
        </w:rPr>
        <w:t>………………………..……………</w:t>
      </w:r>
    </w:p>
    <w:p w14:paraId="52ECE5A7" w14:textId="77777777" w:rsidR="000E1EF2" w:rsidRPr="0032330A" w:rsidRDefault="000E1EF2" w:rsidP="000E1EF2">
      <w:pPr>
        <w:ind w:firstLine="567"/>
        <w:rPr>
          <w:sz w:val="26"/>
          <w:szCs w:val="26"/>
        </w:rPr>
      </w:pPr>
    </w:p>
    <w:tbl>
      <w:tblPr>
        <w:tblW w:w="11466" w:type="dxa"/>
        <w:tblInd w:w="-1152" w:type="dxa"/>
        <w:tblLook w:val="01E0" w:firstRow="1" w:lastRow="1" w:firstColumn="1" w:lastColumn="1" w:noHBand="0" w:noVBand="0"/>
      </w:tblPr>
      <w:tblGrid>
        <w:gridCol w:w="3704"/>
        <w:gridCol w:w="3793"/>
        <w:gridCol w:w="3969"/>
      </w:tblGrid>
      <w:tr w:rsidR="000E1EF2" w:rsidRPr="0032330A" w14:paraId="54EDC4D9" w14:textId="77777777" w:rsidTr="00BD5B4A">
        <w:trPr>
          <w:trHeight w:val="2310"/>
        </w:trPr>
        <w:tc>
          <w:tcPr>
            <w:tcW w:w="3704" w:type="dxa"/>
            <w:shd w:val="clear" w:color="auto" w:fill="auto"/>
          </w:tcPr>
          <w:p w14:paraId="65330F42" w14:textId="77777777" w:rsidR="000E1EF2" w:rsidRPr="0032330A" w:rsidRDefault="000E1EF2" w:rsidP="00BD5B4A">
            <w:pPr>
              <w:tabs>
                <w:tab w:val="right" w:leader="dot" w:pos="8788"/>
              </w:tabs>
              <w:jc w:val="center"/>
              <w:rPr>
                <w:b/>
                <w:bCs/>
                <w:sz w:val="26"/>
                <w:szCs w:val="26"/>
              </w:rPr>
            </w:pPr>
            <w:r w:rsidRPr="0032330A">
              <w:rPr>
                <w:b/>
                <w:bCs/>
                <w:sz w:val="26"/>
                <w:szCs w:val="26"/>
              </w:rPr>
              <w:t>Trưởng ban kiểm phiếu</w:t>
            </w:r>
          </w:p>
          <w:p w14:paraId="72DD3DC7" w14:textId="77777777" w:rsidR="000E1EF2" w:rsidRPr="0032330A" w:rsidRDefault="000E1EF2" w:rsidP="00BD5B4A">
            <w:pPr>
              <w:tabs>
                <w:tab w:val="right" w:leader="dot" w:pos="8788"/>
              </w:tabs>
              <w:jc w:val="center"/>
              <w:rPr>
                <w:b/>
                <w:bCs/>
                <w:sz w:val="26"/>
                <w:szCs w:val="26"/>
              </w:rPr>
            </w:pPr>
          </w:p>
          <w:p w14:paraId="2C97DD3A" w14:textId="77777777" w:rsidR="000E1EF2" w:rsidRPr="0032330A" w:rsidRDefault="000E1EF2" w:rsidP="00BD5B4A">
            <w:pPr>
              <w:tabs>
                <w:tab w:val="right" w:leader="dot" w:pos="8788"/>
              </w:tabs>
              <w:jc w:val="center"/>
              <w:rPr>
                <w:b/>
                <w:bCs/>
                <w:sz w:val="26"/>
                <w:szCs w:val="26"/>
              </w:rPr>
            </w:pPr>
          </w:p>
          <w:p w14:paraId="590EBD21" w14:textId="77777777" w:rsidR="000E1EF2" w:rsidRPr="0032330A" w:rsidRDefault="000E1EF2" w:rsidP="00BD5B4A">
            <w:pPr>
              <w:tabs>
                <w:tab w:val="right" w:leader="dot" w:pos="8788"/>
              </w:tabs>
              <w:jc w:val="center"/>
              <w:rPr>
                <w:b/>
                <w:bCs/>
                <w:sz w:val="26"/>
                <w:szCs w:val="26"/>
              </w:rPr>
            </w:pPr>
          </w:p>
          <w:p w14:paraId="257A8AA2" w14:textId="77777777" w:rsidR="000E1EF2" w:rsidRPr="0032330A" w:rsidRDefault="000E1EF2" w:rsidP="00BD5B4A">
            <w:pPr>
              <w:tabs>
                <w:tab w:val="right" w:leader="dot" w:pos="8788"/>
              </w:tabs>
              <w:jc w:val="center"/>
              <w:rPr>
                <w:b/>
                <w:sz w:val="26"/>
                <w:szCs w:val="26"/>
              </w:rPr>
            </w:pPr>
          </w:p>
          <w:p w14:paraId="6925350D" w14:textId="77777777" w:rsidR="000E1EF2" w:rsidRPr="0032330A" w:rsidRDefault="000E1EF2" w:rsidP="00BD5B4A">
            <w:pPr>
              <w:tabs>
                <w:tab w:val="right" w:leader="dot" w:pos="8788"/>
              </w:tabs>
              <w:jc w:val="center"/>
              <w:rPr>
                <w:b/>
                <w:sz w:val="26"/>
                <w:szCs w:val="26"/>
              </w:rPr>
            </w:pPr>
          </w:p>
          <w:p w14:paraId="53712982" w14:textId="77777777" w:rsidR="000E1EF2" w:rsidRPr="0032330A" w:rsidRDefault="000E1EF2" w:rsidP="00BD5B4A">
            <w:pPr>
              <w:tabs>
                <w:tab w:val="right" w:leader="dot" w:pos="8788"/>
              </w:tabs>
              <w:jc w:val="center"/>
              <w:rPr>
                <w:sz w:val="26"/>
                <w:szCs w:val="26"/>
              </w:rPr>
            </w:pPr>
          </w:p>
        </w:tc>
        <w:tc>
          <w:tcPr>
            <w:tcW w:w="3793" w:type="dxa"/>
            <w:shd w:val="clear" w:color="auto" w:fill="auto"/>
          </w:tcPr>
          <w:p w14:paraId="37524EBF" w14:textId="77777777" w:rsidR="000E1EF2" w:rsidRPr="0032330A" w:rsidRDefault="000E1EF2" w:rsidP="00BD5B4A">
            <w:pPr>
              <w:tabs>
                <w:tab w:val="right" w:leader="dot" w:pos="8788"/>
              </w:tabs>
              <w:jc w:val="center"/>
              <w:rPr>
                <w:b/>
                <w:bCs/>
                <w:sz w:val="26"/>
                <w:szCs w:val="26"/>
              </w:rPr>
            </w:pPr>
            <w:r w:rsidRPr="0032330A">
              <w:rPr>
                <w:b/>
                <w:bCs/>
                <w:sz w:val="26"/>
                <w:szCs w:val="26"/>
              </w:rPr>
              <w:t>Ủy viên</w:t>
            </w:r>
          </w:p>
          <w:p w14:paraId="6BA3CC27" w14:textId="77777777" w:rsidR="000E1EF2" w:rsidRPr="0032330A" w:rsidRDefault="000E1EF2" w:rsidP="00BD5B4A">
            <w:pPr>
              <w:tabs>
                <w:tab w:val="right" w:leader="dot" w:pos="8788"/>
              </w:tabs>
              <w:jc w:val="center"/>
              <w:rPr>
                <w:b/>
                <w:bCs/>
                <w:sz w:val="26"/>
                <w:szCs w:val="26"/>
              </w:rPr>
            </w:pPr>
          </w:p>
          <w:p w14:paraId="05DBDB0C" w14:textId="77777777" w:rsidR="000E1EF2" w:rsidRPr="0032330A" w:rsidRDefault="000E1EF2" w:rsidP="00BD5B4A">
            <w:pPr>
              <w:tabs>
                <w:tab w:val="right" w:leader="dot" w:pos="8788"/>
              </w:tabs>
              <w:jc w:val="center"/>
              <w:rPr>
                <w:b/>
                <w:bCs/>
                <w:sz w:val="26"/>
                <w:szCs w:val="26"/>
              </w:rPr>
            </w:pPr>
          </w:p>
          <w:p w14:paraId="5E6F1DF8" w14:textId="77777777" w:rsidR="000E1EF2" w:rsidRPr="0032330A" w:rsidRDefault="000E1EF2" w:rsidP="00BD5B4A">
            <w:pPr>
              <w:tabs>
                <w:tab w:val="right" w:leader="dot" w:pos="8788"/>
              </w:tabs>
              <w:rPr>
                <w:b/>
                <w:bCs/>
                <w:sz w:val="26"/>
                <w:szCs w:val="26"/>
              </w:rPr>
            </w:pPr>
          </w:p>
          <w:p w14:paraId="67DD9F4A" w14:textId="77777777" w:rsidR="000E1EF2" w:rsidRPr="0032330A" w:rsidRDefault="000E1EF2" w:rsidP="00BD5B4A">
            <w:pPr>
              <w:tabs>
                <w:tab w:val="right" w:leader="dot" w:pos="8788"/>
              </w:tabs>
              <w:rPr>
                <w:b/>
                <w:bCs/>
                <w:sz w:val="26"/>
                <w:szCs w:val="26"/>
              </w:rPr>
            </w:pPr>
          </w:p>
          <w:p w14:paraId="3C34BED0" w14:textId="77777777" w:rsidR="000E1EF2" w:rsidRPr="0032330A" w:rsidRDefault="000E1EF2" w:rsidP="00BD5B4A">
            <w:pPr>
              <w:tabs>
                <w:tab w:val="right" w:leader="dot" w:pos="8788"/>
              </w:tabs>
              <w:jc w:val="center"/>
              <w:rPr>
                <w:b/>
                <w:sz w:val="26"/>
                <w:szCs w:val="26"/>
              </w:rPr>
            </w:pPr>
          </w:p>
          <w:p w14:paraId="4E88FEBD" w14:textId="77777777" w:rsidR="000E1EF2" w:rsidRPr="0032330A" w:rsidRDefault="000E1EF2" w:rsidP="00BD5B4A">
            <w:pPr>
              <w:tabs>
                <w:tab w:val="right" w:leader="dot" w:pos="8788"/>
              </w:tabs>
              <w:jc w:val="center"/>
              <w:rPr>
                <w:sz w:val="26"/>
                <w:szCs w:val="26"/>
              </w:rPr>
            </w:pPr>
          </w:p>
        </w:tc>
        <w:tc>
          <w:tcPr>
            <w:tcW w:w="3969" w:type="dxa"/>
            <w:shd w:val="clear" w:color="auto" w:fill="auto"/>
          </w:tcPr>
          <w:p w14:paraId="78A175F1" w14:textId="77777777" w:rsidR="000E1EF2" w:rsidRPr="0032330A" w:rsidRDefault="000E1EF2" w:rsidP="00BD5B4A">
            <w:pPr>
              <w:tabs>
                <w:tab w:val="right" w:leader="dot" w:pos="8788"/>
              </w:tabs>
              <w:jc w:val="center"/>
              <w:rPr>
                <w:b/>
                <w:bCs/>
                <w:sz w:val="26"/>
                <w:szCs w:val="26"/>
              </w:rPr>
            </w:pPr>
            <w:r w:rsidRPr="0032330A">
              <w:rPr>
                <w:b/>
                <w:bCs/>
                <w:sz w:val="26"/>
                <w:szCs w:val="26"/>
              </w:rPr>
              <w:t>Thư ký</w:t>
            </w:r>
          </w:p>
          <w:p w14:paraId="6536A439" w14:textId="77777777" w:rsidR="000E1EF2" w:rsidRPr="0032330A" w:rsidRDefault="000E1EF2" w:rsidP="00BD5B4A">
            <w:pPr>
              <w:tabs>
                <w:tab w:val="right" w:leader="dot" w:pos="8788"/>
              </w:tabs>
              <w:jc w:val="center"/>
              <w:rPr>
                <w:b/>
                <w:bCs/>
                <w:sz w:val="26"/>
                <w:szCs w:val="26"/>
              </w:rPr>
            </w:pPr>
          </w:p>
          <w:p w14:paraId="7C46FA57" w14:textId="77777777" w:rsidR="000E1EF2" w:rsidRPr="0032330A" w:rsidRDefault="000E1EF2" w:rsidP="00BD5B4A">
            <w:pPr>
              <w:tabs>
                <w:tab w:val="right" w:leader="dot" w:pos="8788"/>
              </w:tabs>
              <w:rPr>
                <w:b/>
                <w:sz w:val="26"/>
                <w:szCs w:val="26"/>
              </w:rPr>
            </w:pPr>
          </w:p>
          <w:p w14:paraId="49FEE16D" w14:textId="77777777" w:rsidR="000E1EF2" w:rsidRPr="0032330A" w:rsidRDefault="000E1EF2" w:rsidP="00BD5B4A">
            <w:pPr>
              <w:tabs>
                <w:tab w:val="right" w:leader="dot" w:pos="8788"/>
              </w:tabs>
              <w:rPr>
                <w:b/>
                <w:sz w:val="26"/>
                <w:szCs w:val="26"/>
              </w:rPr>
            </w:pPr>
          </w:p>
          <w:p w14:paraId="521AFC52" w14:textId="77777777" w:rsidR="000E1EF2" w:rsidRPr="0032330A" w:rsidRDefault="000E1EF2" w:rsidP="00BD5B4A">
            <w:pPr>
              <w:tabs>
                <w:tab w:val="right" w:leader="dot" w:pos="8788"/>
              </w:tabs>
              <w:rPr>
                <w:b/>
                <w:sz w:val="26"/>
                <w:szCs w:val="26"/>
              </w:rPr>
            </w:pPr>
          </w:p>
          <w:p w14:paraId="704EBAF1" w14:textId="77777777" w:rsidR="000E1EF2" w:rsidRPr="0032330A" w:rsidRDefault="000E1EF2" w:rsidP="00BD5B4A">
            <w:pPr>
              <w:tabs>
                <w:tab w:val="right" w:leader="dot" w:pos="8788"/>
              </w:tabs>
              <w:jc w:val="center"/>
              <w:rPr>
                <w:b/>
                <w:sz w:val="26"/>
                <w:szCs w:val="26"/>
              </w:rPr>
            </w:pPr>
          </w:p>
          <w:p w14:paraId="176691A2" w14:textId="77777777" w:rsidR="000E1EF2" w:rsidRPr="0032330A" w:rsidRDefault="000E1EF2" w:rsidP="00BD5B4A">
            <w:pPr>
              <w:tabs>
                <w:tab w:val="right" w:leader="dot" w:pos="8788"/>
              </w:tabs>
              <w:jc w:val="center"/>
              <w:rPr>
                <w:sz w:val="26"/>
                <w:szCs w:val="26"/>
              </w:rPr>
            </w:pPr>
          </w:p>
        </w:tc>
      </w:tr>
    </w:tbl>
    <w:p w14:paraId="7485829F" w14:textId="77777777" w:rsidR="00FD6E13" w:rsidRPr="00CF47EC" w:rsidRDefault="00FD6E13" w:rsidP="000E1EF2"/>
    <w:sectPr w:rsidR="00FD6E13" w:rsidRPr="00CF47EC" w:rsidSect="00682A02">
      <w:headerReference w:type="default" r:id="rId11"/>
      <w:pgSz w:w="11907" w:h="16840" w:code="9"/>
      <w:pgMar w:top="1134" w:right="1134" w:bottom="1134" w:left="1701" w:header="0" w:footer="648" w:gutter="0"/>
      <w:pgNumType w:start="1"/>
      <w:cols w:space="720"/>
      <w:noEndnote/>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95694" w14:textId="77777777" w:rsidR="00F96BEB" w:rsidRDefault="00F96BEB" w:rsidP="00EB78A1">
      <w:r>
        <w:separator/>
      </w:r>
    </w:p>
  </w:endnote>
  <w:endnote w:type="continuationSeparator" w:id="0">
    <w:p w14:paraId="230AF688" w14:textId="77777777" w:rsidR="00F96BEB" w:rsidRDefault="00F96BEB" w:rsidP="00EB78A1">
      <w:r>
        <w:continuationSeparator/>
      </w:r>
    </w:p>
  </w:endnote>
  <w:endnote w:type="continuationNotice" w:id="1">
    <w:p w14:paraId="08F04566" w14:textId="77777777" w:rsidR="00F96BEB" w:rsidRDefault="00F96B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MS Gothic"/>
    <w:panose1 w:val="00000000000000000000"/>
    <w:charset w:val="00"/>
    <w:family w:val="roman"/>
    <w:notTrueType/>
    <w:pitch w:val="default"/>
  </w:font>
  <w:font w:name="VNbook-Antiqua">
    <w:altName w:val="Courier New"/>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4A44B" w14:textId="77777777" w:rsidR="00F96BEB" w:rsidRDefault="00F96BEB" w:rsidP="00EB78A1">
      <w:r>
        <w:separator/>
      </w:r>
    </w:p>
  </w:footnote>
  <w:footnote w:type="continuationSeparator" w:id="0">
    <w:p w14:paraId="541403D6" w14:textId="77777777" w:rsidR="00F96BEB" w:rsidRDefault="00F96BEB" w:rsidP="00EB78A1">
      <w:r>
        <w:continuationSeparator/>
      </w:r>
    </w:p>
  </w:footnote>
  <w:footnote w:type="continuationNotice" w:id="1">
    <w:p w14:paraId="2BB70624" w14:textId="77777777" w:rsidR="00F96BEB" w:rsidRDefault="00F96B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B44B7" w14:textId="77777777" w:rsidR="001F5392" w:rsidRPr="009B3E01" w:rsidRDefault="001F5392">
    <w:pPr>
      <w:pStyle w:val="Header"/>
      <w:jc w:val="center"/>
      <w:rPr>
        <w:sz w:val="18"/>
        <w:szCs w:val="32"/>
      </w:rPr>
    </w:pPr>
  </w:p>
  <w:p w14:paraId="79C7F4A7" w14:textId="77777777" w:rsidR="001F5392" w:rsidRDefault="001F5392">
    <w:pPr>
      <w:pStyle w:val="Header"/>
      <w:jc w:val="center"/>
    </w:pPr>
  </w:p>
  <w:p w14:paraId="5FF80D46" w14:textId="059AF5A1" w:rsidR="001F5392" w:rsidRPr="008B6C17" w:rsidRDefault="00F96BEB">
    <w:pPr>
      <w:pStyle w:val="Header"/>
      <w:jc w:val="center"/>
      <w:rPr>
        <w:sz w:val="26"/>
        <w:szCs w:val="26"/>
      </w:rPr>
    </w:pPr>
    <w:sdt>
      <w:sdtPr>
        <w:rPr>
          <w:sz w:val="26"/>
          <w:szCs w:val="26"/>
        </w:rPr>
        <w:id w:val="-380407111"/>
        <w:docPartObj>
          <w:docPartGallery w:val="Page Numbers (Top of Page)"/>
          <w:docPartUnique/>
        </w:docPartObj>
      </w:sdtPr>
      <w:sdtEndPr>
        <w:rPr>
          <w:noProof/>
        </w:rPr>
      </w:sdtEndPr>
      <w:sdtContent>
        <w:r w:rsidR="001F5392" w:rsidRPr="008B6C17">
          <w:rPr>
            <w:sz w:val="26"/>
            <w:szCs w:val="26"/>
          </w:rPr>
          <w:fldChar w:fldCharType="begin"/>
        </w:r>
        <w:r w:rsidR="001F5392" w:rsidRPr="008B6C17">
          <w:rPr>
            <w:sz w:val="26"/>
            <w:szCs w:val="26"/>
          </w:rPr>
          <w:instrText xml:space="preserve"> PAGE   \* MERGEFORMAT </w:instrText>
        </w:r>
        <w:r w:rsidR="001F5392" w:rsidRPr="008B6C17">
          <w:rPr>
            <w:sz w:val="26"/>
            <w:szCs w:val="26"/>
          </w:rPr>
          <w:fldChar w:fldCharType="separate"/>
        </w:r>
        <w:r w:rsidR="00A66762">
          <w:rPr>
            <w:noProof/>
            <w:sz w:val="26"/>
            <w:szCs w:val="26"/>
          </w:rPr>
          <w:t>2</w:t>
        </w:r>
        <w:r w:rsidR="001F5392" w:rsidRPr="008B6C17">
          <w:rPr>
            <w:noProof/>
            <w:sz w:val="26"/>
            <w:szCs w:val="26"/>
          </w:rPr>
          <w:fldChar w:fldCharType="end"/>
        </w:r>
      </w:sdtContent>
    </w:sdt>
  </w:p>
  <w:p w14:paraId="4A222CBE" w14:textId="77777777" w:rsidR="001F5392" w:rsidRDefault="001F5392" w:rsidP="003D0D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4B6"/>
    <w:multiLevelType w:val="hybridMultilevel"/>
    <w:tmpl w:val="A1D848EC"/>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5F24F2D"/>
    <w:multiLevelType w:val="hybridMultilevel"/>
    <w:tmpl w:val="84842102"/>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03A14"/>
    <w:multiLevelType w:val="hybridMultilevel"/>
    <w:tmpl w:val="B3B24186"/>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C805C8"/>
    <w:multiLevelType w:val="hybridMultilevel"/>
    <w:tmpl w:val="D2268DEA"/>
    <w:lvl w:ilvl="0" w:tplc="78828560">
      <w:numFmt w:val="bullet"/>
      <w:lvlText w:val="-"/>
      <w:lvlJc w:val="left"/>
      <w:pPr>
        <w:ind w:left="36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3E6D5C"/>
    <w:multiLevelType w:val="hybridMultilevel"/>
    <w:tmpl w:val="60E80504"/>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0E963511"/>
    <w:multiLevelType w:val="hybridMultilevel"/>
    <w:tmpl w:val="A476D400"/>
    <w:lvl w:ilvl="0" w:tplc="837EFE9C">
      <w:start w:val="1"/>
      <w:numFmt w:val="lowerLetter"/>
      <w:lvlText w:val="%1)"/>
      <w:lvlJc w:val="left"/>
      <w:pPr>
        <w:ind w:left="241" w:hanging="281"/>
      </w:pPr>
      <w:rPr>
        <w:rFonts w:ascii="Times New Roman" w:eastAsia="Times New Roman" w:hAnsi="Times New Roman" w:cs="Times New Roman" w:hint="default"/>
        <w:w w:val="99"/>
        <w:sz w:val="28"/>
        <w:szCs w:val="28"/>
        <w:lang w:val="vi" w:eastAsia="en-US" w:bidi="ar-SA"/>
      </w:rPr>
    </w:lvl>
    <w:lvl w:ilvl="1" w:tplc="A31CF0FA">
      <w:numFmt w:val="bullet"/>
      <w:lvlText w:val="•"/>
      <w:lvlJc w:val="left"/>
      <w:pPr>
        <w:ind w:left="1262" w:hanging="281"/>
      </w:pPr>
      <w:rPr>
        <w:rFonts w:hint="default"/>
        <w:lang w:val="vi" w:eastAsia="en-US" w:bidi="ar-SA"/>
      </w:rPr>
    </w:lvl>
    <w:lvl w:ilvl="2" w:tplc="2D9C2686">
      <w:numFmt w:val="bullet"/>
      <w:lvlText w:val="•"/>
      <w:lvlJc w:val="left"/>
      <w:pPr>
        <w:ind w:left="2285" w:hanging="281"/>
      </w:pPr>
      <w:rPr>
        <w:rFonts w:hint="default"/>
        <w:lang w:val="vi" w:eastAsia="en-US" w:bidi="ar-SA"/>
      </w:rPr>
    </w:lvl>
    <w:lvl w:ilvl="3" w:tplc="564CFA84">
      <w:numFmt w:val="bullet"/>
      <w:lvlText w:val="•"/>
      <w:lvlJc w:val="left"/>
      <w:pPr>
        <w:ind w:left="3307" w:hanging="281"/>
      </w:pPr>
      <w:rPr>
        <w:rFonts w:hint="default"/>
        <w:lang w:val="vi" w:eastAsia="en-US" w:bidi="ar-SA"/>
      </w:rPr>
    </w:lvl>
    <w:lvl w:ilvl="4" w:tplc="6702204E">
      <w:numFmt w:val="bullet"/>
      <w:lvlText w:val="•"/>
      <w:lvlJc w:val="left"/>
      <w:pPr>
        <w:ind w:left="4330" w:hanging="281"/>
      </w:pPr>
      <w:rPr>
        <w:rFonts w:hint="default"/>
        <w:lang w:val="vi" w:eastAsia="en-US" w:bidi="ar-SA"/>
      </w:rPr>
    </w:lvl>
    <w:lvl w:ilvl="5" w:tplc="938AA466">
      <w:numFmt w:val="bullet"/>
      <w:lvlText w:val="•"/>
      <w:lvlJc w:val="left"/>
      <w:pPr>
        <w:ind w:left="5353" w:hanging="281"/>
      </w:pPr>
      <w:rPr>
        <w:rFonts w:hint="default"/>
        <w:lang w:val="vi" w:eastAsia="en-US" w:bidi="ar-SA"/>
      </w:rPr>
    </w:lvl>
    <w:lvl w:ilvl="6" w:tplc="721E6744">
      <w:numFmt w:val="bullet"/>
      <w:lvlText w:val="•"/>
      <w:lvlJc w:val="left"/>
      <w:pPr>
        <w:ind w:left="6375" w:hanging="281"/>
      </w:pPr>
      <w:rPr>
        <w:rFonts w:hint="default"/>
        <w:lang w:val="vi" w:eastAsia="en-US" w:bidi="ar-SA"/>
      </w:rPr>
    </w:lvl>
    <w:lvl w:ilvl="7" w:tplc="3C5E527A">
      <w:numFmt w:val="bullet"/>
      <w:lvlText w:val="•"/>
      <w:lvlJc w:val="left"/>
      <w:pPr>
        <w:ind w:left="7398" w:hanging="281"/>
      </w:pPr>
      <w:rPr>
        <w:rFonts w:hint="default"/>
        <w:lang w:val="vi" w:eastAsia="en-US" w:bidi="ar-SA"/>
      </w:rPr>
    </w:lvl>
    <w:lvl w:ilvl="8" w:tplc="636A559C">
      <w:numFmt w:val="bullet"/>
      <w:lvlText w:val="•"/>
      <w:lvlJc w:val="left"/>
      <w:pPr>
        <w:ind w:left="8421" w:hanging="281"/>
      </w:pPr>
      <w:rPr>
        <w:rFonts w:hint="default"/>
        <w:lang w:val="vi" w:eastAsia="en-US" w:bidi="ar-SA"/>
      </w:rPr>
    </w:lvl>
  </w:abstractNum>
  <w:abstractNum w:abstractNumId="6" w15:restartNumberingAfterBreak="0">
    <w:nsid w:val="1051250C"/>
    <w:multiLevelType w:val="hybridMultilevel"/>
    <w:tmpl w:val="EE4A56F8"/>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2172284"/>
    <w:multiLevelType w:val="hybridMultilevel"/>
    <w:tmpl w:val="A606A51E"/>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11C2D"/>
    <w:multiLevelType w:val="hybridMultilevel"/>
    <w:tmpl w:val="61B6DBEC"/>
    <w:lvl w:ilvl="0" w:tplc="6BFE6644">
      <w:start w:val="1"/>
      <w:numFmt w:val="lowerLetter"/>
      <w:lvlText w:val="%1)"/>
      <w:lvlJc w:val="left"/>
      <w:pPr>
        <w:ind w:left="500" w:hanging="260"/>
      </w:pPr>
      <w:rPr>
        <w:rFonts w:ascii="Times New Roman" w:eastAsia="Times New Roman" w:hAnsi="Times New Roman" w:cs="Times New Roman" w:hint="default"/>
        <w:spacing w:val="0"/>
        <w:w w:val="10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2761BB"/>
    <w:multiLevelType w:val="hybridMultilevel"/>
    <w:tmpl w:val="2A86BF8C"/>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70FDE"/>
    <w:multiLevelType w:val="hybridMultilevel"/>
    <w:tmpl w:val="B92092E6"/>
    <w:lvl w:ilvl="0" w:tplc="D0A8502C">
      <w:start w:val="2"/>
      <w:numFmt w:val="lowerLetter"/>
      <w:lvlText w:val="%1)"/>
      <w:lvlJc w:val="left"/>
      <w:pPr>
        <w:ind w:left="241" w:hanging="260"/>
      </w:pPr>
      <w:rPr>
        <w:rFonts w:hint="default"/>
        <w:w w:val="99"/>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70C71"/>
    <w:multiLevelType w:val="multilevel"/>
    <w:tmpl w:val="098A32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85C3DD2"/>
    <w:multiLevelType w:val="hybridMultilevel"/>
    <w:tmpl w:val="FA84321C"/>
    <w:lvl w:ilvl="0" w:tplc="C27E09A4">
      <w:start w:val="2"/>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D60E1C"/>
    <w:multiLevelType w:val="hybridMultilevel"/>
    <w:tmpl w:val="35EE7C4E"/>
    <w:lvl w:ilvl="0" w:tplc="39D05F48">
      <w:start w:val="1"/>
      <w:numFmt w:val="lowerLetter"/>
      <w:lvlText w:val="%1)"/>
      <w:lvlJc w:val="left"/>
      <w:pPr>
        <w:ind w:left="241" w:hanging="281"/>
      </w:pPr>
      <w:rPr>
        <w:rFonts w:ascii="Times New Roman" w:eastAsia="Times New Roman" w:hAnsi="Times New Roman" w:cs="Times New Roman" w:hint="default"/>
        <w:w w:val="99"/>
        <w:sz w:val="28"/>
        <w:szCs w:val="28"/>
        <w:lang w:val="vi" w:eastAsia="en-US" w:bidi="ar-SA"/>
      </w:rPr>
    </w:lvl>
    <w:lvl w:ilvl="1" w:tplc="40AEA2EE">
      <w:numFmt w:val="bullet"/>
      <w:lvlText w:val="•"/>
      <w:lvlJc w:val="left"/>
      <w:pPr>
        <w:ind w:left="1262" w:hanging="281"/>
      </w:pPr>
      <w:rPr>
        <w:rFonts w:hint="default"/>
        <w:lang w:val="vi" w:eastAsia="en-US" w:bidi="ar-SA"/>
      </w:rPr>
    </w:lvl>
    <w:lvl w:ilvl="2" w:tplc="2120099E">
      <w:numFmt w:val="bullet"/>
      <w:lvlText w:val="•"/>
      <w:lvlJc w:val="left"/>
      <w:pPr>
        <w:ind w:left="2285" w:hanging="281"/>
      </w:pPr>
      <w:rPr>
        <w:rFonts w:hint="default"/>
        <w:lang w:val="vi" w:eastAsia="en-US" w:bidi="ar-SA"/>
      </w:rPr>
    </w:lvl>
    <w:lvl w:ilvl="3" w:tplc="7550FEC2">
      <w:numFmt w:val="bullet"/>
      <w:lvlText w:val="•"/>
      <w:lvlJc w:val="left"/>
      <w:pPr>
        <w:ind w:left="3307" w:hanging="281"/>
      </w:pPr>
      <w:rPr>
        <w:rFonts w:hint="default"/>
        <w:lang w:val="vi" w:eastAsia="en-US" w:bidi="ar-SA"/>
      </w:rPr>
    </w:lvl>
    <w:lvl w:ilvl="4" w:tplc="EA8A6230">
      <w:numFmt w:val="bullet"/>
      <w:lvlText w:val="•"/>
      <w:lvlJc w:val="left"/>
      <w:pPr>
        <w:ind w:left="4330" w:hanging="281"/>
      </w:pPr>
      <w:rPr>
        <w:rFonts w:hint="default"/>
        <w:lang w:val="vi" w:eastAsia="en-US" w:bidi="ar-SA"/>
      </w:rPr>
    </w:lvl>
    <w:lvl w:ilvl="5" w:tplc="58866A44">
      <w:numFmt w:val="bullet"/>
      <w:lvlText w:val="•"/>
      <w:lvlJc w:val="left"/>
      <w:pPr>
        <w:ind w:left="5353" w:hanging="281"/>
      </w:pPr>
      <w:rPr>
        <w:rFonts w:hint="default"/>
        <w:lang w:val="vi" w:eastAsia="en-US" w:bidi="ar-SA"/>
      </w:rPr>
    </w:lvl>
    <w:lvl w:ilvl="6" w:tplc="0E9CBCA8">
      <w:numFmt w:val="bullet"/>
      <w:lvlText w:val="•"/>
      <w:lvlJc w:val="left"/>
      <w:pPr>
        <w:ind w:left="6375" w:hanging="281"/>
      </w:pPr>
      <w:rPr>
        <w:rFonts w:hint="default"/>
        <w:lang w:val="vi" w:eastAsia="en-US" w:bidi="ar-SA"/>
      </w:rPr>
    </w:lvl>
    <w:lvl w:ilvl="7" w:tplc="F5428B38">
      <w:numFmt w:val="bullet"/>
      <w:lvlText w:val="•"/>
      <w:lvlJc w:val="left"/>
      <w:pPr>
        <w:ind w:left="7398" w:hanging="281"/>
      </w:pPr>
      <w:rPr>
        <w:rFonts w:hint="default"/>
        <w:lang w:val="vi" w:eastAsia="en-US" w:bidi="ar-SA"/>
      </w:rPr>
    </w:lvl>
    <w:lvl w:ilvl="8" w:tplc="6A78FECA">
      <w:numFmt w:val="bullet"/>
      <w:lvlText w:val="•"/>
      <w:lvlJc w:val="left"/>
      <w:pPr>
        <w:ind w:left="8421" w:hanging="281"/>
      </w:pPr>
      <w:rPr>
        <w:rFonts w:hint="default"/>
        <w:lang w:val="vi" w:eastAsia="en-US" w:bidi="ar-SA"/>
      </w:rPr>
    </w:lvl>
  </w:abstractNum>
  <w:abstractNum w:abstractNumId="14" w15:restartNumberingAfterBreak="0">
    <w:nsid w:val="1CAD6210"/>
    <w:multiLevelType w:val="hybridMultilevel"/>
    <w:tmpl w:val="1122B91A"/>
    <w:lvl w:ilvl="0" w:tplc="C67C3FD6">
      <w:start w:val="1"/>
      <w:numFmt w:val="decimal"/>
      <w:lvlText w:val="%1."/>
      <w:lvlJc w:val="left"/>
      <w:pPr>
        <w:ind w:left="500" w:hanging="260"/>
      </w:pPr>
      <w:rPr>
        <w:rFonts w:ascii="Times New Roman" w:eastAsia="Times New Roman" w:hAnsi="Times New Roman" w:cs="Times New Roman" w:hint="default"/>
        <w:w w:val="99"/>
        <w:sz w:val="28"/>
        <w:szCs w:val="28"/>
        <w:lang w:val="vi" w:eastAsia="en-US" w:bidi="ar-SA"/>
      </w:rPr>
    </w:lvl>
    <w:lvl w:ilvl="1" w:tplc="2D0EC0F8">
      <w:numFmt w:val="bullet"/>
      <w:lvlText w:val="•"/>
      <w:lvlJc w:val="left"/>
      <w:pPr>
        <w:ind w:left="1496" w:hanging="260"/>
      </w:pPr>
      <w:rPr>
        <w:rFonts w:hint="default"/>
        <w:lang w:val="vi" w:eastAsia="en-US" w:bidi="ar-SA"/>
      </w:rPr>
    </w:lvl>
    <w:lvl w:ilvl="2" w:tplc="77B6FD2C">
      <w:numFmt w:val="bullet"/>
      <w:lvlText w:val="•"/>
      <w:lvlJc w:val="left"/>
      <w:pPr>
        <w:ind w:left="2493" w:hanging="260"/>
      </w:pPr>
      <w:rPr>
        <w:rFonts w:hint="default"/>
        <w:lang w:val="vi" w:eastAsia="en-US" w:bidi="ar-SA"/>
      </w:rPr>
    </w:lvl>
    <w:lvl w:ilvl="3" w:tplc="38B4D4F8">
      <w:numFmt w:val="bullet"/>
      <w:lvlText w:val="•"/>
      <w:lvlJc w:val="left"/>
      <w:pPr>
        <w:ind w:left="3489" w:hanging="260"/>
      </w:pPr>
      <w:rPr>
        <w:rFonts w:hint="default"/>
        <w:lang w:val="vi" w:eastAsia="en-US" w:bidi="ar-SA"/>
      </w:rPr>
    </w:lvl>
    <w:lvl w:ilvl="4" w:tplc="A7DAD0FA">
      <w:numFmt w:val="bullet"/>
      <w:lvlText w:val="•"/>
      <w:lvlJc w:val="left"/>
      <w:pPr>
        <w:ind w:left="4486" w:hanging="260"/>
      </w:pPr>
      <w:rPr>
        <w:rFonts w:hint="default"/>
        <w:lang w:val="vi" w:eastAsia="en-US" w:bidi="ar-SA"/>
      </w:rPr>
    </w:lvl>
    <w:lvl w:ilvl="5" w:tplc="8F449612">
      <w:numFmt w:val="bullet"/>
      <w:lvlText w:val="•"/>
      <w:lvlJc w:val="left"/>
      <w:pPr>
        <w:ind w:left="5483" w:hanging="260"/>
      </w:pPr>
      <w:rPr>
        <w:rFonts w:hint="default"/>
        <w:lang w:val="vi" w:eastAsia="en-US" w:bidi="ar-SA"/>
      </w:rPr>
    </w:lvl>
    <w:lvl w:ilvl="6" w:tplc="BE346BE2">
      <w:numFmt w:val="bullet"/>
      <w:lvlText w:val="•"/>
      <w:lvlJc w:val="left"/>
      <w:pPr>
        <w:ind w:left="6479" w:hanging="260"/>
      </w:pPr>
      <w:rPr>
        <w:rFonts w:hint="default"/>
        <w:lang w:val="vi" w:eastAsia="en-US" w:bidi="ar-SA"/>
      </w:rPr>
    </w:lvl>
    <w:lvl w:ilvl="7" w:tplc="40E4F634">
      <w:numFmt w:val="bullet"/>
      <w:lvlText w:val="•"/>
      <w:lvlJc w:val="left"/>
      <w:pPr>
        <w:ind w:left="7476" w:hanging="260"/>
      </w:pPr>
      <w:rPr>
        <w:rFonts w:hint="default"/>
        <w:lang w:val="vi" w:eastAsia="en-US" w:bidi="ar-SA"/>
      </w:rPr>
    </w:lvl>
    <w:lvl w:ilvl="8" w:tplc="E6EEF9DE">
      <w:numFmt w:val="bullet"/>
      <w:lvlText w:val="•"/>
      <w:lvlJc w:val="left"/>
      <w:pPr>
        <w:ind w:left="8473" w:hanging="260"/>
      </w:pPr>
      <w:rPr>
        <w:rFonts w:hint="default"/>
        <w:lang w:val="vi" w:eastAsia="en-US" w:bidi="ar-SA"/>
      </w:rPr>
    </w:lvl>
  </w:abstractNum>
  <w:abstractNum w:abstractNumId="15" w15:restartNumberingAfterBreak="0">
    <w:nsid w:val="1D0E5F8E"/>
    <w:multiLevelType w:val="hybridMultilevel"/>
    <w:tmpl w:val="4FE696A6"/>
    <w:lvl w:ilvl="0" w:tplc="D5C805CA">
      <w:start w:val="1"/>
      <w:numFmt w:val="lowerLetter"/>
      <w:lvlText w:val="%1)"/>
      <w:lvlJc w:val="left"/>
      <w:pPr>
        <w:ind w:left="232" w:hanging="251"/>
      </w:pPr>
      <w:rPr>
        <w:rFonts w:ascii="Times New Roman" w:eastAsia="Times New Roman" w:hAnsi="Times New Roman" w:cs="Times New Roman" w:hint="default"/>
        <w:spacing w:val="-4"/>
        <w:w w:val="101"/>
        <w:sz w:val="28"/>
        <w:szCs w:val="28"/>
        <w:lang w:val="vi" w:eastAsia="en-US" w:bidi="ar-SA"/>
      </w:rPr>
    </w:lvl>
    <w:lvl w:ilvl="1" w:tplc="28A8345E">
      <w:numFmt w:val="bullet"/>
      <w:lvlText w:val="•"/>
      <w:lvlJc w:val="left"/>
      <w:pPr>
        <w:ind w:left="1184" w:hanging="251"/>
      </w:pPr>
      <w:rPr>
        <w:rFonts w:hint="default"/>
        <w:lang w:val="vi" w:eastAsia="en-US" w:bidi="ar-SA"/>
      </w:rPr>
    </w:lvl>
    <w:lvl w:ilvl="2" w:tplc="59A207CA">
      <w:numFmt w:val="bullet"/>
      <w:lvlText w:val="•"/>
      <w:lvlJc w:val="left"/>
      <w:pPr>
        <w:ind w:left="2128" w:hanging="251"/>
      </w:pPr>
      <w:rPr>
        <w:rFonts w:hint="default"/>
        <w:lang w:val="vi" w:eastAsia="en-US" w:bidi="ar-SA"/>
      </w:rPr>
    </w:lvl>
    <w:lvl w:ilvl="3" w:tplc="4DCCE1CC">
      <w:numFmt w:val="bullet"/>
      <w:lvlText w:val="•"/>
      <w:lvlJc w:val="left"/>
      <w:pPr>
        <w:ind w:left="3072" w:hanging="251"/>
      </w:pPr>
      <w:rPr>
        <w:rFonts w:hint="default"/>
        <w:lang w:val="vi" w:eastAsia="en-US" w:bidi="ar-SA"/>
      </w:rPr>
    </w:lvl>
    <w:lvl w:ilvl="4" w:tplc="14A2D4E6">
      <w:numFmt w:val="bullet"/>
      <w:lvlText w:val="•"/>
      <w:lvlJc w:val="left"/>
      <w:pPr>
        <w:ind w:left="4016" w:hanging="251"/>
      </w:pPr>
      <w:rPr>
        <w:rFonts w:hint="default"/>
        <w:lang w:val="vi" w:eastAsia="en-US" w:bidi="ar-SA"/>
      </w:rPr>
    </w:lvl>
    <w:lvl w:ilvl="5" w:tplc="FBE2DADC">
      <w:numFmt w:val="bullet"/>
      <w:lvlText w:val="•"/>
      <w:lvlJc w:val="left"/>
      <w:pPr>
        <w:ind w:left="4960" w:hanging="251"/>
      </w:pPr>
      <w:rPr>
        <w:rFonts w:hint="default"/>
        <w:lang w:val="vi" w:eastAsia="en-US" w:bidi="ar-SA"/>
      </w:rPr>
    </w:lvl>
    <w:lvl w:ilvl="6" w:tplc="DE32A744">
      <w:numFmt w:val="bullet"/>
      <w:lvlText w:val="•"/>
      <w:lvlJc w:val="left"/>
      <w:pPr>
        <w:ind w:left="5904" w:hanging="251"/>
      </w:pPr>
      <w:rPr>
        <w:rFonts w:hint="default"/>
        <w:lang w:val="vi" w:eastAsia="en-US" w:bidi="ar-SA"/>
      </w:rPr>
    </w:lvl>
    <w:lvl w:ilvl="7" w:tplc="4FAE4DBC">
      <w:numFmt w:val="bullet"/>
      <w:lvlText w:val="•"/>
      <w:lvlJc w:val="left"/>
      <w:pPr>
        <w:ind w:left="6848" w:hanging="251"/>
      </w:pPr>
      <w:rPr>
        <w:rFonts w:hint="default"/>
        <w:lang w:val="vi" w:eastAsia="en-US" w:bidi="ar-SA"/>
      </w:rPr>
    </w:lvl>
    <w:lvl w:ilvl="8" w:tplc="8D20B152">
      <w:numFmt w:val="bullet"/>
      <w:lvlText w:val="•"/>
      <w:lvlJc w:val="left"/>
      <w:pPr>
        <w:ind w:left="7792" w:hanging="251"/>
      </w:pPr>
      <w:rPr>
        <w:rFonts w:hint="default"/>
        <w:lang w:val="vi" w:eastAsia="en-US" w:bidi="ar-SA"/>
      </w:rPr>
    </w:lvl>
  </w:abstractNum>
  <w:abstractNum w:abstractNumId="16" w15:restartNumberingAfterBreak="0">
    <w:nsid w:val="1DCB2F29"/>
    <w:multiLevelType w:val="hybridMultilevel"/>
    <w:tmpl w:val="ABA20574"/>
    <w:lvl w:ilvl="0" w:tplc="8DF6BB66">
      <w:start w:val="1"/>
      <w:numFmt w:val="decimal"/>
      <w:lvlText w:val="%1."/>
      <w:lvlJc w:val="left"/>
      <w:pPr>
        <w:ind w:left="232" w:hanging="253"/>
      </w:pPr>
      <w:rPr>
        <w:rFonts w:ascii="Times New Roman" w:eastAsia="Times New Roman" w:hAnsi="Times New Roman" w:cs="Times New Roman" w:hint="default"/>
        <w:w w:val="101"/>
        <w:sz w:val="28"/>
        <w:szCs w:val="28"/>
        <w:lang w:val="vi" w:eastAsia="en-US" w:bidi="ar-SA"/>
      </w:rPr>
    </w:lvl>
    <w:lvl w:ilvl="1" w:tplc="2E085720">
      <w:numFmt w:val="bullet"/>
      <w:lvlText w:val="•"/>
      <w:lvlJc w:val="left"/>
      <w:pPr>
        <w:ind w:left="1184" w:hanging="253"/>
      </w:pPr>
      <w:rPr>
        <w:rFonts w:hint="default"/>
        <w:lang w:val="vi" w:eastAsia="en-US" w:bidi="ar-SA"/>
      </w:rPr>
    </w:lvl>
    <w:lvl w:ilvl="2" w:tplc="D83C1B1E">
      <w:numFmt w:val="bullet"/>
      <w:lvlText w:val="•"/>
      <w:lvlJc w:val="left"/>
      <w:pPr>
        <w:ind w:left="2128" w:hanging="253"/>
      </w:pPr>
      <w:rPr>
        <w:rFonts w:hint="default"/>
        <w:lang w:val="vi" w:eastAsia="en-US" w:bidi="ar-SA"/>
      </w:rPr>
    </w:lvl>
    <w:lvl w:ilvl="3" w:tplc="C3A2D378">
      <w:numFmt w:val="bullet"/>
      <w:lvlText w:val="•"/>
      <w:lvlJc w:val="left"/>
      <w:pPr>
        <w:ind w:left="3072" w:hanging="253"/>
      </w:pPr>
      <w:rPr>
        <w:rFonts w:hint="default"/>
        <w:lang w:val="vi" w:eastAsia="en-US" w:bidi="ar-SA"/>
      </w:rPr>
    </w:lvl>
    <w:lvl w:ilvl="4" w:tplc="5FE66A40">
      <w:numFmt w:val="bullet"/>
      <w:lvlText w:val="•"/>
      <w:lvlJc w:val="left"/>
      <w:pPr>
        <w:ind w:left="4016" w:hanging="253"/>
      </w:pPr>
      <w:rPr>
        <w:rFonts w:hint="default"/>
        <w:lang w:val="vi" w:eastAsia="en-US" w:bidi="ar-SA"/>
      </w:rPr>
    </w:lvl>
    <w:lvl w:ilvl="5" w:tplc="AEA69D76">
      <w:numFmt w:val="bullet"/>
      <w:lvlText w:val="•"/>
      <w:lvlJc w:val="left"/>
      <w:pPr>
        <w:ind w:left="4960" w:hanging="253"/>
      </w:pPr>
      <w:rPr>
        <w:rFonts w:hint="default"/>
        <w:lang w:val="vi" w:eastAsia="en-US" w:bidi="ar-SA"/>
      </w:rPr>
    </w:lvl>
    <w:lvl w:ilvl="6" w:tplc="2F121456">
      <w:numFmt w:val="bullet"/>
      <w:lvlText w:val="•"/>
      <w:lvlJc w:val="left"/>
      <w:pPr>
        <w:ind w:left="5904" w:hanging="253"/>
      </w:pPr>
      <w:rPr>
        <w:rFonts w:hint="default"/>
        <w:lang w:val="vi" w:eastAsia="en-US" w:bidi="ar-SA"/>
      </w:rPr>
    </w:lvl>
    <w:lvl w:ilvl="7" w:tplc="9DA68C58">
      <w:numFmt w:val="bullet"/>
      <w:lvlText w:val="•"/>
      <w:lvlJc w:val="left"/>
      <w:pPr>
        <w:ind w:left="6848" w:hanging="253"/>
      </w:pPr>
      <w:rPr>
        <w:rFonts w:hint="default"/>
        <w:lang w:val="vi" w:eastAsia="en-US" w:bidi="ar-SA"/>
      </w:rPr>
    </w:lvl>
    <w:lvl w:ilvl="8" w:tplc="7B34F6DC">
      <w:numFmt w:val="bullet"/>
      <w:lvlText w:val="•"/>
      <w:lvlJc w:val="left"/>
      <w:pPr>
        <w:ind w:left="7792" w:hanging="253"/>
      </w:pPr>
      <w:rPr>
        <w:rFonts w:hint="default"/>
        <w:lang w:val="vi" w:eastAsia="en-US" w:bidi="ar-SA"/>
      </w:rPr>
    </w:lvl>
  </w:abstractNum>
  <w:abstractNum w:abstractNumId="17" w15:restartNumberingAfterBreak="0">
    <w:nsid w:val="1F1D6342"/>
    <w:multiLevelType w:val="hybridMultilevel"/>
    <w:tmpl w:val="3DDA5680"/>
    <w:lvl w:ilvl="0" w:tplc="E64C8632">
      <w:start w:val="1"/>
      <w:numFmt w:val="lowerLetter"/>
      <w:lvlText w:val="%1)"/>
      <w:lvlJc w:val="left"/>
      <w:pPr>
        <w:ind w:left="241" w:hanging="262"/>
      </w:pPr>
      <w:rPr>
        <w:rFonts w:ascii="Times New Roman" w:eastAsia="Times New Roman" w:hAnsi="Times New Roman" w:cs="Times New Roman" w:hint="default"/>
        <w:w w:val="99"/>
        <w:sz w:val="28"/>
        <w:szCs w:val="28"/>
        <w:lang w:val="vi" w:eastAsia="en-US" w:bidi="ar-SA"/>
      </w:rPr>
    </w:lvl>
    <w:lvl w:ilvl="1" w:tplc="DF545B54">
      <w:numFmt w:val="bullet"/>
      <w:lvlText w:val="•"/>
      <w:lvlJc w:val="left"/>
      <w:pPr>
        <w:ind w:left="1262" w:hanging="262"/>
      </w:pPr>
      <w:rPr>
        <w:rFonts w:hint="default"/>
        <w:lang w:val="vi" w:eastAsia="en-US" w:bidi="ar-SA"/>
      </w:rPr>
    </w:lvl>
    <w:lvl w:ilvl="2" w:tplc="1A48AA32">
      <w:numFmt w:val="bullet"/>
      <w:lvlText w:val="•"/>
      <w:lvlJc w:val="left"/>
      <w:pPr>
        <w:ind w:left="2285" w:hanging="262"/>
      </w:pPr>
      <w:rPr>
        <w:rFonts w:hint="default"/>
        <w:lang w:val="vi" w:eastAsia="en-US" w:bidi="ar-SA"/>
      </w:rPr>
    </w:lvl>
    <w:lvl w:ilvl="3" w:tplc="CE2E47C8">
      <w:numFmt w:val="bullet"/>
      <w:lvlText w:val="•"/>
      <w:lvlJc w:val="left"/>
      <w:pPr>
        <w:ind w:left="3307" w:hanging="262"/>
      </w:pPr>
      <w:rPr>
        <w:rFonts w:hint="default"/>
        <w:lang w:val="vi" w:eastAsia="en-US" w:bidi="ar-SA"/>
      </w:rPr>
    </w:lvl>
    <w:lvl w:ilvl="4" w:tplc="35AECC48">
      <w:numFmt w:val="bullet"/>
      <w:lvlText w:val="•"/>
      <w:lvlJc w:val="left"/>
      <w:pPr>
        <w:ind w:left="4330" w:hanging="262"/>
      </w:pPr>
      <w:rPr>
        <w:rFonts w:hint="default"/>
        <w:lang w:val="vi" w:eastAsia="en-US" w:bidi="ar-SA"/>
      </w:rPr>
    </w:lvl>
    <w:lvl w:ilvl="5" w:tplc="7BBEC0BA">
      <w:numFmt w:val="bullet"/>
      <w:lvlText w:val="•"/>
      <w:lvlJc w:val="left"/>
      <w:pPr>
        <w:ind w:left="5353" w:hanging="262"/>
      </w:pPr>
      <w:rPr>
        <w:rFonts w:hint="default"/>
        <w:lang w:val="vi" w:eastAsia="en-US" w:bidi="ar-SA"/>
      </w:rPr>
    </w:lvl>
    <w:lvl w:ilvl="6" w:tplc="4B0A461A">
      <w:numFmt w:val="bullet"/>
      <w:lvlText w:val="•"/>
      <w:lvlJc w:val="left"/>
      <w:pPr>
        <w:ind w:left="6375" w:hanging="262"/>
      </w:pPr>
      <w:rPr>
        <w:rFonts w:hint="default"/>
        <w:lang w:val="vi" w:eastAsia="en-US" w:bidi="ar-SA"/>
      </w:rPr>
    </w:lvl>
    <w:lvl w:ilvl="7" w:tplc="E222B574">
      <w:numFmt w:val="bullet"/>
      <w:lvlText w:val="•"/>
      <w:lvlJc w:val="left"/>
      <w:pPr>
        <w:ind w:left="7398" w:hanging="262"/>
      </w:pPr>
      <w:rPr>
        <w:rFonts w:hint="default"/>
        <w:lang w:val="vi" w:eastAsia="en-US" w:bidi="ar-SA"/>
      </w:rPr>
    </w:lvl>
    <w:lvl w:ilvl="8" w:tplc="D1AADF86">
      <w:numFmt w:val="bullet"/>
      <w:lvlText w:val="•"/>
      <w:lvlJc w:val="left"/>
      <w:pPr>
        <w:ind w:left="8421" w:hanging="262"/>
      </w:pPr>
      <w:rPr>
        <w:rFonts w:hint="default"/>
        <w:lang w:val="vi" w:eastAsia="en-US" w:bidi="ar-SA"/>
      </w:rPr>
    </w:lvl>
  </w:abstractNum>
  <w:abstractNum w:abstractNumId="18" w15:restartNumberingAfterBreak="0">
    <w:nsid w:val="1F663CD6"/>
    <w:multiLevelType w:val="hybridMultilevel"/>
    <w:tmpl w:val="91D62480"/>
    <w:lvl w:ilvl="0" w:tplc="C93A372C">
      <w:start w:val="1"/>
      <w:numFmt w:val="decimal"/>
      <w:lvlText w:val="%1."/>
      <w:lvlJc w:val="left"/>
      <w:pPr>
        <w:ind w:left="1013" w:hanging="251"/>
      </w:pPr>
      <w:rPr>
        <w:rFonts w:ascii="Times New Roman" w:eastAsia="Times New Roman" w:hAnsi="Times New Roman" w:cs="Times New Roman" w:hint="default"/>
        <w:w w:val="101"/>
        <w:sz w:val="28"/>
        <w:szCs w:val="28"/>
        <w:lang w:val="vi" w:eastAsia="en-US" w:bidi="ar-SA"/>
      </w:rPr>
    </w:lvl>
    <w:lvl w:ilvl="1" w:tplc="E238044C">
      <w:numFmt w:val="bullet"/>
      <w:lvlText w:val="•"/>
      <w:lvlJc w:val="left"/>
      <w:pPr>
        <w:ind w:left="1886" w:hanging="251"/>
      </w:pPr>
      <w:rPr>
        <w:rFonts w:hint="default"/>
        <w:lang w:val="vi" w:eastAsia="en-US" w:bidi="ar-SA"/>
      </w:rPr>
    </w:lvl>
    <w:lvl w:ilvl="2" w:tplc="4D2E5034">
      <w:numFmt w:val="bullet"/>
      <w:lvlText w:val="•"/>
      <w:lvlJc w:val="left"/>
      <w:pPr>
        <w:ind w:left="2752" w:hanging="251"/>
      </w:pPr>
      <w:rPr>
        <w:rFonts w:hint="default"/>
        <w:lang w:val="vi" w:eastAsia="en-US" w:bidi="ar-SA"/>
      </w:rPr>
    </w:lvl>
    <w:lvl w:ilvl="3" w:tplc="4BF09716">
      <w:numFmt w:val="bullet"/>
      <w:lvlText w:val="•"/>
      <w:lvlJc w:val="left"/>
      <w:pPr>
        <w:ind w:left="3618" w:hanging="251"/>
      </w:pPr>
      <w:rPr>
        <w:rFonts w:hint="default"/>
        <w:lang w:val="vi" w:eastAsia="en-US" w:bidi="ar-SA"/>
      </w:rPr>
    </w:lvl>
    <w:lvl w:ilvl="4" w:tplc="A1664E8A">
      <w:numFmt w:val="bullet"/>
      <w:lvlText w:val="•"/>
      <w:lvlJc w:val="left"/>
      <w:pPr>
        <w:ind w:left="4484" w:hanging="251"/>
      </w:pPr>
      <w:rPr>
        <w:rFonts w:hint="default"/>
        <w:lang w:val="vi" w:eastAsia="en-US" w:bidi="ar-SA"/>
      </w:rPr>
    </w:lvl>
    <w:lvl w:ilvl="5" w:tplc="8786A2C4">
      <w:numFmt w:val="bullet"/>
      <w:lvlText w:val="•"/>
      <w:lvlJc w:val="left"/>
      <w:pPr>
        <w:ind w:left="5350" w:hanging="251"/>
      </w:pPr>
      <w:rPr>
        <w:rFonts w:hint="default"/>
        <w:lang w:val="vi" w:eastAsia="en-US" w:bidi="ar-SA"/>
      </w:rPr>
    </w:lvl>
    <w:lvl w:ilvl="6" w:tplc="BAD06364">
      <w:numFmt w:val="bullet"/>
      <w:lvlText w:val="•"/>
      <w:lvlJc w:val="left"/>
      <w:pPr>
        <w:ind w:left="6216" w:hanging="251"/>
      </w:pPr>
      <w:rPr>
        <w:rFonts w:hint="default"/>
        <w:lang w:val="vi" w:eastAsia="en-US" w:bidi="ar-SA"/>
      </w:rPr>
    </w:lvl>
    <w:lvl w:ilvl="7" w:tplc="4E3CB612">
      <w:numFmt w:val="bullet"/>
      <w:lvlText w:val="•"/>
      <w:lvlJc w:val="left"/>
      <w:pPr>
        <w:ind w:left="7082" w:hanging="251"/>
      </w:pPr>
      <w:rPr>
        <w:rFonts w:hint="default"/>
        <w:lang w:val="vi" w:eastAsia="en-US" w:bidi="ar-SA"/>
      </w:rPr>
    </w:lvl>
    <w:lvl w:ilvl="8" w:tplc="6CB0FB70">
      <w:numFmt w:val="bullet"/>
      <w:lvlText w:val="•"/>
      <w:lvlJc w:val="left"/>
      <w:pPr>
        <w:ind w:left="7948" w:hanging="251"/>
      </w:pPr>
      <w:rPr>
        <w:rFonts w:hint="default"/>
        <w:lang w:val="vi" w:eastAsia="en-US" w:bidi="ar-SA"/>
      </w:rPr>
    </w:lvl>
  </w:abstractNum>
  <w:abstractNum w:abstractNumId="19" w15:restartNumberingAfterBreak="0">
    <w:nsid w:val="1F9249E6"/>
    <w:multiLevelType w:val="hybridMultilevel"/>
    <w:tmpl w:val="96B8903A"/>
    <w:lvl w:ilvl="0" w:tplc="78828560">
      <w:numFmt w:val="bullet"/>
      <w:lvlText w:val="-"/>
      <w:lvlJc w:val="left"/>
      <w:pPr>
        <w:ind w:left="2239"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2959" w:hanging="360"/>
      </w:pPr>
      <w:rPr>
        <w:rFonts w:ascii="Courier New" w:hAnsi="Courier New" w:cs="Courier New" w:hint="default"/>
      </w:rPr>
    </w:lvl>
    <w:lvl w:ilvl="2" w:tplc="04090005" w:tentative="1">
      <w:start w:val="1"/>
      <w:numFmt w:val="bullet"/>
      <w:lvlText w:val=""/>
      <w:lvlJc w:val="left"/>
      <w:pPr>
        <w:ind w:left="3679" w:hanging="360"/>
      </w:pPr>
      <w:rPr>
        <w:rFonts w:ascii="Wingdings" w:hAnsi="Wingdings" w:hint="default"/>
      </w:rPr>
    </w:lvl>
    <w:lvl w:ilvl="3" w:tplc="04090001" w:tentative="1">
      <w:start w:val="1"/>
      <w:numFmt w:val="bullet"/>
      <w:lvlText w:val=""/>
      <w:lvlJc w:val="left"/>
      <w:pPr>
        <w:ind w:left="4399" w:hanging="360"/>
      </w:pPr>
      <w:rPr>
        <w:rFonts w:ascii="Symbol" w:hAnsi="Symbol" w:hint="default"/>
      </w:rPr>
    </w:lvl>
    <w:lvl w:ilvl="4" w:tplc="04090003" w:tentative="1">
      <w:start w:val="1"/>
      <w:numFmt w:val="bullet"/>
      <w:lvlText w:val="o"/>
      <w:lvlJc w:val="left"/>
      <w:pPr>
        <w:ind w:left="5119" w:hanging="360"/>
      </w:pPr>
      <w:rPr>
        <w:rFonts w:ascii="Courier New" w:hAnsi="Courier New" w:cs="Courier New" w:hint="default"/>
      </w:rPr>
    </w:lvl>
    <w:lvl w:ilvl="5" w:tplc="04090005" w:tentative="1">
      <w:start w:val="1"/>
      <w:numFmt w:val="bullet"/>
      <w:lvlText w:val=""/>
      <w:lvlJc w:val="left"/>
      <w:pPr>
        <w:ind w:left="5839" w:hanging="360"/>
      </w:pPr>
      <w:rPr>
        <w:rFonts w:ascii="Wingdings" w:hAnsi="Wingdings" w:hint="default"/>
      </w:rPr>
    </w:lvl>
    <w:lvl w:ilvl="6" w:tplc="04090001" w:tentative="1">
      <w:start w:val="1"/>
      <w:numFmt w:val="bullet"/>
      <w:lvlText w:val=""/>
      <w:lvlJc w:val="left"/>
      <w:pPr>
        <w:ind w:left="6559" w:hanging="360"/>
      </w:pPr>
      <w:rPr>
        <w:rFonts w:ascii="Symbol" w:hAnsi="Symbol" w:hint="default"/>
      </w:rPr>
    </w:lvl>
    <w:lvl w:ilvl="7" w:tplc="04090003" w:tentative="1">
      <w:start w:val="1"/>
      <w:numFmt w:val="bullet"/>
      <w:lvlText w:val="o"/>
      <w:lvlJc w:val="left"/>
      <w:pPr>
        <w:ind w:left="7279" w:hanging="360"/>
      </w:pPr>
      <w:rPr>
        <w:rFonts w:ascii="Courier New" w:hAnsi="Courier New" w:cs="Courier New" w:hint="default"/>
      </w:rPr>
    </w:lvl>
    <w:lvl w:ilvl="8" w:tplc="04090005" w:tentative="1">
      <w:start w:val="1"/>
      <w:numFmt w:val="bullet"/>
      <w:lvlText w:val=""/>
      <w:lvlJc w:val="left"/>
      <w:pPr>
        <w:ind w:left="7999" w:hanging="360"/>
      </w:pPr>
      <w:rPr>
        <w:rFonts w:ascii="Wingdings" w:hAnsi="Wingdings" w:hint="default"/>
      </w:rPr>
    </w:lvl>
  </w:abstractNum>
  <w:abstractNum w:abstractNumId="20" w15:restartNumberingAfterBreak="0">
    <w:nsid w:val="20EF2AC9"/>
    <w:multiLevelType w:val="hybridMultilevel"/>
    <w:tmpl w:val="1916A61C"/>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217D60FB"/>
    <w:multiLevelType w:val="hybridMultilevel"/>
    <w:tmpl w:val="0A3A9048"/>
    <w:lvl w:ilvl="0" w:tplc="C0ECB762">
      <w:start w:val="1"/>
      <w:numFmt w:val="decimal"/>
      <w:lvlText w:val="%1."/>
      <w:lvlJc w:val="left"/>
      <w:pPr>
        <w:ind w:left="1003" w:hanging="241"/>
      </w:pPr>
      <w:rPr>
        <w:rFonts w:ascii="Times New Roman" w:eastAsia="Times New Roman" w:hAnsi="Times New Roman" w:cs="Times New Roman" w:hint="default"/>
        <w:spacing w:val="-3"/>
        <w:w w:val="101"/>
        <w:sz w:val="28"/>
        <w:szCs w:val="28"/>
        <w:lang w:val="vi" w:eastAsia="en-US" w:bidi="ar-SA"/>
      </w:rPr>
    </w:lvl>
    <w:lvl w:ilvl="1" w:tplc="3DA8E7BC">
      <w:numFmt w:val="bullet"/>
      <w:lvlText w:val="•"/>
      <w:lvlJc w:val="left"/>
      <w:pPr>
        <w:ind w:left="1868" w:hanging="241"/>
      </w:pPr>
      <w:rPr>
        <w:rFonts w:hint="default"/>
        <w:lang w:val="vi" w:eastAsia="en-US" w:bidi="ar-SA"/>
      </w:rPr>
    </w:lvl>
    <w:lvl w:ilvl="2" w:tplc="B8A2C0C4">
      <w:numFmt w:val="bullet"/>
      <w:lvlText w:val="•"/>
      <w:lvlJc w:val="left"/>
      <w:pPr>
        <w:ind w:left="2736" w:hanging="241"/>
      </w:pPr>
      <w:rPr>
        <w:rFonts w:hint="default"/>
        <w:lang w:val="vi" w:eastAsia="en-US" w:bidi="ar-SA"/>
      </w:rPr>
    </w:lvl>
    <w:lvl w:ilvl="3" w:tplc="B92200A2">
      <w:numFmt w:val="bullet"/>
      <w:lvlText w:val="•"/>
      <w:lvlJc w:val="left"/>
      <w:pPr>
        <w:ind w:left="3604" w:hanging="241"/>
      </w:pPr>
      <w:rPr>
        <w:rFonts w:hint="default"/>
        <w:lang w:val="vi" w:eastAsia="en-US" w:bidi="ar-SA"/>
      </w:rPr>
    </w:lvl>
    <w:lvl w:ilvl="4" w:tplc="AF18DD78">
      <w:numFmt w:val="bullet"/>
      <w:lvlText w:val="•"/>
      <w:lvlJc w:val="left"/>
      <w:pPr>
        <w:ind w:left="4472" w:hanging="241"/>
      </w:pPr>
      <w:rPr>
        <w:rFonts w:hint="default"/>
        <w:lang w:val="vi" w:eastAsia="en-US" w:bidi="ar-SA"/>
      </w:rPr>
    </w:lvl>
    <w:lvl w:ilvl="5" w:tplc="025AA95C">
      <w:numFmt w:val="bullet"/>
      <w:lvlText w:val="•"/>
      <w:lvlJc w:val="left"/>
      <w:pPr>
        <w:ind w:left="5340" w:hanging="241"/>
      </w:pPr>
      <w:rPr>
        <w:rFonts w:hint="default"/>
        <w:lang w:val="vi" w:eastAsia="en-US" w:bidi="ar-SA"/>
      </w:rPr>
    </w:lvl>
    <w:lvl w:ilvl="6" w:tplc="C010D990">
      <w:numFmt w:val="bullet"/>
      <w:lvlText w:val="•"/>
      <w:lvlJc w:val="left"/>
      <w:pPr>
        <w:ind w:left="6208" w:hanging="241"/>
      </w:pPr>
      <w:rPr>
        <w:rFonts w:hint="default"/>
        <w:lang w:val="vi" w:eastAsia="en-US" w:bidi="ar-SA"/>
      </w:rPr>
    </w:lvl>
    <w:lvl w:ilvl="7" w:tplc="E9BEBE3A">
      <w:numFmt w:val="bullet"/>
      <w:lvlText w:val="•"/>
      <w:lvlJc w:val="left"/>
      <w:pPr>
        <w:ind w:left="7076" w:hanging="241"/>
      </w:pPr>
      <w:rPr>
        <w:rFonts w:hint="default"/>
        <w:lang w:val="vi" w:eastAsia="en-US" w:bidi="ar-SA"/>
      </w:rPr>
    </w:lvl>
    <w:lvl w:ilvl="8" w:tplc="2EE8E1A0">
      <w:numFmt w:val="bullet"/>
      <w:lvlText w:val="•"/>
      <w:lvlJc w:val="left"/>
      <w:pPr>
        <w:ind w:left="7944" w:hanging="241"/>
      </w:pPr>
      <w:rPr>
        <w:rFonts w:hint="default"/>
        <w:lang w:val="vi" w:eastAsia="en-US" w:bidi="ar-SA"/>
      </w:rPr>
    </w:lvl>
  </w:abstractNum>
  <w:abstractNum w:abstractNumId="22" w15:restartNumberingAfterBreak="0">
    <w:nsid w:val="22647D52"/>
    <w:multiLevelType w:val="hybridMultilevel"/>
    <w:tmpl w:val="C724255C"/>
    <w:lvl w:ilvl="0" w:tplc="95569360">
      <w:start w:val="1"/>
      <w:numFmt w:val="lowerLetter"/>
      <w:lvlText w:val="%1)"/>
      <w:lvlJc w:val="left"/>
      <w:pPr>
        <w:ind w:left="241" w:hanging="279"/>
      </w:pPr>
      <w:rPr>
        <w:rFonts w:ascii="Times New Roman" w:eastAsia="Times New Roman" w:hAnsi="Times New Roman" w:cs="Times New Roman" w:hint="default"/>
        <w:w w:val="99"/>
        <w:sz w:val="28"/>
        <w:szCs w:val="28"/>
        <w:lang w:val="vi" w:eastAsia="en-US" w:bidi="ar-SA"/>
      </w:rPr>
    </w:lvl>
    <w:lvl w:ilvl="1" w:tplc="4B348250">
      <w:numFmt w:val="bullet"/>
      <w:lvlText w:val="•"/>
      <w:lvlJc w:val="left"/>
      <w:pPr>
        <w:ind w:left="1262" w:hanging="279"/>
      </w:pPr>
      <w:rPr>
        <w:rFonts w:hint="default"/>
        <w:lang w:val="vi" w:eastAsia="en-US" w:bidi="ar-SA"/>
      </w:rPr>
    </w:lvl>
    <w:lvl w:ilvl="2" w:tplc="CC6CF412">
      <w:numFmt w:val="bullet"/>
      <w:lvlText w:val="•"/>
      <w:lvlJc w:val="left"/>
      <w:pPr>
        <w:ind w:left="2285" w:hanging="279"/>
      </w:pPr>
      <w:rPr>
        <w:rFonts w:hint="default"/>
        <w:lang w:val="vi" w:eastAsia="en-US" w:bidi="ar-SA"/>
      </w:rPr>
    </w:lvl>
    <w:lvl w:ilvl="3" w:tplc="0712A4DA">
      <w:numFmt w:val="bullet"/>
      <w:lvlText w:val="•"/>
      <w:lvlJc w:val="left"/>
      <w:pPr>
        <w:ind w:left="3307" w:hanging="279"/>
      </w:pPr>
      <w:rPr>
        <w:rFonts w:hint="default"/>
        <w:lang w:val="vi" w:eastAsia="en-US" w:bidi="ar-SA"/>
      </w:rPr>
    </w:lvl>
    <w:lvl w:ilvl="4" w:tplc="B34AD462">
      <w:numFmt w:val="bullet"/>
      <w:lvlText w:val="•"/>
      <w:lvlJc w:val="left"/>
      <w:pPr>
        <w:ind w:left="4330" w:hanging="279"/>
      </w:pPr>
      <w:rPr>
        <w:rFonts w:hint="default"/>
        <w:lang w:val="vi" w:eastAsia="en-US" w:bidi="ar-SA"/>
      </w:rPr>
    </w:lvl>
    <w:lvl w:ilvl="5" w:tplc="3C4C7A90">
      <w:numFmt w:val="bullet"/>
      <w:lvlText w:val="•"/>
      <w:lvlJc w:val="left"/>
      <w:pPr>
        <w:ind w:left="5353" w:hanging="279"/>
      </w:pPr>
      <w:rPr>
        <w:rFonts w:hint="default"/>
        <w:lang w:val="vi" w:eastAsia="en-US" w:bidi="ar-SA"/>
      </w:rPr>
    </w:lvl>
    <w:lvl w:ilvl="6" w:tplc="5980E456">
      <w:numFmt w:val="bullet"/>
      <w:lvlText w:val="•"/>
      <w:lvlJc w:val="left"/>
      <w:pPr>
        <w:ind w:left="6375" w:hanging="279"/>
      </w:pPr>
      <w:rPr>
        <w:rFonts w:hint="default"/>
        <w:lang w:val="vi" w:eastAsia="en-US" w:bidi="ar-SA"/>
      </w:rPr>
    </w:lvl>
    <w:lvl w:ilvl="7" w:tplc="713803A6">
      <w:numFmt w:val="bullet"/>
      <w:lvlText w:val="•"/>
      <w:lvlJc w:val="left"/>
      <w:pPr>
        <w:ind w:left="7398" w:hanging="279"/>
      </w:pPr>
      <w:rPr>
        <w:rFonts w:hint="default"/>
        <w:lang w:val="vi" w:eastAsia="en-US" w:bidi="ar-SA"/>
      </w:rPr>
    </w:lvl>
    <w:lvl w:ilvl="8" w:tplc="360E248A">
      <w:numFmt w:val="bullet"/>
      <w:lvlText w:val="•"/>
      <w:lvlJc w:val="left"/>
      <w:pPr>
        <w:ind w:left="8421" w:hanging="279"/>
      </w:pPr>
      <w:rPr>
        <w:rFonts w:hint="default"/>
        <w:lang w:val="vi" w:eastAsia="en-US" w:bidi="ar-SA"/>
      </w:rPr>
    </w:lvl>
  </w:abstractNum>
  <w:abstractNum w:abstractNumId="23" w15:restartNumberingAfterBreak="0">
    <w:nsid w:val="22747C18"/>
    <w:multiLevelType w:val="hybridMultilevel"/>
    <w:tmpl w:val="4E38251C"/>
    <w:lvl w:ilvl="0" w:tplc="F7DE8B4C">
      <w:start w:val="2"/>
      <w:numFmt w:val="decimal"/>
      <w:lvlText w:val="%1."/>
      <w:lvlJc w:val="left"/>
      <w:pPr>
        <w:ind w:left="232" w:hanging="253"/>
      </w:pPr>
      <w:rPr>
        <w:rFonts w:ascii="Times New Roman" w:eastAsia="Times New Roman" w:hAnsi="Times New Roman" w:cs="Times New Roman" w:hint="default"/>
        <w:b/>
        <w:i w:val="0"/>
        <w:w w:val="10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B04625"/>
    <w:multiLevelType w:val="hybridMultilevel"/>
    <w:tmpl w:val="A7EC95E0"/>
    <w:lvl w:ilvl="0" w:tplc="40080568">
      <w:start w:val="1"/>
      <w:numFmt w:val="decimal"/>
      <w:lvlText w:val="%1."/>
      <w:lvlJc w:val="left"/>
      <w:pPr>
        <w:ind w:left="232" w:hanging="263"/>
      </w:pPr>
      <w:rPr>
        <w:rFonts w:ascii="Times New Roman" w:eastAsia="Times New Roman" w:hAnsi="Times New Roman" w:cs="Times New Roman" w:hint="default"/>
        <w:w w:val="101"/>
        <w:sz w:val="28"/>
        <w:szCs w:val="28"/>
        <w:lang w:val="vi" w:eastAsia="en-US" w:bidi="ar-SA"/>
      </w:rPr>
    </w:lvl>
    <w:lvl w:ilvl="1" w:tplc="ECEA4CEE">
      <w:numFmt w:val="bullet"/>
      <w:lvlText w:val="•"/>
      <w:lvlJc w:val="left"/>
      <w:pPr>
        <w:ind w:left="1184" w:hanging="263"/>
      </w:pPr>
      <w:rPr>
        <w:rFonts w:hint="default"/>
        <w:lang w:val="vi" w:eastAsia="en-US" w:bidi="ar-SA"/>
      </w:rPr>
    </w:lvl>
    <w:lvl w:ilvl="2" w:tplc="B8BCB396">
      <w:numFmt w:val="bullet"/>
      <w:lvlText w:val="•"/>
      <w:lvlJc w:val="left"/>
      <w:pPr>
        <w:ind w:left="2128" w:hanging="263"/>
      </w:pPr>
      <w:rPr>
        <w:rFonts w:hint="default"/>
        <w:lang w:val="vi" w:eastAsia="en-US" w:bidi="ar-SA"/>
      </w:rPr>
    </w:lvl>
    <w:lvl w:ilvl="3" w:tplc="05E6ABAE">
      <w:numFmt w:val="bullet"/>
      <w:lvlText w:val="•"/>
      <w:lvlJc w:val="left"/>
      <w:pPr>
        <w:ind w:left="3072" w:hanging="263"/>
      </w:pPr>
      <w:rPr>
        <w:rFonts w:hint="default"/>
        <w:lang w:val="vi" w:eastAsia="en-US" w:bidi="ar-SA"/>
      </w:rPr>
    </w:lvl>
    <w:lvl w:ilvl="4" w:tplc="D77665BA">
      <w:numFmt w:val="bullet"/>
      <w:lvlText w:val="•"/>
      <w:lvlJc w:val="left"/>
      <w:pPr>
        <w:ind w:left="4016" w:hanging="263"/>
      </w:pPr>
      <w:rPr>
        <w:rFonts w:hint="default"/>
        <w:lang w:val="vi" w:eastAsia="en-US" w:bidi="ar-SA"/>
      </w:rPr>
    </w:lvl>
    <w:lvl w:ilvl="5" w:tplc="0DE2ED96">
      <w:numFmt w:val="bullet"/>
      <w:lvlText w:val="•"/>
      <w:lvlJc w:val="left"/>
      <w:pPr>
        <w:ind w:left="4960" w:hanging="263"/>
      </w:pPr>
      <w:rPr>
        <w:rFonts w:hint="default"/>
        <w:lang w:val="vi" w:eastAsia="en-US" w:bidi="ar-SA"/>
      </w:rPr>
    </w:lvl>
    <w:lvl w:ilvl="6" w:tplc="37D669C2">
      <w:numFmt w:val="bullet"/>
      <w:lvlText w:val="•"/>
      <w:lvlJc w:val="left"/>
      <w:pPr>
        <w:ind w:left="5904" w:hanging="263"/>
      </w:pPr>
      <w:rPr>
        <w:rFonts w:hint="default"/>
        <w:lang w:val="vi" w:eastAsia="en-US" w:bidi="ar-SA"/>
      </w:rPr>
    </w:lvl>
    <w:lvl w:ilvl="7" w:tplc="B7D276E0">
      <w:numFmt w:val="bullet"/>
      <w:lvlText w:val="•"/>
      <w:lvlJc w:val="left"/>
      <w:pPr>
        <w:ind w:left="6848" w:hanging="263"/>
      </w:pPr>
      <w:rPr>
        <w:rFonts w:hint="default"/>
        <w:lang w:val="vi" w:eastAsia="en-US" w:bidi="ar-SA"/>
      </w:rPr>
    </w:lvl>
    <w:lvl w:ilvl="8" w:tplc="D45EA76E">
      <w:numFmt w:val="bullet"/>
      <w:lvlText w:val="•"/>
      <w:lvlJc w:val="left"/>
      <w:pPr>
        <w:ind w:left="7792" w:hanging="263"/>
      </w:pPr>
      <w:rPr>
        <w:rFonts w:hint="default"/>
        <w:lang w:val="vi" w:eastAsia="en-US" w:bidi="ar-SA"/>
      </w:rPr>
    </w:lvl>
  </w:abstractNum>
  <w:abstractNum w:abstractNumId="25" w15:restartNumberingAfterBreak="0">
    <w:nsid w:val="247A0A86"/>
    <w:multiLevelType w:val="hybridMultilevel"/>
    <w:tmpl w:val="B1162F16"/>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7231EC"/>
    <w:multiLevelType w:val="hybridMultilevel"/>
    <w:tmpl w:val="00E8045E"/>
    <w:lvl w:ilvl="0" w:tplc="D5000FD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288D5CFC"/>
    <w:multiLevelType w:val="hybridMultilevel"/>
    <w:tmpl w:val="E3BC5232"/>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28DB0E07"/>
    <w:multiLevelType w:val="hybridMultilevel"/>
    <w:tmpl w:val="C3E0024C"/>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29351E3A"/>
    <w:multiLevelType w:val="hybridMultilevel"/>
    <w:tmpl w:val="A7E8DAA6"/>
    <w:lvl w:ilvl="0" w:tplc="B33CA444">
      <w:start w:val="1"/>
      <w:numFmt w:val="decimal"/>
      <w:lvlText w:val="%1."/>
      <w:lvlJc w:val="left"/>
      <w:pPr>
        <w:ind w:left="241" w:hanging="250"/>
      </w:pPr>
      <w:rPr>
        <w:rFonts w:ascii="Times New Roman" w:eastAsia="Times New Roman" w:hAnsi="Times New Roman" w:cs="Times New Roman" w:hint="default"/>
        <w:w w:val="99"/>
        <w:sz w:val="28"/>
        <w:szCs w:val="28"/>
        <w:lang w:val="vi" w:eastAsia="en-US" w:bidi="ar-SA"/>
      </w:rPr>
    </w:lvl>
    <w:lvl w:ilvl="1" w:tplc="63427B4C">
      <w:numFmt w:val="bullet"/>
      <w:lvlText w:val="•"/>
      <w:lvlJc w:val="left"/>
      <w:pPr>
        <w:ind w:left="1262" w:hanging="250"/>
      </w:pPr>
      <w:rPr>
        <w:rFonts w:hint="default"/>
        <w:lang w:val="vi" w:eastAsia="en-US" w:bidi="ar-SA"/>
      </w:rPr>
    </w:lvl>
    <w:lvl w:ilvl="2" w:tplc="AB9C161C">
      <w:numFmt w:val="bullet"/>
      <w:lvlText w:val="•"/>
      <w:lvlJc w:val="left"/>
      <w:pPr>
        <w:ind w:left="2285" w:hanging="250"/>
      </w:pPr>
      <w:rPr>
        <w:rFonts w:hint="default"/>
        <w:lang w:val="vi" w:eastAsia="en-US" w:bidi="ar-SA"/>
      </w:rPr>
    </w:lvl>
    <w:lvl w:ilvl="3" w:tplc="754EC95A">
      <w:numFmt w:val="bullet"/>
      <w:lvlText w:val="•"/>
      <w:lvlJc w:val="left"/>
      <w:pPr>
        <w:ind w:left="3307" w:hanging="250"/>
      </w:pPr>
      <w:rPr>
        <w:rFonts w:hint="default"/>
        <w:lang w:val="vi" w:eastAsia="en-US" w:bidi="ar-SA"/>
      </w:rPr>
    </w:lvl>
    <w:lvl w:ilvl="4" w:tplc="2896461E">
      <w:numFmt w:val="bullet"/>
      <w:lvlText w:val="•"/>
      <w:lvlJc w:val="left"/>
      <w:pPr>
        <w:ind w:left="4330" w:hanging="250"/>
      </w:pPr>
      <w:rPr>
        <w:rFonts w:hint="default"/>
        <w:lang w:val="vi" w:eastAsia="en-US" w:bidi="ar-SA"/>
      </w:rPr>
    </w:lvl>
    <w:lvl w:ilvl="5" w:tplc="5BB6A912">
      <w:numFmt w:val="bullet"/>
      <w:lvlText w:val="•"/>
      <w:lvlJc w:val="left"/>
      <w:pPr>
        <w:ind w:left="5353" w:hanging="250"/>
      </w:pPr>
      <w:rPr>
        <w:rFonts w:hint="default"/>
        <w:lang w:val="vi" w:eastAsia="en-US" w:bidi="ar-SA"/>
      </w:rPr>
    </w:lvl>
    <w:lvl w:ilvl="6" w:tplc="B29ECBE2">
      <w:numFmt w:val="bullet"/>
      <w:lvlText w:val="•"/>
      <w:lvlJc w:val="left"/>
      <w:pPr>
        <w:ind w:left="6375" w:hanging="250"/>
      </w:pPr>
      <w:rPr>
        <w:rFonts w:hint="default"/>
        <w:lang w:val="vi" w:eastAsia="en-US" w:bidi="ar-SA"/>
      </w:rPr>
    </w:lvl>
    <w:lvl w:ilvl="7" w:tplc="1408C676">
      <w:numFmt w:val="bullet"/>
      <w:lvlText w:val="•"/>
      <w:lvlJc w:val="left"/>
      <w:pPr>
        <w:ind w:left="7398" w:hanging="250"/>
      </w:pPr>
      <w:rPr>
        <w:rFonts w:hint="default"/>
        <w:lang w:val="vi" w:eastAsia="en-US" w:bidi="ar-SA"/>
      </w:rPr>
    </w:lvl>
    <w:lvl w:ilvl="8" w:tplc="4E2E9AE2">
      <w:numFmt w:val="bullet"/>
      <w:lvlText w:val="•"/>
      <w:lvlJc w:val="left"/>
      <w:pPr>
        <w:ind w:left="8421" w:hanging="250"/>
      </w:pPr>
      <w:rPr>
        <w:rFonts w:hint="default"/>
        <w:lang w:val="vi" w:eastAsia="en-US" w:bidi="ar-SA"/>
      </w:rPr>
    </w:lvl>
  </w:abstractNum>
  <w:abstractNum w:abstractNumId="30" w15:restartNumberingAfterBreak="0">
    <w:nsid w:val="29D21D7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2A5E1068"/>
    <w:multiLevelType w:val="hybridMultilevel"/>
    <w:tmpl w:val="6172D736"/>
    <w:lvl w:ilvl="0" w:tplc="E5F0BBE4">
      <w:start w:val="1"/>
      <w:numFmt w:val="lowerLetter"/>
      <w:lvlText w:val="%1)"/>
      <w:lvlJc w:val="left"/>
      <w:pPr>
        <w:ind w:left="102" w:hanging="303"/>
      </w:pPr>
      <w:rPr>
        <w:rFonts w:ascii="Times New Roman" w:eastAsia="Times New Roman" w:hAnsi="Times New Roman" w:cs="Times New Roman" w:hint="default"/>
        <w:w w:val="99"/>
        <w:sz w:val="28"/>
        <w:szCs w:val="28"/>
        <w:lang w:val="vi" w:eastAsia="en-US" w:bidi="ar-SA"/>
      </w:rPr>
    </w:lvl>
    <w:lvl w:ilvl="1" w:tplc="A4969CA4">
      <w:numFmt w:val="bullet"/>
      <w:lvlText w:val="•"/>
      <w:lvlJc w:val="left"/>
      <w:pPr>
        <w:ind w:left="1018" w:hanging="303"/>
      </w:pPr>
      <w:rPr>
        <w:rFonts w:hint="default"/>
        <w:lang w:val="vi" w:eastAsia="en-US" w:bidi="ar-SA"/>
      </w:rPr>
    </w:lvl>
    <w:lvl w:ilvl="2" w:tplc="CBE6D2C4">
      <w:numFmt w:val="bullet"/>
      <w:lvlText w:val="•"/>
      <w:lvlJc w:val="left"/>
      <w:pPr>
        <w:ind w:left="1937" w:hanging="303"/>
      </w:pPr>
      <w:rPr>
        <w:rFonts w:hint="default"/>
        <w:lang w:val="vi" w:eastAsia="en-US" w:bidi="ar-SA"/>
      </w:rPr>
    </w:lvl>
    <w:lvl w:ilvl="3" w:tplc="2A9AB51A">
      <w:numFmt w:val="bullet"/>
      <w:lvlText w:val="•"/>
      <w:lvlJc w:val="left"/>
      <w:pPr>
        <w:ind w:left="2855" w:hanging="303"/>
      </w:pPr>
      <w:rPr>
        <w:rFonts w:hint="default"/>
        <w:lang w:val="vi" w:eastAsia="en-US" w:bidi="ar-SA"/>
      </w:rPr>
    </w:lvl>
    <w:lvl w:ilvl="4" w:tplc="2CD2E9CC">
      <w:numFmt w:val="bullet"/>
      <w:lvlText w:val="•"/>
      <w:lvlJc w:val="left"/>
      <w:pPr>
        <w:ind w:left="3774" w:hanging="303"/>
      </w:pPr>
      <w:rPr>
        <w:rFonts w:hint="default"/>
        <w:lang w:val="vi" w:eastAsia="en-US" w:bidi="ar-SA"/>
      </w:rPr>
    </w:lvl>
    <w:lvl w:ilvl="5" w:tplc="F9F246C6">
      <w:numFmt w:val="bullet"/>
      <w:lvlText w:val="•"/>
      <w:lvlJc w:val="left"/>
      <w:pPr>
        <w:ind w:left="4693" w:hanging="303"/>
      </w:pPr>
      <w:rPr>
        <w:rFonts w:hint="default"/>
        <w:lang w:val="vi" w:eastAsia="en-US" w:bidi="ar-SA"/>
      </w:rPr>
    </w:lvl>
    <w:lvl w:ilvl="6" w:tplc="7AF0CF42">
      <w:numFmt w:val="bullet"/>
      <w:lvlText w:val="•"/>
      <w:lvlJc w:val="left"/>
      <w:pPr>
        <w:ind w:left="5611" w:hanging="303"/>
      </w:pPr>
      <w:rPr>
        <w:rFonts w:hint="default"/>
        <w:lang w:val="vi" w:eastAsia="en-US" w:bidi="ar-SA"/>
      </w:rPr>
    </w:lvl>
    <w:lvl w:ilvl="7" w:tplc="CB784596">
      <w:numFmt w:val="bullet"/>
      <w:lvlText w:val="•"/>
      <w:lvlJc w:val="left"/>
      <w:pPr>
        <w:ind w:left="6530" w:hanging="303"/>
      </w:pPr>
      <w:rPr>
        <w:rFonts w:hint="default"/>
        <w:lang w:val="vi" w:eastAsia="en-US" w:bidi="ar-SA"/>
      </w:rPr>
    </w:lvl>
    <w:lvl w:ilvl="8" w:tplc="D8ACFEF0">
      <w:numFmt w:val="bullet"/>
      <w:lvlText w:val="•"/>
      <w:lvlJc w:val="left"/>
      <w:pPr>
        <w:ind w:left="7449" w:hanging="303"/>
      </w:pPr>
      <w:rPr>
        <w:rFonts w:hint="default"/>
        <w:lang w:val="vi" w:eastAsia="en-US" w:bidi="ar-SA"/>
      </w:rPr>
    </w:lvl>
  </w:abstractNum>
  <w:abstractNum w:abstractNumId="32" w15:restartNumberingAfterBreak="0">
    <w:nsid w:val="2A972442"/>
    <w:multiLevelType w:val="hybridMultilevel"/>
    <w:tmpl w:val="0CB49F3E"/>
    <w:lvl w:ilvl="0" w:tplc="92847804">
      <w:start w:val="1"/>
      <w:numFmt w:val="lowerLetter"/>
      <w:lvlText w:val="%1)"/>
      <w:lvlJc w:val="left"/>
      <w:pPr>
        <w:ind w:left="500" w:hanging="260"/>
      </w:pPr>
      <w:rPr>
        <w:rFonts w:ascii="Times New Roman" w:eastAsia="Times New Roman" w:hAnsi="Times New Roman" w:cs="Times New Roman" w:hint="default"/>
        <w:spacing w:val="0"/>
        <w:w w:val="101"/>
        <w:sz w:val="28"/>
        <w:szCs w:val="28"/>
        <w:lang w:val="vi" w:eastAsia="en-US" w:bidi="ar-SA"/>
      </w:r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33" w15:restartNumberingAfterBreak="0">
    <w:nsid w:val="2F645211"/>
    <w:multiLevelType w:val="hybridMultilevel"/>
    <w:tmpl w:val="391C6DE6"/>
    <w:lvl w:ilvl="0" w:tplc="A628D0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D041D4"/>
    <w:multiLevelType w:val="hybridMultilevel"/>
    <w:tmpl w:val="816450E2"/>
    <w:lvl w:ilvl="0" w:tplc="4A9E1AA6">
      <w:start w:val="3"/>
      <w:numFmt w:val="decimal"/>
      <w:lvlText w:val="%1."/>
      <w:lvlJc w:val="left"/>
      <w:pPr>
        <w:ind w:left="232" w:hanging="249"/>
      </w:pPr>
      <w:rPr>
        <w:rFonts w:ascii="Times New Roman" w:eastAsia="Times New Roman" w:hAnsi="Times New Roman" w:cs="Times New Roman" w:hint="default"/>
        <w:w w:val="10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3B1419D"/>
    <w:multiLevelType w:val="hybridMultilevel"/>
    <w:tmpl w:val="067069AC"/>
    <w:lvl w:ilvl="0" w:tplc="CC44DB4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34B004EC"/>
    <w:multiLevelType w:val="hybridMultilevel"/>
    <w:tmpl w:val="1C0E9FC2"/>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DC1F00"/>
    <w:multiLevelType w:val="hybridMultilevel"/>
    <w:tmpl w:val="FFECC158"/>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FD055B"/>
    <w:multiLevelType w:val="hybridMultilevel"/>
    <w:tmpl w:val="A5321B96"/>
    <w:lvl w:ilvl="0" w:tplc="BC520916">
      <w:start w:val="1"/>
      <w:numFmt w:val="decimal"/>
      <w:lvlText w:val="%1."/>
      <w:lvlJc w:val="left"/>
      <w:pPr>
        <w:ind w:left="232" w:hanging="232"/>
      </w:pPr>
      <w:rPr>
        <w:rFonts w:ascii="Times New Roman" w:eastAsia="Times New Roman" w:hAnsi="Times New Roman" w:cs="Times New Roman" w:hint="default"/>
        <w:spacing w:val="-5"/>
        <w:w w:val="101"/>
        <w:sz w:val="28"/>
        <w:szCs w:val="28"/>
        <w:lang w:val="vi" w:eastAsia="en-US" w:bidi="ar-SA"/>
      </w:rPr>
    </w:lvl>
    <w:lvl w:ilvl="1" w:tplc="61185A74">
      <w:numFmt w:val="bullet"/>
      <w:lvlText w:val="•"/>
      <w:lvlJc w:val="left"/>
      <w:pPr>
        <w:ind w:left="1184" w:hanging="232"/>
      </w:pPr>
      <w:rPr>
        <w:rFonts w:hint="default"/>
        <w:lang w:val="vi" w:eastAsia="en-US" w:bidi="ar-SA"/>
      </w:rPr>
    </w:lvl>
    <w:lvl w:ilvl="2" w:tplc="78C49A7E">
      <w:numFmt w:val="bullet"/>
      <w:lvlText w:val="•"/>
      <w:lvlJc w:val="left"/>
      <w:pPr>
        <w:ind w:left="2128" w:hanging="232"/>
      </w:pPr>
      <w:rPr>
        <w:rFonts w:hint="default"/>
        <w:lang w:val="vi" w:eastAsia="en-US" w:bidi="ar-SA"/>
      </w:rPr>
    </w:lvl>
    <w:lvl w:ilvl="3" w:tplc="7B5E5EEA">
      <w:numFmt w:val="bullet"/>
      <w:lvlText w:val="•"/>
      <w:lvlJc w:val="left"/>
      <w:pPr>
        <w:ind w:left="3072" w:hanging="232"/>
      </w:pPr>
      <w:rPr>
        <w:rFonts w:hint="default"/>
        <w:lang w:val="vi" w:eastAsia="en-US" w:bidi="ar-SA"/>
      </w:rPr>
    </w:lvl>
    <w:lvl w:ilvl="4" w:tplc="CA12BDA8">
      <w:numFmt w:val="bullet"/>
      <w:lvlText w:val="•"/>
      <w:lvlJc w:val="left"/>
      <w:pPr>
        <w:ind w:left="4016" w:hanging="232"/>
      </w:pPr>
      <w:rPr>
        <w:rFonts w:hint="default"/>
        <w:lang w:val="vi" w:eastAsia="en-US" w:bidi="ar-SA"/>
      </w:rPr>
    </w:lvl>
    <w:lvl w:ilvl="5" w:tplc="81AC2F2C">
      <w:numFmt w:val="bullet"/>
      <w:lvlText w:val="•"/>
      <w:lvlJc w:val="left"/>
      <w:pPr>
        <w:ind w:left="4960" w:hanging="232"/>
      </w:pPr>
      <w:rPr>
        <w:rFonts w:hint="default"/>
        <w:lang w:val="vi" w:eastAsia="en-US" w:bidi="ar-SA"/>
      </w:rPr>
    </w:lvl>
    <w:lvl w:ilvl="6" w:tplc="2AF6890A">
      <w:numFmt w:val="bullet"/>
      <w:lvlText w:val="•"/>
      <w:lvlJc w:val="left"/>
      <w:pPr>
        <w:ind w:left="5904" w:hanging="232"/>
      </w:pPr>
      <w:rPr>
        <w:rFonts w:hint="default"/>
        <w:lang w:val="vi" w:eastAsia="en-US" w:bidi="ar-SA"/>
      </w:rPr>
    </w:lvl>
    <w:lvl w:ilvl="7" w:tplc="CC822B8C">
      <w:numFmt w:val="bullet"/>
      <w:lvlText w:val="•"/>
      <w:lvlJc w:val="left"/>
      <w:pPr>
        <w:ind w:left="6848" w:hanging="232"/>
      </w:pPr>
      <w:rPr>
        <w:rFonts w:hint="default"/>
        <w:lang w:val="vi" w:eastAsia="en-US" w:bidi="ar-SA"/>
      </w:rPr>
    </w:lvl>
    <w:lvl w:ilvl="8" w:tplc="131EA390">
      <w:numFmt w:val="bullet"/>
      <w:lvlText w:val="•"/>
      <w:lvlJc w:val="left"/>
      <w:pPr>
        <w:ind w:left="7792" w:hanging="232"/>
      </w:pPr>
      <w:rPr>
        <w:rFonts w:hint="default"/>
        <w:lang w:val="vi" w:eastAsia="en-US" w:bidi="ar-SA"/>
      </w:rPr>
    </w:lvl>
  </w:abstractNum>
  <w:abstractNum w:abstractNumId="39" w15:restartNumberingAfterBreak="0">
    <w:nsid w:val="39867F5A"/>
    <w:multiLevelType w:val="hybridMultilevel"/>
    <w:tmpl w:val="ECC842B2"/>
    <w:lvl w:ilvl="0" w:tplc="A628D0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5B6C11"/>
    <w:multiLevelType w:val="hybridMultilevel"/>
    <w:tmpl w:val="94F4BCFC"/>
    <w:lvl w:ilvl="0" w:tplc="BACA91F4">
      <w:start w:val="1"/>
      <w:numFmt w:val="lowerLetter"/>
      <w:lvlText w:val="%1)"/>
      <w:lvlJc w:val="left"/>
      <w:pPr>
        <w:ind w:left="436" w:hanging="265"/>
      </w:pPr>
      <w:rPr>
        <w:rFonts w:ascii="Times New Roman" w:eastAsia="Times New Roman" w:hAnsi="Times New Roman" w:cs="Times New Roman" w:hint="default"/>
        <w:w w:val="99"/>
        <w:sz w:val="28"/>
        <w:szCs w:val="28"/>
        <w:lang w:val="vi" w:eastAsia="en-US" w:bidi="ar-SA"/>
      </w:rPr>
    </w:lvl>
    <w:lvl w:ilvl="1" w:tplc="E986472E">
      <w:numFmt w:val="bullet"/>
      <w:lvlText w:val="•"/>
      <w:lvlJc w:val="left"/>
      <w:pPr>
        <w:ind w:left="1457" w:hanging="265"/>
      </w:pPr>
      <w:rPr>
        <w:rFonts w:hint="default"/>
        <w:lang w:val="vi" w:eastAsia="en-US" w:bidi="ar-SA"/>
      </w:rPr>
    </w:lvl>
    <w:lvl w:ilvl="2" w:tplc="3E3606BC">
      <w:numFmt w:val="bullet"/>
      <w:lvlText w:val="•"/>
      <w:lvlJc w:val="left"/>
      <w:pPr>
        <w:ind w:left="2480" w:hanging="265"/>
      </w:pPr>
      <w:rPr>
        <w:rFonts w:hint="default"/>
        <w:lang w:val="vi" w:eastAsia="en-US" w:bidi="ar-SA"/>
      </w:rPr>
    </w:lvl>
    <w:lvl w:ilvl="3" w:tplc="96662B72">
      <w:numFmt w:val="bullet"/>
      <w:lvlText w:val="•"/>
      <w:lvlJc w:val="left"/>
      <w:pPr>
        <w:ind w:left="3502" w:hanging="265"/>
      </w:pPr>
      <w:rPr>
        <w:rFonts w:hint="default"/>
        <w:lang w:val="vi" w:eastAsia="en-US" w:bidi="ar-SA"/>
      </w:rPr>
    </w:lvl>
    <w:lvl w:ilvl="4" w:tplc="37C62808">
      <w:numFmt w:val="bullet"/>
      <w:lvlText w:val="•"/>
      <w:lvlJc w:val="left"/>
      <w:pPr>
        <w:ind w:left="4525" w:hanging="265"/>
      </w:pPr>
      <w:rPr>
        <w:rFonts w:hint="default"/>
        <w:lang w:val="vi" w:eastAsia="en-US" w:bidi="ar-SA"/>
      </w:rPr>
    </w:lvl>
    <w:lvl w:ilvl="5" w:tplc="08A2AA18">
      <w:numFmt w:val="bullet"/>
      <w:lvlText w:val="•"/>
      <w:lvlJc w:val="left"/>
      <w:pPr>
        <w:ind w:left="5548" w:hanging="265"/>
      </w:pPr>
      <w:rPr>
        <w:rFonts w:hint="default"/>
        <w:lang w:val="vi" w:eastAsia="en-US" w:bidi="ar-SA"/>
      </w:rPr>
    </w:lvl>
    <w:lvl w:ilvl="6" w:tplc="E8DAABA0">
      <w:numFmt w:val="bullet"/>
      <w:lvlText w:val="•"/>
      <w:lvlJc w:val="left"/>
      <w:pPr>
        <w:ind w:left="6570" w:hanging="265"/>
      </w:pPr>
      <w:rPr>
        <w:rFonts w:hint="default"/>
        <w:lang w:val="vi" w:eastAsia="en-US" w:bidi="ar-SA"/>
      </w:rPr>
    </w:lvl>
    <w:lvl w:ilvl="7" w:tplc="BBD682D8">
      <w:numFmt w:val="bullet"/>
      <w:lvlText w:val="•"/>
      <w:lvlJc w:val="left"/>
      <w:pPr>
        <w:ind w:left="7593" w:hanging="265"/>
      </w:pPr>
      <w:rPr>
        <w:rFonts w:hint="default"/>
        <w:lang w:val="vi" w:eastAsia="en-US" w:bidi="ar-SA"/>
      </w:rPr>
    </w:lvl>
    <w:lvl w:ilvl="8" w:tplc="24345496">
      <w:numFmt w:val="bullet"/>
      <w:lvlText w:val="•"/>
      <w:lvlJc w:val="left"/>
      <w:pPr>
        <w:ind w:left="8616" w:hanging="265"/>
      </w:pPr>
      <w:rPr>
        <w:rFonts w:hint="default"/>
        <w:lang w:val="vi" w:eastAsia="en-US" w:bidi="ar-SA"/>
      </w:rPr>
    </w:lvl>
  </w:abstractNum>
  <w:abstractNum w:abstractNumId="41" w15:restartNumberingAfterBreak="0">
    <w:nsid w:val="3AF20B87"/>
    <w:multiLevelType w:val="hybridMultilevel"/>
    <w:tmpl w:val="B89E37BE"/>
    <w:lvl w:ilvl="0" w:tplc="9230E390">
      <w:start w:val="1"/>
      <w:numFmt w:val="lowerLetter"/>
      <w:lvlText w:val="%1)"/>
      <w:lvlJc w:val="left"/>
      <w:pPr>
        <w:tabs>
          <w:tab w:val="num" w:pos="700"/>
        </w:tabs>
        <w:ind w:left="700" w:hanging="360"/>
      </w:pPr>
      <w:rPr>
        <w:rFonts w:hint="default"/>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42" w15:restartNumberingAfterBreak="0">
    <w:nsid w:val="3B241DF0"/>
    <w:multiLevelType w:val="hybridMultilevel"/>
    <w:tmpl w:val="9B08F440"/>
    <w:lvl w:ilvl="0" w:tplc="EA3CA87A">
      <w:start w:val="1"/>
      <w:numFmt w:val="decimal"/>
      <w:lvlText w:val="%1."/>
      <w:lvlJc w:val="left"/>
      <w:pPr>
        <w:ind w:left="927" w:hanging="360"/>
      </w:pPr>
      <w:rPr>
        <w:rFonts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15:restartNumberingAfterBreak="0">
    <w:nsid w:val="3E0163E7"/>
    <w:multiLevelType w:val="hybridMultilevel"/>
    <w:tmpl w:val="E1E49B04"/>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E41E98"/>
    <w:multiLevelType w:val="hybridMultilevel"/>
    <w:tmpl w:val="DE9238A8"/>
    <w:lvl w:ilvl="0" w:tplc="78828560">
      <w:numFmt w:val="bullet"/>
      <w:lvlText w:val="-"/>
      <w:lvlJc w:val="left"/>
      <w:pPr>
        <w:ind w:left="2239"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2959" w:hanging="360"/>
      </w:pPr>
      <w:rPr>
        <w:rFonts w:ascii="Courier New" w:hAnsi="Courier New" w:cs="Courier New" w:hint="default"/>
      </w:rPr>
    </w:lvl>
    <w:lvl w:ilvl="2" w:tplc="04090005" w:tentative="1">
      <w:start w:val="1"/>
      <w:numFmt w:val="bullet"/>
      <w:lvlText w:val=""/>
      <w:lvlJc w:val="left"/>
      <w:pPr>
        <w:ind w:left="3679" w:hanging="360"/>
      </w:pPr>
      <w:rPr>
        <w:rFonts w:ascii="Wingdings" w:hAnsi="Wingdings" w:hint="default"/>
      </w:rPr>
    </w:lvl>
    <w:lvl w:ilvl="3" w:tplc="04090001" w:tentative="1">
      <w:start w:val="1"/>
      <w:numFmt w:val="bullet"/>
      <w:lvlText w:val=""/>
      <w:lvlJc w:val="left"/>
      <w:pPr>
        <w:ind w:left="4399" w:hanging="360"/>
      </w:pPr>
      <w:rPr>
        <w:rFonts w:ascii="Symbol" w:hAnsi="Symbol" w:hint="default"/>
      </w:rPr>
    </w:lvl>
    <w:lvl w:ilvl="4" w:tplc="04090003" w:tentative="1">
      <w:start w:val="1"/>
      <w:numFmt w:val="bullet"/>
      <w:lvlText w:val="o"/>
      <w:lvlJc w:val="left"/>
      <w:pPr>
        <w:ind w:left="5119" w:hanging="360"/>
      </w:pPr>
      <w:rPr>
        <w:rFonts w:ascii="Courier New" w:hAnsi="Courier New" w:cs="Courier New" w:hint="default"/>
      </w:rPr>
    </w:lvl>
    <w:lvl w:ilvl="5" w:tplc="04090005" w:tentative="1">
      <w:start w:val="1"/>
      <w:numFmt w:val="bullet"/>
      <w:lvlText w:val=""/>
      <w:lvlJc w:val="left"/>
      <w:pPr>
        <w:ind w:left="5839" w:hanging="360"/>
      </w:pPr>
      <w:rPr>
        <w:rFonts w:ascii="Wingdings" w:hAnsi="Wingdings" w:hint="default"/>
      </w:rPr>
    </w:lvl>
    <w:lvl w:ilvl="6" w:tplc="04090001" w:tentative="1">
      <w:start w:val="1"/>
      <w:numFmt w:val="bullet"/>
      <w:lvlText w:val=""/>
      <w:lvlJc w:val="left"/>
      <w:pPr>
        <w:ind w:left="6559" w:hanging="360"/>
      </w:pPr>
      <w:rPr>
        <w:rFonts w:ascii="Symbol" w:hAnsi="Symbol" w:hint="default"/>
      </w:rPr>
    </w:lvl>
    <w:lvl w:ilvl="7" w:tplc="04090003" w:tentative="1">
      <w:start w:val="1"/>
      <w:numFmt w:val="bullet"/>
      <w:lvlText w:val="o"/>
      <w:lvlJc w:val="left"/>
      <w:pPr>
        <w:ind w:left="7279" w:hanging="360"/>
      </w:pPr>
      <w:rPr>
        <w:rFonts w:ascii="Courier New" w:hAnsi="Courier New" w:cs="Courier New" w:hint="default"/>
      </w:rPr>
    </w:lvl>
    <w:lvl w:ilvl="8" w:tplc="04090005" w:tentative="1">
      <w:start w:val="1"/>
      <w:numFmt w:val="bullet"/>
      <w:lvlText w:val=""/>
      <w:lvlJc w:val="left"/>
      <w:pPr>
        <w:ind w:left="7999" w:hanging="360"/>
      </w:pPr>
      <w:rPr>
        <w:rFonts w:ascii="Wingdings" w:hAnsi="Wingdings" w:hint="default"/>
      </w:rPr>
    </w:lvl>
  </w:abstractNum>
  <w:abstractNum w:abstractNumId="45" w15:restartNumberingAfterBreak="0">
    <w:nsid w:val="44B477AB"/>
    <w:multiLevelType w:val="hybridMultilevel"/>
    <w:tmpl w:val="6D26E778"/>
    <w:lvl w:ilvl="0" w:tplc="7E786834">
      <w:start w:val="1"/>
      <w:numFmt w:val="lowerLetter"/>
      <w:lvlText w:val="%1)"/>
      <w:lvlJc w:val="left"/>
      <w:pPr>
        <w:ind w:left="241" w:hanging="262"/>
      </w:pPr>
      <w:rPr>
        <w:rFonts w:ascii="Times New Roman" w:eastAsia="Times New Roman" w:hAnsi="Times New Roman" w:cs="Times New Roman" w:hint="default"/>
        <w:w w:val="99"/>
        <w:sz w:val="28"/>
        <w:szCs w:val="28"/>
        <w:lang w:val="vi" w:eastAsia="en-US" w:bidi="ar-SA"/>
      </w:rPr>
    </w:lvl>
    <w:lvl w:ilvl="1" w:tplc="316A007C">
      <w:numFmt w:val="bullet"/>
      <w:lvlText w:val="•"/>
      <w:lvlJc w:val="left"/>
      <w:pPr>
        <w:ind w:left="1262" w:hanging="262"/>
      </w:pPr>
      <w:rPr>
        <w:rFonts w:hint="default"/>
        <w:lang w:val="vi" w:eastAsia="en-US" w:bidi="ar-SA"/>
      </w:rPr>
    </w:lvl>
    <w:lvl w:ilvl="2" w:tplc="17E4DF6A">
      <w:numFmt w:val="bullet"/>
      <w:lvlText w:val="•"/>
      <w:lvlJc w:val="left"/>
      <w:pPr>
        <w:ind w:left="2285" w:hanging="262"/>
      </w:pPr>
      <w:rPr>
        <w:rFonts w:hint="default"/>
        <w:lang w:val="vi" w:eastAsia="en-US" w:bidi="ar-SA"/>
      </w:rPr>
    </w:lvl>
    <w:lvl w:ilvl="3" w:tplc="675E16B0">
      <w:numFmt w:val="bullet"/>
      <w:lvlText w:val="•"/>
      <w:lvlJc w:val="left"/>
      <w:pPr>
        <w:ind w:left="3307" w:hanging="262"/>
      </w:pPr>
      <w:rPr>
        <w:rFonts w:hint="default"/>
        <w:lang w:val="vi" w:eastAsia="en-US" w:bidi="ar-SA"/>
      </w:rPr>
    </w:lvl>
    <w:lvl w:ilvl="4" w:tplc="BAD02BCE">
      <w:numFmt w:val="bullet"/>
      <w:lvlText w:val="•"/>
      <w:lvlJc w:val="left"/>
      <w:pPr>
        <w:ind w:left="4330" w:hanging="262"/>
      </w:pPr>
      <w:rPr>
        <w:rFonts w:hint="default"/>
        <w:lang w:val="vi" w:eastAsia="en-US" w:bidi="ar-SA"/>
      </w:rPr>
    </w:lvl>
    <w:lvl w:ilvl="5" w:tplc="E2BE1A42">
      <w:numFmt w:val="bullet"/>
      <w:lvlText w:val="•"/>
      <w:lvlJc w:val="left"/>
      <w:pPr>
        <w:ind w:left="5353" w:hanging="262"/>
      </w:pPr>
      <w:rPr>
        <w:rFonts w:hint="default"/>
        <w:lang w:val="vi" w:eastAsia="en-US" w:bidi="ar-SA"/>
      </w:rPr>
    </w:lvl>
    <w:lvl w:ilvl="6" w:tplc="B07E8148">
      <w:numFmt w:val="bullet"/>
      <w:lvlText w:val="•"/>
      <w:lvlJc w:val="left"/>
      <w:pPr>
        <w:ind w:left="6375" w:hanging="262"/>
      </w:pPr>
      <w:rPr>
        <w:rFonts w:hint="default"/>
        <w:lang w:val="vi" w:eastAsia="en-US" w:bidi="ar-SA"/>
      </w:rPr>
    </w:lvl>
    <w:lvl w:ilvl="7" w:tplc="18248892">
      <w:numFmt w:val="bullet"/>
      <w:lvlText w:val="•"/>
      <w:lvlJc w:val="left"/>
      <w:pPr>
        <w:ind w:left="7398" w:hanging="262"/>
      </w:pPr>
      <w:rPr>
        <w:rFonts w:hint="default"/>
        <w:lang w:val="vi" w:eastAsia="en-US" w:bidi="ar-SA"/>
      </w:rPr>
    </w:lvl>
    <w:lvl w:ilvl="8" w:tplc="D2604F68">
      <w:numFmt w:val="bullet"/>
      <w:lvlText w:val="•"/>
      <w:lvlJc w:val="left"/>
      <w:pPr>
        <w:ind w:left="8421" w:hanging="262"/>
      </w:pPr>
      <w:rPr>
        <w:rFonts w:hint="default"/>
        <w:lang w:val="vi" w:eastAsia="en-US" w:bidi="ar-SA"/>
      </w:rPr>
    </w:lvl>
  </w:abstractNum>
  <w:abstractNum w:abstractNumId="46" w15:restartNumberingAfterBreak="0">
    <w:nsid w:val="45AE6938"/>
    <w:multiLevelType w:val="hybridMultilevel"/>
    <w:tmpl w:val="93D6229A"/>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266062"/>
    <w:multiLevelType w:val="hybridMultilevel"/>
    <w:tmpl w:val="C0D2DC42"/>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8" w15:restartNumberingAfterBreak="0">
    <w:nsid w:val="499B7296"/>
    <w:multiLevelType w:val="hybridMultilevel"/>
    <w:tmpl w:val="CBFAD04E"/>
    <w:lvl w:ilvl="0" w:tplc="626E7674">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A0A34D6"/>
    <w:multiLevelType w:val="hybridMultilevel"/>
    <w:tmpl w:val="BACA8D1E"/>
    <w:lvl w:ilvl="0" w:tplc="4798F92C">
      <w:start w:val="1"/>
      <w:numFmt w:val="lowerLetter"/>
      <w:lvlText w:val="%1)"/>
      <w:lvlJc w:val="left"/>
      <w:pPr>
        <w:ind w:left="232" w:hanging="249"/>
      </w:pPr>
      <w:rPr>
        <w:rFonts w:ascii="Times New Roman" w:eastAsia="Times New Roman" w:hAnsi="Times New Roman" w:cs="Times New Roman" w:hint="default"/>
        <w:w w:val="101"/>
        <w:sz w:val="28"/>
        <w:szCs w:val="28"/>
        <w:lang w:val="vi" w:eastAsia="en-US" w:bidi="ar-SA"/>
      </w:rPr>
    </w:lvl>
    <w:lvl w:ilvl="1" w:tplc="0E8EC2EC">
      <w:numFmt w:val="bullet"/>
      <w:lvlText w:val="•"/>
      <w:lvlJc w:val="left"/>
      <w:pPr>
        <w:ind w:left="1184" w:hanging="249"/>
      </w:pPr>
      <w:rPr>
        <w:rFonts w:hint="default"/>
        <w:lang w:val="vi" w:eastAsia="en-US" w:bidi="ar-SA"/>
      </w:rPr>
    </w:lvl>
    <w:lvl w:ilvl="2" w:tplc="62FCDCE2">
      <w:numFmt w:val="bullet"/>
      <w:lvlText w:val="•"/>
      <w:lvlJc w:val="left"/>
      <w:pPr>
        <w:ind w:left="2128" w:hanging="249"/>
      </w:pPr>
      <w:rPr>
        <w:rFonts w:hint="default"/>
        <w:lang w:val="vi" w:eastAsia="en-US" w:bidi="ar-SA"/>
      </w:rPr>
    </w:lvl>
    <w:lvl w:ilvl="3" w:tplc="54023696">
      <w:numFmt w:val="bullet"/>
      <w:lvlText w:val="•"/>
      <w:lvlJc w:val="left"/>
      <w:pPr>
        <w:ind w:left="3072" w:hanging="249"/>
      </w:pPr>
      <w:rPr>
        <w:rFonts w:hint="default"/>
        <w:lang w:val="vi" w:eastAsia="en-US" w:bidi="ar-SA"/>
      </w:rPr>
    </w:lvl>
    <w:lvl w:ilvl="4" w:tplc="649C3FCA">
      <w:numFmt w:val="bullet"/>
      <w:lvlText w:val="•"/>
      <w:lvlJc w:val="left"/>
      <w:pPr>
        <w:ind w:left="4016" w:hanging="249"/>
      </w:pPr>
      <w:rPr>
        <w:rFonts w:hint="default"/>
        <w:lang w:val="vi" w:eastAsia="en-US" w:bidi="ar-SA"/>
      </w:rPr>
    </w:lvl>
    <w:lvl w:ilvl="5" w:tplc="8294FF46">
      <w:numFmt w:val="bullet"/>
      <w:lvlText w:val="•"/>
      <w:lvlJc w:val="left"/>
      <w:pPr>
        <w:ind w:left="4960" w:hanging="249"/>
      </w:pPr>
      <w:rPr>
        <w:rFonts w:hint="default"/>
        <w:lang w:val="vi" w:eastAsia="en-US" w:bidi="ar-SA"/>
      </w:rPr>
    </w:lvl>
    <w:lvl w:ilvl="6" w:tplc="D8CEFDE8">
      <w:numFmt w:val="bullet"/>
      <w:lvlText w:val="•"/>
      <w:lvlJc w:val="left"/>
      <w:pPr>
        <w:ind w:left="5904" w:hanging="249"/>
      </w:pPr>
      <w:rPr>
        <w:rFonts w:hint="default"/>
        <w:lang w:val="vi" w:eastAsia="en-US" w:bidi="ar-SA"/>
      </w:rPr>
    </w:lvl>
    <w:lvl w:ilvl="7" w:tplc="41606480">
      <w:numFmt w:val="bullet"/>
      <w:lvlText w:val="•"/>
      <w:lvlJc w:val="left"/>
      <w:pPr>
        <w:ind w:left="6848" w:hanging="249"/>
      </w:pPr>
      <w:rPr>
        <w:rFonts w:hint="default"/>
        <w:lang w:val="vi" w:eastAsia="en-US" w:bidi="ar-SA"/>
      </w:rPr>
    </w:lvl>
    <w:lvl w:ilvl="8" w:tplc="E7ECDE6E">
      <w:numFmt w:val="bullet"/>
      <w:lvlText w:val="•"/>
      <w:lvlJc w:val="left"/>
      <w:pPr>
        <w:ind w:left="7792" w:hanging="249"/>
      </w:pPr>
      <w:rPr>
        <w:rFonts w:hint="default"/>
        <w:lang w:val="vi" w:eastAsia="en-US" w:bidi="ar-SA"/>
      </w:rPr>
    </w:lvl>
  </w:abstractNum>
  <w:abstractNum w:abstractNumId="50" w15:restartNumberingAfterBreak="0">
    <w:nsid w:val="4C39623B"/>
    <w:multiLevelType w:val="hybridMultilevel"/>
    <w:tmpl w:val="6C8CA912"/>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6216CE"/>
    <w:multiLevelType w:val="hybridMultilevel"/>
    <w:tmpl w:val="287A35D4"/>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D9475E2"/>
    <w:multiLevelType w:val="hybridMultilevel"/>
    <w:tmpl w:val="2AECF4CC"/>
    <w:lvl w:ilvl="0" w:tplc="F63CDFA4">
      <w:start w:val="1"/>
      <w:numFmt w:val="lowerLetter"/>
      <w:lvlText w:val="%1)"/>
      <w:lvlJc w:val="left"/>
      <w:pPr>
        <w:ind w:left="241" w:hanging="291"/>
      </w:pPr>
      <w:rPr>
        <w:rFonts w:ascii="Times New Roman" w:eastAsia="Times New Roman" w:hAnsi="Times New Roman" w:cs="Times New Roman" w:hint="default"/>
        <w:w w:val="99"/>
        <w:sz w:val="28"/>
        <w:szCs w:val="28"/>
        <w:lang w:val="vi" w:eastAsia="en-US" w:bidi="ar-SA"/>
      </w:rPr>
    </w:lvl>
    <w:lvl w:ilvl="1" w:tplc="B34CE0CE">
      <w:numFmt w:val="bullet"/>
      <w:lvlText w:val="•"/>
      <w:lvlJc w:val="left"/>
      <w:pPr>
        <w:ind w:left="1262" w:hanging="291"/>
      </w:pPr>
      <w:rPr>
        <w:rFonts w:hint="default"/>
        <w:lang w:val="vi" w:eastAsia="en-US" w:bidi="ar-SA"/>
      </w:rPr>
    </w:lvl>
    <w:lvl w:ilvl="2" w:tplc="D1927468">
      <w:numFmt w:val="bullet"/>
      <w:lvlText w:val="•"/>
      <w:lvlJc w:val="left"/>
      <w:pPr>
        <w:ind w:left="2285" w:hanging="291"/>
      </w:pPr>
      <w:rPr>
        <w:rFonts w:hint="default"/>
        <w:lang w:val="vi" w:eastAsia="en-US" w:bidi="ar-SA"/>
      </w:rPr>
    </w:lvl>
    <w:lvl w:ilvl="3" w:tplc="1CE01D84">
      <w:numFmt w:val="bullet"/>
      <w:lvlText w:val="•"/>
      <w:lvlJc w:val="left"/>
      <w:pPr>
        <w:ind w:left="3307" w:hanging="291"/>
      </w:pPr>
      <w:rPr>
        <w:rFonts w:hint="default"/>
        <w:lang w:val="vi" w:eastAsia="en-US" w:bidi="ar-SA"/>
      </w:rPr>
    </w:lvl>
    <w:lvl w:ilvl="4" w:tplc="C3481E64">
      <w:numFmt w:val="bullet"/>
      <w:lvlText w:val="•"/>
      <w:lvlJc w:val="left"/>
      <w:pPr>
        <w:ind w:left="4330" w:hanging="291"/>
      </w:pPr>
      <w:rPr>
        <w:rFonts w:hint="default"/>
        <w:lang w:val="vi" w:eastAsia="en-US" w:bidi="ar-SA"/>
      </w:rPr>
    </w:lvl>
    <w:lvl w:ilvl="5" w:tplc="26FC1BE2">
      <w:numFmt w:val="bullet"/>
      <w:lvlText w:val="•"/>
      <w:lvlJc w:val="left"/>
      <w:pPr>
        <w:ind w:left="5353" w:hanging="291"/>
      </w:pPr>
      <w:rPr>
        <w:rFonts w:hint="default"/>
        <w:lang w:val="vi" w:eastAsia="en-US" w:bidi="ar-SA"/>
      </w:rPr>
    </w:lvl>
    <w:lvl w:ilvl="6" w:tplc="21A0427C">
      <w:numFmt w:val="bullet"/>
      <w:lvlText w:val="•"/>
      <w:lvlJc w:val="left"/>
      <w:pPr>
        <w:ind w:left="6375" w:hanging="291"/>
      </w:pPr>
      <w:rPr>
        <w:rFonts w:hint="default"/>
        <w:lang w:val="vi" w:eastAsia="en-US" w:bidi="ar-SA"/>
      </w:rPr>
    </w:lvl>
    <w:lvl w:ilvl="7" w:tplc="0310C8E8">
      <w:numFmt w:val="bullet"/>
      <w:lvlText w:val="•"/>
      <w:lvlJc w:val="left"/>
      <w:pPr>
        <w:ind w:left="7398" w:hanging="291"/>
      </w:pPr>
      <w:rPr>
        <w:rFonts w:hint="default"/>
        <w:lang w:val="vi" w:eastAsia="en-US" w:bidi="ar-SA"/>
      </w:rPr>
    </w:lvl>
    <w:lvl w:ilvl="8" w:tplc="271EEF58">
      <w:numFmt w:val="bullet"/>
      <w:lvlText w:val="•"/>
      <w:lvlJc w:val="left"/>
      <w:pPr>
        <w:ind w:left="8421" w:hanging="291"/>
      </w:pPr>
      <w:rPr>
        <w:rFonts w:hint="default"/>
        <w:lang w:val="vi" w:eastAsia="en-US" w:bidi="ar-SA"/>
      </w:rPr>
    </w:lvl>
  </w:abstractNum>
  <w:abstractNum w:abstractNumId="53" w15:restartNumberingAfterBreak="0">
    <w:nsid w:val="50366BFD"/>
    <w:multiLevelType w:val="hybridMultilevel"/>
    <w:tmpl w:val="B73AAF8E"/>
    <w:lvl w:ilvl="0" w:tplc="6A4A113C">
      <w:start w:val="1"/>
      <w:numFmt w:val="decimal"/>
      <w:lvlText w:val="%1."/>
      <w:lvlJc w:val="left"/>
      <w:pPr>
        <w:ind w:left="232" w:hanging="249"/>
      </w:pPr>
      <w:rPr>
        <w:rFonts w:ascii="Times New Roman" w:eastAsia="Times New Roman" w:hAnsi="Times New Roman" w:cs="Times New Roman" w:hint="default"/>
        <w:w w:val="101"/>
        <w:sz w:val="28"/>
        <w:szCs w:val="28"/>
        <w:lang w:val="vi" w:eastAsia="en-US" w:bidi="ar-SA"/>
      </w:rPr>
    </w:lvl>
    <w:lvl w:ilvl="1" w:tplc="1B307D64">
      <w:numFmt w:val="bullet"/>
      <w:lvlText w:val="•"/>
      <w:lvlJc w:val="left"/>
      <w:pPr>
        <w:ind w:left="1184" w:hanging="249"/>
      </w:pPr>
      <w:rPr>
        <w:rFonts w:hint="default"/>
        <w:lang w:val="vi" w:eastAsia="en-US" w:bidi="ar-SA"/>
      </w:rPr>
    </w:lvl>
    <w:lvl w:ilvl="2" w:tplc="D7904220">
      <w:numFmt w:val="bullet"/>
      <w:lvlText w:val="•"/>
      <w:lvlJc w:val="left"/>
      <w:pPr>
        <w:ind w:left="2128" w:hanging="249"/>
      </w:pPr>
      <w:rPr>
        <w:rFonts w:hint="default"/>
        <w:lang w:val="vi" w:eastAsia="en-US" w:bidi="ar-SA"/>
      </w:rPr>
    </w:lvl>
    <w:lvl w:ilvl="3" w:tplc="5532DF38">
      <w:numFmt w:val="bullet"/>
      <w:lvlText w:val="•"/>
      <w:lvlJc w:val="left"/>
      <w:pPr>
        <w:ind w:left="3072" w:hanging="249"/>
      </w:pPr>
      <w:rPr>
        <w:rFonts w:hint="default"/>
        <w:lang w:val="vi" w:eastAsia="en-US" w:bidi="ar-SA"/>
      </w:rPr>
    </w:lvl>
    <w:lvl w:ilvl="4" w:tplc="F1E452EC">
      <w:numFmt w:val="bullet"/>
      <w:lvlText w:val="•"/>
      <w:lvlJc w:val="left"/>
      <w:pPr>
        <w:ind w:left="4016" w:hanging="249"/>
      </w:pPr>
      <w:rPr>
        <w:rFonts w:hint="default"/>
        <w:lang w:val="vi" w:eastAsia="en-US" w:bidi="ar-SA"/>
      </w:rPr>
    </w:lvl>
    <w:lvl w:ilvl="5" w:tplc="AEFC96EA">
      <w:numFmt w:val="bullet"/>
      <w:lvlText w:val="•"/>
      <w:lvlJc w:val="left"/>
      <w:pPr>
        <w:ind w:left="4960" w:hanging="249"/>
      </w:pPr>
      <w:rPr>
        <w:rFonts w:hint="default"/>
        <w:lang w:val="vi" w:eastAsia="en-US" w:bidi="ar-SA"/>
      </w:rPr>
    </w:lvl>
    <w:lvl w:ilvl="6" w:tplc="2EB417D8">
      <w:numFmt w:val="bullet"/>
      <w:lvlText w:val="•"/>
      <w:lvlJc w:val="left"/>
      <w:pPr>
        <w:ind w:left="5904" w:hanging="249"/>
      </w:pPr>
      <w:rPr>
        <w:rFonts w:hint="default"/>
        <w:lang w:val="vi" w:eastAsia="en-US" w:bidi="ar-SA"/>
      </w:rPr>
    </w:lvl>
    <w:lvl w:ilvl="7" w:tplc="238AD6FC">
      <w:numFmt w:val="bullet"/>
      <w:lvlText w:val="•"/>
      <w:lvlJc w:val="left"/>
      <w:pPr>
        <w:ind w:left="6848" w:hanging="249"/>
      </w:pPr>
      <w:rPr>
        <w:rFonts w:hint="default"/>
        <w:lang w:val="vi" w:eastAsia="en-US" w:bidi="ar-SA"/>
      </w:rPr>
    </w:lvl>
    <w:lvl w:ilvl="8" w:tplc="26B8D664">
      <w:numFmt w:val="bullet"/>
      <w:lvlText w:val="•"/>
      <w:lvlJc w:val="left"/>
      <w:pPr>
        <w:ind w:left="7792" w:hanging="249"/>
      </w:pPr>
      <w:rPr>
        <w:rFonts w:hint="default"/>
        <w:lang w:val="vi" w:eastAsia="en-US" w:bidi="ar-SA"/>
      </w:rPr>
    </w:lvl>
  </w:abstractNum>
  <w:abstractNum w:abstractNumId="54" w15:restartNumberingAfterBreak="0">
    <w:nsid w:val="50701425"/>
    <w:multiLevelType w:val="hybridMultilevel"/>
    <w:tmpl w:val="E4C03A8E"/>
    <w:lvl w:ilvl="0" w:tplc="C0B45852">
      <w:start w:val="3"/>
      <w:numFmt w:val="decimal"/>
      <w:lvlText w:val="%1."/>
      <w:lvlJc w:val="left"/>
      <w:pPr>
        <w:ind w:left="232" w:hanging="249"/>
      </w:pPr>
      <w:rPr>
        <w:rFonts w:ascii="Times New Roman" w:eastAsia="Times New Roman" w:hAnsi="Times New Roman" w:cs="Times New Roman" w:hint="default"/>
        <w:b w:val="0"/>
        <w:w w:val="10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1E747E6"/>
    <w:multiLevelType w:val="hybridMultilevel"/>
    <w:tmpl w:val="3DC8B34E"/>
    <w:lvl w:ilvl="0" w:tplc="308E0202">
      <w:start w:val="1"/>
      <w:numFmt w:val="decimal"/>
      <w:lvlText w:val="%1."/>
      <w:lvlJc w:val="left"/>
      <w:pPr>
        <w:ind w:left="500" w:hanging="260"/>
      </w:pPr>
      <w:rPr>
        <w:rFonts w:ascii="Times New Roman" w:eastAsia="Times New Roman" w:hAnsi="Times New Roman" w:cs="Times New Roman" w:hint="default"/>
        <w:w w:val="99"/>
        <w:sz w:val="28"/>
        <w:szCs w:val="28"/>
        <w:lang w:val="vi" w:eastAsia="en-US" w:bidi="ar-SA"/>
      </w:rPr>
    </w:lvl>
    <w:lvl w:ilvl="1" w:tplc="CF20B716">
      <w:numFmt w:val="bullet"/>
      <w:lvlText w:val="•"/>
      <w:lvlJc w:val="left"/>
      <w:pPr>
        <w:ind w:left="1496" w:hanging="260"/>
      </w:pPr>
      <w:rPr>
        <w:rFonts w:hint="default"/>
        <w:lang w:val="vi" w:eastAsia="en-US" w:bidi="ar-SA"/>
      </w:rPr>
    </w:lvl>
    <w:lvl w:ilvl="2" w:tplc="3CC25F34">
      <w:numFmt w:val="bullet"/>
      <w:lvlText w:val="•"/>
      <w:lvlJc w:val="left"/>
      <w:pPr>
        <w:ind w:left="2493" w:hanging="260"/>
      </w:pPr>
      <w:rPr>
        <w:rFonts w:hint="default"/>
        <w:lang w:val="vi" w:eastAsia="en-US" w:bidi="ar-SA"/>
      </w:rPr>
    </w:lvl>
    <w:lvl w:ilvl="3" w:tplc="DDFEF94E">
      <w:numFmt w:val="bullet"/>
      <w:lvlText w:val="•"/>
      <w:lvlJc w:val="left"/>
      <w:pPr>
        <w:ind w:left="3489" w:hanging="260"/>
      </w:pPr>
      <w:rPr>
        <w:rFonts w:hint="default"/>
        <w:lang w:val="vi" w:eastAsia="en-US" w:bidi="ar-SA"/>
      </w:rPr>
    </w:lvl>
    <w:lvl w:ilvl="4" w:tplc="EC541540">
      <w:numFmt w:val="bullet"/>
      <w:lvlText w:val="•"/>
      <w:lvlJc w:val="left"/>
      <w:pPr>
        <w:ind w:left="4486" w:hanging="260"/>
      </w:pPr>
      <w:rPr>
        <w:rFonts w:hint="default"/>
        <w:lang w:val="vi" w:eastAsia="en-US" w:bidi="ar-SA"/>
      </w:rPr>
    </w:lvl>
    <w:lvl w:ilvl="5" w:tplc="B2A641AC">
      <w:numFmt w:val="bullet"/>
      <w:lvlText w:val="•"/>
      <w:lvlJc w:val="left"/>
      <w:pPr>
        <w:ind w:left="5483" w:hanging="260"/>
      </w:pPr>
      <w:rPr>
        <w:rFonts w:hint="default"/>
        <w:lang w:val="vi" w:eastAsia="en-US" w:bidi="ar-SA"/>
      </w:rPr>
    </w:lvl>
    <w:lvl w:ilvl="6" w:tplc="D7404AB6">
      <w:numFmt w:val="bullet"/>
      <w:lvlText w:val="•"/>
      <w:lvlJc w:val="left"/>
      <w:pPr>
        <w:ind w:left="6479" w:hanging="260"/>
      </w:pPr>
      <w:rPr>
        <w:rFonts w:hint="default"/>
        <w:lang w:val="vi" w:eastAsia="en-US" w:bidi="ar-SA"/>
      </w:rPr>
    </w:lvl>
    <w:lvl w:ilvl="7" w:tplc="8DB61FC6">
      <w:numFmt w:val="bullet"/>
      <w:lvlText w:val="•"/>
      <w:lvlJc w:val="left"/>
      <w:pPr>
        <w:ind w:left="7476" w:hanging="260"/>
      </w:pPr>
      <w:rPr>
        <w:rFonts w:hint="default"/>
        <w:lang w:val="vi" w:eastAsia="en-US" w:bidi="ar-SA"/>
      </w:rPr>
    </w:lvl>
    <w:lvl w:ilvl="8" w:tplc="695432EE">
      <w:numFmt w:val="bullet"/>
      <w:lvlText w:val="•"/>
      <w:lvlJc w:val="left"/>
      <w:pPr>
        <w:ind w:left="8473" w:hanging="260"/>
      </w:pPr>
      <w:rPr>
        <w:rFonts w:hint="default"/>
        <w:lang w:val="vi" w:eastAsia="en-US" w:bidi="ar-SA"/>
      </w:rPr>
    </w:lvl>
  </w:abstractNum>
  <w:abstractNum w:abstractNumId="56" w15:restartNumberingAfterBreak="0">
    <w:nsid w:val="571B6822"/>
    <w:multiLevelType w:val="hybridMultilevel"/>
    <w:tmpl w:val="B9DE32E6"/>
    <w:lvl w:ilvl="0" w:tplc="297A9282">
      <w:start w:val="1"/>
      <w:numFmt w:val="lowerLetter"/>
      <w:lvlText w:val="%1)"/>
      <w:lvlJc w:val="left"/>
      <w:pPr>
        <w:ind w:left="241" w:hanging="284"/>
      </w:pPr>
      <w:rPr>
        <w:rFonts w:ascii="Times New Roman" w:eastAsia="Times New Roman" w:hAnsi="Times New Roman" w:cs="Times New Roman" w:hint="default"/>
        <w:w w:val="99"/>
        <w:sz w:val="28"/>
        <w:szCs w:val="28"/>
        <w:lang w:val="vi" w:eastAsia="en-US" w:bidi="ar-SA"/>
      </w:rPr>
    </w:lvl>
    <w:lvl w:ilvl="1" w:tplc="A8486714">
      <w:numFmt w:val="bullet"/>
      <w:lvlText w:val="•"/>
      <w:lvlJc w:val="left"/>
      <w:pPr>
        <w:ind w:left="1262" w:hanging="284"/>
      </w:pPr>
      <w:rPr>
        <w:rFonts w:hint="default"/>
        <w:lang w:val="vi" w:eastAsia="en-US" w:bidi="ar-SA"/>
      </w:rPr>
    </w:lvl>
    <w:lvl w:ilvl="2" w:tplc="CEB6D1F4">
      <w:numFmt w:val="bullet"/>
      <w:lvlText w:val="•"/>
      <w:lvlJc w:val="left"/>
      <w:pPr>
        <w:ind w:left="2285" w:hanging="284"/>
      </w:pPr>
      <w:rPr>
        <w:rFonts w:hint="default"/>
        <w:lang w:val="vi" w:eastAsia="en-US" w:bidi="ar-SA"/>
      </w:rPr>
    </w:lvl>
    <w:lvl w:ilvl="3" w:tplc="146A8F9A">
      <w:numFmt w:val="bullet"/>
      <w:lvlText w:val="•"/>
      <w:lvlJc w:val="left"/>
      <w:pPr>
        <w:ind w:left="3307" w:hanging="284"/>
      </w:pPr>
      <w:rPr>
        <w:rFonts w:hint="default"/>
        <w:lang w:val="vi" w:eastAsia="en-US" w:bidi="ar-SA"/>
      </w:rPr>
    </w:lvl>
    <w:lvl w:ilvl="4" w:tplc="802690B6">
      <w:numFmt w:val="bullet"/>
      <w:lvlText w:val="•"/>
      <w:lvlJc w:val="left"/>
      <w:pPr>
        <w:ind w:left="4330" w:hanging="284"/>
      </w:pPr>
      <w:rPr>
        <w:rFonts w:hint="default"/>
        <w:lang w:val="vi" w:eastAsia="en-US" w:bidi="ar-SA"/>
      </w:rPr>
    </w:lvl>
    <w:lvl w:ilvl="5" w:tplc="0576C56E">
      <w:numFmt w:val="bullet"/>
      <w:lvlText w:val="•"/>
      <w:lvlJc w:val="left"/>
      <w:pPr>
        <w:ind w:left="5353" w:hanging="284"/>
      </w:pPr>
      <w:rPr>
        <w:rFonts w:hint="default"/>
        <w:lang w:val="vi" w:eastAsia="en-US" w:bidi="ar-SA"/>
      </w:rPr>
    </w:lvl>
    <w:lvl w:ilvl="6" w:tplc="A4AA9DCE">
      <w:numFmt w:val="bullet"/>
      <w:lvlText w:val="•"/>
      <w:lvlJc w:val="left"/>
      <w:pPr>
        <w:ind w:left="6375" w:hanging="284"/>
      </w:pPr>
      <w:rPr>
        <w:rFonts w:hint="default"/>
        <w:lang w:val="vi" w:eastAsia="en-US" w:bidi="ar-SA"/>
      </w:rPr>
    </w:lvl>
    <w:lvl w:ilvl="7" w:tplc="666C97A2">
      <w:numFmt w:val="bullet"/>
      <w:lvlText w:val="•"/>
      <w:lvlJc w:val="left"/>
      <w:pPr>
        <w:ind w:left="7398" w:hanging="284"/>
      </w:pPr>
      <w:rPr>
        <w:rFonts w:hint="default"/>
        <w:lang w:val="vi" w:eastAsia="en-US" w:bidi="ar-SA"/>
      </w:rPr>
    </w:lvl>
    <w:lvl w:ilvl="8" w:tplc="A5902FD8">
      <w:numFmt w:val="bullet"/>
      <w:lvlText w:val="•"/>
      <w:lvlJc w:val="left"/>
      <w:pPr>
        <w:ind w:left="8421" w:hanging="284"/>
      </w:pPr>
      <w:rPr>
        <w:rFonts w:hint="default"/>
        <w:lang w:val="vi" w:eastAsia="en-US" w:bidi="ar-SA"/>
      </w:rPr>
    </w:lvl>
  </w:abstractNum>
  <w:abstractNum w:abstractNumId="57" w15:restartNumberingAfterBreak="0">
    <w:nsid w:val="57C85935"/>
    <w:multiLevelType w:val="hybridMultilevel"/>
    <w:tmpl w:val="2E7CB94E"/>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8" w15:restartNumberingAfterBreak="0">
    <w:nsid w:val="58D06E31"/>
    <w:multiLevelType w:val="hybridMultilevel"/>
    <w:tmpl w:val="28CC78EA"/>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91F4502"/>
    <w:multiLevelType w:val="hybridMultilevel"/>
    <w:tmpl w:val="BF8E40F6"/>
    <w:lvl w:ilvl="0" w:tplc="7728CF1E">
      <w:start w:val="1"/>
      <w:numFmt w:val="lowerLetter"/>
      <w:lvlText w:val="%1)"/>
      <w:lvlJc w:val="left"/>
      <w:pPr>
        <w:ind w:left="241" w:hanging="281"/>
      </w:pPr>
      <w:rPr>
        <w:rFonts w:ascii="Times New Roman" w:eastAsia="Times New Roman" w:hAnsi="Times New Roman" w:cs="Times New Roman" w:hint="default"/>
        <w:w w:val="99"/>
        <w:sz w:val="28"/>
        <w:szCs w:val="28"/>
        <w:lang w:val="vi" w:eastAsia="en-US" w:bidi="ar-SA"/>
      </w:rPr>
    </w:lvl>
    <w:lvl w:ilvl="1" w:tplc="733054F4">
      <w:numFmt w:val="bullet"/>
      <w:lvlText w:val="•"/>
      <w:lvlJc w:val="left"/>
      <w:pPr>
        <w:ind w:left="1262" w:hanging="281"/>
      </w:pPr>
      <w:rPr>
        <w:rFonts w:hint="default"/>
        <w:lang w:val="vi" w:eastAsia="en-US" w:bidi="ar-SA"/>
      </w:rPr>
    </w:lvl>
    <w:lvl w:ilvl="2" w:tplc="8A429948">
      <w:numFmt w:val="bullet"/>
      <w:lvlText w:val="•"/>
      <w:lvlJc w:val="left"/>
      <w:pPr>
        <w:ind w:left="2285" w:hanging="281"/>
      </w:pPr>
      <w:rPr>
        <w:rFonts w:hint="default"/>
        <w:lang w:val="vi" w:eastAsia="en-US" w:bidi="ar-SA"/>
      </w:rPr>
    </w:lvl>
    <w:lvl w:ilvl="3" w:tplc="0C1CDC70">
      <w:numFmt w:val="bullet"/>
      <w:lvlText w:val="•"/>
      <w:lvlJc w:val="left"/>
      <w:pPr>
        <w:ind w:left="3307" w:hanging="281"/>
      </w:pPr>
      <w:rPr>
        <w:rFonts w:hint="default"/>
        <w:lang w:val="vi" w:eastAsia="en-US" w:bidi="ar-SA"/>
      </w:rPr>
    </w:lvl>
    <w:lvl w:ilvl="4" w:tplc="67A45EEE">
      <w:numFmt w:val="bullet"/>
      <w:lvlText w:val="•"/>
      <w:lvlJc w:val="left"/>
      <w:pPr>
        <w:ind w:left="4330" w:hanging="281"/>
      </w:pPr>
      <w:rPr>
        <w:rFonts w:hint="default"/>
        <w:lang w:val="vi" w:eastAsia="en-US" w:bidi="ar-SA"/>
      </w:rPr>
    </w:lvl>
    <w:lvl w:ilvl="5" w:tplc="25BABE9A">
      <w:numFmt w:val="bullet"/>
      <w:lvlText w:val="•"/>
      <w:lvlJc w:val="left"/>
      <w:pPr>
        <w:ind w:left="5353" w:hanging="281"/>
      </w:pPr>
      <w:rPr>
        <w:rFonts w:hint="default"/>
        <w:lang w:val="vi" w:eastAsia="en-US" w:bidi="ar-SA"/>
      </w:rPr>
    </w:lvl>
    <w:lvl w:ilvl="6" w:tplc="9B8E2DA2">
      <w:numFmt w:val="bullet"/>
      <w:lvlText w:val="•"/>
      <w:lvlJc w:val="left"/>
      <w:pPr>
        <w:ind w:left="6375" w:hanging="281"/>
      </w:pPr>
      <w:rPr>
        <w:rFonts w:hint="default"/>
        <w:lang w:val="vi" w:eastAsia="en-US" w:bidi="ar-SA"/>
      </w:rPr>
    </w:lvl>
    <w:lvl w:ilvl="7" w:tplc="2772957C">
      <w:numFmt w:val="bullet"/>
      <w:lvlText w:val="•"/>
      <w:lvlJc w:val="left"/>
      <w:pPr>
        <w:ind w:left="7398" w:hanging="281"/>
      </w:pPr>
      <w:rPr>
        <w:rFonts w:hint="default"/>
        <w:lang w:val="vi" w:eastAsia="en-US" w:bidi="ar-SA"/>
      </w:rPr>
    </w:lvl>
    <w:lvl w:ilvl="8" w:tplc="46FA65A6">
      <w:numFmt w:val="bullet"/>
      <w:lvlText w:val="•"/>
      <w:lvlJc w:val="left"/>
      <w:pPr>
        <w:ind w:left="8421" w:hanging="281"/>
      </w:pPr>
      <w:rPr>
        <w:rFonts w:hint="default"/>
        <w:lang w:val="vi" w:eastAsia="en-US" w:bidi="ar-SA"/>
      </w:rPr>
    </w:lvl>
  </w:abstractNum>
  <w:abstractNum w:abstractNumId="60" w15:restartNumberingAfterBreak="0">
    <w:nsid w:val="5C2D0545"/>
    <w:multiLevelType w:val="hybridMultilevel"/>
    <w:tmpl w:val="2F1466F4"/>
    <w:lvl w:ilvl="0" w:tplc="0B12FA5A">
      <w:start w:val="1"/>
      <w:numFmt w:val="decimal"/>
      <w:lvlText w:val="%1."/>
      <w:lvlJc w:val="left"/>
      <w:pPr>
        <w:ind w:left="232" w:hanging="244"/>
      </w:pPr>
      <w:rPr>
        <w:rFonts w:ascii="Times New Roman" w:eastAsia="Times New Roman" w:hAnsi="Times New Roman" w:cs="Times New Roman" w:hint="default"/>
        <w:spacing w:val="-5"/>
        <w:w w:val="101"/>
        <w:sz w:val="28"/>
        <w:szCs w:val="28"/>
        <w:lang w:val="vi" w:eastAsia="en-US" w:bidi="ar-SA"/>
      </w:rPr>
    </w:lvl>
    <w:lvl w:ilvl="1" w:tplc="ED22CD68">
      <w:numFmt w:val="bullet"/>
      <w:lvlText w:val="•"/>
      <w:lvlJc w:val="left"/>
      <w:pPr>
        <w:ind w:left="1184" w:hanging="244"/>
      </w:pPr>
      <w:rPr>
        <w:rFonts w:hint="default"/>
        <w:lang w:val="vi" w:eastAsia="en-US" w:bidi="ar-SA"/>
      </w:rPr>
    </w:lvl>
    <w:lvl w:ilvl="2" w:tplc="CF14B644">
      <w:numFmt w:val="bullet"/>
      <w:lvlText w:val="•"/>
      <w:lvlJc w:val="left"/>
      <w:pPr>
        <w:ind w:left="2128" w:hanging="244"/>
      </w:pPr>
      <w:rPr>
        <w:rFonts w:hint="default"/>
        <w:lang w:val="vi" w:eastAsia="en-US" w:bidi="ar-SA"/>
      </w:rPr>
    </w:lvl>
    <w:lvl w:ilvl="3" w:tplc="CFEE587E">
      <w:numFmt w:val="bullet"/>
      <w:lvlText w:val="•"/>
      <w:lvlJc w:val="left"/>
      <w:pPr>
        <w:ind w:left="3072" w:hanging="244"/>
      </w:pPr>
      <w:rPr>
        <w:rFonts w:hint="default"/>
        <w:lang w:val="vi" w:eastAsia="en-US" w:bidi="ar-SA"/>
      </w:rPr>
    </w:lvl>
    <w:lvl w:ilvl="4" w:tplc="543E63FE">
      <w:numFmt w:val="bullet"/>
      <w:lvlText w:val="•"/>
      <w:lvlJc w:val="left"/>
      <w:pPr>
        <w:ind w:left="4016" w:hanging="244"/>
      </w:pPr>
      <w:rPr>
        <w:rFonts w:hint="default"/>
        <w:lang w:val="vi" w:eastAsia="en-US" w:bidi="ar-SA"/>
      </w:rPr>
    </w:lvl>
    <w:lvl w:ilvl="5" w:tplc="8C948B24">
      <w:numFmt w:val="bullet"/>
      <w:lvlText w:val="•"/>
      <w:lvlJc w:val="left"/>
      <w:pPr>
        <w:ind w:left="4960" w:hanging="244"/>
      </w:pPr>
      <w:rPr>
        <w:rFonts w:hint="default"/>
        <w:lang w:val="vi" w:eastAsia="en-US" w:bidi="ar-SA"/>
      </w:rPr>
    </w:lvl>
    <w:lvl w:ilvl="6" w:tplc="7C4CD11C">
      <w:numFmt w:val="bullet"/>
      <w:lvlText w:val="•"/>
      <w:lvlJc w:val="left"/>
      <w:pPr>
        <w:ind w:left="5904" w:hanging="244"/>
      </w:pPr>
      <w:rPr>
        <w:rFonts w:hint="default"/>
        <w:lang w:val="vi" w:eastAsia="en-US" w:bidi="ar-SA"/>
      </w:rPr>
    </w:lvl>
    <w:lvl w:ilvl="7" w:tplc="AA868C98">
      <w:numFmt w:val="bullet"/>
      <w:lvlText w:val="•"/>
      <w:lvlJc w:val="left"/>
      <w:pPr>
        <w:ind w:left="6848" w:hanging="244"/>
      </w:pPr>
      <w:rPr>
        <w:rFonts w:hint="default"/>
        <w:lang w:val="vi" w:eastAsia="en-US" w:bidi="ar-SA"/>
      </w:rPr>
    </w:lvl>
    <w:lvl w:ilvl="8" w:tplc="0D3C293E">
      <w:numFmt w:val="bullet"/>
      <w:lvlText w:val="•"/>
      <w:lvlJc w:val="left"/>
      <w:pPr>
        <w:ind w:left="7792" w:hanging="244"/>
      </w:pPr>
      <w:rPr>
        <w:rFonts w:hint="default"/>
        <w:lang w:val="vi" w:eastAsia="en-US" w:bidi="ar-SA"/>
      </w:rPr>
    </w:lvl>
  </w:abstractNum>
  <w:abstractNum w:abstractNumId="61" w15:restartNumberingAfterBreak="0">
    <w:nsid w:val="5E6B683B"/>
    <w:multiLevelType w:val="hybridMultilevel"/>
    <w:tmpl w:val="A04AD038"/>
    <w:lvl w:ilvl="0" w:tplc="75A0FA6A">
      <w:start w:val="1"/>
      <w:numFmt w:val="decimal"/>
      <w:lvlText w:val="%1."/>
      <w:lvlJc w:val="left"/>
      <w:pPr>
        <w:ind w:left="232" w:hanging="249"/>
      </w:pPr>
      <w:rPr>
        <w:rFonts w:ascii="Times New Roman" w:eastAsia="Times New Roman" w:hAnsi="Times New Roman" w:cs="Times New Roman" w:hint="default"/>
        <w:color w:val="000000" w:themeColor="text1"/>
        <w:w w:val="101"/>
        <w:sz w:val="28"/>
        <w:szCs w:val="28"/>
        <w:lang w:val="vi" w:eastAsia="en-US" w:bidi="ar-SA"/>
      </w:rPr>
    </w:lvl>
    <w:lvl w:ilvl="1" w:tplc="72220A3E">
      <w:numFmt w:val="bullet"/>
      <w:lvlText w:val="•"/>
      <w:lvlJc w:val="left"/>
      <w:pPr>
        <w:ind w:left="1184" w:hanging="249"/>
      </w:pPr>
      <w:rPr>
        <w:rFonts w:hint="default"/>
        <w:lang w:val="vi" w:eastAsia="en-US" w:bidi="ar-SA"/>
      </w:rPr>
    </w:lvl>
    <w:lvl w:ilvl="2" w:tplc="3FE0C800">
      <w:numFmt w:val="bullet"/>
      <w:lvlText w:val="•"/>
      <w:lvlJc w:val="left"/>
      <w:pPr>
        <w:ind w:left="2128" w:hanging="249"/>
      </w:pPr>
      <w:rPr>
        <w:rFonts w:hint="default"/>
        <w:lang w:val="vi" w:eastAsia="en-US" w:bidi="ar-SA"/>
      </w:rPr>
    </w:lvl>
    <w:lvl w:ilvl="3" w:tplc="1D2EB97C">
      <w:numFmt w:val="bullet"/>
      <w:lvlText w:val="•"/>
      <w:lvlJc w:val="left"/>
      <w:pPr>
        <w:ind w:left="3072" w:hanging="249"/>
      </w:pPr>
      <w:rPr>
        <w:rFonts w:hint="default"/>
        <w:lang w:val="vi" w:eastAsia="en-US" w:bidi="ar-SA"/>
      </w:rPr>
    </w:lvl>
    <w:lvl w:ilvl="4" w:tplc="5B5EA9DC">
      <w:numFmt w:val="bullet"/>
      <w:lvlText w:val="•"/>
      <w:lvlJc w:val="left"/>
      <w:pPr>
        <w:ind w:left="4016" w:hanging="249"/>
      </w:pPr>
      <w:rPr>
        <w:rFonts w:hint="default"/>
        <w:lang w:val="vi" w:eastAsia="en-US" w:bidi="ar-SA"/>
      </w:rPr>
    </w:lvl>
    <w:lvl w:ilvl="5" w:tplc="0F8AA1CA">
      <w:numFmt w:val="bullet"/>
      <w:lvlText w:val="•"/>
      <w:lvlJc w:val="left"/>
      <w:pPr>
        <w:ind w:left="4960" w:hanging="249"/>
      </w:pPr>
      <w:rPr>
        <w:rFonts w:hint="default"/>
        <w:lang w:val="vi" w:eastAsia="en-US" w:bidi="ar-SA"/>
      </w:rPr>
    </w:lvl>
    <w:lvl w:ilvl="6" w:tplc="5A1689EE">
      <w:numFmt w:val="bullet"/>
      <w:lvlText w:val="•"/>
      <w:lvlJc w:val="left"/>
      <w:pPr>
        <w:ind w:left="5904" w:hanging="249"/>
      </w:pPr>
      <w:rPr>
        <w:rFonts w:hint="default"/>
        <w:lang w:val="vi" w:eastAsia="en-US" w:bidi="ar-SA"/>
      </w:rPr>
    </w:lvl>
    <w:lvl w:ilvl="7" w:tplc="E4A64EC2">
      <w:numFmt w:val="bullet"/>
      <w:lvlText w:val="•"/>
      <w:lvlJc w:val="left"/>
      <w:pPr>
        <w:ind w:left="6848" w:hanging="249"/>
      </w:pPr>
      <w:rPr>
        <w:rFonts w:hint="default"/>
        <w:lang w:val="vi" w:eastAsia="en-US" w:bidi="ar-SA"/>
      </w:rPr>
    </w:lvl>
    <w:lvl w:ilvl="8" w:tplc="D3C00CDC">
      <w:numFmt w:val="bullet"/>
      <w:lvlText w:val="•"/>
      <w:lvlJc w:val="left"/>
      <w:pPr>
        <w:ind w:left="7792" w:hanging="249"/>
      </w:pPr>
      <w:rPr>
        <w:rFonts w:hint="default"/>
        <w:lang w:val="vi" w:eastAsia="en-US" w:bidi="ar-SA"/>
      </w:rPr>
    </w:lvl>
  </w:abstractNum>
  <w:abstractNum w:abstractNumId="62" w15:restartNumberingAfterBreak="0">
    <w:nsid w:val="62D851A0"/>
    <w:multiLevelType w:val="hybridMultilevel"/>
    <w:tmpl w:val="6560934A"/>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68545B"/>
    <w:multiLevelType w:val="hybridMultilevel"/>
    <w:tmpl w:val="F3709980"/>
    <w:lvl w:ilvl="0" w:tplc="A628D0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0D4354"/>
    <w:multiLevelType w:val="hybridMultilevel"/>
    <w:tmpl w:val="FC3ADAAC"/>
    <w:lvl w:ilvl="0" w:tplc="AB38155E">
      <w:start w:val="1"/>
      <w:numFmt w:val="lowerLetter"/>
      <w:lvlText w:val="%1)"/>
      <w:lvlJc w:val="left"/>
      <w:pPr>
        <w:ind w:left="241" w:hanging="279"/>
      </w:pPr>
      <w:rPr>
        <w:rFonts w:ascii="Times New Roman" w:eastAsia="Times New Roman" w:hAnsi="Times New Roman" w:cs="Times New Roman" w:hint="default"/>
        <w:w w:val="99"/>
        <w:sz w:val="28"/>
        <w:szCs w:val="28"/>
        <w:lang w:val="vi" w:eastAsia="en-US" w:bidi="ar-SA"/>
      </w:rPr>
    </w:lvl>
    <w:lvl w:ilvl="1" w:tplc="0F30FE16">
      <w:numFmt w:val="bullet"/>
      <w:lvlText w:val="•"/>
      <w:lvlJc w:val="left"/>
      <w:pPr>
        <w:ind w:left="1262" w:hanging="279"/>
      </w:pPr>
      <w:rPr>
        <w:rFonts w:hint="default"/>
        <w:lang w:val="vi" w:eastAsia="en-US" w:bidi="ar-SA"/>
      </w:rPr>
    </w:lvl>
    <w:lvl w:ilvl="2" w:tplc="25604C02">
      <w:numFmt w:val="bullet"/>
      <w:lvlText w:val="•"/>
      <w:lvlJc w:val="left"/>
      <w:pPr>
        <w:ind w:left="2285" w:hanging="279"/>
      </w:pPr>
      <w:rPr>
        <w:rFonts w:hint="default"/>
        <w:lang w:val="vi" w:eastAsia="en-US" w:bidi="ar-SA"/>
      </w:rPr>
    </w:lvl>
    <w:lvl w:ilvl="3" w:tplc="44B2DBB2">
      <w:numFmt w:val="bullet"/>
      <w:lvlText w:val="•"/>
      <w:lvlJc w:val="left"/>
      <w:pPr>
        <w:ind w:left="3307" w:hanging="279"/>
      </w:pPr>
      <w:rPr>
        <w:rFonts w:hint="default"/>
        <w:lang w:val="vi" w:eastAsia="en-US" w:bidi="ar-SA"/>
      </w:rPr>
    </w:lvl>
    <w:lvl w:ilvl="4" w:tplc="C1626B6C">
      <w:numFmt w:val="bullet"/>
      <w:lvlText w:val="•"/>
      <w:lvlJc w:val="left"/>
      <w:pPr>
        <w:ind w:left="4330" w:hanging="279"/>
      </w:pPr>
      <w:rPr>
        <w:rFonts w:hint="default"/>
        <w:lang w:val="vi" w:eastAsia="en-US" w:bidi="ar-SA"/>
      </w:rPr>
    </w:lvl>
    <w:lvl w:ilvl="5" w:tplc="A5563F3E">
      <w:numFmt w:val="bullet"/>
      <w:lvlText w:val="•"/>
      <w:lvlJc w:val="left"/>
      <w:pPr>
        <w:ind w:left="5353" w:hanging="279"/>
      </w:pPr>
      <w:rPr>
        <w:rFonts w:hint="default"/>
        <w:lang w:val="vi" w:eastAsia="en-US" w:bidi="ar-SA"/>
      </w:rPr>
    </w:lvl>
    <w:lvl w:ilvl="6" w:tplc="90E2BAEC">
      <w:numFmt w:val="bullet"/>
      <w:lvlText w:val="•"/>
      <w:lvlJc w:val="left"/>
      <w:pPr>
        <w:ind w:left="6375" w:hanging="279"/>
      </w:pPr>
      <w:rPr>
        <w:rFonts w:hint="default"/>
        <w:lang w:val="vi" w:eastAsia="en-US" w:bidi="ar-SA"/>
      </w:rPr>
    </w:lvl>
    <w:lvl w:ilvl="7" w:tplc="66C0383A">
      <w:numFmt w:val="bullet"/>
      <w:lvlText w:val="•"/>
      <w:lvlJc w:val="left"/>
      <w:pPr>
        <w:ind w:left="7398" w:hanging="279"/>
      </w:pPr>
      <w:rPr>
        <w:rFonts w:hint="default"/>
        <w:lang w:val="vi" w:eastAsia="en-US" w:bidi="ar-SA"/>
      </w:rPr>
    </w:lvl>
    <w:lvl w:ilvl="8" w:tplc="842C2600">
      <w:numFmt w:val="bullet"/>
      <w:lvlText w:val="•"/>
      <w:lvlJc w:val="left"/>
      <w:pPr>
        <w:ind w:left="8421" w:hanging="279"/>
      </w:pPr>
      <w:rPr>
        <w:rFonts w:hint="default"/>
        <w:lang w:val="vi" w:eastAsia="en-US" w:bidi="ar-SA"/>
      </w:rPr>
    </w:lvl>
  </w:abstractNum>
  <w:abstractNum w:abstractNumId="65" w15:restartNumberingAfterBreak="0">
    <w:nsid w:val="660D4D8D"/>
    <w:multiLevelType w:val="hybridMultilevel"/>
    <w:tmpl w:val="02E42432"/>
    <w:lvl w:ilvl="0" w:tplc="09FC6CFC">
      <w:start w:val="1"/>
      <w:numFmt w:val="lowerLetter"/>
      <w:lvlText w:val="%1)"/>
      <w:lvlJc w:val="left"/>
      <w:pPr>
        <w:ind w:left="507" w:hanging="267"/>
      </w:pPr>
      <w:rPr>
        <w:rFonts w:ascii="Times New Roman" w:eastAsia="Times New Roman" w:hAnsi="Times New Roman" w:cs="Times New Roman" w:hint="default"/>
        <w:w w:val="99"/>
        <w:sz w:val="28"/>
        <w:szCs w:val="28"/>
        <w:lang w:val="vi" w:eastAsia="en-US" w:bidi="ar-SA"/>
      </w:rPr>
    </w:lvl>
    <w:lvl w:ilvl="1" w:tplc="032062E4">
      <w:numFmt w:val="bullet"/>
      <w:lvlText w:val="•"/>
      <w:lvlJc w:val="left"/>
      <w:pPr>
        <w:ind w:left="1496" w:hanging="267"/>
      </w:pPr>
      <w:rPr>
        <w:rFonts w:hint="default"/>
        <w:lang w:val="vi" w:eastAsia="en-US" w:bidi="ar-SA"/>
      </w:rPr>
    </w:lvl>
    <w:lvl w:ilvl="2" w:tplc="20327306">
      <w:numFmt w:val="bullet"/>
      <w:lvlText w:val="•"/>
      <w:lvlJc w:val="left"/>
      <w:pPr>
        <w:ind w:left="2493" w:hanging="267"/>
      </w:pPr>
      <w:rPr>
        <w:rFonts w:hint="default"/>
        <w:lang w:val="vi" w:eastAsia="en-US" w:bidi="ar-SA"/>
      </w:rPr>
    </w:lvl>
    <w:lvl w:ilvl="3" w:tplc="3724E65E">
      <w:numFmt w:val="bullet"/>
      <w:lvlText w:val="•"/>
      <w:lvlJc w:val="left"/>
      <w:pPr>
        <w:ind w:left="3489" w:hanging="267"/>
      </w:pPr>
      <w:rPr>
        <w:rFonts w:hint="default"/>
        <w:lang w:val="vi" w:eastAsia="en-US" w:bidi="ar-SA"/>
      </w:rPr>
    </w:lvl>
    <w:lvl w:ilvl="4" w:tplc="2042F738">
      <w:numFmt w:val="bullet"/>
      <w:lvlText w:val="•"/>
      <w:lvlJc w:val="left"/>
      <w:pPr>
        <w:ind w:left="4486" w:hanging="267"/>
      </w:pPr>
      <w:rPr>
        <w:rFonts w:hint="default"/>
        <w:lang w:val="vi" w:eastAsia="en-US" w:bidi="ar-SA"/>
      </w:rPr>
    </w:lvl>
    <w:lvl w:ilvl="5" w:tplc="A9581E64">
      <w:numFmt w:val="bullet"/>
      <w:lvlText w:val="•"/>
      <w:lvlJc w:val="left"/>
      <w:pPr>
        <w:ind w:left="5483" w:hanging="267"/>
      </w:pPr>
      <w:rPr>
        <w:rFonts w:hint="default"/>
        <w:lang w:val="vi" w:eastAsia="en-US" w:bidi="ar-SA"/>
      </w:rPr>
    </w:lvl>
    <w:lvl w:ilvl="6" w:tplc="5D806C6E">
      <w:numFmt w:val="bullet"/>
      <w:lvlText w:val="•"/>
      <w:lvlJc w:val="left"/>
      <w:pPr>
        <w:ind w:left="6479" w:hanging="267"/>
      </w:pPr>
      <w:rPr>
        <w:rFonts w:hint="default"/>
        <w:lang w:val="vi" w:eastAsia="en-US" w:bidi="ar-SA"/>
      </w:rPr>
    </w:lvl>
    <w:lvl w:ilvl="7" w:tplc="2B6C5336">
      <w:numFmt w:val="bullet"/>
      <w:lvlText w:val="•"/>
      <w:lvlJc w:val="left"/>
      <w:pPr>
        <w:ind w:left="7476" w:hanging="267"/>
      </w:pPr>
      <w:rPr>
        <w:rFonts w:hint="default"/>
        <w:lang w:val="vi" w:eastAsia="en-US" w:bidi="ar-SA"/>
      </w:rPr>
    </w:lvl>
    <w:lvl w:ilvl="8" w:tplc="ADF66D12">
      <w:numFmt w:val="bullet"/>
      <w:lvlText w:val="•"/>
      <w:lvlJc w:val="left"/>
      <w:pPr>
        <w:ind w:left="8473" w:hanging="267"/>
      </w:pPr>
      <w:rPr>
        <w:rFonts w:hint="default"/>
        <w:lang w:val="vi" w:eastAsia="en-US" w:bidi="ar-SA"/>
      </w:rPr>
    </w:lvl>
  </w:abstractNum>
  <w:abstractNum w:abstractNumId="66" w15:restartNumberingAfterBreak="0">
    <w:nsid w:val="664D5BF9"/>
    <w:multiLevelType w:val="hybridMultilevel"/>
    <w:tmpl w:val="2A0EA5F6"/>
    <w:lvl w:ilvl="0" w:tplc="7B0AC676">
      <w:start w:val="1"/>
      <w:numFmt w:val="lowerLetter"/>
      <w:lvlText w:val="%1)"/>
      <w:lvlJc w:val="left"/>
      <w:pPr>
        <w:ind w:left="241" w:hanging="260"/>
      </w:pPr>
      <w:rPr>
        <w:rFonts w:ascii="Times New Roman" w:eastAsia="Times New Roman" w:hAnsi="Times New Roman" w:cs="Times New Roman" w:hint="default"/>
        <w:w w:val="99"/>
        <w:sz w:val="28"/>
        <w:szCs w:val="28"/>
        <w:lang w:val="vi" w:eastAsia="en-US" w:bidi="ar-SA"/>
      </w:rPr>
    </w:lvl>
    <w:lvl w:ilvl="1" w:tplc="1960CABA">
      <w:numFmt w:val="bullet"/>
      <w:lvlText w:val="•"/>
      <w:lvlJc w:val="left"/>
      <w:pPr>
        <w:ind w:left="1262" w:hanging="260"/>
      </w:pPr>
      <w:rPr>
        <w:rFonts w:hint="default"/>
        <w:lang w:val="vi" w:eastAsia="en-US" w:bidi="ar-SA"/>
      </w:rPr>
    </w:lvl>
    <w:lvl w:ilvl="2" w:tplc="E7E492F0">
      <w:numFmt w:val="bullet"/>
      <w:lvlText w:val="•"/>
      <w:lvlJc w:val="left"/>
      <w:pPr>
        <w:ind w:left="2285" w:hanging="260"/>
      </w:pPr>
      <w:rPr>
        <w:rFonts w:hint="default"/>
        <w:lang w:val="vi" w:eastAsia="en-US" w:bidi="ar-SA"/>
      </w:rPr>
    </w:lvl>
    <w:lvl w:ilvl="3" w:tplc="7FB0EBE6">
      <w:numFmt w:val="bullet"/>
      <w:lvlText w:val="•"/>
      <w:lvlJc w:val="left"/>
      <w:pPr>
        <w:ind w:left="3307" w:hanging="260"/>
      </w:pPr>
      <w:rPr>
        <w:rFonts w:hint="default"/>
        <w:lang w:val="vi" w:eastAsia="en-US" w:bidi="ar-SA"/>
      </w:rPr>
    </w:lvl>
    <w:lvl w:ilvl="4" w:tplc="799856A4">
      <w:numFmt w:val="bullet"/>
      <w:lvlText w:val="•"/>
      <w:lvlJc w:val="left"/>
      <w:pPr>
        <w:ind w:left="4330" w:hanging="260"/>
      </w:pPr>
      <w:rPr>
        <w:rFonts w:hint="default"/>
        <w:lang w:val="vi" w:eastAsia="en-US" w:bidi="ar-SA"/>
      </w:rPr>
    </w:lvl>
    <w:lvl w:ilvl="5" w:tplc="33FE228A">
      <w:numFmt w:val="bullet"/>
      <w:lvlText w:val="•"/>
      <w:lvlJc w:val="left"/>
      <w:pPr>
        <w:ind w:left="5353" w:hanging="260"/>
      </w:pPr>
      <w:rPr>
        <w:rFonts w:hint="default"/>
        <w:lang w:val="vi" w:eastAsia="en-US" w:bidi="ar-SA"/>
      </w:rPr>
    </w:lvl>
    <w:lvl w:ilvl="6" w:tplc="62CC85EA">
      <w:numFmt w:val="bullet"/>
      <w:lvlText w:val="•"/>
      <w:lvlJc w:val="left"/>
      <w:pPr>
        <w:ind w:left="6375" w:hanging="260"/>
      </w:pPr>
      <w:rPr>
        <w:rFonts w:hint="default"/>
        <w:lang w:val="vi" w:eastAsia="en-US" w:bidi="ar-SA"/>
      </w:rPr>
    </w:lvl>
    <w:lvl w:ilvl="7" w:tplc="C080906E">
      <w:numFmt w:val="bullet"/>
      <w:lvlText w:val="•"/>
      <w:lvlJc w:val="left"/>
      <w:pPr>
        <w:ind w:left="7398" w:hanging="260"/>
      </w:pPr>
      <w:rPr>
        <w:rFonts w:hint="default"/>
        <w:lang w:val="vi" w:eastAsia="en-US" w:bidi="ar-SA"/>
      </w:rPr>
    </w:lvl>
    <w:lvl w:ilvl="8" w:tplc="485C7B74">
      <w:numFmt w:val="bullet"/>
      <w:lvlText w:val="•"/>
      <w:lvlJc w:val="left"/>
      <w:pPr>
        <w:ind w:left="8421" w:hanging="260"/>
      </w:pPr>
      <w:rPr>
        <w:rFonts w:hint="default"/>
        <w:lang w:val="vi" w:eastAsia="en-US" w:bidi="ar-SA"/>
      </w:rPr>
    </w:lvl>
  </w:abstractNum>
  <w:abstractNum w:abstractNumId="67" w15:restartNumberingAfterBreak="0">
    <w:nsid w:val="66D30A2E"/>
    <w:multiLevelType w:val="hybridMultilevel"/>
    <w:tmpl w:val="55645E0A"/>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8" w15:restartNumberingAfterBreak="0">
    <w:nsid w:val="6E881C5D"/>
    <w:multiLevelType w:val="hybridMultilevel"/>
    <w:tmpl w:val="B0A8A7A2"/>
    <w:lvl w:ilvl="0" w:tplc="7EE22A22">
      <w:start w:val="1"/>
      <w:numFmt w:val="lowerLetter"/>
      <w:lvlText w:val="%1)"/>
      <w:lvlJc w:val="left"/>
      <w:pPr>
        <w:ind w:left="232" w:hanging="254"/>
      </w:pPr>
      <w:rPr>
        <w:rFonts w:ascii="Times New Roman" w:eastAsia="Times New Roman" w:hAnsi="Times New Roman" w:cs="Times New Roman" w:hint="default"/>
        <w:spacing w:val="0"/>
        <w:w w:val="101"/>
        <w:sz w:val="28"/>
        <w:szCs w:val="28"/>
        <w:lang w:val="vi" w:eastAsia="en-US" w:bidi="ar-SA"/>
      </w:rPr>
    </w:lvl>
    <w:lvl w:ilvl="1" w:tplc="0B3C5292">
      <w:numFmt w:val="bullet"/>
      <w:lvlText w:val="•"/>
      <w:lvlJc w:val="left"/>
      <w:pPr>
        <w:ind w:left="1184" w:hanging="254"/>
      </w:pPr>
      <w:rPr>
        <w:rFonts w:hint="default"/>
        <w:lang w:val="vi" w:eastAsia="en-US" w:bidi="ar-SA"/>
      </w:rPr>
    </w:lvl>
    <w:lvl w:ilvl="2" w:tplc="1EF01FC4">
      <w:numFmt w:val="bullet"/>
      <w:lvlText w:val="•"/>
      <w:lvlJc w:val="left"/>
      <w:pPr>
        <w:ind w:left="2128" w:hanging="254"/>
      </w:pPr>
      <w:rPr>
        <w:rFonts w:hint="default"/>
        <w:lang w:val="vi" w:eastAsia="en-US" w:bidi="ar-SA"/>
      </w:rPr>
    </w:lvl>
    <w:lvl w:ilvl="3" w:tplc="21E47DFE">
      <w:numFmt w:val="bullet"/>
      <w:lvlText w:val="•"/>
      <w:lvlJc w:val="left"/>
      <w:pPr>
        <w:ind w:left="3072" w:hanging="254"/>
      </w:pPr>
      <w:rPr>
        <w:rFonts w:hint="default"/>
        <w:lang w:val="vi" w:eastAsia="en-US" w:bidi="ar-SA"/>
      </w:rPr>
    </w:lvl>
    <w:lvl w:ilvl="4" w:tplc="E8441FD2">
      <w:numFmt w:val="bullet"/>
      <w:lvlText w:val="•"/>
      <w:lvlJc w:val="left"/>
      <w:pPr>
        <w:ind w:left="4016" w:hanging="254"/>
      </w:pPr>
      <w:rPr>
        <w:rFonts w:hint="default"/>
        <w:lang w:val="vi" w:eastAsia="en-US" w:bidi="ar-SA"/>
      </w:rPr>
    </w:lvl>
    <w:lvl w:ilvl="5" w:tplc="4782B9E0">
      <w:numFmt w:val="bullet"/>
      <w:lvlText w:val="•"/>
      <w:lvlJc w:val="left"/>
      <w:pPr>
        <w:ind w:left="4960" w:hanging="254"/>
      </w:pPr>
      <w:rPr>
        <w:rFonts w:hint="default"/>
        <w:lang w:val="vi" w:eastAsia="en-US" w:bidi="ar-SA"/>
      </w:rPr>
    </w:lvl>
    <w:lvl w:ilvl="6" w:tplc="4F7A5636">
      <w:numFmt w:val="bullet"/>
      <w:lvlText w:val="•"/>
      <w:lvlJc w:val="left"/>
      <w:pPr>
        <w:ind w:left="5904" w:hanging="254"/>
      </w:pPr>
      <w:rPr>
        <w:rFonts w:hint="default"/>
        <w:lang w:val="vi" w:eastAsia="en-US" w:bidi="ar-SA"/>
      </w:rPr>
    </w:lvl>
    <w:lvl w:ilvl="7" w:tplc="DD1CF9C2">
      <w:numFmt w:val="bullet"/>
      <w:lvlText w:val="•"/>
      <w:lvlJc w:val="left"/>
      <w:pPr>
        <w:ind w:left="6848" w:hanging="254"/>
      </w:pPr>
      <w:rPr>
        <w:rFonts w:hint="default"/>
        <w:lang w:val="vi" w:eastAsia="en-US" w:bidi="ar-SA"/>
      </w:rPr>
    </w:lvl>
    <w:lvl w:ilvl="8" w:tplc="357C462E">
      <w:numFmt w:val="bullet"/>
      <w:lvlText w:val="•"/>
      <w:lvlJc w:val="left"/>
      <w:pPr>
        <w:ind w:left="7792" w:hanging="254"/>
      </w:pPr>
      <w:rPr>
        <w:rFonts w:hint="default"/>
        <w:lang w:val="vi" w:eastAsia="en-US" w:bidi="ar-SA"/>
      </w:rPr>
    </w:lvl>
  </w:abstractNum>
  <w:abstractNum w:abstractNumId="69" w15:restartNumberingAfterBreak="0">
    <w:nsid w:val="6EDF2C6E"/>
    <w:multiLevelType w:val="hybridMultilevel"/>
    <w:tmpl w:val="1122B91A"/>
    <w:lvl w:ilvl="0" w:tplc="C67C3FD6">
      <w:start w:val="1"/>
      <w:numFmt w:val="decimal"/>
      <w:lvlText w:val="%1."/>
      <w:lvlJc w:val="left"/>
      <w:pPr>
        <w:ind w:left="500" w:hanging="260"/>
      </w:pPr>
      <w:rPr>
        <w:rFonts w:ascii="Times New Roman" w:eastAsia="Times New Roman" w:hAnsi="Times New Roman" w:cs="Times New Roman" w:hint="default"/>
        <w:w w:val="99"/>
        <w:sz w:val="28"/>
        <w:szCs w:val="28"/>
        <w:lang w:val="vi" w:eastAsia="en-US" w:bidi="ar-SA"/>
      </w:rPr>
    </w:lvl>
    <w:lvl w:ilvl="1" w:tplc="2D0EC0F8">
      <w:numFmt w:val="bullet"/>
      <w:lvlText w:val="•"/>
      <w:lvlJc w:val="left"/>
      <w:pPr>
        <w:ind w:left="1496" w:hanging="260"/>
      </w:pPr>
      <w:rPr>
        <w:rFonts w:hint="default"/>
        <w:lang w:val="vi" w:eastAsia="en-US" w:bidi="ar-SA"/>
      </w:rPr>
    </w:lvl>
    <w:lvl w:ilvl="2" w:tplc="77B6FD2C">
      <w:numFmt w:val="bullet"/>
      <w:lvlText w:val="•"/>
      <w:lvlJc w:val="left"/>
      <w:pPr>
        <w:ind w:left="2493" w:hanging="260"/>
      </w:pPr>
      <w:rPr>
        <w:rFonts w:hint="default"/>
        <w:lang w:val="vi" w:eastAsia="en-US" w:bidi="ar-SA"/>
      </w:rPr>
    </w:lvl>
    <w:lvl w:ilvl="3" w:tplc="38B4D4F8">
      <w:numFmt w:val="bullet"/>
      <w:lvlText w:val="•"/>
      <w:lvlJc w:val="left"/>
      <w:pPr>
        <w:ind w:left="3489" w:hanging="260"/>
      </w:pPr>
      <w:rPr>
        <w:rFonts w:hint="default"/>
        <w:lang w:val="vi" w:eastAsia="en-US" w:bidi="ar-SA"/>
      </w:rPr>
    </w:lvl>
    <w:lvl w:ilvl="4" w:tplc="A7DAD0FA">
      <w:numFmt w:val="bullet"/>
      <w:lvlText w:val="•"/>
      <w:lvlJc w:val="left"/>
      <w:pPr>
        <w:ind w:left="4486" w:hanging="260"/>
      </w:pPr>
      <w:rPr>
        <w:rFonts w:hint="default"/>
        <w:lang w:val="vi" w:eastAsia="en-US" w:bidi="ar-SA"/>
      </w:rPr>
    </w:lvl>
    <w:lvl w:ilvl="5" w:tplc="8F449612">
      <w:numFmt w:val="bullet"/>
      <w:lvlText w:val="•"/>
      <w:lvlJc w:val="left"/>
      <w:pPr>
        <w:ind w:left="5483" w:hanging="260"/>
      </w:pPr>
      <w:rPr>
        <w:rFonts w:hint="default"/>
        <w:lang w:val="vi" w:eastAsia="en-US" w:bidi="ar-SA"/>
      </w:rPr>
    </w:lvl>
    <w:lvl w:ilvl="6" w:tplc="BE346BE2">
      <w:numFmt w:val="bullet"/>
      <w:lvlText w:val="•"/>
      <w:lvlJc w:val="left"/>
      <w:pPr>
        <w:ind w:left="6479" w:hanging="260"/>
      </w:pPr>
      <w:rPr>
        <w:rFonts w:hint="default"/>
        <w:lang w:val="vi" w:eastAsia="en-US" w:bidi="ar-SA"/>
      </w:rPr>
    </w:lvl>
    <w:lvl w:ilvl="7" w:tplc="40E4F634">
      <w:numFmt w:val="bullet"/>
      <w:lvlText w:val="•"/>
      <w:lvlJc w:val="left"/>
      <w:pPr>
        <w:ind w:left="7476" w:hanging="260"/>
      </w:pPr>
      <w:rPr>
        <w:rFonts w:hint="default"/>
        <w:lang w:val="vi" w:eastAsia="en-US" w:bidi="ar-SA"/>
      </w:rPr>
    </w:lvl>
    <w:lvl w:ilvl="8" w:tplc="E6EEF9DE">
      <w:numFmt w:val="bullet"/>
      <w:lvlText w:val="•"/>
      <w:lvlJc w:val="left"/>
      <w:pPr>
        <w:ind w:left="8473" w:hanging="260"/>
      </w:pPr>
      <w:rPr>
        <w:rFonts w:hint="default"/>
        <w:lang w:val="vi" w:eastAsia="en-US" w:bidi="ar-SA"/>
      </w:rPr>
    </w:lvl>
  </w:abstractNum>
  <w:abstractNum w:abstractNumId="70" w15:restartNumberingAfterBreak="0">
    <w:nsid w:val="6F4A2B5F"/>
    <w:multiLevelType w:val="hybridMultilevel"/>
    <w:tmpl w:val="3CBC6A1C"/>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8D4DDF"/>
    <w:multiLevelType w:val="hybridMultilevel"/>
    <w:tmpl w:val="69428EC0"/>
    <w:lvl w:ilvl="0" w:tplc="78828560">
      <w:numFmt w:val="bullet"/>
      <w:lvlText w:val="-"/>
      <w:lvlJc w:val="left"/>
      <w:pPr>
        <w:ind w:left="70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72" w15:restartNumberingAfterBreak="0">
    <w:nsid w:val="73A43A75"/>
    <w:multiLevelType w:val="hybridMultilevel"/>
    <w:tmpl w:val="9DB0FDAC"/>
    <w:lvl w:ilvl="0" w:tplc="3B164430">
      <w:start w:val="1"/>
      <w:numFmt w:val="lowerLetter"/>
      <w:lvlText w:val="%1)"/>
      <w:lvlJc w:val="left"/>
      <w:pPr>
        <w:ind w:left="232" w:hanging="245"/>
      </w:pPr>
      <w:rPr>
        <w:rFonts w:ascii="Times New Roman" w:eastAsia="Times New Roman" w:hAnsi="Times New Roman" w:cs="Times New Roman" w:hint="default"/>
        <w:w w:val="101"/>
        <w:sz w:val="28"/>
        <w:szCs w:val="28"/>
        <w:lang w:val="vi" w:eastAsia="en-US" w:bidi="ar-SA"/>
      </w:rPr>
    </w:lvl>
    <w:lvl w:ilvl="1" w:tplc="AC6EA344">
      <w:numFmt w:val="bullet"/>
      <w:lvlText w:val="•"/>
      <w:lvlJc w:val="left"/>
      <w:pPr>
        <w:ind w:left="1184" w:hanging="245"/>
      </w:pPr>
      <w:rPr>
        <w:rFonts w:hint="default"/>
        <w:lang w:val="vi" w:eastAsia="en-US" w:bidi="ar-SA"/>
      </w:rPr>
    </w:lvl>
    <w:lvl w:ilvl="2" w:tplc="DBFCE542">
      <w:numFmt w:val="bullet"/>
      <w:lvlText w:val="•"/>
      <w:lvlJc w:val="left"/>
      <w:pPr>
        <w:ind w:left="2128" w:hanging="245"/>
      </w:pPr>
      <w:rPr>
        <w:rFonts w:hint="default"/>
        <w:lang w:val="vi" w:eastAsia="en-US" w:bidi="ar-SA"/>
      </w:rPr>
    </w:lvl>
    <w:lvl w:ilvl="3" w:tplc="D7AC946A">
      <w:numFmt w:val="bullet"/>
      <w:lvlText w:val="•"/>
      <w:lvlJc w:val="left"/>
      <w:pPr>
        <w:ind w:left="3072" w:hanging="245"/>
      </w:pPr>
      <w:rPr>
        <w:rFonts w:hint="default"/>
        <w:lang w:val="vi" w:eastAsia="en-US" w:bidi="ar-SA"/>
      </w:rPr>
    </w:lvl>
    <w:lvl w:ilvl="4" w:tplc="1978835E">
      <w:numFmt w:val="bullet"/>
      <w:lvlText w:val="•"/>
      <w:lvlJc w:val="left"/>
      <w:pPr>
        <w:ind w:left="4016" w:hanging="245"/>
      </w:pPr>
      <w:rPr>
        <w:rFonts w:hint="default"/>
        <w:lang w:val="vi" w:eastAsia="en-US" w:bidi="ar-SA"/>
      </w:rPr>
    </w:lvl>
    <w:lvl w:ilvl="5" w:tplc="1C5C6E88">
      <w:numFmt w:val="bullet"/>
      <w:lvlText w:val="•"/>
      <w:lvlJc w:val="left"/>
      <w:pPr>
        <w:ind w:left="4960" w:hanging="245"/>
      </w:pPr>
      <w:rPr>
        <w:rFonts w:hint="default"/>
        <w:lang w:val="vi" w:eastAsia="en-US" w:bidi="ar-SA"/>
      </w:rPr>
    </w:lvl>
    <w:lvl w:ilvl="6" w:tplc="CD26E2E2">
      <w:numFmt w:val="bullet"/>
      <w:lvlText w:val="•"/>
      <w:lvlJc w:val="left"/>
      <w:pPr>
        <w:ind w:left="5904" w:hanging="245"/>
      </w:pPr>
      <w:rPr>
        <w:rFonts w:hint="default"/>
        <w:lang w:val="vi" w:eastAsia="en-US" w:bidi="ar-SA"/>
      </w:rPr>
    </w:lvl>
    <w:lvl w:ilvl="7" w:tplc="8CA403FC">
      <w:numFmt w:val="bullet"/>
      <w:lvlText w:val="•"/>
      <w:lvlJc w:val="left"/>
      <w:pPr>
        <w:ind w:left="6848" w:hanging="245"/>
      </w:pPr>
      <w:rPr>
        <w:rFonts w:hint="default"/>
        <w:lang w:val="vi" w:eastAsia="en-US" w:bidi="ar-SA"/>
      </w:rPr>
    </w:lvl>
    <w:lvl w:ilvl="8" w:tplc="567A2058">
      <w:numFmt w:val="bullet"/>
      <w:lvlText w:val="•"/>
      <w:lvlJc w:val="left"/>
      <w:pPr>
        <w:ind w:left="7792" w:hanging="245"/>
      </w:pPr>
      <w:rPr>
        <w:rFonts w:hint="default"/>
        <w:lang w:val="vi" w:eastAsia="en-US" w:bidi="ar-SA"/>
      </w:rPr>
    </w:lvl>
  </w:abstractNum>
  <w:abstractNum w:abstractNumId="73" w15:restartNumberingAfterBreak="0">
    <w:nsid w:val="74AF335C"/>
    <w:multiLevelType w:val="hybridMultilevel"/>
    <w:tmpl w:val="FE68A464"/>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64E6557"/>
    <w:multiLevelType w:val="hybridMultilevel"/>
    <w:tmpl w:val="45FEA9C8"/>
    <w:lvl w:ilvl="0" w:tplc="04090017">
      <w:start w:val="1"/>
      <w:numFmt w:val="lowerLetter"/>
      <w:lvlText w:val="%1)"/>
      <w:lvlJc w:val="left"/>
      <w:pPr>
        <w:ind w:left="241" w:hanging="260"/>
      </w:pPr>
      <w:rPr>
        <w:rFonts w:hint="default"/>
        <w:w w:val="99"/>
        <w:sz w:val="28"/>
        <w:szCs w:val="28"/>
        <w:lang w:val="vi" w:eastAsia="en-US" w:bidi="ar-SA"/>
      </w:rPr>
    </w:lvl>
    <w:lvl w:ilvl="1" w:tplc="C4F2E94A">
      <w:numFmt w:val="bullet"/>
      <w:lvlText w:val="•"/>
      <w:lvlJc w:val="left"/>
      <w:pPr>
        <w:ind w:left="1262" w:hanging="260"/>
      </w:pPr>
      <w:rPr>
        <w:rFonts w:hint="default"/>
        <w:lang w:val="vi" w:eastAsia="en-US" w:bidi="ar-SA"/>
      </w:rPr>
    </w:lvl>
    <w:lvl w:ilvl="2" w:tplc="803C202C">
      <w:numFmt w:val="bullet"/>
      <w:lvlText w:val="•"/>
      <w:lvlJc w:val="left"/>
      <w:pPr>
        <w:ind w:left="2285" w:hanging="260"/>
      </w:pPr>
      <w:rPr>
        <w:rFonts w:hint="default"/>
        <w:lang w:val="vi" w:eastAsia="en-US" w:bidi="ar-SA"/>
      </w:rPr>
    </w:lvl>
    <w:lvl w:ilvl="3" w:tplc="94CE1FBA">
      <w:numFmt w:val="bullet"/>
      <w:lvlText w:val="•"/>
      <w:lvlJc w:val="left"/>
      <w:pPr>
        <w:ind w:left="3307" w:hanging="260"/>
      </w:pPr>
      <w:rPr>
        <w:rFonts w:hint="default"/>
        <w:lang w:val="vi" w:eastAsia="en-US" w:bidi="ar-SA"/>
      </w:rPr>
    </w:lvl>
    <w:lvl w:ilvl="4" w:tplc="747C4E8C">
      <w:numFmt w:val="bullet"/>
      <w:lvlText w:val="•"/>
      <w:lvlJc w:val="left"/>
      <w:pPr>
        <w:ind w:left="4330" w:hanging="260"/>
      </w:pPr>
      <w:rPr>
        <w:rFonts w:hint="default"/>
        <w:lang w:val="vi" w:eastAsia="en-US" w:bidi="ar-SA"/>
      </w:rPr>
    </w:lvl>
    <w:lvl w:ilvl="5" w:tplc="D764945E">
      <w:numFmt w:val="bullet"/>
      <w:lvlText w:val="•"/>
      <w:lvlJc w:val="left"/>
      <w:pPr>
        <w:ind w:left="5353" w:hanging="260"/>
      </w:pPr>
      <w:rPr>
        <w:rFonts w:hint="default"/>
        <w:lang w:val="vi" w:eastAsia="en-US" w:bidi="ar-SA"/>
      </w:rPr>
    </w:lvl>
    <w:lvl w:ilvl="6" w:tplc="4B56B7F6">
      <w:numFmt w:val="bullet"/>
      <w:lvlText w:val="•"/>
      <w:lvlJc w:val="left"/>
      <w:pPr>
        <w:ind w:left="6375" w:hanging="260"/>
      </w:pPr>
      <w:rPr>
        <w:rFonts w:hint="default"/>
        <w:lang w:val="vi" w:eastAsia="en-US" w:bidi="ar-SA"/>
      </w:rPr>
    </w:lvl>
    <w:lvl w:ilvl="7" w:tplc="EF1210A4">
      <w:numFmt w:val="bullet"/>
      <w:lvlText w:val="•"/>
      <w:lvlJc w:val="left"/>
      <w:pPr>
        <w:ind w:left="7398" w:hanging="260"/>
      </w:pPr>
      <w:rPr>
        <w:rFonts w:hint="default"/>
        <w:lang w:val="vi" w:eastAsia="en-US" w:bidi="ar-SA"/>
      </w:rPr>
    </w:lvl>
    <w:lvl w:ilvl="8" w:tplc="E7D0DE80">
      <w:numFmt w:val="bullet"/>
      <w:lvlText w:val="•"/>
      <w:lvlJc w:val="left"/>
      <w:pPr>
        <w:ind w:left="8421" w:hanging="260"/>
      </w:pPr>
      <w:rPr>
        <w:rFonts w:hint="default"/>
        <w:lang w:val="vi" w:eastAsia="en-US" w:bidi="ar-SA"/>
      </w:rPr>
    </w:lvl>
  </w:abstractNum>
  <w:abstractNum w:abstractNumId="75" w15:restartNumberingAfterBreak="0">
    <w:nsid w:val="77F70BD2"/>
    <w:multiLevelType w:val="hybridMultilevel"/>
    <w:tmpl w:val="76BC8E6E"/>
    <w:lvl w:ilvl="0" w:tplc="78828560">
      <w:numFmt w:val="bullet"/>
      <w:lvlText w:val="-"/>
      <w:lvlJc w:val="left"/>
      <w:pPr>
        <w:ind w:left="927"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6" w15:restartNumberingAfterBreak="0">
    <w:nsid w:val="78B4615D"/>
    <w:multiLevelType w:val="hybridMultilevel"/>
    <w:tmpl w:val="A0A0BB8A"/>
    <w:lvl w:ilvl="0" w:tplc="311C46E0">
      <w:start w:val="1"/>
      <w:numFmt w:val="bullet"/>
      <w:lvlText w:val="-"/>
      <w:lvlJc w:val="left"/>
      <w:pPr>
        <w:ind w:left="921" w:hanging="360"/>
      </w:pPr>
      <w:rPr>
        <w:rFonts w:ascii="Times New Roman" w:eastAsia="Times New Roman" w:hAnsi="Times New Roman" w:cs="Times New Roman" w:hint="default"/>
        <w:color w:val="auto"/>
        <w:w w:val="102"/>
      </w:rPr>
    </w:lvl>
    <w:lvl w:ilvl="1" w:tplc="04090019">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77" w15:restartNumberingAfterBreak="0">
    <w:nsid w:val="7A0C76D7"/>
    <w:multiLevelType w:val="hybridMultilevel"/>
    <w:tmpl w:val="C80629C0"/>
    <w:lvl w:ilvl="0" w:tplc="1DBE44CE">
      <w:start w:val="4"/>
      <w:numFmt w:val="lowerLetter"/>
      <w:lvlText w:val="%1)"/>
      <w:lvlJc w:val="left"/>
      <w:pPr>
        <w:ind w:left="241" w:hanging="260"/>
      </w:pPr>
      <w:rPr>
        <w:rFonts w:hint="default"/>
        <w:w w:val="99"/>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C201EB8"/>
    <w:multiLevelType w:val="hybridMultilevel"/>
    <w:tmpl w:val="5804FBCC"/>
    <w:lvl w:ilvl="0" w:tplc="78828560">
      <w:numFmt w:val="bullet"/>
      <w:lvlText w:val="-"/>
      <w:lvlJc w:val="left"/>
      <w:pPr>
        <w:ind w:left="720" w:hanging="360"/>
      </w:pPr>
      <w:rPr>
        <w:rFonts w:ascii="Times New Roman" w:eastAsia="Times New Roman" w:hAnsi="Times New Roman" w:cs="Times New Roman" w:hint="default"/>
        <w:w w:val="101"/>
        <w:sz w:val="24"/>
        <w:szCs w:val="24"/>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C3677A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0" w15:restartNumberingAfterBreak="0">
    <w:nsid w:val="7DC11FD0"/>
    <w:multiLevelType w:val="hybridMultilevel"/>
    <w:tmpl w:val="4D4A6212"/>
    <w:lvl w:ilvl="0" w:tplc="37400E88">
      <w:start w:val="1"/>
      <w:numFmt w:val="decimal"/>
      <w:lvlText w:val="%1."/>
      <w:lvlJc w:val="left"/>
      <w:pPr>
        <w:ind w:left="1150" w:hanging="790"/>
      </w:pPr>
      <w:rPr>
        <w:rFonts w:ascii="Times New Roman" w:eastAsia="Times New Roman" w:hAnsi="Times New Roman" w:cs="Times New Roman" w:hint="default"/>
        <w:spacing w:val="0"/>
        <w:w w:val="10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1"/>
  </w:num>
  <w:num w:numId="3">
    <w:abstractNumId w:val="61"/>
  </w:num>
  <w:num w:numId="4">
    <w:abstractNumId w:val="60"/>
  </w:num>
  <w:num w:numId="5">
    <w:abstractNumId w:val="53"/>
  </w:num>
  <w:num w:numId="6">
    <w:abstractNumId w:val="15"/>
  </w:num>
  <w:num w:numId="7">
    <w:abstractNumId w:val="18"/>
  </w:num>
  <w:num w:numId="8">
    <w:abstractNumId w:val="49"/>
  </w:num>
  <w:num w:numId="9">
    <w:abstractNumId w:val="68"/>
  </w:num>
  <w:num w:numId="10">
    <w:abstractNumId w:val="72"/>
  </w:num>
  <w:num w:numId="11">
    <w:abstractNumId w:val="21"/>
  </w:num>
  <w:num w:numId="12">
    <w:abstractNumId w:val="38"/>
  </w:num>
  <w:num w:numId="13">
    <w:abstractNumId w:val="24"/>
  </w:num>
  <w:num w:numId="14">
    <w:abstractNumId w:val="19"/>
  </w:num>
  <w:num w:numId="15">
    <w:abstractNumId w:val="44"/>
  </w:num>
  <w:num w:numId="16">
    <w:abstractNumId w:val="41"/>
  </w:num>
  <w:num w:numId="17">
    <w:abstractNumId w:val="29"/>
  </w:num>
  <w:num w:numId="18">
    <w:abstractNumId w:val="74"/>
  </w:num>
  <w:num w:numId="19">
    <w:abstractNumId w:val="45"/>
  </w:num>
  <w:num w:numId="20">
    <w:abstractNumId w:val="59"/>
  </w:num>
  <w:num w:numId="21">
    <w:abstractNumId w:val="13"/>
  </w:num>
  <w:num w:numId="22">
    <w:abstractNumId w:val="17"/>
  </w:num>
  <w:num w:numId="23">
    <w:abstractNumId w:val="55"/>
  </w:num>
  <w:num w:numId="24">
    <w:abstractNumId w:val="5"/>
  </w:num>
  <w:num w:numId="25">
    <w:abstractNumId w:val="65"/>
  </w:num>
  <w:num w:numId="26">
    <w:abstractNumId w:val="66"/>
  </w:num>
  <w:num w:numId="27">
    <w:abstractNumId w:val="52"/>
  </w:num>
  <w:num w:numId="28">
    <w:abstractNumId w:val="56"/>
  </w:num>
  <w:num w:numId="29">
    <w:abstractNumId w:val="69"/>
  </w:num>
  <w:num w:numId="30">
    <w:abstractNumId w:val="32"/>
  </w:num>
  <w:num w:numId="31">
    <w:abstractNumId w:val="8"/>
  </w:num>
  <w:num w:numId="32">
    <w:abstractNumId w:val="76"/>
  </w:num>
  <w:num w:numId="33">
    <w:abstractNumId w:val="77"/>
  </w:num>
  <w:num w:numId="34">
    <w:abstractNumId w:val="40"/>
  </w:num>
  <w:num w:numId="35">
    <w:abstractNumId w:val="10"/>
  </w:num>
  <w:num w:numId="36">
    <w:abstractNumId w:val="54"/>
  </w:num>
  <w:num w:numId="37">
    <w:abstractNumId w:val="22"/>
  </w:num>
  <w:num w:numId="38">
    <w:abstractNumId w:val="64"/>
  </w:num>
  <w:num w:numId="39">
    <w:abstractNumId w:val="34"/>
  </w:num>
  <w:num w:numId="40">
    <w:abstractNumId w:val="16"/>
  </w:num>
  <w:num w:numId="41">
    <w:abstractNumId w:val="23"/>
  </w:num>
  <w:num w:numId="42">
    <w:abstractNumId w:val="39"/>
  </w:num>
  <w:num w:numId="43">
    <w:abstractNumId w:val="63"/>
  </w:num>
  <w:num w:numId="44">
    <w:abstractNumId w:val="33"/>
  </w:num>
  <w:num w:numId="45">
    <w:abstractNumId w:val="48"/>
  </w:num>
  <w:num w:numId="46">
    <w:abstractNumId w:val="80"/>
  </w:num>
  <w:num w:numId="47">
    <w:abstractNumId w:val="12"/>
  </w:num>
  <w:num w:numId="48">
    <w:abstractNumId w:val="42"/>
  </w:num>
  <w:num w:numId="49">
    <w:abstractNumId w:val="27"/>
  </w:num>
  <w:num w:numId="50">
    <w:abstractNumId w:val="28"/>
  </w:num>
  <w:num w:numId="51">
    <w:abstractNumId w:val="0"/>
  </w:num>
  <w:num w:numId="52">
    <w:abstractNumId w:val="4"/>
  </w:num>
  <w:num w:numId="53">
    <w:abstractNumId w:val="67"/>
  </w:num>
  <w:num w:numId="54">
    <w:abstractNumId w:val="20"/>
  </w:num>
  <w:num w:numId="55">
    <w:abstractNumId w:val="6"/>
  </w:num>
  <w:num w:numId="56">
    <w:abstractNumId w:val="47"/>
  </w:num>
  <w:num w:numId="57">
    <w:abstractNumId w:val="62"/>
  </w:num>
  <w:num w:numId="58">
    <w:abstractNumId w:val="70"/>
  </w:num>
  <w:num w:numId="59">
    <w:abstractNumId w:val="7"/>
  </w:num>
  <w:num w:numId="60">
    <w:abstractNumId w:val="37"/>
  </w:num>
  <w:num w:numId="61">
    <w:abstractNumId w:val="1"/>
  </w:num>
  <w:num w:numId="62">
    <w:abstractNumId w:val="58"/>
  </w:num>
  <w:num w:numId="63">
    <w:abstractNumId w:val="35"/>
  </w:num>
  <w:num w:numId="64">
    <w:abstractNumId w:val="9"/>
  </w:num>
  <w:num w:numId="65">
    <w:abstractNumId w:val="36"/>
  </w:num>
  <w:num w:numId="66">
    <w:abstractNumId w:val="51"/>
  </w:num>
  <w:num w:numId="67">
    <w:abstractNumId w:val="25"/>
  </w:num>
  <w:num w:numId="68">
    <w:abstractNumId w:val="78"/>
  </w:num>
  <w:num w:numId="69">
    <w:abstractNumId w:val="50"/>
  </w:num>
  <w:num w:numId="70">
    <w:abstractNumId w:val="3"/>
  </w:num>
  <w:num w:numId="71">
    <w:abstractNumId w:val="46"/>
  </w:num>
  <w:num w:numId="72">
    <w:abstractNumId w:val="73"/>
  </w:num>
  <w:num w:numId="73">
    <w:abstractNumId w:val="75"/>
  </w:num>
  <w:num w:numId="74">
    <w:abstractNumId w:val="71"/>
  </w:num>
  <w:num w:numId="75">
    <w:abstractNumId w:val="43"/>
  </w:num>
  <w:num w:numId="76">
    <w:abstractNumId w:val="26"/>
  </w:num>
  <w:num w:numId="77">
    <w:abstractNumId w:val="57"/>
  </w:num>
  <w:num w:numId="78">
    <w:abstractNumId w:val="2"/>
  </w:num>
  <w:num w:numId="79">
    <w:abstractNumId w:val="14"/>
  </w:num>
  <w:num w:numId="80">
    <w:abstractNumId w:val="79"/>
  </w:num>
  <w:num w:numId="81">
    <w:abstractNumId w:val="3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TM3MDKytDQyNzVV0lEKTi0uzszPAykwqgUA7AsjPiwAAAA="/>
  </w:docVars>
  <w:rsids>
    <w:rsidRoot w:val="001A3864"/>
    <w:rsid w:val="000006E1"/>
    <w:rsid w:val="00000C2A"/>
    <w:rsid w:val="00001A68"/>
    <w:rsid w:val="00002161"/>
    <w:rsid w:val="00002CAC"/>
    <w:rsid w:val="00002DC0"/>
    <w:rsid w:val="000033D9"/>
    <w:rsid w:val="000035D4"/>
    <w:rsid w:val="000038E1"/>
    <w:rsid w:val="00004070"/>
    <w:rsid w:val="00004217"/>
    <w:rsid w:val="00004496"/>
    <w:rsid w:val="0000470E"/>
    <w:rsid w:val="000056C2"/>
    <w:rsid w:val="000060E1"/>
    <w:rsid w:val="00006191"/>
    <w:rsid w:val="00006378"/>
    <w:rsid w:val="000063F1"/>
    <w:rsid w:val="00006EEE"/>
    <w:rsid w:val="0000711D"/>
    <w:rsid w:val="000071D8"/>
    <w:rsid w:val="0000734D"/>
    <w:rsid w:val="000073B5"/>
    <w:rsid w:val="00007877"/>
    <w:rsid w:val="000079FE"/>
    <w:rsid w:val="00007CA2"/>
    <w:rsid w:val="00010DB3"/>
    <w:rsid w:val="00010E5C"/>
    <w:rsid w:val="00010E62"/>
    <w:rsid w:val="00011210"/>
    <w:rsid w:val="00011BFE"/>
    <w:rsid w:val="00012054"/>
    <w:rsid w:val="000123B0"/>
    <w:rsid w:val="0001283D"/>
    <w:rsid w:val="00013602"/>
    <w:rsid w:val="000138C3"/>
    <w:rsid w:val="000138E3"/>
    <w:rsid w:val="00014412"/>
    <w:rsid w:val="00014799"/>
    <w:rsid w:val="00014F80"/>
    <w:rsid w:val="0001520F"/>
    <w:rsid w:val="0001528E"/>
    <w:rsid w:val="000157E3"/>
    <w:rsid w:val="00015DE8"/>
    <w:rsid w:val="0001620D"/>
    <w:rsid w:val="0001737F"/>
    <w:rsid w:val="0001752B"/>
    <w:rsid w:val="00020773"/>
    <w:rsid w:val="000209E1"/>
    <w:rsid w:val="0002121E"/>
    <w:rsid w:val="000221E1"/>
    <w:rsid w:val="000224B3"/>
    <w:rsid w:val="00022CE1"/>
    <w:rsid w:val="000236DA"/>
    <w:rsid w:val="00023859"/>
    <w:rsid w:val="00023B99"/>
    <w:rsid w:val="000245B7"/>
    <w:rsid w:val="00024645"/>
    <w:rsid w:val="00024C3C"/>
    <w:rsid w:val="00025136"/>
    <w:rsid w:val="000254D7"/>
    <w:rsid w:val="000267D0"/>
    <w:rsid w:val="00026947"/>
    <w:rsid w:val="00026C72"/>
    <w:rsid w:val="00026CC0"/>
    <w:rsid w:val="00027025"/>
    <w:rsid w:val="0002772E"/>
    <w:rsid w:val="00027A57"/>
    <w:rsid w:val="0003055C"/>
    <w:rsid w:val="00030876"/>
    <w:rsid w:val="00030A2A"/>
    <w:rsid w:val="00030D69"/>
    <w:rsid w:val="00030DA2"/>
    <w:rsid w:val="0003210B"/>
    <w:rsid w:val="00032335"/>
    <w:rsid w:val="00032A69"/>
    <w:rsid w:val="0003410F"/>
    <w:rsid w:val="000341CC"/>
    <w:rsid w:val="0003448E"/>
    <w:rsid w:val="000345D7"/>
    <w:rsid w:val="00034D68"/>
    <w:rsid w:val="000354CD"/>
    <w:rsid w:val="00035501"/>
    <w:rsid w:val="00035B1A"/>
    <w:rsid w:val="00035EB4"/>
    <w:rsid w:val="000360E9"/>
    <w:rsid w:val="0003683B"/>
    <w:rsid w:val="00037058"/>
    <w:rsid w:val="00037890"/>
    <w:rsid w:val="000407A3"/>
    <w:rsid w:val="00040F16"/>
    <w:rsid w:val="00041182"/>
    <w:rsid w:val="00041205"/>
    <w:rsid w:val="00041412"/>
    <w:rsid w:val="00041C2A"/>
    <w:rsid w:val="0004234B"/>
    <w:rsid w:val="00042CEA"/>
    <w:rsid w:val="0004364D"/>
    <w:rsid w:val="000436B3"/>
    <w:rsid w:val="00043749"/>
    <w:rsid w:val="000437BF"/>
    <w:rsid w:val="00043D22"/>
    <w:rsid w:val="00043D23"/>
    <w:rsid w:val="00044576"/>
    <w:rsid w:val="00044FA2"/>
    <w:rsid w:val="000458C9"/>
    <w:rsid w:val="00045F74"/>
    <w:rsid w:val="00046121"/>
    <w:rsid w:val="0004690D"/>
    <w:rsid w:val="00046CC2"/>
    <w:rsid w:val="00046D19"/>
    <w:rsid w:val="00046D2A"/>
    <w:rsid w:val="00046EC4"/>
    <w:rsid w:val="00047E25"/>
    <w:rsid w:val="00047EEF"/>
    <w:rsid w:val="000519CB"/>
    <w:rsid w:val="00052CB1"/>
    <w:rsid w:val="00052E91"/>
    <w:rsid w:val="00052FA7"/>
    <w:rsid w:val="00053469"/>
    <w:rsid w:val="00053643"/>
    <w:rsid w:val="00053B8C"/>
    <w:rsid w:val="00053CB1"/>
    <w:rsid w:val="00054036"/>
    <w:rsid w:val="0005411A"/>
    <w:rsid w:val="0005423F"/>
    <w:rsid w:val="00054BDC"/>
    <w:rsid w:val="00055D7D"/>
    <w:rsid w:val="000562CF"/>
    <w:rsid w:val="00056F56"/>
    <w:rsid w:val="000579C3"/>
    <w:rsid w:val="00057A79"/>
    <w:rsid w:val="00057A85"/>
    <w:rsid w:val="00057C1C"/>
    <w:rsid w:val="00060023"/>
    <w:rsid w:val="000602C7"/>
    <w:rsid w:val="00060958"/>
    <w:rsid w:val="0006139A"/>
    <w:rsid w:val="000615FA"/>
    <w:rsid w:val="00061AE4"/>
    <w:rsid w:val="00061E25"/>
    <w:rsid w:val="000623A9"/>
    <w:rsid w:val="00063164"/>
    <w:rsid w:val="00063A2C"/>
    <w:rsid w:val="00064157"/>
    <w:rsid w:val="000646EC"/>
    <w:rsid w:val="000648F6"/>
    <w:rsid w:val="0006499A"/>
    <w:rsid w:val="00064D77"/>
    <w:rsid w:val="0006559F"/>
    <w:rsid w:val="000655BA"/>
    <w:rsid w:val="00065F6C"/>
    <w:rsid w:val="000668D4"/>
    <w:rsid w:val="0006724D"/>
    <w:rsid w:val="000675C8"/>
    <w:rsid w:val="00067608"/>
    <w:rsid w:val="00067670"/>
    <w:rsid w:val="000679F8"/>
    <w:rsid w:val="00070519"/>
    <w:rsid w:val="00071040"/>
    <w:rsid w:val="00071062"/>
    <w:rsid w:val="0007192C"/>
    <w:rsid w:val="000719D3"/>
    <w:rsid w:val="00071F00"/>
    <w:rsid w:val="00072145"/>
    <w:rsid w:val="00072845"/>
    <w:rsid w:val="00072D4E"/>
    <w:rsid w:val="00072EC0"/>
    <w:rsid w:val="000730D9"/>
    <w:rsid w:val="0007329D"/>
    <w:rsid w:val="0007361F"/>
    <w:rsid w:val="000738CB"/>
    <w:rsid w:val="00073A7F"/>
    <w:rsid w:val="000741E6"/>
    <w:rsid w:val="00074520"/>
    <w:rsid w:val="00074778"/>
    <w:rsid w:val="00074847"/>
    <w:rsid w:val="00075DEA"/>
    <w:rsid w:val="00076930"/>
    <w:rsid w:val="00076A61"/>
    <w:rsid w:val="00076DB8"/>
    <w:rsid w:val="000770F3"/>
    <w:rsid w:val="0007726C"/>
    <w:rsid w:val="00077B12"/>
    <w:rsid w:val="00080468"/>
    <w:rsid w:val="00080612"/>
    <w:rsid w:val="0008082C"/>
    <w:rsid w:val="00080B52"/>
    <w:rsid w:val="00080C52"/>
    <w:rsid w:val="00081848"/>
    <w:rsid w:val="000822F6"/>
    <w:rsid w:val="00082359"/>
    <w:rsid w:val="00082D54"/>
    <w:rsid w:val="00082D6F"/>
    <w:rsid w:val="00083064"/>
    <w:rsid w:val="0008345A"/>
    <w:rsid w:val="000839F1"/>
    <w:rsid w:val="00084294"/>
    <w:rsid w:val="00084871"/>
    <w:rsid w:val="00084875"/>
    <w:rsid w:val="00085B45"/>
    <w:rsid w:val="00086DAE"/>
    <w:rsid w:val="00087316"/>
    <w:rsid w:val="000875F5"/>
    <w:rsid w:val="0008764B"/>
    <w:rsid w:val="00090528"/>
    <w:rsid w:val="0009091C"/>
    <w:rsid w:val="00090B68"/>
    <w:rsid w:val="0009212D"/>
    <w:rsid w:val="0009220C"/>
    <w:rsid w:val="00092375"/>
    <w:rsid w:val="0009291D"/>
    <w:rsid w:val="00092922"/>
    <w:rsid w:val="00092CBC"/>
    <w:rsid w:val="000935B3"/>
    <w:rsid w:val="000938C3"/>
    <w:rsid w:val="00093F6E"/>
    <w:rsid w:val="000944C3"/>
    <w:rsid w:val="0009457C"/>
    <w:rsid w:val="00094C01"/>
    <w:rsid w:val="00095A57"/>
    <w:rsid w:val="00096137"/>
    <w:rsid w:val="00096151"/>
    <w:rsid w:val="00096577"/>
    <w:rsid w:val="000967D0"/>
    <w:rsid w:val="00096C62"/>
    <w:rsid w:val="00096ED2"/>
    <w:rsid w:val="0009713A"/>
    <w:rsid w:val="00097468"/>
    <w:rsid w:val="00097653"/>
    <w:rsid w:val="000A05F4"/>
    <w:rsid w:val="000A12A5"/>
    <w:rsid w:val="000A1CA2"/>
    <w:rsid w:val="000A20B8"/>
    <w:rsid w:val="000A2690"/>
    <w:rsid w:val="000A27B0"/>
    <w:rsid w:val="000A2A02"/>
    <w:rsid w:val="000A2E34"/>
    <w:rsid w:val="000A3100"/>
    <w:rsid w:val="000A346B"/>
    <w:rsid w:val="000A3C64"/>
    <w:rsid w:val="000A3EA0"/>
    <w:rsid w:val="000A43B2"/>
    <w:rsid w:val="000A4709"/>
    <w:rsid w:val="000A48FD"/>
    <w:rsid w:val="000A4D95"/>
    <w:rsid w:val="000A551D"/>
    <w:rsid w:val="000A588E"/>
    <w:rsid w:val="000A5F1A"/>
    <w:rsid w:val="000A643F"/>
    <w:rsid w:val="000A6461"/>
    <w:rsid w:val="000A665C"/>
    <w:rsid w:val="000A69DE"/>
    <w:rsid w:val="000A6B8F"/>
    <w:rsid w:val="000A6D26"/>
    <w:rsid w:val="000A7518"/>
    <w:rsid w:val="000A7C8E"/>
    <w:rsid w:val="000A7D95"/>
    <w:rsid w:val="000A7F39"/>
    <w:rsid w:val="000B0C81"/>
    <w:rsid w:val="000B109F"/>
    <w:rsid w:val="000B118A"/>
    <w:rsid w:val="000B1CDB"/>
    <w:rsid w:val="000B20C3"/>
    <w:rsid w:val="000B21DD"/>
    <w:rsid w:val="000B2A1C"/>
    <w:rsid w:val="000B3207"/>
    <w:rsid w:val="000B3881"/>
    <w:rsid w:val="000B3948"/>
    <w:rsid w:val="000B42D9"/>
    <w:rsid w:val="000B4CE0"/>
    <w:rsid w:val="000B4E7D"/>
    <w:rsid w:val="000B518E"/>
    <w:rsid w:val="000B558F"/>
    <w:rsid w:val="000B5AD7"/>
    <w:rsid w:val="000B7182"/>
    <w:rsid w:val="000B75F4"/>
    <w:rsid w:val="000B7CE4"/>
    <w:rsid w:val="000C0809"/>
    <w:rsid w:val="000C0BD6"/>
    <w:rsid w:val="000C0C11"/>
    <w:rsid w:val="000C0EAE"/>
    <w:rsid w:val="000C0F6E"/>
    <w:rsid w:val="000C1533"/>
    <w:rsid w:val="000C16DF"/>
    <w:rsid w:val="000C16F4"/>
    <w:rsid w:val="000C19A4"/>
    <w:rsid w:val="000C1FF3"/>
    <w:rsid w:val="000C2592"/>
    <w:rsid w:val="000C2722"/>
    <w:rsid w:val="000C277F"/>
    <w:rsid w:val="000C3694"/>
    <w:rsid w:val="000C3F07"/>
    <w:rsid w:val="000C43D9"/>
    <w:rsid w:val="000C47DA"/>
    <w:rsid w:val="000C5213"/>
    <w:rsid w:val="000C57B1"/>
    <w:rsid w:val="000C63A8"/>
    <w:rsid w:val="000C6DBA"/>
    <w:rsid w:val="000C6E2D"/>
    <w:rsid w:val="000C6FE5"/>
    <w:rsid w:val="000C7321"/>
    <w:rsid w:val="000C7B4C"/>
    <w:rsid w:val="000D04B7"/>
    <w:rsid w:val="000D05F4"/>
    <w:rsid w:val="000D09C4"/>
    <w:rsid w:val="000D0BD8"/>
    <w:rsid w:val="000D0DE4"/>
    <w:rsid w:val="000D0E3D"/>
    <w:rsid w:val="000D225B"/>
    <w:rsid w:val="000D22A3"/>
    <w:rsid w:val="000D241C"/>
    <w:rsid w:val="000D24C6"/>
    <w:rsid w:val="000D25D5"/>
    <w:rsid w:val="000D3354"/>
    <w:rsid w:val="000D364A"/>
    <w:rsid w:val="000D437F"/>
    <w:rsid w:val="000D46F3"/>
    <w:rsid w:val="000D4BBE"/>
    <w:rsid w:val="000D500B"/>
    <w:rsid w:val="000D51C1"/>
    <w:rsid w:val="000D5B33"/>
    <w:rsid w:val="000D62C5"/>
    <w:rsid w:val="000D69F3"/>
    <w:rsid w:val="000D6C02"/>
    <w:rsid w:val="000D73C3"/>
    <w:rsid w:val="000D799C"/>
    <w:rsid w:val="000D7D18"/>
    <w:rsid w:val="000D7E79"/>
    <w:rsid w:val="000D7F07"/>
    <w:rsid w:val="000E0BEE"/>
    <w:rsid w:val="000E1A87"/>
    <w:rsid w:val="000E1EF2"/>
    <w:rsid w:val="000E314C"/>
    <w:rsid w:val="000E32DC"/>
    <w:rsid w:val="000E33ED"/>
    <w:rsid w:val="000E3599"/>
    <w:rsid w:val="000E3913"/>
    <w:rsid w:val="000E3AFF"/>
    <w:rsid w:val="000E3B87"/>
    <w:rsid w:val="000E41A3"/>
    <w:rsid w:val="000E4317"/>
    <w:rsid w:val="000E47C7"/>
    <w:rsid w:val="000E4916"/>
    <w:rsid w:val="000E58C8"/>
    <w:rsid w:val="000E5A10"/>
    <w:rsid w:val="000E628A"/>
    <w:rsid w:val="000E6FEC"/>
    <w:rsid w:val="000E7B2F"/>
    <w:rsid w:val="000F0627"/>
    <w:rsid w:val="000F0BD6"/>
    <w:rsid w:val="000F0CA6"/>
    <w:rsid w:val="000F0DF8"/>
    <w:rsid w:val="000F1594"/>
    <w:rsid w:val="000F1825"/>
    <w:rsid w:val="000F27A0"/>
    <w:rsid w:val="000F3ECD"/>
    <w:rsid w:val="000F3F92"/>
    <w:rsid w:val="000F4975"/>
    <w:rsid w:val="000F5398"/>
    <w:rsid w:val="000F61E4"/>
    <w:rsid w:val="000F69D9"/>
    <w:rsid w:val="000F6AD7"/>
    <w:rsid w:val="000F7886"/>
    <w:rsid w:val="000F7CBB"/>
    <w:rsid w:val="0010006E"/>
    <w:rsid w:val="001000D1"/>
    <w:rsid w:val="0010099F"/>
    <w:rsid w:val="00101166"/>
    <w:rsid w:val="001012FF"/>
    <w:rsid w:val="00101531"/>
    <w:rsid w:val="001015C9"/>
    <w:rsid w:val="0010178F"/>
    <w:rsid w:val="001027BF"/>
    <w:rsid w:val="0010280F"/>
    <w:rsid w:val="0010287C"/>
    <w:rsid w:val="00102D76"/>
    <w:rsid w:val="00103055"/>
    <w:rsid w:val="00103125"/>
    <w:rsid w:val="00103354"/>
    <w:rsid w:val="00103B4C"/>
    <w:rsid w:val="00103D33"/>
    <w:rsid w:val="001049B3"/>
    <w:rsid w:val="00104FE1"/>
    <w:rsid w:val="001052FB"/>
    <w:rsid w:val="00105617"/>
    <w:rsid w:val="00105AD8"/>
    <w:rsid w:val="00105D60"/>
    <w:rsid w:val="001068B1"/>
    <w:rsid w:val="001069C8"/>
    <w:rsid w:val="00106DF3"/>
    <w:rsid w:val="00107119"/>
    <w:rsid w:val="00107450"/>
    <w:rsid w:val="0010796B"/>
    <w:rsid w:val="00107A69"/>
    <w:rsid w:val="00107B15"/>
    <w:rsid w:val="0011055C"/>
    <w:rsid w:val="00111329"/>
    <w:rsid w:val="00112038"/>
    <w:rsid w:val="001141CD"/>
    <w:rsid w:val="001146A3"/>
    <w:rsid w:val="001156C8"/>
    <w:rsid w:val="0011598B"/>
    <w:rsid w:val="00116255"/>
    <w:rsid w:val="001166B4"/>
    <w:rsid w:val="00116833"/>
    <w:rsid w:val="001168E8"/>
    <w:rsid w:val="001179A1"/>
    <w:rsid w:val="00117B0F"/>
    <w:rsid w:val="00117E2A"/>
    <w:rsid w:val="001207C9"/>
    <w:rsid w:val="0012103B"/>
    <w:rsid w:val="00121279"/>
    <w:rsid w:val="00121336"/>
    <w:rsid w:val="00121D14"/>
    <w:rsid w:val="001226CD"/>
    <w:rsid w:val="0012277F"/>
    <w:rsid w:val="00122A27"/>
    <w:rsid w:val="001230CB"/>
    <w:rsid w:val="001235BB"/>
    <w:rsid w:val="00123673"/>
    <w:rsid w:val="00125BCC"/>
    <w:rsid w:val="001266DA"/>
    <w:rsid w:val="00126958"/>
    <w:rsid w:val="001270F5"/>
    <w:rsid w:val="00127618"/>
    <w:rsid w:val="00127CA4"/>
    <w:rsid w:val="001318D0"/>
    <w:rsid w:val="001319F2"/>
    <w:rsid w:val="0013212C"/>
    <w:rsid w:val="00133063"/>
    <w:rsid w:val="00133FF8"/>
    <w:rsid w:val="001345BB"/>
    <w:rsid w:val="001347C3"/>
    <w:rsid w:val="00134B7E"/>
    <w:rsid w:val="00135431"/>
    <w:rsid w:val="00136A6B"/>
    <w:rsid w:val="00136B68"/>
    <w:rsid w:val="00136F1D"/>
    <w:rsid w:val="00140391"/>
    <w:rsid w:val="00140FCB"/>
    <w:rsid w:val="00141A88"/>
    <w:rsid w:val="00141C1E"/>
    <w:rsid w:val="001420A3"/>
    <w:rsid w:val="001429CD"/>
    <w:rsid w:val="0014333C"/>
    <w:rsid w:val="00143C46"/>
    <w:rsid w:val="00145CD5"/>
    <w:rsid w:val="001466A3"/>
    <w:rsid w:val="00147D68"/>
    <w:rsid w:val="001506AE"/>
    <w:rsid w:val="00150D24"/>
    <w:rsid w:val="00150E38"/>
    <w:rsid w:val="00152889"/>
    <w:rsid w:val="001528D1"/>
    <w:rsid w:val="001528DD"/>
    <w:rsid w:val="00153555"/>
    <w:rsid w:val="0015382A"/>
    <w:rsid w:val="00154CAD"/>
    <w:rsid w:val="0015559E"/>
    <w:rsid w:val="001555F7"/>
    <w:rsid w:val="00155ED9"/>
    <w:rsid w:val="00156189"/>
    <w:rsid w:val="001572FE"/>
    <w:rsid w:val="001576D0"/>
    <w:rsid w:val="00157909"/>
    <w:rsid w:val="00160803"/>
    <w:rsid w:val="00161213"/>
    <w:rsid w:val="001618F5"/>
    <w:rsid w:val="00161F9C"/>
    <w:rsid w:val="0016224C"/>
    <w:rsid w:val="0016228A"/>
    <w:rsid w:val="001630E7"/>
    <w:rsid w:val="00163362"/>
    <w:rsid w:val="0016344D"/>
    <w:rsid w:val="00163507"/>
    <w:rsid w:val="00163745"/>
    <w:rsid w:val="00163B89"/>
    <w:rsid w:val="00163C2C"/>
    <w:rsid w:val="00163D03"/>
    <w:rsid w:val="00163EC1"/>
    <w:rsid w:val="0016425C"/>
    <w:rsid w:val="00164479"/>
    <w:rsid w:val="00164A80"/>
    <w:rsid w:val="00164ACD"/>
    <w:rsid w:val="00164ADB"/>
    <w:rsid w:val="001654DE"/>
    <w:rsid w:val="00165B5D"/>
    <w:rsid w:val="00165C3A"/>
    <w:rsid w:val="001661EF"/>
    <w:rsid w:val="00166315"/>
    <w:rsid w:val="00166A3F"/>
    <w:rsid w:val="00166CEC"/>
    <w:rsid w:val="001701E9"/>
    <w:rsid w:val="0017040E"/>
    <w:rsid w:val="0017058B"/>
    <w:rsid w:val="0017085C"/>
    <w:rsid w:val="00170B67"/>
    <w:rsid w:val="00170EF6"/>
    <w:rsid w:val="0017118E"/>
    <w:rsid w:val="00171EC3"/>
    <w:rsid w:val="0017235F"/>
    <w:rsid w:val="001724C6"/>
    <w:rsid w:val="0017322F"/>
    <w:rsid w:val="001738D7"/>
    <w:rsid w:val="00173AEC"/>
    <w:rsid w:val="00173D3A"/>
    <w:rsid w:val="00174630"/>
    <w:rsid w:val="00174827"/>
    <w:rsid w:val="00175F01"/>
    <w:rsid w:val="00176693"/>
    <w:rsid w:val="00176A0C"/>
    <w:rsid w:val="00176A61"/>
    <w:rsid w:val="00176DFF"/>
    <w:rsid w:val="00177161"/>
    <w:rsid w:val="0017730E"/>
    <w:rsid w:val="00177651"/>
    <w:rsid w:val="00177933"/>
    <w:rsid w:val="00180018"/>
    <w:rsid w:val="00180151"/>
    <w:rsid w:val="00180BD5"/>
    <w:rsid w:val="00180DFB"/>
    <w:rsid w:val="0018161E"/>
    <w:rsid w:val="00181678"/>
    <w:rsid w:val="00183FA9"/>
    <w:rsid w:val="001841C7"/>
    <w:rsid w:val="00184780"/>
    <w:rsid w:val="001847E9"/>
    <w:rsid w:val="00184881"/>
    <w:rsid w:val="00184AAD"/>
    <w:rsid w:val="00184E0B"/>
    <w:rsid w:val="0018512A"/>
    <w:rsid w:val="001869ED"/>
    <w:rsid w:val="00186A15"/>
    <w:rsid w:val="00186B7C"/>
    <w:rsid w:val="00186BA8"/>
    <w:rsid w:val="00187AF4"/>
    <w:rsid w:val="0019015A"/>
    <w:rsid w:val="001905DC"/>
    <w:rsid w:val="0019069E"/>
    <w:rsid w:val="00190F36"/>
    <w:rsid w:val="00190FA0"/>
    <w:rsid w:val="00191093"/>
    <w:rsid w:val="00191EBB"/>
    <w:rsid w:val="00191FF0"/>
    <w:rsid w:val="001924C9"/>
    <w:rsid w:val="00192CB3"/>
    <w:rsid w:val="00193040"/>
    <w:rsid w:val="0019327E"/>
    <w:rsid w:val="001932D6"/>
    <w:rsid w:val="00193782"/>
    <w:rsid w:val="001940FE"/>
    <w:rsid w:val="00194176"/>
    <w:rsid w:val="001948F2"/>
    <w:rsid w:val="00194B30"/>
    <w:rsid w:val="00194EA6"/>
    <w:rsid w:val="00196903"/>
    <w:rsid w:val="00196AF6"/>
    <w:rsid w:val="00196E2E"/>
    <w:rsid w:val="00196E6B"/>
    <w:rsid w:val="001976ED"/>
    <w:rsid w:val="00197854"/>
    <w:rsid w:val="001978E7"/>
    <w:rsid w:val="00197957"/>
    <w:rsid w:val="00197B82"/>
    <w:rsid w:val="001A1532"/>
    <w:rsid w:val="001A1724"/>
    <w:rsid w:val="001A3100"/>
    <w:rsid w:val="001A3270"/>
    <w:rsid w:val="001A3864"/>
    <w:rsid w:val="001A416E"/>
    <w:rsid w:val="001A45B3"/>
    <w:rsid w:val="001A5311"/>
    <w:rsid w:val="001A54D3"/>
    <w:rsid w:val="001A64CD"/>
    <w:rsid w:val="001A69B9"/>
    <w:rsid w:val="001A6A0B"/>
    <w:rsid w:val="001A6B2E"/>
    <w:rsid w:val="001A6F3F"/>
    <w:rsid w:val="001A785F"/>
    <w:rsid w:val="001A7F49"/>
    <w:rsid w:val="001B00BA"/>
    <w:rsid w:val="001B0162"/>
    <w:rsid w:val="001B081E"/>
    <w:rsid w:val="001B1108"/>
    <w:rsid w:val="001B290B"/>
    <w:rsid w:val="001B292D"/>
    <w:rsid w:val="001B305D"/>
    <w:rsid w:val="001B3405"/>
    <w:rsid w:val="001B43B2"/>
    <w:rsid w:val="001B44FB"/>
    <w:rsid w:val="001B497A"/>
    <w:rsid w:val="001B4C45"/>
    <w:rsid w:val="001B5430"/>
    <w:rsid w:val="001B6319"/>
    <w:rsid w:val="001B6AF8"/>
    <w:rsid w:val="001B6E13"/>
    <w:rsid w:val="001B7A34"/>
    <w:rsid w:val="001C052A"/>
    <w:rsid w:val="001C0AEB"/>
    <w:rsid w:val="001C0D9E"/>
    <w:rsid w:val="001C10C7"/>
    <w:rsid w:val="001C135C"/>
    <w:rsid w:val="001C14C5"/>
    <w:rsid w:val="001C16B6"/>
    <w:rsid w:val="001C2725"/>
    <w:rsid w:val="001C2F49"/>
    <w:rsid w:val="001C3082"/>
    <w:rsid w:val="001C3D3C"/>
    <w:rsid w:val="001C463F"/>
    <w:rsid w:val="001C50BF"/>
    <w:rsid w:val="001C55A2"/>
    <w:rsid w:val="001C5779"/>
    <w:rsid w:val="001C67C4"/>
    <w:rsid w:val="001C6A71"/>
    <w:rsid w:val="001C7770"/>
    <w:rsid w:val="001C7AB9"/>
    <w:rsid w:val="001D083A"/>
    <w:rsid w:val="001D0A4C"/>
    <w:rsid w:val="001D0BB9"/>
    <w:rsid w:val="001D0FB8"/>
    <w:rsid w:val="001D17EB"/>
    <w:rsid w:val="001D1C61"/>
    <w:rsid w:val="001D34E3"/>
    <w:rsid w:val="001D39CF"/>
    <w:rsid w:val="001D45C3"/>
    <w:rsid w:val="001D4AAC"/>
    <w:rsid w:val="001D5141"/>
    <w:rsid w:val="001D51BE"/>
    <w:rsid w:val="001D5242"/>
    <w:rsid w:val="001D5590"/>
    <w:rsid w:val="001D55DB"/>
    <w:rsid w:val="001D568A"/>
    <w:rsid w:val="001D5971"/>
    <w:rsid w:val="001D5CD3"/>
    <w:rsid w:val="001D66BC"/>
    <w:rsid w:val="001D6A4C"/>
    <w:rsid w:val="001D6B97"/>
    <w:rsid w:val="001D6F46"/>
    <w:rsid w:val="001D74DB"/>
    <w:rsid w:val="001D79B2"/>
    <w:rsid w:val="001E0279"/>
    <w:rsid w:val="001E0724"/>
    <w:rsid w:val="001E0CBE"/>
    <w:rsid w:val="001E12B5"/>
    <w:rsid w:val="001E15C0"/>
    <w:rsid w:val="001E16D2"/>
    <w:rsid w:val="001E1E19"/>
    <w:rsid w:val="001E227D"/>
    <w:rsid w:val="001E2F72"/>
    <w:rsid w:val="001E35E1"/>
    <w:rsid w:val="001E477E"/>
    <w:rsid w:val="001E4A36"/>
    <w:rsid w:val="001E55C8"/>
    <w:rsid w:val="001E5E2F"/>
    <w:rsid w:val="001E5EDB"/>
    <w:rsid w:val="001E7A11"/>
    <w:rsid w:val="001E7D3B"/>
    <w:rsid w:val="001E7E8D"/>
    <w:rsid w:val="001E7F0B"/>
    <w:rsid w:val="001F00F0"/>
    <w:rsid w:val="001F014D"/>
    <w:rsid w:val="001F082D"/>
    <w:rsid w:val="001F094C"/>
    <w:rsid w:val="001F0B14"/>
    <w:rsid w:val="001F0B2D"/>
    <w:rsid w:val="001F1406"/>
    <w:rsid w:val="001F15A8"/>
    <w:rsid w:val="001F193E"/>
    <w:rsid w:val="001F276C"/>
    <w:rsid w:val="001F3A3C"/>
    <w:rsid w:val="001F52D8"/>
    <w:rsid w:val="001F5392"/>
    <w:rsid w:val="001F58D7"/>
    <w:rsid w:val="001F619E"/>
    <w:rsid w:val="001F74B1"/>
    <w:rsid w:val="001F78CC"/>
    <w:rsid w:val="001F7C00"/>
    <w:rsid w:val="00200BAD"/>
    <w:rsid w:val="00200F89"/>
    <w:rsid w:val="00200FD0"/>
    <w:rsid w:val="002012D1"/>
    <w:rsid w:val="0020154F"/>
    <w:rsid w:val="002019C1"/>
    <w:rsid w:val="002026D3"/>
    <w:rsid w:val="00202D12"/>
    <w:rsid w:val="00202EC4"/>
    <w:rsid w:val="0020401A"/>
    <w:rsid w:val="00204025"/>
    <w:rsid w:val="00205474"/>
    <w:rsid w:val="002054BC"/>
    <w:rsid w:val="0020581E"/>
    <w:rsid w:val="00205B96"/>
    <w:rsid w:val="00206082"/>
    <w:rsid w:val="002078C4"/>
    <w:rsid w:val="00207B2C"/>
    <w:rsid w:val="002100BA"/>
    <w:rsid w:val="002102B9"/>
    <w:rsid w:val="002109C0"/>
    <w:rsid w:val="00210DC0"/>
    <w:rsid w:val="00210F86"/>
    <w:rsid w:val="002117DB"/>
    <w:rsid w:val="0021184F"/>
    <w:rsid w:val="00211881"/>
    <w:rsid w:val="002118EE"/>
    <w:rsid w:val="00212160"/>
    <w:rsid w:val="00212D38"/>
    <w:rsid w:val="002135B8"/>
    <w:rsid w:val="002144B5"/>
    <w:rsid w:val="00214621"/>
    <w:rsid w:val="002147FF"/>
    <w:rsid w:val="00214B06"/>
    <w:rsid w:val="00214BEC"/>
    <w:rsid w:val="002153F1"/>
    <w:rsid w:val="00215CF4"/>
    <w:rsid w:val="002174EB"/>
    <w:rsid w:val="002177F2"/>
    <w:rsid w:val="00217C15"/>
    <w:rsid w:val="00221092"/>
    <w:rsid w:val="00221547"/>
    <w:rsid w:val="00221B59"/>
    <w:rsid w:val="002232A3"/>
    <w:rsid w:val="0022362C"/>
    <w:rsid w:val="002239EF"/>
    <w:rsid w:val="00223EFC"/>
    <w:rsid w:val="00224233"/>
    <w:rsid w:val="00224C7C"/>
    <w:rsid w:val="00225268"/>
    <w:rsid w:val="00225446"/>
    <w:rsid w:val="002254E2"/>
    <w:rsid w:val="002262FD"/>
    <w:rsid w:val="0022662F"/>
    <w:rsid w:val="00227720"/>
    <w:rsid w:val="00227C3E"/>
    <w:rsid w:val="002301AE"/>
    <w:rsid w:val="002301B7"/>
    <w:rsid w:val="00230520"/>
    <w:rsid w:val="002308A3"/>
    <w:rsid w:val="00230C03"/>
    <w:rsid w:val="00231318"/>
    <w:rsid w:val="002316DE"/>
    <w:rsid w:val="00231797"/>
    <w:rsid w:val="0023180E"/>
    <w:rsid w:val="0023195A"/>
    <w:rsid w:val="0023196F"/>
    <w:rsid w:val="00231ED5"/>
    <w:rsid w:val="00232DA4"/>
    <w:rsid w:val="0023312D"/>
    <w:rsid w:val="00233230"/>
    <w:rsid w:val="00233BE1"/>
    <w:rsid w:val="002341C5"/>
    <w:rsid w:val="0023441A"/>
    <w:rsid w:val="00235408"/>
    <w:rsid w:val="00235737"/>
    <w:rsid w:val="002364C4"/>
    <w:rsid w:val="00236758"/>
    <w:rsid w:val="0023687E"/>
    <w:rsid w:val="00236E78"/>
    <w:rsid w:val="002378D0"/>
    <w:rsid w:val="002378E8"/>
    <w:rsid w:val="00237B0C"/>
    <w:rsid w:val="002400C5"/>
    <w:rsid w:val="0024059A"/>
    <w:rsid w:val="0024077B"/>
    <w:rsid w:val="00241852"/>
    <w:rsid w:val="00241F91"/>
    <w:rsid w:val="00242230"/>
    <w:rsid w:val="002425B4"/>
    <w:rsid w:val="002425D6"/>
    <w:rsid w:val="0024278D"/>
    <w:rsid w:val="00242EFA"/>
    <w:rsid w:val="00243D04"/>
    <w:rsid w:val="00245067"/>
    <w:rsid w:val="00245447"/>
    <w:rsid w:val="002454DB"/>
    <w:rsid w:val="00245688"/>
    <w:rsid w:val="0024638B"/>
    <w:rsid w:val="00246790"/>
    <w:rsid w:val="00246816"/>
    <w:rsid w:val="00246C95"/>
    <w:rsid w:val="00246EF6"/>
    <w:rsid w:val="00247740"/>
    <w:rsid w:val="002477AE"/>
    <w:rsid w:val="00247ABB"/>
    <w:rsid w:val="00247C85"/>
    <w:rsid w:val="00247D64"/>
    <w:rsid w:val="0025069C"/>
    <w:rsid w:val="00250716"/>
    <w:rsid w:val="00250EDF"/>
    <w:rsid w:val="002510F2"/>
    <w:rsid w:val="002513D4"/>
    <w:rsid w:val="00251A28"/>
    <w:rsid w:val="002526E3"/>
    <w:rsid w:val="00252AB3"/>
    <w:rsid w:val="00252D24"/>
    <w:rsid w:val="00253209"/>
    <w:rsid w:val="0025532A"/>
    <w:rsid w:val="00255594"/>
    <w:rsid w:val="00256595"/>
    <w:rsid w:val="00257458"/>
    <w:rsid w:val="00257B07"/>
    <w:rsid w:val="002605A1"/>
    <w:rsid w:val="0026084B"/>
    <w:rsid w:val="0026181C"/>
    <w:rsid w:val="002627E4"/>
    <w:rsid w:val="00262A58"/>
    <w:rsid w:val="002639A5"/>
    <w:rsid w:val="00263B7A"/>
    <w:rsid w:val="00263CD7"/>
    <w:rsid w:val="002643C1"/>
    <w:rsid w:val="00264B62"/>
    <w:rsid w:val="00264DC3"/>
    <w:rsid w:val="00265566"/>
    <w:rsid w:val="00265673"/>
    <w:rsid w:val="002656EF"/>
    <w:rsid w:val="002657D2"/>
    <w:rsid w:val="00265C94"/>
    <w:rsid w:val="00265D52"/>
    <w:rsid w:val="002662E6"/>
    <w:rsid w:val="0026693D"/>
    <w:rsid w:val="00266A76"/>
    <w:rsid w:val="00267718"/>
    <w:rsid w:val="00267E6B"/>
    <w:rsid w:val="00270214"/>
    <w:rsid w:val="0027024B"/>
    <w:rsid w:val="002704DE"/>
    <w:rsid w:val="00270957"/>
    <w:rsid w:val="00271865"/>
    <w:rsid w:val="00271EB2"/>
    <w:rsid w:val="002736B4"/>
    <w:rsid w:val="002736E2"/>
    <w:rsid w:val="00274AD0"/>
    <w:rsid w:val="00275403"/>
    <w:rsid w:val="00276329"/>
    <w:rsid w:val="002764B2"/>
    <w:rsid w:val="002767BB"/>
    <w:rsid w:val="00276F16"/>
    <w:rsid w:val="00277C42"/>
    <w:rsid w:val="00281387"/>
    <w:rsid w:val="00281668"/>
    <w:rsid w:val="00281CEC"/>
    <w:rsid w:val="00281D3A"/>
    <w:rsid w:val="00281EAC"/>
    <w:rsid w:val="00282528"/>
    <w:rsid w:val="00282B78"/>
    <w:rsid w:val="002832A7"/>
    <w:rsid w:val="00283E48"/>
    <w:rsid w:val="00284BF3"/>
    <w:rsid w:val="00284CE8"/>
    <w:rsid w:val="00285AE0"/>
    <w:rsid w:val="00286288"/>
    <w:rsid w:val="00286831"/>
    <w:rsid w:val="00286870"/>
    <w:rsid w:val="00286ECF"/>
    <w:rsid w:val="00287BD8"/>
    <w:rsid w:val="002907D8"/>
    <w:rsid w:val="00290FF9"/>
    <w:rsid w:val="00291280"/>
    <w:rsid w:val="0029129B"/>
    <w:rsid w:val="00291797"/>
    <w:rsid w:val="00291B8B"/>
    <w:rsid w:val="00291C32"/>
    <w:rsid w:val="0029218A"/>
    <w:rsid w:val="002933C8"/>
    <w:rsid w:val="00293624"/>
    <w:rsid w:val="00294724"/>
    <w:rsid w:val="00294872"/>
    <w:rsid w:val="00294D9E"/>
    <w:rsid w:val="002962BB"/>
    <w:rsid w:val="002971F8"/>
    <w:rsid w:val="002977BD"/>
    <w:rsid w:val="00297FB6"/>
    <w:rsid w:val="002A099B"/>
    <w:rsid w:val="002A0A57"/>
    <w:rsid w:val="002A256F"/>
    <w:rsid w:val="002A2A5D"/>
    <w:rsid w:val="002A2CF7"/>
    <w:rsid w:val="002A320C"/>
    <w:rsid w:val="002A3796"/>
    <w:rsid w:val="002A38B3"/>
    <w:rsid w:val="002A38C3"/>
    <w:rsid w:val="002A4597"/>
    <w:rsid w:val="002A4A4E"/>
    <w:rsid w:val="002A55CB"/>
    <w:rsid w:val="002A5D6F"/>
    <w:rsid w:val="002A6034"/>
    <w:rsid w:val="002A621D"/>
    <w:rsid w:val="002A63E1"/>
    <w:rsid w:val="002A73E1"/>
    <w:rsid w:val="002B051E"/>
    <w:rsid w:val="002B0663"/>
    <w:rsid w:val="002B1A6D"/>
    <w:rsid w:val="002B1B2A"/>
    <w:rsid w:val="002B1DF7"/>
    <w:rsid w:val="002B23BD"/>
    <w:rsid w:val="002B2B19"/>
    <w:rsid w:val="002B33A9"/>
    <w:rsid w:val="002B34CB"/>
    <w:rsid w:val="002B36C5"/>
    <w:rsid w:val="002B3965"/>
    <w:rsid w:val="002B4450"/>
    <w:rsid w:val="002B459A"/>
    <w:rsid w:val="002B48EE"/>
    <w:rsid w:val="002B4DE9"/>
    <w:rsid w:val="002B533E"/>
    <w:rsid w:val="002B5D67"/>
    <w:rsid w:val="002B5DD4"/>
    <w:rsid w:val="002B626F"/>
    <w:rsid w:val="002B6C35"/>
    <w:rsid w:val="002B739E"/>
    <w:rsid w:val="002B7AE5"/>
    <w:rsid w:val="002B7E45"/>
    <w:rsid w:val="002C0258"/>
    <w:rsid w:val="002C03FB"/>
    <w:rsid w:val="002C06D3"/>
    <w:rsid w:val="002C0CB1"/>
    <w:rsid w:val="002C26C2"/>
    <w:rsid w:val="002C29EA"/>
    <w:rsid w:val="002C2B76"/>
    <w:rsid w:val="002C3A20"/>
    <w:rsid w:val="002C3AF8"/>
    <w:rsid w:val="002C42F1"/>
    <w:rsid w:val="002C521E"/>
    <w:rsid w:val="002C54D8"/>
    <w:rsid w:val="002C5A9F"/>
    <w:rsid w:val="002C603D"/>
    <w:rsid w:val="002C6096"/>
    <w:rsid w:val="002C65A9"/>
    <w:rsid w:val="002C68CD"/>
    <w:rsid w:val="002C77FF"/>
    <w:rsid w:val="002C7FDB"/>
    <w:rsid w:val="002D049B"/>
    <w:rsid w:val="002D0D7D"/>
    <w:rsid w:val="002D1557"/>
    <w:rsid w:val="002D15AC"/>
    <w:rsid w:val="002D16D2"/>
    <w:rsid w:val="002D1EA9"/>
    <w:rsid w:val="002D1EF0"/>
    <w:rsid w:val="002D22E6"/>
    <w:rsid w:val="002D23BC"/>
    <w:rsid w:val="002D23DD"/>
    <w:rsid w:val="002D2565"/>
    <w:rsid w:val="002D2D4B"/>
    <w:rsid w:val="002D3F4D"/>
    <w:rsid w:val="002D450A"/>
    <w:rsid w:val="002D4C92"/>
    <w:rsid w:val="002D5CF3"/>
    <w:rsid w:val="002D5D71"/>
    <w:rsid w:val="002D6496"/>
    <w:rsid w:val="002D6FA3"/>
    <w:rsid w:val="002D6FB8"/>
    <w:rsid w:val="002D73F6"/>
    <w:rsid w:val="002D7692"/>
    <w:rsid w:val="002D796D"/>
    <w:rsid w:val="002D7A05"/>
    <w:rsid w:val="002E0356"/>
    <w:rsid w:val="002E048D"/>
    <w:rsid w:val="002E0592"/>
    <w:rsid w:val="002E07A5"/>
    <w:rsid w:val="002E0DC2"/>
    <w:rsid w:val="002E11D4"/>
    <w:rsid w:val="002E1608"/>
    <w:rsid w:val="002E1BC8"/>
    <w:rsid w:val="002E1C69"/>
    <w:rsid w:val="002E2618"/>
    <w:rsid w:val="002E2EC6"/>
    <w:rsid w:val="002E2FD4"/>
    <w:rsid w:val="002E3DDD"/>
    <w:rsid w:val="002E4B8C"/>
    <w:rsid w:val="002E5041"/>
    <w:rsid w:val="002E512A"/>
    <w:rsid w:val="002E52E5"/>
    <w:rsid w:val="002E56FF"/>
    <w:rsid w:val="002E590E"/>
    <w:rsid w:val="002E5C04"/>
    <w:rsid w:val="002E6648"/>
    <w:rsid w:val="002E681D"/>
    <w:rsid w:val="002E7A5F"/>
    <w:rsid w:val="002E7F24"/>
    <w:rsid w:val="002F030D"/>
    <w:rsid w:val="002F1445"/>
    <w:rsid w:val="002F213E"/>
    <w:rsid w:val="002F2B6B"/>
    <w:rsid w:val="002F2D28"/>
    <w:rsid w:val="002F381F"/>
    <w:rsid w:val="002F3AF1"/>
    <w:rsid w:val="002F3B46"/>
    <w:rsid w:val="002F3D5E"/>
    <w:rsid w:val="002F3E29"/>
    <w:rsid w:val="002F3EE1"/>
    <w:rsid w:val="002F3EEB"/>
    <w:rsid w:val="002F4063"/>
    <w:rsid w:val="002F4CD8"/>
    <w:rsid w:val="002F4D0C"/>
    <w:rsid w:val="002F5436"/>
    <w:rsid w:val="002F585A"/>
    <w:rsid w:val="002F5876"/>
    <w:rsid w:val="002F5B27"/>
    <w:rsid w:val="002F5EA1"/>
    <w:rsid w:val="002F61D0"/>
    <w:rsid w:val="002F65E8"/>
    <w:rsid w:val="002F69A0"/>
    <w:rsid w:val="002F70E1"/>
    <w:rsid w:val="002F7513"/>
    <w:rsid w:val="002F7714"/>
    <w:rsid w:val="002F7941"/>
    <w:rsid w:val="00301857"/>
    <w:rsid w:val="003025A4"/>
    <w:rsid w:val="00303019"/>
    <w:rsid w:val="003035AD"/>
    <w:rsid w:val="003039C6"/>
    <w:rsid w:val="00303A55"/>
    <w:rsid w:val="00303D38"/>
    <w:rsid w:val="00303F38"/>
    <w:rsid w:val="00304A61"/>
    <w:rsid w:val="00306178"/>
    <w:rsid w:val="00306770"/>
    <w:rsid w:val="00306D8B"/>
    <w:rsid w:val="00307263"/>
    <w:rsid w:val="00307EA2"/>
    <w:rsid w:val="00307FA3"/>
    <w:rsid w:val="003103EA"/>
    <w:rsid w:val="003104D8"/>
    <w:rsid w:val="00310A82"/>
    <w:rsid w:val="00310CF9"/>
    <w:rsid w:val="00311AEE"/>
    <w:rsid w:val="00312B4B"/>
    <w:rsid w:val="0031311B"/>
    <w:rsid w:val="003131BB"/>
    <w:rsid w:val="00314220"/>
    <w:rsid w:val="003156D1"/>
    <w:rsid w:val="00316263"/>
    <w:rsid w:val="00316CC1"/>
    <w:rsid w:val="003170CA"/>
    <w:rsid w:val="0031713F"/>
    <w:rsid w:val="003179AE"/>
    <w:rsid w:val="0032038F"/>
    <w:rsid w:val="00320E2D"/>
    <w:rsid w:val="003214A5"/>
    <w:rsid w:val="00321E65"/>
    <w:rsid w:val="003225B0"/>
    <w:rsid w:val="00322803"/>
    <w:rsid w:val="00322D8E"/>
    <w:rsid w:val="003243ED"/>
    <w:rsid w:val="00324C24"/>
    <w:rsid w:val="00324E64"/>
    <w:rsid w:val="0032519D"/>
    <w:rsid w:val="0032664A"/>
    <w:rsid w:val="00327150"/>
    <w:rsid w:val="00327BED"/>
    <w:rsid w:val="00327FE8"/>
    <w:rsid w:val="00331784"/>
    <w:rsid w:val="00331880"/>
    <w:rsid w:val="003319DF"/>
    <w:rsid w:val="00331BCD"/>
    <w:rsid w:val="00331D3D"/>
    <w:rsid w:val="00332D3E"/>
    <w:rsid w:val="00332F5E"/>
    <w:rsid w:val="00333DD2"/>
    <w:rsid w:val="00334277"/>
    <w:rsid w:val="0033438C"/>
    <w:rsid w:val="00334B82"/>
    <w:rsid w:val="00334C3D"/>
    <w:rsid w:val="003367D0"/>
    <w:rsid w:val="00337099"/>
    <w:rsid w:val="00337340"/>
    <w:rsid w:val="003405F6"/>
    <w:rsid w:val="00340DC6"/>
    <w:rsid w:val="00340F27"/>
    <w:rsid w:val="0034198A"/>
    <w:rsid w:val="00341A73"/>
    <w:rsid w:val="00341DCD"/>
    <w:rsid w:val="00341EDD"/>
    <w:rsid w:val="00342BB4"/>
    <w:rsid w:val="003434F0"/>
    <w:rsid w:val="003445A6"/>
    <w:rsid w:val="00344FC2"/>
    <w:rsid w:val="00345839"/>
    <w:rsid w:val="00345983"/>
    <w:rsid w:val="00345E80"/>
    <w:rsid w:val="00346D5E"/>
    <w:rsid w:val="003470BF"/>
    <w:rsid w:val="00347A8F"/>
    <w:rsid w:val="00347DE3"/>
    <w:rsid w:val="0035102A"/>
    <w:rsid w:val="0035111A"/>
    <w:rsid w:val="00351543"/>
    <w:rsid w:val="003518A0"/>
    <w:rsid w:val="00351FF6"/>
    <w:rsid w:val="0035283C"/>
    <w:rsid w:val="00352CA6"/>
    <w:rsid w:val="00354379"/>
    <w:rsid w:val="003546FD"/>
    <w:rsid w:val="00354B16"/>
    <w:rsid w:val="00354DE7"/>
    <w:rsid w:val="003557C0"/>
    <w:rsid w:val="00355E18"/>
    <w:rsid w:val="0035674A"/>
    <w:rsid w:val="00356848"/>
    <w:rsid w:val="00356C3C"/>
    <w:rsid w:val="00357422"/>
    <w:rsid w:val="00357FC4"/>
    <w:rsid w:val="00360361"/>
    <w:rsid w:val="00360659"/>
    <w:rsid w:val="00361109"/>
    <w:rsid w:val="003618C0"/>
    <w:rsid w:val="00361905"/>
    <w:rsid w:val="00362BFB"/>
    <w:rsid w:val="00362CB3"/>
    <w:rsid w:val="0036324E"/>
    <w:rsid w:val="00363702"/>
    <w:rsid w:val="00363C69"/>
    <w:rsid w:val="003643A1"/>
    <w:rsid w:val="003648A1"/>
    <w:rsid w:val="00364B6B"/>
    <w:rsid w:val="00364D82"/>
    <w:rsid w:val="00365231"/>
    <w:rsid w:val="003652F2"/>
    <w:rsid w:val="0036576A"/>
    <w:rsid w:val="003662EE"/>
    <w:rsid w:val="003665DA"/>
    <w:rsid w:val="0036735F"/>
    <w:rsid w:val="00367781"/>
    <w:rsid w:val="00367B6D"/>
    <w:rsid w:val="00370156"/>
    <w:rsid w:val="003701BF"/>
    <w:rsid w:val="003705F0"/>
    <w:rsid w:val="003706B3"/>
    <w:rsid w:val="0037089B"/>
    <w:rsid w:val="003716A7"/>
    <w:rsid w:val="00371A0A"/>
    <w:rsid w:val="00374121"/>
    <w:rsid w:val="00374303"/>
    <w:rsid w:val="00374E35"/>
    <w:rsid w:val="0037534B"/>
    <w:rsid w:val="003768EE"/>
    <w:rsid w:val="00376DC1"/>
    <w:rsid w:val="00377537"/>
    <w:rsid w:val="00377CF1"/>
    <w:rsid w:val="00380544"/>
    <w:rsid w:val="003809AE"/>
    <w:rsid w:val="003809B0"/>
    <w:rsid w:val="00380DE7"/>
    <w:rsid w:val="00381376"/>
    <w:rsid w:val="00381613"/>
    <w:rsid w:val="0038256D"/>
    <w:rsid w:val="00382D8E"/>
    <w:rsid w:val="00383601"/>
    <w:rsid w:val="00383A25"/>
    <w:rsid w:val="00384070"/>
    <w:rsid w:val="00384AB4"/>
    <w:rsid w:val="0038542F"/>
    <w:rsid w:val="0038615F"/>
    <w:rsid w:val="00386D1C"/>
    <w:rsid w:val="003872F9"/>
    <w:rsid w:val="003875ED"/>
    <w:rsid w:val="00387BD0"/>
    <w:rsid w:val="0039023B"/>
    <w:rsid w:val="00391023"/>
    <w:rsid w:val="003916CC"/>
    <w:rsid w:val="003919CB"/>
    <w:rsid w:val="003919E7"/>
    <w:rsid w:val="00391BA7"/>
    <w:rsid w:val="00391D55"/>
    <w:rsid w:val="00392A91"/>
    <w:rsid w:val="00392C2B"/>
    <w:rsid w:val="00393047"/>
    <w:rsid w:val="003943A5"/>
    <w:rsid w:val="00394FB5"/>
    <w:rsid w:val="00394FDC"/>
    <w:rsid w:val="00395291"/>
    <w:rsid w:val="0039529D"/>
    <w:rsid w:val="00395368"/>
    <w:rsid w:val="00395630"/>
    <w:rsid w:val="0039581E"/>
    <w:rsid w:val="00395DC4"/>
    <w:rsid w:val="00395F64"/>
    <w:rsid w:val="0039626E"/>
    <w:rsid w:val="00396555"/>
    <w:rsid w:val="00397374"/>
    <w:rsid w:val="00397715"/>
    <w:rsid w:val="003A0341"/>
    <w:rsid w:val="003A0499"/>
    <w:rsid w:val="003A0541"/>
    <w:rsid w:val="003A0594"/>
    <w:rsid w:val="003A070F"/>
    <w:rsid w:val="003A1A2A"/>
    <w:rsid w:val="003A3254"/>
    <w:rsid w:val="003A3A55"/>
    <w:rsid w:val="003A3E5F"/>
    <w:rsid w:val="003A46FB"/>
    <w:rsid w:val="003A647F"/>
    <w:rsid w:val="003A66C8"/>
    <w:rsid w:val="003A6BCA"/>
    <w:rsid w:val="003A784F"/>
    <w:rsid w:val="003A7B8B"/>
    <w:rsid w:val="003B06D8"/>
    <w:rsid w:val="003B0CE1"/>
    <w:rsid w:val="003B1849"/>
    <w:rsid w:val="003B2CCD"/>
    <w:rsid w:val="003B2D88"/>
    <w:rsid w:val="003B4AFB"/>
    <w:rsid w:val="003B4C39"/>
    <w:rsid w:val="003B4DD9"/>
    <w:rsid w:val="003B5D7D"/>
    <w:rsid w:val="003B5E2E"/>
    <w:rsid w:val="003B61C6"/>
    <w:rsid w:val="003B62B8"/>
    <w:rsid w:val="003B6566"/>
    <w:rsid w:val="003B7673"/>
    <w:rsid w:val="003C05B7"/>
    <w:rsid w:val="003C0897"/>
    <w:rsid w:val="003C0FCF"/>
    <w:rsid w:val="003C18B8"/>
    <w:rsid w:val="003C1B03"/>
    <w:rsid w:val="003C244C"/>
    <w:rsid w:val="003C2776"/>
    <w:rsid w:val="003C2865"/>
    <w:rsid w:val="003C2BB9"/>
    <w:rsid w:val="003C2D8D"/>
    <w:rsid w:val="003C2FDC"/>
    <w:rsid w:val="003C38FB"/>
    <w:rsid w:val="003C3C72"/>
    <w:rsid w:val="003C3F09"/>
    <w:rsid w:val="003C47B9"/>
    <w:rsid w:val="003C4BC2"/>
    <w:rsid w:val="003C51BF"/>
    <w:rsid w:val="003C58A7"/>
    <w:rsid w:val="003C58DE"/>
    <w:rsid w:val="003C5C31"/>
    <w:rsid w:val="003C5E13"/>
    <w:rsid w:val="003C6A73"/>
    <w:rsid w:val="003C6B80"/>
    <w:rsid w:val="003C6E32"/>
    <w:rsid w:val="003C718F"/>
    <w:rsid w:val="003C76BD"/>
    <w:rsid w:val="003C78F8"/>
    <w:rsid w:val="003D012B"/>
    <w:rsid w:val="003D07D2"/>
    <w:rsid w:val="003D0DD7"/>
    <w:rsid w:val="003D1483"/>
    <w:rsid w:val="003D23AE"/>
    <w:rsid w:val="003D2628"/>
    <w:rsid w:val="003D2875"/>
    <w:rsid w:val="003D2B31"/>
    <w:rsid w:val="003D2CC6"/>
    <w:rsid w:val="003D3035"/>
    <w:rsid w:val="003D39BC"/>
    <w:rsid w:val="003D3DA3"/>
    <w:rsid w:val="003D4518"/>
    <w:rsid w:val="003D5048"/>
    <w:rsid w:val="003D5804"/>
    <w:rsid w:val="003D5A3F"/>
    <w:rsid w:val="003D635C"/>
    <w:rsid w:val="003D72EF"/>
    <w:rsid w:val="003E05D9"/>
    <w:rsid w:val="003E0657"/>
    <w:rsid w:val="003E0995"/>
    <w:rsid w:val="003E15E9"/>
    <w:rsid w:val="003E280A"/>
    <w:rsid w:val="003E2961"/>
    <w:rsid w:val="003E2CCC"/>
    <w:rsid w:val="003E2EB6"/>
    <w:rsid w:val="003E3526"/>
    <w:rsid w:val="003E398E"/>
    <w:rsid w:val="003E3DBD"/>
    <w:rsid w:val="003E4252"/>
    <w:rsid w:val="003E5008"/>
    <w:rsid w:val="003E5148"/>
    <w:rsid w:val="003E5BDC"/>
    <w:rsid w:val="003E5C5A"/>
    <w:rsid w:val="003E6763"/>
    <w:rsid w:val="003E6B77"/>
    <w:rsid w:val="003E6BBE"/>
    <w:rsid w:val="003E728A"/>
    <w:rsid w:val="003E7977"/>
    <w:rsid w:val="003E7A62"/>
    <w:rsid w:val="003E7DC3"/>
    <w:rsid w:val="003E7FAF"/>
    <w:rsid w:val="003F0847"/>
    <w:rsid w:val="003F08D5"/>
    <w:rsid w:val="003F13C0"/>
    <w:rsid w:val="003F17D2"/>
    <w:rsid w:val="003F192C"/>
    <w:rsid w:val="003F1D42"/>
    <w:rsid w:val="003F27F3"/>
    <w:rsid w:val="003F29A4"/>
    <w:rsid w:val="003F3089"/>
    <w:rsid w:val="003F31D1"/>
    <w:rsid w:val="003F372A"/>
    <w:rsid w:val="003F3933"/>
    <w:rsid w:val="003F39AF"/>
    <w:rsid w:val="003F505F"/>
    <w:rsid w:val="003F5926"/>
    <w:rsid w:val="003F5C1D"/>
    <w:rsid w:val="003F681F"/>
    <w:rsid w:val="003F713E"/>
    <w:rsid w:val="003F76E2"/>
    <w:rsid w:val="003F7830"/>
    <w:rsid w:val="003F79B8"/>
    <w:rsid w:val="003F7EE0"/>
    <w:rsid w:val="0040097C"/>
    <w:rsid w:val="00400AC8"/>
    <w:rsid w:val="00400D02"/>
    <w:rsid w:val="00401D9E"/>
    <w:rsid w:val="00401E26"/>
    <w:rsid w:val="00403444"/>
    <w:rsid w:val="00403661"/>
    <w:rsid w:val="00403E1E"/>
    <w:rsid w:val="004048E4"/>
    <w:rsid w:val="00404AB7"/>
    <w:rsid w:val="00405721"/>
    <w:rsid w:val="00405F74"/>
    <w:rsid w:val="00405FE7"/>
    <w:rsid w:val="0040641B"/>
    <w:rsid w:val="00406803"/>
    <w:rsid w:val="00407744"/>
    <w:rsid w:val="004104BB"/>
    <w:rsid w:val="00410689"/>
    <w:rsid w:val="00410705"/>
    <w:rsid w:val="00411F67"/>
    <w:rsid w:val="0041206F"/>
    <w:rsid w:val="00412215"/>
    <w:rsid w:val="004124B9"/>
    <w:rsid w:val="0041250A"/>
    <w:rsid w:val="0041271C"/>
    <w:rsid w:val="0041285D"/>
    <w:rsid w:val="00413083"/>
    <w:rsid w:val="00413468"/>
    <w:rsid w:val="00413477"/>
    <w:rsid w:val="004135FB"/>
    <w:rsid w:val="00413775"/>
    <w:rsid w:val="00414230"/>
    <w:rsid w:val="0041483C"/>
    <w:rsid w:val="004154A6"/>
    <w:rsid w:val="00415CB7"/>
    <w:rsid w:val="00416335"/>
    <w:rsid w:val="0041688A"/>
    <w:rsid w:val="00417342"/>
    <w:rsid w:val="00417807"/>
    <w:rsid w:val="004179E7"/>
    <w:rsid w:val="00417DE1"/>
    <w:rsid w:val="0042011A"/>
    <w:rsid w:val="00420361"/>
    <w:rsid w:val="00420751"/>
    <w:rsid w:val="00420A0C"/>
    <w:rsid w:val="004210B2"/>
    <w:rsid w:val="00421137"/>
    <w:rsid w:val="004213B6"/>
    <w:rsid w:val="004215B0"/>
    <w:rsid w:val="00421797"/>
    <w:rsid w:val="004224A3"/>
    <w:rsid w:val="004226EE"/>
    <w:rsid w:val="004227AB"/>
    <w:rsid w:val="004230DA"/>
    <w:rsid w:val="0042355D"/>
    <w:rsid w:val="00423E9C"/>
    <w:rsid w:val="00424659"/>
    <w:rsid w:val="00424A20"/>
    <w:rsid w:val="00424D9D"/>
    <w:rsid w:val="00425A93"/>
    <w:rsid w:val="00425AC5"/>
    <w:rsid w:val="00425DB8"/>
    <w:rsid w:val="00425DCB"/>
    <w:rsid w:val="00426029"/>
    <w:rsid w:val="004262EC"/>
    <w:rsid w:val="00426437"/>
    <w:rsid w:val="00426ACA"/>
    <w:rsid w:val="00426C81"/>
    <w:rsid w:val="00427880"/>
    <w:rsid w:val="00427B25"/>
    <w:rsid w:val="004301D9"/>
    <w:rsid w:val="004303A6"/>
    <w:rsid w:val="0043057F"/>
    <w:rsid w:val="00431DBC"/>
    <w:rsid w:val="004324D2"/>
    <w:rsid w:val="004327E6"/>
    <w:rsid w:val="00432D9D"/>
    <w:rsid w:val="004339E6"/>
    <w:rsid w:val="00434037"/>
    <w:rsid w:val="0043479B"/>
    <w:rsid w:val="0043507B"/>
    <w:rsid w:val="00435199"/>
    <w:rsid w:val="0043709A"/>
    <w:rsid w:val="004374AB"/>
    <w:rsid w:val="00437A80"/>
    <w:rsid w:val="00440819"/>
    <w:rsid w:val="004408ED"/>
    <w:rsid w:val="004414BF"/>
    <w:rsid w:val="00441CC1"/>
    <w:rsid w:val="00441CFE"/>
    <w:rsid w:val="0044217E"/>
    <w:rsid w:val="00442432"/>
    <w:rsid w:val="0044268E"/>
    <w:rsid w:val="00442AE2"/>
    <w:rsid w:val="00442DB2"/>
    <w:rsid w:val="0044360E"/>
    <w:rsid w:val="004439DB"/>
    <w:rsid w:val="00443FE0"/>
    <w:rsid w:val="00444FB2"/>
    <w:rsid w:val="00445BA4"/>
    <w:rsid w:val="0044657E"/>
    <w:rsid w:val="00446B78"/>
    <w:rsid w:val="0045082A"/>
    <w:rsid w:val="00451551"/>
    <w:rsid w:val="004515D9"/>
    <w:rsid w:val="00451903"/>
    <w:rsid w:val="00452AA3"/>
    <w:rsid w:val="00452C3B"/>
    <w:rsid w:val="00453154"/>
    <w:rsid w:val="00453B4C"/>
    <w:rsid w:val="00453F9B"/>
    <w:rsid w:val="004545CC"/>
    <w:rsid w:val="0045498D"/>
    <w:rsid w:val="00454A01"/>
    <w:rsid w:val="004550FC"/>
    <w:rsid w:val="00456A98"/>
    <w:rsid w:val="00457D1C"/>
    <w:rsid w:val="00460523"/>
    <w:rsid w:val="00460567"/>
    <w:rsid w:val="004612B6"/>
    <w:rsid w:val="00461AF0"/>
    <w:rsid w:val="00461D39"/>
    <w:rsid w:val="004624C6"/>
    <w:rsid w:val="004627EF"/>
    <w:rsid w:val="004639B8"/>
    <w:rsid w:val="00463DC9"/>
    <w:rsid w:val="00463F79"/>
    <w:rsid w:val="00464758"/>
    <w:rsid w:val="004656A4"/>
    <w:rsid w:val="0046587A"/>
    <w:rsid w:val="00465EC4"/>
    <w:rsid w:val="00466631"/>
    <w:rsid w:val="004667A5"/>
    <w:rsid w:val="00466F6A"/>
    <w:rsid w:val="00467835"/>
    <w:rsid w:val="0047032F"/>
    <w:rsid w:val="00470836"/>
    <w:rsid w:val="00470CE4"/>
    <w:rsid w:val="00470F4D"/>
    <w:rsid w:val="00470FD1"/>
    <w:rsid w:val="004727B5"/>
    <w:rsid w:val="00472A13"/>
    <w:rsid w:val="00472DA0"/>
    <w:rsid w:val="0047305A"/>
    <w:rsid w:val="0047356E"/>
    <w:rsid w:val="00473A57"/>
    <w:rsid w:val="00473C40"/>
    <w:rsid w:val="0047405E"/>
    <w:rsid w:val="00474104"/>
    <w:rsid w:val="0047428C"/>
    <w:rsid w:val="0047478B"/>
    <w:rsid w:val="00475710"/>
    <w:rsid w:val="00476182"/>
    <w:rsid w:val="004777D0"/>
    <w:rsid w:val="00477D73"/>
    <w:rsid w:val="00477FCB"/>
    <w:rsid w:val="00481D16"/>
    <w:rsid w:val="00481DAD"/>
    <w:rsid w:val="00482843"/>
    <w:rsid w:val="00482943"/>
    <w:rsid w:val="00482A16"/>
    <w:rsid w:val="00482BC9"/>
    <w:rsid w:val="00482DD0"/>
    <w:rsid w:val="00483194"/>
    <w:rsid w:val="004832E7"/>
    <w:rsid w:val="00483663"/>
    <w:rsid w:val="0048376F"/>
    <w:rsid w:val="004842FD"/>
    <w:rsid w:val="00484828"/>
    <w:rsid w:val="00484EAF"/>
    <w:rsid w:val="00485794"/>
    <w:rsid w:val="00485A98"/>
    <w:rsid w:val="00487852"/>
    <w:rsid w:val="00487AA5"/>
    <w:rsid w:val="00491310"/>
    <w:rsid w:val="004913F4"/>
    <w:rsid w:val="00491483"/>
    <w:rsid w:val="004915D9"/>
    <w:rsid w:val="0049166D"/>
    <w:rsid w:val="0049238B"/>
    <w:rsid w:val="004923CE"/>
    <w:rsid w:val="00492B3D"/>
    <w:rsid w:val="00492E56"/>
    <w:rsid w:val="00493630"/>
    <w:rsid w:val="004938B5"/>
    <w:rsid w:val="00493CD1"/>
    <w:rsid w:val="00493D30"/>
    <w:rsid w:val="00493E08"/>
    <w:rsid w:val="00493E1E"/>
    <w:rsid w:val="00493F53"/>
    <w:rsid w:val="00494CDD"/>
    <w:rsid w:val="00494DEE"/>
    <w:rsid w:val="00495827"/>
    <w:rsid w:val="004959E4"/>
    <w:rsid w:val="00495A2A"/>
    <w:rsid w:val="00495C6A"/>
    <w:rsid w:val="00495F29"/>
    <w:rsid w:val="004969EF"/>
    <w:rsid w:val="00497795"/>
    <w:rsid w:val="004A00D6"/>
    <w:rsid w:val="004A03BF"/>
    <w:rsid w:val="004A27FD"/>
    <w:rsid w:val="004A2E43"/>
    <w:rsid w:val="004A2F7B"/>
    <w:rsid w:val="004A2FC6"/>
    <w:rsid w:val="004A30A2"/>
    <w:rsid w:val="004A36F5"/>
    <w:rsid w:val="004A394F"/>
    <w:rsid w:val="004A3CF6"/>
    <w:rsid w:val="004A3E6B"/>
    <w:rsid w:val="004A3ECF"/>
    <w:rsid w:val="004A41B8"/>
    <w:rsid w:val="004A4B75"/>
    <w:rsid w:val="004A4C43"/>
    <w:rsid w:val="004A58F3"/>
    <w:rsid w:val="004A5FBE"/>
    <w:rsid w:val="004A601C"/>
    <w:rsid w:val="004A6091"/>
    <w:rsid w:val="004A6F5B"/>
    <w:rsid w:val="004B079E"/>
    <w:rsid w:val="004B11CB"/>
    <w:rsid w:val="004B1371"/>
    <w:rsid w:val="004B1650"/>
    <w:rsid w:val="004B1DB1"/>
    <w:rsid w:val="004B1E96"/>
    <w:rsid w:val="004B2340"/>
    <w:rsid w:val="004B2930"/>
    <w:rsid w:val="004B2C8B"/>
    <w:rsid w:val="004B3017"/>
    <w:rsid w:val="004B32D2"/>
    <w:rsid w:val="004B3341"/>
    <w:rsid w:val="004B3BD9"/>
    <w:rsid w:val="004B4205"/>
    <w:rsid w:val="004B4B82"/>
    <w:rsid w:val="004B4B83"/>
    <w:rsid w:val="004B4D41"/>
    <w:rsid w:val="004B4F82"/>
    <w:rsid w:val="004B51CC"/>
    <w:rsid w:val="004B5AAF"/>
    <w:rsid w:val="004B5AFC"/>
    <w:rsid w:val="004B5CA7"/>
    <w:rsid w:val="004B607A"/>
    <w:rsid w:val="004B653A"/>
    <w:rsid w:val="004B6CC4"/>
    <w:rsid w:val="004B73A6"/>
    <w:rsid w:val="004B73AE"/>
    <w:rsid w:val="004B75A2"/>
    <w:rsid w:val="004B7840"/>
    <w:rsid w:val="004B796B"/>
    <w:rsid w:val="004B7A98"/>
    <w:rsid w:val="004C0037"/>
    <w:rsid w:val="004C090A"/>
    <w:rsid w:val="004C0B45"/>
    <w:rsid w:val="004C13A7"/>
    <w:rsid w:val="004C1B76"/>
    <w:rsid w:val="004C3EE4"/>
    <w:rsid w:val="004C3F65"/>
    <w:rsid w:val="004C3FFA"/>
    <w:rsid w:val="004C402E"/>
    <w:rsid w:val="004C4374"/>
    <w:rsid w:val="004C498E"/>
    <w:rsid w:val="004C4DC0"/>
    <w:rsid w:val="004C4E4E"/>
    <w:rsid w:val="004C5705"/>
    <w:rsid w:val="004C5922"/>
    <w:rsid w:val="004C5AFF"/>
    <w:rsid w:val="004C5CF1"/>
    <w:rsid w:val="004C5EAF"/>
    <w:rsid w:val="004C6861"/>
    <w:rsid w:val="004C68D5"/>
    <w:rsid w:val="004C6A3F"/>
    <w:rsid w:val="004C720A"/>
    <w:rsid w:val="004C7E30"/>
    <w:rsid w:val="004D0044"/>
    <w:rsid w:val="004D0194"/>
    <w:rsid w:val="004D09EC"/>
    <w:rsid w:val="004D0A14"/>
    <w:rsid w:val="004D0BCC"/>
    <w:rsid w:val="004D1153"/>
    <w:rsid w:val="004D1177"/>
    <w:rsid w:val="004D15BC"/>
    <w:rsid w:val="004D1A50"/>
    <w:rsid w:val="004D2264"/>
    <w:rsid w:val="004D25EF"/>
    <w:rsid w:val="004D37E8"/>
    <w:rsid w:val="004D3D5F"/>
    <w:rsid w:val="004D3F49"/>
    <w:rsid w:val="004D5481"/>
    <w:rsid w:val="004D54C2"/>
    <w:rsid w:val="004D5BA7"/>
    <w:rsid w:val="004D5DF6"/>
    <w:rsid w:val="004D5F4C"/>
    <w:rsid w:val="004D6088"/>
    <w:rsid w:val="004D6E08"/>
    <w:rsid w:val="004D7411"/>
    <w:rsid w:val="004D7588"/>
    <w:rsid w:val="004D79E0"/>
    <w:rsid w:val="004D7A33"/>
    <w:rsid w:val="004E0D3B"/>
    <w:rsid w:val="004E0D63"/>
    <w:rsid w:val="004E0EC8"/>
    <w:rsid w:val="004E1ECC"/>
    <w:rsid w:val="004E2010"/>
    <w:rsid w:val="004E2220"/>
    <w:rsid w:val="004E2423"/>
    <w:rsid w:val="004E25E5"/>
    <w:rsid w:val="004E3010"/>
    <w:rsid w:val="004E31AF"/>
    <w:rsid w:val="004E3A6C"/>
    <w:rsid w:val="004E3EEF"/>
    <w:rsid w:val="004E3F35"/>
    <w:rsid w:val="004E4216"/>
    <w:rsid w:val="004E4550"/>
    <w:rsid w:val="004E4604"/>
    <w:rsid w:val="004E469C"/>
    <w:rsid w:val="004E49D3"/>
    <w:rsid w:val="004E5D60"/>
    <w:rsid w:val="004E6046"/>
    <w:rsid w:val="004E6064"/>
    <w:rsid w:val="004E6AB3"/>
    <w:rsid w:val="004E6AD9"/>
    <w:rsid w:val="004E6C13"/>
    <w:rsid w:val="004E7090"/>
    <w:rsid w:val="004E7474"/>
    <w:rsid w:val="004E74DF"/>
    <w:rsid w:val="004E7B17"/>
    <w:rsid w:val="004E7E9E"/>
    <w:rsid w:val="004F0082"/>
    <w:rsid w:val="004F06F0"/>
    <w:rsid w:val="004F07F8"/>
    <w:rsid w:val="004F0A6E"/>
    <w:rsid w:val="004F0C0A"/>
    <w:rsid w:val="004F1A23"/>
    <w:rsid w:val="004F1BBA"/>
    <w:rsid w:val="004F20CF"/>
    <w:rsid w:val="004F2562"/>
    <w:rsid w:val="004F337F"/>
    <w:rsid w:val="004F369C"/>
    <w:rsid w:val="004F36FC"/>
    <w:rsid w:val="004F3A39"/>
    <w:rsid w:val="004F3B4B"/>
    <w:rsid w:val="004F3CA7"/>
    <w:rsid w:val="004F4059"/>
    <w:rsid w:val="004F4218"/>
    <w:rsid w:val="004F46E4"/>
    <w:rsid w:val="004F58A3"/>
    <w:rsid w:val="004F5C2C"/>
    <w:rsid w:val="004F5CEA"/>
    <w:rsid w:val="004F739F"/>
    <w:rsid w:val="004F74D6"/>
    <w:rsid w:val="0050099C"/>
    <w:rsid w:val="00501005"/>
    <w:rsid w:val="0050106E"/>
    <w:rsid w:val="005013E4"/>
    <w:rsid w:val="00501855"/>
    <w:rsid w:val="00501C95"/>
    <w:rsid w:val="00501ED1"/>
    <w:rsid w:val="0050218F"/>
    <w:rsid w:val="00502678"/>
    <w:rsid w:val="00502B2A"/>
    <w:rsid w:val="005035CC"/>
    <w:rsid w:val="0050403A"/>
    <w:rsid w:val="0050414F"/>
    <w:rsid w:val="00504288"/>
    <w:rsid w:val="005043A6"/>
    <w:rsid w:val="005052F7"/>
    <w:rsid w:val="0050556E"/>
    <w:rsid w:val="00505CCD"/>
    <w:rsid w:val="005067CE"/>
    <w:rsid w:val="005068FB"/>
    <w:rsid w:val="00507448"/>
    <w:rsid w:val="005074A5"/>
    <w:rsid w:val="00507888"/>
    <w:rsid w:val="00507EC5"/>
    <w:rsid w:val="00510399"/>
    <w:rsid w:val="0051075C"/>
    <w:rsid w:val="0051104F"/>
    <w:rsid w:val="005116F0"/>
    <w:rsid w:val="00511BBE"/>
    <w:rsid w:val="00511CD9"/>
    <w:rsid w:val="00513339"/>
    <w:rsid w:val="00513C71"/>
    <w:rsid w:val="00514397"/>
    <w:rsid w:val="005146C6"/>
    <w:rsid w:val="005147DE"/>
    <w:rsid w:val="00514D20"/>
    <w:rsid w:val="00515695"/>
    <w:rsid w:val="00515E88"/>
    <w:rsid w:val="00516501"/>
    <w:rsid w:val="00516A86"/>
    <w:rsid w:val="00516C48"/>
    <w:rsid w:val="0052050C"/>
    <w:rsid w:val="00520B95"/>
    <w:rsid w:val="00521222"/>
    <w:rsid w:val="00521287"/>
    <w:rsid w:val="005218FC"/>
    <w:rsid w:val="00521981"/>
    <w:rsid w:val="0052214C"/>
    <w:rsid w:val="00522FDB"/>
    <w:rsid w:val="0052359B"/>
    <w:rsid w:val="005235E2"/>
    <w:rsid w:val="0052455E"/>
    <w:rsid w:val="005245CA"/>
    <w:rsid w:val="00524D15"/>
    <w:rsid w:val="005258BE"/>
    <w:rsid w:val="00525D39"/>
    <w:rsid w:val="00525D99"/>
    <w:rsid w:val="005263B9"/>
    <w:rsid w:val="00527627"/>
    <w:rsid w:val="00527AE4"/>
    <w:rsid w:val="00527E26"/>
    <w:rsid w:val="005302FB"/>
    <w:rsid w:val="005304A7"/>
    <w:rsid w:val="00530515"/>
    <w:rsid w:val="00530A99"/>
    <w:rsid w:val="00531310"/>
    <w:rsid w:val="00531B9D"/>
    <w:rsid w:val="005328C4"/>
    <w:rsid w:val="0053303B"/>
    <w:rsid w:val="005331C7"/>
    <w:rsid w:val="00533201"/>
    <w:rsid w:val="005335E0"/>
    <w:rsid w:val="005339CC"/>
    <w:rsid w:val="005343B3"/>
    <w:rsid w:val="0053540B"/>
    <w:rsid w:val="00536169"/>
    <w:rsid w:val="00536FE1"/>
    <w:rsid w:val="0053743D"/>
    <w:rsid w:val="0054116E"/>
    <w:rsid w:val="00541B46"/>
    <w:rsid w:val="0054205C"/>
    <w:rsid w:val="00542387"/>
    <w:rsid w:val="0054261C"/>
    <w:rsid w:val="00544436"/>
    <w:rsid w:val="00544642"/>
    <w:rsid w:val="00544D48"/>
    <w:rsid w:val="00545036"/>
    <w:rsid w:val="00545AF1"/>
    <w:rsid w:val="00546073"/>
    <w:rsid w:val="005464F4"/>
    <w:rsid w:val="00546DD2"/>
    <w:rsid w:val="00547815"/>
    <w:rsid w:val="00550D3E"/>
    <w:rsid w:val="0055138F"/>
    <w:rsid w:val="00551491"/>
    <w:rsid w:val="005515B3"/>
    <w:rsid w:val="005515FC"/>
    <w:rsid w:val="0055179C"/>
    <w:rsid w:val="00551E56"/>
    <w:rsid w:val="00551EA3"/>
    <w:rsid w:val="005525A7"/>
    <w:rsid w:val="0055350A"/>
    <w:rsid w:val="0055368F"/>
    <w:rsid w:val="005539EB"/>
    <w:rsid w:val="00553FE8"/>
    <w:rsid w:val="00553FF1"/>
    <w:rsid w:val="0055501F"/>
    <w:rsid w:val="00555C73"/>
    <w:rsid w:val="0055663B"/>
    <w:rsid w:val="00556A06"/>
    <w:rsid w:val="00556D3F"/>
    <w:rsid w:val="00557709"/>
    <w:rsid w:val="00557862"/>
    <w:rsid w:val="0055796F"/>
    <w:rsid w:val="0056017B"/>
    <w:rsid w:val="005608B7"/>
    <w:rsid w:val="00560BED"/>
    <w:rsid w:val="00560E02"/>
    <w:rsid w:val="00561997"/>
    <w:rsid w:val="00562947"/>
    <w:rsid w:val="00563023"/>
    <w:rsid w:val="005638D1"/>
    <w:rsid w:val="00564AF5"/>
    <w:rsid w:val="005650C3"/>
    <w:rsid w:val="005652F8"/>
    <w:rsid w:val="0056552E"/>
    <w:rsid w:val="00565DD5"/>
    <w:rsid w:val="005662CF"/>
    <w:rsid w:val="00566424"/>
    <w:rsid w:val="005665B5"/>
    <w:rsid w:val="005668E5"/>
    <w:rsid w:val="00571064"/>
    <w:rsid w:val="00571178"/>
    <w:rsid w:val="00571A8C"/>
    <w:rsid w:val="00571AFB"/>
    <w:rsid w:val="00571DA7"/>
    <w:rsid w:val="00572510"/>
    <w:rsid w:val="00572921"/>
    <w:rsid w:val="005732EF"/>
    <w:rsid w:val="00573650"/>
    <w:rsid w:val="00573ACD"/>
    <w:rsid w:val="00574062"/>
    <w:rsid w:val="0057486B"/>
    <w:rsid w:val="00574B68"/>
    <w:rsid w:val="00575A06"/>
    <w:rsid w:val="00575C9B"/>
    <w:rsid w:val="00575FE4"/>
    <w:rsid w:val="00576D75"/>
    <w:rsid w:val="00577BED"/>
    <w:rsid w:val="00580050"/>
    <w:rsid w:val="00580360"/>
    <w:rsid w:val="00580569"/>
    <w:rsid w:val="00580629"/>
    <w:rsid w:val="0058062E"/>
    <w:rsid w:val="00580A0B"/>
    <w:rsid w:val="00581E87"/>
    <w:rsid w:val="00582BFB"/>
    <w:rsid w:val="00582D6C"/>
    <w:rsid w:val="00583201"/>
    <w:rsid w:val="00583740"/>
    <w:rsid w:val="00584DD7"/>
    <w:rsid w:val="00584DF7"/>
    <w:rsid w:val="0058500C"/>
    <w:rsid w:val="00585356"/>
    <w:rsid w:val="00585473"/>
    <w:rsid w:val="00586525"/>
    <w:rsid w:val="005865C1"/>
    <w:rsid w:val="00586663"/>
    <w:rsid w:val="00586912"/>
    <w:rsid w:val="00586ABE"/>
    <w:rsid w:val="00586D81"/>
    <w:rsid w:val="00586D9C"/>
    <w:rsid w:val="00587A05"/>
    <w:rsid w:val="00587C49"/>
    <w:rsid w:val="00587D3E"/>
    <w:rsid w:val="00587D72"/>
    <w:rsid w:val="00590F10"/>
    <w:rsid w:val="0059160A"/>
    <w:rsid w:val="0059234A"/>
    <w:rsid w:val="00592884"/>
    <w:rsid w:val="00592BF2"/>
    <w:rsid w:val="00592F0C"/>
    <w:rsid w:val="005930B0"/>
    <w:rsid w:val="005932BD"/>
    <w:rsid w:val="005947CD"/>
    <w:rsid w:val="00594C5E"/>
    <w:rsid w:val="00595020"/>
    <w:rsid w:val="005960C2"/>
    <w:rsid w:val="00596266"/>
    <w:rsid w:val="00596333"/>
    <w:rsid w:val="005967EF"/>
    <w:rsid w:val="00596F8C"/>
    <w:rsid w:val="005979FD"/>
    <w:rsid w:val="00597E42"/>
    <w:rsid w:val="005A0790"/>
    <w:rsid w:val="005A0E43"/>
    <w:rsid w:val="005A167B"/>
    <w:rsid w:val="005A1AA8"/>
    <w:rsid w:val="005A26F4"/>
    <w:rsid w:val="005A306B"/>
    <w:rsid w:val="005A31A2"/>
    <w:rsid w:val="005A39A1"/>
    <w:rsid w:val="005A3E7B"/>
    <w:rsid w:val="005A3F11"/>
    <w:rsid w:val="005A45BB"/>
    <w:rsid w:val="005A4773"/>
    <w:rsid w:val="005A492D"/>
    <w:rsid w:val="005A516B"/>
    <w:rsid w:val="005A518E"/>
    <w:rsid w:val="005A5904"/>
    <w:rsid w:val="005A599C"/>
    <w:rsid w:val="005A5FD9"/>
    <w:rsid w:val="005A74B8"/>
    <w:rsid w:val="005A7A1A"/>
    <w:rsid w:val="005A7C72"/>
    <w:rsid w:val="005A7DF5"/>
    <w:rsid w:val="005B1514"/>
    <w:rsid w:val="005B16DB"/>
    <w:rsid w:val="005B1D5D"/>
    <w:rsid w:val="005B295F"/>
    <w:rsid w:val="005B3689"/>
    <w:rsid w:val="005B3EE4"/>
    <w:rsid w:val="005B4DD9"/>
    <w:rsid w:val="005B5A86"/>
    <w:rsid w:val="005B5EA9"/>
    <w:rsid w:val="005B6115"/>
    <w:rsid w:val="005B6464"/>
    <w:rsid w:val="005B6621"/>
    <w:rsid w:val="005B73E1"/>
    <w:rsid w:val="005B7A84"/>
    <w:rsid w:val="005C149C"/>
    <w:rsid w:val="005C1902"/>
    <w:rsid w:val="005C1EF6"/>
    <w:rsid w:val="005C20C9"/>
    <w:rsid w:val="005C23EE"/>
    <w:rsid w:val="005C2D7B"/>
    <w:rsid w:val="005C2FC8"/>
    <w:rsid w:val="005C333C"/>
    <w:rsid w:val="005C33CD"/>
    <w:rsid w:val="005C37CF"/>
    <w:rsid w:val="005C3861"/>
    <w:rsid w:val="005C3A5C"/>
    <w:rsid w:val="005C3D05"/>
    <w:rsid w:val="005C42F7"/>
    <w:rsid w:val="005C4756"/>
    <w:rsid w:val="005C48A9"/>
    <w:rsid w:val="005C4938"/>
    <w:rsid w:val="005C4F2E"/>
    <w:rsid w:val="005C5143"/>
    <w:rsid w:val="005C60E7"/>
    <w:rsid w:val="005C6A98"/>
    <w:rsid w:val="005C7A96"/>
    <w:rsid w:val="005C7CFC"/>
    <w:rsid w:val="005C7E9F"/>
    <w:rsid w:val="005D00C0"/>
    <w:rsid w:val="005D11EA"/>
    <w:rsid w:val="005D130F"/>
    <w:rsid w:val="005D18D9"/>
    <w:rsid w:val="005D18E9"/>
    <w:rsid w:val="005D1A25"/>
    <w:rsid w:val="005D1E07"/>
    <w:rsid w:val="005D1EC5"/>
    <w:rsid w:val="005D2087"/>
    <w:rsid w:val="005D2F44"/>
    <w:rsid w:val="005D3030"/>
    <w:rsid w:val="005D33F5"/>
    <w:rsid w:val="005D3842"/>
    <w:rsid w:val="005D3CA5"/>
    <w:rsid w:val="005D444E"/>
    <w:rsid w:val="005D4687"/>
    <w:rsid w:val="005D4EE2"/>
    <w:rsid w:val="005D54DC"/>
    <w:rsid w:val="005D58F9"/>
    <w:rsid w:val="005D5EF1"/>
    <w:rsid w:val="005D5FD9"/>
    <w:rsid w:val="005D61D5"/>
    <w:rsid w:val="005D7430"/>
    <w:rsid w:val="005D7F3D"/>
    <w:rsid w:val="005E00B0"/>
    <w:rsid w:val="005E1122"/>
    <w:rsid w:val="005E2474"/>
    <w:rsid w:val="005E25E9"/>
    <w:rsid w:val="005E2FEE"/>
    <w:rsid w:val="005E342E"/>
    <w:rsid w:val="005E3748"/>
    <w:rsid w:val="005E4717"/>
    <w:rsid w:val="005E5464"/>
    <w:rsid w:val="005E6485"/>
    <w:rsid w:val="005E6D69"/>
    <w:rsid w:val="005E70B8"/>
    <w:rsid w:val="005E779D"/>
    <w:rsid w:val="005E7E09"/>
    <w:rsid w:val="005E7F99"/>
    <w:rsid w:val="005F0359"/>
    <w:rsid w:val="005F04FA"/>
    <w:rsid w:val="005F0C36"/>
    <w:rsid w:val="005F1889"/>
    <w:rsid w:val="005F2003"/>
    <w:rsid w:val="005F2534"/>
    <w:rsid w:val="005F2A54"/>
    <w:rsid w:val="005F3BA4"/>
    <w:rsid w:val="005F3E9B"/>
    <w:rsid w:val="005F46C7"/>
    <w:rsid w:val="005F4C2A"/>
    <w:rsid w:val="005F53A6"/>
    <w:rsid w:val="005F65D5"/>
    <w:rsid w:val="005F6FF2"/>
    <w:rsid w:val="005F71E7"/>
    <w:rsid w:val="005F758F"/>
    <w:rsid w:val="005F7591"/>
    <w:rsid w:val="005F7C6B"/>
    <w:rsid w:val="006003E6"/>
    <w:rsid w:val="00600E0A"/>
    <w:rsid w:val="00601EE7"/>
    <w:rsid w:val="00601FEC"/>
    <w:rsid w:val="00602252"/>
    <w:rsid w:val="006023C0"/>
    <w:rsid w:val="0060263F"/>
    <w:rsid w:val="00602837"/>
    <w:rsid w:val="006028D0"/>
    <w:rsid w:val="00602B40"/>
    <w:rsid w:val="00602B4D"/>
    <w:rsid w:val="00602BAD"/>
    <w:rsid w:val="00603401"/>
    <w:rsid w:val="00603629"/>
    <w:rsid w:val="00603FA8"/>
    <w:rsid w:val="006041AB"/>
    <w:rsid w:val="006046AA"/>
    <w:rsid w:val="0060595E"/>
    <w:rsid w:val="00605967"/>
    <w:rsid w:val="00606658"/>
    <w:rsid w:val="00606BC7"/>
    <w:rsid w:val="00607542"/>
    <w:rsid w:val="006076E3"/>
    <w:rsid w:val="00607A5B"/>
    <w:rsid w:val="00607B58"/>
    <w:rsid w:val="00610240"/>
    <w:rsid w:val="00610A81"/>
    <w:rsid w:val="00611DDF"/>
    <w:rsid w:val="006125BC"/>
    <w:rsid w:val="00612830"/>
    <w:rsid w:val="00612D64"/>
    <w:rsid w:val="00613515"/>
    <w:rsid w:val="00614480"/>
    <w:rsid w:val="006144FB"/>
    <w:rsid w:val="00614FB8"/>
    <w:rsid w:val="006152C2"/>
    <w:rsid w:val="00615326"/>
    <w:rsid w:val="006153E8"/>
    <w:rsid w:val="00615F84"/>
    <w:rsid w:val="00616013"/>
    <w:rsid w:val="00616157"/>
    <w:rsid w:val="006161CC"/>
    <w:rsid w:val="006165C5"/>
    <w:rsid w:val="006165DD"/>
    <w:rsid w:val="00616867"/>
    <w:rsid w:val="00616CC5"/>
    <w:rsid w:val="00617788"/>
    <w:rsid w:val="00617E05"/>
    <w:rsid w:val="00617E3E"/>
    <w:rsid w:val="00617F82"/>
    <w:rsid w:val="00620A80"/>
    <w:rsid w:val="00620F6D"/>
    <w:rsid w:val="00621070"/>
    <w:rsid w:val="006214E7"/>
    <w:rsid w:val="006225A3"/>
    <w:rsid w:val="00622949"/>
    <w:rsid w:val="00622E5E"/>
    <w:rsid w:val="006235E6"/>
    <w:rsid w:val="00623C69"/>
    <w:rsid w:val="006252FA"/>
    <w:rsid w:val="0062554C"/>
    <w:rsid w:val="006255BA"/>
    <w:rsid w:val="006257FA"/>
    <w:rsid w:val="00625E33"/>
    <w:rsid w:val="00626CDB"/>
    <w:rsid w:val="00626FF6"/>
    <w:rsid w:val="006270E9"/>
    <w:rsid w:val="0062733F"/>
    <w:rsid w:val="00627607"/>
    <w:rsid w:val="00627769"/>
    <w:rsid w:val="00627AAA"/>
    <w:rsid w:val="00627AE6"/>
    <w:rsid w:val="00627BAB"/>
    <w:rsid w:val="00627FA9"/>
    <w:rsid w:val="0063005C"/>
    <w:rsid w:val="006311D0"/>
    <w:rsid w:val="00631B49"/>
    <w:rsid w:val="00632324"/>
    <w:rsid w:val="00632A73"/>
    <w:rsid w:val="00632AA6"/>
    <w:rsid w:val="006340C8"/>
    <w:rsid w:val="0063415B"/>
    <w:rsid w:val="0063493B"/>
    <w:rsid w:val="00634B27"/>
    <w:rsid w:val="00634B96"/>
    <w:rsid w:val="00634FA0"/>
    <w:rsid w:val="006353AA"/>
    <w:rsid w:val="0063553B"/>
    <w:rsid w:val="006355F9"/>
    <w:rsid w:val="00636A81"/>
    <w:rsid w:val="00636B86"/>
    <w:rsid w:val="006373B7"/>
    <w:rsid w:val="00637ABF"/>
    <w:rsid w:val="00637CF3"/>
    <w:rsid w:val="00641209"/>
    <w:rsid w:val="006419F9"/>
    <w:rsid w:val="00641A63"/>
    <w:rsid w:val="00641BF5"/>
    <w:rsid w:val="00641F24"/>
    <w:rsid w:val="00642989"/>
    <w:rsid w:val="00642997"/>
    <w:rsid w:val="00642B65"/>
    <w:rsid w:val="00642BAB"/>
    <w:rsid w:val="00642C0B"/>
    <w:rsid w:val="00643CBA"/>
    <w:rsid w:val="00643CBC"/>
    <w:rsid w:val="00644259"/>
    <w:rsid w:val="00644F51"/>
    <w:rsid w:val="00646C66"/>
    <w:rsid w:val="00646E58"/>
    <w:rsid w:val="00646F09"/>
    <w:rsid w:val="0064744E"/>
    <w:rsid w:val="006474E5"/>
    <w:rsid w:val="006475CE"/>
    <w:rsid w:val="00647868"/>
    <w:rsid w:val="00647B92"/>
    <w:rsid w:val="00647C5A"/>
    <w:rsid w:val="00650F4F"/>
    <w:rsid w:val="0065111B"/>
    <w:rsid w:val="00651136"/>
    <w:rsid w:val="006512DE"/>
    <w:rsid w:val="0065156C"/>
    <w:rsid w:val="006515B6"/>
    <w:rsid w:val="006518B4"/>
    <w:rsid w:val="006519D9"/>
    <w:rsid w:val="00651A51"/>
    <w:rsid w:val="00651C93"/>
    <w:rsid w:val="00652ADF"/>
    <w:rsid w:val="00652CC9"/>
    <w:rsid w:val="00652D8C"/>
    <w:rsid w:val="0065302D"/>
    <w:rsid w:val="006530F3"/>
    <w:rsid w:val="006544D8"/>
    <w:rsid w:val="00655247"/>
    <w:rsid w:val="006557E4"/>
    <w:rsid w:val="00656110"/>
    <w:rsid w:val="00656A0B"/>
    <w:rsid w:val="00656DB3"/>
    <w:rsid w:val="006574A2"/>
    <w:rsid w:val="00657732"/>
    <w:rsid w:val="00657F25"/>
    <w:rsid w:val="00661300"/>
    <w:rsid w:val="006616B6"/>
    <w:rsid w:val="00661C96"/>
    <w:rsid w:val="00661E68"/>
    <w:rsid w:val="0066204A"/>
    <w:rsid w:val="0066232B"/>
    <w:rsid w:val="0066291E"/>
    <w:rsid w:val="006629F9"/>
    <w:rsid w:val="00662F26"/>
    <w:rsid w:val="006633DE"/>
    <w:rsid w:val="00663434"/>
    <w:rsid w:val="00663457"/>
    <w:rsid w:val="00663691"/>
    <w:rsid w:val="00663A84"/>
    <w:rsid w:val="00663E4C"/>
    <w:rsid w:val="0066427B"/>
    <w:rsid w:val="00664824"/>
    <w:rsid w:val="00664F77"/>
    <w:rsid w:val="00665606"/>
    <w:rsid w:val="00666781"/>
    <w:rsid w:val="006668FC"/>
    <w:rsid w:val="006715EE"/>
    <w:rsid w:val="00672268"/>
    <w:rsid w:val="006727B7"/>
    <w:rsid w:val="006730CC"/>
    <w:rsid w:val="00673104"/>
    <w:rsid w:val="00673C6A"/>
    <w:rsid w:val="0067439F"/>
    <w:rsid w:val="00674537"/>
    <w:rsid w:val="00674705"/>
    <w:rsid w:val="00674D7B"/>
    <w:rsid w:val="00676103"/>
    <w:rsid w:val="006761A3"/>
    <w:rsid w:val="0067635C"/>
    <w:rsid w:val="0067673A"/>
    <w:rsid w:val="00676AF1"/>
    <w:rsid w:val="006770B2"/>
    <w:rsid w:val="00677524"/>
    <w:rsid w:val="006777A4"/>
    <w:rsid w:val="00677E64"/>
    <w:rsid w:val="0068026A"/>
    <w:rsid w:val="006806A4"/>
    <w:rsid w:val="00680850"/>
    <w:rsid w:val="0068139A"/>
    <w:rsid w:val="006819BF"/>
    <w:rsid w:val="00681CE2"/>
    <w:rsid w:val="006823D0"/>
    <w:rsid w:val="0068241A"/>
    <w:rsid w:val="00682558"/>
    <w:rsid w:val="00682A02"/>
    <w:rsid w:val="00682ED9"/>
    <w:rsid w:val="006833EC"/>
    <w:rsid w:val="006836DB"/>
    <w:rsid w:val="0068400B"/>
    <w:rsid w:val="0068523C"/>
    <w:rsid w:val="0068562D"/>
    <w:rsid w:val="00685AB3"/>
    <w:rsid w:val="00686B65"/>
    <w:rsid w:val="00686D26"/>
    <w:rsid w:val="00686EDD"/>
    <w:rsid w:val="00687045"/>
    <w:rsid w:val="00687FB2"/>
    <w:rsid w:val="0069147F"/>
    <w:rsid w:val="006915F5"/>
    <w:rsid w:val="00691635"/>
    <w:rsid w:val="0069199B"/>
    <w:rsid w:val="006929E1"/>
    <w:rsid w:val="00692D53"/>
    <w:rsid w:val="0069372F"/>
    <w:rsid w:val="00693803"/>
    <w:rsid w:val="0069399E"/>
    <w:rsid w:val="006947EE"/>
    <w:rsid w:val="006954D5"/>
    <w:rsid w:val="006958DF"/>
    <w:rsid w:val="00695D3B"/>
    <w:rsid w:val="00695F00"/>
    <w:rsid w:val="00696858"/>
    <w:rsid w:val="00696B12"/>
    <w:rsid w:val="00696FF2"/>
    <w:rsid w:val="00697544"/>
    <w:rsid w:val="006975FE"/>
    <w:rsid w:val="006978A1"/>
    <w:rsid w:val="006978CB"/>
    <w:rsid w:val="006A0326"/>
    <w:rsid w:val="006A0967"/>
    <w:rsid w:val="006A0E45"/>
    <w:rsid w:val="006A157C"/>
    <w:rsid w:val="006A2516"/>
    <w:rsid w:val="006A2AB5"/>
    <w:rsid w:val="006A3337"/>
    <w:rsid w:val="006A3623"/>
    <w:rsid w:val="006A3737"/>
    <w:rsid w:val="006A3B6D"/>
    <w:rsid w:val="006A3EDA"/>
    <w:rsid w:val="006A4648"/>
    <w:rsid w:val="006A5494"/>
    <w:rsid w:val="006A5554"/>
    <w:rsid w:val="006A5F4D"/>
    <w:rsid w:val="006A5FB6"/>
    <w:rsid w:val="006A62C9"/>
    <w:rsid w:val="006A62F9"/>
    <w:rsid w:val="006A6E81"/>
    <w:rsid w:val="006A7D4E"/>
    <w:rsid w:val="006B02AC"/>
    <w:rsid w:val="006B0DF5"/>
    <w:rsid w:val="006B19AD"/>
    <w:rsid w:val="006B3A48"/>
    <w:rsid w:val="006B3C57"/>
    <w:rsid w:val="006B3F4F"/>
    <w:rsid w:val="006B462D"/>
    <w:rsid w:val="006B4AA9"/>
    <w:rsid w:val="006B4B7A"/>
    <w:rsid w:val="006B4D34"/>
    <w:rsid w:val="006B5065"/>
    <w:rsid w:val="006B536E"/>
    <w:rsid w:val="006B59E1"/>
    <w:rsid w:val="006B5B27"/>
    <w:rsid w:val="006B5B6E"/>
    <w:rsid w:val="006B61B9"/>
    <w:rsid w:val="006B6900"/>
    <w:rsid w:val="006B6F1A"/>
    <w:rsid w:val="006B7A25"/>
    <w:rsid w:val="006C1759"/>
    <w:rsid w:val="006C176D"/>
    <w:rsid w:val="006C1E52"/>
    <w:rsid w:val="006C24A6"/>
    <w:rsid w:val="006C2739"/>
    <w:rsid w:val="006C2A1D"/>
    <w:rsid w:val="006C2C92"/>
    <w:rsid w:val="006C2DEA"/>
    <w:rsid w:val="006C392C"/>
    <w:rsid w:val="006C3A9C"/>
    <w:rsid w:val="006C4A1F"/>
    <w:rsid w:val="006C4DE5"/>
    <w:rsid w:val="006C52D9"/>
    <w:rsid w:val="006C535E"/>
    <w:rsid w:val="006C6513"/>
    <w:rsid w:val="006C6FCB"/>
    <w:rsid w:val="006C769F"/>
    <w:rsid w:val="006D0685"/>
    <w:rsid w:val="006D0782"/>
    <w:rsid w:val="006D0956"/>
    <w:rsid w:val="006D0D12"/>
    <w:rsid w:val="006D0F3E"/>
    <w:rsid w:val="006D24BA"/>
    <w:rsid w:val="006D3532"/>
    <w:rsid w:val="006D3E01"/>
    <w:rsid w:val="006D4B23"/>
    <w:rsid w:val="006D4E83"/>
    <w:rsid w:val="006D5041"/>
    <w:rsid w:val="006D53E3"/>
    <w:rsid w:val="006D5595"/>
    <w:rsid w:val="006D5635"/>
    <w:rsid w:val="006D6026"/>
    <w:rsid w:val="006D666B"/>
    <w:rsid w:val="006D6949"/>
    <w:rsid w:val="006E0D0D"/>
    <w:rsid w:val="006E1747"/>
    <w:rsid w:val="006E1AEC"/>
    <w:rsid w:val="006E2197"/>
    <w:rsid w:val="006E2836"/>
    <w:rsid w:val="006E34B4"/>
    <w:rsid w:val="006E36C7"/>
    <w:rsid w:val="006E46A8"/>
    <w:rsid w:val="006E4D0E"/>
    <w:rsid w:val="006E5378"/>
    <w:rsid w:val="006E5576"/>
    <w:rsid w:val="006E5B5B"/>
    <w:rsid w:val="006E5C5C"/>
    <w:rsid w:val="006E5EB7"/>
    <w:rsid w:val="006E5FD5"/>
    <w:rsid w:val="006E630E"/>
    <w:rsid w:val="006E6545"/>
    <w:rsid w:val="006E6855"/>
    <w:rsid w:val="006E6C77"/>
    <w:rsid w:val="006E78E6"/>
    <w:rsid w:val="006E7C78"/>
    <w:rsid w:val="006F04F2"/>
    <w:rsid w:val="006F0985"/>
    <w:rsid w:val="006F0F1F"/>
    <w:rsid w:val="006F18EA"/>
    <w:rsid w:val="006F2992"/>
    <w:rsid w:val="006F2C02"/>
    <w:rsid w:val="006F2CE1"/>
    <w:rsid w:val="006F421C"/>
    <w:rsid w:val="006F513B"/>
    <w:rsid w:val="006F5370"/>
    <w:rsid w:val="006F5609"/>
    <w:rsid w:val="006F567F"/>
    <w:rsid w:val="006F5DFB"/>
    <w:rsid w:val="006F6289"/>
    <w:rsid w:val="006F6A55"/>
    <w:rsid w:val="006F77D9"/>
    <w:rsid w:val="006F7937"/>
    <w:rsid w:val="006F7C89"/>
    <w:rsid w:val="00700BA3"/>
    <w:rsid w:val="00700F1B"/>
    <w:rsid w:val="00701065"/>
    <w:rsid w:val="00701661"/>
    <w:rsid w:val="0070196E"/>
    <w:rsid w:val="00701B07"/>
    <w:rsid w:val="00702343"/>
    <w:rsid w:val="007026F3"/>
    <w:rsid w:val="0070301A"/>
    <w:rsid w:val="007038BA"/>
    <w:rsid w:val="00703AAD"/>
    <w:rsid w:val="00703DBA"/>
    <w:rsid w:val="00704436"/>
    <w:rsid w:val="007045D4"/>
    <w:rsid w:val="00704DEF"/>
    <w:rsid w:val="007057C0"/>
    <w:rsid w:val="00705C90"/>
    <w:rsid w:val="00705DED"/>
    <w:rsid w:val="00705F59"/>
    <w:rsid w:val="007062CC"/>
    <w:rsid w:val="0070665B"/>
    <w:rsid w:val="007066A0"/>
    <w:rsid w:val="007066CF"/>
    <w:rsid w:val="00706D73"/>
    <w:rsid w:val="00706DED"/>
    <w:rsid w:val="00706E3D"/>
    <w:rsid w:val="0070705B"/>
    <w:rsid w:val="0070709B"/>
    <w:rsid w:val="00707521"/>
    <w:rsid w:val="00707856"/>
    <w:rsid w:val="00707C96"/>
    <w:rsid w:val="00707F9D"/>
    <w:rsid w:val="0071067D"/>
    <w:rsid w:val="007106FD"/>
    <w:rsid w:val="007111EC"/>
    <w:rsid w:val="00711A24"/>
    <w:rsid w:val="00711AE1"/>
    <w:rsid w:val="0071229E"/>
    <w:rsid w:val="007124DB"/>
    <w:rsid w:val="00713B58"/>
    <w:rsid w:val="00713FD6"/>
    <w:rsid w:val="00714794"/>
    <w:rsid w:val="007148CB"/>
    <w:rsid w:val="007151A6"/>
    <w:rsid w:val="00715327"/>
    <w:rsid w:val="00715878"/>
    <w:rsid w:val="00716210"/>
    <w:rsid w:val="007164BB"/>
    <w:rsid w:val="00717535"/>
    <w:rsid w:val="00717702"/>
    <w:rsid w:val="00720419"/>
    <w:rsid w:val="00720C10"/>
    <w:rsid w:val="00720FDA"/>
    <w:rsid w:val="00721078"/>
    <w:rsid w:val="00721206"/>
    <w:rsid w:val="0072156E"/>
    <w:rsid w:val="00721796"/>
    <w:rsid w:val="007220A1"/>
    <w:rsid w:val="007220F4"/>
    <w:rsid w:val="00724294"/>
    <w:rsid w:val="007247CB"/>
    <w:rsid w:val="007247E5"/>
    <w:rsid w:val="00724C86"/>
    <w:rsid w:val="0072507B"/>
    <w:rsid w:val="00725FED"/>
    <w:rsid w:val="00726ABF"/>
    <w:rsid w:val="00727C6D"/>
    <w:rsid w:val="00727D5A"/>
    <w:rsid w:val="007310C9"/>
    <w:rsid w:val="00731E0D"/>
    <w:rsid w:val="0073205E"/>
    <w:rsid w:val="007320DB"/>
    <w:rsid w:val="00732252"/>
    <w:rsid w:val="00732B8F"/>
    <w:rsid w:val="00732CC6"/>
    <w:rsid w:val="00734400"/>
    <w:rsid w:val="00734753"/>
    <w:rsid w:val="00734756"/>
    <w:rsid w:val="00734B7E"/>
    <w:rsid w:val="00734C02"/>
    <w:rsid w:val="007353D6"/>
    <w:rsid w:val="00735594"/>
    <w:rsid w:val="007355EB"/>
    <w:rsid w:val="007357EB"/>
    <w:rsid w:val="00735FCB"/>
    <w:rsid w:val="00736435"/>
    <w:rsid w:val="0073668D"/>
    <w:rsid w:val="00736AF5"/>
    <w:rsid w:val="00737323"/>
    <w:rsid w:val="00737FE0"/>
    <w:rsid w:val="0074062B"/>
    <w:rsid w:val="00740B3C"/>
    <w:rsid w:val="00740C9B"/>
    <w:rsid w:val="00741C20"/>
    <w:rsid w:val="007426A7"/>
    <w:rsid w:val="0074284C"/>
    <w:rsid w:val="00742AB8"/>
    <w:rsid w:val="0074369F"/>
    <w:rsid w:val="007439CD"/>
    <w:rsid w:val="00743DB8"/>
    <w:rsid w:val="007447BE"/>
    <w:rsid w:val="0074501E"/>
    <w:rsid w:val="007454B6"/>
    <w:rsid w:val="00746535"/>
    <w:rsid w:val="00746947"/>
    <w:rsid w:val="00746C02"/>
    <w:rsid w:val="007479FD"/>
    <w:rsid w:val="00747D03"/>
    <w:rsid w:val="00747EEF"/>
    <w:rsid w:val="007511DB"/>
    <w:rsid w:val="007513EB"/>
    <w:rsid w:val="00751662"/>
    <w:rsid w:val="007516D9"/>
    <w:rsid w:val="007518C3"/>
    <w:rsid w:val="00751DBD"/>
    <w:rsid w:val="007522D3"/>
    <w:rsid w:val="007529CA"/>
    <w:rsid w:val="007542DE"/>
    <w:rsid w:val="00754B2A"/>
    <w:rsid w:val="0075573C"/>
    <w:rsid w:val="00755C92"/>
    <w:rsid w:val="007566E1"/>
    <w:rsid w:val="00756826"/>
    <w:rsid w:val="00756940"/>
    <w:rsid w:val="00757881"/>
    <w:rsid w:val="00760613"/>
    <w:rsid w:val="00760A79"/>
    <w:rsid w:val="007610E5"/>
    <w:rsid w:val="007614DE"/>
    <w:rsid w:val="00762514"/>
    <w:rsid w:val="007626A6"/>
    <w:rsid w:val="00762C0E"/>
    <w:rsid w:val="007635F6"/>
    <w:rsid w:val="00763A28"/>
    <w:rsid w:val="007648B5"/>
    <w:rsid w:val="00764A39"/>
    <w:rsid w:val="00764AAC"/>
    <w:rsid w:val="00764F95"/>
    <w:rsid w:val="007655AB"/>
    <w:rsid w:val="00765AC2"/>
    <w:rsid w:val="00765CB4"/>
    <w:rsid w:val="00767B6E"/>
    <w:rsid w:val="007702B8"/>
    <w:rsid w:val="00770A00"/>
    <w:rsid w:val="00770D20"/>
    <w:rsid w:val="00770DB3"/>
    <w:rsid w:val="007719F4"/>
    <w:rsid w:val="00771CCF"/>
    <w:rsid w:val="00772F70"/>
    <w:rsid w:val="00773667"/>
    <w:rsid w:val="00773B35"/>
    <w:rsid w:val="00773D4C"/>
    <w:rsid w:val="00773E25"/>
    <w:rsid w:val="00773F12"/>
    <w:rsid w:val="00773F7B"/>
    <w:rsid w:val="0077420C"/>
    <w:rsid w:val="00775F5A"/>
    <w:rsid w:val="00775FE8"/>
    <w:rsid w:val="0077653E"/>
    <w:rsid w:val="00776D29"/>
    <w:rsid w:val="0077703C"/>
    <w:rsid w:val="00777525"/>
    <w:rsid w:val="00780203"/>
    <w:rsid w:val="007802F9"/>
    <w:rsid w:val="0078094A"/>
    <w:rsid w:val="0078117F"/>
    <w:rsid w:val="00781AFA"/>
    <w:rsid w:val="00781B1A"/>
    <w:rsid w:val="00781FD0"/>
    <w:rsid w:val="007822BD"/>
    <w:rsid w:val="00782315"/>
    <w:rsid w:val="00782558"/>
    <w:rsid w:val="00782AA1"/>
    <w:rsid w:val="00782CF1"/>
    <w:rsid w:val="00782F51"/>
    <w:rsid w:val="00783297"/>
    <w:rsid w:val="007835A1"/>
    <w:rsid w:val="007835CC"/>
    <w:rsid w:val="00785126"/>
    <w:rsid w:val="00785B7F"/>
    <w:rsid w:val="00786060"/>
    <w:rsid w:val="0078652B"/>
    <w:rsid w:val="0078711C"/>
    <w:rsid w:val="00787A3E"/>
    <w:rsid w:val="00787E12"/>
    <w:rsid w:val="007906CA"/>
    <w:rsid w:val="00790750"/>
    <w:rsid w:val="00790C49"/>
    <w:rsid w:val="00790E75"/>
    <w:rsid w:val="007912B5"/>
    <w:rsid w:val="00791EED"/>
    <w:rsid w:val="00791EFE"/>
    <w:rsid w:val="00792077"/>
    <w:rsid w:val="00792B10"/>
    <w:rsid w:val="00792F34"/>
    <w:rsid w:val="00792F7D"/>
    <w:rsid w:val="00792FDC"/>
    <w:rsid w:val="00794711"/>
    <w:rsid w:val="00794B65"/>
    <w:rsid w:val="007955A4"/>
    <w:rsid w:val="0079560B"/>
    <w:rsid w:val="00795F09"/>
    <w:rsid w:val="00796951"/>
    <w:rsid w:val="00796ACF"/>
    <w:rsid w:val="00796E36"/>
    <w:rsid w:val="00797B95"/>
    <w:rsid w:val="007A0392"/>
    <w:rsid w:val="007A03D5"/>
    <w:rsid w:val="007A05F5"/>
    <w:rsid w:val="007A067F"/>
    <w:rsid w:val="007A0848"/>
    <w:rsid w:val="007A09DB"/>
    <w:rsid w:val="007A1C94"/>
    <w:rsid w:val="007A248E"/>
    <w:rsid w:val="007A256C"/>
    <w:rsid w:val="007A2A88"/>
    <w:rsid w:val="007A2BC6"/>
    <w:rsid w:val="007A2E51"/>
    <w:rsid w:val="007A3EA5"/>
    <w:rsid w:val="007A3F60"/>
    <w:rsid w:val="007A3FB5"/>
    <w:rsid w:val="007A454A"/>
    <w:rsid w:val="007A48F0"/>
    <w:rsid w:val="007A4B41"/>
    <w:rsid w:val="007A53C8"/>
    <w:rsid w:val="007A571A"/>
    <w:rsid w:val="007A5925"/>
    <w:rsid w:val="007A5EAE"/>
    <w:rsid w:val="007A65D4"/>
    <w:rsid w:val="007A695D"/>
    <w:rsid w:val="007A6CBD"/>
    <w:rsid w:val="007A6FB4"/>
    <w:rsid w:val="007A7919"/>
    <w:rsid w:val="007A7968"/>
    <w:rsid w:val="007B1344"/>
    <w:rsid w:val="007B2170"/>
    <w:rsid w:val="007B29D5"/>
    <w:rsid w:val="007B29E4"/>
    <w:rsid w:val="007B3452"/>
    <w:rsid w:val="007B548E"/>
    <w:rsid w:val="007B5BE1"/>
    <w:rsid w:val="007B609A"/>
    <w:rsid w:val="007B6348"/>
    <w:rsid w:val="007B6B06"/>
    <w:rsid w:val="007B7625"/>
    <w:rsid w:val="007B78E4"/>
    <w:rsid w:val="007C0D13"/>
    <w:rsid w:val="007C1222"/>
    <w:rsid w:val="007C2133"/>
    <w:rsid w:val="007C22E9"/>
    <w:rsid w:val="007C25ED"/>
    <w:rsid w:val="007C2FC2"/>
    <w:rsid w:val="007C4CD7"/>
    <w:rsid w:val="007C4D34"/>
    <w:rsid w:val="007C5D7F"/>
    <w:rsid w:val="007C5FB7"/>
    <w:rsid w:val="007C66FF"/>
    <w:rsid w:val="007C69BC"/>
    <w:rsid w:val="007D0462"/>
    <w:rsid w:val="007D04F5"/>
    <w:rsid w:val="007D0530"/>
    <w:rsid w:val="007D07FA"/>
    <w:rsid w:val="007D27F6"/>
    <w:rsid w:val="007D2A1C"/>
    <w:rsid w:val="007D2B91"/>
    <w:rsid w:val="007D335B"/>
    <w:rsid w:val="007D39EB"/>
    <w:rsid w:val="007D4233"/>
    <w:rsid w:val="007D4A10"/>
    <w:rsid w:val="007D4AD6"/>
    <w:rsid w:val="007D4BE1"/>
    <w:rsid w:val="007D4BFB"/>
    <w:rsid w:val="007D6995"/>
    <w:rsid w:val="007D6A20"/>
    <w:rsid w:val="007D6CE8"/>
    <w:rsid w:val="007D7804"/>
    <w:rsid w:val="007D7C3B"/>
    <w:rsid w:val="007E08B3"/>
    <w:rsid w:val="007E175E"/>
    <w:rsid w:val="007E2ADE"/>
    <w:rsid w:val="007E3A32"/>
    <w:rsid w:val="007E4A5E"/>
    <w:rsid w:val="007E51C5"/>
    <w:rsid w:val="007E546E"/>
    <w:rsid w:val="007E5671"/>
    <w:rsid w:val="007E59AF"/>
    <w:rsid w:val="007E5F88"/>
    <w:rsid w:val="007E612F"/>
    <w:rsid w:val="007E64C3"/>
    <w:rsid w:val="007E6C56"/>
    <w:rsid w:val="007E6EF6"/>
    <w:rsid w:val="007E6F0A"/>
    <w:rsid w:val="007E7258"/>
    <w:rsid w:val="007E7F5B"/>
    <w:rsid w:val="007F02E3"/>
    <w:rsid w:val="007F1379"/>
    <w:rsid w:val="007F22FB"/>
    <w:rsid w:val="007F2934"/>
    <w:rsid w:val="007F2B4A"/>
    <w:rsid w:val="007F369C"/>
    <w:rsid w:val="007F3AF7"/>
    <w:rsid w:val="007F3C12"/>
    <w:rsid w:val="007F516C"/>
    <w:rsid w:val="007F54D5"/>
    <w:rsid w:val="007F662F"/>
    <w:rsid w:val="007F6EB6"/>
    <w:rsid w:val="007F7388"/>
    <w:rsid w:val="007F76B2"/>
    <w:rsid w:val="007F794C"/>
    <w:rsid w:val="007F7F53"/>
    <w:rsid w:val="00800465"/>
    <w:rsid w:val="008006A3"/>
    <w:rsid w:val="008012B8"/>
    <w:rsid w:val="00801901"/>
    <w:rsid w:val="00801C6D"/>
    <w:rsid w:val="00801F49"/>
    <w:rsid w:val="00802888"/>
    <w:rsid w:val="008028CD"/>
    <w:rsid w:val="00802B59"/>
    <w:rsid w:val="00803A75"/>
    <w:rsid w:val="00803AB9"/>
    <w:rsid w:val="008040FC"/>
    <w:rsid w:val="008042CB"/>
    <w:rsid w:val="00804D7B"/>
    <w:rsid w:val="00805013"/>
    <w:rsid w:val="00805C9B"/>
    <w:rsid w:val="00805E42"/>
    <w:rsid w:val="00805EB9"/>
    <w:rsid w:val="00806177"/>
    <w:rsid w:val="00807841"/>
    <w:rsid w:val="00810562"/>
    <w:rsid w:val="00810A72"/>
    <w:rsid w:val="00810B68"/>
    <w:rsid w:val="00810FAE"/>
    <w:rsid w:val="0081134B"/>
    <w:rsid w:val="00811514"/>
    <w:rsid w:val="0081166B"/>
    <w:rsid w:val="00811801"/>
    <w:rsid w:val="008122BA"/>
    <w:rsid w:val="00812B22"/>
    <w:rsid w:val="00812B29"/>
    <w:rsid w:val="0081303D"/>
    <w:rsid w:val="008130C3"/>
    <w:rsid w:val="00814083"/>
    <w:rsid w:val="008143BA"/>
    <w:rsid w:val="00814EF9"/>
    <w:rsid w:val="00814F03"/>
    <w:rsid w:val="0081554E"/>
    <w:rsid w:val="008156E4"/>
    <w:rsid w:val="0081595F"/>
    <w:rsid w:val="00815C02"/>
    <w:rsid w:val="00815D13"/>
    <w:rsid w:val="008161CF"/>
    <w:rsid w:val="00816312"/>
    <w:rsid w:val="00816825"/>
    <w:rsid w:val="00817892"/>
    <w:rsid w:val="008179A0"/>
    <w:rsid w:val="00817B72"/>
    <w:rsid w:val="00820083"/>
    <w:rsid w:val="0082065C"/>
    <w:rsid w:val="00820EC7"/>
    <w:rsid w:val="00820F7B"/>
    <w:rsid w:val="00821CAA"/>
    <w:rsid w:val="00822475"/>
    <w:rsid w:val="00822941"/>
    <w:rsid w:val="0082299A"/>
    <w:rsid w:val="00822BFD"/>
    <w:rsid w:val="00822FC7"/>
    <w:rsid w:val="00822FCF"/>
    <w:rsid w:val="0082306D"/>
    <w:rsid w:val="008236AA"/>
    <w:rsid w:val="008237E6"/>
    <w:rsid w:val="00823B5B"/>
    <w:rsid w:val="008247BA"/>
    <w:rsid w:val="0082501C"/>
    <w:rsid w:val="00826428"/>
    <w:rsid w:val="00826D0E"/>
    <w:rsid w:val="00826D25"/>
    <w:rsid w:val="00826ED8"/>
    <w:rsid w:val="00827308"/>
    <w:rsid w:val="008274AE"/>
    <w:rsid w:val="008277F7"/>
    <w:rsid w:val="00827E45"/>
    <w:rsid w:val="0083048F"/>
    <w:rsid w:val="00830607"/>
    <w:rsid w:val="008312AB"/>
    <w:rsid w:val="0083156E"/>
    <w:rsid w:val="00831951"/>
    <w:rsid w:val="00831AF1"/>
    <w:rsid w:val="0083200D"/>
    <w:rsid w:val="008325D9"/>
    <w:rsid w:val="0083283B"/>
    <w:rsid w:val="00832B43"/>
    <w:rsid w:val="00833046"/>
    <w:rsid w:val="00833D5C"/>
    <w:rsid w:val="00834026"/>
    <w:rsid w:val="00834266"/>
    <w:rsid w:val="00834338"/>
    <w:rsid w:val="0083451A"/>
    <w:rsid w:val="008346A3"/>
    <w:rsid w:val="00836795"/>
    <w:rsid w:val="008367DB"/>
    <w:rsid w:val="00836A1E"/>
    <w:rsid w:val="008371BB"/>
    <w:rsid w:val="0083743F"/>
    <w:rsid w:val="00837F6D"/>
    <w:rsid w:val="0084016B"/>
    <w:rsid w:val="00840988"/>
    <w:rsid w:val="008409ED"/>
    <w:rsid w:val="00840E89"/>
    <w:rsid w:val="00841059"/>
    <w:rsid w:val="00841827"/>
    <w:rsid w:val="00841CFD"/>
    <w:rsid w:val="00842071"/>
    <w:rsid w:val="00842B23"/>
    <w:rsid w:val="00842D58"/>
    <w:rsid w:val="0084331D"/>
    <w:rsid w:val="0084341C"/>
    <w:rsid w:val="008434D0"/>
    <w:rsid w:val="00843B8C"/>
    <w:rsid w:val="0084479A"/>
    <w:rsid w:val="00844E56"/>
    <w:rsid w:val="00845A3F"/>
    <w:rsid w:val="00846CA6"/>
    <w:rsid w:val="00846F4E"/>
    <w:rsid w:val="00847FCD"/>
    <w:rsid w:val="008504AF"/>
    <w:rsid w:val="00850955"/>
    <w:rsid w:val="00850D8E"/>
    <w:rsid w:val="0085117B"/>
    <w:rsid w:val="008516C1"/>
    <w:rsid w:val="00852A73"/>
    <w:rsid w:val="00852E8A"/>
    <w:rsid w:val="00854668"/>
    <w:rsid w:val="00854FFD"/>
    <w:rsid w:val="00855866"/>
    <w:rsid w:val="008570FF"/>
    <w:rsid w:val="00857131"/>
    <w:rsid w:val="008572EC"/>
    <w:rsid w:val="008574FC"/>
    <w:rsid w:val="00857E54"/>
    <w:rsid w:val="00860DAF"/>
    <w:rsid w:val="00860E40"/>
    <w:rsid w:val="008613DC"/>
    <w:rsid w:val="00861796"/>
    <w:rsid w:val="008618FE"/>
    <w:rsid w:val="00861DF4"/>
    <w:rsid w:val="00861F25"/>
    <w:rsid w:val="0086256C"/>
    <w:rsid w:val="00862626"/>
    <w:rsid w:val="00863541"/>
    <w:rsid w:val="00863D3D"/>
    <w:rsid w:val="00863D55"/>
    <w:rsid w:val="00864102"/>
    <w:rsid w:val="00864C6C"/>
    <w:rsid w:val="00864DCC"/>
    <w:rsid w:val="008650AA"/>
    <w:rsid w:val="008658CD"/>
    <w:rsid w:val="00865B16"/>
    <w:rsid w:val="00866A16"/>
    <w:rsid w:val="00866EF1"/>
    <w:rsid w:val="00867323"/>
    <w:rsid w:val="008673EF"/>
    <w:rsid w:val="008678BB"/>
    <w:rsid w:val="008704E1"/>
    <w:rsid w:val="008705A1"/>
    <w:rsid w:val="00870CF0"/>
    <w:rsid w:val="00871CE3"/>
    <w:rsid w:val="00871E35"/>
    <w:rsid w:val="008720A7"/>
    <w:rsid w:val="008722CB"/>
    <w:rsid w:val="00873045"/>
    <w:rsid w:val="00873358"/>
    <w:rsid w:val="00873655"/>
    <w:rsid w:val="008739A2"/>
    <w:rsid w:val="00873BCE"/>
    <w:rsid w:val="00873F0F"/>
    <w:rsid w:val="0087411E"/>
    <w:rsid w:val="00874911"/>
    <w:rsid w:val="008753CE"/>
    <w:rsid w:val="00875D08"/>
    <w:rsid w:val="00875F59"/>
    <w:rsid w:val="0087627B"/>
    <w:rsid w:val="00877504"/>
    <w:rsid w:val="008778EE"/>
    <w:rsid w:val="00877BB0"/>
    <w:rsid w:val="00877E5A"/>
    <w:rsid w:val="00877EC2"/>
    <w:rsid w:val="00877FAC"/>
    <w:rsid w:val="008803FB"/>
    <w:rsid w:val="00880D1E"/>
    <w:rsid w:val="00881A85"/>
    <w:rsid w:val="008821A0"/>
    <w:rsid w:val="00882F94"/>
    <w:rsid w:val="00883274"/>
    <w:rsid w:val="00883769"/>
    <w:rsid w:val="00883906"/>
    <w:rsid w:val="008839A8"/>
    <w:rsid w:val="00883C3A"/>
    <w:rsid w:val="00884467"/>
    <w:rsid w:val="0088457C"/>
    <w:rsid w:val="008845DC"/>
    <w:rsid w:val="00885702"/>
    <w:rsid w:val="00886AA3"/>
    <w:rsid w:val="00887059"/>
    <w:rsid w:val="00887745"/>
    <w:rsid w:val="00887A8D"/>
    <w:rsid w:val="00887D15"/>
    <w:rsid w:val="00887EEC"/>
    <w:rsid w:val="0089020C"/>
    <w:rsid w:val="00891085"/>
    <w:rsid w:val="00891616"/>
    <w:rsid w:val="00891925"/>
    <w:rsid w:val="00891DE6"/>
    <w:rsid w:val="00892D37"/>
    <w:rsid w:val="00892E0A"/>
    <w:rsid w:val="00892E5B"/>
    <w:rsid w:val="00892F91"/>
    <w:rsid w:val="00893E5A"/>
    <w:rsid w:val="00895620"/>
    <w:rsid w:val="008959C2"/>
    <w:rsid w:val="0089701A"/>
    <w:rsid w:val="0089728D"/>
    <w:rsid w:val="008978EE"/>
    <w:rsid w:val="008A0ECD"/>
    <w:rsid w:val="008A1A2A"/>
    <w:rsid w:val="008A1D94"/>
    <w:rsid w:val="008A1DE0"/>
    <w:rsid w:val="008A21BE"/>
    <w:rsid w:val="008A30E5"/>
    <w:rsid w:val="008A3D68"/>
    <w:rsid w:val="008A40D4"/>
    <w:rsid w:val="008A4106"/>
    <w:rsid w:val="008A58A9"/>
    <w:rsid w:val="008A5C03"/>
    <w:rsid w:val="008A6489"/>
    <w:rsid w:val="008A69DC"/>
    <w:rsid w:val="008A74F0"/>
    <w:rsid w:val="008A7C00"/>
    <w:rsid w:val="008B0F02"/>
    <w:rsid w:val="008B1362"/>
    <w:rsid w:val="008B1689"/>
    <w:rsid w:val="008B1D30"/>
    <w:rsid w:val="008B1F57"/>
    <w:rsid w:val="008B20FE"/>
    <w:rsid w:val="008B2BF8"/>
    <w:rsid w:val="008B2E43"/>
    <w:rsid w:val="008B2F69"/>
    <w:rsid w:val="008B3603"/>
    <w:rsid w:val="008B38FF"/>
    <w:rsid w:val="008B3BE0"/>
    <w:rsid w:val="008B3CE0"/>
    <w:rsid w:val="008B472A"/>
    <w:rsid w:val="008B4D5C"/>
    <w:rsid w:val="008B5186"/>
    <w:rsid w:val="008B55FB"/>
    <w:rsid w:val="008B6580"/>
    <w:rsid w:val="008B69AB"/>
    <w:rsid w:val="008B6C17"/>
    <w:rsid w:val="008B702E"/>
    <w:rsid w:val="008B73B0"/>
    <w:rsid w:val="008B75A3"/>
    <w:rsid w:val="008B7AD9"/>
    <w:rsid w:val="008C069D"/>
    <w:rsid w:val="008C098C"/>
    <w:rsid w:val="008C09BE"/>
    <w:rsid w:val="008C0C53"/>
    <w:rsid w:val="008C121A"/>
    <w:rsid w:val="008C1303"/>
    <w:rsid w:val="008C15AA"/>
    <w:rsid w:val="008C18C4"/>
    <w:rsid w:val="008C1920"/>
    <w:rsid w:val="008C1A82"/>
    <w:rsid w:val="008C292E"/>
    <w:rsid w:val="008C358E"/>
    <w:rsid w:val="008C3708"/>
    <w:rsid w:val="008C3BA1"/>
    <w:rsid w:val="008C3C5F"/>
    <w:rsid w:val="008C46BA"/>
    <w:rsid w:val="008C47B2"/>
    <w:rsid w:val="008C4DB5"/>
    <w:rsid w:val="008C4E57"/>
    <w:rsid w:val="008C510F"/>
    <w:rsid w:val="008C52B1"/>
    <w:rsid w:val="008C57E0"/>
    <w:rsid w:val="008C5959"/>
    <w:rsid w:val="008C5E27"/>
    <w:rsid w:val="008C6646"/>
    <w:rsid w:val="008C6B99"/>
    <w:rsid w:val="008C6E7D"/>
    <w:rsid w:val="008C73F1"/>
    <w:rsid w:val="008C7A59"/>
    <w:rsid w:val="008C7CA4"/>
    <w:rsid w:val="008C7D19"/>
    <w:rsid w:val="008D02AD"/>
    <w:rsid w:val="008D064C"/>
    <w:rsid w:val="008D0EBD"/>
    <w:rsid w:val="008D0F1C"/>
    <w:rsid w:val="008D1398"/>
    <w:rsid w:val="008D17AB"/>
    <w:rsid w:val="008D19FB"/>
    <w:rsid w:val="008D22D2"/>
    <w:rsid w:val="008D24CD"/>
    <w:rsid w:val="008D2552"/>
    <w:rsid w:val="008D2A39"/>
    <w:rsid w:val="008D3176"/>
    <w:rsid w:val="008D3551"/>
    <w:rsid w:val="008D3BA5"/>
    <w:rsid w:val="008D3D38"/>
    <w:rsid w:val="008D3E4B"/>
    <w:rsid w:val="008D41DB"/>
    <w:rsid w:val="008D4777"/>
    <w:rsid w:val="008D5042"/>
    <w:rsid w:val="008D586A"/>
    <w:rsid w:val="008D5A0A"/>
    <w:rsid w:val="008D5CC1"/>
    <w:rsid w:val="008D6240"/>
    <w:rsid w:val="008D679F"/>
    <w:rsid w:val="008D6AB4"/>
    <w:rsid w:val="008D75B0"/>
    <w:rsid w:val="008E0385"/>
    <w:rsid w:val="008E03E5"/>
    <w:rsid w:val="008E15C1"/>
    <w:rsid w:val="008E181E"/>
    <w:rsid w:val="008E2AB3"/>
    <w:rsid w:val="008E30B5"/>
    <w:rsid w:val="008E34D9"/>
    <w:rsid w:val="008E353C"/>
    <w:rsid w:val="008E373C"/>
    <w:rsid w:val="008E373F"/>
    <w:rsid w:val="008E3C87"/>
    <w:rsid w:val="008E45B6"/>
    <w:rsid w:val="008E48BB"/>
    <w:rsid w:val="008E57FC"/>
    <w:rsid w:val="008E59A8"/>
    <w:rsid w:val="008E5D11"/>
    <w:rsid w:val="008E6D43"/>
    <w:rsid w:val="008E73EC"/>
    <w:rsid w:val="008E77AE"/>
    <w:rsid w:val="008F00F6"/>
    <w:rsid w:val="008F14A9"/>
    <w:rsid w:val="008F166C"/>
    <w:rsid w:val="008F1A40"/>
    <w:rsid w:val="008F1B8A"/>
    <w:rsid w:val="008F1BD5"/>
    <w:rsid w:val="008F1C22"/>
    <w:rsid w:val="008F1E3B"/>
    <w:rsid w:val="008F1EB5"/>
    <w:rsid w:val="008F2AD6"/>
    <w:rsid w:val="008F2B68"/>
    <w:rsid w:val="008F4E40"/>
    <w:rsid w:val="008F54C8"/>
    <w:rsid w:val="008F6B96"/>
    <w:rsid w:val="008F7D7E"/>
    <w:rsid w:val="0090094E"/>
    <w:rsid w:val="009011A7"/>
    <w:rsid w:val="0090125D"/>
    <w:rsid w:val="009017EE"/>
    <w:rsid w:val="00901A3A"/>
    <w:rsid w:val="00902D08"/>
    <w:rsid w:val="00903283"/>
    <w:rsid w:val="0090331E"/>
    <w:rsid w:val="00903512"/>
    <w:rsid w:val="009041DE"/>
    <w:rsid w:val="00905613"/>
    <w:rsid w:val="00905C6D"/>
    <w:rsid w:val="00906173"/>
    <w:rsid w:val="009066FD"/>
    <w:rsid w:val="0090671F"/>
    <w:rsid w:val="0090676F"/>
    <w:rsid w:val="00906E26"/>
    <w:rsid w:val="00906FDD"/>
    <w:rsid w:val="00907711"/>
    <w:rsid w:val="00910058"/>
    <w:rsid w:val="00910147"/>
    <w:rsid w:val="00910C79"/>
    <w:rsid w:val="00910F0F"/>
    <w:rsid w:val="009119E9"/>
    <w:rsid w:val="00911E5E"/>
    <w:rsid w:val="00912665"/>
    <w:rsid w:val="009126B3"/>
    <w:rsid w:val="00912A94"/>
    <w:rsid w:val="009130BE"/>
    <w:rsid w:val="009130D6"/>
    <w:rsid w:val="009132C3"/>
    <w:rsid w:val="00913534"/>
    <w:rsid w:val="00913770"/>
    <w:rsid w:val="00913F6C"/>
    <w:rsid w:val="009141B4"/>
    <w:rsid w:val="0091452E"/>
    <w:rsid w:val="00914A7F"/>
    <w:rsid w:val="009159AE"/>
    <w:rsid w:val="00915DDB"/>
    <w:rsid w:val="00915E81"/>
    <w:rsid w:val="0091686D"/>
    <w:rsid w:val="00917348"/>
    <w:rsid w:val="00917C31"/>
    <w:rsid w:val="00920184"/>
    <w:rsid w:val="0092030F"/>
    <w:rsid w:val="00920681"/>
    <w:rsid w:val="00920AF0"/>
    <w:rsid w:val="009210AA"/>
    <w:rsid w:val="009216BC"/>
    <w:rsid w:val="009219C7"/>
    <w:rsid w:val="009221BA"/>
    <w:rsid w:val="00922272"/>
    <w:rsid w:val="00922609"/>
    <w:rsid w:val="00922649"/>
    <w:rsid w:val="00922967"/>
    <w:rsid w:val="00922A3A"/>
    <w:rsid w:val="009232FE"/>
    <w:rsid w:val="00923620"/>
    <w:rsid w:val="00923F45"/>
    <w:rsid w:val="00923FFA"/>
    <w:rsid w:val="0092425D"/>
    <w:rsid w:val="00924CC0"/>
    <w:rsid w:val="00924D01"/>
    <w:rsid w:val="00925760"/>
    <w:rsid w:val="00925974"/>
    <w:rsid w:val="00926007"/>
    <w:rsid w:val="009261F1"/>
    <w:rsid w:val="0092632C"/>
    <w:rsid w:val="0092646B"/>
    <w:rsid w:val="0092652E"/>
    <w:rsid w:val="00926A99"/>
    <w:rsid w:val="00927198"/>
    <w:rsid w:val="0092791D"/>
    <w:rsid w:val="00930475"/>
    <w:rsid w:val="00930A4F"/>
    <w:rsid w:val="00931AD2"/>
    <w:rsid w:val="0093239A"/>
    <w:rsid w:val="00932410"/>
    <w:rsid w:val="009324D9"/>
    <w:rsid w:val="0093308B"/>
    <w:rsid w:val="0093324B"/>
    <w:rsid w:val="009332E2"/>
    <w:rsid w:val="00933FEF"/>
    <w:rsid w:val="009348FA"/>
    <w:rsid w:val="00934A22"/>
    <w:rsid w:val="00935A54"/>
    <w:rsid w:val="00935C11"/>
    <w:rsid w:val="00935CB2"/>
    <w:rsid w:val="00935D2B"/>
    <w:rsid w:val="00936178"/>
    <w:rsid w:val="009369CB"/>
    <w:rsid w:val="009371CB"/>
    <w:rsid w:val="00937C32"/>
    <w:rsid w:val="009400B4"/>
    <w:rsid w:val="009408F4"/>
    <w:rsid w:val="0094098D"/>
    <w:rsid w:val="00940AAA"/>
    <w:rsid w:val="00940CD2"/>
    <w:rsid w:val="0094161E"/>
    <w:rsid w:val="009418BA"/>
    <w:rsid w:val="0094263A"/>
    <w:rsid w:val="0094272A"/>
    <w:rsid w:val="009427F0"/>
    <w:rsid w:val="0094339B"/>
    <w:rsid w:val="00943578"/>
    <w:rsid w:val="00943661"/>
    <w:rsid w:val="009437EA"/>
    <w:rsid w:val="0094381B"/>
    <w:rsid w:val="009440E7"/>
    <w:rsid w:val="00946093"/>
    <w:rsid w:val="009461E1"/>
    <w:rsid w:val="009464FA"/>
    <w:rsid w:val="00946630"/>
    <w:rsid w:val="00946ACB"/>
    <w:rsid w:val="009474D1"/>
    <w:rsid w:val="0094756F"/>
    <w:rsid w:val="00950041"/>
    <w:rsid w:val="0095061B"/>
    <w:rsid w:val="0095106D"/>
    <w:rsid w:val="00951168"/>
    <w:rsid w:val="009514B3"/>
    <w:rsid w:val="009515C9"/>
    <w:rsid w:val="00951B52"/>
    <w:rsid w:val="00951B67"/>
    <w:rsid w:val="0095394E"/>
    <w:rsid w:val="00954F5C"/>
    <w:rsid w:val="0095655A"/>
    <w:rsid w:val="00956759"/>
    <w:rsid w:val="009568FE"/>
    <w:rsid w:val="009569F6"/>
    <w:rsid w:val="00956EF3"/>
    <w:rsid w:val="00957057"/>
    <w:rsid w:val="00957101"/>
    <w:rsid w:val="009575A3"/>
    <w:rsid w:val="009578B0"/>
    <w:rsid w:val="00957FDB"/>
    <w:rsid w:val="00960B37"/>
    <w:rsid w:val="00960DE8"/>
    <w:rsid w:val="00961EA7"/>
    <w:rsid w:val="00962A18"/>
    <w:rsid w:val="00962A41"/>
    <w:rsid w:val="00962B64"/>
    <w:rsid w:val="00962C0A"/>
    <w:rsid w:val="009630B8"/>
    <w:rsid w:val="00963461"/>
    <w:rsid w:val="00963502"/>
    <w:rsid w:val="009639FF"/>
    <w:rsid w:val="0096450F"/>
    <w:rsid w:val="00964733"/>
    <w:rsid w:val="009648D8"/>
    <w:rsid w:val="00964BAD"/>
    <w:rsid w:val="00964DF9"/>
    <w:rsid w:val="00965434"/>
    <w:rsid w:val="009655BB"/>
    <w:rsid w:val="00965EE2"/>
    <w:rsid w:val="009663BE"/>
    <w:rsid w:val="009668E9"/>
    <w:rsid w:val="0096694F"/>
    <w:rsid w:val="00967337"/>
    <w:rsid w:val="009707BE"/>
    <w:rsid w:val="009716C0"/>
    <w:rsid w:val="00971D20"/>
    <w:rsid w:val="00971E75"/>
    <w:rsid w:val="00971EAA"/>
    <w:rsid w:val="00972354"/>
    <w:rsid w:val="00972788"/>
    <w:rsid w:val="00972A0A"/>
    <w:rsid w:val="00972F4B"/>
    <w:rsid w:val="00973A48"/>
    <w:rsid w:val="00973B1A"/>
    <w:rsid w:val="00973FDD"/>
    <w:rsid w:val="00974C7B"/>
    <w:rsid w:val="00975974"/>
    <w:rsid w:val="00976D85"/>
    <w:rsid w:val="00976DE8"/>
    <w:rsid w:val="00977315"/>
    <w:rsid w:val="0098046F"/>
    <w:rsid w:val="009807F7"/>
    <w:rsid w:val="00980F3F"/>
    <w:rsid w:val="0098161A"/>
    <w:rsid w:val="009817A7"/>
    <w:rsid w:val="00981D7B"/>
    <w:rsid w:val="00981E0F"/>
    <w:rsid w:val="0098254D"/>
    <w:rsid w:val="00983006"/>
    <w:rsid w:val="0098312B"/>
    <w:rsid w:val="00983139"/>
    <w:rsid w:val="009843ED"/>
    <w:rsid w:val="00984AED"/>
    <w:rsid w:val="00985C06"/>
    <w:rsid w:val="00985D42"/>
    <w:rsid w:val="0098683C"/>
    <w:rsid w:val="00986E56"/>
    <w:rsid w:val="00987F4B"/>
    <w:rsid w:val="00990214"/>
    <w:rsid w:val="00990E1D"/>
    <w:rsid w:val="00991BA5"/>
    <w:rsid w:val="00991E8D"/>
    <w:rsid w:val="009925DA"/>
    <w:rsid w:val="00992A15"/>
    <w:rsid w:val="00992D21"/>
    <w:rsid w:val="00992F42"/>
    <w:rsid w:val="0099377D"/>
    <w:rsid w:val="00995F23"/>
    <w:rsid w:val="009968E5"/>
    <w:rsid w:val="009972C6"/>
    <w:rsid w:val="00997CC4"/>
    <w:rsid w:val="00997FA7"/>
    <w:rsid w:val="009A03A6"/>
    <w:rsid w:val="009A05D0"/>
    <w:rsid w:val="009A0BEF"/>
    <w:rsid w:val="009A0C21"/>
    <w:rsid w:val="009A0DCE"/>
    <w:rsid w:val="009A111D"/>
    <w:rsid w:val="009A23B8"/>
    <w:rsid w:val="009A24F4"/>
    <w:rsid w:val="009A3177"/>
    <w:rsid w:val="009A3EB1"/>
    <w:rsid w:val="009A5143"/>
    <w:rsid w:val="009A531C"/>
    <w:rsid w:val="009A556A"/>
    <w:rsid w:val="009A56DE"/>
    <w:rsid w:val="009A59BF"/>
    <w:rsid w:val="009A5A83"/>
    <w:rsid w:val="009A6488"/>
    <w:rsid w:val="009A741B"/>
    <w:rsid w:val="009A7D09"/>
    <w:rsid w:val="009B0115"/>
    <w:rsid w:val="009B041A"/>
    <w:rsid w:val="009B06EC"/>
    <w:rsid w:val="009B1216"/>
    <w:rsid w:val="009B1E5B"/>
    <w:rsid w:val="009B2047"/>
    <w:rsid w:val="009B298E"/>
    <w:rsid w:val="009B33EF"/>
    <w:rsid w:val="009B3BFB"/>
    <w:rsid w:val="009B3DCF"/>
    <w:rsid w:val="009B3E01"/>
    <w:rsid w:val="009B3F73"/>
    <w:rsid w:val="009B45E7"/>
    <w:rsid w:val="009B4859"/>
    <w:rsid w:val="009B4A09"/>
    <w:rsid w:val="009B61A8"/>
    <w:rsid w:val="009B61D9"/>
    <w:rsid w:val="009B6419"/>
    <w:rsid w:val="009B6AC9"/>
    <w:rsid w:val="009B6DFD"/>
    <w:rsid w:val="009B7260"/>
    <w:rsid w:val="009B750C"/>
    <w:rsid w:val="009B7E67"/>
    <w:rsid w:val="009C0678"/>
    <w:rsid w:val="009C0790"/>
    <w:rsid w:val="009C0922"/>
    <w:rsid w:val="009C0BC4"/>
    <w:rsid w:val="009C1646"/>
    <w:rsid w:val="009C27E3"/>
    <w:rsid w:val="009C36FF"/>
    <w:rsid w:val="009C3999"/>
    <w:rsid w:val="009C4010"/>
    <w:rsid w:val="009C410D"/>
    <w:rsid w:val="009C4201"/>
    <w:rsid w:val="009C422B"/>
    <w:rsid w:val="009C4406"/>
    <w:rsid w:val="009C541F"/>
    <w:rsid w:val="009C591E"/>
    <w:rsid w:val="009C5F6C"/>
    <w:rsid w:val="009C6077"/>
    <w:rsid w:val="009C62D2"/>
    <w:rsid w:val="009C65D6"/>
    <w:rsid w:val="009C6AFF"/>
    <w:rsid w:val="009C6FC4"/>
    <w:rsid w:val="009C6FD2"/>
    <w:rsid w:val="009C7633"/>
    <w:rsid w:val="009C7740"/>
    <w:rsid w:val="009C77E4"/>
    <w:rsid w:val="009D0C6D"/>
    <w:rsid w:val="009D0CC9"/>
    <w:rsid w:val="009D10F8"/>
    <w:rsid w:val="009D1148"/>
    <w:rsid w:val="009D18F7"/>
    <w:rsid w:val="009D262A"/>
    <w:rsid w:val="009D2A45"/>
    <w:rsid w:val="009D2D8F"/>
    <w:rsid w:val="009D32DD"/>
    <w:rsid w:val="009D38D6"/>
    <w:rsid w:val="009D3C6B"/>
    <w:rsid w:val="009D445F"/>
    <w:rsid w:val="009D4C7C"/>
    <w:rsid w:val="009D4F96"/>
    <w:rsid w:val="009D5355"/>
    <w:rsid w:val="009D570C"/>
    <w:rsid w:val="009D58E7"/>
    <w:rsid w:val="009D5F84"/>
    <w:rsid w:val="009D66D9"/>
    <w:rsid w:val="009D6775"/>
    <w:rsid w:val="009D6BB2"/>
    <w:rsid w:val="009D6E11"/>
    <w:rsid w:val="009D6FDF"/>
    <w:rsid w:val="009D7041"/>
    <w:rsid w:val="009D770F"/>
    <w:rsid w:val="009D7A13"/>
    <w:rsid w:val="009D7EB9"/>
    <w:rsid w:val="009E009F"/>
    <w:rsid w:val="009E0DA3"/>
    <w:rsid w:val="009E13DB"/>
    <w:rsid w:val="009E1443"/>
    <w:rsid w:val="009E16C7"/>
    <w:rsid w:val="009E1AE6"/>
    <w:rsid w:val="009E2CA3"/>
    <w:rsid w:val="009E4086"/>
    <w:rsid w:val="009E4ACC"/>
    <w:rsid w:val="009E5781"/>
    <w:rsid w:val="009E5983"/>
    <w:rsid w:val="009E6BB3"/>
    <w:rsid w:val="009E776A"/>
    <w:rsid w:val="009E783F"/>
    <w:rsid w:val="009E792B"/>
    <w:rsid w:val="009E79E8"/>
    <w:rsid w:val="009F0617"/>
    <w:rsid w:val="009F082B"/>
    <w:rsid w:val="009F08A9"/>
    <w:rsid w:val="009F29B5"/>
    <w:rsid w:val="009F3F7B"/>
    <w:rsid w:val="009F4128"/>
    <w:rsid w:val="009F433E"/>
    <w:rsid w:val="009F4693"/>
    <w:rsid w:val="009F4808"/>
    <w:rsid w:val="009F4968"/>
    <w:rsid w:val="009F4D9A"/>
    <w:rsid w:val="009F57B3"/>
    <w:rsid w:val="009F58D7"/>
    <w:rsid w:val="009F5911"/>
    <w:rsid w:val="009F5FCA"/>
    <w:rsid w:val="009F6BE0"/>
    <w:rsid w:val="009F707D"/>
    <w:rsid w:val="009F7160"/>
    <w:rsid w:val="009F726D"/>
    <w:rsid w:val="009F7C85"/>
    <w:rsid w:val="00A0005A"/>
    <w:rsid w:val="00A0013F"/>
    <w:rsid w:val="00A0047D"/>
    <w:rsid w:val="00A00E7E"/>
    <w:rsid w:val="00A025BA"/>
    <w:rsid w:val="00A04459"/>
    <w:rsid w:val="00A04956"/>
    <w:rsid w:val="00A04B8C"/>
    <w:rsid w:val="00A04BA9"/>
    <w:rsid w:val="00A04C2D"/>
    <w:rsid w:val="00A04DBD"/>
    <w:rsid w:val="00A052E5"/>
    <w:rsid w:val="00A070F7"/>
    <w:rsid w:val="00A1037E"/>
    <w:rsid w:val="00A10BBB"/>
    <w:rsid w:val="00A1118A"/>
    <w:rsid w:val="00A111FA"/>
    <w:rsid w:val="00A114DE"/>
    <w:rsid w:val="00A11FE3"/>
    <w:rsid w:val="00A121D4"/>
    <w:rsid w:val="00A1227B"/>
    <w:rsid w:val="00A12967"/>
    <w:rsid w:val="00A12A1C"/>
    <w:rsid w:val="00A12E83"/>
    <w:rsid w:val="00A13647"/>
    <w:rsid w:val="00A13980"/>
    <w:rsid w:val="00A13CD0"/>
    <w:rsid w:val="00A13DDA"/>
    <w:rsid w:val="00A13E67"/>
    <w:rsid w:val="00A145D2"/>
    <w:rsid w:val="00A148C4"/>
    <w:rsid w:val="00A148D0"/>
    <w:rsid w:val="00A15147"/>
    <w:rsid w:val="00A161F5"/>
    <w:rsid w:val="00A165E1"/>
    <w:rsid w:val="00A168DC"/>
    <w:rsid w:val="00A16CC6"/>
    <w:rsid w:val="00A176DA"/>
    <w:rsid w:val="00A20317"/>
    <w:rsid w:val="00A20C9F"/>
    <w:rsid w:val="00A21BD0"/>
    <w:rsid w:val="00A21D39"/>
    <w:rsid w:val="00A22283"/>
    <w:rsid w:val="00A22540"/>
    <w:rsid w:val="00A22C9C"/>
    <w:rsid w:val="00A23638"/>
    <w:rsid w:val="00A2383C"/>
    <w:rsid w:val="00A2393D"/>
    <w:rsid w:val="00A239CA"/>
    <w:rsid w:val="00A23FF1"/>
    <w:rsid w:val="00A2431E"/>
    <w:rsid w:val="00A24CF2"/>
    <w:rsid w:val="00A25309"/>
    <w:rsid w:val="00A25DDD"/>
    <w:rsid w:val="00A26112"/>
    <w:rsid w:val="00A263B5"/>
    <w:rsid w:val="00A26751"/>
    <w:rsid w:val="00A26C08"/>
    <w:rsid w:val="00A273EC"/>
    <w:rsid w:val="00A2789E"/>
    <w:rsid w:val="00A279E1"/>
    <w:rsid w:val="00A27D31"/>
    <w:rsid w:val="00A27D88"/>
    <w:rsid w:val="00A27EA0"/>
    <w:rsid w:val="00A310C5"/>
    <w:rsid w:val="00A3157D"/>
    <w:rsid w:val="00A3179A"/>
    <w:rsid w:val="00A327D8"/>
    <w:rsid w:val="00A32B00"/>
    <w:rsid w:val="00A32DC8"/>
    <w:rsid w:val="00A3319B"/>
    <w:rsid w:val="00A33BE7"/>
    <w:rsid w:val="00A33BED"/>
    <w:rsid w:val="00A344AA"/>
    <w:rsid w:val="00A34560"/>
    <w:rsid w:val="00A34C34"/>
    <w:rsid w:val="00A35202"/>
    <w:rsid w:val="00A353D8"/>
    <w:rsid w:val="00A3556D"/>
    <w:rsid w:val="00A358EE"/>
    <w:rsid w:val="00A35E4F"/>
    <w:rsid w:val="00A36226"/>
    <w:rsid w:val="00A3661F"/>
    <w:rsid w:val="00A36755"/>
    <w:rsid w:val="00A37065"/>
    <w:rsid w:val="00A371E4"/>
    <w:rsid w:val="00A379DF"/>
    <w:rsid w:val="00A37F8F"/>
    <w:rsid w:val="00A402D1"/>
    <w:rsid w:val="00A40769"/>
    <w:rsid w:val="00A40F4A"/>
    <w:rsid w:val="00A412C3"/>
    <w:rsid w:val="00A416C6"/>
    <w:rsid w:val="00A41C29"/>
    <w:rsid w:val="00A41F30"/>
    <w:rsid w:val="00A4255C"/>
    <w:rsid w:val="00A42B54"/>
    <w:rsid w:val="00A42C85"/>
    <w:rsid w:val="00A43347"/>
    <w:rsid w:val="00A43818"/>
    <w:rsid w:val="00A43CC1"/>
    <w:rsid w:val="00A445D2"/>
    <w:rsid w:val="00A44C2F"/>
    <w:rsid w:val="00A44FBD"/>
    <w:rsid w:val="00A45DF5"/>
    <w:rsid w:val="00A46185"/>
    <w:rsid w:val="00A4675D"/>
    <w:rsid w:val="00A46817"/>
    <w:rsid w:val="00A46AA7"/>
    <w:rsid w:val="00A46B9B"/>
    <w:rsid w:val="00A47368"/>
    <w:rsid w:val="00A4750C"/>
    <w:rsid w:val="00A47C8D"/>
    <w:rsid w:val="00A47CE4"/>
    <w:rsid w:val="00A5271F"/>
    <w:rsid w:val="00A52C87"/>
    <w:rsid w:val="00A53037"/>
    <w:rsid w:val="00A53370"/>
    <w:rsid w:val="00A5369D"/>
    <w:rsid w:val="00A53EC8"/>
    <w:rsid w:val="00A53F5A"/>
    <w:rsid w:val="00A545DA"/>
    <w:rsid w:val="00A549CE"/>
    <w:rsid w:val="00A549E1"/>
    <w:rsid w:val="00A54DB3"/>
    <w:rsid w:val="00A5523C"/>
    <w:rsid w:val="00A5579A"/>
    <w:rsid w:val="00A55D93"/>
    <w:rsid w:val="00A56139"/>
    <w:rsid w:val="00A56444"/>
    <w:rsid w:val="00A56A02"/>
    <w:rsid w:val="00A56BD7"/>
    <w:rsid w:val="00A573E0"/>
    <w:rsid w:val="00A57A1D"/>
    <w:rsid w:val="00A57C21"/>
    <w:rsid w:val="00A60338"/>
    <w:rsid w:val="00A60435"/>
    <w:rsid w:val="00A60469"/>
    <w:rsid w:val="00A61164"/>
    <w:rsid w:val="00A613B7"/>
    <w:rsid w:val="00A616CC"/>
    <w:rsid w:val="00A61E8F"/>
    <w:rsid w:val="00A61F0F"/>
    <w:rsid w:val="00A620F0"/>
    <w:rsid w:val="00A62822"/>
    <w:rsid w:val="00A63025"/>
    <w:rsid w:val="00A631C4"/>
    <w:rsid w:val="00A6449A"/>
    <w:rsid w:val="00A64DBA"/>
    <w:rsid w:val="00A65296"/>
    <w:rsid w:val="00A6545D"/>
    <w:rsid w:val="00A66029"/>
    <w:rsid w:val="00A66418"/>
    <w:rsid w:val="00A664FD"/>
    <w:rsid w:val="00A66762"/>
    <w:rsid w:val="00A6678B"/>
    <w:rsid w:val="00A66CE4"/>
    <w:rsid w:val="00A66D4B"/>
    <w:rsid w:val="00A67A29"/>
    <w:rsid w:val="00A67C74"/>
    <w:rsid w:val="00A70837"/>
    <w:rsid w:val="00A70B67"/>
    <w:rsid w:val="00A70D55"/>
    <w:rsid w:val="00A71659"/>
    <w:rsid w:val="00A71BBC"/>
    <w:rsid w:val="00A71C8A"/>
    <w:rsid w:val="00A71F8D"/>
    <w:rsid w:val="00A7217F"/>
    <w:rsid w:val="00A734E7"/>
    <w:rsid w:val="00A73F38"/>
    <w:rsid w:val="00A74587"/>
    <w:rsid w:val="00A746B2"/>
    <w:rsid w:val="00A75007"/>
    <w:rsid w:val="00A75494"/>
    <w:rsid w:val="00A75663"/>
    <w:rsid w:val="00A757A0"/>
    <w:rsid w:val="00A758C3"/>
    <w:rsid w:val="00A7601F"/>
    <w:rsid w:val="00A762AE"/>
    <w:rsid w:val="00A763E5"/>
    <w:rsid w:val="00A76404"/>
    <w:rsid w:val="00A7668C"/>
    <w:rsid w:val="00A76F6B"/>
    <w:rsid w:val="00A77469"/>
    <w:rsid w:val="00A8077B"/>
    <w:rsid w:val="00A81128"/>
    <w:rsid w:val="00A81421"/>
    <w:rsid w:val="00A81751"/>
    <w:rsid w:val="00A81F06"/>
    <w:rsid w:val="00A8232F"/>
    <w:rsid w:val="00A827FA"/>
    <w:rsid w:val="00A8289B"/>
    <w:rsid w:val="00A83005"/>
    <w:rsid w:val="00A83897"/>
    <w:rsid w:val="00A8452E"/>
    <w:rsid w:val="00A84685"/>
    <w:rsid w:val="00A848AE"/>
    <w:rsid w:val="00A8499A"/>
    <w:rsid w:val="00A84D80"/>
    <w:rsid w:val="00A853D1"/>
    <w:rsid w:val="00A858CB"/>
    <w:rsid w:val="00A867D2"/>
    <w:rsid w:val="00A868D8"/>
    <w:rsid w:val="00A869E3"/>
    <w:rsid w:val="00A86A18"/>
    <w:rsid w:val="00A875C4"/>
    <w:rsid w:val="00A87695"/>
    <w:rsid w:val="00A8781F"/>
    <w:rsid w:val="00A904FE"/>
    <w:rsid w:val="00A90E4A"/>
    <w:rsid w:val="00A91CEF"/>
    <w:rsid w:val="00A92639"/>
    <w:rsid w:val="00A9420B"/>
    <w:rsid w:val="00A94444"/>
    <w:rsid w:val="00A95876"/>
    <w:rsid w:val="00A95AB0"/>
    <w:rsid w:val="00A95FB3"/>
    <w:rsid w:val="00A961D8"/>
    <w:rsid w:val="00A97C7F"/>
    <w:rsid w:val="00AA0D0F"/>
    <w:rsid w:val="00AA0D44"/>
    <w:rsid w:val="00AA118A"/>
    <w:rsid w:val="00AA18CC"/>
    <w:rsid w:val="00AA193F"/>
    <w:rsid w:val="00AA2B3C"/>
    <w:rsid w:val="00AA2E91"/>
    <w:rsid w:val="00AA30F7"/>
    <w:rsid w:val="00AA328A"/>
    <w:rsid w:val="00AA4A5A"/>
    <w:rsid w:val="00AA4D5C"/>
    <w:rsid w:val="00AA5044"/>
    <w:rsid w:val="00AA51C8"/>
    <w:rsid w:val="00AA55A1"/>
    <w:rsid w:val="00AA608F"/>
    <w:rsid w:val="00AA61C7"/>
    <w:rsid w:val="00AA6E37"/>
    <w:rsid w:val="00AA7203"/>
    <w:rsid w:val="00AA7E8D"/>
    <w:rsid w:val="00AA7F16"/>
    <w:rsid w:val="00AB0611"/>
    <w:rsid w:val="00AB0ADF"/>
    <w:rsid w:val="00AB1452"/>
    <w:rsid w:val="00AB16AB"/>
    <w:rsid w:val="00AB1C03"/>
    <w:rsid w:val="00AB206E"/>
    <w:rsid w:val="00AB21EA"/>
    <w:rsid w:val="00AB2DC6"/>
    <w:rsid w:val="00AB32A4"/>
    <w:rsid w:val="00AB3A4C"/>
    <w:rsid w:val="00AB6081"/>
    <w:rsid w:val="00AB697C"/>
    <w:rsid w:val="00AB69D8"/>
    <w:rsid w:val="00AB710F"/>
    <w:rsid w:val="00AB7633"/>
    <w:rsid w:val="00AC0253"/>
    <w:rsid w:val="00AC05FF"/>
    <w:rsid w:val="00AC0EDF"/>
    <w:rsid w:val="00AC10E0"/>
    <w:rsid w:val="00AC16FD"/>
    <w:rsid w:val="00AC1FAF"/>
    <w:rsid w:val="00AC1FC2"/>
    <w:rsid w:val="00AC3730"/>
    <w:rsid w:val="00AC3BD5"/>
    <w:rsid w:val="00AC3D80"/>
    <w:rsid w:val="00AC4BBA"/>
    <w:rsid w:val="00AC573E"/>
    <w:rsid w:val="00AC6B3C"/>
    <w:rsid w:val="00AC73C0"/>
    <w:rsid w:val="00AC7DAC"/>
    <w:rsid w:val="00AD015F"/>
    <w:rsid w:val="00AD05F3"/>
    <w:rsid w:val="00AD05F5"/>
    <w:rsid w:val="00AD0AD9"/>
    <w:rsid w:val="00AD1487"/>
    <w:rsid w:val="00AD163F"/>
    <w:rsid w:val="00AD1F2D"/>
    <w:rsid w:val="00AD2031"/>
    <w:rsid w:val="00AD2272"/>
    <w:rsid w:val="00AD276A"/>
    <w:rsid w:val="00AD2B6B"/>
    <w:rsid w:val="00AD4499"/>
    <w:rsid w:val="00AD4555"/>
    <w:rsid w:val="00AD4642"/>
    <w:rsid w:val="00AD4706"/>
    <w:rsid w:val="00AD5239"/>
    <w:rsid w:val="00AD5565"/>
    <w:rsid w:val="00AD5CA0"/>
    <w:rsid w:val="00AD6078"/>
    <w:rsid w:val="00AD6461"/>
    <w:rsid w:val="00AD70A6"/>
    <w:rsid w:val="00AD718F"/>
    <w:rsid w:val="00AD7307"/>
    <w:rsid w:val="00AD7742"/>
    <w:rsid w:val="00AD7B70"/>
    <w:rsid w:val="00AE0062"/>
    <w:rsid w:val="00AE034F"/>
    <w:rsid w:val="00AE0806"/>
    <w:rsid w:val="00AE1313"/>
    <w:rsid w:val="00AE157C"/>
    <w:rsid w:val="00AE1AAF"/>
    <w:rsid w:val="00AE2813"/>
    <w:rsid w:val="00AE28B2"/>
    <w:rsid w:val="00AE29CD"/>
    <w:rsid w:val="00AE3E96"/>
    <w:rsid w:val="00AE3FA7"/>
    <w:rsid w:val="00AE4293"/>
    <w:rsid w:val="00AE440D"/>
    <w:rsid w:val="00AE4561"/>
    <w:rsid w:val="00AE47A9"/>
    <w:rsid w:val="00AE530D"/>
    <w:rsid w:val="00AE538B"/>
    <w:rsid w:val="00AE562D"/>
    <w:rsid w:val="00AE573E"/>
    <w:rsid w:val="00AE57E3"/>
    <w:rsid w:val="00AE61E8"/>
    <w:rsid w:val="00AE639D"/>
    <w:rsid w:val="00AE65D6"/>
    <w:rsid w:val="00AE6DFD"/>
    <w:rsid w:val="00AE743B"/>
    <w:rsid w:val="00AE743D"/>
    <w:rsid w:val="00AE7675"/>
    <w:rsid w:val="00AE7A16"/>
    <w:rsid w:val="00AE7E63"/>
    <w:rsid w:val="00AF0070"/>
    <w:rsid w:val="00AF02C1"/>
    <w:rsid w:val="00AF0A01"/>
    <w:rsid w:val="00AF0C2C"/>
    <w:rsid w:val="00AF1708"/>
    <w:rsid w:val="00AF1CBD"/>
    <w:rsid w:val="00AF21B9"/>
    <w:rsid w:val="00AF2218"/>
    <w:rsid w:val="00AF2A92"/>
    <w:rsid w:val="00AF3F8F"/>
    <w:rsid w:val="00AF400F"/>
    <w:rsid w:val="00AF4386"/>
    <w:rsid w:val="00AF460F"/>
    <w:rsid w:val="00AF48D3"/>
    <w:rsid w:val="00AF4FA7"/>
    <w:rsid w:val="00AF6304"/>
    <w:rsid w:val="00AF6BE3"/>
    <w:rsid w:val="00AF7411"/>
    <w:rsid w:val="00B0091C"/>
    <w:rsid w:val="00B00B84"/>
    <w:rsid w:val="00B00D34"/>
    <w:rsid w:val="00B0172D"/>
    <w:rsid w:val="00B018E8"/>
    <w:rsid w:val="00B024AD"/>
    <w:rsid w:val="00B02831"/>
    <w:rsid w:val="00B02D62"/>
    <w:rsid w:val="00B03B78"/>
    <w:rsid w:val="00B03DA2"/>
    <w:rsid w:val="00B040E1"/>
    <w:rsid w:val="00B04472"/>
    <w:rsid w:val="00B04D4B"/>
    <w:rsid w:val="00B04E83"/>
    <w:rsid w:val="00B04F67"/>
    <w:rsid w:val="00B05FCD"/>
    <w:rsid w:val="00B062F6"/>
    <w:rsid w:val="00B063EB"/>
    <w:rsid w:val="00B06578"/>
    <w:rsid w:val="00B065EA"/>
    <w:rsid w:val="00B0695E"/>
    <w:rsid w:val="00B069BE"/>
    <w:rsid w:val="00B06A22"/>
    <w:rsid w:val="00B06A28"/>
    <w:rsid w:val="00B07086"/>
    <w:rsid w:val="00B07941"/>
    <w:rsid w:val="00B07CD6"/>
    <w:rsid w:val="00B104BC"/>
    <w:rsid w:val="00B10C44"/>
    <w:rsid w:val="00B1143C"/>
    <w:rsid w:val="00B1176A"/>
    <w:rsid w:val="00B119DF"/>
    <w:rsid w:val="00B1219D"/>
    <w:rsid w:val="00B123DE"/>
    <w:rsid w:val="00B1468B"/>
    <w:rsid w:val="00B14941"/>
    <w:rsid w:val="00B15210"/>
    <w:rsid w:val="00B1556F"/>
    <w:rsid w:val="00B167B3"/>
    <w:rsid w:val="00B16E1C"/>
    <w:rsid w:val="00B174EB"/>
    <w:rsid w:val="00B17885"/>
    <w:rsid w:val="00B20A6B"/>
    <w:rsid w:val="00B20B70"/>
    <w:rsid w:val="00B20E9A"/>
    <w:rsid w:val="00B217A9"/>
    <w:rsid w:val="00B22871"/>
    <w:rsid w:val="00B2397E"/>
    <w:rsid w:val="00B23EE6"/>
    <w:rsid w:val="00B24A81"/>
    <w:rsid w:val="00B24B35"/>
    <w:rsid w:val="00B24BA8"/>
    <w:rsid w:val="00B261AA"/>
    <w:rsid w:val="00B2632E"/>
    <w:rsid w:val="00B268D2"/>
    <w:rsid w:val="00B26CFE"/>
    <w:rsid w:val="00B2768D"/>
    <w:rsid w:val="00B2777B"/>
    <w:rsid w:val="00B307D7"/>
    <w:rsid w:val="00B30AED"/>
    <w:rsid w:val="00B30C42"/>
    <w:rsid w:val="00B310B6"/>
    <w:rsid w:val="00B31EE0"/>
    <w:rsid w:val="00B3265A"/>
    <w:rsid w:val="00B3283B"/>
    <w:rsid w:val="00B32FC5"/>
    <w:rsid w:val="00B34E26"/>
    <w:rsid w:val="00B3524B"/>
    <w:rsid w:val="00B36013"/>
    <w:rsid w:val="00B371E5"/>
    <w:rsid w:val="00B377A6"/>
    <w:rsid w:val="00B37B62"/>
    <w:rsid w:val="00B40032"/>
    <w:rsid w:val="00B406C8"/>
    <w:rsid w:val="00B40D38"/>
    <w:rsid w:val="00B40DFD"/>
    <w:rsid w:val="00B4164F"/>
    <w:rsid w:val="00B4181D"/>
    <w:rsid w:val="00B41DD1"/>
    <w:rsid w:val="00B42261"/>
    <w:rsid w:val="00B42386"/>
    <w:rsid w:val="00B43196"/>
    <w:rsid w:val="00B437CD"/>
    <w:rsid w:val="00B43CAF"/>
    <w:rsid w:val="00B43EF5"/>
    <w:rsid w:val="00B443CF"/>
    <w:rsid w:val="00B446D7"/>
    <w:rsid w:val="00B44DC9"/>
    <w:rsid w:val="00B451BC"/>
    <w:rsid w:val="00B4556A"/>
    <w:rsid w:val="00B455CB"/>
    <w:rsid w:val="00B45A50"/>
    <w:rsid w:val="00B45BE3"/>
    <w:rsid w:val="00B46A92"/>
    <w:rsid w:val="00B47D86"/>
    <w:rsid w:val="00B47F61"/>
    <w:rsid w:val="00B47F80"/>
    <w:rsid w:val="00B5075C"/>
    <w:rsid w:val="00B50C21"/>
    <w:rsid w:val="00B51153"/>
    <w:rsid w:val="00B51749"/>
    <w:rsid w:val="00B52446"/>
    <w:rsid w:val="00B5293D"/>
    <w:rsid w:val="00B52D44"/>
    <w:rsid w:val="00B536F5"/>
    <w:rsid w:val="00B5380B"/>
    <w:rsid w:val="00B53E22"/>
    <w:rsid w:val="00B549CB"/>
    <w:rsid w:val="00B54B8E"/>
    <w:rsid w:val="00B55001"/>
    <w:rsid w:val="00B550FB"/>
    <w:rsid w:val="00B55150"/>
    <w:rsid w:val="00B55329"/>
    <w:rsid w:val="00B55A26"/>
    <w:rsid w:val="00B55B3E"/>
    <w:rsid w:val="00B563A4"/>
    <w:rsid w:val="00B56648"/>
    <w:rsid w:val="00B5671B"/>
    <w:rsid w:val="00B56910"/>
    <w:rsid w:val="00B5750D"/>
    <w:rsid w:val="00B5771E"/>
    <w:rsid w:val="00B6026E"/>
    <w:rsid w:val="00B602FE"/>
    <w:rsid w:val="00B6116B"/>
    <w:rsid w:val="00B61376"/>
    <w:rsid w:val="00B617A1"/>
    <w:rsid w:val="00B619FE"/>
    <w:rsid w:val="00B61DAB"/>
    <w:rsid w:val="00B6263B"/>
    <w:rsid w:val="00B62C5C"/>
    <w:rsid w:val="00B6350B"/>
    <w:rsid w:val="00B63648"/>
    <w:rsid w:val="00B6386C"/>
    <w:rsid w:val="00B63E5B"/>
    <w:rsid w:val="00B64AB3"/>
    <w:rsid w:val="00B64B0A"/>
    <w:rsid w:val="00B64C77"/>
    <w:rsid w:val="00B64CEB"/>
    <w:rsid w:val="00B64D8B"/>
    <w:rsid w:val="00B64F1E"/>
    <w:rsid w:val="00B66049"/>
    <w:rsid w:val="00B66A16"/>
    <w:rsid w:val="00B67C2E"/>
    <w:rsid w:val="00B70843"/>
    <w:rsid w:val="00B70EF7"/>
    <w:rsid w:val="00B71878"/>
    <w:rsid w:val="00B71A52"/>
    <w:rsid w:val="00B71D18"/>
    <w:rsid w:val="00B7209A"/>
    <w:rsid w:val="00B7217E"/>
    <w:rsid w:val="00B72298"/>
    <w:rsid w:val="00B72990"/>
    <w:rsid w:val="00B73D31"/>
    <w:rsid w:val="00B75D3E"/>
    <w:rsid w:val="00B7618A"/>
    <w:rsid w:val="00B777C3"/>
    <w:rsid w:val="00B804AF"/>
    <w:rsid w:val="00B8071C"/>
    <w:rsid w:val="00B8137A"/>
    <w:rsid w:val="00B81BCE"/>
    <w:rsid w:val="00B81D2F"/>
    <w:rsid w:val="00B82378"/>
    <w:rsid w:val="00B82394"/>
    <w:rsid w:val="00B82853"/>
    <w:rsid w:val="00B83018"/>
    <w:rsid w:val="00B83BF2"/>
    <w:rsid w:val="00B8425E"/>
    <w:rsid w:val="00B8443F"/>
    <w:rsid w:val="00B84BEF"/>
    <w:rsid w:val="00B85311"/>
    <w:rsid w:val="00B8568D"/>
    <w:rsid w:val="00B86679"/>
    <w:rsid w:val="00B87B3C"/>
    <w:rsid w:val="00B87F29"/>
    <w:rsid w:val="00B90112"/>
    <w:rsid w:val="00B909B9"/>
    <w:rsid w:val="00B90A85"/>
    <w:rsid w:val="00B919E8"/>
    <w:rsid w:val="00B91B2A"/>
    <w:rsid w:val="00B91BCB"/>
    <w:rsid w:val="00B91C75"/>
    <w:rsid w:val="00B91C82"/>
    <w:rsid w:val="00B92972"/>
    <w:rsid w:val="00B9313D"/>
    <w:rsid w:val="00B93155"/>
    <w:rsid w:val="00B93426"/>
    <w:rsid w:val="00B9383B"/>
    <w:rsid w:val="00B93F18"/>
    <w:rsid w:val="00B95158"/>
    <w:rsid w:val="00B959E7"/>
    <w:rsid w:val="00B95AE5"/>
    <w:rsid w:val="00B95F35"/>
    <w:rsid w:val="00B95FD0"/>
    <w:rsid w:val="00B9600B"/>
    <w:rsid w:val="00B976B8"/>
    <w:rsid w:val="00B97962"/>
    <w:rsid w:val="00B979FB"/>
    <w:rsid w:val="00B97DAD"/>
    <w:rsid w:val="00BA05A5"/>
    <w:rsid w:val="00BA0E78"/>
    <w:rsid w:val="00BA0F5B"/>
    <w:rsid w:val="00BA1024"/>
    <w:rsid w:val="00BA1C9A"/>
    <w:rsid w:val="00BA240A"/>
    <w:rsid w:val="00BA288F"/>
    <w:rsid w:val="00BA2B27"/>
    <w:rsid w:val="00BA3921"/>
    <w:rsid w:val="00BA3ED1"/>
    <w:rsid w:val="00BA413F"/>
    <w:rsid w:val="00BA5091"/>
    <w:rsid w:val="00BA51C9"/>
    <w:rsid w:val="00BA5DFE"/>
    <w:rsid w:val="00BA667C"/>
    <w:rsid w:val="00BA690E"/>
    <w:rsid w:val="00BA7644"/>
    <w:rsid w:val="00BA76C9"/>
    <w:rsid w:val="00BB011E"/>
    <w:rsid w:val="00BB0CEA"/>
    <w:rsid w:val="00BB1162"/>
    <w:rsid w:val="00BB121C"/>
    <w:rsid w:val="00BB19BB"/>
    <w:rsid w:val="00BB1E0A"/>
    <w:rsid w:val="00BB1FB8"/>
    <w:rsid w:val="00BB240A"/>
    <w:rsid w:val="00BB26F3"/>
    <w:rsid w:val="00BB35AE"/>
    <w:rsid w:val="00BB3DBB"/>
    <w:rsid w:val="00BB413A"/>
    <w:rsid w:val="00BB4994"/>
    <w:rsid w:val="00BB5173"/>
    <w:rsid w:val="00BB5FD8"/>
    <w:rsid w:val="00BB60A8"/>
    <w:rsid w:val="00BB663E"/>
    <w:rsid w:val="00BB701C"/>
    <w:rsid w:val="00BB74BE"/>
    <w:rsid w:val="00BC01FE"/>
    <w:rsid w:val="00BC0C5C"/>
    <w:rsid w:val="00BC0FE0"/>
    <w:rsid w:val="00BC1595"/>
    <w:rsid w:val="00BC1838"/>
    <w:rsid w:val="00BC2841"/>
    <w:rsid w:val="00BC28E5"/>
    <w:rsid w:val="00BC3C8A"/>
    <w:rsid w:val="00BC40B5"/>
    <w:rsid w:val="00BC4176"/>
    <w:rsid w:val="00BC5494"/>
    <w:rsid w:val="00BC5963"/>
    <w:rsid w:val="00BC617B"/>
    <w:rsid w:val="00BC65E7"/>
    <w:rsid w:val="00BC6AE2"/>
    <w:rsid w:val="00BC6CC1"/>
    <w:rsid w:val="00BC712A"/>
    <w:rsid w:val="00BC7131"/>
    <w:rsid w:val="00BC73C5"/>
    <w:rsid w:val="00BC7BA6"/>
    <w:rsid w:val="00BC7D54"/>
    <w:rsid w:val="00BD06E8"/>
    <w:rsid w:val="00BD0744"/>
    <w:rsid w:val="00BD07B7"/>
    <w:rsid w:val="00BD127B"/>
    <w:rsid w:val="00BD1344"/>
    <w:rsid w:val="00BD1CD5"/>
    <w:rsid w:val="00BD2678"/>
    <w:rsid w:val="00BD2771"/>
    <w:rsid w:val="00BD314E"/>
    <w:rsid w:val="00BD33A0"/>
    <w:rsid w:val="00BD4902"/>
    <w:rsid w:val="00BD4B45"/>
    <w:rsid w:val="00BD507F"/>
    <w:rsid w:val="00BD53C2"/>
    <w:rsid w:val="00BD5481"/>
    <w:rsid w:val="00BD5A40"/>
    <w:rsid w:val="00BD5EFB"/>
    <w:rsid w:val="00BD616C"/>
    <w:rsid w:val="00BD621E"/>
    <w:rsid w:val="00BD66EE"/>
    <w:rsid w:val="00BD6810"/>
    <w:rsid w:val="00BD6835"/>
    <w:rsid w:val="00BD78E5"/>
    <w:rsid w:val="00BD7BEB"/>
    <w:rsid w:val="00BE050B"/>
    <w:rsid w:val="00BE07C5"/>
    <w:rsid w:val="00BE0EDB"/>
    <w:rsid w:val="00BE12D0"/>
    <w:rsid w:val="00BE18A1"/>
    <w:rsid w:val="00BE193B"/>
    <w:rsid w:val="00BE194E"/>
    <w:rsid w:val="00BE1D30"/>
    <w:rsid w:val="00BE2656"/>
    <w:rsid w:val="00BE29A7"/>
    <w:rsid w:val="00BE2AA4"/>
    <w:rsid w:val="00BE2AE8"/>
    <w:rsid w:val="00BE3870"/>
    <w:rsid w:val="00BE3A2A"/>
    <w:rsid w:val="00BE3CDA"/>
    <w:rsid w:val="00BE41AC"/>
    <w:rsid w:val="00BE46E1"/>
    <w:rsid w:val="00BE4A22"/>
    <w:rsid w:val="00BE4E27"/>
    <w:rsid w:val="00BE5288"/>
    <w:rsid w:val="00BE5970"/>
    <w:rsid w:val="00BE5C3D"/>
    <w:rsid w:val="00BE5EB4"/>
    <w:rsid w:val="00BE5F75"/>
    <w:rsid w:val="00BE6949"/>
    <w:rsid w:val="00BE6C16"/>
    <w:rsid w:val="00BE6CA1"/>
    <w:rsid w:val="00BE77AF"/>
    <w:rsid w:val="00BE7F17"/>
    <w:rsid w:val="00BF04C3"/>
    <w:rsid w:val="00BF0583"/>
    <w:rsid w:val="00BF0772"/>
    <w:rsid w:val="00BF0B77"/>
    <w:rsid w:val="00BF0C7A"/>
    <w:rsid w:val="00BF100D"/>
    <w:rsid w:val="00BF109F"/>
    <w:rsid w:val="00BF16F6"/>
    <w:rsid w:val="00BF1704"/>
    <w:rsid w:val="00BF1C87"/>
    <w:rsid w:val="00BF1E64"/>
    <w:rsid w:val="00BF2A11"/>
    <w:rsid w:val="00BF2AF6"/>
    <w:rsid w:val="00BF2EF5"/>
    <w:rsid w:val="00BF2FC5"/>
    <w:rsid w:val="00BF3034"/>
    <w:rsid w:val="00BF3282"/>
    <w:rsid w:val="00BF32C8"/>
    <w:rsid w:val="00BF386D"/>
    <w:rsid w:val="00BF3B62"/>
    <w:rsid w:val="00BF4CDA"/>
    <w:rsid w:val="00BF4D70"/>
    <w:rsid w:val="00BF594B"/>
    <w:rsid w:val="00BF5DDF"/>
    <w:rsid w:val="00BF6C8E"/>
    <w:rsid w:val="00BF70CA"/>
    <w:rsid w:val="00BF7723"/>
    <w:rsid w:val="00BF7CA2"/>
    <w:rsid w:val="00BF7FFD"/>
    <w:rsid w:val="00C004CC"/>
    <w:rsid w:val="00C01D36"/>
    <w:rsid w:val="00C0272A"/>
    <w:rsid w:val="00C02C98"/>
    <w:rsid w:val="00C034BC"/>
    <w:rsid w:val="00C0355B"/>
    <w:rsid w:val="00C0378E"/>
    <w:rsid w:val="00C03AA4"/>
    <w:rsid w:val="00C03BBE"/>
    <w:rsid w:val="00C0423C"/>
    <w:rsid w:val="00C049B2"/>
    <w:rsid w:val="00C04D2D"/>
    <w:rsid w:val="00C0562B"/>
    <w:rsid w:val="00C0622F"/>
    <w:rsid w:val="00C06D20"/>
    <w:rsid w:val="00C0731B"/>
    <w:rsid w:val="00C07469"/>
    <w:rsid w:val="00C07618"/>
    <w:rsid w:val="00C076FE"/>
    <w:rsid w:val="00C07CED"/>
    <w:rsid w:val="00C11345"/>
    <w:rsid w:val="00C119F2"/>
    <w:rsid w:val="00C122CF"/>
    <w:rsid w:val="00C12BF3"/>
    <w:rsid w:val="00C130D0"/>
    <w:rsid w:val="00C136F0"/>
    <w:rsid w:val="00C13E7B"/>
    <w:rsid w:val="00C14388"/>
    <w:rsid w:val="00C1477F"/>
    <w:rsid w:val="00C1588D"/>
    <w:rsid w:val="00C15E16"/>
    <w:rsid w:val="00C15F59"/>
    <w:rsid w:val="00C1621E"/>
    <w:rsid w:val="00C1658A"/>
    <w:rsid w:val="00C16CB4"/>
    <w:rsid w:val="00C17C53"/>
    <w:rsid w:val="00C17E5E"/>
    <w:rsid w:val="00C206E9"/>
    <w:rsid w:val="00C21A7F"/>
    <w:rsid w:val="00C21D52"/>
    <w:rsid w:val="00C21D54"/>
    <w:rsid w:val="00C22337"/>
    <w:rsid w:val="00C22996"/>
    <w:rsid w:val="00C22D15"/>
    <w:rsid w:val="00C2338B"/>
    <w:rsid w:val="00C233B0"/>
    <w:rsid w:val="00C23564"/>
    <w:rsid w:val="00C23880"/>
    <w:rsid w:val="00C23AF8"/>
    <w:rsid w:val="00C24394"/>
    <w:rsid w:val="00C247DF"/>
    <w:rsid w:val="00C2527A"/>
    <w:rsid w:val="00C258C7"/>
    <w:rsid w:val="00C25BC8"/>
    <w:rsid w:val="00C25D77"/>
    <w:rsid w:val="00C2702C"/>
    <w:rsid w:val="00C303C8"/>
    <w:rsid w:val="00C3132B"/>
    <w:rsid w:val="00C3140F"/>
    <w:rsid w:val="00C314E8"/>
    <w:rsid w:val="00C31B2D"/>
    <w:rsid w:val="00C31CD7"/>
    <w:rsid w:val="00C328D2"/>
    <w:rsid w:val="00C33789"/>
    <w:rsid w:val="00C33909"/>
    <w:rsid w:val="00C339A0"/>
    <w:rsid w:val="00C33B84"/>
    <w:rsid w:val="00C33EF2"/>
    <w:rsid w:val="00C34448"/>
    <w:rsid w:val="00C346E6"/>
    <w:rsid w:val="00C34AC8"/>
    <w:rsid w:val="00C35246"/>
    <w:rsid w:val="00C35DDE"/>
    <w:rsid w:val="00C35EAA"/>
    <w:rsid w:val="00C362E0"/>
    <w:rsid w:val="00C37E48"/>
    <w:rsid w:val="00C40089"/>
    <w:rsid w:val="00C40A9D"/>
    <w:rsid w:val="00C410FD"/>
    <w:rsid w:val="00C41221"/>
    <w:rsid w:val="00C427BE"/>
    <w:rsid w:val="00C42DA2"/>
    <w:rsid w:val="00C42EDA"/>
    <w:rsid w:val="00C42FB7"/>
    <w:rsid w:val="00C43890"/>
    <w:rsid w:val="00C44ABF"/>
    <w:rsid w:val="00C457E5"/>
    <w:rsid w:val="00C45BC4"/>
    <w:rsid w:val="00C45BD6"/>
    <w:rsid w:val="00C46FC5"/>
    <w:rsid w:val="00C47206"/>
    <w:rsid w:val="00C473E1"/>
    <w:rsid w:val="00C47B5A"/>
    <w:rsid w:val="00C47EDE"/>
    <w:rsid w:val="00C504BB"/>
    <w:rsid w:val="00C505E2"/>
    <w:rsid w:val="00C50D8C"/>
    <w:rsid w:val="00C50F08"/>
    <w:rsid w:val="00C51547"/>
    <w:rsid w:val="00C5393B"/>
    <w:rsid w:val="00C53ED6"/>
    <w:rsid w:val="00C54AF0"/>
    <w:rsid w:val="00C553E2"/>
    <w:rsid w:val="00C556ED"/>
    <w:rsid w:val="00C55CC0"/>
    <w:rsid w:val="00C56481"/>
    <w:rsid w:val="00C56D32"/>
    <w:rsid w:val="00C57D75"/>
    <w:rsid w:val="00C61134"/>
    <w:rsid w:val="00C621EF"/>
    <w:rsid w:val="00C62EE0"/>
    <w:rsid w:val="00C6315B"/>
    <w:rsid w:val="00C63C30"/>
    <w:rsid w:val="00C64D27"/>
    <w:rsid w:val="00C675E1"/>
    <w:rsid w:val="00C67965"/>
    <w:rsid w:val="00C679CB"/>
    <w:rsid w:val="00C67FB9"/>
    <w:rsid w:val="00C70767"/>
    <w:rsid w:val="00C70AF2"/>
    <w:rsid w:val="00C70AF6"/>
    <w:rsid w:val="00C720BE"/>
    <w:rsid w:val="00C73169"/>
    <w:rsid w:val="00C736CD"/>
    <w:rsid w:val="00C73AF6"/>
    <w:rsid w:val="00C73E1D"/>
    <w:rsid w:val="00C74C34"/>
    <w:rsid w:val="00C74CFC"/>
    <w:rsid w:val="00C74F54"/>
    <w:rsid w:val="00C75D87"/>
    <w:rsid w:val="00C76A8A"/>
    <w:rsid w:val="00C76FA4"/>
    <w:rsid w:val="00C77032"/>
    <w:rsid w:val="00C7771B"/>
    <w:rsid w:val="00C779B5"/>
    <w:rsid w:val="00C8052E"/>
    <w:rsid w:val="00C80BDF"/>
    <w:rsid w:val="00C80C61"/>
    <w:rsid w:val="00C810A6"/>
    <w:rsid w:val="00C81A4A"/>
    <w:rsid w:val="00C81FE7"/>
    <w:rsid w:val="00C8211A"/>
    <w:rsid w:val="00C82143"/>
    <w:rsid w:val="00C8224F"/>
    <w:rsid w:val="00C82893"/>
    <w:rsid w:val="00C828D5"/>
    <w:rsid w:val="00C82961"/>
    <w:rsid w:val="00C82A15"/>
    <w:rsid w:val="00C82A91"/>
    <w:rsid w:val="00C82E5B"/>
    <w:rsid w:val="00C82F26"/>
    <w:rsid w:val="00C8379B"/>
    <w:rsid w:val="00C84882"/>
    <w:rsid w:val="00C84D67"/>
    <w:rsid w:val="00C8614C"/>
    <w:rsid w:val="00C86270"/>
    <w:rsid w:val="00C86477"/>
    <w:rsid w:val="00C86726"/>
    <w:rsid w:val="00C86C0A"/>
    <w:rsid w:val="00C87BA9"/>
    <w:rsid w:val="00C906F7"/>
    <w:rsid w:val="00C907A8"/>
    <w:rsid w:val="00C91432"/>
    <w:rsid w:val="00C9152D"/>
    <w:rsid w:val="00C91ED2"/>
    <w:rsid w:val="00C91ED8"/>
    <w:rsid w:val="00C92028"/>
    <w:rsid w:val="00C928C9"/>
    <w:rsid w:val="00C9347A"/>
    <w:rsid w:val="00C93785"/>
    <w:rsid w:val="00C94115"/>
    <w:rsid w:val="00C94142"/>
    <w:rsid w:val="00C9475B"/>
    <w:rsid w:val="00C94BD6"/>
    <w:rsid w:val="00C94BEF"/>
    <w:rsid w:val="00C94E52"/>
    <w:rsid w:val="00C9539A"/>
    <w:rsid w:val="00C957DB"/>
    <w:rsid w:val="00C95E97"/>
    <w:rsid w:val="00C96258"/>
    <w:rsid w:val="00C96526"/>
    <w:rsid w:val="00C9750E"/>
    <w:rsid w:val="00C978ED"/>
    <w:rsid w:val="00CA04B1"/>
    <w:rsid w:val="00CA083B"/>
    <w:rsid w:val="00CA0864"/>
    <w:rsid w:val="00CA137F"/>
    <w:rsid w:val="00CA268B"/>
    <w:rsid w:val="00CA27E4"/>
    <w:rsid w:val="00CA311F"/>
    <w:rsid w:val="00CA4415"/>
    <w:rsid w:val="00CA4557"/>
    <w:rsid w:val="00CA495F"/>
    <w:rsid w:val="00CA5483"/>
    <w:rsid w:val="00CA6251"/>
    <w:rsid w:val="00CA63C7"/>
    <w:rsid w:val="00CA69ED"/>
    <w:rsid w:val="00CA774F"/>
    <w:rsid w:val="00CA7BF1"/>
    <w:rsid w:val="00CB075F"/>
    <w:rsid w:val="00CB0D59"/>
    <w:rsid w:val="00CB1951"/>
    <w:rsid w:val="00CB1DCF"/>
    <w:rsid w:val="00CB2FCB"/>
    <w:rsid w:val="00CB32BF"/>
    <w:rsid w:val="00CB5972"/>
    <w:rsid w:val="00CB59D7"/>
    <w:rsid w:val="00CB7BEB"/>
    <w:rsid w:val="00CC052A"/>
    <w:rsid w:val="00CC08CF"/>
    <w:rsid w:val="00CC0E31"/>
    <w:rsid w:val="00CC12CD"/>
    <w:rsid w:val="00CC1393"/>
    <w:rsid w:val="00CC1C7F"/>
    <w:rsid w:val="00CC1F33"/>
    <w:rsid w:val="00CC2756"/>
    <w:rsid w:val="00CC3C2A"/>
    <w:rsid w:val="00CC4283"/>
    <w:rsid w:val="00CC46B9"/>
    <w:rsid w:val="00CC492F"/>
    <w:rsid w:val="00CC4993"/>
    <w:rsid w:val="00CC5BC0"/>
    <w:rsid w:val="00CC61D4"/>
    <w:rsid w:val="00CC6823"/>
    <w:rsid w:val="00CC7193"/>
    <w:rsid w:val="00CC7312"/>
    <w:rsid w:val="00CC7CD3"/>
    <w:rsid w:val="00CC7D1F"/>
    <w:rsid w:val="00CC7F69"/>
    <w:rsid w:val="00CD0226"/>
    <w:rsid w:val="00CD04F7"/>
    <w:rsid w:val="00CD0765"/>
    <w:rsid w:val="00CD07CF"/>
    <w:rsid w:val="00CD081F"/>
    <w:rsid w:val="00CD0B5B"/>
    <w:rsid w:val="00CD1DDF"/>
    <w:rsid w:val="00CD1F8B"/>
    <w:rsid w:val="00CD265D"/>
    <w:rsid w:val="00CD26A8"/>
    <w:rsid w:val="00CD3124"/>
    <w:rsid w:val="00CD3494"/>
    <w:rsid w:val="00CD3583"/>
    <w:rsid w:val="00CD39E3"/>
    <w:rsid w:val="00CD3DF2"/>
    <w:rsid w:val="00CD41C0"/>
    <w:rsid w:val="00CD4F29"/>
    <w:rsid w:val="00CD5247"/>
    <w:rsid w:val="00CD54A2"/>
    <w:rsid w:val="00CD64EC"/>
    <w:rsid w:val="00CD74AB"/>
    <w:rsid w:val="00CD76B7"/>
    <w:rsid w:val="00CE0137"/>
    <w:rsid w:val="00CE0F36"/>
    <w:rsid w:val="00CE114B"/>
    <w:rsid w:val="00CE148E"/>
    <w:rsid w:val="00CE1572"/>
    <w:rsid w:val="00CE2343"/>
    <w:rsid w:val="00CE2F62"/>
    <w:rsid w:val="00CE2FFD"/>
    <w:rsid w:val="00CE34C7"/>
    <w:rsid w:val="00CE3683"/>
    <w:rsid w:val="00CE3AD4"/>
    <w:rsid w:val="00CE4956"/>
    <w:rsid w:val="00CE49D6"/>
    <w:rsid w:val="00CE4BAF"/>
    <w:rsid w:val="00CE4DE7"/>
    <w:rsid w:val="00CE520B"/>
    <w:rsid w:val="00CE5A5A"/>
    <w:rsid w:val="00CE5F80"/>
    <w:rsid w:val="00CE63E6"/>
    <w:rsid w:val="00CE6647"/>
    <w:rsid w:val="00CE7137"/>
    <w:rsid w:val="00CE7433"/>
    <w:rsid w:val="00CE7576"/>
    <w:rsid w:val="00CE7E09"/>
    <w:rsid w:val="00CF0D67"/>
    <w:rsid w:val="00CF0E57"/>
    <w:rsid w:val="00CF1EBA"/>
    <w:rsid w:val="00CF29D9"/>
    <w:rsid w:val="00CF2B95"/>
    <w:rsid w:val="00CF359A"/>
    <w:rsid w:val="00CF4069"/>
    <w:rsid w:val="00CF47EC"/>
    <w:rsid w:val="00CF4A78"/>
    <w:rsid w:val="00CF596F"/>
    <w:rsid w:val="00CF5B96"/>
    <w:rsid w:val="00CF5EFE"/>
    <w:rsid w:val="00CF7081"/>
    <w:rsid w:val="00CF7196"/>
    <w:rsid w:val="00CF7914"/>
    <w:rsid w:val="00CF7A9E"/>
    <w:rsid w:val="00D00096"/>
    <w:rsid w:val="00D0011E"/>
    <w:rsid w:val="00D00788"/>
    <w:rsid w:val="00D0085F"/>
    <w:rsid w:val="00D00CC1"/>
    <w:rsid w:val="00D0150B"/>
    <w:rsid w:val="00D015A8"/>
    <w:rsid w:val="00D018C4"/>
    <w:rsid w:val="00D01BB5"/>
    <w:rsid w:val="00D01DBA"/>
    <w:rsid w:val="00D02FE8"/>
    <w:rsid w:val="00D0314F"/>
    <w:rsid w:val="00D03281"/>
    <w:rsid w:val="00D04778"/>
    <w:rsid w:val="00D048DE"/>
    <w:rsid w:val="00D04ACE"/>
    <w:rsid w:val="00D052CF"/>
    <w:rsid w:val="00D052FA"/>
    <w:rsid w:val="00D0551F"/>
    <w:rsid w:val="00D059A6"/>
    <w:rsid w:val="00D05F01"/>
    <w:rsid w:val="00D06644"/>
    <w:rsid w:val="00D06888"/>
    <w:rsid w:val="00D06FEC"/>
    <w:rsid w:val="00D07675"/>
    <w:rsid w:val="00D0791E"/>
    <w:rsid w:val="00D07BAE"/>
    <w:rsid w:val="00D07F89"/>
    <w:rsid w:val="00D100E9"/>
    <w:rsid w:val="00D1017C"/>
    <w:rsid w:val="00D103AA"/>
    <w:rsid w:val="00D10822"/>
    <w:rsid w:val="00D10A47"/>
    <w:rsid w:val="00D10E4C"/>
    <w:rsid w:val="00D10F2C"/>
    <w:rsid w:val="00D11337"/>
    <w:rsid w:val="00D113D7"/>
    <w:rsid w:val="00D1165A"/>
    <w:rsid w:val="00D11926"/>
    <w:rsid w:val="00D11B7D"/>
    <w:rsid w:val="00D1232B"/>
    <w:rsid w:val="00D127F8"/>
    <w:rsid w:val="00D12E08"/>
    <w:rsid w:val="00D13052"/>
    <w:rsid w:val="00D14327"/>
    <w:rsid w:val="00D14DB6"/>
    <w:rsid w:val="00D153C8"/>
    <w:rsid w:val="00D15508"/>
    <w:rsid w:val="00D15633"/>
    <w:rsid w:val="00D15830"/>
    <w:rsid w:val="00D15923"/>
    <w:rsid w:val="00D15AB0"/>
    <w:rsid w:val="00D15C20"/>
    <w:rsid w:val="00D15DBD"/>
    <w:rsid w:val="00D16E08"/>
    <w:rsid w:val="00D174F1"/>
    <w:rsid w:val="00D2011E"/>
    <w:rsid w:val="00D2128E"/>
    <w:rsid w:val="00D216D9"/>
    <w:rsid w:val="00D21B2D"/>
    <w:rsid w:val="00D21B51"/>
    <w:rsid w:val="00D21ED3"/>
    <w:rsid w:val="00D22412"/>
    <w:rsid w:val="00D23338"/>
    <w:rsid w:val="00D23ECD"/>
    <w:rsid w:val="00D24117"/>
    <w:rsid w:val="00D24903"/>
    <w:rsid w:val="00D24C25"/>
    <w:rsid w:val="00D252CD"/>
    <w:rsid w:val="00D25E14"/>
    <w:rsid w:val="00D2652F"/>
    <w:rsid w:val="00D2653D"/>
    <w:rsid w:val="00D267F3"/>
    <w:rsid w:val="00D268A5"/>
    <w:rsid w:val="00D306F2"/>
    <w:rsid w:val="00D31062"/>
    <w:rsid w:val="00D318A9"/>
    <w:rsid w:val="00D324F0"/>
    <w:rsid w:val="00D32A85"/>
    <w:rsid w:val="00D32D5A"/>
    <w:rsid w:val="00D32F00"/>
    <w:rsid w:val="00D32F55"/>
    <w:rsid w:val="00D32FA6"/>
    <w:rsid w:val="00D33259"/>
    <w:rsid w:val="00D3356E"/>
    <w:rsid w:val="00D335E0"/>
    <w:rsid w:val="00D33D5D"/>
    <w:rsid w:val="00D33F4A"/>
    <w:rsid w:val="00D34791"/>
    <w:rsid w:val="00D34793"/>
    <w:rsid w:val="00D355D0"/>
    <w:rsid w:val="00D35D7B"/>
    <w:rsid w:val="00D3661A"/>
    <w:rsid w:val="00D36D92"/>
    <w:rsid w:val="00D3747D"/>
    <w:rsid w:val="00D37BC8"/>
    <w:rsid w:val="00D4003B"/>
    <w:rsid w:val="00D401D4"/>
    <w:rsid w:val="00D4075C"/>
    <w:rsid w:val="00D41095"/>
    <w:rsid w:val="00D4190E"/>
    <w:rsid w:val="00D41B7B"/>
    <w:rsid w:val="00D4251E"/>
    <w:rsid w:val="00D42753"/>
    <w:rsid w:val="00D42D47"/>
    <w:rsid w:val="00D4338B"/>
    <w:rsid w:val="00D4351E"/>
    <w:rsid w:val="00D44F01"/>
    <w:rsid w:val="00D45763"/>
    <w:rsid w:val="00D45E36"/>
    <w:rsid w:val="00D46010"/>
    <w:rsid w:val="00D470E1"/>
    <w:rsid w:val="00D47D00"/>
    <w:rsid w:val="00D5004D"/>
    <w:rsid w:val="00D50470"/>
    <w:rsid w:val="00D50D84"/>
    <w:rsid w:val="00D512EB"/>
    <w:rsid w:val="00D51353"/>
    <w:rsid w:val="00D5158D"/>
    <w:rsid w:val="00D51DFE"/>
    <w:rsid w:val="00D520AE"/>
    <w:rsid w:val="00D52EB7"/>
    <w:rsid w:val="00D53210"/>
    <w:rsid w:val="00D533A1"/>
    <w:rsid w:val="00D53EDA"/>
    <w:rsid w:val="00D55008"/>
    <w:rsid w:val="00D55113"/>
    <w:rsid w:val="00D553FB"/>
    <w:rsid w:val="00D56491"/>
    <w:rsid w:val="00D56E22"/>
    <w:rsid w:val="00D57156"/>
    <w:rsid w:val="00D57300"/>
    <w:rsid w:val="00D57635"/>
    <w:rsid w:val="00D57B0B"/>
    <w:rsid w:val="00D6028C"/>
    <w:rsid w:val="00D603F2"/>
    <w:rsid w:val="00D6092C"/>
    <w:rsid w:val="00D609A7"/>
    <w:rsid w:val="00D60A1A"/>
    <w:rsid w:val="00D618EF"/>
    <w:rsid w:val="00D619AC"/>
    <w:rsid w:val="00D619CD"/>
    <w:rsid w:val="00D623DD"/>
    <w:rsid w:val="00D63FE2"/>
    <w:rsid w:val="00D6406A"/>
    <w:rsid w:val="00D642DB"/>
    <w:rsid w:val="00D64D4C"/>
    <w:rsid w:val="00D651AB"/>
    <w:rsid w:val="00D65EE6"/>
    <w:rsid w:val="00D70643"/>
    <w:rsid w:val="00D711EA"/>
    <w:rsid w:val="00D726E7"/>
    <w:rsid w:val="00D72BA1"/>
    <w:rsid w:val="00D73201"/>
    <w:rsid w:val="00D73D34"/>
    <w:rsid w:val="00D750B3"/>
    <w:rsid w:val="00D75357"/>
    <w:rsid w:val="00D7583A"/>
    <w:rsid w:val="00D75BD3"/>
    <w:rsid w:val="00D76292"/>
    <w:rsid w:val="00D77730"/>
    <w:rsid w:val="00D8018C"/>
    <w:rsid w:val="00D80313"/>
    <w:rsid w:val="00D816B8"/>
    <w:rsid w:val="00D81968"/>
    <w:rsid w:val="00D81B95"/>
    <w:rsid w:val="00D83613"/>
    <w:rsid w:val="00D838A0"/>
    <w:rsid w:val="00D84404"/>
    <w:rsid w:val="00D8519A"/>
    <w:rsid w:val="00D856F0"/>
    <w:rsid w:val="00D86381"/>
    <w:rsid w:val="00D864A1"/>
    <w:rsid w:val="00D866A9"/>
    <w:rsid w:val="00D86DD7"/>
    <w:rsid w:val="00D8786C"/>
    <w:rsid w:val="00D904E8"/>
    <w:rsid w:val="00D91258"/>
    <w:rsid w:val="00D91DAB"/>
    <w:rsid w:val="00D9201E"/>
    <w:rsid w:val="00D92153"/>
    <w:rsid w:val="00D924C3"/>
    <w:rsid w:val="00D927A7"/>
    <w:rsid w:val="00D9327F"/>
    <w:rsid w:val="00D93606"/>
    <w:rsid w:val="00D9418E"/>
    <w:rsid w:val="00D94779"/>
    <w:rsid w:val="00D9480A"/>
    <w:rsid w:val="00D94C31"/>
    <w:rsid w:val="00D94E21"/>
    <w:rsid w:val="00D95666"/>
    <w:rsid w:val="00D95926"/>
    <w:rsid w:val="00D95D83"/>
    <w:rsid w:val="00D9708A"/>
    <w:rsid w:val="00D97333"/>
    <w:rsid w:val="00D97C22"/>
    <w:rsid w:val="00D97CE4"/>
    <w:rsid w:val="00DA0014"/>
    <w:rsid w:val="00DA07F3"/>
    <w:rsid w:val="00DA19DB"/>
    <w:rsid w:val="00DA2202"/>
    <w:rsid w:val="00DA2675"/>
    <w:rsid w:val="00DA2728"/>
    <w:rsid w:val="00DA2CD8"/>
    <w:rsid w:val="00DA3008"/>
    <w:rsid w:val="00DA3C50"/>
    <w:rsid w:val="00DA426E"/>
    <w:rsid w:val="00DA45C9"/>
    <w:rsid w:val="00DA490A"/>
    <w:rsid w:val="00DA4D55"/>
    <w:rsid w:val="00DA608B"/>
    <w:rsid w:val="00DA620B"/>
    <w:rsid w:val="00DA6393"/>
    <w:rsid w:val="00DA63FA"/>
    <w:rsid w:val="00DA65EA"/>
    <w:rsid w:val="00DA67FA"/>
    <w:rsid w:val="00DA77B6"/>
    <w:rsid w:val="00DB0741"/>
    <w:rsid w:val="00DB12C5"/>
    <w:rsid w:val="00DB1A8D"/>
    <w:rsid w:val="00DB1D3B"/>
    <w:rsid w:val="00DB2222"/>
    <w:rsid w:val="00DB24EB"/>
    <w:rsid w:val="00DB276C"/>
    <w:rsid w:val="00DB2F03"/>
    <w:rsid w:val="00DB32C1"/>
    <w:rsid w:val="00DB35EB"/>
    <w:rsid w:val="00DB3F79"/>
    <w:rsid w:val="00DB440D"/>
    <w:rsid w:val="00DB4CA5"/>
    <w:rsid w:val="00DB573D"/>
    <w:rsid w:val="00DB5B52"/>
    <w:rsid w:val="00DB6481"/>
    <w:rsid w:val="00DB6CE0"/>
    <w:rsid w:val="00DB71FF"/>
    <w:rsid w:val="00DB7D1C"/>
    <w:rsid w:val="00DB7E4A"/>
    <w:rsid w:val="00DC037B"/>
    <w:rsid w:val="00DC0698"/>
    <w:rsid w:val="00DC0DA9"/>
    <w:rsid w:val="00DC1382"/>
    <w:rsid w:val="00DC1502"/>
    <w:rsid w:val="00DC16F0"/>
    <w:rsid w:val="00DC1B5B"/>
    <w:rsid w:val="00DC21CB"/>
    <w:rsid w:val="00DC223E"/>
    <w:rsid w:val="00DC2F0F"/>
    <w:rsid w:val="00DC2FAE"/>
    <w:rsid w:val="00DC3BD1"/>
    <w:rsid w:val="00DC416A"/>
    <w:rsid w:val="00DC423A"/>
    <w:rsid w:val="00DC4B12"/>
    <w:rsid w:val="00DC512D"/>
    <w:rsid w:val="00DC567E"/>
    <w:rsid w:val="00DC5AC5"/>
    <w:rsid w:val="00DD0591"/>
    <w:rsid w:val="00DD0AED"/>
    <w:rsid w:val="00DD0DEA"/>
    <w:rsid w:val="00DD127A"/>
    <w:rsid w:val="00DD27EC"/>
    <w:rsid w:val="00DD3181"/>
    <w:rsid w:val="00DD3C36"/>
    <w:rsid w:val="00DD454C"/>
    <w:rsid w:val="00DD4661"/>
    <w:rsid w:val="00DD4889"/>
    <w:rsid w:val="00DD4F4E"/>
    <w:rsid w:val="00DD60AE"/>
    <w:rsid w:val="00DD700C"/>
    <w:rsid w:val="00DD7468"/>
    <w:rsid w:val="00DD7935"/>
    <w:rsid w:val="00DE03C1"/>
    <w:rsid w:val="00DE0A06"/>
    <w:rsid w:val="00DE0C98"/>
    <w:rsid w:val="00DE0DAC"/>
    <w:rsid w:val="00DE0EAF"/>
    <w:rsid w:val="00DE110E"/>
    <w:rsid w:val="00DE1B8C"/>
    <w:rsid w:val="00DE2027"/>
    <w:rsid w:val="00DE25E5"/>
    <w:rsid w:val="00DE30B3"/>
    <w:rsid w:val="00DE3D1D"/>
    <w:rsid w:val="00DE3F42"/>
    <w:rsid w:val="00DE40CF"/>
    <w:rsid w:val="00DE4757"/>
    <w:rsid w:val="00DE52AC"/>
    <w:rsid w:val="00DE59DF"/>
    <w:rsid w:val="00DE6154"/>
    <w:rsid w:val="00DE6249"/>
    <w:rsid w:val="00DE62F4"/>
    <w:rsid w:val="00DE7495"/>
    <w:rsid w:val="00DE77E0"/>
    <w:rsid w:val="00DE79DD"/>
    <w:rsid w:val="00DE7BF0"/>
    <w:rsid w:val="00DF014F"/>
    <w:rsid w:val="00DF1342"/>
    <w:rsid w:val="00DF1A23"/>
    <w:rsid w:val="00DF1AB8"/>
    <w:rsid w:val="00DF29B6"/>
    <w:rsid w:val="00DF2FED"/>
    <w:rsid w:val="00DF38FF"/>
    <w:rsid w:val="00DF3F1D"/>
    <w:rsid w:val="00DF4110"/>
    <w:rsid w:val="00DF5085"/>
    <w:rsid w:val="00DF5D2F"/>
    <w:rsid w:val="00DF5E76"/>
    <w:rsid w:val="00DF6872"/>
    <w:rsid w:val="00DF6ADF"/>
    <w:rsid w:val="00DF6B23"/>
    <w:rsid w:val="00DF6C66"/>
    <w:rsid w:val="00DF72B0"/>
    <w:rsid w:val="00DF78A2"/>
    <w:rsid w:val="00DF7ADE"/>
    <w:rsid w:val="00DF7DEF"/>
    <w:rsid w:val="00E002B6"/>
    <w:rsid w:val="00E003BC"/>
    <w:rsid w:val="00E00742"/>
    <w:rsid w:val="00E01031"/>
    <w:rsid w:val="00E01886"/>
    <w:rsid w:val="00E01C6E"/>
    <w:rsid w:val="00E0218D"/>
    <w:rsid w:val="00E0287E"/>
    <w:rsid w:val="00E02B5D"/>
    <w:rsid w:val="00E041AB"/>
    <w:rsid w:val="00E04971"/>
    <w:rsid w:val="00E050D3"/>
    <w:rsid w:val="00E0525D"/>
    <w:rsid w:val="00E05C5B"/>
    <w:rsid w:val="00E06204"/>
    <w:rsid w:val="00E063E3"/>
    <w:rsid w:val="00E0684E"/>
    <w:rsid w:val="00E07008"/>
    <w:rsid w:val="00E073E7"/>
    <w:rsid w:val="00E07C04"/>
    <w:rsid w:val="00E07E8F"/>
    <w:rsid w:val="00E116EE"/>
    <w:rsid w:val="00E11704"/>
    <w:rsid w:val="00E11FA9"/>
    <w:rsid w:val="00E12041"/>
    <w:rsid w:val="00E123E6"/>
    <w:rsid w:val="00E1268F"/>
    <w:rsid w:val="00E12894"/>
    <w:rsid w:val="00E1344F"/>
    <w:rsid w:val="00E1371D"/>
    <w:rsid w:val="00E13A20"/>
    <w:rsid w:val="00E13BA6"/>
    <w:rsid w:val="00E13C84"/>
    <w:rsid w:val="00E146F5"/>
    <w:rsid w:val="00E1485A"/>
    <w:rsid w:val="00E14BE3"/>
    <w:rsid w:val="00E15277"/>
    <w:rsid w:val="00E15BDB"/>
    <w:rsid w:val="00E17977"/>
    <w:rsid w:val="00E17982"/>
    <w:rsid w:val="00E201B1"/>
    <w:rsid w:val="00E20382"/>
    <w:rsid w:val="00E2077D"/>
    <w:rsid w:val="00E20C57"/>
    <w:rsid w:val="00E21B22"/>
    <w:rsid w:val="00E21E10"/>
    <w:rsid w:val="00E21EC3"/>
    <w:rsid w:val="00E23770"/>
    <w:rsid w:val="00E23C0E"/>
    <w:rsid w:val="00E23C7D"/>
    <w:rsid w:val="00E23D5C"/>
    <w:rsid w:val="00E245FC"/>
    <w:rsid w:val="00E25E5E"/>
    <w:rsid w:val="00E25F3C"/>
    <w:rsid w:val="00E263AF"/>
    <w:rsid w:val="00E268F2"/>
    <w:rsid w:val="00E27AF2"/>
    <w:rsid w:val="00E30DC8"/>
    <w:rsid w:val="00E30E64"/>
    <w:rsid w:val="00E30F37"/>
    <w:rsid w:val="00E31187"/>
    <w:rsid w:val="00E32246"/>
    <w:rsid w:val="00E32A06"/>
    <w:rsid w:val="00E331D1"/>
    <w:rsid w:val="00E335DC"/>
    <w:rsid w:val="00E34146"/>
    <w:rsid w:val="00E341FC"/>
    <w:rsid w:val="00E349C3"/>
    <w:rsid w:val="00E34D3A"/>
    <w:rsid w:val="00E34DA5"/>
    <w:rsid w:val="00E355E4"/>
    <w:rsid w:val="00E35B89"/>
    <w:rsid w:val="00E35DF2"/>
    <w:rsid w:val="00E3658A"/>
    <w:rsid w:val="00E36721"/>
    <w:rsid w:val="00E367F4"/>
    <w:rsid w:val="00E36B5F"/>
    <w:rsid w:val="00E36D47"/>
    <w:rsid w:val="00E37175"/>
    <w:rsid w:val="00E371BF"/>
    <w:rsid w:val="00E37AA7"/>
    <w:rsid w:val="00E37DE5"/>
    <w:rsid w:val="00E37E3D"/>
    <w:rsid w:val="00E4008F"/>
    <w:rsid w:val="00E40DA7"/>
    <w:rsid w:val="00E41D22"/>
    <w:rsid w:val="00E424B5"/>
    <w:rsid w:val="00E42752"/>
    <w:rsid w:val="00E42B0E"/>
    <w:rsid w:val="00E433CC"/>
    <w:rsid w:val="00E439D2"/>
    <w:rsid w:val="00E44C9D"/>
    <w:rsid w:val="00E45C2E"/>
    <w:rsid w:val="00E46338"/>
    <w:rsid w:val="00E466E9"/>
    <w:rsid w:val="00E46EF7"/>
    <w:rsid w:val="00E472F7"/>
    <w:rsid w:val="00E47861"/>
    <w:rsid w:val="00E47B2F"/>
    <w:rsid w:val="00E5096D"/>
    <w:rsid w:val="00E512A9"/>
    <w:rsid w:val="00E518E4"/>
    <w:rsid w:val="00E51A1E"/>
    <w:rsid w:val="00E51ADA"/>
    <w:rsid w:val="00E51B2C"/>
    <w:rsid w:val="00E51FC0"/>
    <w:rsid w:val="00E523BB"/>
    <w:rsid w:val="00E52859"/>
    <w:rsid w:val="00E52EA0"/>
    <w:rsid w:val="00E5300C"/>
    <w:rsid w:val="00E53250"/>
    <w:rsid w:val="00E53882"/>
    <w:rsid w:val="00E547C3"/>
    <w:rsid w:val="00E54A81"/>
    <w:rsid w:val="00E54C81"/>
    <w:rsid w:val="00E557B5"/>
    <w:rsid w:val="00E55B0E"/>
    <w:rsid w:val="00E56104"/>
    <w:rsid w:val="00E56AC1"/>
    <w:rsid w:val="00E56EAF"/>
    <w:rsid w:val="00E57B90"/>
    <w:rsid w:val="00E57E1B"/>
    <w:rsid w:val="00E60126"/>
    <w:rsid w:val="00E60614"/>
    <w:rsid w:val="00E614C6"/>
    <w:rsid w:val="00E61DCB"/>
    <w:rsid w:val="00E622F1"/>
    <w:rsid w:val="00E62704"/>
    <w:rsid w:val="00E62E0F"/>
    <w:rsid w:val="00E633A0"/>
    <w:rsid w:val="00E64369"/>
    <w:rsid w:val="00E6477A"/>
    <w:rsid w:val="00E64B87"/>
    <w:rsid w:val="00E65232"/>
    <w:rsid w:val="00E652B0"/>
    <w:rsid w:val="00E6579D"/>
    <w:rsid w:val="00E660D6"/>
    <w:rsid w:val="00E6621D"/>
    <w:rsid w:val="00E66394"/>
    <w:rsid w:val="00E6642E"/>
    <w:rsid w:val="00E670E0"/>
    <w:rsid w:val="00E67E26"/>
    <w:rsid w:val="00E7057B"/>
    <w:rsid w:val="00E70A53"/>
    <w:rsid w:val="00E71DAE"/>
    <w:rsid w:val="00E756C6"/>
    <w:rsid w:val="00E756CB"/>
    <w:rsid w:val="00E7603C"/>
    <w:rsid w:val="00E76338"/>
    <w:rsid w:val="00E76586"/>
    <w:rsid w:val="00E76873"/>
    <w:rsid w:val="00E76B57"/>
    <w:rsid w:val="00E7708B"/>
    <w:rsid w:val="00E77444"/>
    <w:rsid w:val="00E803DA"/>
    <w:rsid w:val="00E80A5E"/>
    <w:rsid w:val="00E80D0E"/>
    <w:rsid w:val="00E80DB8"/>
    <w:rsid w:val="00E80FA4"/>
    <w:rsid w:val="00E81D4C"/>
    <w:rsid w:val="00E81E28"/>
    <w:rsid w:val="00E82737"/>
    <w:rsid w:val="00E82A32"/>
    <w:rsid w:val="00E8384C"/>
    <w:rsid w:val="00E83FB7"/>
    <w:rsid w:val="00E847D0"/>
    <w:rsid w:val="00E84B79"/>
    <w:rsid w:val="00E856A1"/>
    <w:rsid w:val="00E85719"/>
    <w:rsid w:val="00E8599F"/>
    <w:rsid w:val="00E85AB8"/>
    <w:rsid w:val="00E85FEB"/>
    <w:rsid w:val="00E8687F"/>
    <w:rsid w:val="00E86905"/>
    <w:rsid w:val="00E86C8C"/>
    <w:rsid w:val="00E86E1B"/>
    <w:rsid w:val="00E90264"/>
    <w:rsid w:val="00E90C85"/>
    <w:rsid w:val="00E922AC"/>
    <w:rsid w:val="00E922DD"/>
    <w:rsid w:val="00E924E3"/>
    <w:rsid w:val="00E9294D"/>
    <w:rsid w:val="00E92B43"/>
    <w:rsid w:val="00E92D86"/>
    <w:rsid w:val="00E93104"/>
    <w:rsid w:val="00E9350E"/>
    <w:rsid w:val="00E948FE"/>
    <w:rsid w:val="00E94FC5"/>
    <w:rsid w:val="00E95003"/>
    <w:rsid w:val="00E95C2C"/>
    <w:rsid w:val="00E964DB"/>
    <w:rsid w:val="00E96783"/>
    <w:rsid w:val="00E96EC2"/>
    <w:rsid w:val="00E96F97"/>
    <w:rsid w:val="00E972AC"/>
    <w:rsid w:val="00E97CA5"/>
    <w:rsid w:val="00EA0504"/>
    <w:rsid w:val="00EA0B66"/>
    <w:rsid w:val="00EA0BAE"/>
    <w:rsid w:val="00EA16E0"/>
    <w:rsid w:val="00EA1B0D"/>
    <w:rsid w:val="00EA1C28"/>
    <w:rsid w:val="00EA2173"/>
    <w:rsid w:val="00EA2A1A"/>
    <w:rsid w:val="00EA3B2B"/>
    <w:rsid w:val="00EA42AF"/>
    <w:rsid w:val="00EA44F7"/>
    <w:rsid w:val="00EA4A31"/>
    <w:rsid w:val="00EA5075"/>
    <w:rsid w:val="00EA5449"/>
    <w:rsid w:val="00EA583A"/>
    <w:rsid w:val="00EA5A99"/>
    <w:rsid w:val="00EA766D"/>
    <w:rsid w:val="00EA76E2"/>
    <w:rsid w:val="00EA77D6"/>
    <w:rsid w:val="00EA790E"/>
    <w:rsid w:val="00EA7F1F"/>
    <w:rsid w:val="00EB03D7"/>
    <w:rsid w:val="00EB110C"/>
    <w:rsid w:val="00EB11AD"/>
    <w:rsid w:val="00EB2953"/>
    <w:rsid w:val="00EB2DE7"/>
    <w:rsid w:val="00EB376D"/>
    <w:rsid w:val="00EB4C3C"/>
    <w:rsid w:val="00EB52BC"/>
    <w:rsid w:val="00EB5B3C"/>
    <w:rsid w:val="00EB5EB0"/>
    <w:rsid w:val="00EB7060"/>
    <w:rsid w:val="00EB7333"/>
    <w:rsid w:val="00EB78A1"/>
    <w:rsid w:val="00EB7994"/>
    <w:rsid w:val="00EB7ABC"/>
    <w:rsid w:val="00EC07A0"/>
    <w:rsid w:val="00EC166B"/>
    <w:rsid w:val="00EC1905"/>
    <w:rsid w:val="00EC1EFB"/>
    <w:rsid w:val="00EC305C"/>
    <w:rsid w:val="00EC30D9"/>
    <w:rsid w:val="00EC3923"/>
    <w:rsid w:val="00EC4605"/>
    <w:rsid w:val="00EC4637"/>
    <w:rsid w:val="00EC4DA8"/>
    <w:rsid w:val="00EC644C"/>
    <w:rsid w:val="00EC64E9"/>
    <w:rsid w:val="00EC661E"/>
    <w:rsid w:val="00EC6E9E"/>
    <w:rsid w:val="00EC6FC6"/>
    <w:rsid w:val="00EC7233"/>
    <w:rsid w:val="00EC72F6"/>
    <w:rsid w:val="00EC7D0D"/>
    <w:rsid w:val="00ED09F5"/>
    <w:rsid w:val="00ED0E3A"/>
    <w:rsid w:val="00ED15D2"/>
    <w:rsid w:val="00ED23EC"/>
    <w:rsid w:val="00ED33AA"/>
    <w:rsid w:val="00ED3654"/>
    <w:rsid w:val="00ED3B31"/>
    <w:rsid w:val="00ED4032"/>
    <w:rsid w:val="00ED404D"/>
    <w:rsid w:val="00ED4E37"/>
    <w:rsid w:val="00ED5B09"/>
    <w:rsid w:val="00ED5D46"/>
    <w:rsid w:val="00ED63B9"/>
    <w:rsid w:val="00ED653B"/>
    <w:rsid w:val="00ED6712"/>
    <w:rsid w:val="00ED768F"/>
    <w:rsid w:val="00EE027D"/>
    <w:rsid w:val="00EE0351"/>
    <w:rsid w:val="00EE05A0"/>
    <w:rsid w:val="00EE05DF"/>
    <w:rsid w:val="00EE0E55"/>
    <w:rsid w:val="00EE0EDC"/>
    <w:rsid w:val="00EE121D"/>
    <w:rsid w:val="00EE13CC"/>
    <w:rsid w:val="00EE1911"/>
    <w:rsid w:val="00EE1915"/>
    <w:rsid w:val="00EE1C47"/>
    <w:rsid w:val="00EE1DA5"/>
    <w:rsid w:val="00EE1F2B"/>
    <w:rsid w:val="00EE216D"/>
    <w:rsid w:val="00EE299F"/>
    <w:rsid w:val="00EE2BCE"/>
    <w:rsid w:val="00EE2C5E"/>
    <w:rsid w:val="00EE2D2A"/>
    <w:rsid w:val="00EE2DC0"/>
    <w:rsid w:val="00EE2F11"/>
    <w:rsid w:val="00EE2F65"/>
    <w:rsid w:val="00EE4524"/>
    <w:rsid w:val="00EE475E"/>
    <w:rsid w:val="00EE4A4C"/>
    <w:rsid w:val="00EE501B"/>
    <w:rsid w:val="00EE585D"/>
    <w:rsid w:val="00EE61A8"/>
    <w:rsid w:val="00EE7815"/>
    <w:rsid w:val="00EE7C5E"/>
    <w:rsid w:val="00EF0198"/>
    <w:rsid w:val="00EF0549"/>
    <w:rsid w:val="00EF06AE"/>
    <w:rsid w:val="00EF0C10"/>
    <w:rsid w:val="00EF18D3"/>
    <w:rsid w:val="00EF1E66"/>
    <w:rsid w:val="00EF2036"/>
    <w:rsid w:val="00EF21A1"/>
    <w:rsid w:val="00EF2259"/>
    <w:rsid w:val="00EF24BA"/>
    <w:rsid w:val="00EF36F7"/>
    <w:rsid w:val="00EF37FF"/>
    <w:rsid w:val="00EF3CC1"/>
    <w:rsid w:val="00EF4212"/>
    <w:rsid w:val="00EF4D53"/>
    <w:rsid w:val="00EF57E7"/>
    <w:rsid w:val="00EF5E00"/>
    <w:rsid w:val="00EF5F86"/>
    <w:rsid w:val="00EF61DB"/>
    <w:rsid w:val="00EF65EC"/>
    <w:rsid w:val="00EF675F"/>
    <w:rsid w:val="00EF6D60"/>
    <w:rsid w:val="00EF704A"/>
    <w:rsid w:val="00EF709B"/>
    <w:rsid w:val="00EF7698"/>
    <w:rsid w:val="00EF79F4"/>
    <w:rsid w:val="00EF7FDC"/>
    <w:rsid w:val="00F000E3"/>
    <w:rsid w:val="00F00200"/>
    <w:rsid w:val="00F00D04"/>
    <w:rsid w:val="00F01190"/>
    <w:rsid w:val="00F012A4"/>
    <w:rsid w:val="00F01644"/>
    <w:rsid w:val="00F0173C"/>
    <w:rsid w:val="00F02BB2"/>
    <w:rsid w:val="00F02BB4"/>
    <w:rsid w:val="00F03B16"/>
    <w:rsid w:val="00F03C5F"/>
    <w:rsid w:val="00F03C6D"/>
    <w:rsid w:val="00F03E8E"/>
    <w:rsid w:val="00F03FC3"/>
    <w:rsid w:val="00F05931"/>
    <w:rsid w:val="00F05A6F"/>
    <w:rsid w:val="00F06548"/>
    <w:rsid w:val="00F06A7F"/>
    <w:rsid w:val="00F07118"/>
    <w:rsid w:val="00F074F3"/>
    <w:rsid w:val="00F07F50"/>
    <w:rsid w:val="00F1031C"/>
    <w:rsid w:val="00F106EC"/>
    <w:rsid w:val="00F1076C"/>
    <w:rsid w:val="00F11390"/>
    <w:rsid w:val="00F118FB"/>
    <w:rsid w:val="00F11D62"/>
    <w:rsid w:val="00F12D35"/>
    <w:rsid w:val="00F13EDA"/>
    <w:rsid w:val="00F1494C"/>
    <w:rsid w:val="00F14CA0"/>
    <w:rsid w:val="00F15074"/>
    <w:rsid w:val="00F152E3"/>
    <w:rsid w:val="00F15416"/>
    <w:rsid w:val="00F15438"/>
    <w:rsid w:val="00F154F0"/>
    <w:rsid w:val="00F15B0B"/>
    <w:rsid w:val="00F15D0B"/>
    <w:rsid w:val="00F15D43"/>
    <w:rsid w:val="00F15D52"/>
    <w:rsid w:val="00F16866"/>
    <w:rsid w:val="00F16913"/>
    <w:rsid w:val="00F16C1B"/>
    <w:rsid w:val="00F16C99"/>
    <w:rsid w:val="00F1710B"/>
    <w:rsid w:val="00F1763F"/>
    <w:rsid w:val="00F17D04"/>
    <w:rsid w:val="00F17EB9"/>
    <w:rsid w:val="00F20848"/>
    <w:rsid w:val="00F2098E"/>
    <w:rsid w:val="00F20E11"/>
    <w:rsid w:val="00F20ED0"/>
    <w:rsid w:val="00F20F6B"/>
    <w:rsid w:val="00F21103"/>
    <w:rsid w:val="00F215C1"/>
    <w:rsid w:val="00F21867"/>
    <w:rsid w:val="00F21897"/>
    <w:rsid w:val="00F21E6F"/>
    <w:rsid w:val="00F22599"/>
    <w:rsid w:val="00F226CC"/>
    <w:rsid w:val="00F227BD"/>
    <w:rsid w:val="00F23450"/>
    <w:rsid w:val="00F23481"/>
    <w:rsid w:val="00F24650"/>
    <w:rsid w:val="00F24A43"/>
    <w:rsid w:val="00F24F91"/>
    <w:rsid w:val="00F250DE"/>
    <w:rsid w:val="00F251A6"/>
    <w:rsid w:val="00F2540D"/>
    <w:rsid w:val="00F254B9"/>
    <w:rsid w:val="00F256BE"/>
    <w:rsid w:val="00F26499"/>
    <w:rsid w:val="00F26562"/>
    <w:rsid w:val="00F3014B"/>
    <w:rsid w:val="00F30188"/>
    <w:rsid w:val="00F305F2"/>
    <w:rsid w:val="00F30871"/>
    <w:rsid w:val="00F30C5D"/>
    <w:rsid w:val="00F310F4"/>
    <w:rsid w:val="00F315DF"/>
    <w:rsid w:val="00F31771"/>
    <w:rsid w:val="00F31874"/>
    <w:rsid w:val="00F328BE"/>
    <w:rsid w:val="00F32910"/>
    <w:rsid w:val="00F32F65"/>
    <w:rsid w:val="00F33B1F"/>
    <w:rsid w:val="00F33BDB"/>
    <w:rsid w:val="00F34500"/>
    <w:rsid w:val="00F346FA"/>
    <w:rsid w:val="00F347F9"/>
    <w:rsid w:val="00F34956"/>
    <w:rsid w:val="00F34B97"/>
    <w:rsid w:val="00F34E60"/>
    <w:rsid w:val="00F354AA"/>
    <w:rsid w:val="00F36114"/>
    <w:rsid w:val="00F37342"/>
    <w:rsid w:val="00F37CBA"/>
    <w:rsid w:val="00F4066C"/>
    <w:rsid w:val="00F408CD"/>
    <w:rsid w:val="00F413A3"/>
    <w:rsid w:val="00F4184A"/>
    <w:rsid w:val="00F418F0"/>
    <w:rsid w:val="00F424CF"/>
    <w:rsid w:val="00F42E69"/>
    <w:rsid w:val="00F42EFA"/>
    <w:rsid w:val="00F431EB"/>
    <w:rsid w:val="00F43586"/>
    <w:rsid w:val="00F43D1C"/>
    <w:rsid w:val="00F43EFD"/>
    <w:rsid w:val="00F4426C"/>
    <w:rsid w:val="00F449F5"/>
    <w:rsid w:val="00F44F29"/>
    <w:rsid w:val="00F45A87"/>
    <w:rsid w:val="00F45BE9"/>
    <w:rsid w:val="00F45E54"/>
    <w:rsid w:val="00F4676A"/>
    <w:rsid w:val="00F46CD0"/>
    <w:rsid w:val="00F4700E"/>
    <w:rsid w:val="00F478F5"/>
    <w:rsid w:val="00F47D99"/>
    <w:rsid w:val="00F47EC5"/>
    <w:rsid w:val="00F5090F"/>
    <w:rsid w:val="00F50FA7"/>
    <w:rsid w:val="00F510DB"/>
    <w:rsid w:val="00F5130E"/>
    <w:rsid w:val="00F51780"/>
    <w:rsid w:val="00F518FB"/>
    <w:rsid w:val="00F51AC0"/>
    <w:rsid w:val="00F51B03"/>
    <w:rsid w:val="00F520B2"/>
    <w:rsid w:val="00F522A8"/>
    <w:rsid w:val="00F52742"/>
    <w:rsid w:val="00F530A8"/>
    <w:rsid w:val="00F536A7"/>
    <w:rsid w:val="00F53D83"/>
    <w:rsid w:val="00F5425E"/>
    <w:rsid w:val="00F54289"/>
    <w:rsid w:val="00F544A6"/>
    <w:rsid w:val="00F54B8B"/>
    <w:rsid w:val="00F54DDC"/>
    <w:rsid w:val="00F55520"/>
    <w:rsid w:val="00F556E9"/>
    <w:rsid w:val="00F5585D"/>
    <w:rsid w:val="00F56099"/>
    <w:rsid w:val="00F564AF"/>
    <w:rsid w:val="00F56505"/>
    <w:rsid w:val="00F5765C"/>
    <w:rsid w:val="00F57829"/>
    <w:rsid w:val="00F57936"/>
    <w:rsid w:val="00F606AC"/>
    <w:rsid w:val="00F606ED"/>
    <w:rsid w:val="00F60D67"/>
    <w:rsid w:val="00F61968"/>
    <w:rsid w:val="00F61FBE"/>
    <w:rsid w:val="00F62284"/>
    <w:rsid w:val="00F628E9"/>
    <w:rsid w:val="00F62C17"/>
    <w:rsid w:val="00F6349B"/>
    <w:rsid w:val="00F64127"/>
    <w:rsid w:val="00F6429E"/>
    <w:rsid w:val="00F642C6"/>
    <w:rsid w:val="00F66604"/>
    <w:rsid w:val="00F6698A"/>
    <w:rsid w:val="00F67603"/>
    <w:rsid w:val="00F71636"/>
    <w:rsid w:val="00F71A64"/>
    <w:rsid w:val="00F71D14"/>
    <w:rsid w:val="00F725BE"/>
    <w:rsid w:val="00F72667"/>
    <w:rsid w:val="00F73299"/>
    <w:rsid w:val="00F73895"/>
    <w:rsid w:val="00F73CB5"/>
    <w:rsid w:val="00F745C2"/>
    <w:rsid w:val="00F756F0"/>
    <w:rsid w:val="00F758B5"/>
    <w:rsid w:val="00F75A34"/>
    <w:rsid w:val="00F76335"/>
    <w:rsid w:val="00F7651F"/>
    <w:rsid w:val="00F76678"/>
    <w:rsid w:val="00F767C3"/>
    <w:rsid w:val="00F773F0"/>
    <w:rsid w:val="00F775C3"/>
    <w:rsid w:val="00F77A6A"/>
    <w:rsid w:val="00F77CBF"/>
    <w:rsid w:val="00F801A0"/>
    <w:rsid w:val="00F80A34"/>
    <w:rsid w:val="00F81F7B"/>
    <w:rsid w:val="00F820CE"/>
    <w:rsid w:val="00F826F5"/>
    <w:rsid w:val="00F82FBD"/>
    <w:rsid w:val="00F833C7"/>
    <w:rsid w:val="00F83D43"/>
    <w:rsid w:val="00F84702"/>
    <w:rsid w:val="00F85D5A"/>
    <w:rsid w:val="00F86B58"/>
    <w:rsid w:val="00F86BFC"/>
    <w:rsid w:val="00F86D5B"/>
    <w:rsid w:val="00F90E12"/>
    <w:rsid w:val="00F90EAE"/>
    <w:rsid w:val="00F90EB5"/>
    <w:rsid w:val="00F91C32"/>
    <w:rsid w:val="00F91CDA"/>
    <w:rsid w:val="00F922E2"/>
    <w:rsid w:val="00F93A8F"/>
    <w:rsid w:val="00F93C45"/>
    <w:rsid w:val="00F94E68"/>
    <w:rsid w:val="00F94F48"/>
    <w:rsid w:val="00F950A4"/>
    <w:rsid w:val="00F9597D"/>
    <w:rsid w:val="00F95BC0"/>
    <w:rsid w:val="00F95F2E"/>
    <w:rsid w:val="00F96A43"/>
    <w:rsid w:val="00F96BEB"/>
    <w:rsid w:val="00F972B2"/>
    <w:rsid w:val="00FA0820"/>
    <w:rsid w:val="00FA09AF"/>
    <w:rsid w:val="00FA1728"/>
    <w:rsid w:val="00FA1CAE"/>
    <w:rsid w:val="00FA1E09"/>
    <w:rsid w:val="00FA216E"/>
    <w:rsid w:val="00FA2B2F"/>
    <w:rsid w:val="00FA2DBA"/>
    <w:rsid w:val="00FA41FC"/>
    <w:rsid w:val="00FA4568"/>
    <w:rsid w:val="00FA464D"/>
    <w:rsid w:val="00FA531C"/>
    <w:rsid w:val="00FA5745"/>
    <w:rsid w:val="00FA5DBA"/>
    <w:rsid w:val="00FA688F"/>
    <w:rsid w:val="00FA693B"/>
    <w:rsid w:val="00FA70EF"/>
    <w:rsid w:val="00FA7932"/>
    <w:rsid w:val="00FA7FEE"/>
    <w:rsid w:val="00FB05E2"/>
    <w:rsid w:val="00FB0C3D"/>
    <w:rsid w:val="00FB1747"/>
    <w:rsid w:val="00FB17B8"/>
    <w:rsid w:val="00FB1A8F"/>
    <w:rsid w:val="00FB1B1B"/>
    <w:rsid w:val="00FB1EC8"/>
    <w:rsid w:val="00FB2406"/>
    <w:rsid w:val="00FB2507"/>
    <w:rsid w:val="00FB29DB"/>
    <w:rsid w:val="00FB2FC7"/>
    <w:rsid w:val="00FB32F0"/>
    <w:rsid w:val="00FB330F"/>
    <w:rsid w:val="00FB3959"/>
    <w:rsid w:val="00FB4474"/>
    <w:rsid w:val="00FB4D02"/>
    <w:rsid w:val="00FB59B8"/>
    <w:rsid w:val="00FB5C48"/>
    <w:rsid w:val="00FB5D3C"/>
    <w:rsid w:val="00FB5F5A"/>
    <w:rsid w:val="00FB667E"/>
    <w:rsid w:val="00FB6DD0"/>
    <w:rsid w:val="00FB6E65"/>
    <w:rsid w:val="00FB6F9F"/>
    <w:rsid w:val="00FB722D"/>
    <w:rsid w:val="00FB72BC"/>
    <w:rsid w:val="00FB782F"/>
    <w:rsid w:val="00FB798E"/>
    <w:rsid w:val="00FC01AB"/>
    <w:rsid w:val="00FC07A5"/>
    <w:rsid w:val="00FC1FDF"/>
    <w:rsid w:val="00FC2003"/>
    <w:rsid w:val="00FC20D3"/>
    <w:rsid w:val="00FC217C"/>
    <w:rsid w:val="00FC23AF"/>
    <w:rsid w:val="00FC274F"/>
    <w:rsid w:val="00FC293F"/>
    <w:rsid w:val="00FC371B"/>
    <w:rsid w:val="00FC380C"/>
    <w:rsid w:val="00FC3F0D"/>
    <w:rsid w:val="00FC3F8B"/>
    <w:rsid w:val="00FC4C9E"/>
    <w:rsid w:val="00FC4DD7"/>
    <w:rsid w:val="00FC4EEF"/>
    <w:rsid w:val="00FC5166"/>
    <w:rsid w:val="00FC5648"/>
    <w:rsid w:val="00FC5876"/>
    <w:rsid w:val="00FC5B39"/>
    <w:rsid w:val="00FC65CF"/>
    <w:rsid w:val="00FC6651"/>
    <w:rsid w:val="00FC67FB"/>
    <w:rsid w:val="00FC7473"/>
    <w:rsid w:val="00FC75CE"/>
    <w:rsid w:val="00FC79DB"/>
    <w:rsid w:val="00FC7B97"/>
    <w:rsid w:val="00FD055F"/>
    <w:rsid w:val="00FD0A8C"/>
    <w:rsid w:val="00FD0FA4"/>
    <w:rsid w:val="00FD117B"/>
    <w:rsid w:val="00FD16BF"/>
    <w:rsid w:val="00FD1910"/>
    <w:rsid w:val="00FD1F0C"/>
    <w:rsid w:val="00FD1FDA"/>
    <w:rsid w:val="00FD2815"/>
    <w:rsid w:val="00FD2958"/>
    <w:rsid w:val="00FD3431"/>
    <w:rsid w:val="00FD34B4"/>
    <w:rsid w:val="00FD367C"/>
    <w:rsid w:val="00FD36A9"/>
    <w:rsid w:val="00FD3BAE"/>
    <w:rsid w:val="00FD40E9"/>
    <w:rsid w:val="00FD4428"/>
    <w:rsid w:val="00FD4B17"/>
    <w:rsid w:val="00FD5912"/>
    <w:rsid w:val="00FD6E13"/>
    <w:rsid w:val="00FD7616"/>
    <w:rsid w:val="00FD7855"/>
    <w:rsid w:val="00FD795C"/>
    <w:rsid w:val="00FE06A0"/>
    <w:rsid w:val="00FE0BE5"/>
    <w:rsid w:val="00FE12FA"/>
    <w:rsid w:val="00FE19D1"/>
    <w:rsid w:val="00FE1BD7"/>
    <w:rsid w:val="00FE21A8"/>
    <w:rsid w:val="00FE299F"/>
    <w:rsid w:val="00FE2B8B"/>
    <w:rsid w:val="00FE3DF4"/>
    <w:rsid w:val="00FE43FA"/>
    <w:rsid w:val="00FE477D"/>
    <w:rsid w:val="00FE4E9B"/>
    <w:rsid w:val="00FE4FA8"/>
    <w:rsid w:val="00FE5101"/>
    <w:rsid w:val="00FE516D"/>
    <w:rsid w:val="00FE52F4"/>
    <w:rsid w:val="00FE552A"/>
    <w:rsid w:val="00FE5A48"/>
    <w:rsid w:val="00FE7073"/>
    <w:rsid w:val="00FE70CA"/>
    <w:rsid w:val="00FE79AF"/>
    <w:rsid w:val="00FF0474"/>
    <w:rsid w:val="00FF0528"/>
    <w:rsid w:val="00FF06AD"/>
    <w:rsid w:val="00FF09D1"/>
    <w:rsid w:val="00FF0E72"/>
    <w:rsid w:val="00FF1750"/>
    <w:rsid w:val="00FF17C7"/>
    <w:rsid w:val="00FF181E"/>
    <w:rsid w:val="00FF1B45"/>
    <w:rsid w:val="00FF1C7A"/>
    <w:rsid w:val="00FF2C64"/>
    <w:rsid w:val="00FF317F"/>
    <w:rsid w:val="00FF3780"/>
    <w:rsid w:val="00FF4707"/>
    <w:rsid w:val="00FF4783"/>
    <w:rsid w:val="00FF4954"/>
    <w:rsid w:val="00FF4B62"/>
    <w:rsid w:val="00FF50CD"/>
    <w:rsid w:val="00FF5183"/>
    <w:rsid w:val="00FF5885"/>
    <w:rsid w:val="00FF5894"/>
    <w:rsid w:val="00FF5BC0"/>
    <w:rsid w:val="00FF5E90"/>
    <w:rsid w:val="00FF6971"/>
    <w:rsid w:val="00FF6C9C"/>
    <w:rsid w:val="00FF753E"/>
    <w:rsid w:val="00FF7693"/>
    <w:rsid w:val="00FF7A6E"/>
    <w:rsid w:val="1157E2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7B5FA331"/>
  <w15:docId w15:val="{F5AC412D-1C71-4B84-89BE-08A87FB72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93F"/>
    <w:pPr>
      <w:jc w:val="both"/>
    </w:pPr>
    <w:rPr>
      <w:sz w:val="28"/>
      <w:szCs w:val="28"/>
    </w:rPr>
  </w:style>
  <w:style w:type="paragraph" w:styleId="Heading1">
    <w:name w:val="heading 1"/>
    <w:aliases w:val="Ten chương"/>
    <w:basedOn w:val="Normal"/>
    <w:next w:val="Normal"/>
    <w:link w:val="Heading1Char"/>
    <w:autoRedefine/>
    <w:uiPriority w:val="1"/>
    <w:qFormat/>
    <w:rsid w:val="00617E05"/>
    <w:pPr>
      <w:widowControl w:val="0"/>
      <w:spacing w:before="120"/>
      <w:ind w:right="-62" w:firstLine="567"/>
      <w:jc w:val="center"/>
      <w:outlineLvl w:val="0"/>
    </w:pPr>
    <w:rPr>
      <w:b/>
      <w:kern w:val="32"/>
      <w:lang w:val="en-GB"/>
    </w:rPr>
  </w:style>
  <w:style w:type="paragraph" w:styleId="Heading2">
    <w:name w:val="heading 2"/>
    <w:aliases w:val="Ten dieu"/>
    <w:basedOn w:val="Heading1"/>
    <w:next w:val="Heading1"/>
    <w:link w:val="Heading2Char"/>
    <w:autoRedefine/>
    <w:uiPriority w:val="1"/>
    <w:qFormat/>
    <w:rsid w:val="00A66762"/>
    <w:pPr>
      <w:keepNext/>
      <w:tabs>
        <w:tab w:val="left" w:pos="0"/>
        <w:tab w:val="left" w:pos="90"/>
        <w:tab w:val="left" w:pos="515"/>
        <w:tab w:val="left" w:pos="810"/>
        <w:tab w:val="left" w:pos="1080"/>
        <w:tab w:val="left" w:pos="1440"/>
      </w:tabs>
      <w:autoSpaceDE w:val="0"/>
      <w:autoSpaceDN w:val="0"/>
      <w:spacing w:before="246"/>
      <w:ind w:right="-108"/>
      <w:outlineLvl w:val="1"/>
    </w:pPr>
    <w:rPr>
      <w:bCs/>
      <w:color w:val="000000" w:themeColor="text1"/>
    </w:rPr>
  </w:style>
  <w:style w:type="paragraph" w:styleId="Heading3">
    <w:name w:val="heading 3"/>
    <w:aliases w:val="Ten dieu nho"/>
    <w:basedOn w:val="Normal"/>
    <w:next w:val="Normal"/>
    <w:link w:val="Heading3Char"/>
    <w:autoRedefine/>
    <w:uiPriority w:val="1"/>
    <w:qFormat/>
    <w:rsid w:val="00184780"/>
    <w:pPr>
      <w:tabs>
        <w:tab w:val="left" w:pos="720"/>
        <w:tab w:val="left" w:pos="851"/>
        <w:tab w:val="left" w:pos="993"/>
      </w:tabs>
      <w:autoSpaceDE w:val="0"/>
      <w:autoSpaceDN w:val="0"/>
      <w:spacing w:before="120"/>
      <w:ind w:left="720" w:right="-62"/>
      <w:outlineLvl w:val="2"/>
    </w:pPr>
    <w:rPr>
      <w:b/>
      <w:bCs/>
      <w:color w:val="000000" w:themeColor="text1"/>
      <w:szCs w:val="26"/>
      <w:lang w:val="es-ES"/>
    </w:rPr>
  </w:style>
  <w:style w:type="paragraph" w:styleId="Heading4">
    <w:name w:val="heading 4"/>
    <w:basedOn w:val="Normal"/>
    <w:next w:val="Normal"/>
    <w:link w:val="Heading4Char"/>
    <w:autoRedefine/>
    <w:qFormat/>
    <w:rsid w:val="007C2FC2"/>
    <w:pPr>
      <w:tabs>
        <w:tab w:val="left" w:pos="720"/>
        <w:tab w:val="left" w:pos="851"/>
      </w:tabs>
      <w:snapToGrid w:val="0"/>
      <w:spacing w:after="120"/>
      <w:outlineLvl w:val="3"/>
    </w:pPr>
    <w:rPr>
      <w:bCs/>
    </w:rPr>
  </w:style>
  <w:style w:type="paragraph" w:styleId="Heading5">
    <w:name w:val="heading 5"/>
    <w:basedOn w:val="Normal"/>
    <w:next w:val="Normal"/>
    <w:link w:val="Heading5Char"/>
    <w:autoRedefine/>
    <w:rsid w:val="00AF1CBD"/>
    <w:pPr>
      <w:spacing w:before="240" w:after="60" w:line="312" w:lineRule="auto"/>
      <w:outlineLvl w:val="4"/>
    </w:pPr>
    <w:rPr>
      <w:b/>
      <w:bCs/>
      <w:iCs/>
      <w:lang w:val="vi-VN"/>
    </w:rPr>
  </w:style>
  <w:style w:type="paragraph" w:styleId="Heading6">
    <w:name w:val="heading 6"/>
    <w:basedOn w:val="Normal"/>
    <w:next w:val="Normal"/>
    <w:link w:val="Heading6Char"/>
    <w:rsid w:val="007C2FC2"/>
    <w:pPr>
      <w:numPr>
        <w:ilvl w:val="5"/>
        <w:numId w:val="1"/>
      </w:numPr>
      <w:spacing w:before="240" w:after="60" w:line="312" w:lineRule="auto"/>
      <w:outlineLvl w:val="5"/>
    </w:pPr>
    <w:rPr>
      <w:b/>
      <w:bCs/>
      <w:sz w:val="22"/>
      <w:szCs w:val="22"/>
    </w:rPr>
  </w:style>
  <w:style w:type="paragraph" w:styleId="Heading7">
    <w:name w:val="heading 7"/>
    <w:basedOn w:val="Normal"/>
    <w:next w:val="Normal"/>
    <w:link w:val="Heading7Char"/>
    <w:rsid w:val="007C2FC2"/>
    <w:pPr>
      <w:numPr>
        <w:ilvl w:val="6"/>
        <w:numId w:val="1"/>
      </w:numPr>
      <w:spacing w:before="240" w:after="60" w:line="312" w:lineRule="auto"/>
      <w:outlineLvl w:val="6"/>
    </w:pPr>
    <w:rPr>
      <w:sz w:val="24"/>
      <w:szCs w:val="24"/>
    </w:rPr>
  </w:style>
  <w:style w:type="paragraph" w:styleId="Heading8">
    <w:name w:val="heading 8"/>
    <w:basedOn w:val="Normal"/>
    <w:next w:val="Normal"/>
    <w:link w:val="Heading8Char"/>
    <w:rsid w:val="007C2FC2"/>
    <w:pPr>
      <w:numPr>
        <w:ilvl w:val="7"/>
        <w:numId w:val="1"/>
      </w:numPr>
      <w:spacing w:before="240" w:after="60" w:line="312" w:lineRule="auto"/>
      <w:outlineLvl w:val="7"/>
    </w:pPr>
    <w:rPr>
      <w:i/>
      <w:iCs/>
      <w:sz w:val="24"/>
      <w:szCs w:val="24"/>
    </w:rPr>
  </w:style>
  <w:style w:type="paragraph" w:styleId="Heading9">
    <w:name w:val="heading 9"/>
    <w:basedOn w:val="Normal"/>
    <w:next w:val="Normal"/>
    <w:link w:val="Heading9Char"/>
    <w:rsid w:val="007C2FC2"/>
    <w:pPr>
      <w:numPr>
        <w:ilvl w:val="8"/>
        <w:numId w:val="1"/>
      </w:numPr>
      <w:spacing w:before="240" w:after="60" w:line="312" w:lineRule="auto"/>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en chương Char"/>
    <w:basedOn w:val="DefaultParagraphFont"/>
    <w:link w:val="Heading1"/>
    <w:uiPriority w:val="1"/>
    <w:rsid w:val="00617E05"/>
    <w:rPr>
      <w:b/>
      <w:kern w:val="32"/>
      <w:sz w:val="28"/>
      <w:szCs w:val="28"/>
      <w:lang w:val="en-GB"/>
    </w:rPr>
  </w:style>
  <w:style w:type="character" w:customStyle="1" w:styleId="Heading2Char">
    <w:name w:val="Heading 2 Char"/>
    <w:aliases w:val="Ten dieu Char"/>
    <w:basedOn w:val="DefaultParagraphFont"/>
    <w:link w:val="Heading2"/>
    <w:uiPriority w:val="1"/>
    <w:rsid w:val="00A66762"/>
    <w:rPr>
      <w:b/>
      <w:bCs/>
      <w:color w:val="000000" w:themeColor="text1"/>
      <w:kern w:val="32"/>
      <w:sz w:val="28"/>
      <w:szCs w:val="28"/>
      <w:lang w:val="en-GB"/>
    </w:rPr>
  </w:style>
  <w:style w:type="character" w:customStyle="1" w:styleId="Heading3Char">
    <w:name w:val="Heading 3 Char"/>
    <w:aliases w:val="Ten dieu nho Char"/>
    <w:basedOn w:val="DefaultParagraphFont"/>
    <w:link w:val="Heading3"/>
    <w:uiPriority w:val="1"/>
    <w:rsid w:val="00184780"/>
    <w:rPr>
      <w:b/>
      <w:bCs/>
      <w:color w:val="000000" w:themeColor="text1"/>
      <w:sz w:val="28"/>
      <w:szCs w:val="26"/>
      <w:lang w:val="es-ES"/>
    </w:rPr>
  </w:style>
  <w:style w:type="character" w:customStyle="1" w:styleId="Heading4Char">
    <w:name w:val="Heading 4 Char"/>
    <w:link w:val="Heading4"/>
    <w:rsid w:val="007C2FC2"/>
    <w:rPr>
      <w:bCs/>
      <w:sz w:val="28"/>
      <w:szCs w:val="28"/>
      <w:lang w:val="en-US" w:eastAsia="en-US" w:bidi="ar-SA"/>
    </w:rPr>
  </w:style>
  <w:style w:type="character" w:customStyle="1" w:styleId="Heading5Char">
    <w:name w:val="Heading 5 Char"/>
    <w:basedOn w:val="DefaultParagraphFont"/>
    <w:link w:val="Heading5"/>
    <w:rsid w:val="00AF1CBD"/>
    <w:rPr>
      <w:b/>
      <w:bCs/>
      <w:iCs/>
      <w:sz w:val="28"/>
      <w:szCs w:val="28"/>
      <w:lang w:val="vi-VN"/>
    </w:rPr>
  </w:style>
  <w:style w:type="character" w:customStyle="1" w:styleId="Heading6Char">
    <w:name w:val="Heading 6 Char"/>
    <w:basedOn w:val="DefaultParagraphFont"/>
    <w:link w:val="Heading6"/>
    <w:rsid w:val="007C2FC2"/>
    <w:rPr>
      <w:b/>
      <w:bCs/>
      <w:sz w:val="22"/>
      <w:szCs w:val="22"/>
    </w:rPr>
  </w:style>
  <w:style w:type="character" w:customStyle="1" w:styleId="Heading7Char">
    <w:name w:val="Heading 7 Char"/>
    <w:basedOn w:val="DefaultParagraphFont"/>
    <w:link w:val="Heading7"/>
    <w:rsid w:val="007C2FC2"/>
    <w:rPr>
      <w:sz w:val="24"/>
      <w:szCs w:val="24"/>
    </w:rPr>
  </w:style>
  <w:style w:type="character" w:customStyle="1" w:styleId="Heading8Char">
    <w:name w:val="Heading 8 Char"/>
    <w:basedOn w:val="DefaultParagraphFont"/>
    <w:link w:val="Heading8"/>
    <w:rsid w:val="007C2FC2"/>
    <w:rPr>
      <w:i/>
      <w:iCs/>
      <w:sz w:val="24"/>
      <w:szCs w:val="24"/>
    </w:rPr>
  </w:style>
  <w:style w:type="character" w:customStyle="1" w:styleId="Heading9Char">
    <w:name w:val="Heading 9 Char"/>
    <w:basedOn w:val="DefaultParagraphFont"/>
    <w:link w:val="Heading9"/>
    <w:rsid w:val="007C2FC2"/>
    <w:rPr>
      <w:rFonts w:ascii="Arial" w:hAnsi="Arial" w:cs="Arial"/>
      <w:sz w:val="22"/>
      <w:szCs w:val="22"/>
    </w:rPr>
  </w:style>
  <w:style w:type="paragraph" w:styleId="NormalWeb">
    <w:name w:val="Normal (Web)"/>
    <w:basedOn w:val="Normal"/>
    <w:link w:val="NormalWebChar"/>
    <w:unhideWhenUsed/>
    <w:rsid w:val="001A3864"/>
    <w:pPr>
      <w:spacing w:before="100" w:beforeAutospacing="1" w:after="100" w:afterAutospacing="1"/>
    </w:pPr>
    <w:rPr>
      <w:sz w:val="24"/>
      <w:szCs w:val="24"/>
    </w:rPr>
  </w:style>
  <w:style w:type="paragraph" w:styleId="BodyTextIndent">
    <w:name w:val="Body Text Indent"/>
    <w:basedOn w:val="Normal"/>
    <w:link w:val="BodyTextIndentChar"/>
    <w:rsid w:val="001A3864"/>
    <w:pPr>
      <w:spacing w:before="80"/>
      <w:ind w:firstLine="284"/>
    </w:pPr>
    <w:rPr>
      <w:rFonts w:ascii=".VnTime" w:hAnsi=".VnTime"/>
      <w:color w:val="000000"/>
      <w:sz w:val="26"/>
      <w:szCs w:val="20"/>
    </w:rPr>
  </w:style>
  <w:style w:type="character" w:customStyle="1" w:styleId="BodyTextIndentChar">
    <w:name w:val="Body Text Indent Char"/>
    <w:basedOn w:val="DefaultParagraphFont"/>
    <w:link w:val="BodyTextIndent"/>
    <w:rsid w:val="001A3864"/>
    <w:rPr>
      <w:rFonts w:ascii=".VnTime" w:hAnsi=".VnTime"/>
      <w:color w:val="000000"/>
      <w:sz w:val="26"/>
    </w:rPr>
  </w:style>
  <w:style w:type="table" w:styleId="TableGrid">
    <w:name w:val="Table Grid"/>
    <w:basedOn w:val="TableNormal"/>
    <w:uiPriority w:val="39"/>
    <w:rsid w:val="00EB78A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B78A1"/>
    <w:rPr>
      <w:sz w:val="20"/>
      <w:szCs w:val="20"/>
    </w:rPr>
  </w:style>
  <w:style w:type="character" w:customStyle="1" w:styleId="FootnoteTextChar">
    <w:name w:val="Footnote Text Char"/>
    <w:basedOn w:val="DefaultParagraphFont"/>
    <w:link w:val="FootnoteText"/>
    <w:uiPriority w:val="99"/>
    <w:semiHidden/>
    <w:rsid w:val="00EB78A1"/>
  </w:style>
  <w:style w:type="character" w:styleId="FootnoteReference">
    <w:name w:val="footnote reference"/>
    <w:uiPriority w:val="99"/>
    <w:semiHidden/>
    <w:unhideWhenUsed/>
    <w:rsid w:val="00EB78A1"/>
    <w:rPr>
      <w:vertAlign w:val="superscript"/>
    </w:rPr>
  </w:style>
  <w:style w:type="paragraph" w:styleId="BalloonText">
    <w:name w:val="Balloon Text"/>
    <w:basedOn w:val="Normal"/>
    <w:link w:val="BalloonTextChar"/>
    <w:uiPriority w:val="99"/>
    <w:semiHidden/>
    <w:unhideWhenUsed/>
    <w:rsid w:val="00B87F29"/>
    <w:rPr>
      <w:rFonts w:ascii="Tahoma" w:hAnsi="Tahoma" w:cs="Tahoma"/>
      <w:sz w:val="16"/>
      <w:szCs w:val="16"/>
    </w:rPr>
  </w:style>
  <w:style w:type="character" w:customStyle="1" w:styleId="BalloonTextChar">
    <w:name w:val="Balloon Text Char"/>
    <w:basedOn w:val="DefaultParagraphFont"/>
    <w:link w:val="BalloonText"/>
    <w:uiPriority w:val="99"/>
    <w:semiHidden/>
    <w:rsid w:val="00B87F29"/>
    <w:rPr>
      <w:rFonts w:ascii="Tahoma" w:hAnsi="Tahoma" w:cs="Tahoma"/>
      <w:sz w:val="16"/>
      <w:szCs w:val="16"/>
    </w:rPr>
  </w:style>
  <w:style w:type="character" w:customStyle="1" w:styleId="NormalWebChar">
    <w:name w:val="Normal (Web) Char"/>
    <w:link w:val="NormalWeb"/>
    <w:uiPriority w:val="99"/>
    <w:locked/>
    <w:rsid w:val="00580050"/>
    <w:rPr>
      <w:sz w:val="24"/>
      <w:szCs w:val="24"/>
    </w:rPr>
  </w:style>
  <w:style w:type="paragraph" w:customStyle="1" w:styleId="abc">
    <w:name w:val="abc"/>
    <w:basedOn w:val="Normal"/>
    <w:rsid w:val="00E0525D"/>
    <w:pPr>
      <w:overflowPunct w:val="0"/>
      <w:autoSpaceDE w:val="0"/>
      <w:autoSpaceDN w:val="0"/>
      <w:adjustRightInd w:val="0"/>
    </w:pPr>
    <w:rPr>
      <w:rFonts w:ascii=".VnTime" w:hAnsi=".VnTime"/>
      <w:szCs w:val="20"/>
    </w:rPr>
  </w:style>
  <w:style w:type="paragraph" w:styleId="Header">
    <w:name w:val="header"/>
    <w:basedOn w:val="Normal"/>
    <w:link w:val="HeaderChar"/>
    <w:uiPriority w:val="99"/>
    <w:unhideWhenUsed/>
    <w:rsid w:val="00117E2A"/>
    <w:pPr>
      <w:tabs>
        <w:tab w:val="center" w:pos="4680"/>
        <w:tab w:val="right" w:pos="9360"/>
      </w:tabs>
    </w:pPr>
  </w:style>
  <w:style w:type="character" w:customStyle="1" w:styleId="HeaderChar">
    <w:name w:val="Header Char"/>
    <w:basedOn w:val="DefaultParagraphFont"/>
    <w:link w:val="Header"/>
    <w:uiPriority w:val="99"/>
    <w:rsid w:val="00117E2A"/>
    <w:rPr>
      <w:sz w:val="28"/>
      <w:szCs w:val="28"/>
    </w:rPr>
  </w:style>
  <w:style w:type="paragraph" w:styleId="Footer">
    <w:name w:val="footer"/>
    <w:basedOn w:val="Normal"/>
    <w:link w:val="FooterChar"/>
    <w:uiPriority w:val="99"/>
    <w:unhideWhenUsed/>
    <w:rsid w:val="00117E2A"/>
    <w:pPr>
      <w:tabs>
        <w:tab w:val="center" w:pos="4680"/>
        <w:tab w:val="right" w:pos="9360"/>
      </w:tabs>
    </w:pPr>
  </w:style>
  <w:style w:type="character" w:customStyle="1" w:styleId="FooterChar">
    <w:name w:val="Footer Char"/>
    <w:basedOn w:val="DefaultParagraphFont"/>
    <w:link w:val="Footer"/>
    <w:uiPriority w:val="99"/>
    <w:rsid w:val="00117E2A"/>
    <w:rPr>
      <w:sz w:val="28"/>
      <w:szCs w:val="28"/>
    </w:rPr>
  </w:style>
  <w:style w:type="character" w:styleId="CommentReference">
    <w:name w:val="annotation reference"/>
    <w:basedOn w:val="DefaultParagraphFont"/>
    <w:uiPriority w:val="99"/>
    <w:semiHidden/>
    <w:unhideWhenUsed/>
    <w:rsid w:val="00863541"/>
    <w:rPr>
      <w:sz w:val="16"/>
      <w:szCs w:val="16"/>
    </w:rPr>
  </w:style>
  <w:style w:type="paragraph" w:styleId="CommentText">
    <w:name w:val="annotation text"/>
    <w:basedOn w:val="Normal"/>
    <w:link w:val="CommentTextChar"/>
    <w:uiPriority w:val="99"/>
    <w:unhideWhenUsed/>
    <w:rsid w:val="00971EAA"/>
    <w:rPr>
      <w:sz w:val="24"/>
      <w:szCs w:val="20"/>
    </w:rPr>
  </w:style>
  <w:style w:type="character" w:customStyle="1" w:styleId="CommentTextChar">
    <w:name w:val="Comment Text Char"/>
    <w:basedOn w:val="DefaultParagraphFont"/>
    <w:link w:val="CommentText"/>
    <w:uiPriority w:val="99"/>
    <w:rsid w:val="00971EAA"/>
    <w:rPr>
      <w:sz w:val="24"/>
    </w:rPr>
  </w:style>
  <w:style w:type="paragraph" w:styleId="CommentSubject">
    <w:name w:val="annotation subject"/>
    <w:basedOn w:val="CommentText"/>
    <w:next w:val="CommentText"/>
    <w:link w:val="CommentSubjectChar"/>
    <w:uiPriority w:val="99"/>
    <w:semiHidden/>
    <w:unhideWhenUsed/>
    <w:rsid w:val="00863541"/>
    <w:rPr>
      <w:b/>
      <w:bCs/>
    </w:rPr>
  </w:style>
  <w:style w:type="character" w:customStyle="1" w:styleId="CommentSubjectChar">
    <w:name w:val="Comment Subject Char"/>
    <w:basedOn w:val="CommentTextChar"/>
    <w:link w:val="CommentSubject"/>
    <w:uiPriority w:val="99"/>
    <w:semiHidden/>
    <w:rsid w:val="00863541"/>
    <w:rPr>
      <w:b/>
      <w:bCs/>
      <w:sz w:val="24"/>
    </w:rPr>
  </w:style>
  <w:style w:type="character" w:styleId="Hyperlink">
    <w:name w:val="Hyperlink"/>
    <w:basedOn w:val="DefaultParagraphFont"/>
    <w:uiPriority w:val="99"/>
    <w:unhideWhenUsed/>
    <w:rsid w:val="00644F51"/>
    <w:rPr>
      <w:color w:val="0000FF"/>
      <w:u w:val="single"/>
    </w:rPr>
  </w:style>
  <w:style w:type="paragraph" w:styleId="ListParagraph">
    <w:name w:val="List Paragraph"/>
    <w:basedOn w:val="Normal"/>
    <w:uiPriority w:val="1"/>
    <w:qFormat/>
    <w:rsid w:val="001E35E1"/>
    <w:pPr>
      <w:ind w:left="720"/>
      <w:contextualSpacing/>
    </w:pPr>
  </w:style>
  <w:style w:type="character" w:styleId="FollowedHyperlink">
    <w:name w:val="FollowedHyperlink"/>
    <w:basedOn w:val="DefaultParagraphFont"/>
    <w:uiPriority w:val="99"/>
    <w:semiHidden/>
    <w:unhideWhenUsed/>
    <w:rsid w:val="00E37DE5"/>
    <w:rPr>
      <w:color w:val="800080" w:themeColor="followedHyperlink"/>
      <w:u w:val="single"/>
    </w:rPr>
  </w:style>
  <w:style w:type="paragraph" w:styleId="BodyText">
    <w:name w:val="Body Text"/>
    <w:basedOn w:val="Normal"/>
    <w:link w:val="BodyTextChar"/>
    <w:uiPriority w:val="1"/>
    <w:unhideWhenUsed/>
    <w:qFormat/>
    <w:rsid w:val="00F21103"/>
    <w:pPr>
      <w:spacing w:after="120"/>
    </w:pPr>
  </w:style>
  <w:style w:type="character" w:customStyle="1" w:styleId="BodyTextChar">
    <w:name w:val="Body Text Char"/>
    <w:basedOn w:val="DefaultParagraphFont"/>
    <w:link w:val="BodyText"/>
    <w:uiPriority w:val="99"/>
    <w:rsid w:val="00F21103"/>
    <w:rPr>
      <w:sz w:val="28"/>
      <w:szCs w:val="28"/>
    </w:rPr>
  </w:style>
  <w:style w:type="paragraph" w:styleId="Revision">
    <w:name w:val="Revision"/>
    <w:hidden/>
    <w:uiPriority w:val="99"/>
    <w:semiHidden/>
    <w:rsid w:val="00027025"/>
    <w:rPr>
      <w:sz w:val="28"/>
      <w:szCs w:val="28"/>
    </w:rPr>
  </w:style>
  <w:style w:type="character" w:styleId="Strong">
    <w:name w:val="Strong"/>
    <w:basedOn w:val="DefaultParagraphFont"/>
    <w:qFormat/>
    <w:rsid w:val="008F166C"/>
    <w:rPr>
      <w:b/>
      <w:bCs/>
    </w:rPr>
  </w:style>
  <w:style w:type="character" w:customStyle="1" w:styleId="fontstyle01">
    <w:name w:val="fontstyle01"/>
    <w:rsid w:val="008F7D7E"/>
    <w:rPr>
      <w:rFonts w:ascii="CIDFont+F2" w:hAnsi="CIDFont+F2" w:hint="default"/>
      <w:b w:val="0"/>
      <w:bCs w:val="0"/>
      <w:i w:val="0"/>
      <w:iCs w:val="0"/>
      <w:color w:val="000000"/>
      <w:sz w:val="26"/>
      <w:szCs w:val="26"/>
    </w:rPr>
  </w:style>
  <w:style w:type="character" w:customStyle="1" w:styleId="UnresolvedMention1">
    <w:name w:val="Unresolved Mention1"/>
    <w:basedOn w:val="DefaultParagraphFont"/>
    <w:uiPriority w:val="99"/>
    <w:semiHidden/>
    <w:unhideWhenUsed/>
    <w:rsid w:val="00D55008"/>
    <w:rPr>
      <w:color w:val="605E5C"/>
      <w:shd w:val="clear" w:color="auto" w:fill="E1DFDD"/>
    </w:rPr>
  </w:style>
  <w:style w:type="character" w:customStyle="1" w:styleId="UnresolvedMention2">
    <w:name w:val="Unresolved Mention2"/>
    <w:basedOn w:val="DefaultParagraphFont"/>
    <w:uiPriority w:val="99"/>
    <w:semiHidden/>
    <w:unhideWhenUsed/>
    <w:rsid w:val="008E77AE"/>
    <w:rPr>
      <w:color w:val="605E5C"/>
      <w:shd w:val="clear" w:color="auto" w:fill="E1DFDD"/>
    </w:rPr>
  </w:style>
  <w:style w:type="character" w:customStyle="1" w:styleId="UnresolvedMention3">
    <w:name w:val="Unresolved Mention3"/>
    <w:basedOn w:val="DefaultParagraphFont"/>
    <w:uiPriority w:val="99"/>
    <w:semiHidden/>
    <w:unhideWhenUsed/>
    <w:rsid w:val="00877BB0"/>
    <w:rPr>
      <w:color w:val="605E5C"/>
      <w:shd w:val="clear" w:color="auto" w:fill="E1DFDD"/>
    </w:rPr>
  </w:style>
  <w:style w:type="paragraph" w:customStyle="1" w:styleId="TableParagraph">
    <w:name w:val="Table Paragraph"/>
    <w:basedOn w:val="Normal"/>
    <w:uiPriority w:val="1"/>
    <w:qFormat/>
    <w:rsid w:val="008A1D94"/>
    <w:pPr>
      <w:widowControl w:val="0"/>
      <w:autoSpaceDE w:val="0"/>
      <w:autoSpaceDN w:val="0"/>
      <w:jc w:val="left"/>
    </w:pPr>
    <w:rPr>
      <w:sz w:val="22"/>
      <w:szCs w:val="22"/>
      <w:lang w:val="vi"/>
    </w:rPr>
  </w:style>
  <w:style w:type="paragraph" w:styleId="PlainText">
    <w:name w:val="Plain Text"/>
    <w:basedOn w:val="Normal"/>
    <w:link w:val="PlainTextChar"/>
    <w:rsid w:val="004048E4"/>
    <w:pPr>
      <w:jc w:val="left"/>
    </w:pPr>
    <w:rPr>
      <w:rFonts w:ascii="Courier New" w:hAnsi="Courier New"/>
      <w:color w:val="000000"/>
      <w:sz w:val="20"/>
      <w:szCs w:val="20"/>
    </w:rPr>
  </w:style>
  <w:style w:type="character" w:customStyle="1" w:styleId="PlainTextChar">
    <w:name w:val="Plain Text Char"/>
    <w:basedOn w:val="DefaultParagraphFont"/>
    <w:link w:val="PlainText"/>
    <w:rsid w:val="004048E4"/>
    <w:rPr>
      <w:rFonts w:ascii="Courier New" w:hAnsi="Courier New"/>
      <w:color w:val="000000"/>
    </w:rPr>
  </w:style>
  <w:style w:type="character" w:customStyle="1" w:styleId="StyleTimesNewRoman11pt">
    <w:name w:val="Style Times New Roman 11 pt"/>
    <w:semiHidden/>
    <w:rsid w:val="00AB21EA"/>
    <w:rPr>
      <w:rFonts w:ascii="Times New Roman" w:hAnsi="Times New Roman"/>
      <w:sz w:val="22"/>
    </w:rPr>
  </w:style>
  <w:style w:type="paragraph" w:customStyle="1" w:styleId="WW-Default">
    <w:name w:val="WW-Default"/>
    <w:semiHidden/>
    <w:rsid w:val="00AB21EA"/>
    <w:pPr>
      <w:widowControl w:val="0"/>
      <w:suppressAutoHyphens/>
      <w:autoSpaceDE w:val="0"/>
    </w:pPr>
    <w:rPr>
      <w:rFonts w:ascii="Arial" w:eastAsia="Arial" w:hAnsi="Arial" w:cs="Arial"/>
      <w:color w:val="000000"/>
      <w:sz w:val="24"/>
      <w:szCs w:val="24"/>
      <w:lang w:eastAsia="ar-SA"/>
    </w:rPr>
  </w:style>
  <w:style w:type="paragraph" w:styleId="Title">
    <w:name w:val="Title"/>
    <w:basedOn w:val="Normal"/>
    <w:next w:val="Normal"/>
    <w:link w:val="TitleChar"/>
    <w:qFormat/>
    <w:rsid w:val="00AE3E96"/>
    <w:pPr>
      <w:spacing w:before="120" w:after="120" w:line="288" w:lineRule="auto"/>
      <w:contextualSpacing/>
      <w:jc w:val="center"/>
    </w:pPr>
    <w:rPr>
      <w:b/>
      <w:color w:val="000000"/>
      <w:spacing w:val="-1"/>
      <w:sz w:val="26"/>
      <w:szCs w:val="26"/>
      <w:lang w:val="vi-VN"/>
    </w:rPr>
  </w:style>
  <w:style w:type="character" w:customStyle="1" w:styleId="TitleChar">
    <w:name w:val="Title Char"/>
    <w:basedOn w:val="DefaultParagraphFont"/>
    <w:link w:val="Title"/>
    <w:rsid w:val="00AE3E96"/>
    <w:rPr>
      <w:b/>
      <w:color w:val="000000"/>
      <w:spacing w:val="-1"/>
      <w:sz w:val="26"/>
      <w:szCs w:val="26"/>
      <w:lang w:val="vi-VN"/>
    </w:rPr>
  </w:style>
  <w:style w:type="paragraph" w:styleId="Caption">
    <w:name w:val="caption"/>
    <w:basedOn w:val="Normal"/>
    <w:next w:val="Normal"/>
    <w:qFormat/>
    <w:rsid w:val="00392C2B"/>
    <w:pPr>
      <w:spacing w:before="120"/>
    </w:pPr>
    <w:rPr>
      <w:rFonts w:ascii="VNbook-Antiqua" w:hAnsi="VNbook-Antiqua"/>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5706">
      <w:bodyDiv w:val="1"/>
      <w:marLeft w:val="0"/>
      <w:marRight w:val="0"/>
      <w:marTop w:val="0"/>
      <w:marBottom w:val="0"/>
      <w:divBdr>
        <w:top w:val="none" w:sz="0" w:space="0" w:color="auto"/>
        <w:left w:val="none" w:sz="0" w:space="0" w:color="auto"/>
        <w:bottom w:val="none" w:sz="0" w:space="0" w:color="auto"/>
        <w:right w:val="none" w:sz="0" w:space="0" w:color="auto"/>
      </w:divBdr>
    </w:div>
    <w:div w:id="15617228">
      <w:bodyDiv w:val="1"/>
      <w:marLeft w:val="0"/>
      <w:marRight w:val="0"/>
      <w:marTop w:val="0"/>
      <w:marBottom w:val="0"/>
      <w:divBdr>
        <w:top w:val="none" w:sz="0" w:space="0" w:color="auto"/>
        <w:left w:val="none" w:sz="0" w:space="0" w:color="auto"/>
        <w:bottom w:val="none" w:sz="0" w:space="0" w:color="auto"/>
        <w:right w:val="none" w:sz="0" w:space="0" w:color="auto"/>
      </w:divBdr>
    </w:div>
    <w:div w:id="26219569">
      <w:bodyDiv w:val="1"/>
      <w:marLeft w:val="0"/>
      <w:marRight w:val="0"/>
      <w:marTop w:val="0"/>
      <w:marBottom w:val="0"/>
      <w:divBdr>
        <w:top w:val="none" w:sz="0" w:space="0" w:color="auto"/>
        <w:left w:val="none" w:sz="0" w:space="0" w:color="auto"/>
        <w:bottom w:val="none" w:sz="0" w:space="0" w:color="auto"/>
        <w:right w:val="none" w:sz="0" w:space="0" w:color="auto"/>
      </w:divBdr>
    </w:div>
    <w:div w:id="54789972">
      <w:bodyDiv w:val="1"/>
      <w:marLeft w:val="0"/>
      <w:marRight w:val="0"/>
      <w:marTop w:val="0"/>
      <w:marBottom w:val="0"/>
      <w:divBdr>
        <w:top w:val="none" w:sz="0" w:space="0" w:color="auto"/>
        <w:left w:val="none" w:sz="0" w:space="0" w:color="auto"/>
        <w:bottom w:val="none" w:sz="0" w:space="0" w:color="auto"/>
        <w:right w:val="none" w:sz="0" w:space="0" w:color="auto"/>
      </w:divBdr>
    </w:div>
    <w:div w:id="57872240">
      <w:bodyDiv w:val="1"/>
      <w:marLeft w:val="0"/>
      <w:marRight w:val="0"/>
      <w:marTop w:val="0"/>
      <w:marBottom w:val="0"/>
      <w:divBdr>
        <w:top w:val="none" w:sz="0" w:space="0" w:color="auto"/>
        <w:left w:val="none" w:sz="0" w:space="0" w:color="auto"/>
        <w:bottom w:val="none" w:sz="0" w:space="0" w:color="auto"/>
        <w:right w:val="none" w:sz="0" w:space="0" w:color="auto"/>
      </w:divBdr>
    </w:div>
    <w:div w:id="71853410">
      <w:bodyDiv w:val="1"/>
      <w:marLeft w:val="0"/>
      <w:marRight w:val="0"/>
      <w:marTop w:val="0"/>
      <w:marBottom w:val="0"/>
      <w:divBdr>
        <w:top w:val="none" w:sz="0" w:space="0" w:color="auto"/>
        <w:left w:val="none" w:sz="0" w:space="0" w:color="auto"/>
        <w:bottom w:val="none" w:sz="0" w:space="0" w:color="auto"/>
        <w:right w:val="none" w:sz="0" w:space="0" w:color="auto"/>
      </w:divBdr>
    </w:div>
    <w:div w:id="111019369">
      <w:bodyDiv w:val="1"/>
      <w:marLeft w:val="0"/>
      <w:marRight w:val="0"/>
      <w:marTop w:val="0"/>
      <w:marBottom w:val="0"/>
      <w:divBdr>
        <w:top w:val="none" w:sz="0" w:space="0" w:color="auto"/>
        <w:left w:val="none" w:sz="0" w:space="0" w:color="auto"/>
        <w:bottom w:val="none" w:sz="0" w:space="0" w:color="auto"/>
        <w:right w:val="none" w:sz="0" w:space="0" w:color="auto"/>
      </w:divBdr>
    </w:div>
    <w:div w:id="125003996">
      <w:bodyDiv w:val="1"/>
      <w:marLeft w:val="0"/>
      <w:marRight w:val="0"/>
      <w:marTop w:val="0"/>
      <w:marBottom w:val="0"/>
      <w:divBdr>
        <w:top w:val="none" w:sz="0" w:space="0" w:color="auto"/>
        <w:left w:val="none" w:sz="0" w:space="0" w:color="auto"/>
        <w:bottom w:val="none" w:sz="0" w:space="0" w:color="auto"/>
        <w:right w:val="none" w:sz="0" w:space="0" w:color="auto"/>
      </w:divBdr>
    </w:div>
    <w:div w:id="132404781">
      <w:bodyDiv w:val="1"/>
      <w:marLeft w:val="0"/>
      <w:marRight w:val="0"/>
      <w:marTop w:val="0"/>
      <w:marBottom w:val="0"/>
      <w:divBdr>
        <w:top w:val="none" w:sz="0" w:space="0" w:color="auto"/>
        <w:left w:val="none" w:sz="0" w:space="0" w:color="auto"/>
        <w:bottom w:val="none" w:sz="0" w:space="0" w:color="auto"/>
        <w:right w:val="none" w:sz="0" w:space="0" w:color="auto"/>
      </w:divBdr>
    </w:div>
    <w:div w:id="146090866">
      <w:bodyDiv w:val="1"/>
      <w:marLeft w:val="0"/>
      <w:marRight w:val="0"/>
      <w:marTop w:val="0"/>
      <w:marBottom w:val="0"/>
      <w:divBdr>
        <w:top w:val="none" w:sz="0" w:space="0" w:color="auto"/>
        <w:left w:val="none" w:sz="0" w:space="0" w:color="auto"/>
        <w:bottom w:val="none" w:sz="0" w:space="0" w:color="auto"/>
        <w:right w:val="none" w:sz="0" w:space="0" w:color="auto"/>
      </w:divBdr>
    </w:div>
    <w:div w:id="159349712">
      <w:bodyDiv w:val="1"/>
      <w:marLeft w:val="0"/>
      <w:marRight w:val="0"/>
      <w:marTop w:val="0"/>
      <w:marBottom w:val="0"/>
      <w:divBdr>
        <w:top w:val="none" w:sz="0" w:space="0" w:color="auto"/>
        <w:left w:val="none" w:sz="0" w:space="0" w:color="auto"/>
        <w:bottom w:val="none" w:sz="0" w:space="0" w:color="auto"/>
        <w:right w:val="none" w:sz="0" w:space="0" w:color="auto"/>
      </w:divBdr>
    </w:div>
    <w:div w:id="166598257">
      <w:bodyDiv w:val="1"/>
      <w:marLeft w:val="0"/>
      <w:marRight w:val="0"/>
      <w:marTop w:val="0"/>
      <w:marBottom w:val="0"/>
      <w:divBdr>
        <w:top w:val="none" w:sz="0" w:space="0" w:color="auto"/>
        <w:left w:val="none" w:sz="0" w:space="0" w:color="auto"/>
        <w:bottom w:val="none" w:sz="0" w:space="0" w:color="auto"/>
        <w:right w:val="none" w:sz="0" w:space="0" w:color="auto"/>
      </w:divBdr>
    </w:div>
    <w:div w:id="210964842">
      <w:bodyDiv w:val="1"/>
      <w:marLeft w:val="0"/>
      <w:marRight w:val="0"/>
      <w:marTop w:val="0"/>
      <w:marBottom w:val="0"/>
      <w:divBdr>
        <w:top w:val="none" w:sz="0" w:space="0" w:color="auto"/>
        <w:left w:val="none" w:sz="0" w:space="0" w:color="auto"/>
        <w:bottom w:val="none" w:sz="0" w:space="0" w:color="auto"/>
        <w:right w:val="none" w:sz="0" w:space="0" w:color="auto"/>
      </w:divBdr>
    </w:div>
    <w:div w:id="223564789">
      <w:bodyDiv w:val="1"/>
      <w:marLeft w:val="0"/>
      <w:marRight w:val="0"/>
      <w:marTop w:val="0"/>
      <w:marBottom w:val="0"/>
      <w:divBdr>
        <w:top w:val="none" w:sz="0" w:space="0" w:color="auto"/>
        <w:left w:val="none" w:sz="0" w:space="0" w:color="auto"/>
        <w:bottom w:val="none" w:sz="0" w:space="0" w:color="auto"/>
        <w:right w:val="none" w:sz="0" w:space="0" w:color="auto"/>
      </w:divBdr>
    </w:div>
    <w:div w:id="231814965">
      <w:bodyDiv w:val="1"/>
      <w:marLeft w:val="0"/>
      <w:marRight w:val="0"/>
      <w:marTop w:val="0"/>
      <w:marBottom w:val="0"/>
      <w:divBdr>
        <w:top w:val="none" w:sz="0" w:space="0" w:color="auto"/>
        <w:left w:val="none" w:sz="0" w:space="0" w:color="auto"/>
        <w:bottom w:val="none" w:sz="0" w:space="0" w:color="auto"/>
        <w:right w:val="none" w:sz="0" w:space="0" w:color="auto"/>
      </w:divBdr>
    </w:div>
    <w:div w:id="260183629">
      <w:bodyDiv w:val="1"/>
      <w:marLeft w:val="0"/>
      <w:marRight w:val="0"/>
      <w:marTop w:val="0"/>
      <w:marBottom w:val="0"/>
      <w:divBdr>
        <w:top w:val="none" w:sz="0" w:space="0" w:color="auto"/>
        <w:left w:val="none" w:sz="0" w:space="0" w:color="auto"/>
        <w:bottom w:val="none" w:sz="0" w:space="0" w:color="auto"/>
        <w:right w:val="none" w:sz="0" w:space="0" w:color="auto"/>
      </w:divBdr>
    </w:div>
    <w:div w:id="317349172">
      <w:bodyDiv w:val="1"/>
      <w:marLeft w:val="0"/>
      <w:marRight w:val="0"/>
      <w:marTop w:val="0"/>
      <w:marBottom w:val="0"/>
      <w:divBdr>
        <w:top w:val="none" w:sz="0" w:space="0" w:color="auto"/>
        <w:left w:val="none" w:sz="0" w:space="0" w:color="auto"/>
        <w:bottom w:val="none" w:sz="0" w:space="0" w:color="auto"/>
        <w:right w:val="none" w:sz="0" w:space="0" w:color="auto"/>
      </w:divBdr>
    </w:div>
    <w:div w:id="336083505">
      <w:bodyDiv w:val="1"/>
      <w:marLeft w:val="0"/>
      <w:marRight w:val="0"/>
      <w:marTop w:val="0"/>
      <w:marBottom w:val="0"/>
      <w:divBdr>
        <w:top w:val="none" w:sz="0" w:space="0" w:color="auto"/>
        <w:left w:val="none" w:sz="0" w:space="0" w:color="auto"/>
        <w:bottom w:val="none" w:sz="0" w:space="0" w:color="auto"/>
        <w:right w:val="none" w:sz="0" w:space="0" w:color="auto"/>
      </w:divBdr>
    </w:div>
    <w:div w:id="356661617">
      <w:bodyDiv w:val="1"/>
      <w:marLeft w:val="0"/>
      <w:marRight w:val="0"/>
      <w:marTop w:val="0"/>
      <w:marBottom w:val="0"/>
      <w:divBdr>
        <w:top w:val="none" w:sz="0" w:space="0" w:color="auto"/>
        <w:left w:val="none" w:sz="0" w:space="0" w:color="auto"/>
        <w:bottom w:val="none" w:sz="0" w:space="0" w:color="auto"/>
        <w:right w:val="none" w:sz="0" w:space="0" w:color="auto"/>
      </w:divBdr>
    </w:div>
    <w:div w:id="379482178">
      <w:bodyDiv w:val="1"/>
      <w:marLeft w:val="0"/>
      <w:marRight w:val="0"/>
      <w:marTop w:val="0"/>
      <w:marBottom w:val="0"/>
      <w:divBdr>
        <w:top w:val="none" w:sz="0" w:space="0" w:color="auto"/>
        <w:left w:val="none" w:sz="0" w:space="0" w:color="auto"/>
        <w:bottom w:val="none" w:sz="0" w:space="0" w:color="auto"/>
        <w:right w:val="none" w:sz="0" w:space="0" w:color="auto"/>
      </w:divBdr>
    </w:div>
    <w:div w:id="420100304">
      <w:bodyDiv w:val="1"/>
      <w:marLeft w:val="0"/>
      <w:marRight w:val="0"/>
      <w:marTop w:val="0"/>
      <w:marBottom w:val="0"/>
      <w:divBdr>
        <w:top w:val="none" w:sz="0" w:space="0" w:color="auto"/>
        <w:left w:val="none" w:sz="0" w:space="0" w:color="auto"/>
        <w:bottom w:val="none" w:sz="0" w:space="0" w:color="auto"/>
        <w:right w:val="none" w:sz="0" w:space="0" w:color="auto"/>
      </w:divBdr>
    </w:div>
    <w:div w:id="430205995">
      <w:bodyDiv w:val="1"/>
      <w:marLeft w:val="0"/>
      <w:marRight w:val="0"/>
      <w:marTop w:val="0"/>
      <w:marBottom w:val="0"/>
      <w:divBdr>
        <w:top w:val="none" w:sz="0" w:space="0" w:color="auto"/>
        <w:left w:val="none" w:sz="0" w:space="0" w:color="auto"/>
        <w:bottom w:val="none" w:sz="0" w:space="0" w:color="auto"/>
        <w:right w:val="none" w:sz="0" w:space="0" w:color="auto"/>
      </w:divBdr>
    </w:div>
    <w:div w:id="460461308">
      <w:bodyDiv w:val="1"/>
      <w:marLeft w:val="0"/>
      <w:marRight w:val="0"/>
      <w:marTop w:val="0"/>
      <w:marBottom w:val="0"/>
      <w:divBdr>
        <w:top w:val="none" w:sz="0" w:space="0" w:color="auto"/>
        <w:left w:val="none" w:sz="0" w:space="0" w:color="auto"/>
        <w:bottom w:val="none" w:sz="0" w:space="0" w:color="auto"/>
        <w:right w:val="none" w:sz="0" w:space="0" w:color="auto"/>
      </w:divBdr>
    </w:div>
    <w:div w:id="461969951">
      <w:bodyDiv w:val="1"/>
      <w:marLeft w:val="0"/>
      <w:marRight w:val="0"/>
      <w:marTop w:val="0"/>
      <w:marBottom w:val="0"/>
      <w:divBdr>
        <w:top w:val="none" w:sz="0" w:space="0" w:color="auto"/>
        <w:left w:val="none" w:sz="0" w:space="0" w:color="auto"/>
        <w:bottom w:val="none" w:sz="0" w:space="0" w:color="auto"/>
        <w:right w:val="none" w:sz="0" w:space="0" w:color="auto"/>
      </w:divBdr>
    </w:div>
    <w:div w:id="496576465">
      <w:bodyDiv w:val="1"/>
      <w:marLeft w:val="0"/>
      <w:marRight w:val="0"/>
      <w:marTop w:val="0"/>
      <w:marBottom w:val="0"/>
      <w:divBdr>
        <w:top w:val="none" w:sz="0" w:space="0" w:color="auto"/>
        <w:left w:val="none" w:sz="0" w:space="0" w:color="auto"/>
        <w:bottom w:val="none" w:sz="0" w:space="0" w:color="auto"/>
        <w:right w:val="none" w:sz="0" w:space="0" w:color="auto"/>
      </w:divBdr>
    </w:div>
    <w:div w:id="516388592">
      <w:bodyDiv w:val="1"/>
      <w:marLeft w:val="0"/>
      <w:marRight w:val="0"/>
      <w:marTop w:val="0"/>
      <w:marBottom w:val="0"/>
      <w:divBdr>
        <w:top w:val="none" w:sz="0" w:space="0" w:color="auto"/>
        <w:left w:val="none" w:sz="0" w:space="0" w:color="auto"/>
        <w:bottom w:val="none" w:sz="0" w:space="0" w:color="auto"/>
        <w:right w:val="none" w:sz="0" w:space="0" w:color="auto"/>
      </w:divBdr>
    </w:div>
    <w:div w:id="549732032">
      <w:bodyDiv w:val="1"/>
      <w:marLeft w:val="0"/>
      <w:marRight w:val="0"/>
      <w:marTop w:val="0"/>
      <w:marBottom w:val="0"/>
      <w:divBdr>
        <w:top w:val="none" w:sz="0" w:space="0" w:color="auto"/>
        <w:left w:val="none" w:sz="0" w:space="0" w:color="auto"/>
        <w:bottom w:val="none" w:sz="0" w:space="0" w:color="auto"/>
        <w:right w:val="none" w:sz="0" w:space="0" w:color="auto"/>
      </w:divBdr>
    </w:div>
    <w:div w:id="553197068">
      <w:bodyDiv w:val="1"/>
      <w:marLeft w:val="0"/>
      <w:marRight w:val="0"/>
      <w:marTop w:val="0"/>
      <w:marBottom w:val="0"/>
      <w:divBdr>
        <w:top w:val="none" w:sz="0" w:space="0" w:color="auto"/>
        <w:left w:val="none" w:sz="0" w:space="0" w:color="auto"/>
        <w:bottom w:val="none" w:sz="0" w:space="0" w:color="auto"/>
        <w:right w:val="none" w:sz="0" w:space="0" w:color="auto"/>
      </w:divBdr>
    </w:div>
    <w:div w:id="562371425">
      <w:bodyDiv w:val="1"/>
      <w:marLeft w:val="0"/>
      <w:marRight w:val="0"/>
      <w:marTop w:val="0"/>
      <w:marBottom w:val="0"/>
      <w:divBdr>
        <w:top w:val="none" w:sz="0" w:space="0" w:color="auto"/>
        <w:left w:val="none" w:sz="0" w:space="0" w:color="auto"/>
        <w:bottom w:val="none" w:sz="0" w:space="0" w:color="auto"/>
        <w:right w:val="none" w:sz="0" w:space="0" w:color="auto"/>
      </w:divBdr>
    </w:div>
    <w:div w:id="575939747">
      <w:bodyDiv w:val="1"/>
      <w:marLeft w:val="0"/>
      <w:marRight w:val="0"/>
      <w:marTop w:val="0"/>
      <w:marBottom w:val="0"/>
      <w:divBdr>
        <w:top w:val="none" w:sz="0" w:space="0" w:color="auto"/>
        <w:left w:val="none" w:sz="0" w:space="0" w:color="auto"/>
        <w:bottom w:val="none" w:sz="0" w:space="0" w:color="auto"/>
        <w:right w:val="none" w:sz="0" w:space="0" w:color="auto"/>
      </w:divBdr>
      <w:divsChild>
        <w:div w:id="1097482655">
          <w:marLeft w:val="0"/>
          <w:marRight w:val="0"/>
          <w:marTop w:val="0"/>
          <w:marBottom w:val="0"/>
          <w:divBdr>
            <w:top w:val="none" w:sz="0" w:space="0" w:color="auto"/>
            <w:left w:val="none" w:sz="0" w:space="0" w:color="auto"/>
            <w:bottom w:val="none" w:sz="0" w:space="0" w:color="auto"/>
            <w:right w:val="none" w:sz="0" w:space="0" w:color="auto"/>
          </w:divBdr>
        </w:div>
        <w:div w:id="380331545">
          <w:marLeft w:val="0"/>
          <w:marRight w:val="0"/>
          <w:marTop w:val="0"/>
          <w:marBottom w:val="0"/>
          <w:divBdr>
            <w:top w:val="none" w:sz="0" w:space="0" w:color="auto"/>
            <w:left w:val="none" w:sz="0" w:space="0" w:color="auto"/>
            <w:bottom w:val="none" w:sz="0" w:space="0" w:color="auto"/>
            <w:right w:val="none" w:sz="0" w:space="0" w:color="auto"/>
          </w:divBdr>
        </w:div>
        <w:div w:id="34354571">
          <w:marLeft w:val="0"/>
          <w:marRight w:val="0"/>
          <w:marTop w:val="0"/>
          <w:marBottom w:val="0"/>
          <w:divBdr>
            <w:top w:val="none" w:sz="0" w:space="0" w:color="auto"/>
            <w:left w:val="none" w:sz="0" w:space="0" w:color="auto"/>
            <w:bottom w:val="none" w:sz="0" w:space="0" w:color="auto"/>
            <w:right w:val="none" w:sz="0" w:space="0" w:color="auto"/>
          </w:divBdr>
        </w:div>
        <w:div w:id="704522345">
          <w:marLeft w:val="0"/>
          <w:marRight w:val="0"/>
          <w:marTop w:val="0"/>
          <w:marBottom w:val="0"/>
          <w:divBdr>
            <w:top w:val="none" w:sz="0" w:space="0" w:color="auto"/>
            <w:left w:val="none" w:sz="0" w:space="0" w:color="auto"/>
            <w:bottom w:val="none" w:sz="0" w:space="0" w:color="auto"/>
            <w:right w:val="none" w:sz="0" w:space="0" w:color="auto"/>
          </w:divBdr>
        </w:div>
        <w:div w:id="1574044954">
          <w:marLeft w:val="0"/>
          <w:marRight w:val="0"/>
          <w:marTop w:val="0"/>
          <w:marBottom w:val="0"/>
          <w:divBdr>
            <w:top w:val="none" w:sz="0" w:space="0" w:color="auto"/>
            <w:left w:val="none" w:sz="0" w:space="0" w:color="auto"/>
            <w:bottom w:val="none" w:sz="0" w:space="0" w:color="auto"/>
            <w:right w:val="none" w:sz="0" w:space="0" w:color="auto"/>
          </w:divBdr>
        </w:div>
        <w:div w:id="935670770">
          <w:marLeft w:val="0"/>
          <w:marRight w:val="0"/>
          <w:marTop w:val="0"/>
          <w:marBottom w:val="0"/>
          <w:divBdr>
            <w:top w:val="none" w:sz="0" w:space="0" w:color="auto"/>
            <w:left w:val="none" w:sz="0" w:space="0" w:color="auto"/>
            <w:bottom w:val="none" w:sz="0" w:space="0" w:color="auto"/>
            <w:right w:val="none" w:sz="0" w:space="0" w:color="auto"/>
          </w:divBdr>
        </w:div>
        <w:div w:id="1500537117">
          <w:marLeft w:val="0"/>
          <w:marRight w:val="0"/>
          <w:marTop w:val="0"/>
          <w:marBottom w:val="0"/>
          <w:divBdr>
            <w:top w:val="none" w:sz="0" w:space="0" w:color="auto"/>
            <w:left w:val="none" w:sz="0" w:space="0" w:color="auto"/>
            <w:bottom w:val="none" w:sz="0" w:space="0" w:color="auto"/>
            <w:right w:val="none" w:sz="0" w:space="0" w:color="auto"/>
          </w:divBdr>
        </w:div>
        <w:div w:id="1177617034">
          <w:marLeft w:val="0"/>
          <w:marRight w:val="0"/>
          <w:marTop w:val="0"/>
          <w:marBottom w:val="0"/>
          <w:divBdr>
            <w:top w:val="none" w:sz="0" w:space="0" w:color="auto"/>
            <w:left w:val="none" w:sz="0" w:space="0" w:color="auto"/>
            <w:bottom w:val="none" w:sz="0" w:space="0" w:color="auto"/>
            <w:right w:val="none" w:sz="0" w:space="0" w:color="auto"/>
          </w:divBdr>
        </w:div>
        <w:div w:id="2115324207">
          <w:marLeft w:val="0"/>
          <w:marRight w:val="0"/>
          <w:marTop w:val="0"/>
          <w:marBottom w:val="0"/>
          <w:divBdr>
            <w:top w:val="none" w:sz="0" w:space="0" w:color="auto"/>
            <w:left w:val="none" w:sz="0" w:space="0" w:color="auto"/>
            <w:bottom w:val="none" w:sz="0" w:space="0" w:color="auto"/>
            <w:right w:val="none" w:sz="0" w:space="0" w:color="auto"/>
          </w:divBdr>
        </w:div>
      </w:divsChild>
    </w:div>
    <w:div w:id="580872287">
      <w:bodyDiv w:val="1"/>
      <w:marLeft w:val="0"/>
      <w:marRight w:val="0"/>
      <w:marTop w:val="0"/>
      <w:marBottom w:val="0"/>
      <w:divBdr>
        <w:top w:val="none" w:sz="0" w:space="0" w:color="auto"/>
        <w:left w:val="none" w:sz="0" w:space="0" w:color="auto"/>
        <w:bottom w:val="none" w:sz="0" w:space="0" w:color="auto"/>
        <w:right w:val="none" w:sz="0" w:space="0" w:color="auto"/>
      </w:divBdr>
    </w:div>
    <w:div w:id="594049210">
      <w:bodyDiv w:val="1"/>
      <w:marLeft w:val="0"/>
      <w:marRight w:val="0"/>
      <w:marTop w:val="0"/>
      <w:marBottom w:val="0"/>
      <w:divBdr>
        <w:top w:val="none" w:sz="0" w:space="0" w:color="auto"/>
        <w:left w:val="none" w:sz="0" w:space="0" w:color="auto"/>
        <w:bottom w:val="none" w:sz="0" w:space="0" w:color="auto"/>
        <w:right w:val="none" w:sz="0" w:space="0" w:color="auto"/>
      </w:divBdr>
    </w:div>
    <w:div w:id="621545949">
      <w:bodyDiv w:val="1"/>
      <w:marLeft w:val="0"/>
      <w:marRight w:val="0"/>
      <w:marTop w:val="0"/>
      <w:marBottom w:val="0"/>
      <w:divBdr>
        <w:top w:val="none" w:sz="0" w:space="0" w:color="auto"/>
        <w:left w:val="none" w:sz="0" w:space="0" w:color="auto"/>
        <w:bottom w:val="none" w:sz="0" w:space="0" w:color="auto"/>
        <w:right w:val="none" w:sz="0" w:space="0" w:color="auto"/>
      </w:divBdr>
    </w:div>
    <w:div w:id="657615902">
      <w:bodyDiv w:val="1"/>
      <w:marLeft w:val="0"/>
      <w:marRight w:val="0"/>
      <w:marTop w:val="0"/>
      <w:marBottom w:val="0"/>
      <w:divBdr>
        <w:top w:val="none" w:sz="0" w:space="0" w:color="auto"/>
        <w:left w:val="none" w:sz="0" w:space="0" w:color="auto"/>
        <w:bottom w:val="none" w:sz="0" w:space="0" w:color="auto"/>
        <w:right w:val="none" w:sz="0" w:space="0" w:color="auto"/>
      </w:divBdr>
    </w:div>
    <w:div w:id="659237078">
      <w:bodyDiv w:val="1"/>
      <w:marLeft w:val="0"/>
      <w:marRight w:val="0"/>
      <w:marTop w:val="0"/>
      <w:marBottom w:val="0"/>
      <w:divBdr>
        <w:top w:val="none" w:sz="0" w:space="0" w:color="auto"/>
        <w:left w:val="none" w:sz="0" w:space="0" w:color="auto"/>
        <w:bottom w:val="none" w:sz="0" w:space="0" w:color="auto"/>
        <w:right w:val="none" w:sz="0" w:space="0" w:color="auto"/>
      </w:divBdr>
    </w:div>
    <w:div w:id="664869019">
      <w:bodyDiv w:val="1"/>
      <w:marLeft w:val="0"/>
      <w:marRight w:val="0"/>
      <w:marTop w:val="0"/>
      <w:marBottom w:val="0"/>
      <w:divBdr>
        <w:top w:val="none" w:sz="0" w:space="0" w:color="auto"/>
        <w:left w:val="none" w:sz="0" w:space="0" w:color="auto"/>
        <w:bottom w:val="none" w:sz="0" w:space="0" w:color="auto"/>
        <w:right w:val="none" w:sz="0" w:space="0" w:color="auto"/>
      </w:divBdr>
    </w:div>
    <w:div w:id="674461203">
      <w:bodyDiv w:val="1"/>
      <w:marLeft w:val="0"/>
      <w:marRight w:val="0"/>
      <w:marTop w:val="0"/>
      <w:marBottom w:val="0"/>
      <w:divBdr>
        <w:top w:val="none" w:sz="0" w:space="0" w:color="auto"/>
        <w:left w:val="none" w:sz="0" w:space="0" w:color="auto"/>
        <w:bottom w:val="none" w:sz="0" w:space="0" w:color="auto"/>
        <w:right w:val="none" w:sz="0" w:space="0" w:color="auto"/>
      </w:divBdr>
    </w:div>
    <w:div w:id="680548188">
      <w:bodyDiv w:val="1"/>
      <w:marLeft w:val="0"/>
      <w:marRight w:val="0"/>
      <w:marTop w:val="0"/>
      <w:marBottom w:val="0"/>
      <w:divBdr>
        <w:top w:val="none" w:sz="0" w:space="0" w:color="auto"/>
        <w:left w:val="none" w:sz="0" w:space="0" w:color="auto"/>
        <w:bottom w:val="none" w:sz="0" w:space="0" w:color="auto"/>
        <w:right w:val="none" w:sz="0" w:space="0" w:color="auto"/>
      </w:divBdr>
    </w:div>
    <w:div w:id="683434748">
      <w:bodyDiv w:val="1"/>
      <w:marLeft w:val="0"/>
      <w:marRight w:val="0"/>
      <w:marTop w:val="0"/>
      <w:marBottom w:val="0"/>
      <w:divBdr>
        <w:top w:val="none" w:sz="0" w:space="0" w:color="auto"/>
        <w:left w:val="none" w:sz="0" w:space="0" w:color="auto"/>
        <w:bottom w:val="none" w:sz="0" w:space="0" w:color="auto"/>
        <w:right w:val="none" w:sz="0" w:space="0" w:color="auto"/>
      </w:divBdr>
    </w:div>
    <w:div w:id="685791567">
      <w:bodyDiv w:val="1"/>
      <w:marLeft w:val="0"/>
      <w:marRight w:val="0"/>
      <w:marTop w:val="0"/>
      <w:marBottom w:val="0"/>
      <w:divBdr>
        <w:top w:val="none" w:sz="0" w:space="0" w:color="auto"/>
        <w:left w:val="none" w:sz="0" w:space="0" w:color="auto"/>
        <w:bottom w:val="none" w:sz="0" w:space="0" w:color="auto"/>
        <w:right w:val="none" w:sz="0" w:space="0" w:color="auto"/>
      </w:divBdr>
    </w:div>
    <w:div w:id="711418588">
      <w:bodyDiv w:val="1"/>
      <w:marLeft w:val="0"/>
      <w:marRight w:val="0"/>
      <w:marTop w:val="0"/>
      <w:marBottom w:val="0"/>
      <w:divBdr>
        <w:top w:val="none" w:sz="0" w:space="0" w:color="auto"/>
        <w:left w:val="none" w:sz="0" w:space="0" w:color="auto"/>
        <w:bottom w:val="none" w:sz="0" w:space="0" w:color="auto"/>
        <w:right w:val="none" w:sz="0" w:space="0" w:color="auto"/>
      </w:divBdr>
    </w:div>
    <w:div w:id="728528895">
      <w:bodyDiv w:val="1"/>
      <w:marLeft w:val="0"/>
      <w:marRight w:val="0"/>
      <w:marTop w:val="0"/>
      <w:marBottom w:val="0"/>
      <w:divBdr>
        <w:top w:val="none" w:sz="0" w:space="0" w:color="auto"/>
        <w:left w:val="none" w:sz="0" w:space="0" w:color="auto"/>
        <w:bottom w:val="none" w:sz="0" w:space="0" w:color="auto"/>
        <w:right w:val="none" w:sz="0" w:space="0" w:color="auto"/>
      </w:divBdr>
    </w:div>
    <w:div w:id="736170224">
      <w:bodyDiv w:val="1"/>
      <w:marLeft w:val="0"/>
      <w:marRight w:val="0"/>
      <w:marTop w:val="0"/>
      <w:marBottom w:val="0"/>
      <w:divBdr>
        <w:top w:val="none" w:sz="0" w:space="0" w:color="auto"/>
        <w:left w:val="none" w:sz="0" w:space="0" w:color="auto"/>
        <w:bottom w:val="none" w:sz="0" w:space="0" w:color="auto"/>
        <w:right w:val="none" w:sz="0" w:space="0" w:color="auto"/>
      </w:divBdr>
    </w:div>
    <w:div w:id="748846748">
      <w:bodyDiv w:val="1"/>
      <w:marLeft w:val="0"/>
      <w:marRight w:val="0"/>
      <w:marTop w:val="0"/>
      <w:marBottom w:val="0"/>
      <w:divBdr>
        <w:top w:val="none" w:sz="0" w:space="0" w:color="auto"/>
        <w:left w:val="none" w:sz="0" w:space="0" w:color="auto"/>
        <w:bottom w:val="none" w:sz="0" w:space="0" w:color="auto"/>
        <w:right w:val="none" w:sz="0" w:space="0" w:color="auto"/>
      </w:divBdr>
    </w:div>
    <w:div w:id="755906410">
      <w:bodyDiv w:val="1"/>
      <w:marLeft w:val="0"/>
      <w:marRight w:val="0"/>
      <w:marTop w:val="0"/>
      <w:marBottom w:val="0"/>
      <w:divBdr>
        <w:top w:val="none" w:sz="0" w:space="0" w:color="auto"/>
        <w:left w:val="none" w:sz="0" w:space="0" w:color="auto"/>
        <w:bottom w:val="none" w:sz="0" w:space="0" w:color="auto"/>
        <w:right w:val="none" w:sz="0" w:space="0" w:color="auto"/>
      </w:divBdr>
    </w:div>
    <w:div w:id="781070209">
      <w:bodyDiv w:val="1"/>
      <w:marLeft w:val="0"/>
      <w:marRight w:val="0"/>
      <w:marTop w:val="0"/>
      <w:marBottom w:val="0"/>
      <w:divBdr>
        <w:top w:val="none" w:sz="0" w:space="0" w:color="auto"/>
        <w:left w:val="none" w:sz="0" w:space="0" w:color="auto"/>
        <w:bottom w:val="none" w:sz="0" w:space="0" w:color="auto"/>
        <w:right w:val="none" w:sz="0" w:space="0" w:color="auto"/>
      </w:divBdr>
      <w:divsChild>
        <w:div w:id="2146966965">
          <w:marLeft w:val="0"/>
          <w:marRight w:val="0"/>
          <w:marTop w:val="0"/>
          <w:marBottom w:val="0"/>
          <w:divBdr>
            <w:top w:val="none" w:sz="0" w:space="0" w:color="auto"/>
            <w:left w:val="none" w:sz="0" w:space="0" w:color="auto"/>
            <w:bottom w:val="none" w:sz="0" w:space="0" w:color="auto"/>
            <w:right w:val="none" w:sz="0" w:space="0" w:color="auto"/>
          </w:divBdr>
        </w:div>
      </w:divsChild>
    </w:div>
    <w:div w:id="790562291">
      <w:bodyDiv w:val="1"/>
      <w:marLeft w:val="0"/>
      <w:marRight w:val="0"/>
      <w:marTop w:val="0"/>
      <w:marBottom w:val="0"/>
      <w:divBdr>
        <w:top w:val="none" w:sz="0" w:space="0" w:color="auto"/>
        <w:left w:val="none" w:sz="0" w:space="0" w:color="auto"/>
        <w:bottom w:val="none" w:sz="0" w:space="0" w:color="auto"/>
        <w:right w:val="none" w:sz="0" w:space="0" w:color="auto"/>
      </w:divBdr>
      <w:divsChild>
        <w:div w:id="1403720666">
          <w:marLeft w:val="0"/>
          <w:marRight w:val="0"/>
          <w:marTop w:val="0"/>
          <w:marBottom w:val="0"/>
          <w:divBdr>
            <w:top w:val="none" w:sz="0" w:space="0" w:color="auto"/>
            <w:left w:val="none" w:sz="0" w:space="0" w:color="auto"/>
            <w:bottom w:val="none" w:sz="0" w:space="0" w:color="auto"/>
            <w:right w:val="none" w:sz="0" w:space="0" w:color="auto"/>
          </w:divBdr>
        </w:div>
      </w:divsChild>
    </w:div>
    <w:div w:id="850878967">
      <w:bodyDiv w:val="1"/>
      <w:marLeft w:val="0"/>
      <w:marRight w:val="0"/>
      <w:marTop w:val="0"/>
      <w:marBottom w:val="0"/>
      <w:divBdr>
        <w:top w:val="none" w:sz="0" w:space="0" w:color="auto"/>
        <w:left w:val="none" w:sz="0" w:space="0" w:color="auto"/>
        <w:bottom w:val="none" w:sz="0" w:space="0" w:color="auto"/>
        <w:right w:val="none" w:sz="0" w:space="0" w:color="auto"/>
      </w:divBdr>
    </w:div>
    <w:div w:id="896862932">
      <w:bodyDiv w:val="1"/>
      <w:marLeft w:val="0"/>
      <w:marRight w:val="0"/>
      <w:marTop w:val="0"/>
      <w:marBottom w:val="0"/>
      <w:divBdr>
        <w:top w:val="none" w:sz="0" w:space="0" w:color="auto"/>
        <w:left w:val="none" w:sz="0" w:space="0" w:color="auto"/>
        <w:bottom w:val="none" w:sz="0" w:space="0" w:color="auto"/>
        <w:right w:val="none" w:sz="0" w:space="0" w:color="auto"/>
      </w:divBdr>
    </w:div>
    <w:div w:id="898708788">
      <w:bodyDiv w:val="1"/>
      <w:marLeft w:val="0"/>
      <w:marRight w:val="0"/>
      <w:marTop w:val="0"/>
      <w:marBottom w:val="0"/>
      <w:divBdr>
        <w:top w:val="none" w:sz="0" w:space="0" w:color="auto"/>
        <w:left w:val="none" w:sz="0" w:space="0" w:color="auto"/>
        <w:bottom w:val="none" w:sz="0" w:space="0" w:color="auto"/>
        <w:right w:val="none" w:sz="0" w:space="0" w:color="auto"/>
      </w:divBdr>
      <w:divsChild>
        <w:div w:id="816648079">
          <w:marLeft w:val="0"/>
          <w:marRight w:val="0"/>
          <w:marTop w:val="0"/>
          <w:marBottom w:val="0"/>
          <w:divBdr>
            <w:top w:val="none" w:sz="0" w:space="0" w:color="auto"/>
            <w:left w:val="none" w:sz="0" w:space="0" w:color="auto"/>
            <w:bottom w:val="none" w:sz="0" w:space="0" w:color="auto"/>
            <w:right w:val="none" w:sz="0" w:space="0" w:color="auto"/>
          </w:divBdr>
        </w:div>
        <w:div w:id="1876380129">
          <w:marLeft w:val="0"/>
          <w:marRight w:val="0"/>
          <w:marTop w:val="0"/>
          <w:marBottom w:val="0"/>
          <w:divBdr>
            <w:top w:val="none" w:sz="0" w:space="0" w:color="auto"/>
            <w:left w:val="none" w:sz="0" w:space="0" w:color="auto"/>
            <w:bottom w:val="none" w:sz="0" w:space="0" w:color="auto"/>
            <w:right w:val="none" w:sz="0" w:space="0" w:color="auto"/>
          </w:divBdr>
        </w:div>
        <w:div w:id="1652438198">
          <w:marLeft w:val="0"/>
          <w:marRight w:val="0"/>
          <w:marTop w:val="0"/>
          <w:marBottom w:val="0"/>
          <w:divBdr>
            <w:top w:val="none" w:sz="0" w:space="0" w:color="auto"/>
            <w:left w:val="none" w:sz="0" w:space="0" w:color="auto"/>
            <w:bottom w:val="none" w:sz="0" w:space="0" w:color="auto"/>
            <w:right w:val="none" w:sz="0" w:space="0" w:color="auto"/>
          </w:divBdr>
        </w:div>
        <w:div w:id="1186863156">
          <w:marLeft w:val="0"/>
          <w:marRight w:val="0"/>
          <w:marTop w:val="0"/>
          <w:marBottom w:val="0"/>
          <w:divBdr>
            <w:top w:val="none" w:sz="0" w:space="0" w:color="auto"/>
            <w:left w:val="none" w:sz="0" w:space="0" w:color="auto"/>
            <w:bottom w:val="none" w:sz="0" w:space="0" w:color="auto"/>
            <w:right w:val="none" w:sz="0" w:space="0" w:color="auto"/>
          </w:divBdr>
        </w:div>
        <w:div w:id="367951090">
          <w:marLeft w:val="0"/>
          <w:marRight w:val="0"/>
          <w:marTop w:val="0"/>
          <w:marBottom w:val="0"/>
          <w:divBdr>
            <w:top w:val="none" w:sz="0" w:space="0" w:color="auto"/>
            <w:left w:val="none" w:sz="0" w:space="0" w:color="auto"/>
            <w:bottom w:val="none" w:sz="0" w:space="0" w:color="auto"/>
            <w:right w:val="none" w:sz="0" w:space="0" w:color="auto"/>
          </w:divBdr>
        </w:div>
        <w:div w:id="1871719959">
          <w:marLeft w:val="0"/>
          <w:marRight w:val="0"/>
          <w:marTop w:val="0"/>
          <w:marBottom w:val="0"/>
          <w:divBdr>
            <w:top w:val="none" w:sz="0" w:space="0" w:color="auto"/>
            <w:left w:val="none" w:sz="0" w:space="0" w:color="auto"/>
            <w:bottom w:val="none" w:sz="0" w:space="0" w:color="auto"/>
            <w:right w:val="none" w:sz="0" w:space="0" w:color="auto"/>
          </w:divBdr>
        </w:div>
        <w:div w:id="744375431">
          <w:marLeft w:val="0"/>
          <w:marRight w:val="0"/>
          <w:marTop w:val="0"/>
          <w:marBottom w:val="0"/>
          <w:divBdr>
            <w:top w:val="none" w:sz="0" w:space="0" w:color="auto"/>
            <w:left w:val="none" w:sz="0" w:space="0" w:color="auto"/>
            <w:bottom w:val="none" w:sz="0" w:space="0" w:color="auto"/>
            <w:right w:val="none" w:sz="0" w:space="0" w:color="auto"/>
          </w:divBdr>
        </w:div>
        <w:div w:id="2145386862">
          <w:marLeft w:val="0"/>
          <w:marRight w:val="0"/>
          <w:marTop w:val="0"/>
          <w:marBottom w:val="0"/>
          <w:divBdr>
            <w:top w:val="none" w:sz="0" w:space="0" w:color="auto"/>
            <w:left w:val="none" w:sz="0" w:space="0" w:color="auto"/>
            <w:bottom w:val="none" w:sz="0" w:space="0" w:color="auto"/>
            <w:right w:val="none" w:sz="0" w:space="0" w:color="auto"/>
          </w:divBdr>
        </w:div>
        <w:div w:id="1667591948">
          <w:marLeft w:val="0"/>
          <w:marRight w:val="0"/>
          <w:marTop w:val="0"/>
          <w:marBottom w:val="0"/>
          <w:divBdr>
            <w:top w:val="none" w:sz="0" w:space="0" w:color="auto"/>
            <w:left w:val="none" w:sz="0" w:space="0" w:color="auto"/>
            <w:bottom w:val="none" w:sz="0" w:space="0" w:color="auto"/>
            <w:right w:val="none" w:sz="0" w:space="0" w:color="auto"/>
          </w:divBdr>
        </w:div>
      </w:divsChild>
    </w:div>
    <w:div w:id="904683190">
      <w:bodyDiv w:val="1"/>
      <w:marLeft w:val="0"/>
      <w:marRight w:val="0"/>
      <w:marTop w:val="0"/>
      <w:marBottom w:val="0"/>
      <w:divBdr>
        <w:top w:val="none" w:sz="0" w:space="0" w:color="auto"/>
        <w:left w:val="none" w:sz="0" w:space="0" w:color="auto"/>
        <w:bottom w:val="none" w:sz="0" w:space="0" w:color="auto"/>
        <w:right w:val="none" w:sz="0" w:space="0" w:color="auto"/>
      </w:divBdr>
    </w:div>
    <w:div w:id="933710282">
      <w:bodyDiv w:val="1"/>
      <w:marLeft w:val="0"/>
      <w:marRight w:val="0"/>
      <w:marTop w:val="0"/>
      <w:marBottom w:val="0"/>
      <w:divBdr>
        <w:top w:val="none" w:sz="0" w:space="0" w:color="auto"/>
        <w:left w:val="none" w:sz="0" w:space="0" w:color="auto"/>
        <w:bottom w:val="none" w:sz="0" w:space="0" w:color="auto"/>
        <w:right w:val="none" w:sz="0" w:space="0" w:color="auto"/>
      </w:divBdr>
    </w:div>
    <w:div w:id="944733830">
      <w:bodyDiv w:val="1"/>
      <w:marLeft w:val="0"/>
      <w:marRight w:val="0"/>
      <w:marTop w:val="0"/>
      <w:marBottom w:val="0"/>
      <w:divBdr>
        <w:top w:val="none" w:sz="0" w:space="0" w:color="auto"/>
        <w:left w:val="none" w:sz="0" w:space="0" w:color="auto"/>
        <w:bottom w:val="none" w:sz="0" w:space="0" w:color="auto"/>
        <w:right w:val="none" w:sz="0" w:space="0" w:color="auto"/>
      </w:divBdr>
    </w:div>
    <w:div w:id="971717592">
      <w:bodyDiv w:val="1"/>
      <w:marLeft w:val="0"/>
      <w:marRight w:val="0"/>
      <w:marTop w:val="0"/>
      <w:marBottom w:val="0"/>
      <w:divBdr>
        <w:top w:val="none" w:sz="0" w:space="0" w:color="auto"/>
        <w:left w:val="none" w:sz="0" w:space="0" w:color="auto"/>
        <w:bottom w:val="none" w:sz="0" w:space="0" w:color="auto"/>
        <w:right w:val="none" w:sz="0" w:space="0" w:color="auto"/>
      </w:divBdr>
    </w:div>
    <w:div w:id="986864765">
      <w:bodyDiv w:val="1"/>
      <w:marLeft w:val="0"/>
      <w:marRight w:val="0"/>
      <w:marTop w:val="0"/>
      <w:marBottom w:val="0"/>
      <w:divBdr>
        <w:top w:val="none" w:sz="0" w:space="0" w:color="auto"/>
        <w:left w:val="none" w:sz="0" w:space="0" w:color="auto"/>
        <w:bottom w:val="none" w:sz="0" w:space="0" w:color="auto"/>
        <w:right w:val="none" w:sz="0" w:space="0" w:color="auto"/>
      </w:divBdr>
    </w:div>
    <w:div w:id="992832306">
      <w:bodyDiv w:val="1"/>
      <w:marLeft w:val="0"/>
      <w:marRight w:val="0"/>
      <w:marTop w:val="0"/>
      <w:marBottom w:val="0"/>
      <w:divBdr>
        <w:top w:val="none" w:sz="0" w:space="0" w:color="auto"/>
        <w:left w:val="none" w:sz="0" w:space="0" w:color="auto"/>
        <w:bottom w:val="none" w:sz="0" w:space="0" w:color="auto"/>
        <w:right w:val="none" w:sz="0" w:space="0" w:color="auto"/>
      </w:divBdr>
      <w:divsChild>
        <w:div w:id="2090997135">
          <w:marLeft w:val="0"/>
          <w:marRight w:val="0"/>
          <w:marTop w:val="0"/>
          <w:marBottom w:val="0"/>
          <w:divBdr>
            <w:top w:val="none" w:sz="0" w:space="0" w:color="auto"/>
            <w:left w:val="none" w:sz="0" w:space="0" w:color="auto"/>
            <w:bottom w:val="none" w:sz="0" w:space="0" w:color="auto"/>
            <w:right w:val="none" w:sz="0" w:space="0" w:color="auto"/>
          </w:divBdr>
        </w:div>
        <w:div w:id="621694129">
          <w:marLeft w:val="0"/>
          <w:marRight w:val="0"/>
          <w:marTop w:val="0"/>
          <w:marBottom w:val="0"/>
          <w:divBdr>
            <w:top w:val="none" w:sz="0" w:space="0" w:color="auto"/>
            <w:left w:val="none" w:sz="0" w:space="0" w:color="auto"/>
            <w:bottom w:val="none" w:sz="0" w:space="0" w:color="auto"/>
            <w:right w:val="none" w:sz="0" w:space="0" w:color="auto"/>
          </w:divBdr>
        </w:div>
      </w:divsChild>
    </w:div>
    <w:div w:id="994454619">
      <w:bodyDiv w:val="1"/>
      <w:marLeft w:val="0"/>
      <w:marRight w:val="0"/>
      <w:marTop w:val="0"/>
      <w:marBottom w:val="0"/>
      <w:divBdr>
        <w:top w:val="none" w:sz="0" w:space="0" w:color="auto"/>
        <w:left w:val="none" w:sz="0" w:space="0" w:color="auto"/>
        <w:bottom w:val="none" w:sz="0" w:space="0" w:color="auto"/>
        <w:right w:val="none" w:sz="0" w:space="0" w:color="auto"/>
      </w:divBdr>
    </w:div>
    <w:div w:id="1010255452">
      <w:bodyDiv w:val="1"/>
      <w:marLeft w:val="0"/>
      <w:marRight w:val="0"/>
      <w:marTop w:val="0"/>
      <w:marBottom w:val="0"/>
      <w:divBdr>
        <w:top w:val="none" w:sz="0" w:space="0" w:color="auto"/>
        <w:left w:val="none" w:sz="0" w:space="0" w:color="auto"/>
        <w:bottom w:val="none" w:sz="0" w:space="0" w:color="auto"/>
        <w:right w:val="none" w:sz="0" w:space="0" w:color="auto"/>
      </w:divBdr>
    </w:div>
    <w:div w:id="1017655381">
      <w:bodyDiv w:val="1"/>
      <w:marLeft w:val="0"/>
      <w:marRight w:val="0"/>
      <w:marTop w:val="0"/>
      <w:marBottom w:val="0"/>
      <w:divBdr>
        <w:top w:val="none" w:sz="0" w:space="0" w:color="auto"/>
        <w:left w:val="none" w:sz="0" w:space="0" w:color="auto"/>
        <w:bottom w:val="none" w:sz="0" w:space="0" w:color="auto"/>
        <w:right w:val="none" w:sz="0" w:space="0" w:color="auto"/>
      </w:divBdr>
    </w:div>
    <w:div w:id="1035816468">
      <w:bodyDiv w:val="1"/>
      <w:marLeft w:val="0"/>
      <w:marRight w:val="0"/>
      <w:marTop w:val="0"/>
      <w:marBottom w:val="0"/>
      <w:divBdr>
        <w:top w:val="none" w:sz="0" w:space="0" w:color="auto"/>
        <w:left w:val="none" w:sz="0" w:space="0" w:color="auto"/>
        <w:bottom w:val="none" w:sz="0" w:space="0" w:color="auto"/>
        <w:right w:val="none" w:sz="0" w:space="0" w:color="auto"/>
      </w:divBdr>
    </w:div>
    <w:div w:id="1078819579">
      <w:bodyDiv w:val="1"/>
      <w:marLeft w:val="0"/>
      <w:marRight w:val="0"/>
      <w:marTop w:val="0"/>
      <w:marBottom w:val="0"/>
      <w:divBdr>
        <w:top w:val="none" w:sz="0" w:space="0" w:color="auto"/>
        <w:left w:val="none" w:sz="0" w:space="0" w:color="auto"/>
        <w:bottom w:val="none" w:sz="0" w:space="0" w:color="auto"/>
        <w:right w:val="none" w:sz="0" w:space="0" w:color="auto"/>
      </w:divBdr>
      <w:divsChild>
        <w:div w:id="682785479">
          <w:marLeft w:val="0"/>
          <w:marRight w:val="0"/>
          <w:marTop w:val="0"/>
          <w:marBottom w:val="0"/>
          <w:divBdr>
            <w:top w:val="none" w:sz="0" w:space="0" w:color="auto"/>
            <w:left w:val="none" w:sz="0" w:space="0" w:color="auto"/>
            <w:bottom w:val="none" w:sz="0" w:space="0" w:color="auto"/>
            <w:right w:val="none" w:sz="0" w:space="0" w:color="auto"/>
          </w:divBdr>
        </w:div>
      </w:divsChild>
    </w:div>
    <w:div w:id="1098871550">
      <w:bodyDiv w:val="1"/>
      <w:marLeft w:val="0"/>
      <w:marRight w:val="0"/>
      <w:marTop w:val="0"/>
      <w:marBottom w:val="0"/>
      <w:divBdr>
        <w:top w:val="none" w:sz="0" w:space="0" w:color="auto"/>
        <w:left w:val="none" w:sz="0" w:space="0" w:color="auto"/>
        <w:bottom w:val="none" w:sz="0" w:space="0" w:color="auto"/>
        <w:right w:val="none" w:sz="0" w:space="0" w:color="auto"/>
      </w:divBdr>
    </w:div>
    <w:div w:id="1121923609">
      <w:bodyDiv w:val="1"/>
      <w:marLeft w:val="0"/>
      <w:marRight w:val="0"/>
      <w:marTop w:val="0"/>
      <w:marBottom w:val="0"/>
      <w:divBdr>
        <w:top w:val="none" w:sz="0" w:space="0" w:color="auto"/>
        <w:left w:val="none" w:sz="0" w:space="0" w:color="auto"/>
        <w:bottom w:val="none" w:sz="0" w:space="0" w:color="auto"/>
        <w:right w:val="none" w:sz="0" w:space="0" w:color="auto"/>
      </w:divBdr>
    </w:div>
    <w:div w:id="1130904609">
      <w:bodyDiv w:val="1"/>
      <w:marLeft w:val="0"/>
      <w:marRight w:val="0"/>
      <w:marTop w:val="0"/>
      <w:marBottom w:val="0"/>
      <w:divBdr>
        <w:top w:val="none" w:sz="0" w:space="0" w:color="auto"/>
        <w:left w:val="none" w:sz="0" w:space="0" w:color="auto"/>
        <w:bottom w:val="none" w:sz="0" w:space="0" w:color="auto"/>
        <w:right w:val="none" w:sz="0" w:space="0" w:color="auto"/>
      </w:divBdr>
    </w:div>
    <w:div w:id="1136215441">
      <w:bodyDiv w:val="1"/>
      <w:marLeft w:val="0"/>
      <w:marRight w:val="0"/>
      <w:marTop w:val="0"/>
      <w:marBottom w:val="0"/>
      <w:divBdr>
        <w:top w:val="none" w:sz="0" w:space="0" w:color="auto"/>
        <w:left w:val="none" w:sz="0" w:space="0" w:color="auto"/>
        <w:bottom w:val="none" w:sz="0" w:space="0" w:color="auto"/>
        <w:right w:val="none" w:sz="0" w:space="0" w:color="auto"/>
      </w:divBdr>
    </w:div>
    <w:div w:id="1144543613">
      <w:bodyDiv w:val="1"/>
      <w:marLeft w:val="0"/>
      <w:marRight w:val="0"/>
      <w:marTop w:val="0"/>
      <w:marBottom w:val="0"/>
      <w:divBdr>
        <w:top w:val="none" w:sz="0" w:space="0" w:color="auto"/>
        <w:left w:val="none" w:sz="0" w:space="0" w:color="auto"/>
        <w:bottom w:val="none" w:sz="0" w:space="0" w:color="auto"/>
        <w:right w:val="none" w:sz="0" w:space="0" w:color="auto"/>
      </w:divBdr>
    </w:div>
    <w:div w:id="1149832830">
      <w:bodyDiv w:val="1"/>
      <w:marLeft w:val="0"/>
      <w:marRight w:val="0"/>
      <w:marTop w:val="0"/>
      <w:marBottom w:val="0"/>
      <w:divBdr>
        <w:top w:val="none" w:sz="0" w:space="0" w:color="auto"/>
        <w:left w:val="none" w:sz="0" w:space="0" w:color="auto"/>
        <w:bottom w:val="none" w:sz="0" w:space="0" w:color="auto"/>
        <w:right w:val="none" w:sz="0" w:space="0" w:color="auto"/>
      </w:divBdr>
    </w:div>
    <w:div w:id="1157381677">
      <w:bodyDiv w:val="1"/>
      <w:marLeft w:val="0"/>
      <w:marRight w:val="0"/>
      <w:marTop w:val="0"/>
      <w:marBottom w:val="0"/>
      <w:divBdr>
        <w:top w:val="none" w:sz="0" w:space="0" w:color="auto"/>
        <w:left w:val="none" w:sz="0" w:space="0" w:color="auto"/>
        <w:bottom w:val="none" w:sz="0" w:space="0" w:color="auto"/>
        <w:right w:val="none" w:sz="0" w:space="0" w:color="auto"/>
      </w:divBdr>
    </w:div>
    <w:div w:id="1165558728">
      <w:bodyDiv w:val="1"/>
      <w:marLeft w:val="0"/>
      <w:marRight w:val="0"/>
      <w:marTop w:val="0"/>
      <w:marBottom w:val="0"/>
      <w:divBdr>
        <w:top w:val="none" w:sz="0" w:space="0" w:color="auto"/>
        <w:left w:val="none" w:sz="0" w:space="0" w:color="auto"/>
        <w:bottom w:val="none" w:sz="0" w:space="0" w:color="auto"/>
        <w:right w:val="none" w:sz="0" w:space="0" w:color="auto"/>
      </w:divBdr>
    </w:div>
    <w:div w:id="1165586611">
      <w:bodyDiv w:val="1"/>
      <w:marLeft w:val="0"/>
      <w:marRight w:val="0"/>
      <w:marTop w:val="0"/>
      <w:marBottom w:val="0"/>
      <w:divBdr>
        <w:top w:val="none" w:sz="0" w:space="0" w:color="auto"/>
        <w:left w:val="none" w:sz="0" w:space="0" w:color="auto"/>
        <w:bottom w:val="none" w:sz="0" w:space="0" w:color="auto"/>
        <w:right w:val="none" w:sz="0" w:space="0" w:color="auto"/>
      </w:divBdr>
    </w:div>
    <w:div w:id="1171876011">
      <w:bodyDiv w:val="1"/>
      <w:marLeft w:val="0"/>
      <w:marRight w:val="0"/>
      <w:marTop w:val="0"/>
      <w:marBottom w:val="0"/>
      <w:divBdr>
        <w:top w:val="none" w:sz="0" w:space="0" w:color="auto"/>
        <w:left w:val="none" w:sz="0" w:space="0" w:color="auto"/>
        <w:bottom w:val="none" w:sz="0" w:space="0" w:color="auto"/>
        <w:right w:val="none" w:sz="0" w:space="0" w:color="auto"/>
      </w:divBdr>
    </w:div>
    <w:div w:id="1194463587">
      <w:bodyDiv w:val="1"/>
      <w:marLeft w:val="0"/>
      <w:marRight w:val="0"/>
      <w:marTop w:val="0"/>
      <w:marBottom w:val="0"/>
      <w:divBdr>
        <w:top w:val="none" w:sz="0" w:space="0" w:color="auto"/>
        <w:left w:val="none" w:sz="0" w:space="0" w:color="auto"/>
        <w:bottom w:val="none" w:sz="0" w:space="0" w:color="auto"/>
        <w:right w:val="none" w:sz="0" w:space="0" w:color="auto"/>
      </w:divBdr>
    </w:div>
    <w:div w:id="1222447753">
      <w:bodyDiv w:val="1"/>
      <w:marLeft w:val="0"/>
      <w:marRight w:val="0"/>
      <w:marTop w:val="0"/>
      <w:marBottom w:val="0"/>
      <w:divBdr>
        <w:top w:val="none" w:sz="0" w:space="0" w:color="auto"/>
        <w:left w:val="none" w:sz="0" w:space="0" w:color="auto"/>
        <w:bottom w:val="none" w:sz="0" w:space="0" w:color="auto"/>
        <w:right w:val="none" w:sz="0" w:space="0" w:color="auto"/>
      </w:divBdr>
    </w:div>
    <w:div w:id="1248464092">
      <w:bodyDiv w:val="1"/>
      <w:marLeft w:val="0"/>
      <w:marRight w:val="0"/>
      <w:marTop w:val="0"/>
      <w:marBottom w:val="0"/>
      <w:divBdr>
        <w:top w:val="none" w:sz="0" w:space="0" w:color="auto"/>
        <w:left w:val="none" w:sz="0" w:space="0" w:color="auto"/>
        <w:bottom w:val="none" w:sz="0" w:space="0" w:color="auto"/>
        <w:right w:val="none" w:sz="0" w:space="0" w:color="auto"/>
      </w:divBdr>
    </w:div>
    <w:div w:id="1260600300">
      <w:bodyDiv w:val="1"/>
      <w:marLeft w:val="0"/>
      <w:marRight w:val="0"/>
      <w:marTop w:val="0"/>
      <w:marBottom w:val="0"/>
      <w:divBdr>
        <w:top w:val="none" w:sz="0" w:space="0" w:color="auto"/>
        <w:left w:val="none" w:sz="0" w:space="0" w:color="auto"/>
        <w:bottom w:val="none" w:sz="0" w:space="0" w:color="auto"/>
        <w:right w:val="none" w:sz="0" w:space="0" w:color="auto"/>
      </w:divBdr>
    </w:div>
    <w:div w:id="1265923317">
      <w:bodyDiv w:val="1"/>
      <w:marLeft w:val="0"/>
      <w:marRight w:val="0"/>
      <w:marTop w:val="0"/>
      <w:marBottom w:val="0"/>
      <w:divBdr>
        <w:top w:val="none" w:sz="0" w:space="0" w:color="auto"/>
        <w:left w:val="none" w:sz="0" w:space="0" w:color="auto"/>
        <w:bottom w:val="none" w:sz="0" w:space="0" w:color="auto"/>
        <w:right w:val="none" w:sz="0" w:space="0" w:color="auto"/>
      </w:divBdr>
    </w:div>
    <w:div w:id="1282567236">
      <w:bodyDiv w:val="1"/>
      <w:marLeft w:val="0"/>
      <w:marRight w:val="0"/>
      <w:marTop w:val="0"/>
      <w:marBottom w:val="0"/>
      <w:divBdr>
        <w:top w:val="none" w:sz="0" w:space="0" w:color="auto"/>
        <w:left w:val="none" w:sz="0" w:space="0" w:color="auto"/>
        <w:bottom w:val="none" w:sz="0" w:space="0" w:color="auto"/>
        <w:right w:val="none" w:sz="0" w:space="0" w:color="auto"/>
      </w:divBdr>
    </w:div>
    <w:div w:id="1287547799">
      <w:bodyDiv w:val="1"/>
      <w:marLeft w:val="0"/>
      <w:marRight w:val="0"/>
      <w:marTop w:val="0"/>
      <w:marBottom w:val="0"/>
      <w:divBdr>
        <w:top w:val="none" w:sz="0" w:space="0" w:color="auto"/>
        <w:left w:val="none" w:sz="0" w:space="0" w:color="auto"/>
        <w:bottom w:val="none" w:sz="0" w:space="0" w:color="auto"/>
        <w:right w:val="none" w:sz="0" w:space="0" w:color="auto"/>
      </w:divBdr>
    </w:div>
    <w:div w:id="1361079357">
      <w:bodyDiv w:val="1"/>
      <w:marLeft w:val="0"/>
      <w:marRight w:val="0"/>
      <w:marTop w:val="0"/>
      <w:marBottom w:val="0"/>
      <w:divBdr>
        <w:top w:val="none" w:sz="0" w:space="0" w:color="auto"/>
        <w:left w:val="none" w:sz="0" w:space="0" w:color="auto"/>
        <w:bottom w:val="none" w:sz="0" w:space="0" w:color="auto"/>
        <w:right w:val="none" w:sz="0" w:space="0" w:color="auto"/>
      </w:divBdr>
    </w:div>
    <w:div w:id="1362363188">
      <w:bodyDiv w:val="1"/>
      <w:marLeft w:val="0"/>
      <w:marRight w:val="0"/>
      <w:marTop w:val="0"/>
      <w:marBottom w:val="0"/>
      <w:divBdr>
        <w:top w:val="none" w:sz="0" w:space="0" w:color="auto"/>
        <w:left w:val="none" w:sz="0" w:space="0" w:color="auto"/>
        <w:bottom w:val="none" w:sz="0" w:space="0" w:color="auto"/>
        <w:right w:val="none" w:sz="0" w:space="0" w:color="auto"/>
      </w:divBdr>
    </w:div>
    <w:div w:id="1367178989">
      <w:bodyDiv w:val="1"/>
      <w:marLeft w:val="0"/>
      <w:marRight w:val="0"/>
      <w:marTop w:val="0"/>
      <w:marBottom w:val="0"/>
      <w:divBdr>
        <w:top w:val="none" w:sz="0" w:space="0" w:color="auto"/>
        <w:left w:val="none" w:sz="0" w:space="0" w:color="auto"/>
        <w:bottom w:val="none" w:sz="0" w:space="0" w:color="auto"/>
        <w:right w:val="none" w:sz="0" w:space="0" w:color="auto"/>
      </w:divBdr>
    </w:div>
    <w:div w:id="1384257460">
      <w:bodyDiv w:val="1"/>
      <w:marLeft w:val="0"/>
      <w:marRight w:val="0"/>
      <w:marTop w:val="0"/>
      <w:marBottom w:val="0"/>
      <w:divBdr>
        <w:top w:val="none" w:sz="0" w:space="0" w:color="auto"/>
        <w:left w:val="none" w:sz="0" w:space="0" w:color="auto"/>
        <w:bottom w:val="none" w:sz="0" w:space="0" w:color="auto"/>
        <w:right w:val="none" w:sz="0" w:space="0" w:color="auto"/>
      </w:divBdr>
    </w:div>
    <w:div w:id="1405251696">
      <w:bodyDiv w:val="1"/>
      <w:marLeft w:val="0"/>
      <w:marRight w:val="0"/>
      <w:marTop w:val="0"/>
      <w:marBottom w:val="0"/>
      <w:divBdr>
        <w:top w:val="none" w:sz="0" w:space="0" w:color="auto"/>
        <w:left w:val="none" w:sz="0" w:space="0" w:color="auto"/>
        <w:bottom w:val="none" w:sz="0" w:space="0" w:color="auto"/>
        <w:right w:val="none" w:sz="0" w:space="0" w:color="auto"/>
      </w:divBdr>
    </w:div>
    <w:div w:id="1424452279">
      <w:bodyDiv w:val="1"/>
      <w:marLeft w:val="0"/>
      <w:marRight w:val="0"/>
      <w:marTop w:val="0"/>
      <w:marBottom w:val="0"/>
      <w:divBdr>
        <w:top w:val="none" w:sz="0" w:space="0" w:color="auto"/>
        <w:left w:val="none" w:sz="0" w:space="0" w:color="auto"/>
        <w:bottom w:val="none" w:sz="0" w:space="0" w:color="auto"/>
        <w:right w:val="none" w:sz="0" w:space="0" w:color="auto"/>
      </w:divBdr>
    </w:div>
    <w:div w:id="1433404205">
      <w:bodyDiv w:val="1"/>
      <w:marLeft w:val="0"/>
      <w:marRight w:val="0"/>
      <w:marTop w:val="0"/>
      <w:marBottom w:val="0"/>
      <w:divBdr>
        <w:top w:val="none" w:sz="0" w:space="0" w:color="auto"/>
        <w:left w:val="none" w:sz="0" w:space="0" w:color="auto"/>
        <w:bottom w:val="none" w:sz="0" w:space="0" w:color="auto"/>
        <w:right w:val="none" w:sz="0" w:space="0" w:color="auto"/>
      </w:divBdr>
    </w:div>
    <w:div w:id="1441995743">
      <w:bodyDiv w:val="1"/>
      <w:marLeft w:val="0"/>
      <w:marRight w:val="0"/>
      <w:marTop w:val="0"/>
      <w:marBottom w:val="0"/>
      <w:divBdr>
        <w:top w:val="none" w:sz="0" w:space="0" w:color="auto"/>
        <w:left w:val="none" w:sz="0" w:space="0" w:color="auto"/>
        <w:bottom w:val="none" w:sz="0" w:space="0" w:color="auto"/>
        <w:right w:val="none" w:sz="0" w:space="0" w:color="auto"/>
      </w:divBdr>
    </w:div>
    <w:div w:id="1442726247">
      <w:bodyDiv w:val="1"/>
      <w:marLeft w:val="0"/>
      <w:marRight w:val="0"/>
      <w:marTop w:val="0"/>
      <w:marBottom w:val="0"/>
      <w:divBdr>
        <w:top w:val="none" w:sz="0" w:space="0" w:color="auto"/>
        <w:left w:val="none" w:sz="0" w:space="0" w:color="auto"/>
        <w:bottom w:val="none" w:sz="0" w:space="0" w:color="auto"/>
        <w:right w:val="none" w:sz="0" w:space="0" w:color="auto"/>
      </w:divBdr>
    </w:div>
    <w:div w:id="1504661516">
      <w:bodyDiv w:val="1"/>
      <w:marLeft w:val="0"/>
      <w:marRight w:val="0"/>
      <w:marTop w:val="0"/>
      <w:marBottom w:val="0"/>
      <w:divBdr>
        <w:top w:val="none" w:sz="0" w:space="0" w:color="auto"/>
        <w:left w:val="none" w:sz="0" w:space="0" w:color="auto"/>
        <w:bottom w:val="none" w:sz="0" w:space="0" w:color="auto"/>
        <w:right w:val="none" w:sz="0" w:space="0" w:color="auto"/>
      </w:divBdr>
    </w:div>
    <w:div w:id="1510947846">
      <w:bodyDiv w:val="1"/>
      <w:marLeft w:val="0"/>
      <w:marRight w:val="0"/>
      <w:marTop w:val="0"/>
      <w:marBottom w:val="0"/>
      <w:divBdr>
        <w:top w:val="none" w:sz="0" w:space="0" w:color="auto"/>
        <w:left w:val="none" w:sz="0" w:space="0" w:color="auto"/>
        <w:bottom w:val="none" w:sz="0" w:space="0" w:color="auto"/>
        <w:right w:val="none" w:sz="0" w:space="0" w:color="auto"/>
      </w:divBdr>
    </w:div>
    <w:div w:id="1521165703">
      <w:bodyDiv w:val="1"/>
      <w:marLeft w:val="0"/>
      <w:marRight w:val="0"/>
      <w:marTop w:val="0"/>
      <w:marBottom w:val="0"/>
      <w:divBdr>
        <w:top w:val="none" w:sz="0" w:space="0" w:color="auto"/>
        <w:left w:val="none" w:sz="0" w:space="0" w:color="auto"/>
        <w:bottom w:val="none" w:sz="0" w:space="0" w:color="auto"/>
        <w:right w:val="none" w:sz="0" w:space="0" w:color="auto"/>
      </w:divBdr>
    </w:div>
    <w:div w:id="1521310647">
      <w:bodyDiv w:val="1"/>
      <w:marLeft w:val="0"/>
      <w:marRight w:val="0"/>
      <w:marTop w:val="0"/>
      <w:marBottom w:val="0"/>
      <w:divBdr>
        <w:top w:val="none" w:sz="0" w:space="0" w:color="auto"/>
        <w:left w:val="none" w:sz="0" w:space="0" w:color="auto"/>
        <w:bottom w:val="none" w:sz="0" w:space="0" w:color="auto"/>
        <w:right w:val="none" w:sz="0" w:space="0" w:color="auto"/>
      </w:divBdr>
    </w:div>
    <w:div w:id="1524053772">
      <w:bodyDiv w:val="1"/>
      <w:marLeft w:val="0"/>
      <w:marRight w:val="0"/>
      <w:marTop w:val="0"/>
      <w:marBottom w:val="0"/>
      <w:divBdr>
        <w:top w:val="none" w:sz="0" w:space="0" w:color="auto"/>
        <w:left w:val="none" w:sz="0" w:space="0" w:color="auto"/>
        <w:bottom w:val="none" w:sz="0" w:space="0" w:color="auto"/>
        <w:right w:val="none" w:sz="0" w:space="0" w:color="auto"/>
      </w:divBdr>
    </w:div>
    <w:div w:id="1579746048">
      <w:bodyDiv w:val="1"/>
      <w:marLeft w:val="0"/>
      <w:marRight w:val="0"/>
      <w:marTop w:val="0"/>
      <w:marBottom w:val="0"/>
      <w:divBdr>
        <w:top w:val="none" w:sz="0" w:space="0" w:color="auto"/>
        <w:left w:val="none" w:sz="0" w:space="0" w:color="auto"/>
        <w:bottom w:val="none" w:sz="0" w:space="0" w:color="auto"/>
        <w:right w:val="none" w:sz="0" w:space="0" w:color="auto"/>
      </w:divBdr>
    </w:div>
    <w:div w:id="1593119916">
      <w:bodyDiv w:val="1"/>
      <w:marLeft w:val="0"/>
      <w:marRight w:val="0"/>
      <w:marTop w:val="0"/>
      <w:marBottom w:val="0"/>
      <w:divBdr>
        <w:top w:val="none" w:sz="0" w:space="0" w:color="auto"/>
        <w:left w:val="none" w:sz="0" w:space="0" w:color="auto"/>
        <w:bottom w:val="none" w:sz="0" w:space="0" w:color="auto"/>
        <w:right w:val="none" w:sz="0" w:space="0" w:color="auto"/>
      </w:divBdr>
    </w:div>
    <w:div w:id="1595673284">
      <w:bodyDiv w:val="1"/>
      <w:marLeft w:val="0"/>
      <w:marRight w:val="0"/>
      <w:marTop w:val="0"/>
      <w:marBottom w:val="0"/>
      <w:divBdr>
        <w:top w:val="none" w:sz="0" w:space="0" w:color="auto"/>
        <w:left w:val="none" w:sz="0" w:space="0" w:color="auto"/>
        <w:bottom w:val="none" w:sz="0" w:space="0" w:color="auto"/>
        <w:right w:val="none" w:sz="0" w:space="0" w:color="auto"/>
      </w:divBdr>
    </w:div>
    <w:div w:id="1595934589">
      <w:bodyDiv w:val="1"/>
      <w:marLeft w:val="0"/>
      <w:marRight w:val="0"/>
      <w:marTop w:val="0"/>
      <w:marBottom w:val="0"/>
      <w:divBdr>
        <w:top w:val="none" w:sz="0" w:space="0" w:color="auto"/>
        <w:left w:val="none" w:sz="0" w:space="0" w:color="auto"/>
        <w:bottom w:val="none" w:sz="0" w:space="0" w:color="auto"/>
        <w:right w:val="none" w:sz="0" w:space="0" w:color="auto"/>
      </w:divBdr>
      <w:divsChild>
        <w:div w:id="702632423">
          <w:marLeft w:val="0"/>
          <w:marRight w:val="0"/>
          <w:marTop w:val="0"/>
          <w:marBottom w:val="0"/>
          <w:divBdr>
            <w:top w:val="none" w:sz="0" w:space="0" w:color="auto"/>
            <w:left w:val="none" w:sz="0" w:space="0" w:color="auto"/>
            <w:bottom w:val="none" w:sz="0" w:space="0" w:color="auto"/>
            <w:right w:val="none" w:sz="0" w:space="0" w:color="auto"/>
          </w:divBdr>
        </w:div>
        <w:div w:id="814682192">
          <w:marLeft w:val="0"/>
          <w:marRight w:val="0"/>
          <w:marTop w:val="0"/>
          <w:marBottom w:val="0"/>
          <w:divBdr>
            <w:top w:val="none" w:sz="0" w:space="0" w:color="auto"/>
            <w:left w:val="none" w:sz="0" w:space="0" w:color="auto"/>
            <w:bottom w:val="none" w:sz="0" w:space="0" w:color="auto"/>
            <w:right w:val="none" w:sz="0" w:space="0" w:color="auto"/>
          </w:divBdr>
        </w:div>
      </w:divsChild>
    </w:div>
    <w:div w:id="1605965615">
      <w:bodyDiv w:val="1"/>
      <w:marLeft w:val="0"/>
      <w:marRight w:val="0"/>
      <w:marTop w:val="0"/>
      <w:marBottom w:val="0"/>
      <w:divBdr>
        <w:top w:val="none" w:sz="0" w:space="0" w:color="auto"/>
        <w:left w:val="none" w:sz="0" w:space="0" w:color="auto"/>
        <w:bottom w:val="none" w:sz="0" w:space="0" w:color="auto"/>
        <w:right w:val="none" w:sz="0" w:space="0" w:color="auto"/>
      </w:divBdr>
    </w:div>
    <w:div w:id="1641571942">
      <w:bodyDiv w:val="1"/>
      <w:marLeft w:val="0"/>
      <w:marRight w:val="0"/>
      <w:marTop w:val="0"/>
      <w:marBottom w:val="0"/>
      <w:divBdr>
        <w:top w:val="none" w:sz="0" w:space="0" w:color="auto"/>
        <w:left w:val="none" w:sz="0" w:space="0" w:color="auto"/>
        <w:bottom w:val="none" w:sz="0" w:space="0" w:color="auto"/>
        <w:right w:val="none" w:sz="0" w:space="0" w:color="auto"/>
      </w:divBdr>
    </w:div>
    <w:div w:id="1645044185">
      <w:bodyDiv w:val="1"/>
      <w:marLeft w:val="0"/>
      <w:marRight w:val="0"/>
      <w:marTop w:val="0"/>
      <w:marBottom w:val="0"/>
      <w:divBdr>
        <w:top w:val="none" w:sz="0" w:space="0" w:color="auto"/>
        <w:left w:val="none" w:sz="0" w:space="0" w:color="auto"/>
        <w:bottom w:val="none" w:sz="0" w:space="0" w:color="auto"/>
        <w:right w:val="none" w:sz="0" w:space="0" w:color="auto"/>
      </w:divBdr>
    </w:div>
    <w:div w:id="1656177974">
      <w:bodyDiv w:val="1"/>
      <w:marLeft w:val="0"/>
      <w:marRight w:val="0"/>
      <w:marTop w:val="0"/>
      <w:marBottom w:val="0"/>
      <w:divBdr>
        <w:top w:val="none" w:sz="0" w:space="0" w:color="auto"/>
        <w:left w:val="none" w:sz="0" w:space="0" w:color="auto"/>
        <w:bottom w:val="none" w:sz="0" w:space="0" w:color="auto"/>
        <w:right w:val="none" w:sz="0" w:space="0" w:color="auto"/>
      </w:divBdr>
    </w:div>
    <w:div w:id="1680738885">
      <w:bodyDiv w:val="1"/>
      <w:marLeft w:val="0"/>
      <w:marRight w:val="0"/>
      <w:marTop w:val="0"/>
      <w:marBottom w:val="0"/>
      <w:divBdr>
        <w:top w:val="none" w:sz="0" w:space="0" w:color="auto"/>
        <w:left w:val="none" w:sz="0" w:space="0" w:color="auto"/>
        <w:bottom w:val="none" w:sz="0" w:space="0" w:color="auto"/>
        <w:right w:val="none" w:sz="0" w:space="0" w:color="auto"/>
      </w:divBdr>
      <w:divsChild>
        <w:div w:id="1439520886">
          <w:marLeft w:val="0"/>
          <w:marRight w:val="0"/>
          <w:marTop w:val="0"/>
          <w:marBottom w:val="0"/>
          <w:divBdr>
            <w:top w:val="none" w:sz="0" w:space="0" w:color="auto"/>
            <w:left w:val="none" w:sz="0" w:space="0" w:color="auto"/>
            <w:bottom w:val="none" w:sz="0" w:space="0" w:color="auto"/>
            <w:right w:val="none" w:sz="0" w:space="0" w:color="auto"/>
          </w:divBdr>
        </w:div>
        <w:div w:id="1524325214">
          <w:marLeft w:val="0"/>
          <w:marRight w:val="0"/>
          <w:marTop w:val="0"/>
          <w:marBottom w:val="0"/>
          <w:divBdr>
            <w:top w:val="none" w:sz="0" w:space="0" w:color="auto"/>
            <w:left w:val="none" w:sz="0" w:space="0" w:color="auto"/>
            <w:bottom w:val="none" w:sz="0" w:space="0" w:color="auto"/>
            <w:right w:val="none" w:sz="0" w:space="0" w:color="auto"/>
          </w:divBdr>
        </w:div>
        <w:div w:id="1077173957">
          <w:marLeft w:val="0"/>
          <w:marRight w:val="0"/>
          <w:marTop w:val="0"/>
          <w:marBottom w:val="0"/>
          <w:divBdr>
            <w:top w:val="none" w:sz="0" w:space="0" w:color="auto"/>
            <w:left w:val="none" w:sz="0" w:space="0" w:color="auto"/>
            <w:bottom w:val="none" w:sz="0" w:space="0" w:color="auto"/>
            <w:right w:val="none" w:sz="0" w:space="0" w:color="auto"/>
          </w:divBdr>
        </w:div>
        <w:div w:id="1155873172">
          <w:marLeft w:val="0"/>
          <w:marRight w:val="0"/>
          <w:marTop w:val="0"/>
          <w:marBottom w:val="0"/>
          <w:divBdr>
            <w:top w:val="none" w:sz="0" w:space="0" w:color="auto"/>
            <w:left w:val="none" w:sz="0" w:space="0" w:color="auto"/>
            <w:bottom w:val="none" w:sz="0" w:space="0" w:color="auto"/>
            <w:right w:val="none" w:sz="0" w:space="0" w:color="auto"/>
          </w:divBdr>
        </w:div>
        <w:div w:id="2118478202">
          <w:marLeft w:val="0"/>
          <w:marRight w:val="0"/>
          <w:marTop w:val="0"/>
          <w:marBottom w:val="0"/>
          <w:divBdr>
            <w:top w:val="none" w:sz="0" w:space="0" w:color="auto"/>
            <w:left w:val="none" w:sz="0" w:space="0" w:color="auto"/>
            <w:bottom w:val="none" w:sz="0" w:space="0" w:color="auto"/>
            <w:right w:val="none" w:sz="0" w:space="0" w:color="auto"/>
          </w:divBdr>
        </w:div>
        <w:div w:id="334575908">
          <w:marLeft w:val="0"/>
          <w:marRight w:val="0"/>
          <w:marTop w:val="0"/>
          <w:marBottom w:val="0"/>
          <w:divBdr>
            <w:top w:val="none" w:sz="0" w:space="0" w:color="auto"/>
            <w:left w:val="none" w:sz="0" w:space="0" w:color="auto"/>
            <w:bottom w:val="none" w:sz="0" w:space="0" w:color="auto"/>
            <w:right w:val="none" w:sz="0" w:space="0" w:color="auto"/>
          </w:divBdr>
        </w:div>
        <w:div w:id="772746551">
          <w:marLeft w:val="0"/>
          <w:marRight w:val="0"/>
          <w:marTop w:val="0"/>
          <w:marBottom w:val="0"/>
          <w:divBdr>
            <w:top w:val="none" w:sz="0" w:space="0" w:color="auto"/>
            <w:left w:val="none" w:sz="0" w:space="0" w:color="auto"/>
            <w:bottom w:val="none" w:sz="0" w:space="0" w:color="auto"/>
            <w:right w:val="none" w:sz="0" w:space="0" w:color="auto"/>
          </w:divBdr>
        </w:div>
        <w:div w:id="757292930">
          <w:marLeft w:val="0"/>
          <w:marRight w:val="0"/>
          <w:marTop w:val="0"/>
          <w:marBottom w:val="0"/>
          <w:divBdr>
            <w:top w:val="none" w:sz="0" w:space="0" w:color="auto"/>
            <w:left w:val="none" w:sz="0" w:space="0" w:color="auto"/>
            <w:bottom w:val="none" w:sz="0" w:space="0" w:color="auto"/>
            <w:right w:val="none" w:sz="0" w:space="0" w:color="auto"/>
          </w:divBdr>
        </w:div>
        <w:div w:id="759988078">
          <w:marLeft w:val="0"/>
          <w:marRight w:val="0"/>
          <w:marTop w:val="0"/>
          <w:marBottom w:val="0"/>
          <w:divBdr>
            <w:top w:val="none" w:sz="0" w:space="0" w:color="auto"/>
            <w:left w:val="none" w:sz="0" w:space="0" w:color="auto"/>
            <w:bottom w:val="none" w:sz="0" w:space="0" w:color="auto"/>
            <w:right w:val="none" w:sz="0" w:space="0" w:color="auto"/>
          </w:divBdr>
        </w:div>
        <w:div w:id="1036077938">
          <w:marLeft w:val="0"/>
          <w:marRight w:val="0"/>
          <w:marTop w:val="0"/>
          <w:marBottom w:val="0"/>
          <w:divBdr>
            <w:top w:val="none" w:sz="0" w:space="0" w:color="auto"/>
            <w:left w:val="none" w:sz="0" w:space="0" w:color="auto"/>
            <w:bottom w:val="none" w:sz="0" w:space="0" w:color="auto"/>
            <w:right w:val="none" w:sz="0" w:space="0" w:color="auto"/>
          </w:divBdr>
        </w:div>
        <w:div w:id="1633363733">
          <w:marLeft w:val="0"/>
          <w:marRight w:val="0"/>
          <w:marTop w:val="0"/>
          <w:marBottom w:val="0"/>
          <w:divBdr>
            <w:top w:val="none" w:sz="0" w:space="0" w:color="auto"/>
            <w:left w:val="none" w:sz="0" w:space="0" w:color="auto"/>
            <w:bottom w:val="none" w:sz="0" w:space="0" w:color="auto"/>
            <w:right w:val="none" w:sz="0" w:space="0" w:color="auto"/>
          </w:divBdr>
        </w:div>
      </w:divsChild>
    </w:div>
    <w:div w:id="1703554529">
      <w:bodyDiv w:val="1"/>
      <w:marLeft w:val="0"/>
      <w:marRight w:val="0"/>
      <w:marTop w:val="0"/>
      <w:marBottom w:val="0"/>
      <w:divBdr>
        <w:top w:val="none" w:sz="0" w:space="0" w:color="auto"/>
        <w:left w:val="none" w:sz="0" w:space="0" w:color="auto"/>
        <w:bottom w:val="none" w:sz="0" w:space="0" w:color="auto"/>
        <w:right w:val="none" w:sz="0" w:space="0" w:color="auto"/>
      </w:divBdr>
    </w:div>
    <w:div w:id="1749617835">
      <w:bodyDiv w:val="1"/>
      <w:marLeft w:val="0"/>
      <w:marRight w:val="0"/>
      <w:marTop w:val="0"/>
      <w:marBottom w:val="0"/>
      <w:divBdr>
        <w:top w:val="none" w:sz="0" w:space="0" w:color="auto"/>
        <w:left w:val="none" w:sz="0" w:space="0" w:color="auto"/>
        <w:bottom w:val="none" w:sz="0" w:space="0" w:color="auto"/>
        <w:right w:val="none" w:sz="0" w:space="0" w:color="auto"/>
      </w:divBdr>
    </w:div>
    <w:div w:id="1762681908">
      <w:bodyDiv w:val="1"/>
      <w:marLeft w:val="0"/>
      <w:marRight w:val="0"/>
      <w:marTop w:val="0"/>
      <w:marBottom w:val="0"/>
      <w:divBdr>
        <w:top w:val="none" w:sz="0" w:space="0" w:color="auto"/>
        <w:left w:val="none" w:sz="0" w:space="0" w:color="auto"/>
        <w:bottom w:val="none" w:sz="0" w:space="0" w:color="auto"/>
        <w:right w:val="none" w:sz="0" w:space="0" w:color="auto"/>
      </w:divBdr>
    </w:div>
    <w:div w:id="1788305335">
      <w:bodyDiv w:val="1"/>
      <w:marLeft w:val="0"/>
      <w:marRight w:val="0"/>
      <w:marTop w:val="0"/>
      <w:marBottom w:val="0"/>
      <w:divBdr>
        <w:top w:val="none" w:sz="0" w:space="0" w:color="auto"/>
        <w:left w:val="none" w:sz="0" w:space="0" w:color="auto"/>
        <w:bottom w:val="none" w:sz="0" w:space="0" w:color="auto"/>
        <w:right w:val="none" w:sz="0" w:space="0" w:color="auto"/>
      </w:divBdr>
    </w:div>
    <w:div w:id="1825509213">
      <w:bodyDiv w:val="1"/>
      <w:marLeft w:val="0"/>
      <w:marRight w:val="0"/>
      <w:marTop w:val="0"/>
      <w:marBottom w:val="0"/>
      <w:divBdr>
        <w:top w:val="none" w:sz="0" w:space="0" w:color="auto"/>
        <w:left w:val="none" w:sz="0" w:space="0" w:color="auto"/>
        <w:bottom w:val="none" w:sz="0" w:space="0" w:color="auto"/>
        <w:right w:val="none" w:sz="0" w:space="0" w:color="auto"/>
      </w:divBdr>
    </w:div>
    <w:div w:id="1829402386">
      <w:bodyDiv w:val="1"/>
      <w:marLeft w:val="0"/>
      <w:marRight w:val="0"/>
      <w:marTop w:val="0"/>
      <w:marBottom w:val="0"/>
      <w:divBdr>
        <w:top w:val="none" w:sz="0" w:space="0" w:color="auto"/>
        <w:left w:val="none" w:sz="0" w:space="0" w:color="auto"/>
        <w:bottom w:val="none" w:sz="0" w:space="0" w:color="auto"/>
        <w:right w:val="none" w:sz="0" w:space="0" w:color="auto"/>
      </w:divBdr>
      <w:divsChild>
        <w:div w:id="400832071">
          <w:marLeft w:val="0"/>
          <w:marRight w:val="0"/>
          <w:marTop w:val="0"/>
          <w:marBottom w:val="0"/>
          <w:divBdr>
            <w:top w:val="none" w:sz="0" w:space="0" w:color="auto"/>
            <w:left w:val="none" w:sz="0" w:space="0" w:color="auto"/>
            <w:bottom w:val="none" w:sz="0" w:space="0" w:color="auto"/>
            <w:right w:val="none" w:sz="0" w:space="0" w:color="auto"/>
          </w:divBdr>
        </w:div>
      </w:divsChild>
    </w:div>
    <w:div w:id="1853569925">
      <w:bodyDiv w:val="1"/>
      <w:marLeft w:val="0"/>
      <w:marRight w:val="0"/>
      <w:marTop w:val="0"/>
      <w:marBottom w:val="0"/>
      <w:divBdr>
        <w:top w:val="none" w:sz="0" w:space="0" w:color="auto"/>
        <w:left w:val="none" w:sz="0" w:space="0" w:color="auto"/>
        <w:bottom w:val="none" w:sz="0" w:space="0" w:color="auto"/>
        <w:right w:val="none" w:sz="0" w:space="0" w:color="auto"/>
      </w:divBdr>
    </w:div>
    <w:div w:id="1853638672">
      <w:bodyDiv w:val="1"/>
      <w:marLeft w:val="0"/>
      <w:marRight w:val="0"/>
      <w:marTop w:val="0"/>
      <w:marBottom w:val="0"/>
      <w:divBdr>
        <w:top w:val="none" w:sz="0" w:space="0" w:color="auto"/>
        <w:left w:val="none" w:sz="0" w:space="0" w:color="auto"/>
        <w:bottom w:val="none" w:sz="0" w:space="0" w:color="auto"/>
        <w:right w:val="none" w:sz="0" w:space="0" w:color="auto"/>
      </w:divBdr>
    </w:div>
    <w:div w:id="1857233049">
      <w:bodyDiv w:val="1"/>
      <w:marLeft w:val="0"/>
      <w:marRight w:val="0"/>
      <w:marTop w:val="0"/>
      <w:marBottom w:val="0"/>
      <w:divBdr>
        <w:top w:val="none" w:sz="0" w:space="0" w:color="auto"/>
        <w:left w:val="none" w:sz="0" w:space="0" w:color="auto"/>
        <w:bottom w:val="none" w:sz="0" w:space="0" w:color="auto"/>
        <w:right w:val="none" w:sz="0" w:space="0" w:color="auto"/>
      </w:divBdr>
    </w:div>
    <w:div w:id="1867137027">
      <w:bodyDiv w:val="1"/>
      <w:marLeft w:val="0"/>
      <w:marRight w:val="0"/>
      <w:marTop w:val="0"/>
      <w:marBottom w:val="0"/>
      <w:divBdr>
        <w:top w:val="none" w:sz="0" w:space="0" w:color="auto"/>
        <w:left w:val="none" w:sz="0" w:space="0" w:color="auto"/>
        <w:bottom w:val="none" w:sz="0" w:space="0" w:color="auto"/>
        <w:right w:val="none" w:sz="0" w:space="0" w:color="auto"/>
      </w:divBdr>
    </w:div>
    <w:div w:id="1878082634">
      <w:bodyDiv w:val="1"/>
      <w:marLeft w:val="0"/>
      <w:marRight w:val="0"/>
      <w:marTop w:val="0"/>
      <w:marBottom w:val="0"/>
      <w:divBdr>
        <w:top w:val="none" w:sz="0" w:space="0" w:color="auto"/>
        <w:left w:val="none" w:sz="0" w:space="0" w:color="auto"/>
        <w:bottom w:val="none" w:sz="0" w:space="0" w:color="auto"/>
        <w:right w:val="none" w:sz="0" w:space="0" w:color="auto"/>
      </w:divBdr>
    </w:div>
    <w:div w:id="1883442833">
      <w:bodyDiv w:val="1"/>
      <w:marLeft w:val="0"/>
      <w:marRight w:val="0"/>
      <w:marTop w:val="0"/>
      <w:marBottom w:val="0"/>
      <w:divBdr>
        <w:top w:val="none" w:sz="0" w:space="0" w:color="auto"/>
        <w:left w:val="none" w:sz="0" w:space="0" w:color="auto"/>
        <w:bottom w:val="none" w:sz="0" w:space="0" w:color="auto"/>
        <w:right w:val="none" w:sz="0" w:space="0" w:color="auto"/>
      </w:divBdr>
    </w:div>
    <w:div w:id="1913151328">
      <w:bodyDiv w:val="1"/>
      <w:marLeft w:val="0"/>
      <w:marRight w:val="0"/>
      <w:marTop w:val="0"/>
      <w:marBottom w:val="0"/>
      <w:divBdr>
        <w:top w:val="none" w:sz="0" w:space="0" w:color="auto"/>
        <w:left w:val="none" w:sz="0" w:space="0" w:color="auto"/>
        <w:bottom w:val="none" w:sz="0" w:space="0" w:color="auto"/>
        <w:right w:val="none" w:sz="0" w:space="0" w:color="auto"/>
      </w:divBdr>
    </w:div>
    <w:div w:id="1947805489">
      <w:bodyDiv w:val="1"/>
      <w:marLeft w:val="0"/>
      <w:marRight w:val="0"/>
      <w:marTop w:val="0"/>
      <w:marBottom w:val="0"/>
      <w:divBdr>
        <w:top w:val="none" w:sz="0" w:space="0" w:color="auto"/>
        <w:left w:val="none" w:sz="0" w:space="0" w:color="auto"/>
        <w:bottom w:val="none" w:sz="0" w:space="0" w:color="auto"/>
        <w:right w:val="none" w:sz="0" w:space="0" w:color="auto"/>
      </w:divBdr>
    </w:div>
    <w:div w:id="1947807307">
      <w:bodyDiv w:val="1"/>
      <w:marLeft w:val="0"/>
      <w:marRight w:val="0"/>
      <w:marTop w:val="0"/>
      <w:marBottom w:val="0"/>
      <w:divBdr>
        <w:top w:val="none" w:sz="0" w:space="0" w:color="auto"/>
        <w:left w:val="none" w:sz="0" w:space="0" w:color="auto"/>
        <w:bottom w:val="none" w:sz="0" w:space="0" w:color="auto"/>
        <w:right w:val="none" w:sz="0" w:space="0" w:color="auto"/>
      </w:divBdr>
    </w:div>
    <w:div w:id="1985575480">
      <w:bodyDiv w:val="1"/>
      <w:marLeft w:val="0"/>
      <w:marRight w:val="0"/>
      <w:marTop w:val="0"/>
      <w:marBottom w:val="0"/>
      <w:divBdr>
        <w:top w:val="none" w:sz="0" w:space="0" w:color="auto"/>
        <w:left w:val="none" w:sz="0" w:space="0" w:color="auto"/>
        <w:bottom w:val="none" w:sz="0" w:space="0" w:color="auto"/>
        <w:right w:val="none" w:sz="0" w:space="0" w:color="auto"/>
      </w:divBdr>
    </w:div>
    <w:div w:id="1986739876">
      <w:bodyDiv w:val="1"/>
      <w:marLeft w:val="0"/>
      <w:marRight w:val="0"/>
      <w:marTop w:val="0"/>
      <w:marBottom w:val="0"/>
      <w:divBdr>
        <w:top w:val="none" w:sz="0" w:space="0" w:color="auto"/>
        <w:left w:val="none" w:sz="0" w:space="0" w:color="auto"/>
        <w:bottom w:val="none" w:sz="0" w:space="0" w:color="auto"/>
        <w:right w:val="none" w:sz="0" w:space="0" w:color="auto"/>
      </w:divBdr>
    </w:div>
    <w:div w:id="1992368222">
      <w:bodyDiv w:val="1"/>
      <w:marLeft w:val="0"/>
      <w:marRight w:val="0"/>
      <w:marTop w:val="0"/>
      <w:marBottom w:val="0"/>
      <w:divBdr>
        <w:top w:val="none" w:sz="0" w:space="0" w:color="auto"/>
        <w:left w:val="none" w:sz="0" w:space="0" w:color="auto"/>
        <w:bottom w:val="none" w:sz="0" w:space="0" w:color="auto"/>
        <w:right w:val="none" w:sz="0" w:space="0" w:color="auto"/>
      </w:divBdr>
    </w:div>
    <w:div w:id="2015909826">
      <w:bodyDiv w:val="1"/>
      <w:marLeft w:val="0"/>
      <w:marRight w:val="0"/>
      <w:marTop w:val="0"/>
      <w:marBottom w:val="0"/>
      <w:divBdr>
        <w:top w:val="none" w:sz="0" w:space="0" w:color="auto"/>
        <w:left w:val="none" w:sz="0" w:space="0" w:color="auto"/>
        <w:bottom w:val="none" w:sz="0" w:space="0" w:color="auto"/>
        <w:right w:val="none" w:sz="0" w:space="0" w:color="auto"/>
      </w:divBdr>
    </w:div>
    <w:div w:id="2017269458">
      <w:bodyDiv w:val="1"/>
      <w:marLeft w:val="0"/>
      <w:marRight w:val="0"/>
      <w:marTop w:val="0"/>
      <w:marBottom w:val="0"/>
      <w:divBdr>
        <w:top w:val="none" w:sz="0" w:space="0" w:color="auto"/>
        <w:left w:val="none" w:sz="0" w:space="0" w:color="auto"/>
        <w:bottom w:val="none" w:sz="0" w:space="0" w:color="auto"/>
        <w:right w:val="none" w:sz="0" w:space="0" w:color="auto"/>
      </w:divBdr>
    </w:div>
    <w:div w:id="2018460574">
      <w:bodyDiv w:val="1"/>
      <w:marLeft w:val="0"/>
      <w:marRight w:val="0"/>
      <w:marTop w:val="0"/>
      <w:marBottom w:val="0"/>
      <w:divBdr>
        <w:top w:val="none" w:sz="0" w:space="0" w:color="auto"/>
        <w:left w:val="none" w:sz="0" w:space="0" w:color="auto"/>
        <w:bottom w:val="none" w:sz="0" w:space="0" w:color="auto"/>
        <w:right w:val="none" w:sz="0" w:space="0" w:color="auto"/>
      </w:divBdr>
    </w:div>
    <w:div w:id="2020623779">
      <w:bodyDiv w:val="1"/>
      <w:marLeft w:val="0"/>
      <w:marRight w:val="0"/>
      <w:marTop w:val="0"/>
      <w:marBottom w:val="0"/>
      <w:divBdr>
        <w:top w:val="none" w:sz="0" w:space="0" w:color="auto"/>
        <w:left w:val="none" w:sz="0" w:space="0" w:color="auto"/>
        <w:bottom w:val="none" w:sz="0" w:space="0" w:color="auto"/>
        <w:right w:val="none" w:sz="0" w:space="0" w:color="auto"/>
      </w:divBdr>
    </w:div>
    <w:div w:id="2029404913">
      <w:bodyDiv w:val="1"/>
      <w:marLeft w:val="0"/>
      <w:marRight w:val="0"/>
      <w:marTop w:val="0"/>
      <w:marBottom w:val="0"/>
      <w:divBdr>
        <w:top w:val="none" w:sz="0" w:space="0" w:color="auto"/>
        <w:left w:val="none" w:sz="0" w:space="0" w:color="auto"/>
        <w:bottom w:val="none" w:sz="0" w:space="0" w:color="auto"/>
        <w:right w:val="none" w:sz="0" w:space="0" w:color="auto"/>
      </w:divBdr>
    </w:div>
    <w:div w:id="2031642955">
      <w:bodyDiv w:val="1"/>
      <w:marLeft w:val="0"/>
      <w:marRight w:val="0"/>
      <w:marTop w:val="0"/>
      <w:marBottom w:val="0"/>
      <w:divBdr>
        <w:top w:val="none" w:sz="0" w:space="0" w:color="auto"/>
        <w:left w:val="none" w:sz="0" w:space="0" w:color="auto"/>
        <w:bottom w:val="none" w:sz="0" w:space="0" w:color="auto"/>
        <w:right w:val="none" w:sz="0" w:space="0" w:color="auto"/>
      </w:divBdr>
    </w:div>
    <w:div w:id="2034761814">
      <w:bodyDiv w:val="1"/>
      <w:marLeft w:val="0"/>
      <w:marRight w:val="0"/>
      <w:marTop w:val="0"/>
      <w:marBottom w:val="0"/>
      <w:divBdr>
        <w:top w:val="none" w:sz="0" w:space="0" w:color="auto"/>
        <w:left w:val="none" w:sz="0" w:space="0" w:color="auto"/>
        <w:bottom w:val="none" w:sz="0" w:space="0" w:color="auto"/>
        <w:right w:val="none" w:sz="0" w:space="0" w:color="auto"/>
      </w:divBdr>
    </w:div>
    <w:div w:id="2038313211">
      <w:bodyDiv w:val="1"/>
      <w:marLeft w:val="0"/>
      <w:marRight w:val="0"/>
      <w:marTop w:val="0"/>
      <w:marBottom w:val="0"/>
      <w:divBdr>
        <w:top w:val="none" w:sz="0" w:space="0" w:color="auto"/>
        <w:left w:val="none" w:sz="0" w:space="0" w:color="auto"/>
        <w:bottom w:val="none" w:sz="0" w:space="0" w:color="auto"/>
        <w:right w:val="none" w:sz="0" w:space="0" w:color="auto"/>
      </w:divBdr>
    </w:div>
    <w:div w:id="2054842827">
      <w:bodyDiv w:val="1"/>
      <w:marLeft w:val="0"/>
      <w:marRight w:val="0"/>
      <w:marTop w:val="0"/>
      <w:marBottom w:val="0"/>
      <w:divBdr>
        <w:top w:val="none" w:sz="0" w:space="0" w:color="auto"/>
        <w:left w:val="none" w:sz="0" w:space="0" w:color="auto"/>
        <w:bottom w:val="none" w:sz="0" w:space="0" w:color="auto"/>
        <w:right w:val="none" w:sz="0" w:space="0" w:color="auto"/>
      </w:divBdr>
    </w:div>
    <w:div w:id="2058119654">
      <w:bodyDiv w:val="1"/>
      <w:marLeft w:val="0"/>
      <w:marRight w:val="0"/>
      <w:marTop w:val="0"/>
      <w:marBottom w:val="0"/>
      <w:divBdr>
        <w:top w:val="none" w:sz="0" w:space="0" w:color="auto"/>
        <w:left w:val="none" w:sz="0" w:space="0" w:color="auto"/>
        <w:bottom w:val="none" w:sz="0" w:space="0" w:color="auto"/>
        <w:right w:val="none" w:sz="0" w:space="0" w:color="auto"/>
      </w:divBdr>
    </w:div>
    <w:div w:id="2060398228">
      <w:bodyDiv w:val="1"/>
      <w:marLeft w:val="0"/>
      <w:marRight w:val="0"/>
      <w:marTop w:val="0"/>
      <w:marBottom w:val="0"/>
      <w:divBdr>
        <w:top w:val="none" w:sz="0" w:space="0" w:color="auto"/>
        <w:left w:val="none" w:sz="0" w:space="0" w:color="auto"/>
        <w:bottom w:val="none" w:sz="0" w:space="0" w:color="auto"/>
        <w:right w:val="none" w:sz="0" w:space="0" w:color="auto"/>
      </w:divBdr>
    </w:div>
    <w:div w:id="2067795692">
      <w:bodyDiv w:val="1"/>
      <w:marLeft w:val="0"/>
      <w:marRight w:val="0"/>
      <w:marTop w:val="0"/>
      <w:marBottom w:val="0"/>
      <w:divBdr>
        <w:top w:val="none" w:sz="0" w:space="0" w:color="auto"/>
        <w:left w:val="none" w:sz="0" w:space="0" w:color="auto"/>
        <w:bottom w:val="none" w:sz="0" w:space="0" w:color="auto"/>
        <w:right w:val="none" w:sz="0" w:space="0" w:color="auto"/>
      </w:divBdr>
    </w:div>
    <w:div w:id="2072188245">
      <w:bodyDiv w:val="1"/>
      <w:marLeft w:val="0"/>
      <w:marRight w:val="0"/>
      <w:marTop w:val="0"/>
      <w:marBottom w:val="0"/>
      <w:divBdr>
        <w:top w:val="none" w:sz="0" w:space="0" w:color="auto"/>
        <w:left w:val="none" w:sz="0" w:space="0" w:color="auto"/>
        <w:bottom w:val="none" w:sz="0" w:space="0" w:color="auto"/>
        <w:right w:val="none" w:sz="0" w:space="0" w:color="auto"/>
      </w:divBdr>
    </w:div>
    <w:div w:id="2095933133">
      <w:bodyDiv w:val="1"/>
      <w:marLeft w:val="0"/>
      <w:marRight w:val="0"/>
      <w:marTop w:val="0"/>
      <w:marBottom w:val="0"/>
      <w:divBdr>
        <w:top w:val="none" w:sz="0" w:space="0" w:color="auto"/>
        <w:left w:val="none" w:sz="0" w:space="0" w:color="auto"/>
        <w:bottom w:val="none" w:sz="0" w:space="0" w:color="auto"/>
        <w:right w:val="none" w:sz="0" w:space="0" w:color="auto"/>
      </w:divBdr>
    </w:div>
    <w:div w:id="210332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650FED909C034AA276D225166F8EE6" ma:contentTypeVersion="14" ma:contentTypeDescription="Create a new document." ma:contentTypeScope="" ma:versionID="6a8db26f319a5f6b794524e5ac96719d">
  <xsd:schema xmlns:xsd="http://www.w3.org/2001/XMLSchema" xmlns:xs="http://www.w3.org/2001/XMLSchema" xmlns:p="http://schemas.microsoft.com/office/2006/metadata/properties" xmlns:ns3="b7127033-75f8-4110-ac7c-ce7c2b8e0937" xmlns:ns4="37e09851-bf5a-4eb3-8fad-28992770d458" targetNamespace="http://schemas.microsoft.com/office/2006/metadata/properties" ma:root="true" ma:fieldsID="225b1a5f086ef4d2d8a8629342a0d9b1" ns3:_="" ns4:_="">
    <xsd:import namespace="b7127033-75f8-4110-ac7c-ce7c2b8e0937"/>
    <xsd:import namespace="37e09851-bf5a-4eb3-8fad-28992770d45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127033-75f8-4110-ac7c-ce7c2b8e093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e09851-bf5a-4eb3-8fad-28992770d4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8AE6E-9702-4240-8157-322BDA282C47}">
  <ds:schemaRefs>
    <ds:schemaRef ds:uri="http://schemas.microsoft.com/sharepoint/v3/contenttype/forms"/>
  </ds:schemaRefs>
</ds:datastoreItem>
</file>

<file path=customXml/itemProps2.xml><?xml version="1.0" encoding="utf-8"?>
<ds:datastoreItem xmlns:ds="http://schemas.openxmlformats.org/officeDocument/2006/customXml" ds:itemID="{761C83E3-394F-4675-BAAE-7942C54C45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127033-75f8-4110-ac7c-ce7c2b8e0937"/>
    <ds:schemaRef ds:uri="37e09851-bf5a-4eb3-8fad-28992770d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6CB663-36E6-4AD6-A5C1-FF636A0B3E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18B301-A2B5-4663-A865-6632442C7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033</Words>
  <Characters>1159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k</dc:creator>
  <cp:lastModifiedBy>An Khương Phạm Đoàn</cp:lastModifiedBy>
  <cp:revision>2</cp:revision>
  <cp:lastPrinted>2022-12-16T05:30:00Z</cp:lastPrinted>
  <dcterms:created xsi:type="dcterms:W3CDTF">2023-09-27T00:10:00Z</dcterms:created>
  <dcterms:modified xsi:type="dcterms:W3CDTF">2023-09-27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650FED909C034AA276D225166F8EE6</vt:lpwstr>
  </property>
</Properties>
</file>